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C76E3" w14:textId="45ECA2A1" w:rsidR="004349D3" w:rsidRDefault="00BB374A" w:rsidP="00975207">
      <w:pPr>
        <w:shd w:val="clear" w:color="auto" w:fill="FFFFFF" w:themeFill="background1"/>
        <w:tabs>
          <w:tab w:val="center" w:pos="4513"/>
          <w:tab w:val="right" w:pos="9026"/>
        </w:tabs>
        <w:spacing w:after="0"/>
        <w:rPr>
          <w:rFonts w:ascii="Segoe UI" w:hAnsi="Segoe UI" w:cs="Segoe UI"/>
          <w:sz w:val="32"/>
          <w:szCs w:val="32"/>
          <w:lang w:val="en-US"/>
        </w:rPr>
      </w:pPr>
      <w:r>
        <w:rPr>
          <w:rFonts w:ascii="Segoe UI" w:hAnsi="Segoe UI" w:cs="Segoe UI"/>
          <w:noProof/>
          <w:sz w:val="32"/>
          <w:szCs w:val="32"/>
          <w:lang w:val="en-US"/>
        </w:rPr>
        <mc:AlternateContent>
          <mc:Choice Requires="wpg">
            <w:drawing>
              <wp:anchor distT="0" distB="0" distL="114300" distR="114300" simplePos="0" relativeHeight="251658240" behindDoc="1" locked="0" layoutInCell="1" allowOverlap="1" wp14:anchorId="080D0384" wp14:editId="381AC312">
                <wp:simplePos x="0" y="0"/>
                <wp:positionH relativeFrom="page">
                  <wp:posOffset>0</wp:posOffset>
                </wp:positionH>
                <wp:positionV relativeFrom="page">
                  <wp:posOffset>0</wp:posOffset>
                </wp:positionV>
                <wp:extent cx="7559675" cy="10691495"/>
                <wp:effectExtent l="0" t="0" r="317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1495"/>
                          <a:chOff x="0" y="1"/>
                          <a:chExt cx="11905" cy="16837"/>
                        </a:xfrm>
                      </wpg:grpSpPr>
                      <pic:pic xmlns:pic="http://schemas.openxmlformats.org/drawingml/2006/picture">
                        <pic:nvPicPr>
                          <pic:cNvPr id="2"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
                            <a:ext cx="11905" cy="16837"/>
                          </a:xfrm>
                          <a:prstGeom prst="rect">
                            <a:avLst/>
                          </a:prstGeom>
                          <a:noFill/>
                          <a:extLst>
                            <a:ext uri="{909E8E84-426E-40DD-AFC4-6F175D3DCCD1}">
                              <a14:hiddenFill xmlns:a14="http://schemas.microsoft.com/office/drawing/2010/main">
                                <a:solidFill>
                                  <a:srgbClr val="FFFFFF"/>
                                </a:solidFill>
                              </a14:hiddenFill>
                            </a:ext>
                          </a:extLst>
                        </pic:spPr>
                      </pic:pic>
                      <wps:wsp>
                        <wps:cNvPr id="4" name="AutoShape 4"/>
                        <wps:cNvSpPr>
                          <a:spLocks/>
                        </wps:cNvSpPr>
                        <wps:spPr bwMode="auto">
                          <a:xfrm>
                            <a:off x="1497" y="4868"/>
                            <a:ext cx="3320" cy="3922"/>
                          </a:xfrm>
                          <a:custGeom>
                            <a:avLst/>
                            <a:gdLst>
                              <a:gd name="T0" fmla="+- 0 1417 1417"/>
                              <a:gd name="T1" fmla="*/ T0 w 3320"/>
                              <a:gd name="T2" fmla="+- 0 4868 4868"/>
                              <a:gd name="T3" fmla="*/ 4868 h 4728"/>
                              <a:gd name="T4" fmla="+- 0 4737 1417"/>
                              <a:gd name="T5" fmla="*/ T4 w 3320"/>
                              <a:gd name="T6" fmla="+- 0 4868 4868"/>
                              <a:gd name="T7" fmla="*/ 4868 h 4728"/>
                              <a:gd name="T8" fmla="+- 0 1417 1417"/>
                              <a:gd name="T9" fmla="*/ T8 w 3320"/>
                              <a:gd name="T10" fmla="+- 0 9596 4868"/>
                              <a:gd name="T11" fmla="*/ 9596 h 4728"/>
                              <a:gd name="T12" fmla="+- 0 4737 1417"/>
                              <a:gd name="T13" fmla="*/ T12 w 3320"/>
                              <a:gd name="T14" fmla="+- 0 9596 4868"/>
                              <a:gd name="T15" fmla="*/ 9596 h 4728"/>
                            </a:gdLst>
                            <a:ahLst/>
                            <a:cxnLst>
                              <a:cxn ang="0">
                                <a:pos x="T1" y="T3"/>
                              </a:cxn>
                              <a:cxn ang="0">
                                <a:pos x="T5" y="T7"/>
                              </a:cxn>
                              <a:cxn ang="0">
                                <a:pos x="T9" y="T11"/>
                              </a:cxn>
                              <a:cxn ang="0">
                                <a:pos x="T13" y="T15"/>
                              </a:cxn>
                            </a:cxnLst>
                            <a:rect l="0" t="0" r="r" b="b"/>
                            <a:pathLst>
                              <a:path w="3320" h="4728">
                                <a:moveTo>
                                  <a:pt x="0" y="0"/>
                                </a:moveTo>
                                <a:lnTo>
                                  <a:pt x="3320" y="0"/>
                                </a:lnTo>
                                <a:moveTo>
                                  <a:pt x="0" y="4728"/>
                                </a:moveTo>
                                <a:lnTo>
                                  <a:pt x="3320" y="4728"/>
                                </a:lnTo>
                              </a:path>
                            </a:pathLst>
                          </a:custGeom>
                          <a:noFill/>
                          <a:ln w="19050">
                            <a:solidFill>
                              <a:srgbClr val="0A3C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 style="position:absolute;margin-left:0;margin-top:0;width:595.25pt;height:841.85pt;z-index:-251658240;mso-position-horizontal-relative:page;mso-position-vertical-relative:page" coordsize="11905,16837" coordorigin=",1" o:spid="_x0000_s1026" w14:anchorId="392572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l/Pd8BAAA+QsAAA4AAABkcnMvZTJvRG9jLnhtbJxW227bOBB9X2D/&#10;gdDjLhJbvsZCnCJI0qBAdzdo3Q+gJeqCSqKWpK2kX79nSNFSnDjN9iEOKQ6HZ85cLz88ViXbC6UL&#10;Wa+D8HwcMFHHMinqbB1823w8uwiYNrxOeClrsQ6ehA4+XP3+22XbRGIic1kmQjEoqXXUNusgN6aJ&#10;RiMd56Li+lw2osZhKlXFDbYqGyWKt9BelaPJeLwYtVIljZKx0Bpfb91hcGX1p6mIzT9pqoVh5ToA&#10;NmN/lf3d0u/o6pJHmeJNXsQdDP4LKCpe1Hj0oOqWG852qnihqipiJbVMzXksq5FM0yIW1gZYE46P&#10;rLlXctdYW7KozZoDTaD2iKdfVhv/vb9XzdfmQTn0WH6W8XcNXkZtk0XDc9pnTpht279kAn/ynZHW&#10;8MdUVaQCJrFHy+/TgV/xaFiMj8v5fLVYzgMW4ywcL1bhbDV3Lohz+Km/GPqvd93VMFyN/cXFxXRJ&#10;5yMeuVct0g7Z1WVTxBH+OrawesHWz6MKt8xOiaBTUr1LR8XV911zBsc23BTboizMkw1SEESg6v1D&#10;ERPRtAGxD4oVyTqYBKzmFbjEKT3KpmScl3E3OFlkHcNqeZPzOhPXukF0g0dc95+Ukm0ueKLpMzH0&#10;XIvdPkOxLYvmY1GW5Dlad/YiQY4C7BXKXPDeynhXidq4bFSihOmy1nnR6ICpSFRbARvVp6RzqVbx&#10;F+AGOB5po4SJc1qmANF9h1sPBxZxD5LM0YjVd4Zf96QPvzdjCAwrbe6FrBgtABkobWTz/WdNeIHL&#10;ixDiWhJxnmRC1fENkFR+UM+05xO7F4z+r5T9mvNGAA2p7SNn5iPnGlloRdiM3N5J+azWw5S2990J&#10;ib2LTaTpMmDI2dnF4oIe4JHndDqdoKxSPk9Xk4mNOZ+VPIp3jlG64FlEiUzAJ33Kki7wN1CRViUK&#10;759nbMzCWbi0P+6pXgyh7sT+GLHNmLXMvm7x9EJIp4EuQsx62L3Y1ItBlxXK2Ww56azrxUDxUNty&#10;+joylKYe2ewEsoUXslaeRAaqD7reQIbGOkB2krOVFyPOLk4gC587YIUy/Spp4dADVup11sIjJ5yi&#10;LRx6YRNOTsF77oXT8IZuOIKH7D0EHs9dRiNCH+suGLFiKKvUsyg2G6mpG21gMGJ7Y0syVECKTk8I&#10;43kS9s3pbWE4hoRBKdWQn6kmpqy47Zde3P3vLKCCdTzmqIBhzNm6REJXIsOteViyFklr0zdHZlPs&#10;00kl92IjrYzp+7EdlPBaf1rWQymnBwC9oD/uLzQDdT7T3qNxIOuU4hJZ4gqyN4mYGFSbQ3HmUVmT&#10;oTQ+OM9qWRaJ73laZdubUrE9p/nwenozv+vc8UwMc1id2DpD3fWuWxtelG6N10sEBuYQV1FdCd7K&#10;5Am9Skl0EyQYpmQscql+BKzFxLkO9L87TkNG+alGf8A0NIOYsZvZfEmFVQ1PtsMTXsdQtQ5MgLCl&#10;5Y3BDld2jSqyHC+F1p+1pOaQFraDET6HqgOLFmVXdr60jHazMA2ww72V6if2q/8AAAD//wMAUEsD&#10;BAoAAAAAAAAAIQCn3Jomh9EDAIfRAwAVAAAAZHJzL21lZGlhL2ltYWdlMS5qcGVn/9j/4AAQSkZJ&#10;RgABAQEAYABgAAD/2wBDAAMCAgMCAgMDAwMEAwMEBQgFBQQEBQoHBwYIDAoMDAsKCwsNDhIQDQ4R&#10;DgsLEBYQERMUFRUVDA8XGBYUGBIUFRT/2wBDAQMEBAUEBQkFBQkUDQsNFBQUFBQUFBQUFBQUFBQU&#10;FBQUFBQUFBQUFBQUFBQUFBQUFBQUFBQUFBQUFBQUFBQUFBT/wAARCAoNBx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aoAoYA1FJIsabmO0Duaz9I8QWGupI2n3KXccTbGliO5N393dRykc0eblNFGG3gYpS3GaztZ&#10;1uy0HTZb7UbmG0tYV3SSzvtRB9a8dvv2i7nxNNNZ/Dzw1eeKZEyh1GQ/Z7FW/wB9/vVvSoVK3wnH&#10;iMbQwvu1Ze8e4M+B8wwKFkGMAZrxWDw18afEyB9Q8W6P4WjP/LDS7L7Q/wD33JXEeNPC3jfw5498&#10;HaH/AMLM1qb+3pLhZZvLRPL8qPf8q1108DGcuX20f/Jv8jz62a1KUef6vPl/7c/+TPqJDjrTJIy3&#10;SvA7rRPH3h3V00/TPi1p1/qDfd0zW7WHe3/fB31a/wCFu/EDwIpbxt4KF1YIfm1Xw9N5qIv95om+&#10;cVm8A56U5xl/X96wRzSMf41KUf6/unvAwq8cimr7DFcr4G+I/h74iad9r0HU4L6JR86RtteP/eU/&#10;Mv4101xL5URchm29kXca5JQlGXLI9inUp1Y89OXuk44p3aszSNf0/XbYT6fdw3cP9+J9wrRzUS90&#10;0jKMvhH0UUUFhRRRQAUUUUAFFFFABRRXHfEf4oeGPhL4am1/xZrUGi6bHkB5n+aVv7qL95m/2VoA&#10;7Givzd+Ln/BVHUZrmWz+HHhqC3tV+VdW1753f/aWBG+X/gbV81+Jv20Pjb4pnaS5+IeqWeGx5Wmb&#10;bNV/79ItAH7bUV+GX/DUvxi/6Kf4o/8ABnLVrR/2vPjRod19pg+JWvzS/wBy+n+0J/3xLvWgD9w6&#10;K/Lj4Yf8FSPHGhXMMHjjRdP8TWH3JLmxT7Ld/wC//wA8m/75Svvr4MfH7wV8d9AbVPCWsLd+Vxc2&#10;Uq+Vd2zeksXb/e+7QB6bRRRQAUUUUAFFFfL3xV+K3xeb46eH/D/wv0bT9d8JWMsEXia/ljyltIz/&#10;AL2JpWddrJF8/wAm5vnXdQB9Q0Vkah4i0vSNPmv73UbW0srdN8txPOiRRr/tMeleZ698fLWPTxd6&#10;Dpn2jTXbYmu69dLpOmf7yyy/vZf+2UThv71AHsdFfPNp8QPEfi9dyeIdWmiZuvgzwu/k/wDAbq8V&#10;kf8A3lWr1toutxSrcnwx8RdSuVbhr3xZBbo3/bOK6VP/ABygD3iivH4b/wATlo1n+HniVVVvvQ+K&#10;Im/9uFr5P+PH7cnxc8BftAxeFtH8JxaXp8b26ro+pWfn3V/v++4lid1/2V2/3aAP0QoqvazrcQRy&#10;KVO5d3ytuqxQAUUUUAFFeG/tg/GfXPgH8F7nxb4ftrK61GK+tbVY79GeLbK+1vuspr4Z/wCHpvxW&#10;/wCgH4W/8BZ//jtAH6sUV+U//D034rf9APwt/wCAs/8A8do/4em/Fb/oB+Fv/AWf/wCO0AfqxRX5&#10;T/8AD034rf8AQD8Lf+As/wD8do/4em/Fb/oB+Fv/AAFn/wDjtAH6sUV+U/8Aw9N+K3/QD8Lf+As/&#10;/wAdo/4em/Fb/oB+Fv8AwFn/APjtAH6sUV4T+x58atc+PvweXxX4gt7G21B9QntRHp6MsIVNu0/M&#10;zete7UAFFeT/ALT/AMUNV+DPwN8S+MNEt7a51LTEieKK9V2ibdKifNt/36/P/wD4em/Fb/oB+Fv/&#10;AAFn/wDjtAH6sUV+U/8Aw9N+K3/QD8Lf+As//wAdo/4em/Fb/oB+Fv8AwFn/APjtAH6sUV+U/wDw&#10;9N+K3/QD8Lf+As//AMdo/wCHpvxW/wCgH4W/8BZ//jtAH6sUV+U//D034rf9APwt/wCAs/8A8dr7&#10;T/Ys+PviH9on4Yah4k8RWun2V7BqctiqaejKm1VRv4mb+/QB9C0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Uyh8t/fFef678XtI0vxLcaLBm7ns4DdalIG2w2MC/xSNj&#10;7x/hVeevSrnxJ+I9v4K0nVJEAnvbXT5r/Z/BGifKm/8A3n+X8G/u18peB/DN/r3wY1/VtQ1SDS4/&#10;EeqeZqutXrj91ax/M3+8zS5TbXtYPBqrH2tX4T5XNc0lhqsaFD47Sl9xrxeIfFH7VfxAk0y2uLjS&#10;vA1nJm4hifZmPHRz/Ez/AN3+Gvobxt498OfBHwdZxeSPlX7Ppul2q4edv4UQf1ryz4K+OPD/AIe8&#10;Pa1q2m2sul+B/DkGyKeVf3up3Lfflb/a+6qr/wBNaueE/g/L8bLLUPGHj4Srd6xEE0uzDbf7Mt/4&#10;GT/b/jrvxao+15KseShD7P8AX4nh4CWIjQ58PP2ter9v7Mf6+yauh/CLXvipfw+JfibMfIJElp4W&#10;t3/0eD/rr/ff/P8As13fi74m+DPhFp8Fpe3NvYnbtt9Ms490r+yRKK8Cb4weM/DmpH4Urqlhda8t&#10;wlpB4nuJRsjiZcjen/PUfdr2jwV8HvDXwytJ9a1WVdT1wjzLvxBqsm6T3+dvurWGLp8vLLFS937M&#10;Y/1/9sd+AxMavPHBQ977cpfzf1/26Y8fxU+I3i0Z8MfDxrK0fpfeILoQfL/1yX568z+JFn8VL34k&#10;+AotUufD1tq8kt1/ZhsvNMS/IPNWXdztZPl+WvT739o/S7m9ksvBugav40njba82nw7LdfrK/Fec&#10;/EDxd8Qb/wCKXw+u7rwRBZX8Et02n2L6ij/ad0Pz73H3Nqc11YGnUjWt7KMPdl8X+H+8zgzKpSq0&#10;PexE5+9D4fh+L+7E0LLwD4p8E6jDqdz8JfC+uSxS+f8AaNJugkqv/eXza7/TP2n/AAc6zW+vm78J&#10;alAP3llq1s6Of93j5qp3Hx/1nwtIV8ZfDzWNFtF+/f2TreQJ/vFK5/426l4T+M/w+WLRru01LUZd&#10;zaZcrtOy4X5/IYn7rOu75G+9WHJ9Yqwhi4e7/NGX/wC0jolUjgaE55fV97+Wcf8A9mQ4+DfDXxev&#10;L/xJ8O7uTw54gsJdkWsaedtveMy79rqD/wB9b0/76rr/AIZ/GK51PW5fB3jOCPSPGdsudqt+5vk/&#10;56xf/E18ceB/Hnif4FeMrx0s2tbrb5Fzp97uVB/cdv8Ax35q+l7H9nFvEvg2fW9S11rvx7fMt/Br&#10;kL/Jay/eRIf+mVelmWX08J7mIn+6l8Evtf8A7P8ASPJyfNKuO97C0uWrH+LH7P8A+0Z37RHw/wBb&#10;8Dam3xI8CXU2nXaDfqtvajCSj/nqyfdb/a/76rpfBH7TVrr/AILttf1CxeOG0kW11k2zbhZu33Jd&#10;v8UTf99LnpSaF8Stb8bfDXWbf7Ki+PvDT7LywlX5bh1yfu/3JU3V5Z8KdB0Pxj4i1iXwnMltpWu2&#10;M9nq3h6dl82xZl+SWL/npHu/753/AIVzKEauGlSxcPepfa/u/wBfAddWvPD4yFXAT92r9j+9/Xxn&#10;2Jp+oQatZw3dpKs8EyiSOVD8rKehFXCMivlT9k/4jTaT4X1fQNcdvJ0e+igVmb/j3SVmT/vlZV/4&#10;Dur6rr57GYSeCrypT6H2mWY+GY4WOIgPoooriPVMB/GWiL4vTwq2pwf8JC1n/aS6dv8A3v2ffs83&#10;/d3fLW/Xzpf/APKQDT/+ydN/6cHr6LoAKKKKAOM+KvxJ0b4QeANZ8X65KYdN02HzXVfvyv8AdSJP&#10;9pm2r+Nfiv8AHX48eJ/2gPHNx4j8R3LeTuZLDTEb/R7CL+4n/sz/AMVfYX/BVv4jXP2rwb4EgmdL&#10;VopdZu0Vvlkbf5UW7/d/e1+ftnZz6le29nbReddzypFFCn8Tt8qJQB1Xwz+Eni74yeIv7E8H6NNq&#10;9+i7pdvyRQL/AHpZW+VVr7K8G/8ABKDWbu0jl8WePLfTpmX57fRrI3G3/trKy/8AoFfaH7PHwO0f&#10;4BfDXTPDemwRfbxGj6nfKnz3t1xvdj+ij+FcV6vQB8H/APDp3wj9ix/wnevfa9v+t+zwbP8AvjH/&#10;ALNXn/jn/glJr+m2ck/hDxxa63Kq/JaataG1dv8AdlRnUf8AfFfphRQB+A3xE+F/in4TeIn0Pxdo&#10;dzoupIu5UuF+SVf70Tp8rL/uUfDj4j+IvhN4vsfEvhjUpNN1W1f5HVvklX+KKVP4lb+7X7VfHn4H&#10;eH/j/wCA73w1rsIMu0vY36JmWzuP4ZUP/oS/xLxX4i+K/C+peCPFOr+HdWhFvqmmXMtrcxDuytto&#10;A/bT9nr426T+0H8NdO8WaYn2aZ8wX1i7fNa3K/fT6f3W7rXqtflf/wAEvPiXPoPxg1fwZPO403X7&#10;FrmKJm+X7Vb/AP2pn/75X+7X6oUAFcP8XfGi+A/h5rGrpve8EYtbKKMqry3UriKBFZvlyZHWu4rx&#10;34w6Hp2rfEL4WJfQxyRPrks0nm/MreRYXcqD5vl+/tb/AIBQB4j8JdE8cfBjRdT8KS/E6f4ieOvF&#10;1wstrcxpLe2+iW6fLcXvzu+776/L91pfKX+9XoHjD4qeFvgt4Hl8G6R4av8AXtQ+xu0unXqBPtDy&#10;/wAd1K33pZ3Z/kRWllbftSuK1/40ahp7yav4VsZNb+JnxDmeHwtp6pvTTtHgbZFdS/wpE3zz/N95&#10;plH8FdT4B8PeA/2fTaXnjXxVZa98Qb+V5S80nmz+e3+t8iL7+7n5pW+Zv9hdqKAcJon7Ouo+M9Un&#10;1LxD4Di0uCdFUPHp2nCUxf8APK3tXl8qzHOzfL5s7f3k/g9Hh+DPwx0WLT7t/CXivQr7TLd0g1lL&#10;i9e7gT+P9/FK7V3Q+Jg1sfL4n8O+FrQt/wAt9Rgurvb/AMBfykb/AIFLVzSR4G1iXbL4nsvFF0jH&#10;eLzVI7jDN/0yVvLX/vigDzm1+IsGn3ATwr8a9M8QPueFNC8TWyXF3vX7y7oPKnX/AIGj10Mv7RU3&#10;hTTrm58deCdd8Pw27qn9q2Nu17p0u7+JZdqSxr/eaWJEX+9XqOp+D9C1vSk0++0ewvtPT7lvLbI8&#10;S/7q4rj7z4T32iM0/grxPfeH5duP7N1Bn1DTW/7ZSNuT/tk6UAbdh48udUtLe707wzqWoWdwu+K4&#10;tLywkilX++rfaPmrivjN4duPiv8AD3XfDt14a8QaNJqVt9nTVLF7KS4g+cN8v+kcr/eX+JSwrz7V&#10;YNQ+Fmttd28EXwrv5XLvd25a68H6o7f890+RrOVj/HtT/flr2HwF8X7fxTqh8P65p0vhbxjHH5ra&#10;RdSK6XMX/Pe1lHy3EXH3l+Zf41WgDwj4Cahafsg6PF4E8VT6qPCU9w09h4t1Oxltra3nYrvtZ/vJ&#10;Epb/AFT7tjfMnyt9/wCrtG1rT/ENkt3pmoW2pWrj5bi0nWVG/wCBLUPibw1pvjDQL/Q9ZtI9Q0q+&#10;iaC5tpV+V0btXzpc+E/EE/hnxl8GrbX/APhFfGt9a/bNE8ZRRbJtVslZF3Sum1nuYlAilb7210f+&#10;OgD6iorwj9kO31fw/wDC668LeJtdvte8U+HNVutN1GW+d3ZW374tjP8AM0TRPE6s396vd6APlH/g&#10;pp/ya1qH/YWsP/RtfkbX65f8FNP+TWtQ/wCwtYf+ja/I2gD6C+GX7DXxT+LngbSfFnh+20l9I1JH&#10;eB7jUfKf5XZPnTZ/s11H/DtH42/8+mg/+DP/AOwr70/YI/5NI+Hv/XtP/wClEtfQVAH5E/8ADtH4&#10;2/8APpoP/gz/APsKP+HaPxt/59NB/wDBn/8AYV+u1FAH5E/8O0fjb/z6aD/4M/8A7Cj/AIdo/G3/&#10;AJ9NB/8ABn/9hX67UUAeA/sV/B7xJ8DPgonhjxVFbRaquo3FzstJ/NTY+3b834V79RRQB88ft+f8&#10;mlePv+uVv/6URV+M1fsz+35/yaV4+/65W/8A6URV+M1AHuHwc/Y3+JHx18G/8JP4VttLm0r7S9rv&#10;u77yn3J9/wCXZ/t13X/DtH42/wDPpoP/AIM//sK+wP8AgmN/ybGP+w1ef+yV9bUAfkT/AMO0fjb/&#10;AM+mg/8Agz/+wo/4do/G3/n00H/wZ/8A2FfrtRQB+RP/AA7R+Nv/AD6aD/4M/wD7CvuX9hn4HeKf&#10;gJ8JtS8PeLIrNL+41WW7RLKfzVEbIij5v+AV9I0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IBTTRnArN1jUodJsmuLlgkW9I84/id1Vf8Ax5hRGJEpcseY+PPEPi+Txivx&#10;7vZJQyRw2trAP7sUUrr/AJ/3q5Pw54avvH+j+H11iWbSPBGn+VZ2Fovyzajcs3zeV/eZ337m/hXN&#10;XPhbJp2mat8WrPxP5h0iKNpbxF+/L5V18qf8C+7/AMCrr/gPp2sfGj4hjxhq6fZfDmgp5em2Ua7L&#10;eJivyqn+6v3m/wByv0utL6pSq8nww5fe/wC3I/CfiVKP9oV6XtfenPm93/t+Xx/3Ds/FXhex8SfE&#10;Twx8MNHt47XwvoMa6pqdvD9x/wDnlC3+9978a7/45+PrjwN4Ut7PR4fN8RavKLDSowekrfx/RetY&#10;H7OsJ1248beM5Nzy6vrEsUDt/wA8IvkT+tM0xB8Qv2ktUvZMy2HhGzS0t0/hF1KNzv8A98/LXydR&#10;L23JL4aUf/Jv/wBr8D7qm5Rw3NS92VeXLH+7H/8AZEm+CPhDwp8GL3TvEjrIqxtfahq7f63z+8yt&#10;/e/u14t4Fvbv4h694d0L4lapqUfhqWIvosV2nkRamVbKec38b7e3+W9l+MiS/En4meHfh2rkaVEv&#10;9r6xt/jiVh5UR/3n/lXFftTfFrwtFos3gmysYdX1C3K/vE+WLT2X+7t53j+5Xo4CVeu40vinV97/&#10;AAf3jyc0jhsPzYj4YUvd/wCvsv5T2HxN8R/AvwhsYLOW5t7EhcW2k2EJMrj/AGIlFeJ+PPi/ea78&#10;T/h/q0XgrX447GW6aC2uYPKlu90P8K/7NcP8A/jP4X8E397eeK9KmvdauG3Lrjlp5f8Ad+b7v/Aa&#10;TxL+09d+JfiDoHiBtFi+y6DdXT2sKS7XlilTYu7/AGttdtHJq+HxE4ey59/e/wC3Ty8RxHQxeGhJ&#10;YiMPej7sY/3vtH0z4Z/aI8KeIdTTSL/7X4b1hvlWy1uAwO/+633TXkP7T/w28KWl3Yf8I9G1t4z1&#10;CZfJ0vTlwt18333X+Hb/AH6ofEX4q6Prnwju28TrpGu69qskr6XaaafN/s9Sqqu6TpuXJ/3q8++G&#10;fxwsPhjff2i2iy+KdZljSKXVry9ZHii2/wCqiXY/yLRgMtxFKX1vDwl7v2f5v/tS80zrC4iP1HFT&#10;j732v5P/ALY0oPhXd/Fzw3faxbazcXfxEhvGi1LS9TdIncr/AARf7i4/75r0j9kj4j32k6rffDfx&#10;Eklvd2zM1itx96ML9+L/ANmX/gVVPEkkU3xo8MfEnwrfWM9lezWdpqFrE48628/5P3ir/eVu/wDE&#10;ld7+0Z4RtdI02L4j6XZxw+IdEu7e6luEHzXECtsdG/4CxqcRjPrMIYGr8M/g/uS/l9CsBgPqlWWP&#10;wvxUvi/6ew/m/wAQfFqD/hV/xN0D4i2q7LK6lXSdbVOjRMMRSt/uH/2WuH+N3wnh0zx/Hq3ge4Gj&#10;eLGj+3Q2iNsS+2t+98v/AKaf3l/i3/71e4/E3RYPiX8KNStbc+Yuo6eZbc46vt3Rn/voLXjvibQb&#10;34w/s5+EvEmlyyDxRo0InheJv3rPH8kir/tHZu+q15OArSg4S5rfYl/7bzHtZthITVWEYc//AC9j&#10;/wC3cp5j4P1VtT0T40381s1hd3GnJJc2+3Z5U7M+/wD8er6s+BHi6Txt8KNB1W4kD3bQeXM/9543&#10;KP8AqtfMVj4/sfG/wf8AiBql5Att4t+w29lqDRfKt5F5qqsu3+995Wr2n9kK5W3+FGl2cuUnna4u&#10;okP8UXnMtelnFLmws6s4csoz/wDbTzuHK/JjKVGE+aM4Tl/5Oe/0UUV8QfqR853v/KQHT/8AsnTf&#10;+nBq+jK+c73/AJSA6f8A9k6b/wBODV9GUAFFFFAH5M/8FQd//DSdpv8Au/2Ba7f+/txXzb8K9Ss9&#10;H+KfgzUdQ2/2fa61ZXE7u2xFRbhHd6+6/wDgqn8KLu7g8K/EW0gaa1slfSNRZP8Alkjvvidv9ndu&#10;X8Vr87KAP6HVfem5afX5q/sn/wDBROHwvodh4P8Aib5z2lnGtvZ+I4l81o4l+VUuEX5n24xvX/gX&#10;96vv/wAGfEjwr8R9ON94Z8Q6br1ps3M9hcrIU/3l/h/4FQB1dFFFABX5j/txfsofEHxv+0HqfiPw&#10;Z4Su9Z0rU7OCWaa1aLb9oVPKf77ff+VK/TiigD8nf2XP2YvjD8OP2g/AniTVfAupWGmWd9/pdw8s&#10;W2OJoXidm+b/AGq/WKiigCKXd5TeXt37fl3V+fXxk1v432vwS8S+IPiPqGi6JrvhrWftelWWn+R9&#10;rlspUe1ldXWV9q7Lh9vyb6+t7TUb/wCKniLUra0vp7HwhpNy1nLLaN5cmrXKH96iS/eSCNvkbZ8z&#10;uHXdtU7/AJp/a+1CLxh4huvhB4Ys5bbStB0O68Ta+dKjw8sscTNaW8rfwLv2Sszt83yUAbP7Nvwe&#10;0/x14bi8RiS3nkv7WJJ9Zup0vb2K12J5Vhao+5YIIkVV3Srvdt7bF+Rq+pPBvw68M/D/AE82Ph7Q&#10;rLSImbfI1vAu6V/4nd/vO3+01fKPi/8AZKudXurT4rfDyw0/wzrV1bLdXPhzT33w36yqrOyO2xIp&#10;f9zarf31+/XQfC/XptR0yxtpPHvibwtex3X2WO8vbr7Zp88/3PstxFcL5trLu/5d2dH/ALkr0AfW&#10;nkx/881/74rM1fwto+uwtFqWkWOoRN95bu2SVf8Ax4V5tdReOvDLt/aGiy+J7J+Jb7wzqT29wv8A&#10;t/ZZ32/98ys1XPDXiTRvFt0+maJ421jTtXT99JpOpxol6if7UF1F5u2gDXm+DfhjbIdNtrrw5J2b&#10;QbyWy2/8AibZ/wCO1Ul8PeP/AA44Oi+JbXxLaKMfYvEdt5dw3+5dQbR/33E3+9Wo0XjrS4x5V3ou&#10;vbeNs0Etk7f8DVpV/wDHFqsvxJm0aML4n8N6toXHzXcUX2+0+vmw7mRfeVEoAzE+MGl2zf2X480i&#10;bwVcz/6PnWdj6fdFuNqXS/um3f3H2t/sVwHxO+AT6NpMc/g63nu9FtpftMXh20ufs9xp0v8Az8aT&#10;cf8ALvL/ANMm/dS/d+Tcd3t2matoHxA0OY2lzp3iDS5l8qVI2WeFv7yOvP8A3y1cLJ8L9d+HKNd/&#10;DS/SOyHzy+EdWlZtPl/695fme1b/AHd0X/TKgDF+BXx1Xxbcw+G/EF5HPrxRxY6ikDW6amkX+tV4&#10;X+aC8i/5a27fd4Zfkbjq/jd4Mv8AXfDMGseH1RfGHhuf+1NFfH+tkX/W2zH+5PFvib/f3fw1478S&#10;PCFv8aodS1fwaLnwl8WtKEU95oN6fs9w0sX+pl/u7k/5ZXSbkZf3T7kdkr0X9mj46R/HHwVO19B/&#10;Zfi/Q5207XdKkG14LhP4tn8Kt/Pcv8NAGToPi20PxZ8FeNtLd08PfEfSf7PuIXG3y7+BHnty3/TT&#10;yvtUTf8AXJK9/r5M+ICv4B034i6Nbh8+GNTs/iHoqJ8uy1a433sS/wCzuS9/4DcV9XJKtxEskbbk&#10;ZdysvegD5W/4Kaf8mtah/wBhaw/9G1+Rtfrl/wAFNP8Ak1rUP+wtYf8Ao2vyNoA/Z79gj/k0j4e/&#10;9e0//pRLX0FXz7+wR/yaR8Pf+vaf/wBKJa+gqACiiigAooooAKKKKAPnj9vz/k0rx9/1yt//AEoi&#10;r8Zq/Zn9vz/k0rx9/wBcrf8A9KIq/GagD9av+CY3/JsY/wCw1ef+yV9bV8k/8Exv+TYx/wBhq8/9&#10;kr62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CH7y/WvH&#10;P2n/ABVJ4Q8DabfIu9I9Ys5pU/vrFMsu3/xyvY1OCBXkH7VHhqXxH8G9aEC757ILeqvqsbhm/wDH&#10;A1duB5PrlL2nwnj5s6scvrSpfFynz38UfAd3qnxim0fw8wGneNYoL83A+4kX3pW/76TfXrnwf8RW&#10;a23jG00EFPDPhiyWwtGX/ltKvnPLL/wJq8k0D4mKP2eZ79T/AMVHo0TeH4Jv4lgndHRv+AqrL+Fe&#10;yfsw+EY9O+Bhicr9p1hZLtlb/nm3yp/46lfX5gqkMLyV/sS5P/tv/AT88yn2VXHc+H+3Hn/+0/8A&#10;AjD+BHx4+H/gb4T6Fo2peIIrTUbdHaeHyZW2u7s/9z/aqh8Fvjn4G8MXfje91jWorO51bXJ7iI+T&#10;K3m2/wDyyb5U/wB6vQ/2ZILPU/gvoPnWsIuIPNt5d8S7tyyvXl+mfESw+Dek/EkTaVHqF3B4mdba&#10;3ZEVf36bl/4DtVq4pUsPXrYilGnLn5v5v73+E9L22JwlDCYirVhGEYfy/wBz/Gcn4z+MOj6hqXxW&#10;1fS9YCX+qxWVnpcyo58yBB+92f3f468h8f8AgO/+HmrWtlqE0N01zaR3kctu25GVv/2K9D+EvxDs&#10;PEXxet5fE9hbPFq15FKiwLtiivETZE+3+7/8XXb/ABe+DJvvid4YtNd1y4WDXLSa2h1IJuiiu1d3&#10;WLY33Y9r7VXdX1FCvHJ8XGhP3Y8n/th8JicNLPMHLF0p80uf/D8U/wD7c8H8G/DnW/GtzbGxspv7&#10;Oe8itZ7/AG/uoGZ0+9/33X2vpX7LfgK08K/2TJpK30jjMmouzfaGbbjerZ+X/dHy18l69pHin4Qa&#10;hLo2qXsn2W2m3ro8N4ypdIyN+92p99f72/8A3a99+Eup2Xwl8E6/468QeKrTXbnVWNysdrc/umfa&#10;zeUi/wB8sT/DXPnlXFVowq0KvufY5PtHo8M0MHh5TpYrD+99vm+yfKfjrwz/AMIZ4y1fRP3j/YLl&#10;oke4j2s6fwPt/wB2sPd8uPSu38f+Krv40/ESXUdP0f7Pe3yIi2UUvms7In975P7tcT5Mon8nyn83&#10;ds8nZ8+7/dr7jBTm8PD2/wAZ+Y46nD6zP6t8HN7p6F8MvFVn4T8NeK55L22tr94oms7fym+0Tyr9&#10;za38Ko/zf7yrX0r4r/aF+Hvin4U6ppLa6g1K80p4vs8kMrMJfK+6W2f3q+dtJg8YeEPhzrGkXnhy&#10;5j0jxE0UEE9xDsdZ227du75vmVa+t/HNvZ+F/gHqk9zp0djdW+hmJo3AZopGi2Ku5f8AaI6V+fZ0&#10;qFTEQnL3uaf2Jf4D9Z4d+swwdWlH3Ixh73PCX985f4YftJ+AtI+G3h/T9Z8QRW2qW9jFBPE0MrbX&#10;Vdv9yqPwe1WX/hnLxbLokhWSwu7+Wxc/7L+alenfCTwxY6R8JvDKXNpC8kemxM7si/3d1ct+zTHa&#10;/wDCn7u/u9sWn6lfXt2+75V8ppWX/wBlr5uboqFadKP24/8Atx9hRp4r2uHhiJR/hS/9sPnP4k6J&#10;HqFta+MvCVvv0vxnH9iu7JP+Xa8Z1Zl/4Gy17l4Murfwj8cvCvgbTWDw6P4clgutneVmRv8A2Td/&#10;wKvKvgfqNt4K8Z+L/Buvbn0rTrhtUi/2JbR92/8A4Gq/+OVufsox3vjv4weJvG16GC+Uw/4FK3yJ&#10;/wABRK+gxsZRoTjW+CEfd/vc/wAH4HyGW1Y/WqU6X8WrP3v7vJ8f/gZ9lUUUV+en7OfOd7/ykB0/&#10;/snTf+nBq+jK+c73/lIDp/8A2Tpv/Tg1fRlABRRRQBh+LvCOkePPDOpeH9dsotR0fUYGt7q0lGUl&#10;Ru1fk9+0r+wZ4z+Dt/e6t4Xs7nxZ4K3O0ctonm3dkv8AcniX5n/30/4Ftr9faKAP536taVqt9oN+&#10;l9pV9c6bep9y4sZ2ilX/AIGvzV+1/wAT/wBkf4U/GB5brX/CFmmpyj5tS07/AEW5b/fePG//AIHu&#10;r5f8e/8ABKDTpfNn8GeObq0P8Fprdqsqf9/Ytjf+OtQB8seE/wBt742+DdqW3j271KFf+WOrRRXX&#10;/jzpu/8AH6968Ff8FWfFNg0UXi7wZpurxL9+50mdrWX/AL4fen/jy15f4y/4JzfGvwmXaz0jT/E9&#10;un8ek3y7v++ZdjV4R4w+GPi74ey+X4l8L6zoLf39QsZYk/772baAP1T+Hf8AwUb+D3jpobfUNRvf&#10;B14/8Ot2+yLd/wBdU3KP+B7a+ktA8SaV4q0uLUdG1O01ewl+5dWU6yxN/wACWv59a6/4X/F/xj8G&#10;tbTVfB+vXOi3H/LWGJt9vP8A7MsX3WoA/fGsLxfqM+i+Etb1G1jM11a2U88SIu5mZUZkH5188/si&#10;/tpaX+0Tbtoeqwx6L46tYvMltA+YryJfvTQf+zJ/D/tV9R0AfnV4t+Lfxv8Ahb4+8GfDXwnod7F4&#10;Si0uwWS5t9M3TXiyxJLe3H2h12xOjPL/ALuzc9etfsf+BLbW9I+K3iCWB/N8UXnkK9xK8svkS24n&#10;RHdnZm+S7X5q+gPjhdyaf8F/HlzCxili0C/dXX+Fvs74rkP2WNOtdJ8A6xZ23SDX7y3b/tk6xL/4&#10;4iUAdD+zvqUuqfArwLLOV+0RaRb2su0/8tYk8p//AB5DWL8WPg2+sX134o8KQWkfiiWBbfUNPvk/&#10;0DX7Vf8Al2ul/vf3JvvLn+Jfkqb9n9hpdv438KuEWXw/4nvliiDfdguX+2w/+O3W3/gNeu0AfPXw&#10;/wDiNcaPoUuo6PFqureFrKX7Lq3h67R5db8MTLgPEVG5p41+9s+Z9vzo8qsi16fqnh3wf8ZPD9ld&#10;XNtZeINLkXz7O9hb509HilX54m/2kZWrmvij4A1aHV08feAxHF40s4ljurKZ9kGu2q8/ZZvRvveV&#10;L/A3+y7VyOiai8WmSfEz4V29xqGmXtw7+I/BEyeVM06HbO0ETf6i+Rl+eL7suP7216AOvk0fx78N&#10;JWuNFvJfHvhtR82japIq6rbr/wBMLr7s/wDuz/N/01rqPA/xJ0X4gWVzLpV0/wBrtW8u9026haC9&#10;sn/uTwN8yN/6Fj5at+CvGmkfELw5Za5oV2L7Tb1N0coOxlwPmRl+8rq2VZW+ZWyDWF8QPhRa+K76&#10;DXNLvJvDPjGzXbZ6/YKPNCf88Z0+7PB/0yf/AICUb5qALmu/Cjw5ruojVjp7aVrn/QV0mZrW7/4E&#10;8eN/+6+5aqxxeOvB7/6yPxxpS932Wupr/wCgQS/+QqrfDv4m3Wsazd+EvFdlHofjjT4xNLbROTaX&#10;8Gdv2qzdvvxf3k+9Ex2t1Vn+bP8Agpx8V/F/w98IeD9H8NaneaLa63Pdfbr2yZ4pW8pYtkQlX7m7&#10;e7f8AoA+hfEGi+HfjFLayW13d+HPGmlxtcWF8kX2fVdNLfK37qVfmibgMjBon/75avCNa1TUvht8&#10;WovH2o2Eej+N9PtvJ8Yadp6N9k8T6Mv/ADFLP+9Lb/Kzp99V3o3y7Gb5e/YR8e+KPE3xz0vwfqWo&#10;X+t6Bf29xNIl1dO0tg6Rb0uIJvvRNv8Ak+Rl3b6+9Pi34Rvv+Eea28R/ada0ywb7Rp/irTrf/iba&#10;JLtK+dLEn+vi2na/lL8ylleJl3PQBS+PdhZa3rHhLXLK4iey8UaPqvheW6i+ZJ4Lqya4t2z/AL9v&#10;8v8A11r1f4QahNqnwn8FX1w++5utFs5pG/vM1ujV8E+Cfi5feAPhL4g+H/iq9ge++H2oWev6Pf2L&#10;ebb3mkNcIu63f+NEWX5f9ltv8NfePwSt/sPwb8C2zL5TRaBYIyf3f9HSgDwn/gpp/wAmtah/2FrD&#10;/wBG1+Rtfrl/wU0/5Na1D/sLWH/o2vyNoA+ofhB/wUG8dfBj4caJ4M0jw/4evNP0uJkiuL6KfzX3&#10;Oz/PtlVf4q7T/h6x8Tf+hV8Jf9+rr/47Xknw0/Yg+K3xa8Eab4s8Oabps2iairtbPcaisTsqMy/d&#10;/wB5a6j/AIdtfHH/AKBGjf8Ag2T/AOJoA7P/AIesfE3/AKFXwl/36uv/AI7R/wAPWPib/wBCr4S/&#10;79XX/wAdrjP+HbXxx/6BGjf+DZP/AImj/h218cf+gRo3/g2T/wCJoA7P/h6x8Tf+hV8Jf9+rr/47&#10;X0R+xT+2L4s/aT8Y+I9J8QaRo2mW+m2KXcTaYsqszNLs+be7V8if8O2vjj/0CNG/8Gyf/E19O/sE&#10;/sr/ABB+AHjjxRqXjGxsre11DT0t4GtLxZ23LLu5oA+4aKKKAPnj9vz/AJNK8ff9crf/ANKIq/Ga&#10;v2Z/b8/5NK8ff9crf/0oir8ZqAPoz4C/ty+M/wBnzwKPCmgaJoWo6f8AbJboy6hFP5xZvvfdlVf4&#10;a9J/4esfE3/oVfCX/fq6/wDjteL/AAj/AGOviZ8cfCH/AAkvhPT9NudKM72u+7vlifen3/l/4HXa&#10;/wDDtr44/wDQI0b/AMGyf/E0Adn/AMPWPib/ANCr4S/79XX/AMdo/wCHrHxN/wChV8Jf9+rr/wCO&#10;1xn/AA7a+OP/AECNG/8ABsn/AMTR/wAO2vjj/wBAjRv/AAbJ/wDE0Adn/wAPWPib/wBCr4S/79XX&#10;/wAdr7K/Yz+P+u/tG/DLUPEuv2Nhpt7BqUtikWmqyptVEbPzO39+vgL/AIdtfHH/AKBGjf8Ag2T/&#10;AOJr7r/YW+CPir4D/CfUtA8XW1rbahPqst2iWtz9oXy2RFHzf8AoA+k6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iJwK8s+PXiWTwZo+i+IWRptOsdQUX8SjdugkVomOPbeK9&#10;VPI+tc1468JWnjnwtqehXgxBewNCzZ+7n7rfgQDW2HlGNaMp/CcWMp1KuHlGl8R8NfFv4VTeE9bj&#10;Tw/L9s8I+Jp4pdPuIvuKzt8kX/Ad/wAn+zX0r4V1uHQ/jvD4KtWzZWfhiKEJ/tI/H/jjV8/+CvFt&#10;x8Mdbvvhx4+Rn0OK7Vorh1+exlR1eKdf+mTfe/y9ddFqcmn/ALaxuC4dLwfuHDZVka0+X/gNfoGL&#10;o1cTD2NZ83JCcoy/n+E/Isvr0MJV+sYf3JzqwjOH8vxc5gfEWy8TaBH418KaJLdxLp+rtrTR2Ujo&#10;8tnOn+z95U/i/wB6vBLi6vJy4up53b5VZZW/u/c/75r7H8d+Il8zwz8YNEhdhpjvp2u2SfM6W+/Z&#10;Mj/9cn3/AJ7q2Pi/+z/oXxm0mPxH4emjs9XktvNgnhVRFebh8nm//FVWW51SwnLHEQ92X2v7xlm/&#10;DtfMJTnhavvw+x/d/unw7Z3klhd29zG+yaCVZUf/AGl+avtb47+NfD/i74X6HYw21xfeIdcEF1o1&#10;jbfJcRS9Ul/2VX1r4z8QaJfeG9ZvdN1S2a1vLdvLkjY9a9j+CfiHxhp3iW/8avoFz4mjjiSK5Zoc&#10;XBg+7ut2+6dv9xK9zO8NHEQpYyEvg/8AJj5vhvF1MJOrl84fxfi/unoPwz1ay+FvjO/b4rW9xbeK&#10;L87I/EF6TJayxBV+RHHyp9Kyvi58KPDvxB8R6fp/w1020N6y/ab+9tSRYLE3CbmX5Vb5M7VWvX9W&#10;+Lfhz4oeANYTw89hqWsfZnaPRtURVlEmON8Tda+ChPeWLTRCWez3N+9hRmT/AL6WvEynD18biJ4l&#10;P2U4/wDgP/gJ9PnuLw2X4WGEl+9pT+19r/wI9UvP2fvE/hHS7q41hNL0m6Eq/YZmv/8ASJ2X7kUC&#10;r/E77PvfdqL4dL4j8PfErTJ9S0uTTr5rv7be6vqcLsywJ80rZb5fu7vnrzTVNa1LXpYpdS1C51Jo&#10;ovKie7laXYv91d1XtO1+9uI7XR73W7+30GWdfPiSVmWJN/zN5VfVzwuLnSm8ROE+c+BjjsHCvCeE&#10;hKPJ/fPsp7z/AIXj8aLT7ETN4Q8Ht5rXCn91cX5+7sP8Wz9P+BVf/aFvT4o1Lwv8ObFv9I1u8We+&#10;C8eXZxfO/wCe3/x2vNPh38ZP+FKwWfhzWLPT7rwyLOa8sta01W/4mHOU/wCB/eVvwr1f4JeEdSvd&#10;Q1P4g+KY/J1/WlHkWr8/YLP+CH6/3vevzHEUnhJ+1fwR+D+9/XxfgftOFrxzCl9Xj/Fq/wAX+7H+&#10;vdNv48+J18EfCPWpLYbLh7f7Haqn9+T5FC/nXB/EtZPhF+zDZ6YoVLtIbW1f/eZ1aX/2erXiO6X4&#10;z/G2w0KDEvh3wg/2zUHH3Zb3/llH/wAA+b/x6uB/au+IVt4z+HdibL/jxOtyxQS9p1hRldv93ezL&#10;/wABp4GhKdXD4eXWfNL/ANt/zNM0xcadLEYqP2Ycsf8A245b4/eFbzUfjDbSeG42lk8W6dE8ccX8&#10;W75X3/7GxVavWPhXa2fgfx34c+HehzfaJdKgn1TXbqFfllnaLYi/+P5/74rivH/xSsvhl4S8OCzC&#10;TePJfD8Fmkz/APMOi2b3f/eb5Pl/2K7z9kv4eXPhnwtc+JtXaRNX15/N/e8usA+7u/2m3bv++a9L&#10;E1KksvTrfDH3Yf3v/wBhHiZdTpSzd/V/il78/wC5/d/xSkfRlFFFfDH6wfOd7/ykB0//ALJ03/pw&#10;avoyvnO9/wCUgOn/APZOm/8ATg1fRlABRRVS/ErWc6wNsl8ttrejUAW6K/Ey8/a/+OVhe3VpL8St&#10;Y863leJv9V95X2/3K+1f+Cbvx08W/Fq38e2XjDxFd+Ib6wltZbZ7rZ+6iZHV9u1f7yUAfb1FFFAB&#10;Ve5tor2F4Jolmib7ySruVqsUUAfNnxh/YP8AhX8WYLiaLRo/CevSAbdU0RBD83+3F/q3/Ld/tV+X&#10;fx8+APif9njxpJoPiKJZopFMljqcCYt7yL++v+0v8S/w1+69fLH/AAUc8F2Xij9mPW9VnRRe+H7m&#10;1v7WX+JWaZYmX/vmWgD8m/C3inVPBXiXTfEGiXbWOqadOt1bXC/wsv8A7JX7q/B/4h2nxY+Gnhnx&#10;jZr5cWr2KXDRf883/jT/AIC25a/BWv1x/wCCaOqy6l+y9p8Eg+Sw1W9tY/m/h37/AP2egD6E+KGh&#10;SeKvhp4r0aL/AFuo6VdWi/7zxMv9a+Tv2X/2svA0Xji58ByXNy+q+Jbu1vbW4S1P2f7U+m2/2iKV&#10;x9x/Pim/h219uV+ff7Hfwu0jxB+0F431fWvhTqGg32gapeXWnazdSTrEkj3DbYnif5GlRH+V1/h9&#10;fvUAfU3mr4M/aS2thLXxpovyv/evLF/u/wC88Fx/5L10GtfFzR9P1WfRtMivfFOvW7BJ9O0SLzXg&#10;P/TaUlYov+ButeQftF3erePzfjw1BKbD4d3K6rq1zaSyxXd3L5X76xtZVddjfZZZd7/9NIlXnft9&#10;68E2uhWXhPSx4Xt7aHQZbdLizSyULE0TruVv+BA0AYcF18QtYIdNO0PwzE3K/bJ5dQl/4EkXlKP+&#10;/rV5J8RvBXjD4Vatd/EXS/FVw9rdFP8AhLrDRtLjTzYFTb9tgibzf38SBd33meJMfwLX01XyL+1D&#10;+3tp37Pvj9PB9p4Vl8TX8Vqlxeu199kjg3fdRfkfc235sf7S0Aa/iX4c6v8ADuOX4i+D/HGv6roW&#10;pumoeIrTTUtWe8g8r/j9tUWLb5qrtZlRP3q/7SpXpuieEdX1/SLPVtC+LOt3lheQLPa3S29hPFKj&#10;L8rj/R68S/Zz+LV9fW2naZ4W0Y6X4K8UefqfhmTxBLsTTnT/AI/bBPK3+aqNvliT918vmr91Kv23&#10;iLQfhd8RD4ZvvHFzqvhrXJZbm20zwqX3WGoM2+W1ENrvnSKXf5sW1vldJf71AHdfEf4MeLPEulW7&#10;TfEyC2v9OnN9p+s3uixrc2Fwv8cTRSxLs2b0ZHVlZWbdXns3jqX42+FdV8MfErw58P8AXJtK1D7L&#10;fae+uvZSiVP9VcQB4m+V1dXV0l/i2f3qufGbxxH8PfhX4i8WeFvhBqt5q1nFuS/8TWaS7VZlV5WR&#10;5XuH2/7vb+7Xg3wR/aP8WeKdf0jxtqXhzwraaxbzxaBcpLK+mm/s7qVEil8ryn+W3n+9Ku7asrrs&#10;/joA9FttP+HXwdtYtQ8A+HJvh94usW3RXq3a6laX6fx2t08UssrxPt+9s+Rtrr92vpf4R/H7wZ8Z&#10;/D1hqGg63YveTxK0+lPcp9rtpcZeJ4vvBlpLi0+Id68Ek3hrwT/01SbUbiY/8Bf7Kv8A6DXhWtfD&#10;aax+OcsGvfDHwLrdt4ys3vbW0e+d/KurNVSVopWsvleWKWL5PkX907b6AOM/a4/Y8t/H/wAdPCEv&#10;hG4svDVx4nhuodR3I6xTyxFZX+5912iaVv8Aa8qvu62torO3igiQJFGu1V/urXhfgb4NwL4x0TUJ&#10;/D/iHwvBoUsl5Y2Z8R/b9N814ni+WJ3Zk+SV+E2LXvlAHyj/AMFNP+TWtQ/7C1h/6Nr8ja/XL/gp&#10;p/ya1qH/AGFrD/0bX5G0Afs9+wR/yaR8Pf8Ar2n/APSiWvoKvn39gj/k0j4e/wDXtP8A+lEtfQVA&#10;BRRRQAUUUUAFFFFAHzx+35/yaV4+/wCuVv8A+lEVfjNX7M/t+f8AJpXj7/rlb/8ApRFX4zUAfrV/&#10;wTG/5NjH/YavP/ZK+tq+Sf8AgmN/ybGP+w1ef+yV9b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Lnxu8IeHvFni1/Dvii6/sfVZx5+ha4y/LKrfftp&#10;P9x/uj+669+vkFxo/iP4W/ETwQvie1xHpl2tvbatH80clqW+7u7bN7fJ/dr7A+LXwq034teEpdKv&#10;v3E6/vLa6UZa3l7OK+Q7vxV47+Cc0vhTxjpsfiDw5L8i2t/80Uq/9MJf4f8A2SvuMprTxND2NKXP&#10;/c/+QPyXiHCRwuK+sVYcsf54/wDt/wD8keh+DNbj8FftF+L/AAPqYjfQfEkjv5Uv3fNkTco/4GrM&#10;v/fFXb7xRr/7LhvtA+xSa54dvXZtAnZvltZWb/j3lb+7zn/Py+YfE/X7Dx7Jo/jrwa00OpaLDEt9&#10;p9w++4gETDyp/wDpqvVWb/c3V683xW0bUms9J8bpHfeDfFlv9p02/mJcQM3+tglb/YY/K/8AD+Aq&#10;q9CS5Jyhzfzw/vQIwmLjL2tKFXk5Je5P7PLMfB+zLfeItHfxBrOtsPiLcyLeJqCYe3gb+GIJ91kr&#10;f8PfHW48G3UWg/E3S/8AhHb5SEi1W3QnT7n/AHW/h7cGs2zj8Z/s+mNbWC58beABzF5TB72xXH/j&#10;6f5+WvSvDHjvwT8X9Jkgsrqz1WJ0/f2F0nzp7PG1eLWq1JxvVXtKXeP2f8vSx9Pg6NKlP/Z/3VX7&#10;UZfa/wDkv8ZU134XfD74o266hcabY6o7/MmpWcu1z/21jP8AWvAPid+zf4d0rx/4N0LTr3ULZdfa&#10;6SaW4k8/yvKh3pXseofsweEhdG70K41Pwrdfe3aPdtCn/fNeYeO/hXrWj/E7wBph8fa3eSX8l0sF&#10;9c7GltNkPz7f9+urLcTKjV/dYiW0v/SfuOHOMJ7Wh/tGFj8UPej/AIv+3T5t8e+E5fBPjLVdEmma&#10;6+wzeWszxeV5v+1trEtbWfU76K1t42muLhkijiiX53Zvuqtfa3if9km18TWM8994s1nVdcSLbb3e&#10;oSo6xn/d2/dqh8KP2ftF+Cj/APCVeNtYsGvrXd5LGTZbwD+8Nxyz+9fZUuJcKsJr71X/ANKPzurw&#10;ZjHjvh5aX/pMSXw3+zhqPjrR4Z/iDdfZpoLQWunaXpbbIdPXbjdn+J//AB2sp/ib4+8PPdfC1IF1&#10;bxcNsdjrMTBo1tmP+um/uui/5/vddqnxf8R/Fid9I+GNhIlg37ufxRex7beL/rkjffas+41Dw/8A&#10;s52EeiaOj+JfiNrTqN1w26W4lb+OVv4Yv9n/APar49Tr1fcxEeaX2Yfy/wDyK7n6FKjhqXv4WfJH&#10;7dX+b+7/AHjL+Lhh/Z3+BaaBpk5fXNXlMVxe5/eyux3zzf8Asv8AwJa8w+LGnTWHhb4ReFLKybUb&#10;+Gx+2vYxLuaVpNn8P+9vqb4lNcfEb4oW+matrCNofheJE1fV5v8AUo27dPt/2nb90qf7FWfGX7Rz&#10;3viO5HgDQxBqF9stjqk8fm3Mqr8qLFF/Cv8As17WFoV6Xsp04c8/jl/7afMY/F4atKrGc+SHuwjH&#10;7fu/F/5MT6d8L7TwfqcfiX4jXC6x4u1CfzNP8MWzbmnnb7gkP93f/wAA/wB6vsfw7bXFlo1nDfTr&#10;c3qxjzpUHys+Pm2/7Oa8D/Z9+AOo6JqMnjLxu8t74kn+aGG4k81oA38TN/e/9Br6NU4OOwr5XOMQ&#10;61Xk5+fl/wDAf+3T77hzBLDUPa+y5Ob/AMC/7eLFFFFeGfXnzne/8pAdP/7J03/pwavoyvCbzwhr&#10;j/tp2HiddNn/AOEdTwO2nvqeP3X2j7az+T/vbfmr3agAooooA/Dn9rD4eT/C/wDaG8a6NJG0NvLq&#10;L39nj+OCf96v/oWz/fStj9jb48RfAH416fq+oStH4c1KL+zdW+T7sTfcl/4AyI3+5vr7q/4KEfsx&#10;XPxi8GWvi/w1ZtceLPD0TI1rEvz3tn950X/bT76/8CX+Ovyj/i/9koA/oSsr+31Szhu7WaO4tJ0W&#10;SOWJtyyK33WVqvV+P/7Ln7dviT4BQ2+ga5BL4p8Fq2I7QS/6RY/9cHb+H/pk3/jlfoT8Pf20/g78&#10;SkiFh41sdKun5NlrjfYpV9v3nyt/wFjQB7vRWZa+INL1CES2+pWlxE38UU6Ov86z9a8f+GPDEDTa&#10;x4j0nSoV+9Le30USf+PNQB0dfIX/AAUw+I9n4V/Z8m8NeYn9p+JbuK3ig/i8qJ1ldv8AxxF/4HWl&#10;8Xf+Cinwr+HVncRaDqDeOdaX5Y7XSf8AUb/9q4b5Nv8Aubq/MP4zfGPxJ8dPG914m8TXKtcyL5UF&#10;pEc29nF/DFEv93/0OgDhq/Y//gn54Qk8Ifsu+FRPH5M2qNPqrJt/hlf5P/HAlfmZ+zL+z7qn7RXx&#10;KtNBt1lh0S1dJ9Y1DZ8kEH9z/ef7qr/8RX7aaZpdtoem2mn2UK29naRLBBEv3URV2qtAGhUFzOtt&#10;byyt91F3VPUckaOjqw+VvvUAeW/s3RxXnwV8P6m675deWXWrl3/5aS3UrzuW/wC+6qfBWR/BGs6/&#10;8MLvKrob/b9Cd/8AlrpM7v5SL/17vvg/3Ui/vV3fgDwbb/D7wdpPhuzmkuLTTYBBE8x+fav3a82/&#10;aUmg8DaFpXxMiu47TVfB9wZVVn2/2haylVuLL/aaVdrJ/wBNUSgD17VtVstD06e/1G7hsLG3TzJ7&#10;i4lVIol/vMzdK+S/jL+z14a/a58UWniDTvDV3ZFbZYH8XXs7WkVzFn5PKtdvmT4B+Vn8pfRmr0T4&#10;Q3ekftFW8HjvVtWsPEVpBPu0/wAO2M/m2mjt95PtC/8ALS82uNzN8qfwD+NvoGgD5s8Vfso6dZ/C&#10;FdI0y6vta1Tw/ClzoFldy7LGK4g+ZIltU2xbZfmRmfc+2V/mrsdS0vT/AIufs9w3XhCCHRpb/T4t&#10;X0gWqIv2W8XbPD93+JZVVW/4FXsVeW/AW3Ok+HvEWkoQbXT/ABLqkVugH3ImunlC/wDAfNoA6z4f&#10;eMYPH/gXw/4lt02RatZRXYT+7vQNt/WuU/aB+HukeP8A4ReKNP1HT7e4eDTri4s5ZY/ntbhImaKW&#10;Jv4WVgOVqn+yqsSfAvQBbb/sfn37W3m9fI+23Hlf+ObK6D436yvhz4QeNNRKh2g0i68tMfflaJlR&#10;f+BMyigDhPgv8RNb06bw74V8YXz6s2taZFqHh7xA8Wz+0YvKRpbef/p5Tdv/ANtMt/C9bvxjdrb4&#10;gfB64iVfO/4SWWDdt/gfT7vd/Ksr4qaB/wAIz8JfA0UQRdV0HWNBisdh/wCWv2uC3dE/34pZU/3W&#10;NesajoGn6vqOk313aRXN3pc7XFnM/WCVkeJmX32u6/8AAqANiiiigD5R/wCCmn/JrWof9haw/wDR&#10;tfkbX65f8FNP+TWtQ/7C1h/6Nr8jaAP2e/YI/wCTSPh7/wBe0/8A6US19BV8+/sEf8mkfD3/AK9p&#10;/wD0olr6CoAKKKKACiiigAooooA+eP2/P+TSvH3/AFyt/wD0oir8Zq/Zn9vz/k0rx9/1yt//AEoi&#10;r8ZqAP1q/wCCY3/JsY/7DV5/7JX1tXyT/wAExv8Ak2Mf9hq8/wDZK+tq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9sV5p8YPC+o6xo63Gn6ba+IBF/&#10;x86Hf7fKvI8/ws33JF/havSs4AppHBFa05ypS5onNiKMcRTlSkfCMh+Dr6rJIk3iX4faxE2x4Njy&#10;rbt/EnR6uaZ4c8Eal4Yv/DEvxH0u/wBLeT7VptxcQNb3Fjc/7rfK8bfxL8tfTXxR+FGgeN9Oe5vP&#10;DNtrGoxp8hMvkSt/srKv8m+Wvme8+GvwWtr6a21HxDr3hO/ib99p+rR7GX/geza//fTV9zhcfSxk&#10;NZ1ef/wP/wC2PyrG5XXwNXSFLk/8A/8AtTY+FHxp1b4NMmgeLJIdZ8LlvLttX0+5W5WDH+7/AAf7&#10;P3lr1m48C/Cr42N/aGkXdn/aw+f7folz5F2v+023/wBnWvCLzUvgJ4HUfYNN1HxrfL93z2dYv+B/&#10;cX/xxqo6V8VfG/jzUX0X4deG7Lw+jrtb+yLVFZU/252+7/47WtfATxEvrGHhKk/tSn7kf/ATDCZp&#10;DCR+p4qccRH7EI+/L/wI+gj8LPiD4ZAXw78TLie3P3bfXbVLj/x/79c/4h+Gvxk17xToWtz6r4Vm&#10;utFaVrd0SVFPmpsfcteaDwno3hvWlsPEF5f/ABM+IMw2rotteS/Z7Vv+msvb/PyV6vo/7PPiLUdI&#10;vZtQ8Zah4durtf3Wm6FM/wBls/8AZG5vn/8AHa8abVB80qkfXkWv6nuU+fGw5YUpf4fa/D/7Ya8n&#10;gn4t66wi1T4g6do0Lfei0bThv/77emW/wA8H6K7614u1O78SyQfM134ivd8UX/AeEryXxf4S0fQL&#10;mLSfiHpk3h27l+Sy8Y6NPK1u7/8ATVWb5GrE1y6+KXwZshKNRXxb4QlCvFdXKC9tpF/h37vmX/vu&#10;tqWHqVY8uHq8v/bvJzf9vGdXG0MPLnxGHlPl/vc/L/ijI9Z+IX7Sui6FYjQvh8Idb1oqYojbLm1t&#10;/wDaPG1voK8r8F6PaeGpNR8WeIfHWir45ulZLZp7wT/Y93yPK3l7t0m37qfdWqen/E34TeNfl8We&#10;BBod0ww17orfL+Kpt/8AZqszeA/gDLF9pg8danbxff8As7I+7/0VXq08NTwtL2M4ThzfF7qlzf8A&#10;bx4NbG1cwq/WIVaU+X4I8/Ly/wDbpnf2R8J7DTTbaz8QtX18eY9w1tp1o8KPL/eyyHc3+81evfBT&#10;w/aa1JDeeEfCx8MeGEw02sXvzX+oZ/hibPyp/eb/AL59as/Bz4K+BL5zqtt4UvbjT1+a2vvEDZa5&#10;/wBpYP7v+0y5r6FWL7NAqQIoQDaqqMba8XM8yg06VFz/AO3v/kY6H1OTZLUjKOIxEIR/wf8AyUi/&#10;RRRXyh+hBRRRQAUUUUAFFFFABXxp+1F/wT50T4vXd34m8EyWvhjxbO3m3UDIRY375++wX/VSf7a/&#10;e/iU19l0UAfg58TvgV4/+DN48HjHwve6Um7Yt3t820l/3JV+WvP/AJXT5fnr+hq7tYb2BoLmOOaC&#10;VdrRSLuVq8o8Vfsk/B3xkzyan8PNE85vvS2lv9lf/vqLbQB+H8P7n/Vfuf8Ac+SmOiu+5l3v/fr9&#10;hrn/AIJz/Aq5l3p4Xvbcf3YtYugv/o2tLSf2AvgVo5Vh4GS/dR/y/X91Ojf8BeXbQB+NttDJeXSQ&#10;W0TXNwzbFiiXe7/8Ar6j+BP/AAT2+I3xTvbe78S2cvgfw02x3uNQT/S5U/uRQfeT/efbX6l+EvhR&#10;4N+Hy/8AFNeFNH0MhdoawsYoWP8AwJV3V19AHBfCD4MeFvgd4Qh8O+FNPFnZId8sr/PNcy95ZX/i&#10;au9oooAKKKKACvKPEnwqk+JPjjUZ/F3k3nha2smstK0uKRvmkniZLq5k4G2Ta/lR7W+RS7fx8er0&#10;UAeafBP4B+D/ANn/AMPXekeELCSztryf7Rcy3E7TSzN91SzN1wtSfGj48+DfgFoNrq/jLUZLG1u5&#10;/s8CRQPPLK/oqrXo9eUfF34OH4zRJpWuQ6BcaBBIs8CajpP224WUfeZdzqif98tQBq6n8YvD1n8P&#10;7LxfZ3J1fTtTjjbSbeyTdNqUsi/uool/vP8A+O87tu1q8utfEupeE/B4+H/h66ttX+LuvtPf6glj&#10;J5sWjy3UrvLdXD/wxRb9ifxS7F2L6dTov7JPwx0pUmn8PLql/wCa0pu7xtrqzptbYkWyKJdv8ESK&#10;vtXpHhHwNoHgPTWsvDui2GiWjvveGxt0i3N/ebaPmagCXwf4WsvBXhTSPD+nqUsNLtIrODd97Yi7&#10;R/KuB+KD/wDCdeO/DPgGAl7WKeLxDrhH3UtYJd1vE3/XW4RP+A28tet1RjsLaC6luY4Y1uJ9qySq&#10;vzSbfu7moAraz4csNeewa/tkufsN0l7bb/8AllOu7a//AI9WvRRQAUUUUAfKP/BTT/k1rUP+wtYf&#10;+ja/I2v6Fr2zt7+ExXMMdxGfm2ypuWqn/CMaP/0CbL/wGT/CgDxL9gj/AJNI+Hv/AF7T/wDpRLX0&#10;FVa1tYbOJIoI1hiT7sca7VWrNABRRRQAUUUUAFFFFAHzx+37/wAml+Pv+uVv/wClEVfjNX9DF1aw&#10;3kDwzxRzRN95JF3Kao/8Ivo//QJsP/AZP8KAPl//AIJjf8mxj/sNXn/slfW1VLKxttPh8q2gjt4v&#10;vbYk2rVu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iGMZArmPF3w78O+O4li1zSLTUVT7rTx5ZP91uorqPrTXB/vY/Cqi5QlzRMalKFWPLVjzH&#10;jkP7J/w3iufP/sDdz/q3upmT/vnfUvxS8G+ING+Hw0X4YWFlpkssqxzeQFhZIm++6/7f+1Xrw55A&#10;4pCNpyBiuz6/iZThOtPn5f5tTzP7KwkKU4UocnN/KeZfBX4J6f8ACXSSTtvtbuV3X2pMvzyt/dX/&#10;AGa9NPAORTmwBzxQuMcHNctWrUr1HVqs78PhqWFp+ypR90yPFHhjTfGOi3Gl6raRXllcLtkhlXIN&#10;eIfCf4UeMvhh48vNFini1L4ezxvJ/pz7niLZ+RF/vHnd/DzX0MwDUZ2jmtaeKqU6cqX2ZHPiMBRx&#10;FWFeXxRPKtd/Zo+HPiCYzT+HILaZvvmzd4A34Iwq54a+AXgHwhKtxp/hy2+0r92actO6/QuWr0gq&#10;cdKQcDkU5Y3Eyhye1ly+pnHK8DCr7WNGPN/hJ6KKK5T1gooooAKKKKACiiigAooooA+evFP7c/wa&#10;8G+LL3w7qPieQX9lP9lu57ewnlt7eXuryqm35a9103UrXV7C3vrK4jubO5jWWG4ibckiMPlZa/Nj&#10;VND8T/sv6R8RNK8TeBbL4n/BbxHrD3d5qWm3n76LdKjLvZPmVvufK38f8fz12z/HSX4T/ErRL7w1&#10;rN6vwm174bz6h4c0e9l/c2dxa2+5V2P8+790i/f+9K1AH6A1yHj74n+GPhlDpT+JtXh0hNUvEsLM&#10;yq372dvuoNtfnrrvj34p6L8PfgxqHjfxt46sfAusafPqOu+JPDy77uGWVm+zpK+35FRPK/8AHvvt&#10;VH41W2s+LPgt8E9Vufi5L473+K00uDU9PR0+9LuSWVZfm+1RY2/NQB+o9FfmZ8TviR491P4pfEXw&#10;nF4/+IMMvguxt9P0NPDNm8/2+8WJHeW9aJP43/8AQ/8AYrp7Pxt8WPjJ8XPhP4RvfG/iD4fTa94G&#10;+26xDYx+VMl1FLdK8vlOvyM3lJQB+hlFfky/xF+LafsxS/Elvi14i+1+HPFP9iwWSS/JcJ97fcP9&#10;+X5m/j/gr1z9qr4ga/beNfF00Xxh16yv7DRYrjR/CPgmGXfZy+SjvNqLIu1U+fd87/cZaAPtnxT8&#10;U/CvgrxN4d8Pa1rMGn6v4gleLTLWXdvunXblU9/nWs7wD8avC3xO8SeLdD8P3Vxc6n4XvPseqRzW&#10;0sSxy7nXCsy4b/VP92vz98d/8JL8WfFX7K3iDVfGGr2uqeKIPs/nWpVfsEsUsSvcW/y/62X5Wb/c&#10;rW8UftI/EXwnoP7RUdt4p1C5u9P8WWugaPcXDq39nRS3F2jPF/tbYloA/S6vMvjJ+0F4H+A2n2Vz&#10;4x1r7A9+xS1tYoXnuJ9v3tkSjca83+Cvwp+LXwp+LMsOreOLzx38PL/SlaWbXLzdd29//wBMl2fc&#10;4/v/AMf+zXBfGS2t9V/4KQ/B22vtrW8Gg3FxArLuXzf9I2/+gUAey6D+138LvEfw18Q+ONP8QvNo&#10;Xh8L/aZ+xzLcWu59q74Nu/8A8dr1Tw34gsfF3h3Tdb0yQzafqVtHdW0hTYWjddyHa3Tg1+aXx0to&#10;NH+JX7YVjY7V0+XQLC6lVfu+a0tqz/8Aj8stdV4E1v4i/BHx9+z2F8dal4l0nx5pK276BqLbbG1b&#10;yk8pIkT7qpvT5v8AZ/26AP0cor8xPg/8TfG978TNAtfGXxe8SeCfiN/b/wDxMfDHiu2lTSry1Z/l&#10;t7f5NqO3zL8z7fubKwL/AOPfxO8ar4y8beHfE/j9/E9l4h2aP4b0fTJbjR1s1f8A1VxtXbv2/wAP&#10;+z/t/KAfq1RXwFoV/wDE745ftdeP/CFv8TNb8JeGdG+xapJY2f3gmyL/AEdfuMm5mffXF3nxz+J0&#10;Xw31T4df8Jhqh+IyfE1PD1vqKyf6W1m3/su5aAP0xrjNX+K3hPQfiDpHgi+1m3tvFOrQNcWWmOG3&#10;zou/LL/36f8A75r4I/af+IniTwz4l+Id5p3xq8RXev6PLAumaB4Ut5RZaXErqr/2hLs8rft/2vv0&#10;/wASaVrvj79sb4E6xeeLtWs9Q8UeG7XWBNZ7V/s7/R5Xlt4Pk/1T7H3bv+erUAfcnwn+N3hT43WO&#10;rXfhK7uLyLSb57C6+0W0sG2VeoG9fmr0Ovy70r9o34nah8GtXso/GeoJrOvfEpfDEGrTNvlsLVot&#10;+2L+7XSeOfHvxC+B+u/Hf4f2/wAQ9e16DSPC1rrmlavqc+++s5WuLVHRH2/xec//AI7QB+kFFfnV&#10;4H8V/Evwt8W/2ddU1H4ma34jh+IGntNf6TesotF/0feiKv8AwJPm+9uTd/HXN/Cv4oeOpfiVpVr4&#10;3+LXiTwH8Sn8SL9q8N+JrOX+xL2zd9v2e32psV9/yq7/AC/d2UAfoD8Uvit4b+DHhCbxT4ru5LDR&#10;o5ooGligeVtzttX5UXdXk+lft/8AwU1qPVZbDxHd3I02ze/utmk3XyQoyKzfc/21rC/4KX/8mqav&#10;/wBhOw/9HLXn/wAQvin8aNB+Afi7UdR+Gdl8Mrew0BJbDxNpOsW9xcCXzbdUTYnzJuVnoA+0fDHi&#10;Kx8XeHdK1vTZGl07VLWK9tXdWVmikTeny/w/Ka3K/Pi08SfEf4s/HL4f+BrX4na74Z0/WPh1Yarf&#10;XFiyPM07RbnlT+4zNt+asPwJ8XPGHiT9k7TJfEfxgn8IGLxhLpV1rksUtxqt5aoiP9ntfK3O8vzN&#10;/wABoA/SOivzA0n4+ePNI+D/AO0LaWfi/wAVPH4dn0240PUPEB8rWLWKW6RXR/k+Xcv8P/xddZ4f&#10;8cfEL4Q/tBfDNNW+IuteL9N8U+Epdb1Cxv2/0dG+yTy7IkX/AG4k+b733qAP0TrgfAPxd8M/E/V/&#10;FOm6BdT3N34Z1FtN1NJbZ4fLnXdwu5fn+6fmWvjX4C6V8ePip4R8IfGDRfiLd6lqOo65L/afhvUr&#10;nytMSwV9jIibfv8AyVzfxJ+PXxF034e/Hy7sfGWrW11o3xDg03TJkk+e1tWllTyk/wBn5VoA/Syi&#10;vzvf4i/Eb4DftIa3ot18QdX8bWTeBL3xDLDrJTyUnitZZU2Kvyou+L+D+Fq5PQPFPxX8PeCPgZ45&#10;ufix4h1JPHHiuK31DS7iRPJRPtW3Yn+w6o+5P9qgD9CPil8UfDnwd8H3PinxTdyWOj28kUUk0UDy&#10;tud9qfKo3feauB+Fv7ZHwq+MvjGHwt4W164vtanillS3l06eL5U++dzJt/WuM/4KT/8AJpviL/r+&#10;sP8A0qSuO8GePPi5D8G5k1PwV4d+FWi2/hXdaePrjVIrhbd/KRYpXiX5vmQ5/wB6gD7Wor80fhN8&#10;d/Efgf44aJaaV4+8VfELw7eeFr2/vpfFUUsVve3UFrcXHm2SyojeVuiRd3+/XWfAXRvjx8S/C3gT&#10;4w6N8SL3WLrVNalbV/Dep3XlaYlgkro6RJs+98rf+Of3KAPpDVv2wvhd4f0TxPq99rV3Dp/hvWP7&#10;C1Gb+zbj91dfN8q/J86/un+dflrpLP4++Crrxn4k8KJqUy6r4d0xNX1ETWcqxRWrIrbw+3a3yup2&#10;rX54/tAeP/EXjT4KfHO117W7vWLTSfiQtlp0V0277LAn2r5F/wBn5K9i8VeJPFfjP4qfHnwMfF+r&#10;6Z4f0/wJa39nb2kiFLd0igeVV/66rvRv9l2oA+2PAnjnRPiP4UsPEfhu/i1TRb8O1tdw/cl2uyNj&#10;/gStXRV+Xnwm1fxh8GPg9+zz45s/G+tv4L1jXP7P1Xw+8i/YbSJ53T5Pl+78kr/N/FX2B+x98Q9W&#10;+Knhnx14g1HUJr6yk8X6jDpnmtu8m0Rl2RJ/s0AfQd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xk3ptan0UAfEt1+wn4z0bTvF/g7wt8VI9H+HHii/e8vNMuNHWW4Te/zoku/2Rf4d1efftjfCPTr&#10;zR/hB8E/BWk63qfiTRGitkul06VrdLOdSjzS3G3Zu3Rb2+b5fnr9G6KAPnL4k/s3+MLjX/DGs/Dn&#10;x8/hZ9G0b+w5NJ1K3a80+6t1XajPBv2bh/u9l/u1wEv/AAT/AGtvgToXgjSPGhsvEGl+Iv8AhJ/7&#10;Zex3wtdbdm1Yt/you1P++f8Aar7MooA+QPEP7HvxCi8VeJtd8KfFVNCvfGOnQWniaUaT89xKibHu&#10;INr/ALpn+b7v3d9d14a/ZYfwz8ZvAnjdPFFzqEXhjwx/wj7W99G0s94/73dO8rP/ANNfu19C0UAf&#10;H0n7Bc7/ALOmt/DH/hNR5uo+If7d/tP+zeU+5+62eb/sfe3VN4t/Yy8U3/j/AOIGp+G/iLH4f0Hx&#10;zYpZaxaNpP2i4+WLZ+6ff8qt3/33r67ooA+RfEX7FGuT+C/hDaaD47h0vxL8OTKbXUX0vzIrjfKr&#10;7vKL/Lt2f7W6o9V/YKXXtH+LlnfeLC9x441aDWra4isQh0+4imll/v8Az/60r/DX19RQB84fB79m&#10;jxR4b+Lj/Er4heM4fF/iWLSl0ixWysPssMEX99vm+dvv/wDfdXv2h/2adS+Knjfwp488I+Kf+ER8&#10;c+GleG2vpbYXEMsTdUdP+BP/AN9V9A0UAfIGm/sOX914F+Klv4k8b/2x42+IKxJfa4NO2Q2qLL5u&#10;xIt/+z/s/wANHg/9iPxDbePvBOp+MviIfFGheC7F7LRbS30/7JcRbk2fNKr/AMP9/wC98i19f0UA&#10;fGVn+w14z1TUvB+meMPimfE/g/wrq39qWKXGnbtTl+fd5Utw7t8lSXX7EfjGwvPEug+GPipP4c+H&#10;XiHXf7cu9PtLRk1CJ9+5oorhHXYnyov/AABa+yaKAPDPht+zhN8Pv2g/HnxM/t8X0fii2it10w2u&#10;1rfZt/5a7/m+5/drkbz9imyu/wBq2H4xHXglqt0moNoIs+GuVt/K3+bu/vbH+7/DX1DRQB8YeIf2&#10;F/E9/dfE/S9I+JMekeDvHV9/ad5YPpPn3Pm+b5u3zS4+Xc38NdR4i/ZA1yTxf8I/Feg+OY9J1rwL&#10;o9vosjyaYJUuoY0ZHdV3/IzK7r/F96vqeigD4xj/AOCfDw/DHW/DkXjTZq8nilfFWlastjt+xzqm&#10;3ay7/n/3qvzfsUeIfF1n8TNW8a+PodU8aeNNMg0g6jaaZ5VvZwRSxPhIt/zbvKSvr+igD5sH7I8r&#10;618EL7/hKBs+G9i1kyLZ/Pf/ALnytytv/df+PVwX/DDHjPWG8M+H/FPxVfxF4E8P6x/atnFd2G7V&#10;W+ff5T3Tu3y/5/u7PtCigDyH9p/4Gy/tE/Ce78GR6yugvcXMFx9ua38/Z5b7vu7lq78ZPhC/xa+B&#10;+r/D5dV/s1tQs4rT+0PI83ZtZfn2bv8AY/vV6jRQB85+BP2VJfBvxk8JeOm8SrdroPhKDww1l9j2&#10;+b5Uezzd+75f92vNYf2AdX0DwH4asNF8eW0HiTw54pl8SWGoXOmb7f51i/dPFv8A4XiDbvevtaig&#10;D47vf2Fdb1rRfizBrHxFXVNU+IK2TXOo/wBkeV5EsE6y8KsvK/LtVf4a7XWP2Tf7X+Kfwz8XzeIl&#10;EPhDQDoc1gtnn7avkSxM+/f8n+t/utX0fRQB8U+GP2BfEmlJ4Y8L6l8R0v8A4a+HNa/tmx0iLTPK&#10;u2fdnY8u77tbPiz9hKfxR4X+Jmkf8Jkts3jLxVF4lWb+ztxtdsrP5X+t+b7/AN6vr2igD5p+I/7L&#10;keqfGO6+J93qM2q2EHhO60KfwzbWv7+9R4JUfZLu+++/+7XxP4P8KSeJ9c+DvhXwn4g8Y+J/7E8V&#10;pdf8I5rOhfYk8P2q3CSyvcP86uz7d/3/AO/9zfX63VCkMaMzqiqzfeZV+9QB5Z+0x8FJf2hPhHqf&#10;gqLV10Jr2eCb7a1v5+zypVf7u5f7tVfif8Aovib+zvJ8L59Wazf+zbayj1OOI/6yDZsdk3cruQfJ&#10;ur2OigD5F8K/sY+J5viB4Q8U+OPiDbeIzoOjy6A2mW2k+RC1m9vLbhVff97bM25ttY3hj9g/xLpv&#10;/CJ+GNX+JS6l8NfC+tf21YaRFpvlXTvv37JZd/3d27/vtq+06KAPjrxb+wNc+J/CPxI0P/hNktj4&#10;v8Uf8JL5/wDZe77L/rf3W3zfm/1v3v8AZrv7L9lbyfit8RPGE/iIyQeL/DcXh5rOOz2vbbIlTzd+&#10;/wCb7v3dtfQ1FAH56/G74Q6j8B/2Pbj4X+INX1Dx/dXd6o8KxaPoD/6G6S+a3msu/wC9vf7/APf2&#10;LX1T+yf8MZvhB8AfCHh29gNtqqWv2rUEf7yXEv710b/d37P+AV7D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TKKAH0Uyi&#10;gB9FMooAKKKKsgKKKKACiiigB9FFFQW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TKKAH0UyigB9FMooAKKKKogKKKKYBRRRQAUUUUAFFG&#10;aM0gCimUUwH0Uyl30AOpu+m76SgB++kptFADqKbRQBYoooqCw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plFAD6KZRQA+imUUAFFFFUQFFFFMAooooAKKKKACijNN30gHUUyimA+imUu+gB&#10;1Gaj30lICXNMptFADqKbRTAfvpu+kooAKKKbvoAdRTKN9UA+imb6N9AD6N9Q76KAH76N9MooAfRv&#10;plFAF6iiisiw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mUAPoplFAD6KZRQAUUUVRAUUUUwCiiigAooooAKKKM0gCimUUwH0UyigB9G&#10;abvpu+kBJmmU2igB1FNopgOpd9MooAKKKXfQAlFG+mVQD6KZRQA+iod9FAE2+mb6ZRQA/fRvplFB&#10;I/fTN9FFABRRTN9AD6KbRQA6im0m+gB9FRb6N9MB2+lpm+mb6AJqKhorUDWooorkNQ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ZQA+imUUAPoplFAD6KZRQAUUUVZAUUUUAFFFFABRRR&#10;QAUUZplIB9FMopgPozUVLvpASZpu+mUUAOoptFMB1LvplFAC76SiigAopm+jfVAPopm+igB9FN30&#10;zfUgS76N9Q0VVgH0b6ZRQA/fRvplFBIUUb6N9MAopm+lpAOoptJvoAfRUW+jfTAl302mb6N9AD6K&#10;horUCXfTd9MopWAfvo30yjZQAb6KfSfL70ANoo3rRvoAKKN9G+gB/l+9FRb6N9LlM9CXC+tMwvrT&#10;d9G+jlA2KKKK5jp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plFAD6KZRQA+imUUAFFFFUQFFFFMAooooAKKKKACim76N9ADqK&#10;ZRQA+imUm+gCSm76bvpKAH76Sm0UAOoptFAC76N9JRQAUUu+mb6AHUUyjfVAPoplN31IEtG+oaKo&#10;B9FMooJH0b6ZRQAb6N9FFMAopm+lpAOoptFADqKZvpu+mBLvpm+m76N9AD6KhorUCamb6ZRSAfvo&#10;30yn7KADfTKfsooAZRTvl96bvWgAoo30b6AH7KNlQ7vrRu+tLlFzE1G5ai30zfRykaE28UbxUW8U&#10;lacoak28UzeKZRRyhqO30b6bRQIN9FFFABRRRUiCiiigAopm80bzQBvUUUVyH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MooAfRTKKAH0UyigAoooqiAooopgFFFFABRRRQAU&#10;U3fTs0gCimUUwH0Uyk30ASUZqPfSUgH76Sm0UwH76Sm0UAP303fSUUAFFLvpm+gB1FMoqgH0U3fT&#10;N9SBLRvqHfRVAP30b6ZRQA/fRTKKCQ30b6KKYBRTN9P30AFFNopAOopm+m76YEtFRb6N9ADt9LUO&#10;+itEBNTN9MooAfvo30yigB++mUbKfQAyinfL703etABRRvo30AFGymb6N9AE1GF9aipm+jlMibeK&#10;N4qLeKSr5R6k28UzeKZRRyhqO30tMooEG+iiigAoooqRBRRRQAUUm803eaAH0UzeaN5oAfRTKZvN&#10;AE1M3mm0UAO3mim0UAO3mjeabRQAm80bzS0UAFFFFAHQUUUVyHW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yigB9FMooAfR&#10;TKKACiiiqICiiimAUUUUAFFFFABRRTd9ADqKZRQA+imUUAPozUe+kpAP30lNopgOoptFAD99N30l&#10;FABRS76ZvoAdRTN9G+qAfRTKKkB9FRb6SgB++jfTKKoB9G+mUUEj99M30UUAFFM30/fTAKKbRSAd&#10;RTaZvoAlo31Fvo30wHb6Wmb6ZWiAmpN9RUUAP30b6ZRQA/fRvpmyn7KAGUU+k+X3oAbRRvo30AFP&#10;2UzfTN/+1QBNRhfWot9G+lymehLlabvFRbxSVfKBNvFM3imUU+UNR2+lplFAh2+jfTaKACiiigQU&#10;UUVIBRSbzTd5oAfRTKKAH0UymbzQBNTN5o3mm0AO3mim0UAOoptFACbzRvNLRQAUUUUAFFFFagFF&#10;G8U3eKAuOoplLvFADqKbvFM3igLktG8VFvFM3igRLvo31FRQZku+jf8A7dRUUAdRRRRXnno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ygB9FMooAfRTKKAH0UyigAoooqyA&#10;ooooAKKKKACiijNIAoozTKAH0UyimA+jNN303fSAdvo30yimA6im0UAP303fSUUALvpKKKACim76&#10;SgB9FM30VQD6KZvplAD99G+mUUAP30b6ZRQSP30zfRRQAUUb6N9MAoptFIB1FNpN9AD6N9Rb6N9M&#10;B2+lpm+mb60AmoqGimBLvpu+mUUrAP30b6Zsp+ygBm+in0z5fegAoo30b6ACjZRvpm+gCby/eiod&#10;5/vUtHKZslytN3imb/emVXKBLv8A9il3ioaKfKGo7f8A7VG+m0UCuG+jfRRQAUUUUCCiiipAKKTe&#10;aN5oAWimbzRvNAD6KZRvNAD6KZvNNoAdvNFNooAdvNG802igB280bzTaKACiiigAooooAKKKN4rU&#10;Aopu8UbxQFx1FN3imbxQFyWjeKi3ijeKBDt9G+ot9FBmS76N9RUUAO30b6bRQAb6N9FFABRRRVgF&#10;FM30/fQAUUyigB9FMooAfRTKKAOrooorzD0AooooAKKKKACiiigAooooAKKKKACiiigAooooAKKK&#10;KACiiigAooooAKKKKACiiigAooooAKKKKACiiigAooooAKKKKACiiigAooooAKKKKACiiigAoooo&#10;AKKKKACiiigAooooAKKKKACiiigAooooAKKKKACiiigAooooAKKKKACiiigAooooAKKKKACiiigA&#10;ooooAKKKKACiiigAooooAKKKKACiiigAooooAKKKKACiiigAooplAD6KZRQA+imUUAPoplFABRRR&#10;VkBRRRQAUUUUAFFFGaQBRRmmUAPoplFMB9FRUu+gCTNN30yikA6im0UwHUu+mUUALvpKKXfQAlFL&#10;vqOgB9FMoqgH0U3fTN9SBLTN9MoqgH0UyigkfRvplFABvooo30wCim0UgHUU2igB1FRb6N9MB2+l&#10;pm+jfQA+ioaK1Ampm+mUUgH76N9Mp+ygBm+in0ny+9ADaKfvWmb6ACjZRvpm+gB+yn1Fvo30uURL&#10;TN/vTaZvp8pGhNvFG8VDRV8oaku+mb6bRRYVx9JvptFABRRRQIKKKKkAoopN5oAWimbzRQA+imbz&#10;RvNAD6KZvNNoAdRTaKAHUU2igB1G802igBN5paKKACiiigAooplagPopu8UlAD6KbvFM3igLktFR&#10;bxRvFAXJd9M31FvooMiWjfUVFADt9G+m0UAO303fRRQAUUUUAFFFG+rAKKZRQA+imUUAPo30yigA&#10;30UUUAFFM30b6AH0UyigB9FMooHzD6Zvoo31Qgopu+ipAdRTaKAOwooorzD0AooooAKKKKACiiig&#10;AooooAKKKKACiiigAooooAKKKKACiiigAooooAKKKKACiiigAooooAKKKKACiiigAooooAKKKKAC&#10;iiigAooooAKKKKACiiigAooooAKKKKACiiigAooooAKKKKACiiigAooooAKKKKACiiigAooooAKK&#10;KKACiiigAooooAKKKKACiiigAooooAKKKKACiiigAoplFAD6KZRQA+imUUAFFFFWQFFFFABRRRQA&#10;UUUUAFFGabvpAOoplFMB9FMpN9AElN303fSUAP30lNooAdTaKKAF30lFFABRRvpm+qAfRTKKAH0U&#10;ym76kCXfRvqHfRVWAfvoplFAD99MoooJDfRRRvpgFFFM30gH0U2igB1FRb6N9MCXfRvqLfRvoAfR&#10;UO+itAJqZvplFAD99G+mUbKAH76ZRsp9ADKKd8vvTd9FwCijfRvoAfsoqLfRvpcoiWmYX1ptM30+&#10;UzJt4o3ioaKvlHqTbxTN4plFHKGo+k302igQ7fTaKKACiiipEFFFFABRTN5o3mgB9FMooAfRTN5o&#10;3mgAo3mm0UAO3mim0UAOo3mm0UAJvNLRRQAUUUUAFFFFagFFN3ijeKAuOopu8UbxQFx1FRbxRvFA&#10;XHUu8UzeKZQBLvo31FRQZEu+mb6bRQA7fRvptFABRRRQAUUb6N9WAUUzfRQA+imUUAPo30yigA30&#10;b6KKACiimb6AH0UyigB9FMooHzD6N9MooEG+ijfTd9ADqKbRQA6im0VQDt9G+ot9G+gQ+imUUDH0&#10;UyigAo30UUAG+iil+X2oASiij/gNAHZ0UUV5R6AUUUUAFFFFABRRRQAUUUUAFFFFABRRRQAUUUUA&#10;FFFFABRRRQAUUUUAFFFFABRRRQAUUUUAFFFFABRRRQAUUUUAFFFFABRRRQAUUUUAFFFFABRRRQAU&#10;UUUAFFFFABRRRQAUUUUAFFFFABRRRQAUUUUAFFFFABRRRQAUUUUAFFFFABRTKKAH0UyigB9FMooA&#10;KKKKogKKKKYBRRRQAUUUUAFFGabvpAOoplFMB9FMpd9ADqbvpu+koAfvpKbRQA6im0UALvo30lFA&#10;BRRTd9ADqKZvo31QD6KZS76kB1FQ76KoB++imUUAP30UyigkN9G+iimAUUb6ZvoAfRTaKQDqKZvp&#10;u+mBLRvqLfRvoAfRTN9MrQCak31FRQA/fRvplGygB++mUbKfsoAZRTvl96XetADKKN9G+gAo2Uzf&#10;Rv8A9qgCajC+tRUzfRymRNvWjeKhoq+UepNvFM3imUUcoajt9LTKKBDt9N30UUAFFFFSIKKKKACi&#10;k3mm7zQA+imbzRvNAD6KZRvNAD6ZvNM3mloAdvNG802igB280U2igB2802iigAooooAKKKK1AKKN&#10;4pu8UBcdRTd4o3/7VArjqKi3ijeKB3JabvFM3imbxQIl30b6iooMyXfTN9NooAdvo302igAooooA&#10;KKKN9WAUUzfRQA+imUUAPoplFAD99M30UUAFFFM30APoplFAD6KZRQPmH0b6ZRVCDfRvo303fUjH&#10;UU2igQ6im0VQDqbvpm+jfQA+imUUAPoplFAD6ZvoooAN9FFFABRRRQAUUvze1JQIKKKKBi/L7UlF&#10;FAg/4DS/N7Um+mUAPpNhpu80bzVkj6KZvNM3mgCbfTN9N30b6CTuKKKK8c9UKKKKACiiigAooooA&#10;KKKKACiiigAooooAKKKKACiiigAooooAKKKKACiiigAooooAKKKKACiiigAooooAKKKKACiiigAo&#10;oooAKKKKACiiigAooooAKKKKACiiigAooooAKKKKACimUUAPoplFAD6KZRQAUUUU7EBRRRVAFFFF&#10;ABRRRQAUUZpu+kA6imUUwH0Uyl30AOozUe+jfSAdvpKbRTAdRTaKAHUm+kooAKKKXfQAlFM30VQD&#10;6Kbvo31IDqKh30VQD99G+mUUAPo30yigkN9G+iimAUUb6ZvoAfRTaKQDqKbTN9AEtM303fRvpgS7&#10;6bTN9MrRATUVDRTAfvo30yikA/fTN9Gyn0AMop3y+9Hy+9FwG0Ub6N9ABT9lM30zf/tUATeX70YX&#10;1qKjfRymY/etG8VFvFJVcoE28UbxUNFPlDUdv/2qN9NooFcdvpu+iigAooooEFFFFSAUUUzeaAH0&#10;UzeaN5oAfRTKN5oAfSbzTd5ptADt5optFADt5o3mm0UAJvNP3mm0UAFFFFABRRRWoBRRvFMoAfRT&#10;d4o3igLjqKbvFM3igLktG8VFvFM3igRLRUVFBmS76ZvptFADt9G+m0UAG+iiigAoooqwCimb6N9A&#10;D6KZRQA+imUUAPpm+iigAoopm+gB9FM30UAPoplFA+YfRTKKA5g30b6N9N30AOoptFAh1FNoqgHU&#10;3fRvpm+gB++imUUAPoplFAD6N9MooAN9FFH/AAKgAooo/wCA0AFFFL83tQAlFFFABRvoooAP+A0U&#10;zfRvoEPoplFWSPoqKnbzQA+mbzTaTeaAH76N9N30zfQSS0b6iooAfvo30ymUATb6N9Q76KAH76N9&#10;MooAfRTKKADfRvoooA76iiivHPVCiiigAooooAKKKKACiiigAooooAKKKKACiiigAooooAKKKKAC&#10;iiigAooooAKKKKACiiigAooooAKKKKACiiigAooooAKKKKACiimUAPoplFAD6KZRQAUUUU7EBRRR&#10;VAFFFFABRRRQAUUU3fQA6im76SgB9FN30lAD6Kj30b6AHb6Sm0UAOoptFADqTfSUUAFFFLvoASim&#10;b6KoB9FM30b6AH0VDvo30AP30/fUNFAD99G+mUUAPpm+iigkKKN9M30wH0U2ikA6im0m+gB9FRb6&#10;N9MB2+lpm+mb60AmoqGimBLvpu+mUUrAP30b6Zsp9ADKKfSfL70ANop+9aZvoAKNlG+mb6AH7KfU&#10;W+ilygS5Wm7xUW8UlXymZNvFG8VDRT5Q1Hb6N9NooEO303fRRQAUUUUCCiiipAKKKZvNAD6KZvNG&#10;80APopm80bzQA+iod5paAHbzRvNNooAdRTaKAHbzTN5paKACiiigAooooAKKKbvFagOopu8UbxQF&#10;x1FN3imbxQFyWiot4o3igLjt9FRb6KDIl30b/wDbqKigB2+jfTaKAHb6bRRQAUUUVYBRRvooAKKZ&#10;RQA+imUUAPpm+iigA30UUb6ACimb6KAH0UyigfMPoplFUHMP30zfS76ZvoDmHUU3fRUiHUU2igB1&#10;FNpm+qAfvoplFAD6KZRQA+jfTKKADfRRRQAUUvy+1JQAUUf8Bpfm9qBXEooooGFFFFAB/wABoo30&#10;b6BBRTKN5qyR9FMo3mgB9M3mmbzRvNAD99FN30zfQSS76N9Rb6KAJd9N30yigB++jfUO+igB++jf&#10;TKKAH0UyigAo30UUAFFFFABRRRQAUUUUAFFFFWAUUU3fQA6im76N9ADqKbvplAHodFFFeIeqFFFF&#10;ABRRRQAUUUUAFFFFABRRRQAUUUUAFFFFABRRRQAUUUUAFFFFABRRRQAUUUygB9FMooAfRTKKAH0U&#10;yigAoooqyAooooAKKKKACiiigAopu+koAfRTKKAH0VFS76AJKM1FRSAdRTaKYDqbRRQAu+kopd9A&#10;CUUzfRVAPoplFAD6Kbvpm+pAl30b6hoqrAPo30yigB++mUUUEhvooo30wCimb6WkA6im0UAOopm9&#10;abvpgS76bTN9G+gB9FQ76K0Al303fTKKLAP30b6Zsp+ygBm+in0ygAop3y+9N30XAKKN9G+gB/l+&#10;9FRb6KOUz0H5WjetM3+9MquUCbeKN4qGinyhqS76Zv8A9qm0UWFcfSb6bRQAb6KKKACiiipEFFFM&#10;oAfRTN5ooAfRTKKAH0UzeaZvNAEu803eabRQA7eaN5ptFADqN5ptFABRRRQAUUUUAFFFFagFFN3i&#10;koAfRTd/+1RvWgLjqKi3ijeKAuOo31FvooMiXfRvqKigB2+jfTaKAHb6bvoooAKKKKACijfTN9WA&#10;+imUUAPoplFAD6N9MooAfvplFFABRRvplAD6KZRQA+imUUD5gp++mUb6oQUU3fRUgOoptFADqKbT&#10;KoCXfTaZvooEPoplFAx9FMooAfvpm+iigAooooAKKP8AgNL83tQAlFL83tSUCCl+X2pKKACj/gNF&#10;G+gBfm9qSmUUAPoplNqySWiod5paAHb6KbvooJHb6N9N30ygCXfTaZvooAfvopm+mb6AJqN9Q0UA&#10;P30b6ZRQAU/fTKKADfRRRQAUUUUAFFFFABRRRQAUUUVYBRS76ZQA6im76ZQBLRUW+igCWl31Dvo3&#10;0AP30b6i30b6AJd9M303fTN9AEu+jfUVFBBLvpm+m0VYDt9G+m76KAPSKKKK8E9gKKKKACiiigAo&#10;oooAKKKKACiimUAPoplFAD6KZRQA+imUUAFFFFUQFFFFMAooooAKKKKACijNN30gHUUyimA+im76&#10;N9ADqbvpu+koAdRTaKAHUu+mUUALvpKKKACil30zfQA6imUb6oB9FQ1JvqQHUb6h30VQD6KZRQSP&#10;plFFABvooooAKKN9NoAdRTaKAHUVFvo30wJd9G+ot9G+gB9FQ76K0Ampm+mUUAP30b6ZRQA/fTN9&#10;P2UUAMoo+X3o30XAKKN9G+gA8v3p/l+9Rb6N9HKZ6EtFRUzfRyi0Jt4o3iot4pKvlHqTbxTN4plF&#10;HKGo+k302igQb6KKKACiiipEFFFJvNAC0UzeaN5oAfRTKKAH0UzeaZvNAEu803eaZvNLQA6jeabR&#10;QA7eaKbRQAm80tFFABRRRQAUUUbxWoBRTd4pKAH0U3eKN4oC46iot4o3igLjqN9M303fQZEtG+oq&#10;KAJd9M302igB2+m76KKACiiigAooo31YBRTN9FAD6KZRQA+imUUAP30yiigAoplG+gB9FMooAfRT&#10;KKB8w+jfTKKoQb6KN9NqQHUU2iqAdRTaZQBLvo31Fvo30CH0UyigY+imUUAFG+iigAoopfl9qAEo&#10;oooAKKX5vakoEFFFFAwo/wCA0Ub6BBS/N7Um+mUAPoplFWSPoqHeaWgCXfTN9N30b6CR1FN30zfQ&#10;BLTd9M30UAP30b6ZTN9AE2+mb6ZvooAfRTKKAH0b6ZRQAb6KKKACiiigAooooAKKKKACiil31YCU&#10;Uu+koAKKbvo30AOoqLfRvoAlpd9Q0b6AH0b6i30b6AHUb6bvo30AOoqKiggl30zfTaKsB2+jfTaN&#10;9ABvopm+igB9FMopAPoplFAD99M30UUwCimb6N9AD6KZRSIH0UyirA9OoplFfPntj6KZRQAUUUVR&#10;AUUUUwCiiigAooooAKKM03fSAdRTKKYD6KZRQA+jNR76N9IB2+kptFMB1FNooAfvpu+kooAKKKXf&#10;QAlFMoqgH0UyjfQA+jfUO+igCbfTN9MooAfRTKKCQ30b6KKYBRRvpm+gB9FNopAOoptM30AS0b6i&#10;30b6YDt9LTN9MrRATUm+oqKAH76N9MooAfvo30bKNlADKKd8vvTd60AFFG+jfQAbKfTN9M30ATeX&#10;70YX1qKmb6OUzLO8UzeKi3ikq+UNSbeKN4qGijlDUdvpaZRQIdvpu+iigAoooqRBRRRQAUUUzeaA&#10;H0UyjeaAH0UyjeaAH0m81FvNLQA7eaKbRQA6im0UAJvNG80tFABRRRQAUUUVqAUUbxTd4oC46im7&#10;xRvFAXHUVFvFG8UBclplN3imbxQFyXfRUVFBkS76ZvptFADt9G+m0UAG+iiigAoooqwCijfTKAH0&#10;UyigB9FMooAfvo30yigAoopm+gB9FM30UAPoplFA+YfRTKKA5g30b6N9N30AOoptFAh1FNoqgHU3&#10;fTN9G+gB++imUUAPoplFAD6ZvoooAN9FFFABRRR/wGgAopfm9qT/AIFQK4UUUUDCjfRRvoEH/AaX&#10;5vak30zfQA+imUVZI+imbzTN5oAm30zfTaN9BI6jfTd9M30AS76N9RUUAP30b6ZTN9AE2+mb6Zvo&#10;oAfvoplFAD99FMooAN9G+iigAooooAKKKKACiiirAKKKKACil30zfQA6im76N9ADqKbTN9AEtN30&#10;yjfQA/fRvpm+m76AJd9M303fRvoAdvoqKigglo31FRQA7fRvptFWA7fTaN9MoAfRTKKQD6KZRQA/&#10;fRvplFMA30UUzfQA+imUUiB9FMoqwH0b6ZRQAb6KKN9ABRTd9FADqKbRQA6im0UAO303fTN9G+gB&#10;9FMooA9QoplFeEewPopu+koAfRmo99G+kBJmmU2igB1LvplFMB1JvpKKACiim76AHUUb6ZVAPopl&#10;FAD6Kh30b6AJt9M30yigB++jfTKKCR9M30UUAFFG+mb6YD6KbRSAdRTaZvoAlo31Fvo30wHb6Wmb&#10;6ZWiAmpN9RUUAP30b6ZRQA/fRvoooAZRT6T5fegBtFG+jfQAUbKN9M30ATeX70YX1qLfRvpcpnoP&#10;ytG8VFvFJV8oE28UbxUNFPlDUdvo302igQ7fTd9FFABRRRQIKKKKkAoopm80APoplFAD6KZvNG80&#10;APpN5qLeaWgB280bzTaKAHbzRTaKAE3mjeaWigAooooAKKKK1AKKN4pu8UBcdRTKXeKAHUU3eKZv&#10;FAXJaKi3ijeKAuO30VFvooMiXfTN9NooAdvo302igA30UUUAFFFFWAUUzfRvoAfRTKKAH0UyigB9&#10;G+mUUAG+iijfQAUUzfRQA+imUUD5h9FMooDmDfRvo303fVCHUU2ipAdRTaKoB1G+m0zfQA/fRTKK&#10;AH0UyigB9G+mUUAG+jfRRQAUUUUAFFFL83tQAlFFFAC/L7UfL7UlFArB/wABopm+jfQA+imbzRVk&#10;j6KZvNM3mgCamb6bRvoJHUb6bvpm+gCXfRvqLfRvoAfvo30yjfQA/fRvqHfRQBNvplMooAfvoplF&#10;AD99M30UUAFFFFABRRRQAUUUVYBRRRUAFFFN31YDqKbvo30AOopu+mUAS0VFvo30ATb6Zvpm+m76&#10;AJd9G+ot9G+gB2+jfUW+igCXfRvqKiggdvo302irAdvpu+mb6N9AD6KZRSAfRTKKAH0b6ZRTAN9F&#10;FM30APopm+ikQPoplFWA+jfTKKADfRvoo30AFFN30UAOoptFADqKbRQA7fTd9FG+gAoplFAD6KZR&#10;QA+k302irAN9FFFUQFFFG+gAopu+jfQA6im76N9ADqKio30AeoUUzfRXz57Y+imUUAPoqLfRvqQJ&#10;d9G+oaKqwD6N9MooAfvpm+iigkN9FFM30wH0U2ikA6im0m+gB9G+ot9G+mA7fS0zfRvoAfRUNFag&#10;P30b6ZRSAfvo30zZRsoAN9FPpPl96AG0Ub1o30AFGyjfTN9AE2yiot/+1Rvpcoh+Vo3rUW8UbxV8&#10;pJLvFG8VDRT5Rajt9G+m0UCHb6WmUUAFFFFAgoooqQCiimbzQA+imbzRQA+imUbzQA+iod5paAHb&#10;zRvNNooAdvNG802igB280zeaWigAooooAKKKKACiim7xWoDqKbvFG8UBcdRTd/8AtUzeKBXJaKi3&#10;ijeKB3Hb6N9Rb6KDIl30b6iooAdvo302igB2+m0UUAFFFFABRRvpm+rAfRTKKAH0UyigB9G+mUUA&#10;P30yijfQAUUzfRQA+imUUAPoplFA+Yfvpm+im76BDqKbRQA6im0UAOo302mb6oB++imb6KBD6KZR&#10;QMfRTKKADfRvoooAKKKKACij/gNL83tQAlFFFABRRRQAUf8AAaN9G+gQUUyigY+imUbzVkD6ZvNN&#10;pN5oAfvoptM30EktFRb6KAJd9N30zfTKAJt9G+mb6ZQA/fRTKKAH0UyigAo30UUAFFFFABRRRQAU&#10;UUUAFFFFWAUUU3fQA6im76N9ADqKbvpm+gCWiot9FAD99OqLfRvoAfRvqLfRvoAdvo303fTKAJd9&#10;G+oqKCB2+jfTaKsB2+m76N9M30APoplFIB9FMooAfRvplFMB++mUUzfQA+imb6KRA+imUVYD6KZR&#10;QA/fTN9FFABRTd9G+gB1FNooAdRTaKAHU3fRTN9AD6KZvooAfRTKKAH0UyirAN9G+iiqICiijfQA&#10;UU3fRvoAdRTd9G+gB1FRb6KAH76dUW+jfQA/fRvqHfRQBNvpm+mUUAP30b6ZRQA/fTN9FFABRTd9&#10;G+gB1FMooJPUKKZvpa+fPbHUU2igB1G+ot9G+mA7fRvpu+k3tQBJRUNFagS76bvplFKwD99G+mUb&#10;KADfRT6KAGUU75fem76LgFGyjfRvoAfsoqLfRvpcoiXC+tG/3qLfRvp8pGg/eKN4qGir5Q1Jt4pm&#10;8f3qZRRygO30tMooEG+iiigAoooqRBRRSbzQAtFM3migB9FM3migB9FMpm80AS7zTd5ptFADqN5p&#10;tFADt5pm80tFACbzS0UUAFFFFABRRTK1AfRTd4pKAH0U3f8A7VM3igVyWiot4o3igdx+8UbxUO8U&#10;UCJaN/8At1FRQZjt9G+m0UAO303fRRQAUUUUAFFFG+rAKKZRQA+imUUAPo30yigA30UUUAFFG+mb&#10;6AH0UyigB9FMooAfTN9FFUAUU3fRUgOoptFUA6im0b6ADfRvpm+igQ+imUUDH0UyigA30b6KKACi&#10;iigAoo/4DRQAUUvze1JQIKKKKBhR/wABo30b6BC/N7UlMo30APoplG81ZI+k3mot5o3mgB++im76&#10;KCR2+iot9FAD6N9M30b6AH76N9M30zfQBNvo31DRQA+jfTKKAH0b6ZRQAUUUUAFFFFABRRRQAUUU&#10;VYBRRRQAUU3fRvoAdRTd9M30AS0VFvooAm30b6h30b6AH76N9Rb6N9AEu+mb6bvpm+gCWjfUVFBB&#10;Lvpm+m0VYDt9G+m0b6ADfRTKKAH0UyikA+jfTKKYBvooooAKKZvopED6KZRQA+imUVYD99M30UUA&#10;FFG+jfQAUU2igB1FNooAdRvptMoAfvopm+igB9FMooAfRTKKADfRvoorUgKKKKBhRRvpu+gQ6im7&#10;6N9ADqKbvplAEtN30zfRvoAdS76Zvpm+gCbfTN9MooAfvo30yigB++mb6KKACimUu+gB1FMooGPo&#10;plFAD6N9MooELvpKKKACiiigYUUUVYBRRvpu+gXMOopvme1Hme1BHMem76ZT6K8E9wZRTvl96XfR&#10;cBlFG+jfQA/ZRsqHfRvoAmowtRUb6XKZ8w/eKN4qGitOUNSbeKZvFMoo5Q1Hb6WmUUCHb6bRRQAU&#10;UUVIgooooAKKTeabQA+imUbzQA+imUbzQAUbzTaKAHbzRTaKAHUbzTaKAHbzTaKKACiiigAooorU&#10;Aopu8UbxQFx1FN3ijeKAuOoqLeKN4oC46im7xTN4oC5LRvqKigyJd9M302igB2+jfTaKADfRRRQA&#10;UUUVYBRRvplAD6KZRQA+imUUAG+jfRRQAUUb6ZvoAfRTKKAH0UyigfMPo30yiqEG+im76KkB1FNo&#10;qgHUU2igB1N30zfRQIfRTKKBj6KZRQAUb6KKACiiigAoo30UAFFL83tSUCCiiigYUb6KN9Agpfm9&#10;qj30UAPopm80VZI+imbzTN5oAm30ym76N9BI6jfTd9MoAlpu+mUUAP30b6ZTN9AE2+jfUO+igB9G&#10;+mUUAPplFFABvooooAKKKKACiiigAooooAKKKKACil30zfVgOopu+jfQA6im76ZQBLS76ho30APo&#10;31Fvo30AS76Zvpu+mb6AJd9FRUUEEu+mb6bRVgO30b6bRQAb6KZvooAfRTKKQD6KZRQA/fTN9FFM&#10;Aoo30ykQPoplFAD6KZRVgP30zfRRQAb6KN9G+gAoptFADqKbRQA6im0UAG+imb6KAH0UyigB9FMo&#10;oAKfvplFakBRRRQMKKN9M31kA+im76N9aiHUU3fTN9AEtG+ot9G+gB1LvplM30ATb6ZvplFAD99G&#10;+mUUAP30b6ZRQA/fTKKN9ABRTKKCR9FMooLH0b6ZRQIfvplFFABRRRQMKKKKsAooo30EBRTaPM9q&#10;Bcw6iovM9qPM9qA5iWjfUVG+gZLvpm+m0b6AH76N9Q0UGQ/fRTKKAH76N9MooAfvpm+iigD03f8A&#10;7VLTKK8Q9sN9G+iigAoooqRBRRRQAUUm803eaAH0UyigB9FMpm80ATUzeaZvNLQA7eaKbRQA7eaN&#10;5ptFADt5pm80tFABRRRQAUUUVqAUUyl3igB1FMpd/wDtUAOoqLeKN4oC5LRvFRbxTN4oES76N9RU&#10;UGZLvpm+m0UAO30b6bRQAb6KKKACiiirAKKZvooAfRTKKAH0UyigB++mb6KKACiimb6AH0UzfRQA&#10;+imUUD5h9MoooEG+jfTd9G+gY6im0UCHUU2iqAdRvpu+mb6AH76KZRQA+imUUAPpm+iigA30UUUA&#10;FFG5aP8AgNABRS/N7Un/AAKgVwooooGFFFFABS/N7Um+mb6BD6KZvNFWSPopnme1N8z2oDmJd9G+&#10;ot9G+gkdvopu+mb6AJabvplG+gB++jfTKN9AD99G+od9FAE2+mUyigB9FMooAN9G+iigAooooAKK&#10;KKACiiigAooooAKKXfTN9WA6im0b6AHUU3fTN9AEtLvqHfRQBNvpm+mb6bvoAl30b6i30b6AHb6K&#10;i30UEEu+jfUVFADt9G+m0VYDt9Npm+jfQA+imUUgH0UyigB9G+mUUwDfRRvpm+gB9FM30UiB9FMo&#10;qwH0b6ZRQAb6KKN9ABRTd9FADqKbRQA6jfTaKADfRvopm+gB9FMooAfRTKKAH0b6ZRWpAb6KKKAC&#10;iijfQAUU3fRvoAdRTKbvoAlo31FRvoAl303fTKZvoAlptM30UAP30UyigB++jfTKKAH76ZvoooAK&#10;KbvpKCR9FMooAfRTKKCx++m76SigQUUUUDCiiirAKKKZvoIH0Uvme1M8z2oFzDqKbTPM9qA5iWjf&#10;UW+jfQMl30zfTaN9ADt9Npm+igB++imUUGQ/fRTKKADfRvoooAKKKKACiiigAoo303fVlDqKbvo3&#10;0AOoptM30AS0b6iooAfvoplFAHqFFQ7zS18+ewO3mim0UAO3mim0UAO3mmbzS0UAFFFFABRRRWoB&#10;RRTd4oAdRTKXeKAHUU3eKZvFAXJaN4qLeKN4oEOoqLfRQZku+mb6bRQA7fRvptFABvooooAKKKKs&#10;Aopm+jfQA+imUUAPoplFAD6N9MooAN9FFG+gAopm+igB9FMooHzD6KZRQHMG+jfRRvqhBRTaKAHU&#10;U2igB1G+m76ZvoAfvopm+igB9FMooAfRTKKADfRRRQAUUvy+1JQAUUUvze1AhKKKKBh/wKl+X2pK&#10;KBWD/gNFG+mb6AHfP/epaZvNG81ZI+imbzTN5oAmpm80zeaN5oAfvopu+mb6CSWioqN9AD99G+mb&#10;6N9AD99G+od9G+gCbfTKZRQA+imUUAG+jfRRQAUUUUAFFFFABRRRQAUUUUAFFFN31YDqKbvo30AO&#10;opu+mb6AJaXfUO+jfQBNvpm+mb6bvoAl30VFvo30AO30VFvooAl30b6iooIHb6N9NoqwHb6bvo30&#10;zfQA+imUUgH0UyigB9G+mUUwDfRRTN9AD6KZvopED6KZRVgPoplFABvooo30AFFN30b6AHUU2igB&#10;1FNooAdTd9FM30APopm+igB9FMooAfRTKK1JDfRvoooEFFFN30AOopu+jfQA6im76ZvoAloqLfRv&#10;oAl30VFvo30AP30b6h30UAP30UyigB++imUUAP30zfRRQAUU3fRvoIHUUyigY+imUUFj6bvpKKBC&#10;76SiigAoooqxhRRRvoFzBRTfM9qKCOYdRTfM9qPM9qA5h1FRb6N9AyXfTN9N30b6AHb6N9Rb6KAJ&#10;t9M30yigyH76KZRQA/fTN9FFABRRRQAUUUUAFFFN31ZQ6im76N9ADqKbvpm+gCWiot9FAD99FMoo&#10;AfvoplFABvo30UUAFFFFABRRRQAUUzfRvoAfRTN9G+gB9FM303fVEnqFFN3ikrwj2h9FN3imbxQF&#10;yWiot4o3igLjqN9Rb6KDIl30b6iooAdvo302igB2+m76KKACiiigAoo30zfVgPoplFAD6KZRQA+j&#10;fTKKADfRRRQAUUzfRvoAfRTKKAH0UyigfMPpm+im76oQ6ijfTakB1FNooAdRTaZvqgH76N9M30UC&#10;H0UyigY+imUUAG+iiigAooooAKKP+A0vze1ACUUUUAFL8vtSUUCCj/gNG+mb6AHfN70tMoqyR9FM&#10;o3mgB9JvNRbzRvNAE2+mU3fRvoJHUb6i30UAP30UyigB++jfUO+igB++jfTKKAH76KZRQA+mb6KK&#10;ACiiigAooooAKKKKACiiirAKKKXfQAlFN30b6AHUU3fRvoAdRUW+igB++jfTN9G+gB++jfUW+jfQ&#10;A7fRvpu+mUAS0b6iooIHb6N9NoqwHb6bvo30zfQA+imUUgH0UyigB9G+mUUwDfRRRvoAKKZvopED&#10;6KZRQA+imUVYBvo30UUAFFN30b6AHUU2igB1FNooAdTd9FG+gA30UzfRQA+imUUAPoplFWAb6N9F&#10;FUQFFFG+gAopu+jfQA6im76N9ADqKi30b6AJd9G+oqKAH76N9Q76KAJt9M30yigB++jfTKKAH76Z&#10;voooAKKN9N30AOoplFBI+imUUFj6bvpKKBC76SiigAooooGFFFFWQFFN8z2o8z2oFzDqKb5ntR5n&#10;tQHMOoqLzPajzPagOYl30zfTd9G+gY7fRvqLfRvoAm30zfTKKDIfRvplFAD99M30UUAG+iiigAoo&#10;ooAKKKbvqyh1FN30b6AHUU3fRvoAdRTd9MoAfvoplFAD99G+mUUAP30zfRRQAUUUUAFFFFABRTN9&#10;G+gB9FM30b6AH0UzfTd9AEtM303fRVEjt5o3mm1HvNBBNvNM3mm0UAPoplFA+YdvNLUfy+9Lv/2a&#10;BCbzS0m80fN70AHze9LRRQQel0UUV4R7YUUUzfVgPopm+igB9FMooAfRvplFABvooooAKKZvo30A&#10;PoplFAD6KZRVD5h9M30U3fQIdvoo302pAdRTaKAHUU2jfVAO303fTN9FAh9FMooGPoplFABvo30U&#10;UAFFH/AqX5fagBKKP+A0UAFFL83tSUCCj/gVFFAwo/4DRTN9AiT5vakplG+gB9FM3mm1ZJLSbzUW&#10;80bzQA/fRTd9G+gkdRUW+igB9G+mb6KAH76N9Q0b6AJt9G+oaKAH0UyigB++jfTKKADfRRRQAUUU&#10;UAFFFFABRRRQAUUUu+rASim76KAHUU3fRvoAdRUW+igCbfTN9M30b6AH76N9Rb6N9AEu+mb6bvpm&#10;+gCWioqKCCXfTN9NoqwHb6N9Npm+gB9FM30UAPoplFIB9FMooAN9FFG+mAUUzfRQA+imUUiB9FMo&#10;qwH76ZvoooAKKN9N30AOoptFADqKbRQA6m76KN9ADt9Npm+igB9FMooAfRTKKAH76ZvoorUgKKKK&#10;BhRTd9JQIfRTd9G+gB1FRb6N9AEu+m76ZvooAdRTaZvoAm30zfTKKAH0b6ZRQA/fTN9FFABvoopu&#10;+gB1FMooJH0UyigsfRvplFAhd9JRRQAUUUUDCiiirAKKbvo30C5h1FN8z2o8z2oI5h1FReZ7UeZ7&#10;UBzEu+mb6bvo30DHb6N9Rb6fvoAfvpm+mUUGQ/fRvplFAD99M30UUAG+iiigAooooAKKKN9WUFFN&#10;30b6AHUU3fRvoAdRTd9MoAl303fTKKAH76N9MooAfvpm+iigAooooAKKKKACimb6N9AD6KZvo30A&#10;Popm+igB9M302jfVEjt5o3mm1HvNBBNvNG81FRQA/fRTKKB8w+imfLR8tAcwm80tG/8A2aT5vegQ&#10;fN70tFFBAUvy+1Hy+1R76sB++jf/ALFM30b6AJPm9qSot9FAEtL8vtUNFADt9G+m0UAO303fRvpm&#10;+gB9FM30b6APUKKZRXhHtj6KZRQPmH0b6ZRvoEG+ijfTaAHUU2igB1FNplUBLTd9G+mb6BD6KZRQ&#10;MfRTKKAH0zfRRQAUUUUAFFG+j/gNABRS/N7UlAgooooGL8vtSUUb6BBS/N7Um+mUAPoplNqySWim&#10;bzTN5oAm30zfTd9G+gkdvopu+mUAS03fTN9G+gB++jfTKZvoAm30b6hooAfRvplFAD6N9MooAN9F&#10;FFABRRRQAUUUUAFFFFABRRRQAUUu+mVYDqKbvo30AOopu+mb6AJaXfUNG+gB++jfUW+jfQBLvo31&#10;Fvpm+gCXfRvqKiggl3/7dM302irAdvo302jfQAb6KN9MoAfRTKKQD6KZRQA+jfTKKYBRRvpm+gB9&#10;FMopED6KZRVgPo30yigAoo30b6ACim76KAHUU2igB1G+m0UAO302jfTN9AD6KZRQA+imUUAPpm+i&#10;itSAooooGFFFG+sgCimUu+tRDqKbvpm+gCXfRvqKjfQA/fRvplM30ATb6N9Q0UAP30b6ZRQA/fRv&#10;plFABvooo30AFFN30lBI+imUUFj6KZRQAu+jfSUUCCiiigYUUUUAFFFN31YuYdRTaPM9qCOYdRTf&#10;M9qZ5ntQHMS0b6io30DJd9M302mb6AJqZTKKDIfvo30yigB++imUUAP30yiigAooooAKKKKsoKKb&#10;vooAdRTd9G+gB1FN30zfQBLvo31FRQA/fRvplFAD99M30UUAFFFFABRRRQAUUUzfQA+imUb6AH0U&#10;zfRvoAfTKbvoqiR280bzTaZQQS7zRvNQ7zS0AP30UyigfMP30b6ZR8tAcwUUb/8AYooDmCik+b3p&#10;aBBR/wACopm5aCCT5fak3/7FM30b6sB+5qX5vao99NoAlpfl9qhooAduWjfTaKAHb6bvoo30AFFM&#10;o30APopm+jfQA+jfUO+jfQBLvpu+mb6KCR++jfTN9NoAl30ym0UC5h+8UbxTKKsY7fTd9FFHKB6h&#10;RTKK8E90fRTKKAH0b6ZRQAUUUUAFFL8vtSf8BoAKKX5vaj5vagVxKKKKBhRRRQAf8Bpfm9qj30b6&#10;BD6KZvNFWSPopm80zeaAJqN9Rb6N9BI6jfTaN9ADqN9Rb6KAH76KZTN9AE2+jfUO+igB9FMooAfv&#10;oplFABvo30UUAFFFFABRRRQAUUUUAFFFFABRRS76sBKKbvo30AOoqKjfQBLS76h30b6AH76N9M30&#10;3fQBLvplN30b6AHb6Ki30UEEu+jfUVFWA7fRvptG+gB2+m0b6ZvoAfRTKKQD6KZRQA+mb6KKYBRT&#10;KN9AD6KZvopED6KZRVgPplFFABvooo30AFFN30UAOoptFADqKbRQA7fTaN9M30APoplFAD6KZRQA&#10;+jfTKK1IDfRRRQAUUU3fQA6im76N9ADqKio30AS0VFRvoAfvpKbvpm+gCbfRvqHfRQA/fRTKKAH7&#10;6KZRQA/fTKKN9ABRTd9G+ggdRTKKDQfRTKKACl30lFAgooooGFFFFABRRvpu+rFzDqKKb5ntQRzD&#10;qKb5ntR5ntQHMOo31Fvo30DJd9Npm+jfQA7fRvqLfRQA/fRTKKDIfvo30yigB++mUUUAFFFFABRR&#10;RQAUU2jfVlDqKbvo30AOopu+jfQA6jfUW+igB++jfTKKAH76N9MooAN9FFFABRRRQAUUUygB9FM3&#10;0UAPopm+jfQA+jfUW+jfVEkm803eaZvNLQQO3mjeaZvNNoAl302imUD5h9G+mUfLQHMFJvNHy+9L&#10;v/2aBBRR81FBPMFFFM+X3oESfL7UfL7VHvo31YD6X5vao99N30AS0VFRQA/5fak302igB2+jfTaK&#10;ADc1FM30b6AH0UzfRvoAfRUO+jfQSS76bvpm+igB++iod9G+gCbfTKbRQLmHUu8UyirGP3ijeKZR&#10;QAUUb6Zvo5QH0UyigB9FMooIH0b6ZRVAG+iijfQAUUzfRQA+imb6bQB6rS/L7UlFfPnvhRTN9G+g&#10;B3ze9LTKKskfRTKZvNAE1G+ot9G+gkdvopu+mb6AJaKi30UAP30b6ZRQA/fRvqHfRQBNvpm+mUUA&#10;P30UyigB++mb6KKACiiigAooooAKKKKsAoooqACiil31YCUU3fRvoAdRTd9M30AS0VFvooAm30zf&#10;TN9N30AS76Ki30b6AHb6N9Rb6KCCWjfUVFADt9G+m0VYDt9N30b6ZvoAfRTKKQD6KZRQA+mb6KKY&#10;Bvoopm+gB9FM30UiB9FMooAfRTKKsA30b6KKACijfTaAHUU2igB1FNooAdvo302mb6AH76KZvooA&#10;fRTKKAH0UyirAN9FFFUQFFFG+gAopu+jfQA6imUu+gB1FRb6N9AEu+m76ZRvoAfvpKi30UAP30b6&#10;ZRQA/fRvplFAD99M30UUAFFN30b6CB1FMooGPoplFBY+m76SigQu+koooAKKKKBhRRRvqwCil8z2&#10;plBnzDqKb5ntRQHMOoqLfRvoGS76Zvpu+jfQA7fRvpu+mUATb6ZvplFBkPo30yigB++mb6KKACii&#10;igAooooAKKKbvqyh1FN30b6AHUU2jfQA6iot9FAD99G+mUUAP30UyigA30UUUAFFFFABRRRQAUUz&#10;fRvoAfRTN9FAD6Ki30b6oklpm+m76KAHbzRvNM3mmbzQQTUzeabRQA/fRTKPloHzD6Zvo+WjP+xQ&#10;HMFFHme1HzUBzBRsopPl96DMd8vtSblpm5aN9WA/f/sUbmpm+jfQA+ioqKAJvl9qTfUVFADt9G+m&#10;0UAO302jfRQAUUzfRQA+imb6ZvoAmpN9Rb6KCR++jfUO+jfQBNTN9NooAfvFG8UyirAdS7xTKKAD&#10;eKKKbvFADqKZRQA+imUUAPo30yiqIDfRRRQAUUzfRvoAfRTN9FAD6Ki30b6AJd9M302igB2+jfTa&#10;KAHU3fRRQAb6KKKACiiitiAo2Ub6N9ID1DfRvplG+vnT3h++iod9FAE2+mb6ZRQA+jfTKKAH76Zv&#10;oooAN9FFFABRRRQAUUUVYBRRRUAFFFLvqwEopd9M30AOopu+jfQA6iot9FAE2+mb6Zvo30AP30b6&#10;i30b6AJd9M303fTKAJaN9RUUEEu+mb6bRVgO303fRvpm+gB++imb6KAH0UyikA+imUUAP30yijfT&#10;AKKZvopED6KZRQA+imUVYD99M30UUAFFN30b6AHUU2igB1FNooAdRvptG+gA30UzfRQA+imUUAPo&#10;plFWAb6N9FFUQFFFG+gAopu+koAfRTd9G+gB1FRb6N9AEu+m76Zvo30gH76N9Q76N9AE2+mb6ZRT&#10;Afvo30yigB++mb6KKACijfTd9ADqKZRQMfRTKKAH03fSUUCF30lFFABRRRQMKKKKsAopvme1Hme1&#10;BnzDqKb5ntR5ntQHMOoqLzPajzPagOYl30zfTd9G+gY7fRvqLfT99AD99M30yigyH76N9MooAfvo&#10;30yigA30UUUAFFFFABRRTd9WUOopu+jfQA6im76KAHUVFvooAl303fTKKAH76N9MooAfvpm+iigA&#10;ooooAKKKKACimb6N9AD6KZvo30APopm+jfQA+mb6bRvqiR1G802o95oIJt5o3mm1H83vQBJvoplF&#10;A+YdvNLUfy+9LQIKKN/+zSfN70ALT6ZRQQH/AAKl+X2pny+1JvqwH7/9ijfTN9G+gCT5vakqLfRQ&#10;BN8vtUe5abRQA7fRvptFADt9No30b6ACimUb6AH0UzfTN9AE1G+od9G+gB++jfTN9M30Ek2+mb6b&#10;RQA7fRvptFAD94o3imUVYBvFFFN3igB1FN3ikoAfRTKKAH0yiiqAN9G+iiggKKZvo30APopm+jfQ&#10;A+iot9G+gCWmb6bvpPm96AH76N9NooAdvpu+iigA30UUUAJ83vS0UUEBRRTN9bAPopm+jfSAfRTN&#10;9N30AS0VDv8A9il30AO30b6i30UAS76bvplFAD99G+mUb6AH76N9Q76N9AHqtFFFfOnvBRRRVgFF&#10;FLvoASim76N9ADqKbvo30AOoqLfRQBNvpm+mb6N9AD99G+ot9G+gCXfTN9N30zfQBLRUVFBBLvpm&#10;+m0VYDt9G+m0zfQA/fRTN9FAD6KZRSAfRTKKADfRvoopgFFM30UAPoplFIgfRTKKsB++mb6KKACi&#10;jfTd9ADqKbRQA6im0UAOo302jfQA7fTaZvo30APoplFAD6KZRQA+mb6KK1ICiiigYUU3fTqBBRTd&#10;9G+gB1FRb6N9AEtFRb6N9AD99G+od9P30gH76ZvplFMB++imUUAP30b6ZRQAb6KN9N30AOopu+ko&#10;JH0UyigsfRTKKAF30lFFAgooooGFFFFWAUU3fRvoFzDqKb5ntR5ntQRzDqKi8z2o8z2oDmJaN9Rb&#10;6N9Ax2+jfTd9G+gB++mb6ZRQZD99G+mUUAP30b6ZRQA/fTKKKACiiigAoooqygopu+igB1FN30b6&#10;AHUVFvo30AS76bvplFAD6N9MooAfvpm+iigAooooAKKKKACijfTN9AD6KZRvoAfRTN9N30AS0b6i&#10;o31RI7eaN5ptR7zQQTbzRvNQ7zS0AP30b6ZRs9qB8w+k3mmfL70fL70CF30+mb/9iigfMFFFFBmF&#10;L8vtR8vtUe5asB9G/wD2KZvo30AP3NS/N7VHvptAEtL8vtUNFADt9G+m0UAO303fRTN9AD6KZvo3&#10;0APopm+mb6AJqTfUW+jfQSP30b6Zvpm+gCbfRvpm+m0AO30b6bRQA/zPajzPamUVYc4bxRvFFG8U&#10;AFFN3ikoAfRTKKAH0UyiggN9FFFUAUUb6N9ABRTN9G+gB9FRb6N9AEtM303fRQA7fRvptFADt9N3&#10;0UUAG+jfRRQAUUUUEBRRRvrYAoo30zfSAfRTN9N30AS0VFvo30AO30b6bvplAEu+jfUVFAD99G+m&#10;UUAP30zfTN9G+gB9FMopgPoplFAD6ZvoooAKKZvp++qAKKZRUkj6KZTN5oAmoqKk3mgD1nfRvpm+&#10;m76+fPoCXfTN9N30b6AHb6N9RUUEEu+mb6bRVgO30b6bRQAb6KZvooAfRTKKQD6KZRQAb6fvplFM&#10;AoplG+gB9FMopED6KZRVgPpm+iigA30UUb6ACim0UAOoptFADqN9NooAN9FG+mb6AH0UyigB9FMo&#10;oAfTN9FFakBRRRQMKKN9N30CHUU3fRvoAdRUVG+gCWm76Zvo30AP30b6Zvo30gH76ZvplFMB++jf&#10;TKKAH76N9MooAfTKKN9ABRTd9JQSPoplFBY+imUUALvpKKKBBRRRQMKKKKsAoo30b6BcwUU3zPaj&#10;zPagjmHUVFR5ntQHMS0b6i30b6Bjt9G+m0b6AH76N9Q0UGQ/fRvplFAD99G+mUUAP30yiigAoooo&#10;AKKKKsoKKN9N30AOopu+jfQA6im76ZvoAlpu+mUUAP30b6ZRQA/fRTKKACiiigAooooAKKKN9ABR&#10;TKN9AD6KZvo30APo31Fvo31RI7eaN5ptMoIJd5o3mod5paAHbzS0yigB280tMpPl96AH7zS1Hn/Y&#10;paACik+b3paACimfL70bloIJPl9qTf8A7FM30b6sB9L83tUe+m76AJaX5faoaKAHblo302igB2+j&#10;fTaN9ABvopm+jfQA+imb6ZQBNRUO+jfQA/fTt9Rb6KCR++jfTN9NoAdvo302igB+8UbxTKKsA3ij&#10;eKKN4oAKKbvFG8UAOoplFAD6KZRQQPpm+iiqAKKKN9ABRTN9G+gB9FMpu+gCWjfUW+jfQA7fRvpt&#10;FADt9G+m0UAG+jfRRQAb6KKKZAUUUVqAUUzfRvpAPopm+m76AJaKi30b6AJd9G+ot9MoAl30b6io&#10;oAfvo30yigB++jfUNG+gB9FMopgPoplFAD6ZvoooAN9FG+jfUkBRTKN9aFj6KZvNNqSSWk3mot5o&#10;3mgQ/eaKZvNLQA6im0UDE3mjeaWo9hoEP3mlqPYakoAj3mpKKKBjKKdvNM3mgQbDRsNLRQB6nRTK&#10;K8E94fRvplFMAoplG+gB9FMopED6KZRQA+jfTKKsA30UUUAFFG+m0AOoptFADqKbRQA7fTd9Mo30&#10;APoplFAD6KZRQA+jfTKK1IDfRRRQAUUb6ZvrIY+imUu+tRDqKbvpm+gCWioqN9AD99JTd9G+gB++&#10;mUyigB++imUUAP30UyigA30UUygB9FN30lBI+imUUAPoplFBYUu+kooEFFFFAwoooqwCijfRvoFz&#10;BRTaPM9qCOYdRTfM9qPM9qA5h1FRUb6Bjt9LTN9G+gB++jfUO+igyH76KZRQA/fRvplFABvooooA&#10;KKKKACiiigAoptG+rKHUU2jfQA6im0b6AHUb6iooAfvoplFAD99G+mUUAP30yiigAooooAKKKN9A&#10;BRTN9G+gB9FM30UAPoqLfRVEkm803eaZvNNoIJd5o3mmbzTaAJd5o3moqKAH0m802k+X3oAk30zf&#10;R8tGf9igfMFJ83vR83vS0CCiimfL70EEny+1JuWmb6N9WA/f/sUvze1R76bvoAl/4FRUVFAD/l9q&#10;TfTaKAHb6N9No30AG+ijfTKAH0UzfTKAJqKh30UAS76bvpm+igkfRvpm+m0AS76ZvptFAD94o3im&#10;UVYDqXeKZRQAUUbxTd4oAdRTKKAH0UyiggfTN9FFUAb6KKN9ABRTN9G+gB9FM30b6AH0VFvo30AS&#10;76ZTaKAHb6N9NooAKN9FFABRRRQQFFFFbAFFG+mb6QD6KZvo30APoqLfRvoAlo31Fvo30AOo31FR&#10;TAfvo30yikA/fRvqGjfQA+imUUwH0UyigB9G+mUUAG+ijfRvqSAopm+itCx9FMptSSS0VDvNLQA7&#10;eaKZvNLQIdRUO80tAx9JvNNooAfSbzRsNLQIKj3mpKKBjKKfSbzQA2k2GlooAfRTKKAH0b6ZRQZD&#10;99MplG+gB9FMo30APopu+jfWpQ6jfUVG+gB++jfTN9MoA9Vopu+jfXz57o6im0UAOoptFADqN9Np&#10;m+gB++imb6KAH0UyigB9MooqwDfRvoooAKKKN9UQFFN30b6AHUU3fRvoAdRvqLfRQA/fTqi30UAP&#10;30b6h30b6QE2+mb6ZRTAfvo30yigB++mb6KKACijfTd9BA6imUUDH0UyigsKXfSUUCF30lFFABRR&#10;RQMKKKN9WAUU3zPajzPagz5h1FN8z2ooDmHUVF5ntRQHMS76Zvpu+igY+k303fTN9AE2+mb6ZRQZ&#10;D99FMooAfRvplFABRRRQAUUUUAFFFN31ZQ6im76N9ADqKbRvoAdTaZvooAfvo30yigB++imUUAP3&#10;0zfRRQAUUUUAFFFFABRTN9G+gB9FM30UAPoqLfRvqiR1G+m76KAHbzRvNNqPeaCCajeaiooAdvNG&#10;80zYaMf7dAElMpPl96N5oAWn1H83vR83vQAtFFFBAYT+/S/L7Um5aZvqwH/8Bopm+jfQBJ83tSVF&#10;vooAf8vtSblptFADt9G+m0UAO302jfTN9AD6KZvooAfRUO+jfQBNTN9Mo30ATUzfTKZvoJJt9M30&#10;2igB1LvFMoqwHb6bvooo5QDeKKKbvFADqKZRQA+imUUAPplFFUQG+jfRRQAUUb6ZvoAfRTN9G+gB&#10;9FRb6N9AEu+jfUVFADt9G+m0UAO303fRRQAb6KKKZAUUUUgCiijfWwBRTN9G+kA+iot9G+gCWjfU&#10;W+jfQBLTN9RUUwJd9N30yikA/fRvplG+gB++mUzfRQA+imUUwH0UyigA30b6KKkgKKZvo31oWPop&#10;m80VJI+imbzTN5oES7zTd5ptJvNAD6N5pm80zeaAJKTeaWmUDHbzRvNGw0bDTEG80zeakopAR7zT&#10;/m96Wo95oAkpNhpm80tADthpaZRQMfRvplFBkP30zfRTN9AD6KZvo30APopu+krUofRUW+igB++k&#10;pu+igB++jfUO+jfQBNvpm+mUUAPoplFAD99M30UUGQb6KKKACiiigAoo30zfQB6tvpm+iivEPfCi&#10;ijfQAUU3fRvoAdRTd9G+gB1FRb6N9AEtN30zfRQA6l30zfTN9AD6N9MooAfvo30yigB9G+mUUAFF&#10;G+m76AHUUyigkfRTKKCx9G+mUUCF30lFFABRRRQMKKKKsAoo30UC5gopvme1Hme1BHMOoqLzPajz&#10;PagOYlo31Fvo30DH0m+m76ZvoAmpm+mUUGQ+jfTKKAH76ZvoooAN9FFFABRRRQAUUUb6soKKbvo3&#10;0AOopu+jfQA6iot9FAD99FMooAfvoplFAD99M30UUAFFFFABRRRQAUUb6ZvoAfRTN9G+gB9FM303&#10;fVEktM302jfQA7eaN5ptR7zQQTUbzUVFAD99G+mUUD5h280tR/L70tAg30Ub/wDYo+agfMFGyiig&#10;zCl+X2o+X2qPfVgP30b6Zvo30ASfN7UlRb6KAJaX5faoaKAHb6N9NooAdvptG+igAopm+jfQA+im&#10;b6ZvoAmpN9Rb6N9BI/fRTN9G+gB++jfUO+loAdvo302igB+8UlNoqwDeKKN4o3igAopu8UlAD6KZ&#10;RQA+imUUEBvoooqgCijfTN9AD6KZvo30APoqLfRvoAlo31FvpPm96AH76N9NooAdRvptFABvoooo&#10;AKKKKCAoopm+tgH0UzfRvpAPopm+m76AJaKi30b6AJd9M31FvooAl30b6iooAfvo30yigB++mUzf&#10;RvoAfRTKKYD6KZRQAUb6KKACijfTN9UA+imb6N9AD6KZvNM3mpIJqZvNM3mjeaAH0UzeaZvNAE1G&#10;802mUDHbzRvNLUew0CJKTeaWigZHvNLT6TeaBDaKTeaWgY7YaWmUUAPoplFBiP30zfRRvoGFFM30&#10;UAPopu+jfWpQ6im76ZQBLvpu+mb6KAH76N9Q76N9AE2+mb6ZRQA+jfTKKAH0b6ZRQZBvooooAKKK&#10;KACijfTN9AD6KZvo30APoplM31YE1M30zfS0AO30U2igB2+im0UAG+jfRRQIKKKKBnqe+mb6ZRXg&#10;nvj99G+mUUAP30zfRRQA/fTKKbvoAdRTd9JQA+imUUDH0UyigBd9G+kooEFFFFAwoooqwCijfTd9&#10;AuYdRTfM9qPM9qCOYdRTfM9qZ5ntQHMS0zfTd9G+gZLTN9N30zfQBNvpm+mUUGQ/fRvplFAD99G+&#10;mUUAP30yiigAooooAKKKN9WUFFN30b6AHUU2jfQA6iot9G+gCWm76ZRQA/fRvplFAD99M30UUAG+&#10;iiigAooooAKKN9M30APopm+jfQA+imb6bvoAlo31FvoqiR280UzeaN5oIH7zRUVFAD99G+mUUD5h&#10;9FMo+WgOYTeaWjf/ALNJvNAhaKMP/fooICl+X2o+X2qPctWA+jf/ALFM30b6AH7moqLfRQBLTfl9&#10;qZRQA7ctG+m0UAO303fRvpm+gB9FM30b6AH0UzfTN9AE1JvqKigkfvopm+mb6AJt9G+od9LQA/fR&#10;vplFAuYf5ntR5ntTKKsfOG8UUUUAFFN3ijeKAHUUyigB9FMooAfTKKKogKKN9G+gAopm+jfQA+im&#10;b6bvoAlo31FvooAl30zfTaKAHb6N9NooAN9FFFABRRRQQFFFM31sA+imb6N9IB9FM303fQBLRUW+&#10;jfQBLvpm+m76ZQBLvo31FRQA/fRvplFAD99M30b6ZvoAfRTKKYD6KZRQA+mb6KKADfRRvo30gCim&#10;Ub6sB9FM3mmbzUkE1M3mmbzRvNAEu802mbzRvNAD95optMoGO3mjeaWo9hoEP3mjeaNhpaAI95qS&#10;iigYyn1HvNLQAmw0/YabRQIfRTKKDIfvpm+iigYb6KZvo30APoplLvrUodRUW+jfQBLTd9M30UAP&#10;30b6ZTN9AE2+mb6ZRQA+jfTKKAH76N9MooMg30UUUAFFFFABRRTN9AD6KZvo30APopm+jfVhYfRU&#10;O+loAdvoptFADqN9NooAdvpu+iigQUUUUDCimb6fvqiAoplFAD6KZvpm5aAJqZvpnnU3zqAJaKh3&#10;tTN7UEFmmb1qKigfMS71o85f9uoqKA5j1bfRvpKK+fPpAooooGFFFFWAUUb6bvoFzDqKb5ntR5nt&#10;QRzDqKb5ntTPM9qA5iWjfUVG+gZLvpm+m76ZvoAl30b6i30UAP30b6ZRQZD6N9MooAN9FFFABRRR&#10;QAUUUVZQUU3fRvoAdRTd9G+gB1FN30b6AHU3fTKKAH0b6ZRQA/fTN9FFABvooooAKKKKACiimb6A&#10;H0UzfRvoAfRTN9N30AS0VFvo31RI7eaKZvNG80ED95o3mod5paAH76N9M+aigfMPpN5ptJ8vvQIf&#10;vNM3mjP+xS7/APZoAKKT5vel/wCBUEBRRTfl9qsB/wAvtSb/APYpm+jfQA+l+b2qPfTd9AEv/AqX&#10;5faoaKAHblo302igB2+jc1No30AG+imb6N9AD6KZvo30APoqGjfQA/fTt9Rb6N9BI/fRvplNoAdv&#10;o302igB/me1Hme1Moqw5w3in7xTKKACim7xRvFADqKZRQA+imUUED6ZvooqgDfRRTN9AD6KZRvoA&#10;fRTN9N30AS0b6i30b6AHb6N9NooAdvo302igA30b6KKACiiiggKKKK2AKKZvo30gH0UzfRvoAfRU&#10;W+jfQBLvpm+m76ZvoAl30b6iooAfvo30yigB++jfTN9M30APoplFMB9FMooAfTN9FFABvoo30zfU&#10;kD6KZvo31oWPoplM3mpJJqKh3mjeaBD95opm80bzQA+im0UDE3mjeabT6BCbzRvNGw0tAEe81JRR&#10;QMKZSbzT95oEGw0zYaWigB9FMooMh9M30UUDDfRTN9G+gB9FN30b61KHUU3fTN9AEtN30yjfQA/f&#10;Rvpm+mb6AJt9M30zfRQA/fRTKKAH0b6ZRQZBvo30UUAFFFFABRRRvoAKKZvooAfRTN9G+gB9FQ76&#10;WrAdvp++oqKAHUU2igB1N30UUCCiiigYUUUb6BBRTKKokfRTKbvT+9QBLRvqHfR53+zQPmH76Ki3&#10;NRuagRLRVeigjmJd60ebUVFA+Yl82mb2ptFAcwm9qWik3mggWim76SrAfRTKKAH0b6ZRQA/fTKbv&#10;o30AOopu+jfQB61vptM30b6+fPpR2+jfUW+igB++jfTKKDIfvo30yigB++mUUUAFFFFABRRRQAUU&#10;2jfVlDqKbRvoAdRTaZvoAlptMooAfvo30yigB++imUUAP30yiigAooooAKKKN9ABRTN9FAD6KZvo&#10;oAfRTN9NqiSXfTN9N30UAO3mjeaZvNNoIJaZvNNooAfSbzTaT5fegCTfRvpm9Pejf/sUD5gopPm9&#10;6Pm96BC0UUz5feggk+X2pKZvo31YD99L83tUe+m76AJaKiooAf8AL7Um+m0UAO30b6bRQAb6KZvo&#10;oAfRTN9MoAmoqHfRQBLvo31Fvo30Ej99G+mb6ZvoAfRvptFAD94o3imUVYD94pm8UUUAFFG8U3eK&#10;AHUUyigB9FMooIH0zfRRVAG+iijfQAUUb6ZvoAfRTN9G+gB9G+ot9FAEu+ioqKAHb6N9NooAN9G+&#10;iigAooooICiiitgCijfRQAUUzfRvpAPoqLfRvoAlo31Fvo30AO30b6iooAl303fTKKAH76N9Mpm+&#10;gB9FMopgPoplFAD6KZRQAb6KKN9SQFFM30VoWPopm80bzUkD6Kh3mloGSbzTaZvNLQIdvNG81DvN&#10;LQA+k3mm0UDHbzRvNM2GpKBBSbzS0UDCmU+o95oAkqPYaWigB9FMooAfRTKKDEN9FMo30DH0Uyl3&#10;1qUOopu+jfQA6mU2igB++kptG+gB++jfUO+igB++imUUAP30UyigyH76ZvoooAKKKKACiiigAoo3&#10;0ygB9FMooAfRTN9M31YWJt9M302igB1FNooAdRvptFAg30UUUAFFFJvoGLRTN9FUQPoplM3LQBNR&#10;UW9aTzqB8xNvpm+ovOo3tQLmJaKr76KCOYl3rRvWoqKB8xL5tM82m0UBzD9zUyijfQRzBRTN5ooA&#10;fRTKKsB9FMooAXfRvo30zfQA6im76N9ADqKbvo30EDqN9RUUAP30b6ZRQA/fRvplFABvooooAKKK&#10;KACiimUAesUU2nb68I+lCim76N9ADqKbvo30AOo31FvooAfvoplFAD99FMooAfvplFFABRRRQAUU&#10;UygB9FM30b6AH0UzfRvoAfRTN9N31RI6jfTaKAHUbzUVFBBLvNG81FRQA+imUmP9ugCSmUny+9Lv&#10;/wBmgAoo8z2o+agfMFFH/AqT5fegzFpfl9qZ8vtSb6sB/wDwGjc1M30b6AJPm9qSoqKAH/L7Um5a&#10;bRQA7fRvptG+gA30Ub6ZvoAfRTN9G+gB9FM30zfQSTUm+oqN9AD6N9M30zfQBNvpm+m0UAOo302i&#10;gB+8UbxTKKsAoplLvFADqKZRQA+imUUAPo3imUUEBvoooqgCimb6fQAUUzfTaAJaKi30b6AJaZvp&#10;u+igB1G+m0UAO303fRRQAb6KKKACiiiggKKKN9bAFFM30b6QD6Ki30b6AJaN9Rb6N9ADt9G+oqKA&#10;Jd9N30yigB++jfTKN9AD99Mpm+igB9FMopgPoplFUA/fTN9FFZkBRRvpm+tCx9FM3mm1JJLRTN5p&#10;m80CJd5o3mot5paAHUUzeaZvNAE1M3mm0+gYUm80zYafsNAg3mjeaWigBlFO3mmbzQAtJsNG80tA&#10;D6KZRQMfRTKKDEfvplFG+gYUUzfRvoAfRTd9G+tSh1Mpu+igB++jfTKKAH76N9Q76N9AE2+mUyig&#10;B++jfTKKACjfRRQZBRRRQAUUUUAFFG+mb6AH0UyigB9FM30zfVhYmpm+mb6WgB1G+m0UAO302iig&#10;A30UUUCCiik30DFopm+jfVED6KZRQA+iot60nnUD5ibfTN9M87/Zpu9qBcxLRUO9/wC9TaCOYsUz&#10;etRUUD5iXzaZ5tNooDmH7mpm9/71FFBHMFFM3migB9FMoqwH0UyigB++m76ZRvoAdRTd9G+gB1FN&#10;pm+gglo31FvooAfvoplFAD99FMooAfvplFFABRRRQAUUUygB9FN30lWA+imUUAPoplFAD99N30lF&#10;ABRTd9FADqKbRQQOoptFAHqtFFFfPn1AUUUUAFFG+mb6AH0UzfRvoAfRTN9N30AS0zfTaKokdvNG&#10;802o95oIJt5o3moqT5vegCTfRTKKB8w+imfLRQHMG+ijf/sUfNQHMFFJj/bpaBBS/L7UfL7VHvqy&#10;B9G//Ypm+jfQBJ83tSVFvooAlpvy+1MooAdvo302igB2+m0UzfQA+imb6N9AD6KZvpm+gCajfUO+&#10;jfQA/fRvplG+gkfvo31FRQA7fRTaKAH7xRvFMoqwH7xTKKbvFADqKbvFJQA+imUUAPoplFBA/fTN&#10;9FFUAUUb6ZvoAfRTN9G+gB9FRb6N9AEtG+ot9FADt9G+m0UAOptFFABvooooAKKKKCAooo31sAUU&#10;UzfQA+imb6bvpAS0VFvo30AS76Zvpu+mUAS76N9RUUAP30b6ZTKAJt9Mpm+igB9FMopgPoplFAD9&#10;9M30UUgCimb6N9WA+imUVJI+imUzeaAJqTeai3mjeaBD95o3mm0m80APptMooGO3mlplJsNAh+80&#10;tFFAyPeakopN5oEHze9M2GjeaWgB2w0tMooGPoplFBiP30zfRRQMKKZvooAfRTd9JWpQ+im76Zvo&#10;Al303fTN9FAD99G+mb6ZvoAlpu+mUUAPoplFAD6ZvoooMg30UUUAFFFFABRRRvoAKKZRvoAfRTKN&#10;9WA+jfUO+loAdvoptFADqKbRQAb6N9FFAgooooGFFG+mb6ogfRTKKAH0VDvX+9S71oHzEtG+ofO/&#10;2ab51AiWiod7U2gjmLFM3p/fqKigfMS71o87/ZqKigOYfuajc1Mo30EcwUUzeaKAH0UyirAfRTKK&#10;AH76KZTd9ADqKbvo30AOoptG+ggdRUW+igB++imUUAP30UyigA30b6KKACiiigAooooAKKbvo31Y&#10;DqKZRQA+imUUAPpu+kooAXfSU3fRvoAdRTaKCB1FNooAdRvptFACb6WiigAooooAKKKZvoAfRTKT&#10;f/tUASUVDvWjfQBNvoqHfTd9UB61vNG81DvNLXz59GP30UyigfMP30Uz5aPloDmH76Zvo3/7FHme&#10;1AcwUUYf+/RQZhS/L7UfL7VHuWrAk+X2pN/+xTN9G+gCT5vak/4FTN9NoAlpfl9qhooAdvo302ig&#10;B2+m76KN9ABRTN9G+gB9FM30zfQBNRvqHfRvoAl303fTN9G+gkfvo31DvpaAHb6KbRQA/wAz2o8z&#10;2plFWHOP3imbxRRQAUU3eKSgB9FMooAfRTKKAH76ZvooqiA30Ub6ZvoAfRTKN9AD6KZvpu+gCWjf&#10;UVFADt9FNooAdvoptFABvo30UUAJ83vS0UUEBRRRvrYAopm+jfSAfRTN9N30AS0VFvo30AS76Zvp&#10;u+mUAS76N9RUUAP30m//AGKbRQA/fTN9M30b6AH0UyimA+imUUAP30zfRRSAN9FG+m76AHUUyjea&#10;ZI+imUzeaAJqTeai3mjeaBD95opm80bzQA/eaN5ptJ83vQAbzRvNNp9ACbzRvNGw0tACbzTafRQM&#10;ZT6j3mjeaBBsNSUyigY+imUUGI/fTN9FFAwopm+igB9FN30b61KHUU3fTN9AEtN30yjfQA6l30zf&#10;TN9AE2+mb6ZvooAfvo30yigB++mb6KKDIN9FFFABRRRQAUUUzfQA+imUUAPopm+jfVhYfRvqHfS0&#10;AS76ZvptFADt9FNooAdvpu+iigQUUUUDCijfTN9UQPoplFAD6KZv/wBumbloAmo31D51N86gfMS7&#10;6Kh3tTN7UGZZpm9P79RUUD5iXetHm1FRQHMP86jc1MooI5hN7UtJvNN3mgB9FMoqwH0UyigB9G+m&#10;Uu+gB2+mU3fRvoAdRTd9G+gB1FRb6KCCXfTd9MooAfRvplFAD99M30UUAFFFFABRRRQAUU3fRvqw&#10;HUUyigB9FMooAfTd9JRQAu+kpd9M30AOoptFBA6im0UAOo302igBN9LRRQAUUUUAFFFM30APoplJ&#10;v/2qAJKKj3/7VN30ATUm+ot9G+gB++ioqKoOYl3f7dM3+9NooI5h2/3o3+9NooDmDf70UUUBzBRR&#10;RQMKKTfTaAH0UzfRTMj1jfS/N7VHvpu+vBPpyWl+X2qGigB25aN9NooAdvpu+ijfQAUUzfRvoAfR&#10;TN9G+gB9FQ76N9BJLvpu+mb6N9AD99G+od9LQBLvpm+m0UAP3ijeKZRVgP3ijeKZRQAUU3eKN4oA&#10;dRTKKAH0UyigB9M30UVRAb6KKZvoAfRRTKAH0UzfTd9AEtG+ot9FADt9G+m0UAO30b6bRQAb6N9F&#10;FABRRRQAUUUb62ICimb6fQAUUzfTd9ICWiot9G+gCWmb6bvplAEu+jfUVFAD99G+mUUAP30b6ZTN&#10;9AD6KZRTAfRTKKAH0b6ZRQAb6KKZvqSB9FMorQsfRTN5o3mpIH0m81FvNG80AP3mimbzRvNAD6KZ&#10;vNNoGO3mlplPoATeaN5pmw1JQITeaN5paKAGUUm80/eaAFpNhptFAx9FMooAfRvplFBkG+ijfTN9&#10;AD6Kbvo31qUOopu+mb6AJabvplFAD99G+mb6ZvoAm30b6h30UAP30UyigB9FMooMg30UUUAFFFFA&#10;BRRRvoAKKZvooAfRTKKsB9FQ76N9AWJt9M302igB2+im0UAOpu+iilykhRRRTKCijfRVAFFFMoIH&#10;0UymbloAmoqLetJ53+zQPmH76Kh30b3/AL1BmTUVXooDmJd60ebUVFA+Yl87/Zpm9qbRQHMO3tTa&#10;TeaN5oIFoplFAD6KZRVgPoplFAC76Sm76N9ADqKbvo30AOoqLfRvoIJd9N30yigB++imUUAPpm+i&#10;igAooooAKKKKACiim76sB1FMooAfRTKKAH0b6ZRQAu+kopu+gB1FNooIHUU2igB1G+m0UAJvpaKK&#10;ACiiigAoopm+gB9FM30b6AH0VHv/ANqm76AJqZvpm+jfQA/fRUW5qKoCX/gVG7/bqKigjmHb/ejf&#10;702igOYN/vRRRQHMFFFJvoGLRSb6WgAoplFBiPoplM30DJqN9Rb6N9alDqP+BU3fTN9AEtG+oqKA&#10;H76N9MooAfvo30yigA30b6KZQB61vo31Fvo3186fRj99G+mb6bQBLvpm+m0UAP3ijeKZRVgP3imb&#10;xRRQAUUU3eKAHUUyiggfRTKKCx9G+mUVRAb6KKN9ABRTN9G+gB9FM30UAPoqLfRQA7fRvptFADt9&#10;G+m0UAG+jfRRQAb6KKKZAUUUVqAUUb6KACimb6N9IB9FRb6N9AEtM303fRvoAdvo31FRQBLvpu+m&#10;UUAP30b6ZTN9AD99FMopgPoplFAD6N9MooAN9FFFQQFFG+mb61LH0UzeabUkktFQ7zRvNAh+80bz&#10;TN5o3mmA/eaN5pm80tIB1M3mm0+gYUm80bDS0CE3mmbzUlFABTKdvNG80ANpNhpaKBj6KZRQA+jf&#10;TKKDIN9FG+jfQAUU3fRvrUodRTd9M30AS0b6i30b6AH76N9MplAE2+jfUO+igCWm0yigB++imUUA&#10;G+jfRRQZBRRRQAUUUUAFFM30UAPoplG+gB9FRUm+rAm30zfTaKAHUb6bRQA7fTN9LRQAb6KKKBBR&#10;RSb6Bi0UzfRVED6KZRvT+9QA+iody0edQBNTKi86je1A+YloqtvaloM+Yl3rRvWoqKB8xL53+zTP&#10;NptFAcw/c1M30UzfQRzD6KTeabQA+imUVYD6KZRQAu+jfTKN9ADqKbvo30AOopu+mb6CCWm76ZRQ&#10;A/fRvplFAD99FMooAKKKKACiiigAooo30AFFMoqwH0UyigB9G+mUUALvo30lFABRTN9LQQOoptFA&#10;DqKbRQAm+jfS0UAFFFFABRRTN9AD6KZvo30APoqPf/tU3fQBNRUO+jfQA/fRUW+iqAlo3f7dRUUE&#10;cw7f70b/AHptFAcw7f703f70UUBzBRRRQMKKTfTaAH0UyigxH0UyjfQMfRvqLfRvrUodRvpu+jfQ&#10;A6iot9FAD99G+mUUAP30b6ZRQAb6N9FFABRTPM9qKrQz5h9FMopCH0UyigB2+m76KKACijfTKAH0&#10;UyigB9FMptPQfMesUUyivnj6cfRvFMooIDfRvoo31QBRRvplAD6KZvo30APoqKjfQBLRvqKigB1G&#10;+m0UAFG+iigA30b6KKACiiiggKKKN9bAFFMo30APoqLfRvpAS0VFvo30AS76ZvqKigCXfTd9MooA&#10;fvo30yjfQA/fTKZvooAfRTKKYD6KZRQAb6N9FFSQFFG+mVRY+imbzRQSPopm80zeaBEu803eaZvN&#10;G80wH0bzTaj3mkBNvNG81FRQA+k3mmbDT9hoAN5o3mlooAj3mlp9JvNADaTYaWigY7YaWmUUAPo3&#10;0yigyDfRRRvoAKKZvo30APopu+jfWpQ6iot9FAEu+mU3fTKAJt9G+mb6ZvoAm30zfTKKAH0b6ZRQ&#10;A/fTN9FFBkFFFFABRRRQAUUb6ZQA+imUb6AH0VFSb6sCbfRvqHfS0DHb6KbRQIdTaKKADfRRRQIK&#10;KKKoYUUb6ZQQPoplG+gB9FQ7lo85aAJqZvpnnU3e1A+YloqHe/8AeptBnzFjf70zetRUUD5iXzaP&#10;NqKigOYfuak3v/eptG+gjmCik3mm7zQA+imUVYD6KZRQA+m76ZRvoAdRTaN9ADqKbRvoIHUb6ioo&#10;AfvoplFAD99FMooAN9FFFABRRRQAUUUygB9FN30lWA+imUUAPoplFAD99N30lFABRTN9LQQOoptF&#10;ADqKbRQA6mb6WigAooooAKKKZvoAfRTN9G+gB9FR7/8Aao3/AO1QBJRUO+jfQBLvpah30zfQBNv9&#10;6P8AgVRUVRHMS7/emb/em0UBzDt/vRv96bRQHMFFFFAwopN9G+gBaKZRQYj6KZRQA+jfUW+krUsf&#10;RTd9JQA+im76ZQBLTd9MooAfvo30yigB++jfTKKACik302kZ8w+imUVQh9FMooAfSb6bRQAb6KKZ&#10;voAfRTKKAH0Uym0AS0b6i8z2op6D5h2+im0UEcw6im0Uw5h+8UzeKKN4pAFFN3ikpiH0U3eKZvFF&#10;wJaKi3ikoA9bpm+m0V8+fUDt9N30UUAG+jfRRQAUUUUEBRRRvrYAopm+jfSAfRTN9N30AS0VDv8A&#10;9il30AO30b6i30UAS76bvplFAD99G+mUygCbfTN9M30UAPoplFMB9FMooAKN9FFABRTd9G+kA6im&#10;b6N9WA+imUzeakkmpN5qOk3mgQ/eaKbSbzQA+jeaip3ze9ABvNG802k2GgCSik2GloGJvNLRSbzQ&#10;IWo9ho3mjeaAH7DS0yigY+imUUGI/fTN9FFAwopm+jfQA+im76StSh9FRb6N9ADqXfTKKAH76N9M&#10;30zfQBNvo31DRQA/fRvplFAD6N9MooMg30UUUAFFFFABRRTN9AD6KZvooAfRTKZvqwJqN9Q76WgB&#10;2+jfTaKAHb6KbRQA7fTd9FFAgooooGFFG+mb6oB9FMooIH0VFvWjetA+Ylpm+medTfOoDmJd/vRU&#10;O9qb81BnzFimb0/v1FRQPmJd60ed/s1FRQHMP3NSb3/vU2jfQRzBRTN5ooAfRTKKsB9FMooAfTd9&#10;JTd9ADqKbvo30AOopu+mb6CCWm0zfRQBLvpu+mUUAP30b6ZRQAb6N9FFABRRRQAUUUUAFFN30b6s&#10;B1FMooAfRTKKACl30lFAC76Sl30zfQA6im0UEDqKbRQA6jfTaKAE30tFFABRRRQAUUm+m0APopm+&#10;k3/7VAElFQ76N9AEu+lqHfRvoAfvo31FRVBzku7/AG6ZvWm0UEcw7f70b/em0UBzCb2paKKBhRRS&#10;b6AFopm+igyH0UzfRQA+jfUW+jfWpRLvpm+m76SgB9FRb6N9FwJaN9RUUAOpd9MooAdS76ZRQAb6&#10;KKZvqSB9FM30VZI+imUUAPpN9NooAN9G+imb6AH0UzfRQA+imUUAPoqLzPajzPanoPmJd9M302ig&#10;jmHUU2imHMP3imbxRRQIN4oo3im7xSGOopu8UlMQ+iot4pKAJt4o3iot4pKQyTeKN4qHeKN4oAdR&#10;vptFaCHb6N9NooIHU3fRRQAb6KTfTd9A+YfRTKKA5j1uiot9G+vBPpyWmb6bvplAEu+jfUVFAD99&#10;Jv8A9im0UAP30b6Zvpm+gB9FMopgPoplFABRvoooAKKN9G+kAUUyjfVgPopm80zeakgmpN5qLeaN&#10;5oAfvNFM3mjeaAH0VDvNSUDE3mloooATeaN5o2GloEJvNNp9FAxlFO3mmbzQIfsNLTKKBj6KZRQY&#10;j6N9MooGFFG+mb6AH0U3fRvrUodRTd9M30AS03fTKN9AD99G+mUzfQBLS76h30UAP30b6ZRQA/fR&#10;TKKDIN9FFFABRRRQAUUUzfQA+imb6N9AD6KZvoqwH0VDvpaAJd9MptFADt9FNooAdvpu+iigQUUU&#10;UDCijfTN9UA+imUUED6KZTNy0ATUb6h86jzqAH7/AHoqHe1G9/71BHMTUb1qvRQPmJd60ebUVFAc&#10;w/zqNzUyjfQRzCbzS0m803eaAH0UyirAfRTKKAH0b6ZS76AEopu+jfQA6im76N9BA6iot9G+gCXf&#10;Td9MooAfvo30yigB9M30UUAFFFFABRRRQAUUb6ZvoAfRTKKsB9FMooAfTd9JRQAu+kpd9G+gBKKb&#10;RQQOoptFADqN9NooATfS0UUAFFFFABRRTN9AD6KZSb/9qgCSimb1/vUzfQBNRUO+jfQA+jfUVFUH&#10;MS7v9umb/em0UEcw7f70b/em0UBzDt9NoooGFFFFABRSb6bQZD6KZRQIfRTKbvrUsl30zfTd9G+k&#10;A6im76Zvp3Alo31FRQA/fRvplFAD99G+mUUAG+iimb6kgfRTN9FWSPoplFAD6KZRQAb6N9FG+gAo&#10;pm+igB9FMo30APopvme1M8z2p6D5iXfTN9NooI5h1FNopiHUu8UyigA3iijeKbvFIY6im7xRvFO4&#10;h1FN3imbxRcCWjeKhpd4oAlpu8UzeKZvFIZLTN9NorQQ6jfTaKCB1G+m0UAG+ik303fQPmH0UzfR&#10;voDmH0UyjfQRzD6N9Q76KsB++imUUAP30b6ZRQAb6N9FG+kAUU3fRvpgOopu+jfQB6xRvplFfPn1&#10;Qb6KKbvpAOopm80UyR9FMo3mgB9JvNRbzRvNAh+80bzTN5o3mmA/eaKh3mlpAO3mjeabRQA7eaN5&#10;pmw1JQAm80tFFAwplO3mmbzQIkqPYaWigY+imUUAPpm+iigyH76ZRvpm+gB9FMpd9alDqKbvpm+g&#10;CWm76ZvooAfvo30zfTN9AE2+kqLfRQA/fRTKKAH76KZRQZBvo30UUAFFFFABRRRvoAKKN9MoAfRT&#10;KN9WA+iod9G+gLE2+jfUVFADt9G+m0UAOpu+iilykib6WiimUFFFM30CH0UyiqJH0UymbloAmo31&#10;FvWk86gfMP30VF51G5qBEtFV6KCOYl3rR5tRUUD5iXzaZvam0UBzDt7/AN6m0Ub6COYKKbvpKsB9&#10;FMooAfRvplFAC76Sm76N9ADqKbRvoAdRUW+jfQQS03fTKKAH76N9MooAfvpm+iigAooooAKKKKAC&#10;ijfTN9AD6KZRVgPoplFAD6KZRQAu+kopu+gB1FM30tBA6im0UAOoptFACb6WiigAooooAKKKZvoA&#10;fRTN9G+gB9FR7/8Aapu+gCaiod9G+gB++jfUW+iqAlo3f7dRUUEcw7f70b/em0UBzDt/vTd/vRRQ&#10;HMFFFFAwopN9NoAfRTN9FBkPoqGjfQBNRvqLfRvrUodRTd9M30XAlplNopgP30lNopAP30b6ZRQA&#10;b6N9FG+gAopm+imZD6KZRQA+imUUAO303fRRQAUUzfRQA+imUUAPoplN8z2p6D5iXfTN9N30UEcw&#10;6im0Uw5h1LvFMooEG8UbxRvFN3ikMdRTd4o3incQ6im7xTN4ouBLRvFRbxSUATbxTd4pm8UzeKQy&#10;XfRvqKitBDt9G+m0UEDt9G+m0UAG+iik30D5haKZRvoDmH0UzfRvoDmH0VDvoqyCbfTN9MooAfvo&#10;plFABvo30Ub6QBRTd9G+mA6im76N9BA6iot9FAEu+jfUVG+kA+k3mot5o3mrAl3mmbzTd5o+b3oA&#10;fRTKZsNAEu803eaPl96Pl96ADeaN5pm80bzQB63vNM3mm0+vnT6oKTeaZsNSUAJvNM3mpKKAGUU+&#10;k3mgYtR7DS0UAO2GlplFAD6KZRQYj99Mopm+gY+im76N9alDqKbvo30AOoqKjfQA/fSU2mUATb6N&#10;9Q76KAH76N9MooAfvoplFAD99M30UUGQUUUUAFFFFABRRvplAD6KZvooAfRUVJvqwJt9M302igB2&#10;+jfTaKAHb6ZvpaKADfRRRQIKKKKBhRRvplUQPoplG5aAH0b6i3rSedQPmJqZvqLzqN7UBzEtFV97&#10;/wB6igz5ixvWmb1qKigfMS+bTPNptFAcw/c1M30UzfQRzD6KZvNFAD6KZRVgPoplFAD99N30b6Zv&#10;oAdRTd9G+gB1FNo30EDqbvplFAD99G+mUUAP30zfRRQA/fTKKKACiiigAooo30AFFN30lWA+imUU&#10;APoplFAC76SiigAopd9MoAdRTaKCB1FNooAdvo302igAooooAKKKTfQAtFM30b6AH0VHv/2qXfQA&#10;+iod9G+gCbfTKZvptUBLvo8z/aqKigOYdv8Aejf702igjmHb/em7/eiigOYKKKKBhRSb6bv/ANig&#10;B9FM30UGQ+imUb6AH0b6i30b61KHUU3fSUAPoqLfRQA/fSU2igB++jfTKKADfRvoooAKKTfTaZkP&#10;oplFAD6KZRQA+mb6KKACijfRvoAKKZRQA+imUvme1PQfMOpm+m76KCOYdvo302igOYdRTaKYg3ij&#10;eKKN4pDCim7xRvFO4h1FN3ijeKLgOo3iot4o3ikMfvFJTd4pKaESbxRvFQ7xRSGO30b6bRWgh2+j&#10;fTaKCA30b6KZQPmH0UzfRQHMPopm+igOYfRTN9N31RHMS76ZvplFMB++jfTKKAH0zfRRQAUUb6bv&#10;oAdRTd9G+gB1FNo30EDqbvplG+gB9Ju96i3mjeaXKBLvNM3mm7zRvarAdvNLTPm96KAHbzTd5opn&#10;y+9AD99G+m76N9BHOO+aim76ZvH96gOYloqLfRvoDnH/AC0b6h30UBzk2+jfUNFWSP3/AO3RvplF&#10;ABvo30Ub6ACim76N9AHsG+mUUb6+aPqwopm+igB9FN30b61KHUU3fTKAJd9N30yjfQA/fRvpm+mU&#10;ATb6ZvplFAD99G+mUUAP30b6ZRQZBRRRQAUUUUAFFG+jfQAUUyjfQA+imb6ZvqwsTUb6iooAdvop&#10;tFADt9NoooAN9FFFAgooooGFFG+mVRA+imUUAPoqHctHnLQBNRvqHzqZ5r0D5iaiod7U2gz5ixTN&#10;61FRQPmJfNpnm02igOYfuak3v/eptFBHMFFM3migB9FMoqwH0UyigBd9O303fTN9ADqKbRvoAdRT&#10;aZvoIJabTKKAH76KZRQA/fRTKKAH76ZRRQAUUUUAFFFMoAfRTd9JVgPoplFAD6KZRQAUu+kpd9AC&#10;UU3fRQA6im0UEDqKbRQA6mb6WigAooooAKKKTfQAtFJvptAD6KZ/wKk3/wC1QBJRUO+jfQA/fT6h&#10;30zfQBNvo8z/AGqioqg5iXd/t0zetNooI5h2/wB6N/vTaKA5hN9LRRQMKKKZvoAfRTKKDEfRTKZQ&#10;BNRUW+krUsfvopu+koQD6Ki30UAS03fTKKAHUu+mUUAOpd9MooAKKN9M31JA+imUVZI+imUUAPpN&#10;9NooAN9FG+jfQAUUyigB9FMptAEtFReZ7UU9B8xLvplNooI5h1FNopiCjeKKKACijeKZQA+im7xR&#10;vFFwHUVFvFJQBNvFN3imbxSUhkm8UbxUO8UUAOo302itBDt9G+m0UEDqbvoplA+YfRTN9G+gOYfR&#10;TKKA5h9FM303fVEcxLTN9MopgP30b6ZRQA/fRvplFAD99MptG+gB1FNo30AOoptM30EEtNplG+gB&#10;++imb6ZvpAS7zS1DvNG9qsCXeabTPm96KAHbzRvNNo+X3oAN9G+mfLS+Z7UBzjtzUfNTd9M30Ecx&#10;LRUW8f3qKA5iX5abuWmb6ZQHMTb6N9Q0VZI/fRvplFAD6N9MooAKKbvooAdRTaKAHUU2igAo30Ub&#10;6ACimb6N9BA+io97U2gCaioaKBcw/fRv/wBimUVYcx69RvplFfOH2I/fRvplFBkG+iiigAooooAK&#10;KKN9ABRTN9G+gB9FM30VYD6Kh30tAEu+mU2igB1FNooAdvpu+iigQUUUUDCimb6N9UA+imUUED6K&#10;ZuWmbloAm30b6h86m+dQHMS7/eiod7Uze1BHMWaZvWoqKB8xLvWjzv8AZqKigOYfuajc1MooI5hN&#10;5paTeaWgAoplFWA+imUUAPo30yl30AJRTd9FADqKbvooIHU2mb6KAH76KZRQA/fRvplFAD99M30U&#10;UAFFFFABRRRQAUUb6bvqwHUUyigB9FMooAfvpu+kooAXfSUu+mb6AHUU2iggdRTaKAHUzfS0UAJv&#10;paKKACiik+X3oAWiimb6AH0Uyk3/AO1QBJRUO9aN9AE1M30zfTd9UBLRUVFAcxLu/wBumb/em0UE&#10;cw7f70b/AHptFAcwm+loooGFFFFABRTKKDEfRTN9FAx9FM303fWtyiXfTN9N30lAD6Kbvpm+i4Et&#10;N30yigB++jfTKKAH76N9MooAN9FFM31JA+imb6KskfRTKKAH0yiigA30UUb6ACimb6KAH0UyigB9&#10;G+m+Z7UzzPamPmHb6N9NooI5h1FNopiCjeKKKADeKKbvFG8UhjqKbvFJTEPopu8UzeKLgS0bxUW8&#10;UlAE28U3eKZvFM3ikMl30zfTaK0EO30b6bRQQOo302igA30Um+m76B8w+imUb6A5h9FMo30Ecw+j&#10;fUO+irAfvoplFAD99FMooAN9G+im76QDqKbvo30wHUU2jfQQOptM30UAP30b6Zvpm+kBLvNG81Fv&#10;NG81YEu80zeabvaj5vegB9JvNNooAN5o3mmfL70bzQA/fR81N30b6COcdRsqLeP71G+gOYm/4FTP&#10;lpm+mb6A5ybfRvqGirJJt9M30yigB++imUUAG+ijfTd9ADqKbRQA6im0UAOpu+ijfQAm+lpm+jfQ&#10;QPopm+mb6AJqKhooFzEu+m76ZRVhzD99G+mUUGYu+koooAKKXfTN9ADqKbvpm+gCWiot9G+gnmJd&#10;9M31F5ntRVBzEu+jfUVFAcx7HRUO+jfXzp9lYfvo302igB1FNooAdTd9FFAhN9LRRQMKKKN9UQFF&#10;MooAfRTN/wDt03etA+Ylo31FvWmedQHMS76Ki3tTN7UBzFijf71XooM+Yl3rR5tRUUD5h3m0b2pt&#10;FAcwbmoo30zfQRzD6KZRQA+imUVYD6N9MptADqKbvo30AOopu+jfQQOopu+mUAS76bvplFAD6N9M&#10;ooAfRvplFABRRRQAUUUUAFFG+mb6AH0U3fSVYD6KZRQA+jfTKKAF30lFN30AOopm+loIHUU2igB1&#10;FNooATfS0UUAFFFFABRTN60b6AH0UzfRvoAfRUO+jfQBNRUO+jfQA/fRvqHfS1Qc5Lv96Zv96bRQ&#10;RzDt/vRv96bRQHMO3+9NoooDmCiiigYUUzfRQA+imUUGI+ioaN9AyamU3fRvrW5Q6j/gVN30b6AH&#10;Ub6iooAfvo30yigB++jfTKKADfRRRvoAKKZvopmQ+imUUAPoplFABvo30Ub6ACijfTKAH0UyigB9&#10;FN8z2pnme1PQfMO30b6bRQRzDqKbRTDmHU3eKKKBBvFFG8U3eKQx1FN3ijeKdxDqKbvFM3ii4EtG&#10;8VFvFG8Uhj94o3imbxTN4oAlpm+m0VoIdvo302iggdvo302igfMG+iimb6A5h9FMooDmH0UzfRvo&#10;DmH0b6h30VZA/fRvplFAD6KZRQAb6N9FG+kAUU3fRvpgOopu+jfQQOoptMoAl303fTKN9IB280bz&#10;UW80bzVgS7zTN5pu9qPm96AH0UyigA30b6Plpu9PegOcdvo3NTd9G+gjmHfNRUW+jfQHOS035aZv&#10;pm+gOcm3rRvqGirAm30zfTKKCR++jfTKKADfRRvpu+gB1FN30UAOoptFADqbvoooATfS0zfRvoIH&#10;0UzfTN9AE1FQ0UC5iamb6ZRVhzD99G+mUUALvpKKKDMKKXfTN9ADqKbvo30AOoqLd/t0b/egfMS0&#10;b6i30ygjmJd9G+oqKoOYfvo30yigOYfvpm+iigzCiiigAooooAKKKbvoAdRTaKAHUU2igD2CimU3&#10;en96vnz7MloqLetJ51A+Yfvo31F51G5qBEtFV6KCOYl3rRvWoqKB8xL53+zTPNem0UEcw/c1Moo3&#10;0BzBRTKKAH0UyirAfRvplFAC76Sm76N9ADqKbvo30AOoqLfRvoIJabvplFAD6N9MooAfvpm+iigA&#10;30UUUAFFFFABRRTN9AD6KbvpKsB9FMooAfRTKKAF30lFN30AOopm+loIHUU2igB1FNooATfRvpaK&#10;ACiiigAopN9N30APopm+jfQA+io9/wDtU3fQBNRUO+jfQA/fRvqHfS1Qc5Lv96N3+3UVFBHMO3rR&#10;v/2KbRQHMO3+9N3+9FFAcwUUUUDCik302gB9FMooMR9FMpm+gY/fT99Q0VqUPopu+mb6LgS0VFvo&#10;oAdS76ZRQA/fRvplFABvooo30AFFM30b6ZkPoplFAD6KZRQA7fTd9FFABRTN9G+gB9FMooAfRTKb&#10;5ntT0HzEtM303fRQRzDqKbRTDmH7xSU2igQbxRRvFN3ikMdRTKKYh9FMpu8UAS0bxUW8UbxSGP3i&#10;jeKZvFM3igCXfRvqLfRWgh2+jfTaKCB2+jfTaKADfRvopN9A+YWimb6N9Acw+imUUBzD6Kh30VZA&#10;/fRvplFAD99G+mUUAP30zfRRQAUU3fRvoAdRTd9G+ggdRUW+jfQBLvpu+mUb6QD6Teai3mjeasCX&#10;eaN5qLeaPm96AH0UyjYaAHbzTd5oo+X3oAN9G5qbvo30Ecw75qKbvpm8f3qA5h+yj5aZvpm+gOcm&#10;3LRvqHfRQBNvpm+mUVZI/fRvplFABvoopu+gB1FN30UAOoptFADqKbRQAb6KN9M30C5h9FM30b6C&#10;R9FQ76KAJqTfUVFWLmH76N9MooI5h++mUUUCCil30zfQA6im76N9ADqKi3/7dG+gRLRvqvv96N/v&#10;QVzEu+jfUVFURzEu+m76ZRQHMP30zfRRQZj99MoooAKKKKACijfTaAHUU2igB1FNooAdRTaKsA30&#10;b6TfTd9A+YfRTPM9qb5ntQRzEtFReZ7UlMOYl+Wm7/emU2gOcl30b6iooM+cfvo30yitB8x67RTN&#10;5or5c+zH0UyirAfRTKKAH76bvo30zfQA6im76N9ADqKbvpm+gglpu+mUUAPo30yigB++jfTKKAH7&#10;6ZRRQAUUUUAFFFG+gAopu+kqwH0UyigB9FMooAXfRvpKXfQAlFN30UAOoptFBA6im0UAJvp++m0U&#10;AFFFFABRRTN9AD6KZvo30APoqPf/ALVM3/7VAE9JvqLfRvoAm30zfTN9N31QEu/3o3f7dRUUEcw7&#10;f70b/wDYptFAcw7f703f70UUBzBRRRQMKKTfTaAH0UyigxH0Uymb6Bk1FRb6N9a3KHUU3fRvouA6&#10;iot9FADqXfTKKAH76N9MooAfvo30yigAopm+jfTMh9FMooAfRTKKAH0zfRRQAb6KZvo30APoplG+&#10;gB9FMpvme1PQfMS0zfTfM9qKNA5h2+im0UEcw6im0UxBvFG8UU3eKQx1FFN3imIdRTKbvFAEtFRb&#10;xRvFFwH7xRvFM3imbxSGTbxRvFM3imUAO30b6bRWhmOo302igB2+m76KTfQPmFopm+igOYfRTN9F&#10;Acw+iod9FWQPo30yigB9G+mUUAP30zfRRQAb6Kbvo30gHUU3fRvpgOopu+jfQQOpu+mUb6AH76N9&#10;Q76N9ICXeaN5qLeaN7VYEu802mfN70UAO3mm71oo+X3oAN9G+m7096N9BHOO+aj5qbvpm+gOcl2U&#10;2mb6ZvoDnLHy03ctQ76KA5ibfRvqGirJH76N9MooAfvpm+im76AHUU3fRQA6im0UAOoptFABvo30&#10;b6ZvoAfRTN9G+ggfRUXme1JQLmJqTfUVFWHMP30b6ZRQHMP303fSUUGYUUUu+gBKKbvo30AOoqLf&#10;70bv9ugfMS0VFvpm+gjmLG+m76hooDmJd9N30yiqDmH76N9MopiDfRRRSICiiigAoopu+gB1FN30&#10;UAOoptFADqKbRVgG+imb6N9A+YfRTPM9qPM9qCOYfRUXme1JTDmJqZv96i8z2ooDmJd9G+oqKDPn&#10;H76N4/vUyitB8w/fRvplFABRRRQAUUU3etADqKZvo30ED6KZvpm+gOYmoqGigOYfvo30yigOY9e3&#10;0b6ZRXzR9mP30b6ZRQA/fTKKKACiiigAooplAD6KbvpKsB9FMooAfRTKKAH76bvpKKACil30zfQA&#10;6im0UEDqKbRQA6jfTaKACiiigAoopN9AC0UzfRvoAfRTKN9AD6Kh3rRvoAmpm+mb6ZvoAm30eZ/t&#10;VFRVBzEu/wB6Zv8Aem0UEcw7f70b/em0UBzBv96KKKA5gopN9G+gYtFMooMR9FMooAfRvqLfRvrU&#10;sl30zfTd9JQA+im76ZQBLvpu+mUUAP30b6ZRQA/fRvplFABRTKN9MyH0UyigB9FMooAfSb6bRQAb&#10;6KKZvoAfRTKKAH0Uym0AS0U3zPamU9B8xLvplNooI5h+8UlNopiCjeKKN4oAKKbvFJQA+im7xUdA&#10;E1FRbxSUATU3eKZvFJQBJvFG8UzeKZSGOo302itBDt9G+m0UEDqN9NooAKKTfTd9A+YfRTN9FAcw&#10;+imU3fVkcw6jfTKKAH0b6ZRQA+jfTKKADfRTaN9ADqKbRvoAdRTaN9BA6m0yjfQA/fRvpm+mb6QE&#10;u80bzUW80bzVgS7zTaZ83vRQA7eaN5puw0UAG+jfTPlpfM9qA5x25qPmpu+mb6COYloqLeP71G+g&#10;OYl+Wm7lpm+mUBzE2+jfUNFWSP30b6ZRQA+mb6KbQA6ijfTaAHUU2igB1FNooAKN9FG+gAopm+jf&#10;QQPoqPe1N30ATUm+oqKBcxNvpm+mUVZHMP303fSUUCCiiigAopu+jfQA6im76ZvoAloqLf70b/eg&#10;fMS76ZvqKiqI5iXfTd9MooDmH7/9ujfTKKDMfvplFFABRRRQAUUUb6ACim76KAHUU2igB1FNooAK&#10;KPlpm+rHzD6KZvo30BzD6Kh8z3pfM9qCOYlpN61H5ntTPM9qA5iXfRvqKimZ847fRvptFAc4/fRv&#10;plFaDCiiigAooo30AFFM30b6CB9FN30b29KVw9wdRUNFMOYm30zfTKKA5h+/3o3+9N8z2o8z2oM+&#10;YTf70U3zPajzPagfMOopm+jfVjH0u+oaN9BA/fRvpnme1Hme1LlFoP30b6h8z2oo5Q0Jt9M30yir&#10;5Q5j2OimUV8wfcj6bvpKKACil30zfQA6im0UEDqKbRQA6jfTaKAE30tFFABRRRQAUUm+m76AH0Uz&#10;fSb/APaoAkoqHfRvoAfvp9Q76ZvoAm30fNUVFUHMS/8AAqZv96bRQRzDt/vRv96bRQHMJvpaKKBh&#10;RRSb6AFoplFBiPoplFAD6KZvpu+tblku+mUyl30AOopu+koAfRvqKigB1LvplFAD99G+mUUAFFMo&#10;31JA+imb6KskfRTKKAH0m+m0UAG+iijfQAUUzfRQA+imUUAPopvme1M8z2p6D5iXfTKbRQRzDqKb&#10;RTEOpu8UUbxQAUUbxTd4ouA6im7xRvFFwHUVFvFJQBNTd4pm8UbxSGOpd4pm8UzeKAHUb6bRWgh1&#10;G+m0UEDt9N30UUAFFJvpu+gfMPoplFAcw+imb6bvqiOYlpm+mb6KYD99FMooAfvoplFAD99Moo30&#10;AFFN30UAOopu+jfQQOo31FvooAl302mUzfQBLvNG81FvNG81QDt5paZ83vR83vQA7eaN5ptFABvN&#10;G80fL70zeaAH76Pmpu+jfQRzjqbspm+jfQHOS035aZvpm+gOcm30b6hoqwJt9M30yigkfvo30yig&#10;Aoo303fQA6im0UAOoptFADqbvoo30AFFM30b6CB9FM30zfQBNRUNFAuYl303fTKKsOYfvo30yigB&#10;d9JRRQZhRS76ZvoAdRTd9G+gB1FRb/ejf70D5iWm76h30UEcxLvo31FRVBzDt3+3S76ZRQHMP30y&#10;iigzCiiigAooooAKKKbvoAdRTd9FADqKbRQA6m76KZvqwH76KbvFG8U+UfMOoqLzPajzPakRzEtF&#10;ReZ7UlMOYfvWjf71FRQHMS76ZuP98U2igz5x++jfTKK0GP30yiigAooooAKKZvo30ED6KZvo30AP&#10;oqGigOYmpm+mUUBzD9/vRv8AemUvme1BnzDt/vTKb5ntR5ntQPmHUUzfRvqxj6Kbvpm+ggm30yme&#10;Z7UeZ7UuUWg/fRvqHzPajzPajlDQm30zfTKKvlDmH7/ejf70yimHMFG+jzPam+Z7UEcw6im+Z7Ue&#10;Z7UBzDqKh3mjeaBk1G81DvNN3mgCbfRvqGiggm30zfTKKAPZqKKK+XPuwopN9N30APoplG+gB9FR&#10;7/8Aapu+gCamb6Zvo30AP30b6h30tUHOS7v9umbv9um0UEc47f70b/em0UBzDt/vTaKKA5goopN9&#10;AxaKTfTaAH0UyigxH0Uymb6Bk1G+ot9G+tSh1FN30zfRcCWjfUW+igB++jfTKKAH76Sm0UAP30yi&#10;mb6AH0UzzPaiq0M+YfRTKKQh9FMooAdvpu+iigAopm+igB9FMooAfRTKb5ntT0HzEu+jfUW+igjm&#10;HUU2imHMOoptFAg3iijeKbvFIY6im7xRvFO4h1FMpu8UAS03eKjpd4oAlpu8VHS7xQA7fRvqLfRV&#10;gO30U2iggdvoptFABvoopm+gfMPopm+jfQHMPoplG+gOYfRUO+irIH76N9MooAfvoplFAD99M30U&#10;UAFFN30UAOopu+jfQQOoptMoAl303fTKZvpAS7zRvNRbzRvNWBNSbzUW9qPm96AH0UyigA3rRvNH&#10;y+9M3rQA/fRuam76N9BHMO+aiot9G+gOclpvy0zfTN9Ac5Y3LTd9Q0UATb6ZvplFWSP30b6ZRQA/&#10;fTKKbvoAdRTd9FADqKbRQA6im0UAJvpaTfTd9BA+imb6N9AD6KhooFzE1M30yirDmH76N9MooI5h&#10;++mUUUCCil30zfQA6im76N9ADqKi30b6BEtG9ai30ygXMS76N9RUVQcw/fRvplFAcw+jfTKKDMKK&#10;KKACiiigAoo303fQA6im76KAHUU2igB1FNpN9WPmF30b6Zvo30BzD6KZ5ntTPM96COYmoqLzPame&#10;Z7UBzEu9aN/vUXme1FMOYl30b6iooM+cfvo30yitBj99JTaKACiiigAoo30zfQA+imb6N9BA+iod&#10;9FAcxNTN9MooDmH7/ejf70yigz5h+/3pm/3pvme1Hme1Acw6imb6WrKHUVFvo30AS03fTPM9qKXK&#10;Z6D99G+ofM9qPM9qOUNCajfUNFVygP3+9G/3plFUHMPpm+im+Z7UEcw6im+Z7UeZ7UBzDqKh3mje&#10;aBk1G81DvNN3mgCbfRvqHfRQQTb6ZvplFAD99FMoqhcw/fTd9JTN9Acw+im76KCOaQ6im0UCHUU2&#10;igBN9LRSb6AFopm/3o3+9BPNE9l3+9G/3ptFfLn3/MO3+9N3+9FFAcwUUUm+gYtFJvptAD6KZRvo&#10;Mh9FMplAiajfUNLvrUsdRTd9G+i4Dt9FRb6KEA/fRvplFAD99G+mUUAG+jfRRQAUUzfRTMh9FMoo&#10;AfRTKKAHb6bvoooAKKZvooAfRTKN9AD6KZTfM9qeg+Yl30b6i8z2ooDmHb6KbRQRzDqKbRTEG8Ub&#10;xRTd4pDHUU3eKN4p3EOopu8UzeKLgS0VDS7xQBLvFMplN3igCXfRvqLfRVgO30b6bRQQO30b6bRQ&#10;A7fTaKTfQPmFopm+igOYfRTN9G+gOYfRUW+kqyOYfvo30yigB9G+mUUAPpm+iigA30U3fRQA6im7&#10;6N9ADqKbvpm+gglpm73ptJvNLlAfu96N3vUW80bzRygS7zTN5pu80fN71YDt5o3mm/N70zYaAJd5&#10;pu80Uz5fegB++jc1N30b6COYd81FN30zfQHOS7KbTN9M30Bzk25aN9M30ygCbfRvqGirJH7/APbo&#10;30yigB++mUU3fQA6im76KAHUU2igB1FNooATfRvo303fQQPopm+jfQA+iovM9qSgXMTUm+oqKsOY&#10;fvo30yigjmH76bvpKKBBRRTd9ADqKbvo30AOoqLf70b/AHoHzEtG+ot9M30EcxLvo31FRVBzEu+m&#10;76ZRQHMP30UyigQb6KKKCAooooAKKKN9ABRTd9FADqKbRQA6im0ny+9WMXfRvpm9aN9Acw+imeZ7&#10;U3zPagjmJaKi8z2o8z2oDmJaZv8AeovM9qKYcxLvo31FRQZ84/fRvplFaD5h++mb6KKACiiigAoo&#10;30zfQA+imb6N9BA+imb6ZQHPAmo31DRQHMP3+9G/3plFBnzD9/vTN/vS+Z7UzzPagOYdRTN9G+rK&#10;H0UzfTd9AEtN30yjzPalymeg+jfTPM9qZ5ntRyhoTb6N9Q+Z7UUcoaD99G+mUVfKHMP30b6ZR5nt&#10;TI5g30U3zPajzPagOYdRTN5pm80DJqKh3mjeaAJt5pm80zeabQBNvo31DRQQP3/7dFMoqhcw/fTd&#10;9JRvoDmCimb6WgOYdRTaKBe+OoptFBA7fTaKKACimb/ejf70E80R9FM30b6sOYfRUNG+gOYmpm+m&#10;b6N9BnzD99G+od9G+gOYm30zfTN9N3LQHMS76N9Rb6N9WTzku+jfVffRQHOe10U3fRvr5a5+hjqK&#10;i30UAP30b6ZRQA/fRvplFAD99G+mUUAFFM30b6ZkPoplFAD6KZRQA+mb6KKADfRRvpm+gB9FMooA&#10;fRTKXzPanoPmHUzfTfM9qKNA5h2+im0UEcw6im0UxBvFG8UU3eKQx1FN3ijeKdxDqKbvFM3ii4Et&#10;FQ0u8UAP3ikpu8UbxSGOo30zfTa0EO30b6bRQA7fRvptFBAb6dvptMoHzD6KZvooDmH0UzfRQHMP&#10;oqLfTt9URzBRvplFMB9FMooAfTN9FFABvoo303fSAdRTd9G+mA6im76ZvoIJabvplFAD99G+mb6Z&#10;vpAS7zRvNRbzRvarAl3mm0z5veigB2803eaNho+X3oAN9G+mfLS+Z7UBzjvmo+am76ZvoI5yWiot&#10;9G+gOcl+Wm76h30UBzk2+jfUNFWSP3/7dG+mUUAG+n76ZRvoAKKbvooAdRTaKAHUU2igB2+m76N9&#10;G+gAopm+jfQQPoqHfRQBNSb6iooFzD99G+mUVZHMP303fSUUCCiil30AJRTd9G+gB1FRb6N9AEtF&#10;RUzfQTzFjfTN9RUVQcxLvpu+mUUBzD99G+mUUxD99MoopEBRRRQAUUUb6ACim76KAHUU2igB1FNo&#10;qwDfRR8tM30D5h9FM8z2pvme1BHMS0VF5ntR5ntQHMS0b/eq/me1FMOYl30b6iooM+cfvo30yitB&#10;8w/fTN9FFABRRRQAUUUb6ACimb6N9BA+imb6ZvoAmoqGigOYfvo30yigOYfv96N/vTfM9qZ5ntQZ&#10;8w6imb6N9WUPopm+m76AJaXfUNFBA/fRTPM9qZ5ntS5RaE2+jfUPme1FHKGg/fRvplFXyhzD9/vR&#10;v96ZRTDmDfRTfM9qPM9qCOYdRTN5pm80DJqKh3mjeaAJqZvNRbzRQBNvo31DRQQP30b6ZRVC5h++&#10;m76SigOYKKZvo30BzD6KbRQZjqKbRQA6m7xRRQP3Qoo30zfQHNAfRTN9G+rI5h9FQ76N9AcxNRvq&#10;LfRvo5COYdvo30zfTd9AEu+mb6bv/wBujfQA7fRvqLfRvoI5iXfTN9N30yrDnJqTzPaoqKCOYf5n&#10;tR5ntTKKA5h+/wB6N/vTKZvNAc0h9FN30b6CB1FN30zfQBLRvqLzPajzPeqDmH76N9Q76N9MjmPb&#10;qKZRXyh+jj6ZvoooAN9FFFABRTKN9AD6KZS+Z7U9B8w6jfUXme1FGgcw7fRTaKCOYfvFJTaKYh+8&#10;UzeKKKACijeKbvFFwHUU3eKN4ouA6iot4o3ii4D94p28VFvFG8Uhj94o3imbxTKAJd9M302itBDt&#10;9G+m0UEDt9N30UygfMPopN9N30BzD6KZvooDmH0UzfRvqiOYfTN9MopgP30b6ZRQA+jfTKKAH76Z&#10;RTd9ADqKbRvoAdRTd9G+ggdRvqLfRvpAP30b6Zvpm+gCXeaN5qLeaN5qwJd5ptM+b3o+b3oAdvNG&#10;802j5fegA30b6Z8tL5ntQHOO3NR81N30zfQRzEtFRb6N9Ac4/wCWj5ah30UBzE2+jfUNFWA/fRvp&#10;lFBI/fRvplFABRTd9FADqKbRQA6im0UAO303fRRvoAKKZvo30ED6KZvpm+gCaioaKBcxNvSmb6ZR&#10;Vkcw/fRvamUUCCiil30AJRTd9G+gB1FN303f/tUASUVFvo30E8xLvpm+oqKoOYl30b6iooDmH76N&#10;9MopiDfRRRSICiiigAooooAKKN9N30AOoptFADqKbRQA6m76TfTd61Y+YfRTPM9qPM9qCOYfRUXm&#10;e1Hme1AcxLSb1qPzPamUw5iXf70b/eoqKA5yXfTN9NooM+cfvpm+iitBhvooooAKKKN9ABRTN9G+&#10;ggfRTN9M30BzE1FQ0UBzE2+mb6ZRQHMP3+9G/wB6ZS+Z7UGfMJv96Kb5ntR5ntQPmHUUzfS1Yx1F&#10;ReZ7UeZ7UuUyH76N9M8z2pnme1HKPQm30b6h8z2oo5Q0H76N9Moq+UOYfv8AeimUUw5g30b6PM9q&#10;b5ntQRzDqKb5ntR5ntQHMOoqHeaN5oGTUbzUO803eaAJt9G+oaKCB++jfTKKoXMPpu+kooDmCijf&#10;TN9Acw+im76KBDqKbRQQOo302igA30Ub6N9A+aAUUzzPajzPagjmH0VDT6sOYfSb6i30b6OUOYm3&#10;0zfUO+loM+Yl30zfTN9Lu/26B8w6jfUW5aN9BHMS76Zvpu+mb6sOcl8z2pd/+1UNFBHMP3/7VHme&#10;1MooDmH7/ejf70ym0BzSHb6KbRvoIHUU3fRvoAdRUXme1Hme1UHMP30b6Zvpm+mRzE2+jfUO+jfR&#10;yhzE2+mb6h30tHKHMS+Z7UeZ7VFRRqRzDvM9qPM9qbRRqHMO30zfS0zzParI5h9FM8z2o8z2oDmH&#10;0UzzPam+Z7UBzHt9FNor5M/Sh1LvFMooAN4oo3imUIB9FN3ikoAfRTd4qOgCajeKi3ijeKQx1LvF&#10;M3imbxQBLvpm+m0VoIdvo302iggdvo302igAopN9N30D5h9FM30b6A5h9FMo31ZHMPo31DRQA/fR&#10;TKKAH76KZRQAb6KKN9ABRTd9G+gB1FNo30EDqKi30UAP30UzfTN9ICXeaN5qLeaN5qwJd5o3movm&#10;96Pm96AH0m802igA30b6Plpvme1Ac47fR81N30b6COcd81Gyot9G+gOclo+Wot9MoDmJt9G+oaKs&#10;CbfTN/8At0yigkfvo30yigAoo303fQA6im0UAOoptFADqN9NooATfS0zfRvoIH0UzfTN9AE1FQ0U&#10;C5iXfTd9Moqw5h++jfTKKDMXfSUUUAFFN30b6AHUU3fTN9AEtFRb6KCeYlpu+mb6ZQHMS76N9RUV&#10;Qcw/fRvplFAcw/fRvplFBmFFFFABRRRQAUUb6bvoAdRTaKAHUU2igB1LvplG9asfMG+imb6N9Acw&#10;+iovM9qPM9qCOYloqGm+Z7Uw5iXetG/3qKigOYl30zfTaKDPnH76N9MorQYb6KKKACiiigAopm+j&#10;fQQPopm+jfQA+ioaKA5iamb6ZRQHMP3+9G/3plNoM+Ydv96Kb5ntRQPmHUUzfRvqxj6KbvplBBNv&#10;pm+meZ7UeZ7UuUWg/fRvqHzPaijlDQmo31DRVcoD6N/vTKKoOYfvpm+im+Z7UEcw6im+Z7UeZ7UB&#10;zDqKh3mjeaBk1G81DvNG80AP3mjeaiooAm30zf8A7dMooIH76KZRVC5h++mUUzfQHMPopu+igXvj&#10;qKbRQQOo302igA3iiim7xQP3R1FMo8z2oI5h9FM30zfVhzE1FQ76N9Acw/fRTN9M30GfMTb6ZTN9&#10;Lu/26B8w7fRvqLctG+gjmJd3+3RvqLfRvqw5h3me1Hme1RUUEcxLvpu+mUUcocw/f70b/emU2gOa&#10;RLvplN30UEDqKbvo30AOopu+mVRmPo30zeP71M30x8xNRvqHfRvo5Q5ibfTN9M302jlDmJfM9qN/&#10;vUVFFiOYd5ntR5ntTaKNQ5h2+jc1No8z2qyOYKKZ5ntR5ntQHMPopnme1N8z2oDmJaKhpu+gjnLG&#10;+mb6i30b6A5yXfRvqHfTd9HKRzE28UbxVal31fKRzEu8UbxUW+k3D++aOUOYm30b6r7lo86jlI9o&#10;S7/9v9KKr+dRvarI5j3jfRvqKivkD9ZHb6N9NooIHb6N9NooAdvptFM30D5h9FM30b6A5h9FM30b&#10;6A5h9FM30yrIH76N9MooAfRvplFAD99M30Ub6QBRTd9G+mA6im76KAHUVFvooIH0b6Zvpm+kBLvN&#10;G81FvNG81YE1FQ72o+b3oAdvNG802jYaADeaN5pny+9G9aAH76Pmpu+jfQRzjvmo2VFvo30BzktH&#10;y1FTN9AcxNvWjfUNFWBNvpm+mUUEj99G+mUUAP30yim76AHUU3fRQA6im0UAOo302igBN9G+jfTd&#10;9BA+imb6N9AD6KhooFzE1M30yirDmH76N9MooMxd9JRRQAUUu+mb6AHUU3fRvoAdRUW+jfQTzEtG&#10;+q++jfQHMS76N9RUVQcxLvpm7/bptFAcw/fRTKKDMN9FFFABRRRQAUUU3fQA6im0UAOoptFADqXf&#10;TKPlqx8wb6KZvo30BzD6KZ5ntTfM9qCOYloqLzPajzPagOYl3+9M3+9ReZ7UUw5iXfRvqKigz5x+&#10;+jfTKK0GP30zfRRQAUUUUAFFM30b6AH0UzfRvoIH0UzfTKA5iajfUNFAcw/f70b/AHplFBnzD9/v&#10;TN/vTfM9qPM9qA5h1FM30tWUOopm+loAfvpm+meZ7UUuUz0H76N9Q+Z7UeZ7UcoaE2+mb6ZRV8oE&#10;1M3+9MophzD99M30U3zPagjmHb6Kb5ntR5ntQHMOoqHeaN5oGTUVDvNG80ATb6bvqHfRQQTb6Zvp&#10;lFAD99FMoqhcw/fTd9JRvoDmCim0UBzDqKbRQZjqKbRQAm+lopN9AC0UeZ7UzzPagnmH0UzfRVhz&#10;D6Kh30b6A5ibfTN9N30b6OUjmHUb6h30v/AqBcxLvpm+ot9G+gnmJd9G+ot9G96A5h2+jfUW+irD&#10;nJfM9qb5ntTKKCOYf5ntR5ntTKKA5h++mUU3fQRzSHUU3fRvoAdRTd9FAx2+jfUW+jfVmfMP30b6&#10;h30b6A5ibfRvqHfTaOUOYl30b6iop8pHMO8z2o8z2ptFLUOYdvo302igjmCimeZ7UeZ7VYcw+ime&#10;Z7UeZ7UBzD6Khpd9BHOS0zfUW5aTfRyhzE2+jfUO+m76OUjmLHmNTd4qHfRvq+UjmJt4pm8VFvo3&#10;0cocxLvo31FvT+9TN60cpnzEu/8A2/0o31X86je1WTzE2+kqLe1MphzFjd/t0zetRUUEcxL5tN87&#10;/Zpm+m76A5iXzmo3tUW/3o3+9URzDqKi83/apnnUcpHtIFil31W86medRyke0gWN5o3mqvm/7VJ5&#10;xq+Uj259A76N9Mor40/Yx++jfTKKAH76N9MooAKKbvooAdRTd9G+gB1FRb6KCCWmbvem0m80uUB+&#10;73o3e9RbzRvNHKBNRUO80fN71YD6KZ83vRQA7eabvNNpPl96AH76N9N3p70b6COcd81FN30zeP71&#10;AcxLsoqKigOYd8vvS76h30UATb6N9Q0VZI/f/t0b6ZRQA/fTN9FN30AOopu+igB1FNooAdRTaKAD&#10;fRvo30zfQLmH0UzfRvoJH0VF5ntSUC5iak31FRVhzD99G+mUUEcw/fTd9JRQIKKXfRvoASim76N9&#10;ADqKi30b6AJaN9Rb/emUD5ibfRvqGigjmJd9N30yiqDmH76N9MopiDfRRRSICiiigAooptADqKbR&#10;QA6im0UAOoptFWAb6N9G9aZvoHzD6KZ5ntTfM9qCOYloqLzPajzPagOYlpm/3pvme1MphzEu+jfU&#10;VFBnzj99G+mUVoPmH76ZvoooAKKKKACijfTd60AOopm+jfQQPopm+mUBzwJqN9Q0UBzD9/vRv96Z&#10;RQZ8w/f70b/em+Z7UzzPagOYdRTaTfVlD6KZvpu+gCWl31D5ntR5ntS5TPQfvo30ymeZ7UcoaE1G&#10;+oaKOUNB++imUVfKHMP30b6ZR5ntTI5g30U3zPajzPagOYdRTN5pm/8A2qBk1FQ7zRvNAE280zea&#10;i3migCbfRvqGiggfvoplFULmF30b6SjfQHMFFM30b6A5h9FNooI94dRTaKBDt9M30tFABRTPM9qP&#10;M9qCeYfRTN9G+rDmH0VDvooDmJqN9Q76N9BnzD6N9M302gZLvplN3f7dM30BzEu+jfUW+jfQRzDt&#10;9G+ot9FWHOS76N3+3UVFHKRzD/M9qPM9qZRQHMP3+9G9qZTN5oDmkPopu+jfQQOopu+mb6AJaN9R&#10;b6N9WRzD99G+od9G+gOYm30b6h30zfRyhzE2+jfUVFPlI5iXzPameZ7U2ilqHMO8z2o8z2ptFGoc&#10;wm+lpnme1Hme1WRzD6KZ5ntR5ntQHMPoqGl30Ec5LTN9Rb6N9Ac5Lvo31Dvpu+jlI5izvFR1Fvo3&#10;1fKRzE28UzeKi30lHKHMTb6N9Rb/APapm+jlI9oS+Z7UeZ7VF51M86tA5ibfRvqHe1M30iOYs76N&#10;6f3qrUUw5iXetN82mU3fQRzEvnUbmqLfRvpcpHMOoqLzf9qmedV8pHtIFiiq/nUzzqOUj2kCxvNG&#10;81V83/ao83/aq+Uj25b30zz/APaqp51M86jlI9uW/Oo86qvm/wC1Ue//AGqvlMfblzzqZ5v+1VTf&#10;Rvq+Uj2xY87/AGqPNqvvpfmo5SPbkvnUed/tVXoo5SPayJt4/vUzfTKKojmkO30bmpu+mb6APovf&#10;Rvpm+mb6+EP3Ul3mjeai3mje1WA7eaWmfN70UAO3mm7zRTPl96AH7zRvNM3rRvNAD/mo+am76Zvo&#10;I5yWiot9FAcxL8tN3LTN9MoDmJt9G+oaKskfv/26N9MooAfvo30yigAopu+igB1FNooAdRTaKAHb&#10;6bvo30b6ACimb6N9BA+imb6ZQBNSb6ioqxcw/fRvplFAcw/fTd9JRQZhRRS76AEopu+jfQA6im76&#10;bv8A9qgCSiot9M30E8xY303fUNFAcxLvpu+mUVQcw/fRvplFMjmDfRRRSEFFFFABRRTd9ADqKbvo&#10;oAdRTaKAHUU2irAfvplJvpu+gfMPopm+jfQHMPoqLzPajzPagjmJaZvWovM9qPM9qA5iXfRvqKim&#10;Z84/fRvplFaD5h++kptFABRRRQAUUUb6ACimb6N9BA+imb6ZQBNRUNFAcxNvpm+mUUBzD9/vRv8A&#10;emU3zPagz5h1FNpN9BQ+imb6bvqwJaXfUO+jfQQPo30zzPameZ7UuUWhNvo31DRRyhoP30b6ZRV8&#10;ocw/f70b/emUb6Ycwb6N9N8z2o8z2oI5h1FN8z2pnme1AcxLRUO80bzQMm3mmbzUW80bzQBNvo31&#10;DRQQP30b6ZRVC5h9G+mUUBzBRRvpm+gOYfRTaKBDqKbRQQOpm+looAKKN9M30D5oD6KZvo31ZHMP&#10;opm+mb6A5iamb6Zvo30cocxNTN9M30UGfMP30b6i3/7dM3/7dAyXfRu/26i30b6COYm8z2o8z2qL&#10;d9Kjo5Q5iajf/tVDRVkcw/fRvplFHKHMP3+9G/3plM3mgOaQ+im0b6CR1FN30UAOoqLfRv8A9urM&#10;h++jfUO+jfQPmJt9G+od9G5qOUOYfvoqKijlDmJd/vTPM9qbRRYjmHeZ7UeZ7U2ijUOYdvptFM8z&#10;2qyOYfRTPM9qPM9qA5h9FM8z2pvme1AcxLRUW+mb6LkcxLvo31Dvo30cpHMTeZ7U3zPaofM9qPM9&#10;qvlDnJt4/vUbxVffSUcpHMTbxRvFQ7h/fNN3LRyhzE++m76h89Kb51XykcxY303fUO9qN7/3qCOY&#10;lo3/AO3+lV6KYcxLvWjz09aio30Ecw/zqNzVFvo30iOYl3NTKi86jzv9qr5SOaJLRVfzqPO/2aOU&#10;PaQJt9G+q/nUzzf9qr5SPblvfTN/+3VTzqZ53+zRymPty953+1TPNqp51N83/aq+Uj25b86jzqqb&#10;6Zvq+Ux9sW/O/wBqmebVffRvejlI9uTed/s0edVeir5SPayJfP8A9qm76ZRSI5pD99G+mb6N9Ae8&#10;FFN30b6ZA6im/PTPn96AJaXfUFFIB++jfTfl9qTfQWP3035vak303fUgOoptFBA/5fak3LTaN9BZ&#10;9EfLRuWod9FfEn7lzE2+jfUNFWA/fRvplFBI/fTN9FFABRTd9G+gB1FNooAdRTaKAHb6bvoo30AJ&#10;vpaZvo30ED6KZvpm+gCaioaKBcxLvpu+mUVYcw/fRvplFBmFFFFABRTd9G+gB1FN303f/tUASUVF&#10;v96Zv96B8xY30zfTfM9qZVEcxLvo31FRQHMP30b6ZRQHMPpm+iigzCiiigAooooAKKbvoqwHUU2i&#10;oAdRTaKAH76Zvopm9asfMPopm+jfQHMPoqLzPajzPagjmJaTetQeZ7UeZ7UBzEu/3o3+9RUUw5yX&#10;fTN9NooM+cfvpm+iitBhvooooAKKKKACimb6N9BA+imb6N9AD6KhooDmJt9M30yigOYfv96N/vTK&#10;b5ntQZ8w7f70U3zPajzPagfMOopm+m76sZLS76h30b6CB++jfTPM9qZ5ntS5RaE2+jfUPme1FHKG&#10;g/fT6hoq+UOYfRv96ZRTDmDfRvo8z2pvme1BHMOopm80bzQMfRUO80bzQBNRvNV95o3mgCbfRvqG&#10;iggfvo30yiqFzD99N30lFAcwu+ko30zfQHMPoptFAvfHUU2iggdTN9LRQAb6KKZvoHzQH0UzfRvq&#10;yOYfRTN9MoDmJqTfUW+jfRyhzE2+mb6ZTaDPmJd9G+ot9G//AG6Bjt9G+ot9G+gjmJd9G+ot9M31&#10;Yc5L5ntR5ntUVFBHMTb/APapnme1MooDmH7/AHo3+9Mo3mgOaQUU2jfQSOopu+igB1FQ7zRvNUBN&#10;vptM3j+9TN9Mz5ibfRvqHfRvoDmJt9FVt9LRyhzEvme1Hme1RUUakcw7zPajzPam0UahzD99M30U&#10;zfVhzD6KZ5ntR5ntQRzD6KZ5ntTfM9qA5iWiot/+1TN9BHMS76N9Q76N9HKHMTb6N9V99G+jlI5i&#10;beKN4qvvpKvlI5ibeKN4qLfSbh/fNHKHMTb6Zv8A9uot60edRykcxLvpu+ofOo3tVkcxNvo31Wop&#10;hzFjen9+mb1qKigjmJvOpm5qi30b6RHMS72plN8z2pnn/wC1Wgc0SWiq/nUedS5SPaQLG+m76r+d&#10;TPN/2qvlI9uW99G+qnnUzzqOUx9uW/O/2qZ5tVPOpfN/2qvlI9uWvO/2ab51VPO/2qZuo5TH2xb8&#10;7/apnm1X30b6vlI9uWPOpvnVWw1LV8pHtZEvnf7VG+oqKXKRzyH76N9Mo30B7xJ5j+lM+emb6N9M&#10;gdRTd9Hz0AOo3LUNFIsm30zfTfl9qTctAD99G5qZvo30AHze9FNoqSB3/AqPl96bRvoAdvo303fR&#10;voLDcfSjBpnmH1NLk0B7w6imUUEBvp++oaKCx9FMooAfRTKKAH0yiilzAfRFG+m0V8afuAm+lpm+&#10;jfQQPopm+mb6AJqKhooFzEu+m76ZRVhzD99G+mUUALvpKKKDMKKXfTN9ADqKbvo30AOoqLd/t0b/&#10;AHoHzEtG+ot9MoI5iXfRvqKiqDmHbv8Abpd9MooDmH76N9MooMwooooAKKKKACim0b6AHUU2igB1&#10;FNooAdRvptG+nygG+imb6N9UPmH0VF5ntR5ntQRzEtFQ0vme1MOYdv8Aejf71FRQHOS76ZvptFBn&#10;zj99JTaK0GP30yiigAooooAKKbvWk30APopm+jfQQPoqHfRQHMTUzfTKKA5h+/3o3+9MptBnzDt/&#10;vRTfM9qKB8w6imb6WrGOopu+mUED6N9M8z2o8z2pcotB++jfUPme1FHKGhNTN9Moq+UOYfv96N/v&#10;TKKYcw/fTN9FN8z2oI5h1FN8z2o8z2oDmHUVDvNG80DJqN5qKigB++jfUNFBBNvpm+mUUAP30Uyi&#10;qFzD99Mopm+gOYfRTd9FAvfHUU2iggdRvptFABvFG8UbxRvFA/dCimeZ7UeZ7UEcw+imb6N9XyBz&#10;D6Kh30bv9ugOcm30ymb6ZvoM+Ym30b6i30b/APboGOo31Fvo30EcxLvo31Fvo30BzDt9G+oqKsOY&#10;m3/7VM8z2plFBHMP3+9G/wB6ZRQHNIfvplG+mb6COYfRTd9G+gB1FN30ygZLRvqLfTN9WZ8xNvo3&#10;1Dvo30BzE2+mb6ZvptHKHMS0eZ7VFRRqRzDvM9qPM9qbRRqHMO8z2o8z2ptG+gOYKKZ5ntR5ntVk&#10;cw+imeZ7UeZ7UBzD6Khpd9BHOO30b6h30b6OUOYm3/7FG+od9M3n+9RykcxZ8xqZUW+m76vlI5iX&#10;eKN4qGjcP75o5Q5ibfRvqvvWjzqOUjmJd9G+q/nUb2qyOYm30b6h3tTKA5ixu/26ZvWoqKZHMS+b&#10;TfNqLfRvoDmJd7UzfTd/vTN/vVEcxLRUXm/7VM86jlI9pAsU3fVfzqPOquUj2pPvNG81V83/AGqZ&#10;5xp8pHty1v8A9o03zv8Aaqp53+zR51XymPty351N86qnm/7VM3mjlI9uXfNprzf7VVN9G+r5TH25&#10;Z86medUXzUyjlI9rIsedTPO/2qioquUjmkP30b6ZRvoDmkP30vz1Dvo30yB1FN30fPQA6imUykBN&#10;vpm+mf8AAqNy0Fj99G+mb/8AYo30AO+b3ptN30VJA6l+X2plG+gsdvo302mUAS76bvplFAD6KZRQ&#10;QP30b6ZTKCx9G+mUUAPoplFAD6KZRS5gCilyabuo5gFopN9G+pCwtFRUUDsS0bzUVFAx280bzTaK&#10;AHbzTaXJpu6gdhaKKKB2PoWil30zfXyR+yDqKbvo30AOoqLfRvoES0b6i30zfQLmJd9G+oqKoOYl&#10;30zd/t02igOYfvpm+iigzCiiigAooooAKKbRvoAdRTd9FADqKbRQA6jfTaN9WAb6KZvo30D5h9FM&#10;8z2pvme1BHMS0VF5ntR5ntQHMSfLTd/vUXme1FMOcl30b6iooM+cfvo30yitBhvooooAKKKKACij&#10;fTN9AD6KZvo30ED6KZvplAcxNTN60yigOYfv96N/vTKKDPmH7/emb/em+Z7UeZ7UBzDqKbSb6sof&#10;RTN9G+gBaN9M8z2o8z2pcpnoPo31D5ntR5ntRyhoTb6N9Q0UcoaD6N9Moq+UOYfvo30ym+Z7UyOY&#10;dvopvme1Hme1Acw6imbzTN/+1QMmoqHeaN5oAfvNG81FvNFAE2+mb6ZRQQP30b6ZRVC5h++mUUUB&#10;zBRTaKA5h1FNooMx1FNooATfRvpaTfQAtFM8z2o8z2oJ5h9FM303fRyBzEtFM30zfVhzE2+jfUO+&#10;jfQZ8w/fRvqLfRQMl30zfUO8/wB6l30EcxLvo31Fvo30BzE2+mVDvoq+UOYm3/7VM3/7VMooI5h/&#10;me1Hme1MooDmH76Zvo303fQRzSHUU3fRvoAdRTd9M30AS0b6i30b6sjmH76N9Q76N9AcxNvpm+mb&#10;6Zvo5Q5iajfUVFHKRzDvM9qPM9qbRRqHMO30b6bRQRzBRTPM9qPM9qsOYfRTPM9qPM9qA5h9FRb6&#10;N9FyOYlpm+ot9G+gOcl30b6h303fRykcxZ3io6i30b6vlI5ibeKZvFQ0u+jlDmJd9G+ot/8AtUzc&#10;tHKR7Ql30VX87/Zo86tCOYm30lRb2plAcxY3+9M3f7dRUUEcxL56etN82mb6bvoDmJdzUbmqHfRv&#10;quUjmH0VF5v+1TPOo5SPaQLFN31D53+xTPOo5SPaQLG80bzVXzf9qmecavlI9uXt9M8//aqp51M8&#10;6jlI9uW/Oo86qXnUm81fKY+3LnnUzzf9qqm+jfV8pHtix51N31Duam0cpj7QsedTPO/2qioq+UPa&#10;SJd9N30yjf70e6RzTHb6NzU3fTN9IB9FN30b6ZA6im/PUdAE2+jfUNL8vtSLHb6N9M30b6AH7mpn&#10;ze9N30VJA6im4NGDQP3R/wAvtSb6bvpm+gofvo30yjfQA+imUUED99G+mUUAFFFFA7BRTKKCh9FM&#10;opcwBRRSbqOYBaKTfRvqQsLRUe6koHYloqKigLDt5o3mm0UDHbzSZNJS5NAxKKTdS0BYKKZRQUPo&#10;3+9M303fQPlJd/vTd4plFA+UdRTaKgOUdRTN5o3mgrlF8z2oyaj3mloDlH0UyigZ9C76KKK+XP1g&#10;KKKKACiim76AHUU3fRQA6im0UAOoptJ8vvVjJN9M30zetG+gOYfRTPM9qb5ntQRzEtFReZ7UeZ7U&#10;BzEny03f71F5ntR5ntTDmJd9G+oqKDPnHb6N9NooDnH76ZvoorQYUUUUAFFFM30APopm+jfQQPop&#10;m+mb6A5iaioaKA5h++jfTKKA5h+/3o3+9N8z2pnme1BnzDqKbSb6Ch9FM303fVgS0u+oaPM9qXKZ&#10;6D99FM8z2pnme1HKGhNRvqHzPaijlDQfvoplFXyhzD99G+mUeZ7UyOYN9FN8z2o8z2oDmHUUzeaZ&#10;vNAyaiod5o3mgCbeaZvNRbzRQBNvo31DRQQP3n+9RTKKBcw/fTKKKoOYKKN9NoDmHUU2igQ6im0U&#10;EDt9M30tFABRTN/vRv8AegnmiPopm+jfVhzD6Kh30b6OQOYm30b6h30b6DPmH76N9Q76N9AcxNTN&#10;9N3f7dM30D5iXfRvqLfRvoI5iWm76h30VfKHMS+Z7Uu//aqGigjmH76N9Moo5Q5h+/3o3tTKZvNA&#10;c0h9FN30b6CB1FN30UDHUVFRvqjIfvo31Dvo30x8xNvoqHfRvo5Q5h++jfUVFHKHMTbxTN4plFOx&#10;mO8z2o8z2ptFLUfMO302jzPameZ7VZHMPopnme1Hme1Acw+iovM9qPM9qA5iWjfUW+mb6COcl30b&#10;6h30b6OUjmJvM9qZUXme1Hme1Xyhzk28UzeKi30b6OUjmJd9G+ot/wDtUzctHKR7Ql30b6i86med&#10;V8ocxNvo31Dvaje1BHMTb6Tf/t/pVeimHMS71o82oqbvoI5iXfRuaot9G+kRzDqKi87/AGqZ51Xy&#10;kc0SxRVfzqZ51HKR7SBY3mjeag83/apnm/7VXyke3Le+mef/ALVVPOpnnUcpHty35y/36POqr51M&#10;3/7VXymMq5b86meb/tVU30b6vlI9sW/N/wBqmecar76b81HKR7UsedR51V6KvlI9rIm3j+9TN9Mo&#10;pEc0h2+jc1N30zfQBJ89JTd9G+mQOoqL5/ekoAmo31DS/L7Uix2+jfTfl9qTfQBJvo+eot7etJTI&#10;HUU2ioAf8vtSb6bTN9BZLvo31FRQA+imUUED6KZRQAb6KZRQWPoplFAD6KZRQAUUUuTS5gEp9R76&#10;N9SFhaKTfUdA7EtFRUUBYl3mmbzTaKBjt5pMmkooGFFJupaAsFFFFA7BRTKbQUS76ZvptFA7D94p&#10;d1R0UByjqN9NpN5qCuUXzPajzPak3mmbzQHKSUUyigLD8mjJpmyn0ByhRUfy+9LvWgoKKN9G+oAK&#10;fsqHfRvoAfS/L7VHRTEP3LRvplNpFEu+mb6bRQB9EUUzfRvr50/V+YfRUPme9L5ntQRzEtG/3qLz&#10;PameZ7UBzEu+jfUVFMz5x2+jcf74ptFAc4/fRvplFaDCiiigAoopm+gB9FM30b6CB9FM30ygOYmo&#10;qGigOYm30zfTKKA5h+/3o3+9Mpvme1BnzDt/vRTaPM9qB8w6imb6bvqxktFRb6N9BA/fRvpnme1M&#10;8z2pcotCbfRvqGijlDQm30zfTKKvlDmH7/ejf70yimHMG+im+Z7UeZ7UEcw6im+Z7UzzPagOYloq&#10;HeaWgZLvNM3mot5ooAm30b6hooIH76N9MoqiR++imUUD5hd9JTN9G+gOYfRTaKBe+OoptFBA6mb6&#10;WigA30Ub6ZvoHzQH0UzzPajzPagjmH0UzfTN9WHMTUzfTN9G+jlDmH76N9M303fQQS76N9Rbv9um&#10;bv8AboDmJaN3+3UW+jfQRzEu+mb6bvpm+rDnJqTd/t1FRRykcw/f/tUeZ7UyigOYfv8Aejf70yje&#10;aA5pBRTaN9BI6im76N9Ah1FRb6N/+3VmY/fRvqHfRvoHzE2+jfUO+jfRyhzE1MqKijlDmJd/vTPM&#10;9qbRRYjmHeZ7UeZ7U2ijUOYdvptFM8z2qyOYfRTPM9qPM9qA5h9FReZ7UeZ/tUBzEtG+ot9M30Ec&#10;5Lvo31Dvo30cpHMTb6N9Vt5/vUu+jlDmJt4/vUbxVffSVfKRzE28UbxUO4f3zS70/vUcocxJvpm/&#10;/aqLz0pvnf7FXykcxY303fUO9qN7/wB6gjmJaXfVaimHMS71o82oqN9BHMP86jc1Rb6N9IjmJdzU&#10;ymb6b53+1V8pHNEloqv51HnUcoe0gTb6N9V/Opnm/wC1V8pHty3vpm//AG6qedR53+zRymPty353&#10;+1TPNqp51N83/aq+Uj25e87/AGaZ51Ud9G+r5TH2xb87/apnm1X30b6OUj25N51HnVXoq+Uj2siX&#10;z/8Aapu+mUUiOaQ7fRvpu5aZvoAn+eo6bvo30yB1FJ5j+lJ89ADqN9Q0vy+1Isl30zfTfl9qTfQA&#10;/fS/N7VHvptSA/5vakpuDRg0E+6Oo3LTabuoESb/APYo303fTKAH76KbupKAH0UyigA30b6ZRQWP&#10;30UyigB9FMooAfRTKKACik3UbqXMFhaKTfRvqQsLRUVFA7Eu80zeabRQMdvNG802igB280m6o/M9&#10;qdu9qCrC0UUUBYKKZTd9BXKS0b6iyaKAsP3il3VHRQPlH7vpSU2k3moDlF8z2o8z2pN5ptBXKPop&#10;lFAWH0m802nbDQAbzRvNNpPl96Cg3mlpN5o3mgBaKZvo31IWH7KX5fao6KQEny+1Jvpm+k3UDJN9&#10;G9qiooKuO30U2jfTDlHU3d9KZvopD5R9FMophyj6KZRUF8ou8UbxSUUuYOQKKKbvo5gHUUzfRvpg&#10;fQ1FFG+vEP0sKKZvo30APopm+mb6CCaioaKA5ibfTN9MooDmH7/ejf70yl8z2oM+YTf70U3zPajz&#10;PagfMOopm+jfVjH0VFvo30ED99G+meZ7UeZ7UuUWg/fRvqHzPaijlDQm30b6hoq+UOYfv96N/vTK&#10;KYcw/fTN9Hme1N8z2oI5h1FN8z2o8z2oDmHUVDvNG80DJqN5qvvNPoAfvo31DRQQTb6ZvplFAuYf&#10;Td9JRVBzC76SjfTN9Acw+im76KBe+OoptFBA6jfTaKADeKKN4ooH7oUUzfRvqyOYfRTN9M30cgcx&#10;NSb6i30b6OUOYm30zfTd9M30cpHMS0b6h30u7/boDmHb6N9Rb6N9BHMS76N9Rb6Zvqw5yajf/tVD&#10;RQRzE2//AGqZ5ntTKKA5h++jfTKXfRyi5pCb6Kbvo30EjqKbvo30AOoqHeaN5qhk2+m76ZvH96mb&#10;6ZnzE2+jfUO+jfQHMTb6ZUO+lo5Q5iXzPajzPaoqKNSOYd5ntR5ntTaKNQ5h2+m0UeZ7VZHMFFM8&#10;z2o8z2oDmH0UzzPam+Z7UBzEtFRb6ZvouRzEu+jfUW+jfQHOS76N9Q76bvo5SOYm3ijeKrUu+r5S&#10;OYl3ijeKho3D++aOUOYm30zfUW5aPOo5SPaEu+jfVfzqN7VZHMTb6N9VqKYcxY3f7dM3rUVFBHMT&#10;edTNzVFvo30iOYl3v/eplM303zv9qr5Q5iWiq/nUedRyke0gWN9N31X86mPN/tVfKR7ct76N9VPP&#10;/wBqmedRymPty3v/ANqmectVfOo87/aq+UiVctedTfOqpuH980zdRymPti353+1TPNqvvo31fKR7&#10;csedTfOqHDU2r5SPayLHm/7VM86oqKPdI5pjt9G+m0b6PdD3xd9Hz0zfRvoIHUU3fR89ADqN30qG&#10;j/gVHMBNvpm+m/L7Um+kWP30bmpm+m76AHfN70+ot9FSQOo+X3ptG+gB2+jfUW+n76Cw30Uyiggf&#10;RTKKCx++jfUNFAD6KZRQA+imUUAPoplFLmAKKXJpu6jmAWik30b6kLC0VFRQOxLTN5ptFAx280bz&#10;TaKAFyaSlyaMmgdhKKKKB2CimUUFco+jfUWTRQFh+8Uu6o6KB8o6im0VAco6m5NJvNNoK5R9FMop&#10;cwWH0Uyjb7UwsPpN5paZ8tBfKO3mm0b1pN5oELRRvpm+oCxNsplMopgSfL7Um5aZSbqQEm+jc1RU&#10;UDsO8z3optG+gvlHUb6i30UxcpJuo3VHRWdh8o+imUUy+Ufvpu8UlFLmDkCiijfTAKKZvo30APop&#10;m5qbvoLJaKi30b6AJd9N3GmZNJlqz1D3h26k8z2o2f7dGF/v0ByCbv8AbpaT5fem+Yv9ygvkDzTT&#10;8mmb6N9A+WI75vejYai3mikI+iKKZvo315h+gD6KZvptAD99G+meZ7UeZ7UuUz0H76N9Q+Z7UUco&#10;aE2+jfUNFXygP3+9G/3plFMOYfvpm+im+Z7UEcw6im+Z7UeZ7UBzDqKh3mjeaBk1G81FTN5oAm30&#10;b6hooIJt9M3/AO3TKKAH76N9Moqhcw/fTKKZvoDmH0U3fRQIdRTaKCB1NoooAfvFMoooH7oUUyjz&#10;PagjmH0UzfRVhzD6TfUW+jfRyhzE2+mb6bvo30cpHMO30b6h30u7/boDmHb6N9Rb6N9BHMS7v9uj&#10;fUW+jfQHMS76bUNFXykcxLu/26bvplFHKHMP8z2o8z2plFAcw/c1Mo303fQQOopu+jfQA6iod5pa&#10;oZLTd9M3j+9TN9Mz5ibfRvqHfRvo5Q5ibfRvqtvpaOUOYlo3+9RUUWI5h3me1Hme1Noo1DmHb6N9&#10;NoqyOYKKZ5ntR5ntQHMPopnme1Hme1Acw+iot9G+i5HMS76ZvqHfRvo5Q5ibfRvqHfTN5/vUcpHM&#10;T7xRvH96od9Mq+UjmJt4o3ioaXfRyhzEu+jfVfctG+jlI9oS7/8Ab/SjfVfzqN7VZHMTb6N9Q72p&#10;lAcxY3f7dM3rUVFMjmJfNpvm0zfTd9AcxLvaje1Rb/ejf71RHMOoqLzf9qmedRyke0gWKb5ntUXm&#10;0zzaOUj2hPvNG81V83/apnnGr5SPblrf/tGl87/aqp51M86r5TH25b86m+dVPf8A7VN3mjlI9uXf&#10;Npvnf7VVN9G+r5TH25Y86m+dUPzU2jlI9oWPOpnnf7VRUVfKHtJD99G+mUb6RHvD99L89M30zfTI&#10;HUU3fR89ADqKhopATb6Zvpvy+1Hy+1BY7fRvpm+jfQA75vem03fRUkDqPl96bRQA7fRvpu+mUAS7&#10;6bvpm+igsfRTKKCB++mb6KZQWPo30yigB9FMooAfR/wKmUUuYAopcmm7qOYBaKTfRvqQsLRUVFA7&#10;EtG/3qKigrkHbzRvNNooEO3mm0UuTQMSiik3UBYWimUUFD6N9M302gdh+8Uu6o6KB8o6im0ny+9Q&#10;Vyj99NyaTeabQHKP8z2oyaj3mloDlH0Uyn0CCk3mm0ny+9BYtJvNLvWk3mgBaKN9G+oANlPqHfRQ&#10;BJ8vtSblplG+gB++jfUVFA7Dt9Hme9NooL5R1G+m76ZvoFyku+m0yimPlH0UyioL5R9M3+9FFAco&#10;pkpKmW3nmO1IJX/3VrpNJ+Fvi7XI1Nh4dv7sN3jgrnlXpQ1nM6qeGq1vggcv8tJxXr2ifspfEbXP&#10;+YILD/r9dl/9lrutH/YO8Y3P/IQ1XTbP/ri7S/8AsqV5lXN8BR+KtE9mjkGZ1vhoyPmalAHc4r7K&#10;0r9gK2Vla/8AFk0g/ijiswP/AB7fXZ6X+w14EgH+mPfXZ/2Z2j/ka82rxLgYfa5z2aXBmaz+KPKf&#10;ARGKQHe+1K/SvSf2UPhrpYTZoQm29PtErS/+hV1Fj8D/AAHp2Db+ENIVl/jFom6uCfFdH7FM9Wnw&#10;HjJfHViflqmm3c3+qs7l/wDcierVt4Y1m7dFg0jUHd/u/wCjPX6wWfgnQNN2/ZtGsrfb93yYVWtR&#10;LOGFdscQRfRRXHLit/YonpU+Af58QflLbfCfxjeRboPDWoOv/XOti3/Z1+JFwxEfhG9De5T/AOKr&#10;9RwB6CmmdE/jX/vquWfFeKl8NM748B4OPx1ZH5mWX7LHxOu927w3Nb7f+esyf/FVpWv7HfxJuk3N&#10;p0MX+xLNX6PfbIv+eqf99CmG+gPWWP8A77FZ/wCs2P8A5TePBOWR+Kcj89bb9if4iXLfNHYw7f78&#10;v/2NWP8Ahhv4hf8APXSv+/7f/EV98S+I9Lgk8uXULdH/ALrSqKZ/wlWi/wDQUtf+/wAtZf6xZj/K&#10;a/6oZPH7X/kx8H2/7CPxBuGy95pMP+/K/wD8RVj/AIYI8ff9BXRP+/sv/wARX29c/EHw1aSeXPrt&#10;jG/915lFRf8ACzPCv/QxWH/f9aP7ezR//sh/qpkX83/kx8TP+wP49Rd39qaI/wDsebL/APE1S/4Y&#10;a+IH/PbTP+/rf/E1932vjrw9fKzQa1ZTKp2ttmU4qY+K9G/6Cdr/AN/VqVxBma3f/kpX+qeSy+GX&#10;/kx8Dv8AsQfEKNf9Zpj/APbw3/xFZx/Y1+I3/Ppaf9/q/Q+317T7rPk30Eu372yRTVsXtuf+W6f9&#10;9Va4kx8Sf9Tsqn8Mj81pv2SPiVGz/wDElV9v9yZPmrHl/Zm+J8SMzeErsqv/AE0T/wCKr9QhcRdn&#10;X/vqo7i/t7WB5ZpESJRuZmbgCrjxNjf5TKXBOX/8/ZH5C+I/DGr+FNSax1exn026X70Uq1lHg4r3&#10;v9sH4n6T8RfHltb6MUuLfS0aJ7pD/rHbZ/8AEV4EvLc1+h4SvVxFCFarDkkfkeYYalhMVOjSnzxi&#10;LRTaK7eY87lHUUzYafsNAcou+mb6dRWZfKfQFFN8z2o8z2rlPsOYdRTN5pm80DJqKipN5oAfvNG8&#10;1FRQBNvpm+mUUED9/wDt0UyiqFzD99Moo30BzBRTN9LQHMOoptFBmOoptFAD94pm8UUUD90KKZv9&#10;6KCOaI+imb6ZVhzE1FQ76N9AcxNvpm+m76N9HKRzDt9FQ76N9AuYfRvpm8/3qbvoJ5iXfRvqLfRv&#10;qw5x2+n1X30UBzkv/Aqbv/2qZRQRzD960eZ7UyigOYfvpm+jfTd9BHNIdRTd9G+gB1FNplAyWjfU&#10;W+jfVmfMP30b6h30b6A5ibfRvqHfTN9HKHMTUb6ioo5SOYd5ntR5ntTaKNQ5h3me1Hme1Noo1DmE&#10;30tHme1M8z2qyOYfRTPM9qPM9qA5h9FRb6SgjnJqZvqLelG+gOYl30b6h303fRykcxY3tTfM9qh8&#10;z2o8z2q+UOYm3imbxUNLvo5SOYl30b6i3/7VM3LRyke0Jd/+3+lG+ovOpnnVZHMWN9N31DvamUBz&#10;FnfSb1qvRTDmJfPT1pvnf7NM303fQRzEu9qN7VFv96N/vVEcw6iovN/2qZ51HKR7SBYpd9VvOpnn&#10;UcpHtIFjeaN5qr5v+1TPONXyke3L2+mef/tVU86medRyke3LfnUedVTzqZv/ANqr5TH25c81v9im&#10;eb/tVU30b6vlI9sWPOo86q+5qPmo5TH2hN51M87/AGqioq+UPaSJd9N30yij3SOaY/fRvpm9abvo&#10;IHUU3fS+Y/pSAWim/PUdMCbfRvqH/gVL8vtSLHb6N9M30b6AH7mpfm9qh30UAOopuDRg1JPuj/l9&#10;qTfTd9M30FD99G5qZRQA+imUUED6N9MooAN9FMooLH0UyigB9FMopcwBRRSbqOYBaKTfRvqQsLRU&#10;e6koHYloqKigY7eaN5ptFADt5pMmkpcmgYlFLk0lAWCimUUF8pLwx4GKXy2HIr1f4Y/s1eLviasV&#10;zFajSNMb/l6uz/6AlfQ/h39hnwrZQo+saje31x/EkbKsX/oNfN4zP8DhJckpXPsMv4XzPMY89KHL&#10;H+8fEJyvSkyx7V+hH/DHPw6I4spv+/lcl4p/YX8O3cMr6Hql5Y3H8KzsjRD/AMdrz6XFWBnLVHsV&#10;OBc0ox5ocsj4g5X2pfvHmvSvin8APFvwql83ULb7Zpn8N9b/ADL/AMD/ALteZMK+qoYmliYe1pT5&#10;z4XE4SvhKvsq8eWQtG+m0m81ucnKL5ntRk0m802gOUfRTKKAsPyaPM9qZsooDlHbzTaT5fel3rQU&#10;FFG+jfUAFFM30UwH0vy+1R76N9ILD99G+mU2gCXfTd9MooLuOoqLfRvphyktG+oqKA5STdRuqOis&#10;7D5R9JvptFMvlF3ikoopcwcoUUb6Zvplkm4+tGTTTIK39C8A+JPE0sS6bo17d7vuvFA2z/vusp1Y&#10;Q1maU6M6vwRMLcTQBmvdvC/7GnxD8RFXvYrXR4G/iuJd5/75WvXfC37AmlwR7/EOuXVw/wDcstip&#10;/wCPLXhV89wGH2mfUYfhnM8X8NLlPivfVzSdHvdbl8rT7Oa/l/uW8W+v0j8N/sr/AA68OFGh0CG5&#10;nX/lvcO7v+ea9MsvD2m6VEsdnZw26L90JHjFfP1+K6f/AC5gfUYbgOvLWvV5T80/Dn7N3xE8SBfJ&#10;8P3Flu/jv1aL/wBkr07w/wDsH+K79FOqavZaYf4hCvn/AM6+7JpYbSMvJIsSj+JjXJa/8WvCHh5H&#10;N9r9gjL/AALcKX/75FeTPiLMcRpSifSU+EMqwnvV5HhXh39g7wvahf7W1e8vnH/PBvKr0nQv2Vvh&#10;roSJnw/FfOvR7v52rC8QftpfDnSN6W19PqMq/wAEEDf+hV5vrv8AwUEswGTSPDU5f+F7uVdn/jtZ&#10;eyzrGfzmyq8M5d8PJ/6UfUWh+BNA8Opt0zSrW0A/55xYrd8uKIcKFP0r8+da/bk8f6oHS2t9N09P&#10;4Xiibf8A+PNXn2tftG/EnW963Hii4ER/gjiiTb/45WsOG8fV/iyOepxhleH92hA/UKa+trRDJNMs&#10;KD+JjXM6l8XvBejsyXvijSrZ1/he7XdX5V3/AIn1fVZfNudTu5nb+/O1ZzTea252Z/8AeavTp8KL&#10;/l7WPKqcdy/5dYc/TDV/2tPhto33tcF1/wBei+ZXHaj+3d4Fth/oltqF2f8Abh8uvz9L+nFAdvWv&#10;QjwxhIfHznkVONcyl8EYxPtLUf8AgoJZR/LY+FLh/wDblulH/ju2uY1L9vvxHcH/AEHRLS3G7/lq&#10;26vlPOKMmu+OQ5dD7B5E+KM3q/8AL0+hL39uH4j3Xyq2mW/+7at/8XXP3n7WXxKvP+Y8Yf8ArlHX&#10;jVLgetdkcswcP+XUDzpZzmMvjxEj0S7/AGhPiPdFzJ4w1IK38KP8tZlx8W/GV+26fxPqE3+/JXF7&#10;xRgetdEMLh4fBCBySx2Mn8dWRuzeNteuZWll1e7eV/vP5tZr311M7s9zK7v9795VSiujljD7Bzyq&#10;1Z/bLH2yf/nvJ/33R9sk/wCe8v8A33VenbKOWJHNIf8AaZf+er/99UfaZf8Anq//AH1TKKPdL94f&#10;9pl/hll/76pftM//AD1l/wC+qjoo5YhzS/nH/aZ/+e8n/fVWLPWNQsH3W19PC7/e2S1U300OTUcs&#10;C/aTh9s6K28f+JbBNsGuX0O772yWn6r8RPE+t2H2G+1y9ubX/nk8vyVzVFZ+wpfyG31mv8POOopt&#10;FbHNyjqXfTKKkOUdv96bRRQXyhRXYeAPhL4p+KF8sGg6ZJcJ/FcP8sS/8D+7Xv1l/wAE/vEs1pE8&#10;3iCxgkZctGEc7T6V5eIzTC4aXJVmezhMmxuNjz0KWhxdFM30b67ju5h9FNooMx1FNooAdvptFFAB&#10;vFFM3+9PoJ5ohRTN9FLlDmH0VDvo31oHMTUb6h30b6DPmH76N9RUm+gOYm30zfTd/wDt0zfQMl30&#10;b6i30b6COYl302mb6ZQHMTUm7/bqKir5SOYf5ntR5ntTKKA5h++mb6KbvoI5pDqKbvo30AOopu+j&#10;fQA6m0yjfVkcw/fRvqHfRvoDmJt9G+od9G+jlDmH76N9RUU+UjmJfM9qZ5ntTaKWocw7zPajzPam&#10;0UahzDt9No8z2pnme1WRzD6KZ5ntR5ntQHMPoqLfRvouRzEtG+q++jfQHOS76N9Q76N9HKRzE3me&#10;1N8z2qHzPajzPar5Q5ybeKZvFQ0UcpHMTb6N9Q7/APb/AEpu9aOUjmJ/M9qb5ntUXnUzzq0DmLG+&#10;m76h3tRvakRzEtG//b/Sq9FMOYm3+9J5tRU3fQRzEvnUbmqLfRvpEcw7fRUW+meb/tVfKR7SBYoq&#10;v51M86jlI9pAsbzRvNV/ONN83/aq+Uj25b30zz/9qqnnUzzqOUj25b86jzqq+dTPO/2qvlMZVy35&#10;1M83/aqpvo31fKR7Ytecab5xqvvo+ajlI9qTedR51V6KvlI9rIl8/wD2qbvplFIjmkO30b6bvpm+&#10;gCT56Sm76N9MgdRTfnqOgCajfUNL8vtSLHb/APeo30zfRvoAfvpfm9qj302pAdRTcGjBoJ90f8vt&#10;Sb6bvooKHb6bvpm+igB++imUUED6N9MooAfvplMooLH76KKZQA+imUUuYAp9Moz71IBRSb6N9AWF&#10;opN9JQOw6ioqKBku80zeabRQA7eaTJpKKBi7qN1N3e1N8z2oHYfRRRQFgoplNyaBktG+osmigdiT&#10;dRuqOigfKOpuTRRUFcoeZ7UZNMpN5oDlJKKZRQFiRTjmvqj9lT9nOHxJFH4t8R2wa0Vv9DtXH3v9&#10;tq+dvh94Xl8ZeNNI0aM/NeT7f/Z3/wDQa/VHR9ItdC0e10+1QQ2trGsUaDsq9K+G4lzKWEpRw9L4&#10;pH6fwZktPG1pYqv8MC/DbRWsSxRRrFEq7VRV6VYoor8rP30KKKKAM7UNMtdVsntbqGO5t5BhopV3&#10;K1fAH7T37Pw+FuqJq2kqw0G8bARm/wBQ/wDd/wByv0LCjjHauF+L/giHx58OtY0iSITO8DtCPSRe&#10;V/WvZyrHywOIjJfCfKcQ5PTzbByX24/CflseaZ8tPuYXs7qWCX78TsjVDX7jzH8ySjye6P3LRvpl&#10;NoIJd9N30yigq47fRTaZvphyku+jfUW+ikHKSbqN1R0VFh8o+imUUy+UXeKN4pKKXMHIFFG+mb6Y&#10;D6KZvo30APoqLfRvoLJaN9Q+Z7UtRuA/Joyajy1LtNLUfLIeZKbkn+Kt7w94F8QeL7n7Po2kXOoS&#10;D+GKOvcvBP7D3jDX/Kn1q4g0a1cZZQ2+Vf8AgNedicxwuE0qzPawmUY7Hf7vSPm4OM81e07SNQ1h&#10;1WxsLm8d/wDnjEzV9+eDP2KfA3hwxy6gJ9Yul/jnO1P++Qa9u0LwZofhiHytJ0m0sEx/y7QqlfMY&#10;nimhD/d4cx9tg+BsTV97FT5T87/CP7JPxF8WbZW0pNItG+7cX0y/+gL81e3eD/2BtPiWOTxHrlxc&#10;TL96GyI8pv8Avpa+tLm8gtIt1xKkS+rtXlXi79qL4e+DGeO41uK8uU+9b2g3vXgSzrM8d7tH/wAl&#10;Pq6fDmR5ZHnxEv8AwIueEv2cPAPg0q9loEDSr/y0uGaUn/vo16Na6ba6bF5dpbQ26/3Yo1WvkLxh&#10;+37ChePw5oLzf3Zb1tm3/gNeL+Kv2t/iN4o3oNXTS7d/urZp5Tr/AMDojkmZ4z38RL/wIVTiTJcu&#10;jyYWP/gJ+jt94g0vRkZ72/t7NV+950qrXlPir9rP4c+GJXik1oX1wv8AyytYnc/99Y2/rX5yax4j&#10;1TxDL5uqand6lL/fu52l/wDQqzMj0r2aHC0I/wAaZ85ieOq81bDUuU+0vFP/AAUBtEDr4f8AD1w7&#10;r1bUNij/AMdavKfEX7aPxF19m+xz22jo38NvEr/+h14GTmlCMegr3aOSZfh/hgfLYjiTM8Q/eq8p&#10;1evfE7xZ4jn8zUNevpmb+BJ2RP8AvmuVmnluH3SM0z/33amkkUwSYPrXtQpUofBA+eq1atX4pcw7&#10;J9KMn0ptFacxz8o6imbDT6ZfKFG/3o2e1FZByjd9FOooL5RtGynUzfTDliLsp1N8z2opByjqKbRQ&#10;XyjqKbRQHKP30zfRRUhyhRRTN9BfKPopm+igOUfRTKKC+UfRTNlFRzBySDfRvp9FHMX7IZRRvT+9&#10;Rvo5g5WFfSv7NX7Kk/xH8nxF4kRrfw+rb4bbd81z9f8AYrg/2aPhA/xe8fwW1zE39i2X727bf99f&#10;7lfpxp+m2uk2UNpaRLb2sK7Y44l2qi+mK+NzzN54f/Z6XxH6FwzkEcV/teI+Eg8PeGtO8K6ZFYaZ&#10;aR2dpEu1I4lxitUZPel4NAr84k5T1P2SEY01yxPzao31Dvo31+8n84cw/fRvpm+mb6A5ibfRvqHf&#10;RvoDmH0b6i30b6CeYl30zfTd9M31Yc5NRv8A9qoaKCOYfv8A9qjzPamUUBzD99G+mU3fRyi5pDqK&#10;bvo30EjqKbvpm+gCWioqTeaoZJvo30zfTN9Mz5ibfRvqHfRvo5Q5h++ioqKOUOYl8z2pnme1Noo1&#10;I5h3me1Hme1Noo1DmHb6ZvpfM9qZ5ntVkcw+imeZ7UeZ7UBzD6KZ5ntTfM9qA5iWiot9M30XI5iX&#10;fRvqHfRvo5SOYm30b6rbz/epd9HKHMTbxRvFVqXfV8pHMS+Z7UeZ7VDv96N6f36OUPaE2+mb6i3r&#10;TPOo5SOYsb6bvqHe1G9qsjmJt9Jv/wBv9Kr0Uw5iXd/t0ebUVG+gjmH+dRuaot9G+kRzEu9v71Mp&#10;u+meb/tVfKHNEloqv51HnUcpHtIE2+jfVfzqZ5v+1V8pHty3vo31R86medRymPty953+1TPOqr51&#10;M87/AGqvlIlXLfnUedVTfTN9XymPti353+1TfOSq2+l+ajlI9uS+dR51VsNS1fKR7WRLu/26bvpl&#10;FHLEjmkP30b6Zvpm+kHvE/z1HTd9G+mQOopPMf0qP5/egCWl31BRSAfvo3035fak30Fkm+l8x/So&#10;/M9qbupkC0U2ioAf8vtR8vtTKN9BY7f/ALFG+ot9G+gB9FMooIH0UyigB++mb6ZRQWPoplFAD6KZ&#10;RQA+imUUuYAopN9G+pCwtFJvpm6gdiSioqKAsS0zeabRQMdvNG802igB9Mpcmm7qB2FoopN1AWFo&#10;plG+gofTN9NyaKB2H7xS7qjooHyjqKbRUByh5ntR5ntSbzTN5oK5SSimUUBYfk0ZNMp2ygOUWk3m&#10;m0ny+9BQu+ijfRvqACijfTN9AWJqZTKKYiT5fak30zfTaRRLvo31FRQFj279kOwW/wDjbpMrbf8A&#10;RUmlTd/uOn/s1fo6pwufSvzG/Zn1+Pw58avDc8zrHBJI8Mjv/tRPX6dE54r8m4rjL65CX90/fuA5&#10;R/s6cf7xJRRRXxx+lhRRRQAwLwKaxyr0p6GuP+KXjGDwF4G1bWJ5Ei+zwOY938T/AMK1UE6kuWJh&#10;WqRo05VJH5g+OvITxtrS23+q+2S7dv8AvVz2/Jqa8umvLy4uW+/LK0rf8CqEc1/QVL3IwifyVX9+&#10;pKQUUUb/AHq+Yx5Qopm+jfTEPoqLfSb/APboLJqN9RUVAD8mjJpmTSZalqPlkO3Unme1H/AqTC0C&#10;5Q30tR/L70u//YoL5B+TRlvSmb6N9A+WI75vejH+3UW80UCJvloBUU+w0261S7S2sbaW7uG+7FCu&#10;93r2v4e/sfePvG/lT3dr/YFk3/LW9X51/wC2XyNXFXxmHw0eatPkPTweX4rHS5cPDnPEd+K1/Dng&#10;3XfGN39n0bS7vUZByVgj3V92+Av2J/BfhYxTasJdfulHzC6/1J/4B/8AZV71pHhvSvD9qsGnWMNn&#10;CvyqsMeyvkcTxTSh7uHhzH32B4HxM/fxU+U+FfAH7D3izxAyya/eRaHat/c/ey/98/LX0N4J/Y/8&#10;AeDdkt1Ytr10vLPqAV03f7teu+JPGWieErXz9Z1W002L+/czKm7868D8c/tweDNCDQaLBP4iuE4b&#10;ZvhRf+BMvzV87PG5rmb5aZ9dDLchyVXrcvN/ePorTNKstEtEtrK1itbdPuxxLtVao+IfGeg+FIPP&#10;1jVbXTYv79zJsFfn544/bM8feLN8VjNFoVt/B9jX97/wJq8X1bxFqeu3Lz6lf3N7K33nllrtw/DO&#10;Iq+/XlY83F8a4al7mDpcx9+eNP22vA/hzzoNKM2tXa/d+zriJv8AgZrwPxj+3J4117zYtHtLPRbd&#10;v96WVP8AgXyV81kjsMUmyvqMNkOBw/2ec+JxfFOZ4rafIdH4k+IPiXxkwOta7e6iP+ec87Mi1gFs&#10;d6SivehCFOHJA+Vq1ataXPVkN306iirM+UbRTqXzPagOUTZRTfM9qKA5R1FNooL5R1FEaNM+xV3u&#10;/wB1ErbsPA3iPVP+PPQdSvP+uVm7VlKrCHxm0aFWfwQMTfTd9eh6X+z58RdY/wBV4Q1SH/r5tmi/&#10;9CrqbD9jj4p35z/YkEK+k14iVyyzDCx+KtA9CnlGPq/BSkeJ0V9LaZ+wf42u9n2u9s7T5vmx8/8A&#10;7PXSaf8A8E9tVJU3fi23C/xJHYt/6FvrjnnWAh/y9PRp8N5nP/l0fItFfb9h/wAE/NLTb9t8R3cv&#10;97yowv8AWty3/YG8CoP9I1TWZf7u2dF/9lrinxHgYbSO+PCGZS3ifAm40V+jFp+w/wDDi2ZGMd/N&#10;t/hmmUhv/Ha2rT9j/wCGVmG3aDHcbv8Ansc1zy4lwfaZ2x4Lx39w/M2iv1Et/wBlz4X20W3/AIQ7&#10;Tph/elTJrQtv2ePhxZR7IfB2mIv/AFyrGXE+Hf2ZHRHgrGfbqxPyr/4C1Gxv7j/98V+sdp8EfA1g&#10;xaDwzp6Fv+mVW/8AhUvg/wD6F7T/APvwKn/Wml/z5Nv9R6//AD+PyQ8uX+63/fFHkS/3X/74r9er&#10;b4deGrOLy4dDsUT0EC1N/wAINoH/AEBrL/vwtZ/60x/59F/6j1P+fx+P/ky/3X/75o8mX+6//fNf&#10;sB/wgfh7/oC2P/flaX/hA/D/AP0BbH/vwtR/rTH/AJ9F/wCo8v8An6fkF5Lf3W/75o8lv7rf981+&#10;vn/CC+Hv+gNZf9+FqjN8K/CNxK0kvh+wd27mCj/WmPWAf6ky/wCfp+RxRv7tH+fu1+tR+E3g1k2n&#10;w3p5/wC2IrO/4UJ8Pf8AoUtN/wC/VX/rNT/59ilwZX+xViflHvWjf/sV+qM37NfwzuZfNk8F6U7/&#10;AN4xf/XqhP8Asp/DCd9x8J2cR/uoMCtI8TYX+SRjLgzFv7cT8vd7Uz5v71fpdcfscfDScuw0gxFv&#10;7jY21iXf7Cfw5uo9qnU4T/einUH/ANBrSPEeE7HPLhDHdz87KMrX35dfsB+CZD/o+ravGu3GHlRv&#10;/Zawb3/gnvZMv+h+JZov+usAf+tbx4hwc/tHNLhXMI7RPiGn/NX13e/8E9NYG9rbxfay/wB1JLFl&#10;/wDZ65vUf2C/G9u/+jX1leLu9FT/ANmrphnODn/y9OeXDuYw+Kke/wD7E/gVPC3wsi1GWLZe6rJ5&#10;8j/3l6JX0XjpXMfDvw8fB/gfQ9HkCCWzs4oJNnTcqfNXTng1+YYut9Yrzqn7RgMN9Uw0KQ6iiiuU&#10;9I/Mzf70b/emUbzX72fzTzSDfRRvpu+ggdRTd9G+gB1FM3mmbzVDJt9Npm+mb6ZnzE2+jfUO+jfR&#10;yhzE2+iq2+lo5Q5iXzPajf71FRRYjmHeZ7UeZ7U2ijUOYdvpm+lo8z2qyOYKKZ5ntR5ntQHMPopn&#10;me1N8z2oDmJaKi30zfRcjmJd9G+od9G+jlDmJt9G+od9N30cpHMTbxRvFQ76ZV8pHMTbxRvFRb6T&#10;cP75o5Q5ibfTN9Rblo86jlI9oS76N9V/Oo3tVkcxNvo31X3tSUBzFjen9+mb1qKimRzEvm03zai3&#10;0b6A5iXc1Mpm+mbz/equUjmJqKr+dR51HKR7SBYpu+q/nUzzf9qq5SPalreaN5qr5v8AtUzzjT5S&#10;Pblvzv8Aapnm1U86jzqvlMfblvzqb51VNw/vmmbqOUx9sW/O/wBqmebVffRvq+Uj25Y86m+dVbDU&#10;tXyke1kWPN/2qZ5v+1UVFHLEjmkP30b6ZhfWjfQHNIfvpfnqHfRvoIHUU3fR89ADqX5KgooAm30z&#10;fTfl9qTctIsfvo30zfRvoAf81MpuDRg1JPujv+BUvy+1Mo30FDt9G+m76N9ABvoplG+gB9FMooIH&#10;76KhooLH0b6ZRQA+imUUAPplFFABRSbqN1LmCwtFJvo31IWFoqKigdiWmbzTaKBjt5o3mm0UAO3m&#10;m0uTTd1A7C0UUUDsFFMo30DH0zfTcmigdh+8Uu6o6KB8o6im0VAcoeZ7U6mbzTN5oK5SSimbveig&#10;LD6KZTthoCwtJvNLTPloL5R2802jetJvNAhaKN9M31AWH7KfUO+igCT5fak3LTN9G+gB++jfUVFA&#10;7Dt9G+m0UyuUdRvqLfRQHKP3fSimUUD5R9FMoqC+Ufvpu8UlFLmDkCiijf70cw+UKKZvo30xFq0v&#10;JbC5huYH2SxOrI61+pXwa8Z3Pjv4caNq17bTW11LEokEq7N7d3H+y1fGv7MH7OkvxL1OPX9egkh8&#10;PWrbkR/l+1P/APE19+29tBp9mkMCLFBGu1VUbVVa/MeJsZQrThh4L3oH7bwVl2Jw1OeKq+7GZZ3A&#10;d6N2f4s/hXjl3+1V4C0/xldeHbzU/s01s2xrt+Lcv/d316BpnxB8O61biaz1yyljb0mU18bLDVqX&#10;xwP0anj8LVlywqxOjX2X9aeAT2rDn8XaJBE0smrWSIv3mM615x41/am8A+CY5d2rR6hcp/y62R3y&#10;UqdCtVlywgFbG4bDx5qtQ9YmnitrcySMsUSAszM33a+C/wBrT9oWL4g3/wDwjWgz7tFs5N09wn/L&#10;dv8A4msD4z/tYeJfiZDLp+nbtB0Q/eiib99J/vNXhRbftUHGO1foOTZC8PP6xi/iPyXiPij67D6p&#10;gvg+1Ib5ntRSYWm7/wDYr7xH5Tyhv96fTPM9qPM9qLl8g75vejH+3TaZRuBL8v8AeNHy+9RUUWAf&#10;uWjfTKKZfKP8z2pm760U3fS5g5B2T6UZPpRv96bUcwco6im06GGWaXyolZ5n/gRaOYuMReWNBfHv&#10;XsPw0/Za8b/EdopjZf2Pp7Df9pvV2l/wr6u+Gn7F/g7wSY7vVkbxHqCfOr3G5Yl/4Bv2t/wLNfP4&#10;zPMHhPtc8z6zAcM47MPf5OWJ8Q+B/hD4u+IVysOiaJc3CN/y8uuyH/vtvlr6a+Hn7BiYhuvFurGQ&#10;H5msrReP91mr6/07R7LR7ZLewtIbS3X7sUCKiflXLeOfi74V+H1sZdZ1e2tzj5Y9+Xb8K+LxHEGM&#10;xcuXDx5PQ/RsJwrl+Xx9rjJc47wX8JfCfgS1WHR9FtbbZ/GI9z/99Nk11N9qtnpEBmvrmK0hX+KZ&#10;wi/nXxt8Q/29XcyWvg/SHVQdv269Kj/vlBuzXzX41+L3i74gTtJruvXd2jf8sUbyof8Avhflow/D&#10;+MxcuavLl9QxfFeX5fH2WDjzn3j4/wD2wvAfggSwW102u3qf8u1ic/8Aj/3a+a/Hv7b3jXxN5lvo&#10;ixeH7cfckiTfK3/fVfOZBFMr67C5Dg8P77jznwmO4pzHF+7GfJH+6aut+J9X8RzvPqmpXd+7tvb7&#10;RKzVmU2ivoIxjD4D5GUpTlzzHUU2iqI5R++mb6KltrOe8fbBBLN/1xXdU8xcaUpkW+iu88O/Anx3&#10;4r2vpvhq9lRv45F2f+h1614a/YQ8a6nGkupahYafF/EjMzy/+g151fM8Jh9JzPYw2TY7EfwqUj5p&#10;oFfdfh79gTw5YSLJquuXupf3okUQp/46a9W8OfssfDXwyVa18Nwyyr0e7lln/wDQ2NeLV4lwcPgX&#10;OfSUODMdW/ivlPzLsNH1DVf+PHTrm8/694Gf/wBBrtNA+AHxA8ShTZ+Gb0Bu9yvk/wDodfqDpfg7&#10;QtFGdP0axsP+va3VP/Qa1HeOFcs4jH+1Xj1eKasv4VI+ho8D0ofxap+eGg/sN/ELVdn20Welb/ve&#10;bLv2/wDfNd/oX/BPuZdv9s+JlP8Ae+xRf/FV9cah448PaRCZLvWbKBP9uZRXBa3+1L8NNELLL4mt&#10;ZZV6xQnc9ef/AGvmmI+D/wBJPSjw/keE/iT/APJjhND/AGEfA+nbftd3fal/12ZU/wDQa7zR/wBl&#10;v4a6Qd8Phi3eT+/JI7H/ANDrz7W/29fAunNss9P1TUX/AIWhiTZ/6FXB61/wUHnUY0rwojf9fdxt&#10;/wDQaHQznEfFzGn1nh3CfDyH1dpvw08LaUm2z0DToAvpbJW5b6VY2Q/c2cMP/XONVr8/tY/bt8d3&#10;/wDx6RWOm/7irL/6EtcZqf7WfxP1VP33iZo0/wCmNrFF/wCgpVRyHHz+ORnLinLKP8KJ+nu5E+8Q&#10;KoXXibSdPH+kala2/wD11mVa/KDUfi/4z1h91z4q1l/7yJeSon/fCPWFc+J9av8A/j51K9uf+u10&#10;711w4Yn9uqcEuNKX/LqkfrJcfFfwhaD954m0hPreRj/2aua1D9pT4dWAxN4ntR/uB3/9BFflg7s7&#10;bmamf8CrshwxT+3M4JcaYn7FE/TC6/bK+FtsP3evG4+b/lnbS/8AxFYF9+3V8Prbf5C3lzt+7tj2&#10;7q/O75aPlrohw5g+rOOXF+YS25D70vP+CgXhO22+RoGqXP8AuMlZUv8AwUO0oM3keF77b/DvlSvi&#10;P5qPmrqhkGA/lOaXFGZS+0fZL/8ABQub5gnhY7v4Q0tZv/DwrXP+hbsv+/rV8kbP9uj5av8AsXAf&#10;yGP+sWZz/wCXp9TP/wAFCPF+59vh3R9v8O55aiuP+CgXjOaLaug6TE395Wlr5e+Wj/gNX/Y+B/59&#10;GX9vZn/z+PpX/hvbx1/0D9M/8fo/4b28ef8AQP03/wAfr5q3+9MrT+ysF/z5F/beY/8AP2Z9Mf8A&#10;De3jz/oH6b/4/Tv+G9fHf/Phpv5NXzLRS/srBf8APkX9t5j/AM/Zn0x/w3r46H/MO0z/AMerQT/g&#10;oP4x2/8AIu6O/wDwKWvlrZRUTyrAP/l0aRzvM4f8vT6qi/4KFeLfNTz/AA3pIi/i2Sy1d/4eG65/&#10;0Ldl/wB/Wr5F+X3o3rWf9j4D+Q2/t7M/+fp9mJ/wUMl3Yfwuf+/takX/AAUJ0ssnm+Fb7b/EUnTi&#10;viDelM87/YrL+w8H/IbR4hzCP/L0+9Lb/goP4Xmk2zeH9Vt0/vOUrYs/26/AVyitPDfWz7vuulfn&#10;lvbNKd3rWX+r+DOiPE2YR+0fpbb/ALafwtmfbJrsluP7z2sv/wARW5ZftS/DHVNnkeKYPn+7vjdP&#10;/Qlr8ttn+1RsWsJcOYb+c7Y8W4z7cIn622Pxr8D6oq/Z/FGm/N/fuVX/ANCrYt/Hnh29C/Z9d06f&#10;d93ZdRt/7NX49fLVi21K5sz/AKNdT2237nky7K5ZcNL7EzspcX1Pt0T9mI2SWJWVgynoy1Mec15N&#10;+zT4uHjP4OeH7vzDNLBbraSuzfNuj+U/yr1bf8zV8TVpOlUlCXQ/RaFeOIpRqx+0S0UUVmdJ+YlH&#10;me1RUV+/an8wcw7zPajzPam0UahzD99M30Ub6sOYKKZ5ntR5ntQRzD6KZ5ntTfM9qA5iWiot/wDt&#10;Ub6COYlpm+od9G+jlDmJt9G+od9M3n+9RykcxPvFG8f3qh30VfKRzD94o3ioaXfRyhzEu+jfVfct&#10;G+jlI9oS76N9V/Oo3tVkcxNvo31Dvf8AvUymHMWN3+3TN61FRQRzEvm03zai30b6A5iXc1G5qh30&#10;b6rlI5h9FReb/tUzzqOUj2kCxTd9Red/s0zzqrlI9qT7zRvNVfN/2qZ5xp8pHty3v/26POql53+z&#10;R51Xymftyz56etL51Ud/+1Td5o5TP25d82m+d/tVU30b6vlMPbljfTfO/wBmod9No5SPaFjzqZ53&#10;+1UVFXyh7SQ/fRvplG+kRzSH76X56Zvpm+mQOopu+meZ7UAS0U356joAm30zfTKNy0iyTfRvpnme&#10;1Hme1MgX5vem03fRUAOo+X3ptG+gB2+jfTaZvoLJd9N30yjfQA+imUUED6buo/4EaSgdgooooCwU&#10;UyigofRTKKXMAUUuTRk0cwCUUm+jfUhYWio91JQOxLRvNRUUDHbzRvNNooAdvNJk0lJuoGhaKTdS&#10;0BYKKZRvoKH0VFvo30D5R+8Uu6o6KB8pJuo3VHRQHKOpvme1FJvNQVyi5NGTUe80tAco+imUUBYf&#10;SbzRsptBfKFJvNHy+9G80CFoo30b6gAopm+imBJ8vtR8vtUe+jfSAfvo31FRQOw7fRvptFMrlHUV&#10;Fvo30ByktNplFA+UfRTKKgvlHb6bv96KKA5Rd4pKKKXMHKFFM30b6YD6KZvpm/8A26Cyaiot9G+g&#10;CXfTN9No+aswH5NGTUeWpf8AgVGo+WQbx/eo8z2pMLS71oDlE30tM8z2o8z2oK5CQ7geORXtP7OH&#10;wAu/i74gW8u1aHw1Zt+/l/56v/cWuc+B3wc1L4w+LFsYd0OmwbGu7r+6voK/THwh4R07wPoFto2k&#10;QLbWNqgREWvjc+zn6rH6tR+M/Q+GOHv7Qq/WsR/Cj/5MXNG0az8PaXBYWUK21pAoSOJF4UV8tftY&#10;/tLLoMVx4Q8N3H/ExlXZd3sTf8e/+yv+3XT/ALU37RkXwx0ptB0WZX8SXScN2t0/vN/tV+fk91NP&#10;cy3E8jTTStuZ2/iavCyLKPrM/rWI2PqOJ8/+qR+oYP4hjzb23N87t/HSedUVFfpfuH4xzSHb2pu4&#10;0UbzQL3gyfSjJ9KN/vTafMHKOoptFHMXyjqKZsp9HMHKFLvpKKzL5RtFOooDkG0bKdTN9MOWI/ZR&#10;TatabpV3rd/FZ6fbT3l1L92KFd7tUSlyFxjKfuQK9TWdnc6ldJa2cElzcO2xUiX71fTHwo/Yf13x&#10;L5V74rn/ALGs2+Y2ka/vm/8AiK+u/hr8EfCPwut9mh6aqXG3a13L80r/AFavl8bxBhcP7tH35H3O&#10;W8JYzG+9W9yJ8X/DD9i3xZ4xWK711l8O2LNlo5Vb7T/3x/8AZ19b/DT9m3wT8Nokls9Miu79R/x9&#10;Xab5B/u7vu16bqeo2ej2Ut1ezx21rEu55ZW2qo+tfOPxP/bZ8MeEjLaeHI/+EgvUO3dG+2Ff+BH7&#10;1fITxeYZvPkjqfoVLLcoyGPtanxH0u0kcCbmKoteKfEv9rTwP8OzLbC9Gs6kv/LvYOj7G/2/m+Wv&#10;h34kftE+NPic0sWo6o1rp7/8uVp8sRrzRnFezg+GvtYqZ85j+NPsYKB798Sv2zPGvjVpINNk/wCE&#10;dsG/htW/ff8AfdeE39/daldS3N5PLc3Erbnllbe71Uor7GhhcPg48tGB+c4vHYrHS5sRPnH0Uyj5&#10;q7Tg5R1LV/RPDeq+JLpLbStPudSuP+eVvFvevbfBP7FvxA8Uukt9DFolq/3muH/er/wGuKvjsPhv&#10;40z0sNluMxf8KHOeB0IjP91Wf/cr708IfsFeFtJCy6/qV5rEy9oh5Uf/AHxlq908H/Bzwf4E2tom&#10;hWljIv8Ay1jTD183X4lw0P4UOY+wwnBuMq+9iJ8h+bHhP4B+PvGLwiw8O3Udu/3Li5j2Rf8Afde2&#10;+Ef2AfEF+ivr+u2mlr/dsVadv/HttfdAAhXqqCuG8WfHDwT4O8xNS8RafFMn3oFuFaX/AL5rwquf&#10;Y/Ee5QifU0uFcswUebFS5jzfwn+xR4A0EpLew3OsXK/xTSsq/wDfINeu+Hvhn4W8Lqv9laBp9g6/&#10;xQWyq3514F4s/by8G6Wrpoen3erzL3f9yv61414p/bw8aapuXR7O00eJv76+a3/fVYrA5rjtatzd&#10;5pkWXe7RjH/t0/QjcI1+YBK5rxH8UfCfhAf8TnxDp+mj/p5nVK/MDxH8cPHnizemo+JLuWFv+WIb&#10;5K4h3lf70rP/AMCr0aXDFT/l9M8ytxnD/mHpH6P+I/21/h5oDFIbq41dv4W06NZFP47q8u8R/wDB&#10;Qk73j0XwzvT+GW7udjf98bK+L/8AgVJ8texS4fwdL4/fPna/FeY1vg9w9/8AEP7bPxH1jzVgvbWw&#10;t2/gigTen/A6811v40eN/EDv9r8UatKn/PL7S2z/AL5riqf81epSwGEo/BA8CpmWMxH8WrIdc3s9&#10;5K8s7tM/992303zGoo2e1d3unB7w35v71JT8L60uF/u0cwcoz5P7tH/Aadvo30cxfKGGoplPw1HM&#10;HKFHy0bKNlSXyB8v92jfR8tM3p70F8ob6KN6e9L53+zQHKJRspu5qT5qC+Umo+Wotjf3qNlAco7c&#10;tL5yUz5faj5fakAed/s0b2o3ijeKCw+b2o2f7VN3ijeKAHbBR8vtUW8UlAEu9aN9RUVIEu+m76ZR&#10;QA/fTKKKA5ZhRRvpu+gOQ+tf2FPi7FoOvXfg3UZlW21D99Zs7f8ALX+7/wACr713DcQa/F2wv59N&#10;vIrm2laG4ibfE6fw1+i/7Mv7Uen/ABQ0u30XW54rTxNAioQ7bUuv9tK+CzzL5c/1qktGfp3DebR5&#10;Vgqv/bp9I0UUV8efoR+Xm+jfUO+m76/oHlP5X5ix5ntTfM9qh8z2oq+UOYlpu8VFvo30cpHMS76N&#10;9Rb/APapm5aOUj2hL5nvR5ntUXnUzzWqw5ixvplRb2plMjmLO+k3/wC3+lV6KA5iXz09ab5tMpu+&#10;gjmJd7Ub2qLf70b/AHqiOYdRUXm/7VM86jlI9pAsUu+q3nUzzqOUj2kCxvNG81V83/ao83/aq+Uj&#10;25b30zz/APaqp51M86jlI9uW/Oo86qvnf7VM87/aq+UxlXLfnUzzf9qqm+jfV8pHtix51HnVX30z&#10;5qOUx9qWfOpnnf7VRUVfKHtJE28f3qZvplFIjmkO30bmpu+mb6AJ/nqOm76N9MgdRTfnqOgCbfRv&#10;qGl+X2pFjt9G+mb6N9AD99L83tUO+igB1FNwaMGpJ90flaTfTd9G+jmKHb6bvplG+gB++imUUED6&#10;N9MooGFFFFAWCimUUFD6KZRS5gCiilyaOYBKKTfRvqQsLRSb6joHYloz71FRQFh280bzTaKBjt5p&#10;MmkpcmgYlFJupaAsFFFFA7BRUVG+grlJd/vSbqjooHykm6k3imUUByjqbk0UVBXKGTRk0m802gOU&#10;fRTKKAsPoplPoGJvNM3mj5fel3rQMKKN9G+oAKNlM30b6AH0vy+1R0b6AH76N9RUUDsS76bvplFB&#10;Vx1FN30zfTDlJd9G+oqKA5R9FMooHyj6ZRRUF8ou8UlFFLmDlCijfTN9MB9FM30b6Cx9FQ7/APbp&#10;aAJd9M30zzPalrMB+TRk1HlqXb/t0aj5ZCb6N9Hy/wB40fL70FcgpNJTd9Oh82ZkiiiZ5n+6iLQE&#10;YjgTnp+tHX2r0Twn+z/4+8bwpcaX4cuPsz/8tp5Ei/8AQ33V3Uf7EfxFkXf5Nmn+x5qV5lTMsHSl&#10;yzqxPboZPj8RHnpUZHgH4U4GPuf1r2bxF+yD8StAhaVdGS/jX7zW9xF8v/fT15Dq+i32hXTWuo2U&#10;9lKv8Mse2tqGMw+J/hT5zmxGX4nCf7xSlAqfL703f/sUyiu44B/nUb6ZRWYcoZPpRk+lG/3ptHMH&#10;KOyfSjJ9KbRRzBykuDI1dT8N/h7q/wAT/FNroekR75JG/ezfwRJ/easTw9oGo+KNZtdK0yBrm9up&#10;fKjRa/S79n34G6f8G/CyRYWbWblVe8uh3b+6v+zXzmcZrHLqVl8Z9hw/kcs2r+//AAonTfC34Y6X&#10;8K/C1toulx/Iq5kmf78r/wB5q439on482fwa8MsIpY5dfuVK21uf4f8Abb2rqPi98WdK+EnhSfWL&#10;9t8v3YIB96V/SvzH8e+O9V+I/ie61vVpmlup2+Qf3E/gRK+MyjLJ5nX9vX+A/S8/zmlk+G+p4T4/&#10;/STK17Xb7xJq13qeoTtc3V1K0sjvWfTqK/U48kIckD8NlzTlzzG0bKdvo30EcsQoptFIQ6vdfgh+&#10;yprXxa09NYnuV0vR3bakjL+8lHqteEV92/s2/tIeB9K+F2j+H9Y1MaRf6bCLd0mjdvMx/H8qV4Gc&#10;YjFYagp4U+r4ewmDxeJccZLliZsP/BPvS/NHm+I7zyv4gmz/AOJrS/4d/eFv+g/q/wD33H/8RXrs&#10;v7TXwzhRmfxTb7V6/uZf/iKzv+Gu/hN/0NsP/gLcf/EV8N9dzmf83/gJ+o/2bw9D+T/wI8y/4d/e&#10;F/8AoO6t/wB/Iv8A41Sf8O/fDP8A0MGq/nF/8RXp3/DXfwm/6G2D/wABbj/4im/8NffCb/obYf8A&#10;wEuP/iKPrec9pf8AgIf2fw9/c/8AAjzL/h354Y/6GHV/++ov/jVH/Dvzwv8A9B7Vf++ov/jVem/8&#10;Nf8Awm/6G2H/AMBbj/4ij/hr/wCE3/Q2w/8AgLcf/EUfW857S/8AARf2fw5/c/8AAv8Agnl9x/wT&#10;88NmB/I8Qan538O9k2/+g1R/4d9WX/QyXH/fKf8AxNe3Q/tQfDG5iWSPxZb7G6fuJf8A4ir2nftA&#10;/D3WLjyLPxLBPN/cEUv/AMTQ8wzeHxc3/gP/AADT+ycgl8PJ/wCBHze//BPi53Hb4mTb/CGirKf/&#10;AIJ6+I9z+V4o07b/AA77Zq+57eVLmFJY2zG43LxUpWsv7cx//Pw6HwrlUvsHw94W/YB1L+1om8Qe&#10;IIDpq/eSwTbK/wD31X1N8Ofg74V+F1ksGh6ZFC235p2G6WT6muzuruC0j3zyxxJ/edttJDqNpKPk&#10;uIj/ALrg1xYrMcXjI/vpnfgsmy/L5/uYe8WFAxjFeL/F/wCM3ibwoklp4X8G6jrV7j5bl4G+zr9f&#10;utXtAcEdeaRlVvvc1w0pwhLmnHmPTxFKdWnyUp8p+XnxJ1r4tePbx5/Emna6If4bcWEsUKr/ALPy&#10;V5heaVfWH/HzZz23/XaLZX7FtbRzj94iyf7y1n3Pg7RLz/XaRYy/9dLdWr6+hxHGhDk9ifn+J4Pl&#10;iZc88RzH48/8Cor9Y9V+CXgfWlb7X4YsH3f3Y9v/AKDXHar+x58LtRLsugC0lb+OGeX/AOLr048T&#10;0ZfHTPIqcF4mPwTifmhWroPhbV/FN15GkaXd6jL/AHLeJmr9ANE/Ym+HWnal9slt7m/jVtyW80ny&#10;L/3ziva9B8H6P4WtVg0jS7awRV2jyIlSs6/EtKH8KHMbYTg6vOV8RPlPgTwP+xN478TmObVDbaBb&#10;N85E773b/gC19EeBf2I/AnhtI5tXS5167x8y3koMQ/3dipX0cMk9civLPiv8Yb/4eI0Vn4W1XWZd&#10;mVmtkQxD/e+bd+lfN1c0x+Olyxnyn1tLIssyyPtZQ5ju9D8L6T4ctUt9N0+G0hj+6kS4xTtZ8V6R&#10;4ct/N1TUrXTov71zKqfzr4H+IH7XfxQ1wNFaadJ4ag+7mOzYu3/fdeCa94q1nxJO0uq6rd37t977&#10;RK7130OH8RW9+vOx5uJ4ooYb3MLSP0L8ZftofD7wssq2l7LrN0n/ACws42IP/AyNteEeMf2/PEeo&#10;u0Xh3SbXTLdv47xWeZP++G218rfLR8or6KhkeDo/Z5z4/E8TZhiPglyHb+L/AI2+N/HTP/bHiC7u&#10;If4YU+RF/wC+K4h5mmbfKzTP/fdt9FG+vcpUoUfchA+bq1ataXPVnzhhqKZRW3MY8o/Z/t0ZX0pl&#10;P2VHMXyhhaN9FM+WmXyj99Mo3p70eaPegOUKNlN30nzUByk2yiosN/fo2UF8o/5fak3LTdq0fL7U&#10;gH+bTN7UbxRvFBYfN7UfN7UbxTd4oAdsFHy+1N3io6AJfl96N9RUVIEu+m76ZRQA/fRvplFAcsgo&#10;optAcqHUUu8UylzByjqKbRTL90dRUVPoAdRvpmWo2PSD3haKNn+3SfL70wFoqPev9w1Jv/2KACk+&#10;b3pm9qX/AIFQA+pba5lsJ4p4J2hlibero33Kr0VAH078JP25/Eng2KLT/E0P9v2K/KsyJtuF+rfd&#10;/wDHa+iLL9uX4Z3FpFJNe3lvKy5aJrSUlT6fdr82qN9eFXyXB1pc3wn0mG4gx2Hjy8/Mexb1o82o&#10;qbvr7s/NOYl86jc1Rb6N9IjmHb6Ki30eb/tVfKR7SBLRVfzqZ51HKR7SBY3mjear+cab5v8AtVfK&#10;R7ct76Z5/wDtVU30zzqOUj25b86jzqq+dTN/P3qvlIlXLfnUzzqqb6N9XymPti353+1TPNqvvpfm&#10;o5SPbkvnUedVeijlI9rIl3f7dN30yir5Ykc0h++je1M30zfSD3if56jpu+jfTIHUU3fUdICajfUN&#10;L8vtQWO30b6b8vtSb6AJN9Hz0zzPam7qZAtFNoqAH5Wk3LTd9G+jnLHb6bvo30zfQA+imUUED6KZ&#10;RQAb6KZRQWP30UUygB9FMopcwD6ZRS5NHMAlFJvo31IWFopN9R0DsS0VFRQFiXeaZvNNooGO3mje&#10;abRQAu6jdTd3tTfM9qCrD6KKKAsFFRU7fQVyj6N9RZNFAWJN1G6o6KB8o6m5NFFQVyhk0ZNJvNM3&#10;mgOUkoplFAWH0UyigvlHbzTaT5fej5fegQu+ijfRvqACimb6N9MLE1N+X2qOigQ/ctG+mb6bSKJd&#10;9N30yigq46im0zfTDlJd9G+ot9FIOUfvFLuqOiosPlH0yiimXyj99MoopcwcoUUb6ZvpgPopm+jf&#10;QA+iot9G+gslo31FRUAPyaMmo8tS7Xpaj5ZC7qTzPaj/AIFSYWgXKLSb6bvWjzPagvkH0nze9N8z&#10;2o8z2oDkH0mP9uoqKLAS/L70b6ioplj/ADPajc1MopcwcobzRk+lG/3o3+9RzByik5pKKt6RpU+t&#10;6vZafbL/AKRdTpbxf7zvtolLkhzlxp88uWJ2Hwl+EGt/F/xIum6VHshT5p7t/uRLX6BfCn9m3wh8&#10;MLKJ4tNh1HVPvte3cW+Td/s7s7a2Pgn8KLD4TeCbLS7aNRdFFe7m2/NLLjkmvQnIUctgfSvyLNc4&#10;q42q4U5e4fv2Q8OUMupRq1Y81Unooor5s+5GZG08Vw/xB+FXhr4l6bLaa3psNyWXCz7P3qf7rdq7&#10;nOR1zUZbH8WPwqoTlTlzQMKtGlXjy1Y8x+W/x6+B2p/BXxJ9nm/0jR7tmezu/wC8q/wP/tfOteWh&#10;MHNfqZ+0R8OYPiR8L9VsWj33kET3Fm3/AE2Vflr8tZk8mVom+8rbGr9ayPMJY6h7/wAcD8D4kyeO&#10;WYn918Eg2UU3zPaivoT47lHUU2igvlHU+GGW5uEgiVnllbYqJ/FUVfX37Hn7Oq3zQ+N/EVviBG36&#10;fayryzf89WrzcdjqWApe1kexleW1MzrxoUj0n9lD9nmP4e6NF4h1yBG16+iV1R15tU7L/vfdr3jx&#10;d4t03wT4eu9Z1WdbeytkZ3c9q0727isrSSedljijUsWY8LX5z/tTftBz/FTX20jTZGTw5YyfL5bf&#10;8fD/AN5vavzPDUMRneM5pH7Ri8ThuGsD7Ol8RxPxv+MmqfGHxdLqFzKyafE22ztN3yRL/wDFV52o&#10;yeaKCxHWv1WhShhoexgfhmJrzxdWdarL3pBRTN9FbnLyj6KZRsoL5R9G6mUVHMHJIfvplP8A+A0f&#10;980cxfshlFG5P71G8ej0cxfKGyijf/sUZajmDkgPo/4DXReBvhx4j+JOrrYaDp8l3KzfM+35Iv8A&#10;fevtf4MfsT6F4QaDU/FjLrmqr832Z1zbxH/2avGx2a0MDH3p++e9luSYnM5fuo+5/OfLnwk/Zs8V&#10;/FidJ7e2/s3Sv4r27Tav/AK+3vhP+y74O+F0MM6WEep6qqjfe3cYYhvVV/hr123s4LO3WG3RYIo1&#10;2qqrhVryL4uftO+EPhIk1tLN/amsJx9gtHy6t/t/3a+CxOZYzM5eypn6nhMny/JKfta8vePYJrqO&#10;1gMkrrEi/eZjxXzl8Y/20fDXghZbHw7s8Qaoh2Zjb9zG3u1fJnxZ/aU8YfFmWaC5u203SH+7p9oz&#10;Iuz/AG/79eUV7GB4fjH38WfP5lxbKX7rBf8AgR3fj743eM/iNei41XWJlhDbore2l2RL/wABWuch&#10;8beI7P5oPEOpQ/7l5L/8XWPR8v3f4q+yhQpQhyQgfns69etPnnM6+w+Mnjqwf914w1v7u3Y99K6f&#10;+h101j+1J8TNN/1fiWaT5f8Alsm+j4bfs1+N/ia8Mtlpbafp7/N9uvlZE2/7H9+vq/4a/sR+FPCj&#10;RXmvzN4jvk/gki22/wD3xlt1fP43F5Zh3aUOc+ny3L84xf8ACnKEDxv4e/tHfHbxneLb6Xbx6z6n&#10;7AiJ/wB919g/DU+O57USeMBp0TsvyxWL7v8Avo7a6zTNGsNCs47XT7SKxtIhhYoVCov4VzHjz4ye&#10;EvhrbO2taza20qruW1Ei+c3+6lfEYnEwxc+XD0eU/S8JhJ5fHmxWI5jul6VUvNRtdOgaW4njgiXl&#10;nkbaBXxl8Q/2/JHV7Xwbou3+7fai3/tL/wCyr5m8b/Fvxb8Q53k13W7ieFvn+zCRvJT/AHEr0MNk&#10;GIrfxfcPNxvFGFw/u0PfP0im/aS+G8OoyWMni3T0uk+VkJb/AArrNJ+IXhzXk3afrFpc/wC5Lmvy&#10;CoR2R96Myf8AAq9mXDVP7FQ8GnxfX5vfon7MRXcE3+rmVv8AdNTfKe2a/IbS/ij4s0H/AJB/iXVL&#10;P/r3uXSu80H9rv4leHkVU1lb8r1/tBGl/wDZq8yrw7iI/BI9ilxZh5fxYH6Vahoem6ymy/sba7X/&#10;AKbwq/8AMVw2v/s6/DzxJGyXPhXToS38dpAsDfmuK+VNC/4KDeJ7QJ/a/h+y1T+95Mv2f/2R69L0&#10;L/goL4VvF/4m2i6hpx/6YYn/AKLXFLLcww+sUd0c4yjF/wAV/wDgRqeIv2EvAWqD/iWSXej/AO5K&#10;8v8A6E9eX+IP+CfGsxB/7E8R293/AHft6eT/AOg7q+iPC37Uvw38SqDH4ltrF2+6l+6xN+Wa9N0n&#10;xJpWv2/nafqNtexf34ZVYfpQswzLCfE2OWU5PjvgUf8At0/NfxJ+yR8SfDbME0I6kq/xWL7q8x1j&#10;wprXh648jUNKu7OVP4Hir9iAA3fP4VS1DSrPVLdobu2iuIm+8kq7lNehS4irR/iRueZX4Rw8/wCB&#10;I/Gzfs/gam76/U3xV+zF8OvFqP5/huzs5n+9NZQLE7f8C215B4m/4J+eHbzc2ha/eaUf4VuIvtA/&#10;9DWvYpcQ4afxrkPn6/C+Oo/wnzHwhvag7q+jPFv7Dnj/AEHfLp8ljrFun/PJ2SV/+A14x4l+Gviv&#10;wcWOsaFf6ci/xywMqV7lLH4et/CmfPV8vxWG/iwOb2f7VGxabvb+LdRvFdpwDvl9qN61DRQBLvo3&#10;1FRUgP30b6ZRQHLIN9FFFAcqCijfTaA5IjqKbRQX7o6im0UAOpm+j5vejY1AC0UbP9uk+X+9QAtJ&#10;vo+X3pd/+xQAUnze9G9qb/wKgB2xqXZ/t0ymUATfL7UZT+5TKbvqAJd/+xTN7UyigCTf/tUlMpu+&#10;gCWiot9G9qAHUU35qKC+UdTd60UUByh5ntR5ntRTN/vSDlHb2o+b3pu+jfWYj1vzqPOqpvpm+vru&#10;U/PvbFvzv9qmebVffRvejlI9uTedR51V6KvlI9rIl83/AGqbvplFHukc0x++jfTN60b6Qe8LvpKb&#10;vo30yB1FJ5j+lJ89ADqKhopAP30b6b8vtSb6Cx++jc1M303fQA/5vakpuDRg1JPujvl96Pl96bRv&#10;oEO3/wCxRvqLfRQWP30UyigB9FMooIDfRvoplBY/fRTKKAH0UyigB9FMopcwBRSb6N9SFhaKTfTN&#10;1A7ElFRUUBYlpm802igY7eaN5ptFAC7qN1N3e1N8z2oKsPooooCwUUyigY+jf71FvooHyj94pd1R&#10;0UD5R1FNoqCuUPM9qPM9qTeaN5oDlFoplFAWH0Uyjb7UBYdvWjeabSfL70FC76KN9G+oAKKN9M30&#10;BYmplMopiJPl9qTf/sUzfRSGP30b6iooHYdvoptFMrlHb6bTN9FA+UfRTKKA5R9FMoqC+Udvpu/3&#10;oooDlCiijf70uYfKFFM30b6Yh9FRb6N9BZLRvqKioAfuNG41HlqXa9LUfvC7qTzPaj/gVGF/v0CU&#10;Q8z2opMLTd/+xQg5R9FM8z2o8z2p3L5B2xqNn+1UVFKwEvy+9M+X3ptFFgH76N9Moo5ih++mZPpR&#10;v96N/vUcw+UMn0oyfSim0cwco6im0myjmL5R9FFFMOUXfTKdRWRfKNop1Lu96fMHKM2UbKKKQh1F&#10;NooNOUdXsX7Jehw678cdAjnXfFbiWbZ/uo+yvG69p/Y/1iPSvjronnMqLcJLEGb/AK5PXnZhKX1O&#10;ry/yns5RH/b6XP8Azn6b0UUV+Jn9MBRRRQAUUUUAVboA28n0r8e/E6QQ+I9TSBleJbp9uxv9uv1J&#10;+OfjuD4d/DPWtWaZYZ1geK23/wAUzL8i1+Uk7vNLLK38bO9ffcLU5RjWqn5LxtXhKVKj9oKKZsor&#10;70/LuSY/fTN9Prrvhd8NNR+Kfi220XTo2ALZuJv4Ik/v1hVqwow55nTSw1WtP2MD0D9l34D3Pxa8&#10;UpqF9EyeG9Ol3TS7f9c/39n/AKDX6R2NlBptlFbW8axQRLtRF6KtYPgPwLpnw+8LWWh6VEsNnbR7&#10;Rx8zN/eryf8Aas+PcPwq8MyaXp8qv4h1CNkhVf8AlguPvtX5Vi8TVzjFcsT9yy/CUOHMD7Wr8X2j&#10;yr9sf9oYuZvA3h24G37uoXETdM/8sv8AP92vjbZT7m8lvLiWed2mllbezu332pm9v7tfo2BwcMDQ&#10;9lE/H8yzCrmdeVWqFPpmG/v03/gdegebykv/AHzTN6f3qb8vtSUCJN60m/8A2KXD0nlvQacovmN6&#10;UfN/epPL96ML61HMHKN/4FRlKdhfWijmDlGU/wCamb69A+FnwR8U/FzUUh0ayaO0/wCWt9Mu2Jf+&#10;Bfx1hVrwow55nTQw1XES9lShznC21nPeXEUEETTSytsSJF3u1fT/AME/2KNX8UmDVfGPmaTp3yst&#10;jj/SJF9/7lfSfwa/Zi8M/CSCO48kanrLL+9vbj5sf7i9q9gvry3061a4uZY7e3jXc0krbVUV8LmH&#10;EE6n7rCn6dlfCtKj+9xhj+EfBGieBNHi07RLCGws4+iRpVDx98TvDPwx0lr3X9UhsUx8sTt+9k/3&#10;E+81fP3xt/ba0/w6J9K8Fqup6gPlfUHX9zF/u/3q+KvFni/V/GurS6lreoT391I25mlb/wBkrmwO&#10;S18W/aV/dR35hxDQwUfYYL3p/wDkp738av2ztd8cGTTfDG/QtLDYa5Vv9Il/+xr5vmuZbmXzZZGm&#10;dvvO7VD8tPT53SJVZ3b7qJX3eGwtLCR5KUD8xxeLr46XPiJjKeiu7oirvd/upXt3wn/ZO8ZfEmWK&#10;5urRtB0duWuLtdjv/up96vtP4V/sx+C/hZEsltY/2jqOPnvb35nP/Afu15mLzqhhPc+OZ7GX8O4r&#10;He/P3IHxP8Kv2TPG3xJmilntW0HSX5a5vo2WT/gCfJX2H8MP2S/BHw6WKeW0/tnUk+b7TfDfsb/Z&#10;WvZby9s9GsXnuZ4rS1jX5nlfaq189fFP9tTwp4JWa00E/wDCQ6mvyfuf9Sjf7Tfxf8Br5Orjcfmk&#10;uSmfeUcryzJo+1r/ABH0XuhsYMkJDEq8/wAKrXivxM/a18B/DuNootRj1zUQPlttPk3qfq4+Va+H&#10;viZ+0b42+KUrrf6k1lp5b5bKx+RV/wDZ68u/i3M3/fdepg+HftYqZ4mO4rl8GCgfQPxL/bP8aeNX&#10;lg02dfD+nt9xbX/XMv8AtPXg15qU9/K09zPLcys29nlbfVf5aN9fXUMLh8NHlpQPicTi6+LlzVZ8&#10;4/e1M+b2o3im7xXScY7Y398UbBTd4pm8UAS7Fo+X2qGigCXfRvqKipAeH/2qt2et32myrLbX1zC6&#10;/ddJao0UvdmXHmh8B6p4c/ad+I/haRDD4kuLqJP+Xe5G9a9a8K/8FBfE1gUTXdCtNRiT732Nmhdv&#10;++t9fKNFefVy7CVvjgerRzTH4f4Kp+iPhb9vHwHq4RNWju9Dmb+F0aZP++lSvYPDnxm8EeLokGne&#10;KNLmkf8A5ZC8RZf++d26vyM31LDcy2z74pWhf++jba8Orw9Qn/Cnyn0NDirEw/iw5j9o0dWGUx+d&#10;Mns4blcSwxyf7y1+SPhD43eN/ApI0fxFd26f3Hbzf/Q99e3+EP2//FulNFFrmmWWqW6/fmj+Sb/4&#10;mvFq5BiqX8L3j6GhxRg6vu1Y8p9beL/2b/h941817/w5ax3MvW4gXa9eGeL/APgnvpFyHfw3r91Z&#10;N/DHfIJh+m2uv8G/t1+AfEAWPVPtPh+Zu10u7/0Gva/DvxH8NeLYo5NJ12yu94+VI5lL/wDfNcXt&#10;cxwP8yO72OUZkvss/O3xl+x38SfCTzSRaSNYtU+7LYvudv8AgC/NXjut6Dqfhu78jVdPu9KuP+eV&#10;3A0T/wDj1fs5tB681ja74P0TxLay2+qabb3sUg2sJY85r0qHEVaH8WJ5OJ4UpT/3efIfjbvor9Hf&#10;G/7Dnw/8Th5dNiudAuG/59JNy7vcPur598c/sGeNdDDTaDPba7F/DCr+U4/76r6KhnODrfa5D5TE&#10;8P47D/Y5z5korf8AFXw98QeCp3j1nRr2w2/eeWBtn/ff3a53ev8ADXuQnCfwHz0qUoe5MfRSb6Zv&#10;atCB/wA3vS7P9umf8CooAfhP79Hy+1Mpu+oAl3/7FG+oaKYD97f3qP8AgVMpd9IB1FRb6N9AD/M9&#10;qSm/NRQXyjqKbRTEG/3o3+9FG+sh8ou+j56Zvo31Yh1FM30yswJqKhooAl303fTKKAH76N9M+b3o&#10;oLCij/gVHy+9ABRRS+Z7Ux8olHzU3zPajzPakHKeoUb6hor7A/MSbfTN9Mo30AP30b6Zvo31ID/m&#10;plNwaMGgn3R1Hy+9No30CHb6N9ReZ7U/fRzFhvoplFAD6KZRQQP30zfTKKCx9FFFBNgoplFBQ+jf&#10;TKKXMAUUuTTd1HMAtFJvo31IWFoqKigdiWmbzTaKBj94o3imUUFcouTSUUm6gQtFFFA7BRTKN9Ax&#10;9G/3qKigfKP3il3VHRQPlHUu76UyioDlHU3zPak3mjeaCuUXJoyaj3mloDlH0UyigLD6TeaNhpny&#10;+9BQtFJ8vvRvNAC0Ub6ZvqAsTbKKh30UASfL7Um5aZvo30AP30b6iooHYfvpP+BU2mUFktG+ot9G&#10;+gXKPoplFMfKPoplFQXyj6bvFJRS5g5A3+9FFG+mHKFFM30b6AH0UzfTN/8At0Fk1FQ+Z7UtQBLv&#10;pm+m0fNSAXdRupKP+BUC5A3j+9R5ntSYWl3r/dpD5RPM9qXJpm+jfTL5Yjvm96Mf7dRbzRQBL8v9&#10;40fL71FRRYB+/wD2KN9Mopl+8P30zeaKN/vWfMHKGT6UZPpTaKOYOUdRTaKOYvlHUUzYafTDlG76&#10;KdRWRfKNop1L5ntQHKJTdgo3ijeKYe6OoptFIvlHUU2igOUdS76ZRUhyhRRRQXyhRTN9G+gOWI+i&#10;mUUByj6KZsooL5Jj6Zvop9RzF8kxlaXhzWLzw/4h0/U7Hd9rtZ0liRP43V/uVm/KK+iP2Pfgx/ws&#10;Pxn/AG9qEe/RtJZXG5Pkll/gX/2auLGYmlhsPOdU9LL8FVxeKhSpfGffHgzV7jX/AAnpGo3lu1pd&#10;XVtFNJC38DMvSugY7Bz0ph2wp/dRa8af9rH4dw+J9Q0S91hbG4s5Wiaa4GIWZeu1+9fjUaNTESl7&#10;KJ/RM8RTwsYxryPZME+9GCPauX0z4n+F9Z2fYdctJ9y7l2PnNUdV+NPgjRLfzb7xLYwRZ27nfFHs&#10;qn8hX1qhy83PE7gkKOlUNZ12x8PafNe6hcx2drEu55XbgV87+O/25/Bfh+CWPRI59cu/4fLXbF/3&#10;3Xx/8Wfj/wCKfi9dP/al20GmK/7vT7Zv3S/7/wDfr2cFkmJxMv3vuxPmcx4lweDj+69+R1X7T/7Q&#10;rfGHxAtjpjSJ4bsWbyVCf8fD/wB+vDt9H/AaPmr9MwtClg6XsaR+NYvE1cdXniKvxhvb+7Rh/wC/&#10;Rso+X+8a35jm5ZE1hp9zq9/FZ2iNc3c7bIoU/jr9M/2bPgZbfB7whEJ41bXrtFe+mHZ/7i/7NeMf&#10;sVfAQWyp461y2/euv/EtilX7if8APWvsG/1G30qxmu7mVYYIV3yO38K1+dZ7mXt5/VaWx+tcM5NH&#10;DUvrmI+M5X4tfEzTPhP4LvNc1BlAiXZBF/z1k/hSvy18d+ONU+Ifie/13VJGlurmTcE/55J/AiV3&#10;/wC0t8cJ/jD4zcQMy6HYM0VpEzY8w/368e319Bk2X/VKXtZ/HI+Y4izb+0K/saXwQH/NRs/26ZRX&#10;0x8fyj/lo+WmbKfsqC+QP+A0b6Z8tG9PegvkCijzR703zv8AZoDlHU/ZUW5qT5qC+UmqWzs5L+6W&#10;2tommuJW2KiL87V0/wAM/hL4k+K+tfYNAtPNH/LW4dtsUS/3mr9Bfgd+y74a+ENvFdyRLq2v4+a/&#10;mXlf9z+7Xi5hmtDAx0+M+hyvJK+YS933IHgfwJ/Ylu9WNvrHjkPY2v34tMRv3rf79fauh+HtN8Ma&#10;ZFYaXZQWFpGu1IoF2gVavLyKwtJLiaVYY413O7fwrXyH8ef23rfTfP0bwI63Nz9yXVWX5E/3a+Fl&#10;PGZxW7n6VGnl/D1Dm/8A2j334ufHvwt8HtO8zVbrzb51/c2MHzTP+FfAfxh/aa8XfFud4JJ20rSD&#10;8q6faPtV/wDff+KvLtb8Q6h4k1KXUNSuZL+9lbe0tw292qlvr7HL8ooYT3p+/M/Ps0z2vjvch7kA&#10;+ajZ/t12Pw2+Evin4r6n9k0DT2uNv+tuH+SKL/eevtr4O/sW+G/AyW+oeIiuv6uvzbZkzbxt7J/F&#10;+NdOMzXD4HSW5x5fk2JzCXux9w+TfhP+zJ4w+LE6y2ln/ZulfxXt78q/8A/ir7b+FH7J/gr4ZbLk&#10;2n9taqq83d8u7H+6v3RXs1vb29hbqkSrFFGu1VX7qrXgvxf/AGxfCXw4NxYaa39v6zE2x7a2fakb&#10;f7bV8XXx+OzOXsqZ+hUMry7Jo+2r/Ee9T3MGmW7SzvHbQKOXd8KK+a/i1+234Y8F/aLLw2n9v6sv&#10;ybgNtsjf7bfer4/+KX7QvjL4qXMo1HUZLXS2b5NOtm2Q7f8Ab/vV5nXs4Th+MffxZ4OYcUVZfusF&#10;HlPRfiV8fPGXxSuXbVtWkjtG+5Y2zbIU/wC+Pvf8Drz3fTKK+upUqVGHJA+Gq1auInz1Z84/fTN9&#10;FFaGPKgoopu+gORDqKbRQA6im0m+gsfRTN9Hze9AD6bSbHpdlAe8FJvo+X+9RvX+4aAFoo3/AOxU&#10;e9qAH4ajY9Nw/wDfooDlH/8AAqPl9qhp9QA/5P7tWNN1i+0e48+xvJ7OX+/bysj1RopS5ZlxlKHw&#10;Hsng79rH4k+C/KiTXW1C0T/llfIku7/gbfPXvfgf/goXazMsXizQXtx2k0z5gP8Ae3NXxBTd9eTX&#10;yzC4j4oHsYbOcdhdIzP1p8DftE+AviAVXStftpJ2/wCXeQ7XWvR0uEnXdGwdf7ytX4nl9jfLXo/g&#10;r9onx94FaL+zfEV3JDF923vJfNh/74r56vw7/wBA8z63DcV/9BED9WdU0LTtct/J1HTba/h/553M&#10;ayL+TV4r47/Yu+HfjIyS2+ny6Det/wAvFjK3/oDHbXi/gD/goXLD5UHi3QfMX+K7sW+dv+2VfSfw&#10;+/aR8B/EnyotK1yJL2X/AJcrj5ZvyrxZ4fHYB80VY+hji8szKPLLlZ8g/EL9grxh4eEs/h65g161&#10;X7kDOEuf/QVSvnzxP4G17wZdPbazpVzpsq/eSVf/AGev2SRlcZU1ma54a0nxJZvbatp9vqNs3/LK&#10;5jDr+tehQ4gr0/drR5zysXwvha3vYeXIfjBvWjfX6O/EX9hbwR4sEs+jGXQL1ju/c/NF/wB8Gvl7&#10;4g/sWfEHwSZZ7Gzi8Q2Sfdaxf59v+0jV9Nhs3wuI+3yHx+LyLGYT7HOeB76T5qmvLOfTbqW2uoGh&#10;libYyOv3Kr769jmPB5eT4x3ze9LTN9G+kZj6Kho30ATUzfTKKAH76N9Mo+b3oLDfRR/wKj5fegAo&#10;o+Wjf/sUx8oUfNS+Z7UzzPakHKO+b3o/4FTaN9Ah3y+9GV/uVFvooAl3/wCxTd9Mopmo/fRTKKBc&#10;ob6KKZv96A5R9FFMqA5R9FMpdlHMXynptFMor7A/KB9M30UygsfRRRQTYKKZRQUPplFFLmAKKKXJ&#10;o5gEopN9G+pCwtFR7qSgdiWjeaiooGO3mjeabRQA7eaTJpKTdQNC0UUUDsFFMooGPo31Fk0ZNA7D&#10;94o3imUUD5R1Lu+lMoqA5R1N8z2oooK5Q8z2oyaj3mloDlH0UyigLD6TeabRQUO3mm0ny+9G80AL&#10;RRvo31ABT6i3f7RpKYEny+1Hy+1R0m6kBJvo31FRQOw/e1JTaKZVx1FN30zfQHKS76bTKKB8pJuo&#10;3VHRWdg5R9M3+9FFMvlF3ikoopcwcoUUb6ZvpgPopm+m76CyWiot9G+gCXfTN9No+aswH5NGTUeW&#10;pdv+3RqPlkG8f3qPM9qTC035aQuUfRTPM9qPM9qq5fIO+b3paj3mm0rAS4/26Pl96ioosBLvWm76&#10;ZRTLH76Te/pTaN/vWfMHKGT6UZPpRv8Aem0cwco6im0UcxfKOopmyn7KOYOUKbvp1FZl8o2inUUB&#10;yDafso30zeKYe6P2UlNopGg6im0Uxcsh1N30UVAcob/eiiigvlCijfTN9AcsR9FMooDlH0Uyigvk&#10;mPo30yn1HMXyTGb6KfTN6f3qOYPZBRR5i0b/APYo5i+SIUUu9vSj5v71HMHKOoqL/gdHy+1QXyjt&#10;6f3qN9N/4DT/AJvagOUTe392j5qNlGz/AG6OcvlG/N/epKfS4X+7Ucwcpf8ADPh+88U+INP0jT42&#10;lurydII/+BPtr9WfhD8PLP4Y+BNN0O0jCmKMGZh/HJ/Efzr5Y/YQ+E6Xl1d+ONQgysLfZ7EMOd2D&#10;uf8A8er7Uu7mKwtpZ53VIo1Zmdv4Vr84z/He2rfV47QP2DhXLY4eh9dq/HM8a/ao+Ly/Cv4eypbS&#10;J/bOphre1Un7vy/M34V+Zz7p33M293+89eo/tIfFWf4qfEzULtHf+zLN3tbNd/ybV+Xf/wAD27q8&#10;r+avqMowf1TD+98cz4niDMJZjjPc+CA//gVFMp9e6fPcsg+X+7Rvo+Wmb096A5Qow1L5yUnmj3oD&#10;lCvZ/wBmP4Hz/F7xrG93FIugWDebdy7fvv8A88q8t8JeGdQ8a+JdP0TTYGluryXyl2r9z/br9Ufg&#10;58MdP+E/gew0SyUeYih7iX+KWX+I185nOYfVKXJD45n1vD+U/Xq/tZ/BE7G0sINOsora3jWG3jXa&#10;saD5VWvjf9tP4+hS/gTQ7jn/AJiU0Tdv+eX/AMVXuP7SXxqg+DngeS6heN9Zu/3VjC7cF/7x/wBm&#10;vzFv7yfVb+W8vJ2ubi4bfLM7fO7V8/keX+2n9aq7I+q4kzT6vS+p0tyHctG+m/L7UfL7V+hH5WHn&#10;UeY39yjf70b/AHpl8oYYc0bP9qpbaGe8bbBBLM/9yJN9bFp8PfFWpf8AHt4a1a53f88rGV//AGSs&#10;5VYQ+MuNKU/gMLZR8tei6b+zl8SNY/1HhO9T/r4Xyv8A0Kup079i/wCKt8cPokFtH/ee8i/+Lril&#10;jsPD45wOyOX4yfwUpniPy0b6+l9N/YE8dXuz7XqNjYb1+bf823/vl66Gx/4J2a02xrzxfZqu35kh&#10;s2/9C31zTzfBw/5enfHIsxn/AMuj5H319E/AD9kjWfia9vq+veZpHh37y71/fXSf7P8A8XXv3wl/&#10;Yi8OeBNYi1XW7tvEFxF80UUkYSFX/vbK+l44lhhCRgKq/dVa+dzDPW48mEPp8r4Z972uN/8AATC8&#10;HeCdG8BaLFpeiWMdjaRdEjGNx/vVjfE74v8Ahz4TaI+oa3eqrbf3dqjfvZf91e9dbJqtou4PeRLt&#10;+9l1G2vGPF3wR+GPjTXZdZ1/UYtRuW+99ovY9lfL0lCVTmrn22IlOlS5cLynxf8AHP8Aad8R/GS5&#10;ls976XoG75bCJvv/AO//AHq8br9I4fgX8AoZdzW+gP8A7L3sf/xVdTD+y/8ACS8t0ng8F6VNE43K&#10;67mVv/Hq+uo51hcJDkhRPg6vDuOxsva1qsZSPzB0TQdQ8SalFp+m2k9/dyt8sMK73avr/wCCX7C7&#10;Spb6p47kwMK6aZD/AOzt/wCy19YeFPhX4T8CszaDoVpprsu0tDHitLxH4u0bwja/aNY1K202BuA9&#10;zKqbq4MZn1XEfu8P7qPVwPDNDCfvcVPnJdC8Pad4X02Gw0qxh0+yhXbHDCNqqPpXn/xb/aM8I/CK&#10;3lj1G8W61TbldPt3/e/8C/u1rf8AC+fh/jB8XaV/4FLXLXviT4JalcvPd6j4cubmVt7PLOrPXiU6&#10;EufmrwkfSVsRFU+XCzjE+KvjL+1X4u+Kzy2iztoujM2Psdu3Lp/t/wB6vE6/UO1k+B94u5LnwsP9&#10;66iX/wBmovdH+Bd/Ftmm8JSJ73cX/wAVX09DN6OGjyQoSgfFV8kr4uftauIhM/LzfRX6gp4C+Bky&#10;bo7Xws6/3kuYv/iqSX4PfA3V1+bSPDdzt/uTKf8A2aur/WGj/wA+pHN/qxV/5+xPy9or9QD+zb8F&#10;tRhYQeHNGI/v28n/ANlUU37H3wqvINsWgxJu+7LE1H+sOH/lkZ/6rYr7E4n5iUm+v0nvP2HPhteK&#10;m2C7ttv/ADxkX/4msa6/4J+/D64ffHquuw/7CTxbf/RVax4hw3Yylwtjv7h+eX/AaT5q+7r3/gnl&#10;4edf9D8R6mj7s/vdjf8Astc7qX/BOi6fd9h8Xon937RZs/8A7PW8c8wf85yy4dzGP2D402CjC/36&#10;+rL7/gnj4rtgxtvEen3frmBk3f8Aj9cpq37DHxOsmf7HZWd//d2XUUX/AKE9dUc1wc/+XpzSybHw&#10;/wCXR8/fLRv/ANivV9S/ZT+KOlp+/wDDEj7f+feVJf8A0GuPv/hL4401/wDSfCesp/t/YZdn/oFd&#10;EMVh5/BM4JYTFQ+OByu9qN/+3Vu/0TUNN/4/NPubP/rtE6VS3r/erq5onNKMofGOoqLetG+mQS+Z&#10;7Uym7/ej5qRfKOoptFUIdTfM9qKKQ+UXfRvo30zfSEO+b2opm+jfQaD6KhorMzJqZvplG+gsfvo3&#10;0yj5qYe+enfD/wDaN8e/Dd4l0zXZp7KL7lldtvt/++a+nPh5/wAFCtPumitfGGjvZtj5r2yO9P8A&#10;vnrXwr/wKj/gVeZXyzC4n4oHs4TN8ZhNIzP2H8D/ABd8JfES2STQtbtL53XeYElXzV/3l7V2JOe2&#10;R9a/E+w1K50qdJ7S6ntpUb78LbK9z+HH7aPxA8CCOC7uYvEFkPlMeoBndV/2XVq+XxPD84e9Qlc+&#10;zwnFFKfu14n6F+OfhP4V+JVv5Wv6LaagdvyyvH86f7rV8ufEn/gnpDIktz4L1ZoHx8tlqHzhv+B1&#10;6N8M/wBt7wL468q11SR/DGoN8ohuyWX/AL727Vr6D0vWbHWrNLnT7uG7tn+7LbyK6/mK8mNXHZdL&#10;l2PblQy/No83xn5F+Pvgp4z+Gc7LrujTW8K/8vaLvhf/AIHXD/8AA6/a+6sbbUoDFdRR3MR6pKmR&#10;XgPxQ/Yo8CePzNc6fA3h3UmO/wA6xVQjN/tL3r6HDZ/GXu4iB8ri+F5Q9/Cy5j8zvl/vUfLXuvxQ&#10;/Y18ffDzzZ7W0/4SHTE/5eLFfn/79b3avPdO+Cnj/WH223hHWf8Afms5USvpI4zD1Yc8JnyVXA4q&#10;jLknA4z/AIBRvr1/S/2RPitq/wDqPDDJu/5+LqKL/wBCeur0r9gf4mXn/H5BaWH+/PFL/wCgvWcs&#10;xwkNJzNo5bjJ/BSmfOe+jfX1vY/8E5PFVyi/aPFWm2ny9rNn/wDZ66fT/wDgm+qf8f8A4sMv/XC2&#10;Cf1rmlm+Dh9s7I5FmM/sHw9RX6DWP/BOfwfGF+1+INZkP8XlNEn/ALJW/p/7Afw3sFQPPq12V/5+&#10;Joju+v7uuWWeYOGyOyPDeOPzaor9SLD9jD4V2e/foS3O7/nq33a14P2Y/hBpbRM3g3SYZk+68oO7&#10;/wBCrKXEOHf2ZG0eFq/25xPygor9aofhV8JdIlcpouhWsh+9vZf/AIqrNtY/CrTA8MT+HIBu+ZPP&#10;i/8Aiqz/ALfh9mibf6s/z1Yn5Gf8Bq3babeXi7oLaWZP76LX64xeLfhhpy+Sms+F4Qv8H2uAf+zV&#10;BP8AFf4W2R8s6/4dB9I7iJv5VH9u1X8FIv8A1apQ+PEH5P23hXWryXyoNKu5pv7iRVY/4QDxR/0A&#10;NQ/78PX6qL8Z/hbCNyeI9BT/AHZ46of8NJfCkf8AMyab+X/1qFnWI+zRL/1fwv2sQfl7D8N/Fl5L&#10;5UHhzUpn/uJavVv/AIU/44/6FDWf/AZq/TdP2lfhUn3fEenJ+H/1qf8A8NOfC7/oZ9P/AF/wqf7X&#10;xX/Pov8AsHB/9BB+Y/8Awp/xx/0Kes/+AbUf8Kf8cf8AQp6z/wCAbV+nX/DTXwx/6Gaw/X/Cj/hp&#10;r4Y/9DNYfr/hR/a+K/59B/YOB/6CD8w3+EvjaFd7eE9XRE/je1eqP/CAeJf+he1D/vw1fqQP2nPh&#10;e52/8JNYfl/9atBfjh8MnXd/wkui/wDf5KX9sYpf8ug/sLB/YxB+Us3gbxHDE0suh6gkS/ed4Gql&#10;/YOp/wDQOuf+/VfrdB8X/hrqAZV8UeH/APtrdRL/AOhVbi8f/Du5bbH4h8Nyt/dS8gJ/9CqP7cq/&#10;bpF/6u0J/BiD8dfm/uij5v8Aar9kYtY8B3jMsV9oMx/i2TQt/Wov7I+H8vz+ToRzzn91VrPv+nRP&#10;+rUP+fx+XdFJvqOv1w/m+xLRUVFAWJd5pm802igY7eaN5ptFABRSbqWgdgoplFBQ+ioqN9A+UfvF&#10;G8UyigfKSbqN1R0UByjqbk0Um81BXKPpuTRTKA5R3ze9LTKKAsPyaMmmbKKA5R280bzTPl96XetB&#10;QUUb6N9QAU/ZUO5qKAJqb8vtUdG+gB++jfUVFA7Eu+m7/wDaplFBVx1G+m76ZvoDlJaN9RUUw5ST&#10;dRuqOis7D5R9JvptFMvlF3ikoopcwcoUUb6ZvpgPopm+jfQWPoqHf/t0tAEtM3rTaKgB+TRk1Hlq&#10;X/gVLUfLIXdSbx/eopMLQLkDfS0zzF/uUedQXyD6T5vemb2pu80gJcf7dHy+9RUU7AS/L70zev8A&#10;cNNooL5R/me1Hme1Moo5g5QyfSjJ9KKbUcwco7J9KMn0ptFHMHKOopmyn7KOYvlCiiisy+QbRTqK&#10;A5BtO2Uvme1M8z2oDlDZTqbRQIdRTaKDTlHU3fRRUhyhv96KKKC+UKKKN9AcoUUyigOUfRTKfsoL&#10;5JhRvplPqOYvkmM30U+m71o5g9kJRRuT+9Rv/wBijmL5Qoo3t/do3v8A3qOYOSA+iosf7dHy+1QU&#10;O3p/eo3LTfk/u0lA+Ufv/wBije392jLelGz/AG6OYvkF+b+9TP8AgVOwvrRhfWo5g5RuFo/4DTqN&#10;9HMXyhhqMNTMNRRzByj9n+3RlfSm7KdsqOYvlDC0UUfLTL5Q30yjenvR5o96A5R+GoqLf/sUm9qA&#10;5R+ytrwh4Wu/GPifTdEsBuurydYlJ/2qw/m/vV9b/sGfC8alrWoeMryI+Vaf6PZ5X5WZvv8A/fPy&#10;152OxP1PDzqnq5bgfr2Khhz7G+H3g218B+DtL0G0XZDZwKg92rx39sv4rjwB8OZdMs5dmq6yfs6h&#10;G+dIv43/APZfxr6GaQIDuHSvy8/ak+Jv/CyfivqEkUjPpunN9ltlb/Y+/wD+Pbq/P8pwssdjLyP1&#10;TPcXHL8D7Kn9r3TyTzaZvb+4KN60bxX6gfjgfN7UfN/eFN82jeKAF2UuxaIbae5bbBBJN/uLvrr/&#10;AA/8G/G/igKdL8MX9wG7mLZ/6HWM6sIfHM2jQq1vggch8uaN9fQfhz9hz4ia1sa5OnaXF/ELuZt/&#10;/ji1694F/YDsNJ1ex1DXvED6gttKkrWKQDypdv8AC7V5NfOMHS+2exRyHHYiXwGv+xZ8Cf8AhE9F&#10;/wCEy1m3CatfpttoXX/j3i/+Kr6d1rVYNE065vbk7beCMu59qnt7aO2gjhiXZEi7QvpXjnxM/aj+&#10;HvgHUbnRtVuW1G6h/wBfZ28ay7P9/dX53UlXzCvz8vMz9ZpU8PlWGjS5uU+LPi5qvjj4++PptRtt&#10;A1eWwRvKsYzayIoi9fmqPQv2RPihrQVz4dayhb/ltc3EX/oO/dXvur/8FBPD9hF5eheGrpwv3Un2&#10;xD8lrz7W/wDgoB4zvxjT9KstL/4F5v8A6ElfaUamYqHs6NGMD8/r0Mp9rOriMRKcybRf2APFl3sk&#10;1DXtOskP3ogju1dzpv8AwT90Gzj36z4tul/65KiJ/wCPV896v+1x8UNaRln8SNCjf8+lukX/AKDX&#10;Eal8V/GesN/pfizW7nd/A+oy7P8AvjfVrDZpN+/V5TH6zk1L4KPOfbVj+y98ENBj/wCJpqltd7fv&#10;fadQVP8A0FquI/7NvgYfe0ePb/sy3H3f++q/PS5uZbyXzZ5ZZpf78zb6iqllVWf8bESI/tuhD/d8&#10;PA/Qi6/ai+CXh+PGm2Frebfu/ZtP2f8AoS1iXv7f/hOx3xab4Uv32/dcGJEr4SopwyLC/b98iXEW&#10;M+xyQPsnUv8Agolf/wDMO8L24/6+JW/9lrl9R/4KB+N7tH8jSNLtDt/g3Nt/76r5e31658Cf2cfE&#10;Hxn1ZHWNrDQom/f6hKv/AI4n+1V1cvy3Bw55wClmmbY6r7KlM9O8D/tD/G34v+IE0rw7LHCG+SS4&#10;S0R4rf8A2mZq+2/Aeiazoehwxa/rUmuapt/e3JiSJT/uotVPhx8LfD/ws0KLTNBso7WIL+8l2/vZ&#10;W9WbvUXxL+KugfCnQJtS1u8SJVX93Ap/ezN/dVe9fEYutHF1fZ4WlZH6LgcNPA0va42rzSOl1zW7&#10;Dw5pkuoandR2lnAu6SaVtqgV8KftD/tm3viWSfQPBUj2OnBmSTUFO2Wf/c/ur715d8df2kfEHxn1&#10;CWJ7iXTtAVv3NhE3yyL6v/fryH5f9+vqMtyWFL97iPiPi824iliP3WE+E1X8Ya4/39c1J9//AE+S&#10;/wDxdafhPSPFnj7VotK0RdS1G6k+XasrbP8Agb/dr074GfspeIfi3Kl9fxyaJoG7P2qVfnl/3Er7&#10;/wDhx8JPDPwp0dLLQNNitW2/vLnbuml/3m+8a3x2a0MJ7lL3pnNleSYrG+/VlywPEfgb+xpp/g/y&#10;NX8X3Davqw+ZbXdmGL/4qvpstb2FoM7III14/hVa5H4l/F3wz8KtHa+1+/ihP/LOBW/eyt6KtfA3&#10;xx/a98T/ABQll0/SpZPD+gbseXBLsml/33/9kr5qlh8Zm9XnkfZVsXgcipeyp/EfS3xx/bP0HwEt&#10;xpfhsR67rS/KzK/+jxf8C/i/4DXwr4++JXiL4matLqHiDVJLyVm+SHd+5T/cT7tcrRX22Dyyhg43&#10;jufnGYZvicwl73wC7Iv7tJlP7lN30leqeIPyv9xaP+Ar/wB80yigv3yZLmVF2rPIif3EerEOsX0P&#10;+qvrlP8Aclas/fRvrPliHNM2IfFWsw/JFrGoJ/uXTf8AxdWIfH/iiH/VeI9WTZ91Evpf/i65/fRu&#10;ao9nH+Qv2tX+c7q0+N/j2wbdB4o1L/gc++t+x/ap+KGmCMQ+KZiF+6HiR/8A2SvJvmoqJ4XDz+OB&#10;0xxeKh8E5nvOm/ts/FOz2+frMF/t/wCetrEn/oKV1Gm/8FA/HNmFE+mabf8A+/uX/wBBr5eorlll&#10;eEn9g7I5vj4f8vT7I0z/AIKL6rj/AImHha14+99nlb/2auq07/got4ckZEu/DOpQlv445EKV8G76&#10;ZvrjlkuDl9g7I8QZjH7Z+lOi/tz/AA21AJ9qubjTt33vOid9v/fK12ul/tN/C3xEoW28V2bbu0sb&#10;p/6EtflDvormnw/hp/BM9CnxTio/HCJ+vqav8PPEKhvtXh6/Lf3ngdqqah8FPh54qRy/h7SrlW+9&#10;5Ear/wCg1+SFtcyWcvmwStDL/fhbZXRab8U/GekMjWPizW7bb/BFqMqJ/wCh1xf2HVh/CqnXHiSh&#10;P/eMOfovq37FXwr1NWaLQW0+RvvPDcS8/wDfT1wWtf8ABPDwtcndp/iDUrNv7jqjrXzDov7XvxU0&#10;L5YfEhmX1u4kuP8A0KvRtB/4KGeNdNRV1LSLLVNv3n3eVu/75Sj6nm1L4J8xt/aGS4j+NS5TX1r/&#10;AIJ1+IItzaV4lspkX+G4ifc1eceIf2LfihohYwaMmqxr/Fb3EX/sz17z4c/4KL6HOF/tzw9eW397&#10;7Cwlx/31sr03w/8Atp/C/XY187V20ot/z/Rbf/Qd1R9czbD/ABw5i/qOR4j+FPlPzy174ReNfDjb&#10;dQ8MapD/ALls7/8AoNcpeWdzYPtubae2b+5NEyV+wWifFDwd4rTGn69p16rfwCZaS/8Ahz4I8Uoz&#10;Xfh7RdS/25LOJ2/9BrSOfVYfxaRMuGKU/wDd6p+O2+iv1E8S/sX/AAu8QSSzHQjaTN902czxKv0V&#10;TXlHiT/gnVpUxeXRvE1xbN/DBcW+9P8AvrfXfTz7Cz+P3TxqvDOOh8PvHwlvor6V8UfsF/EPQ0eW&#10;yl03V4l+4lvK3m/+PJXkXiX4I+PvCKM+qeGL+3Rf4xHv/wDQK9Wlj8PW+CZ4lXLcVh/4sDh/mNFP&#10;ubae2+WeCWH/AK7RbKirt5jg5eQd/wACo+WiGGe5fbBBJN/uLvro9B+GPi/xU3/Eq8Pahef7kGz/&#10;ANCqJVYQ+M2jTlP4IHO/L/dpN9e4+Gv2Lfih4iZPM0lNI3f9BB9uz/vivUfD3/BOTW5kT+3PEtpb&#10;fN832FGl/wDQttefUzPCUvimelTyjH1fhpHx3v8Awo31+iGg/wDBPvwFpC7tZ1K81Xb/ABu32f8A&#10;9Bau1034B/BPwJD5k2m6QVT/AKCEyzf+h15ks9w/2Ic56seGsV/y9nCB+YVnpt9f/wDHnY3N5/17&#10;wM//AKDXUaJ8H/HHiH5bHwrqj/79q0X/AKFX6Ky/F/4EeAy/2a88N2Eqf8srG0VW/wDHErmta/b9&#10;+G+jh0toNS1Hb8qm2hXb/wChVl/auKrfwsOdX9iYOj/vGIPk3RP2MvirrBVpPD4sIm/iuLiL/wCL&#10;r0DRf+Cd3jK7CPfa9ptin8SBGd66/W/+Cj8SD/iUeFDP/d+2TiL/ANB31wet/wDBQnx3fb/7P06x&#10;03+7/wAtf/QkodTN6u0OUXsMjo/HOUj0jTP+Cb+mAf8AE18U3JP/AE6RL/7NXs3ww/Zp0f4SXCXO&#10;m+ItXdYx/q7if91/3x92vhTV/wBsb4ta0m2bxIIP+va1SL/0GuK1L40ePtY/4+fGeuun9xNRlRP+&#10;+N9Zyy/MMT7laqb0syyvCS5sPSP11uvF2iWY/f6tYRf9dblUqHTvHXh7Vrv7NY63p93cD/llDcq7&#10;fkK/Gu817VdS/wCPzU7u8/66zu9N0fWL7w9eJeaVfXOm3S/dltJWif8A77Wuf/V9/wA51/60+9/C&#10;P2yBXb6CjahXgV+b3wt/bw8YeEDFaeJkXxJYJ8nmO2yZP+B/xf8AAq+xvhd+1D4D+KcSJp+qJZX7&#10;fesb35JhXh4nLsRhvjgfSYTNsLi/gn7x2vjzxFq3hnRvtej6BP4gnU/NbW8qI+3/AIFXyh4u/b71&#10;7wzfy2c/gSbTbhHZdmobkr7VR1kTcrBl9VrkPHXwn8KfEqzktfEOiWl/uTb9oeJfNT/cf7y1jhql&#10;CD/fw5jbGUMTVj/s9XkPiK9/4KJ+NZxiDw/pNv8A7atK9c3f/t5fE28/1E9pZ/7kCPXe/Fv/AIJ+&#10;3tkk194F1A3UP3v7PvPvr/ut/FXyb4q8E694Kv3tNc0q5024X7yXEVfaYalluJjalA+AxdbNcNL9&#10;7OR6lqH7ZXxZvDKP+EpMMbfwpaxf/EVhXn7THxLvm3T+LLv7u35NiV5fTdlerDB4eH2DxJY7FT+O&#10;czsLz4u+M79HWXxRqmxv7l46f+z1mTeOfEU3+t8Q6vN/v30v/wAXWFSfJ6Vp7Kl/IY+1q/zmm/if&#10;V5n3Pqt67/33unqo+pXLtua6nf8A7avUFG/3q+WBHNIR/nfc3zv/ALdGz/Zo3/7VG+rANi0bFptG&#10;+gB3y+9Hy/3aZv8A9qloAflf7i0ZX/KUyigsX5P7tHyf3VpKKgBvy/3U/wC+aejtC+6JmR/76UlF&#10;AFiHVb6F/wB3d3Kf7kr1Y/4SLVf+glff+BTVn76bvqC+aZ6VRvqKivtj8isSbqN1R0UD5R1G+m0m&#10;81BXKL5ntRk0m80zeaA5SSimUUBYfRTKfQMKTeabSfL70DFoo30b6gAopm+l3f7RphYlpvy+1R0U&#10;CJPl9qTfUVLupFWJN9G+oqKCrjt9FNo30w5R1Npm+igfKPoplFAco+k302ioL5Rd4pKKKXMHKFFG&#10;+mb6YD6KZvo30APoqLfRvoLJaN9RUVADt9G+m/NR81IBd1J5ntR/wKkwtAcob6N9G9ab5ntQXyD6&#10;T5vembzRvNICSioaKdgJvl9qZuWmUUcwD99G9qZRRzFBvNGT6UU3f71HMPlHZPpRk+lNoo5g5R1F&#10;NpNlHMXyj6N/vRRWYcou+mU6igvlG0U6l8z2oDlGbKdTd9FAh1FNooNOUdRTaKkOUN/vRRRQXyhR&#10;RRvoDlCimb6KA5R9FMo2UF8o+ijZTKjmDkkP30zfT9lFHMX7IZRRvX+9R5ntRzD5Yhsoo3/7FGWo&#10;5iuSAU7/AIBTcP8A36ZUcxfKTUzen96m/L7Uf8BoDlHb6N7f3aMt6UUcxfKGWpvzf3qdRhfWo5g5&#10;RuUoylPwv92k3+9HMPlD/gNGGo30yjmK5R+yimUVHMXyj8r6UZX0o2UYWjmDlDfRvpm9Pel85KZf&#10;KJRR5o96ZvagOUm8v3oqHDUuz/boL5Yk3y+1R7lpuyj5fakA7zqbvo3LRvpgG9qPm9qN4pu8Uix2&#10;wUbFpu8UzeKAJfl9qN61DRQBLvo31FRUgWLZJby6igi3O8rbFRK/WH4HfD+H4ZfDTRdEWMJcRwIb&#10;kj+KXb87V+f/AOyT4BPjv4x6X5ke6z04fbZlf7jFf4f/AB+v0+U7QfQV8HxFiuaccPHofpfCeC5I&#10;TxUzyn9pT4gf8K8+EGuXySFbqeJrWDa3zh5Pk3r/ALu7NfljNNLcyvLKzPK7b2f++9fp3+0B8Bp/&#10;jlcaPbTawunaRYs0rxJFueVm/wD2a4JP2ffgf8KYw3iC/s7u7jX5o9VvVLM3+ymRUZVjqGBobc05&#10;F55l+KzHEqV+WET4JsNNvNSnSCztpbmVvuJCu+vTPCf7LPxJ8Xuvk+HZrCJvuy6irRJ/6DX1Dfft&#10;b/CP4eWjWfhjRXunT5dtrB5Sf99V5j4r/wCCgHie9DJ4f0m10uJu9z+9da9z65j8Q/3VHk/xnz39&#10;n5Xh/wDeMRz/AOE0vC3/AAT31e5XzPEHiS307b/yxtIvP/8AHtyV6FH+zL8E/hlGkvifVo2uF+82&#10;pX2xW/4DXyN4p/aG+Ifi/cuoeJ7v7O//AC7I2xK89mvJ5v8AWzyzf77UvqOPrO9Wt/4AP+0Msw/+&#10;74fm/wAZ96S/tB/An4aybdF0i2uZ1+7LpdlE+7/gdcp4j/4KGOC8Gg+FRH/duLm5H/oGyvjGirhk&#10;uFX8X3zGfEGM+Cl7h9BTfta/FX4hava6Tp99DbXN7KkEEVlb7X3t/t19+/DDw9qPhfwdY2Wr6lca&#10;xqYTdc3ly+53evk39hD4KiaS58d6rD8q/udORv8Ax9//AEGvta6uIbOCSWWRYYo13Mzn5VWvks3q&#10;UPa+ww8PhPuMgo4j2X1rFT+I80/aG+Ltr8Hvh7eak5H9pTr5FjFu+/L/APYj5q/LHVtVudb1K71C&#10;+l867upXlld/42avV/2n/jJJ8XviHdyQSsmi2H+j2kXrt++//fW6vHvl/v19dlGB+qUOefxzPic9&#10;zL69iuSHwQCik+X3pd/+xX0B8wFJ83vRvam73/vUAP8Am9qNn+3TP+BUVAD/AJf79Hy0xEaaXYq7&#10;2f5ERK+yv2YP2PjdrbeKfG9vsjHz2mlOm1h/tPXDjMZSwceeZ6WCy+vmFX2VI439mz9ky++JMttr&#10;3iWJrDw2PmSHbsluv/sf9qv0E0Hw/p/hnSrfTdMtIrOyt12xwxLtVRV2G2jtoViiQJEo4Va+a/2l&#10;v2tLD4ZxXGg+HZY7/wAS/cco25LX/e/2q/PKtbE5tX5Yn6tQw2DyHDc0jtPj3+0hoPwU0popJFv9&#10;fli3wadE3z/7z/3Vr84fiR8Ude+KfiCXVdevmuZW/wBVD/BEv9xKwde8QX3ifVrjUtVvJby9nbfL&#10;LK33mrt/g38CfEnxm1ZIdLgaHT1bZPqEqt5UdfY4TBUMrpe2qfGfn2PzLFZzV9lS+H+U4vQdB1Dx&#10;Pq1vpmlWcl/ezttiiiXe7V9w/AD9iOy0BINb8cLFqOofLJFpwUGGH/e/vV7d8Gf2f/DPwY0xI9Mt&#10;lm1Fk2z38o/eS11XjTx5ofw70GXVtdvY7G0jHV2+Zmx91R/E1fO47OauJl7LD7H1uW5BQwkfrGM+&#10;M3ooYrO2RERYokX5VX7q18y/H39tHRvAZn0bwoY9Z1wLtadW/wBHt/8A4pv9mvnv9oL9sPW/iY9x&#10;pHhxpNI8PfdYr/rZ1/2q+cfmdt7NXZl+R/8AL3F/+AnHmnEn/LrBf+BG54u8aaz461iXVNd1Ca+u&#10;pP4pW+5/uVjb+aZRX2UIQhDkgfnspTnPnmG/3o3+9FG+gjlF8x/Sj56Zvo31Yh1FM30yswJqKhoo&#10;Afvo30yigB++jfTPm96P+BUFhRRhf79Hy+9ABvoo3/7FL5ntTHyiUfNTfM9qPM9qQco7Z/t0fL70&#10;3fTN9AiX5fejf/sVFRQBLvam76ZR5i0zTlkSpNLC26KRkdPuujV2Hh/40eN/CwX+y/FOqWkKf8sV&#10;uW2VU8M/Cnxj4yZP7I8Oalfo3/LaK2byf++9le1eE/2CPiLruyXU3sdEhb+N5fNf/vmvMr18JHSt&#10;M9XDYTHS/wB3hMpeGP26PiZoJSO7u7XVYE/huIvnb/gdeveF/wDgo5ayqkWveFJYf70tpdebu/4D&#10;srW8I/8ABPLw3aqr+INau9Uf+IWg8lf13V6Ta/CD4HfCYJLfW+iWd5F/y11O6Xzf/H2r5evWyuek&#10;aXMfYYPD5xSV6lbl/wARrfDb9qDwZ8T7hYNJa+gkZtuLuHyuf++q9j2I33gDXzprv7ZPwm8Fxm1s&#10;pjeyxL8kdjb7l/76ryfxT/wUZZt8egeGXj/uTXk4bd/wGvJWX160rUocp739qYXDRtXq80j6y8Sf&#10;CPwZ4vDHV/DemX7t/HPaqzfnXnf/AAxZ8Kjqv27+w5N3/PHzj5X/AHzXx9qP7dfxOvr5LmK5sbNE&#10;b/j3ig+Wu+8Jf8FEtYtQieJfD0Go/wB57B/J/wDQt1eh/Z2Y0o+7I83+1MpxEv3kP/JT7C8P/BXw&#10;N4XCHTPCulWjr/Elqm6qPxE+J9v8NLUFfC+t6sirndpdlvhX/eb+GvPvBn7cPw38VFIrm8n0e4bq&#10;t2vyr/wKvZvD/jPw74yt/M0bWbDVY/W0uFk/lXj1KVanL/aInvUquGqx5cLKJ8g+LP8AgoncWVxL&#10;Z6Z4Kmidfl827u9rL/wDyq8m179u/wCJ+sbltrmx023b+CKD5/8Avuv0O8S/Djwx44t/I1vQ7PUY&#10;vSaPNeJeNP2DPh34g86XTUudEuG+6ttJ+5X/AIBXs4bFZfDSdE8HF4LNZ/BW/wDbT4W134+/EXxG&#10;z/a/F2rNE3/LFLltn/fFcRealealcefeXMtzL/flbfX1H40/4J7+M9JVpfD2pWWsr/Ckn+jvXgnj&#10;D4O+NfAjOus+HdQs4U/5ePIbyf8Avuvp8LicFLSifGYnCY6l/vHMcfR8tQ/fpa9M8rlHUb6bSfL7&#10;0Byj99G+m0f8BoDlCk+b3pd9Jv8AegvlFp0LtDKksTMjp86ulM303fQB7z8Kf2xvHfw1eKG6vW8Q&#10;6Wv3rW+k+fZ/sP8Aw19p/CX9sTwL8TYo4J7xfD+qnhrS+lVVZv8AYb+Kvyz30b2/gZv++68bE5Vh&#10;8Q7/AAHvYTOcVhPc+OB+4ccqzJlWVl/2a5/xl8PvD/xB002Ov6Xb6lAPuiaPO3/dr8wPhJ+1X44+&#10;FDQ21vftqejp8rWV98yov+xX2/8ACH9tDwT8TfLtL24Hh3VWHNtfSqEb/dfvXyOJy3FYSXNE+5wm&#10;bYbHR5ZHjnxf/wCCfThJdR8BajwPmOmXrMOf9iXP/stfHni/wVr3gTU20/XdKudOul/huF276/ai&#10;ORZEVlO5W/iWuc8a/D3w/wDEHSZdN1/TYNRtH7TLnbXThM5q0fdq+8jjxeQUK3vYf3D8XaN/+1X2&#10;j8Zf+CfVzYpcan4CvPtES/P/AGZdt83/AAB6+QfEnhjV/B+otp+s6fc6bep/yxuImR6+uoY7D4mP&#10;7o+GxOX18JL97AzP++qKKZvrt5jg5B9FM30b6OYB9FM303fQUS0ym0VIDt9G+m0UD5R3me1Hme1R&#10;b/ejf70i+UfRTN9G+mZj6KZuamUAel0Ublo319eflAUUb6ZvoCxNTKZRTESfL7Um+mb6bSKJd9G+&#10;oqKCrj9/+1RvplG+gB1G+ot9G+gOUfRTKKY+UfRTKKgvlH76bvFJRS5g5Aooo30cwBRTN9G+mA+i&#10;mb6bvoLJaN9RUVADt9G+m/NR81IBd1J5ntR/wKkwtAcovme1FJhabvoDlH5NGW9KZvo30GnLEdsa&#10;jH+3UVFFhEvy+9G9aiop2Afvo30yis+Yof5ntTKKbvq+YfKOyfSjJ9KKbUcwco6im0UcxfKOo30U&#10;Uw5Ru+inUVkXyjaKdS+Z7UByjNgp+ymbxRTD3R1FNopF8o6im0UByjt/vTd/vRRUl8oUUUUByhRT&#10;N9G+gOWI+imUUF8o+imUUByTCjfT6KjmL9lIZRRvSjelHMHKFGyjf/sUb2/u0cxfJAKfTMN/fpn/&#10;AAKo5g5Camb0/vU35fajP+xQUP3rSb/9ilw9JQacoZal+b+9SeX70YX1qOYOUb/wKjKU7C+tG/3o&#10;5g5Rv/AadhqN9Mo5i+Uf5fvR5fvTKKOYvlH/AC0fLRRUhyhvo30z5aN6e9BfKFFHmj3pm9qA5R+y&#10;n7Kh+aj5qC+Umpvy+1M2f7dG1aAH71o82mfL7UbxSLDe39wUfN7UbxTd4oAdsajYKbvFM3igCXYt&#10;Hy+1Q0UATbxRvFQ0UwH76N9MoqA98N9FFFAcqCiijfQHIgoptFAe4OoptaXhjTbbW/EOn6deX0em&#10;2k8uyW7l+5EtZylyR5y4x55chn7609E8N6v4klSLStMu79mbZ/o8DPX2v4N+AfwO8D2UWpazr0eu&#10;snzLNcysqL/wBKva7+2D8Lfh7bPaeD9IOpSqm2JrG2WKL/gW7Y1fPyzWc5cuGoymfV0smhRjz4ut&#10;CB4N4K/Yn+IXikrJeQW2hWrfdku5d/8A44te1+Hf2I/A3g+KK78ZeIXunX78Lzrb27f+zV4941/b&#10;l+IHiTdFpf2Tw/A3yYgi812/76rxHW/FuveMLz/iZaxd38tw2zZNOzp/3xWfssyxP8afIV9ZynCf&#10;wqXtZ/3j9SfhJ4T8CaJojz+CbK1jsndomnti7bmU/N8zGu9uJVtYZJGO1UG4muI+CHhOLwT8LvDe&#10;mInkyLZxNKn/AE1ZF3frWf8AtI+Lk8F/BvxLfb9k72rQQf8AXVvu18HJOriOT4j9NjKNDCe15eX3&#10;T4H+Mn7R3jLxn4n1i3h124g0RJ2SC0hRE2r/AL+zdXkFzeXN426eeWZ/78zbqieZpndn++7b2pm9&#10;6/WqFCFGPJCB+HV8TVxFXnnMd83vRspv/AqK6jmH4T+/R8vtTKbvqAJd/wDs12Xwg+HF98VvH2m+&#10;H7RNnmtvnl/55RfxvXD1+i37FHwcXwJ4G/4SbUINmr6wiuu7rHB/B/318rV5GZ4yOEocy+M97J8B&#10;LMMTGL+A+hfDXh2y8JaFYaTYReTZWUKwwp6KvFfOX7bvxlHgzwd/wiunz7dW1mMrKV/5ZQf/AGXz&#10;CvovxZ4msfB3h2/1rUZRFZWULTSuewWvyT+KfxFvvih451LxBfN808v7pP4Yk/gRa+OybB/W8R7W&#10;W0T7/P8AMI4HDewpfHI5Wio99G+v0i5+SDvM9qSm/NR81IfKOoptFUITfU1nbT391FbW0ElzcSts&#10;ihRd7u9O03TbnWL63sbOBrm7uG2RRIv32r9Dv2X/ANk+z+G9vB4j8SRLc+JpE3LC3zpafT/arysd&#10;jqWBjzS+M9nLcrq5hV5Y/AYn7Lv7IsfhVbbxT4xtll1gfPbWTHKW/wDtN/t19bF0hj3ttRFXr/dp&#10;t1PHa27zTMsUKLuZm/hr4Q/an/bCbXZZ/C3gi7P9nL8t5qKL/rf9lP8AZr8/jHE5tiD9RlLCZDhj&#10;qP2ov2wU0tLnwt4HuVe8PyXOpqu9Iv8AZX3r4ammlvJ3lnlaaWVvmd/nd6saPpWoeJNUisdPtpLy&#10;9uG2LEifO9ffH7OP7GNn4N8jxB4yjjv9b+9FZffig/3v7zV9jzYXJaH98+A5cZxDief7B49+zp+x&#10;rqHjqS117xdHJpugffS0b5Zp/wD4la++/DPhrTfCekwabpNrHZWMC7UhiGAKvytBZW+6RliijX7z&#10;fKq18cftH/ttQaULnw74EkW4uxuiudUxlIf931r5SVTFZxV5Yn3FOlgchoc0viPZvjv+074c+DFg&#10;8HmLqWvuv7qxibo3+3/dr85vif8AF7xF8W9cbUtdvmlG791bp8sUS/3VWuQ1LVbzW7+W+vp5by7u&#10;G3yzStvdqr19jgcspYGN38Z+fZlnNfMZcnwQH76N9M+b3o+b3r2DwQ30UbP9uj5fegQUb6XKf3KP&#10;M9qY+USj5qb5ntR5ntSDlHUf8CptM30CJfl96P8AgNRb6KAJt9N3/wC1UdFM0sP30zfRRQHLIN9F&#10;FM3+9Aco+imUVBfKPoohhluW2xK0z/3EXfXo/gf9nP4gfEBkfSfDtw1u/wB65m2RIv8A33WNWvSo&#10;/HM2pYarW9ylA84pm+vszwP/AME6NTufLl8U+II7RW/5Zad8zL/32le4eHv2V/hL8MIxeX9tDcTx&#10;Lua51K5/9kztryaudYWGkPfPoqHD+Kn78/cPzh0HwT4g8VSoukaLfX+/7r28Dun/AH3Xtng39hv4&#10;leKdrX0FtoVu3/LW7l3/APjq/NX1d4g/a5+D/wANopLbS547uVfvWejWmz/0LYteIeMf+Ci2qTtJ&#10;F4X8PxW8DD5bi/OZl/4Cvy1xPHY/E/waXIdf9n5ZhP8AeKvOdr4N/wCCdvh+wRJfEuu3moTJ/wAs&#10;bTYkTf8Aju6vS7DwJ8EvgrE9wkWjWVxF95prnzJf++Wc18EeNf2nfiP46Z0v/EVxBD/Cln/o/wD6&#10;BXmd5f3OpS+beTyXMv8Afmbe9H9nYrE/7xWH/amAw3+6Yc/R/wAS/tz/AA08JRtFo8U+sOvVLGDy&#10;l/8AHsV4x4u/4KKeJbx5YvD2iWVjC/3ZbsM0qf8Aj22vkGm11U8nwsP75xVc+xlb4J8h6j4u/aX+&#10;I/jdHi1HxNcNbP8A8sYESFF/74TdXnFzqVzef8fNzPc/9dZXeqtFetClSo/BA8erXq1vjmO30b6Z&#10;8vvS1scwm+j5vel30b6C+UKu2GsahpcqS2N9c2bo29fKldKpb6Z/wGo5ecI+4e5eCv2xPiZ4L8qI&#10;a2mrWkX3bS+iTZ/32qbv/H69+8D/APBRmxu0hi8VeHZYJm+9c6cw8pf+AO26vg/fRv8A9uvMr5Zh&#10;avxQPYoZtjMP8Mz9dfA/7Svw98fRr/ZniK1SVukV23kP+TV6Kws9VtlLLDeW7fdztZGr8RUdkfcv&#10;3/79egeCvjv488AzpJpHiO7QL92GZvNT/vh68SvkP2qUz6ShxJ/0EQP0o8efsufDr4hPJPqHh+KC&#10;7Zflu7Vmjdfoudv6V87ePP8AgnQweSfwl4hIjPzeRqf3h/srsWsfwH/wUV1mzkjh8WaLHe24+/cW&#10;AHnH/gJZVr6U8BftdfDbx8sMNtra6dqEv/LpfRsjf99fc/8AHq8//hRwJ3/8JWYv+8fnt47/AGZ/&#10;iH8P5HN/4fmnhX7k1p/pG/8A75rzCdJbaVoJVaGVfvI6/Otft5b3FtqUHmQyR3ETfxI25a8/8d/s&#10;+eAfiLbsmr+HbV3b/lrAnlP/AN9LXoUc+mvdrQOCvw39rDzPyA3+jUV90fET/gnTFNvuPBmveQzf&#10;8umqfcT/AHXRd1fMPxB/Z0+IHw2Z21bw/MbQfdu7b96jf98fNXvUMxw+J+CZ83icrxWH+KB5rRQ5&#10;eF9rJsdfvI9M316HMeVyD6KZRvqSh9MptFADt9G9k+78j02igD2f4PftWeOPhBJFbwaj/auiq3za&#10;fe/Ov/AH+9/49X3V8IP2w/AvxS8q1luToWsMPmtL5tq/99/dr8rqEm8llZXZHT7rpXkYnLMPiff+&#10;A9/A5visJ7vxwP3KR1kXcrblNcV8RvhH4U+Kmn/ZPEWlx6gv8L/Mrr/wNa/OX4N/tmeNfhaIrO6n&#10;/wCEg0fd81vdtudP9xvvV95/B/8Aaa8FfGS1QaXqBtNS2/Pp158kyf8AstfI4jL8TgZcyPtsNmWG&#10;zCPLI+RPjR+wNr3hJZ9S8GztrumruZrSZ/8ASFX/ANnr5Uv7C50q8ltL6CWzu4m+eKVdjpX7h4GM&#10;dRXlXxc/Zw8HfGGzcarp6wX+35dRtfkmX/4r/gVd+EzmcPdrnlY3IIT97Dn5E0b695+N37HHjD4T&#10;y3F9Zw/29oCtlbq3++n++n/xNeBujI21l2P/AHHr66lXpVoc8D4mvhquHlyVYBvo30Uvy+1bmQm+&#10;l+b2pN9M30APplG+jc1AD9lFN+b2pKAH0b6ZRUFcob6N9FFAcp6Nu+lFMor7Q/JeUk3UbqjorOwc&#10;o7fTd/vRRTL5Qooo3+9LmHyhRTN9G+mIfRTN9M3/AO3QWTUVFvo30AS76ZvptHzVmA/JoyaZk0f8&#10;Co1HyyDzPajzPakwtLvWgOUTzPalyaZvo30FcsR2xqWo95ptFgJfl/vGj5feoqKLAP30b6ZRTLH7&#10;6ZvNFG/3rPmDlDJ9KMn0o3+9No5g5R1FNoo5i+UdRTNhp9MOUXfTN9OorIvlG0U6igOQbsp+36Um&#10;+mb6YcsR9FNopGg6im0UC5R1NooqQ5QooooL5Qoo30zfQLlH0UyigfKPoplFBfJMfTN9Hl+9PqOY&#10;v2Uhm+in0zen96jmD2QUbKN9G9v7tHMXyRCn0zL+9Ny/9+oDkiS1HuP96m5WijmsXykm9aTf/s0y&#10;pPm9qBCb2/u0b3o/4FRRzmnKN/4FRlKdhfWio5g5RlP/AOA0b6Zvo5i+Uf8ANRTKKYco+j5aZsp9&#10;QXyhvo30fLTN6e9BfKFFHmj3pvnf7NAco6n7Ki3NSfNQXyk1N+WmbP8Abo2UByj960ebTPl9qPl9&#10;qRYb2o3tRvFG8UAHze1Gz/apu/8A2qN4oAdsWj5faot4pKAJd60b6ioqQJd9N30yigB++mUUUByo&#10;KKKN9AciCim0UAOoptFBY6ioqd83vQA/fTN9GxqXZ/t0AFFJ8v8Aepm9f7hoAkoo3/7FR72oAf8A&#10;N70bGpu9/wC9RQA/Z/t0fL7UymVAE29f7tG//YqGigB9Lj/bqOl30FDq7X4KeFv+E0+KnhrRlXAn&#10;ud+f9xN//slcLvr6U/YI8PDW/jRLeuv/ACDLF50f/f8Al/8AZq4cdX9jhZzPQy2h9YxlKkfo+qhY&#10;9q9q+R/+ChnilrDwToehK3/IRuHlZf8Arls/+Lr68A4r86f+CgXiRtQ+LGnaQkm+GxsEm4b7jM77&#10;v/QK/Pcnp+2xkD9Xz+p7HL5nzBRTaK/UT8YHb/em7/eiish8oeZ7UvmN6VHv96em932qu93+6lWH&#10;Kes/szfCWT4tfE6wspYm/sqz/wBKu2/uqv3P/Httfqla20VjBHBCipHGu1VX+Fa8O/ZG+EK/DD4a&#10;289wuNW1XbdXBZfur/An/fNeofEnx1Z/DfwXqfiC+I8mziLlf7zdhX5lmmKljsVaJ+x5LhI5fg/a&#10;VT5M/b4+MAAsfAmmTNnH2rUCnp/An/oVfFFavjLxZe+NfE+pa3qEm66vJ2lbH+1WJX3WBw0cJh4U&#10;j8xzLGyxuJlVJqbvqOivUPJH76N9M+b3o+b3rI0DfV7R9HvvEOp2mmafA1ze3EvlRRJ/G9M0fRrv&#10;XtUtdOsYmubu6lSKKFP42av0j/Zd/ZgsPhJpUes6vEt14nuE+d3Rf9G/2ExXl5hjoYGl/fPYyvK6&#10;uYVeX7BD+zH+yxp/wmsbXXdchF34pkj3Et8y2v8Asp/tV9E3l9BptpLc3MixQxruZ26KtNv7+30y&#10;zlu7mRYoIV3u7fwrX53/ALV37V8/xEvLjwv4YnaLw9E2y4uEb5rz/wCwr4ShSxGbV+aR+nV6+GyT&#10;DcsS1+1N+11N49kuvCvhWRoNARtk96jfNdf7H+5Xgfw1+F/iD4q+IotI0Gya4lb/AFs38ESf33rr&#10;fgL+zv4g+N2sp5EbWehRN/pOoOvyr/sJ/tV+lfwv+E/h/wCEvh2PSdCtFhQfNLOyjzZ2/vO3evpc&#10;Ti6GU0vq+H+M+Pw2X4nO6/1jF/Acb8Bv2bPD/wAFNPWeOJb7XpVxPqMq/OP9hfRa9L8W+MdJ8D6H&#10;cavrV5HY2EC7nmlOAK5f4v8Axp8O/BnQW1DWblRM3EFqn+tlb0Ar80PjV8fPEXxs1p7nUp2ttMVv&#10;9G0+Jv3Ua/8AxdeHhMDXzOr7Wp8J9Njcxw2T0vYUPiPSP2i/2u9U+KVxcaNoMsum+G13Idvyy3X+&#10;9/8AEV84VFRX3tDD0sNDkon5ficXVxdX2tUm30b6horqOew/fRTKKBcsg3+9G/3oo31AcoUUyigO&#10;UfRTKfs9qC+UKKKKOYOUZv8AeinfL703zPajmL5Qoo30b6gOUfsop9nZ3N/cJBbQSzSt91EX71ey&#10;eBP2QfiT47KSLojaVa/89dR/df8AfFYVcRSo/HM6aGGq4iXJSgeMfLUttbT3kqRQQSzSt91ESvvj&#10;4f8A/BPHw3pSCfxXqt1rFwPm8q3xEi/73Lbq9Pl1f4L/ALPUD+V/Y2jXUS7GW3VftDV4lXOqXwYe&#10;HMfRUuH6vLz4ifIfDPgT9kX4k+ODHJHo39lWsgys+oNtVq+jvAf/AATt0azWKfxXrc942PntbT5E&#10;/wC+qh8ff8FFNKs/NtvCOhy3h/hu7t/KT/vjb/7NXzh48/a4+JPjuZjJrcmlQN8gt9LZolb/AHvn&#10;rH/hUxf9w6P+EfCf9PZn3XH4f+C3wCs43uYtI02SL51mu1WSb/vquA8d/wDBQjwloivD4b0661i4&#10;X+KVfKh/76r897m8nvJXnnlkmlb52d2+/Vff/u1tTyWl8eInzEVc+q8vJh4ch9F+Of26PiJ4sMse&#10;nTQaDZt/Dbpvdf8AgdeGeIfFuueLbjz9Z1W71WX+/dzvLWOX/wBumb69ilhaNH4IHg18XXxH8WY+&#10;k+X3ptJv/wBquo4ySk302mUATeZ7UeZ7UyioL5RMH+7/AOPUbzS0Uc4cobz/AHqKKN9HOHKFFM30&#10;b6OYOQfRTN9G+gofRUW+ipAdvo302igB2+j5fem0zfQM7rwV8bvGvw7kVtD8QXdtCv3bZ5WeH/vi&#10;vpf4df8ABRfVrNorfxho8V9D/Fd2I2P/AN8V8Xb6N9cNfA4fEfHA9LDZhisP8Ez9cvhz+1P8O/iV&#10;5MWm65Hb3sv3bK8/dy/lXrJaO6j/AIZY2r8NN7fw16f8O/2lPiH8M3hXStemmsovuWV8zy2//fO+&#10;vnq+Q/aw8z6fDcRfZxED9IviH+y98PPiKjm/0KCzum/5eLBfJf8A4Ftr5Z+JP/BO/WdOElx4P1aP&#10;U4j8/wBmvP3Tj/dxXX/DX/gotpeoLHbeNNGfTZMc3tkdyN/wH+H/AL6r6m8C/FTwn8SLXzvD2tWm&#10;o4Xc0cUuXX/eWvO9pjsB8R6Xs8szP4fiPyJ8a/DLxT8O7v7P4g0S706Q/cMq/I9crvr9vtU0Sw1+&#10;wez1C1hv7V/vRTpuVq+cviZ+wb4E8aCW50YyeFtQYfL9jRfs6f8AbL/7KvXo53GXu1oHjYnh6rH3&#10;6E+Y/M7fRvr3r4nfsX/EP4emWa20/wD4SHTY/uXFiu5yv99k/hrwi5tpbCd4J4mhlVtjI6/dr6Kl&#10;XpVo/uZnzNfDVcPLkqwG/N7VHRvo3NWxzhsp9N+b2pKAHfL71NZ38+m3UNzZztbXETb4pom2Oj1X&#10;oqCon1f8Ef29PEXg1rXTPF6Nr2jrsT7X/wAvES/+z192/Dn4t+Fvivo63/hvU4r1MfNCD88f+8tf&#10;jHWx4V8Zaz4I1aLUtC1K50u9i+7LbttrwMXlFKt71L3ZH0mCzuvh/dq+9E/biRVdWVl3K3avm/44&#10;/sU+FPih5uoaQq+H9cb5vNt1/dS/76V5l8DP+CgVtfiDSPH8CWdwflXVYD8j/wC8vb/e3V9naJr+&#10;n+JNNh1DS7uG+spl3RzwPuRq+XlDE5fV7H2EauEzOkfj18Vfgf4u+D2pta+INPZIC37q7i+aKX/d&#10;auDr9vtf8Oab4r0qbTdXs4NSsZl2yW9wm5Gr4i+PP7AEkT3Gs/DyRnXYzvo03/tJv/Za+iwmcxq+&#10;5W90+VxuRSpe/h/ePh6irevaJqfhjVJdN1W0nsL2BtssNwux0rM319LzHzEo8hY30zfUVFMzJt9M&#10;30yig1H76N9MooAN9FFG+gXKel76Zvpnme1L81fWH5QLuo3UnzUf8CoFyB5ntR5ntSYWjC0D5Q30&#10;tM3/AOxR5ntQXyDvm96Wo95ptFgJcf7dHy+9RUUWAl+X3pu+mUUyx++jfTKN/vWfMHKGT6UZPpRv&#10;96bRzByjqKbRTL5R1FM2Gn0Byi76Siisi+UbRTqKA5BtP2/Sk30Uw5Yi7KSm0UjQdRTaKBco6m76&#10;KKkOUdv96bRRQXyhRRvpm+gXKPoplFA+UfRTKNlBfKPpm+in+X71HMXySGb6KfTd60cweyEoo3JR&#10;v/2KOYvlCijL/wByk+b+9RzByQJKKix/t0fL7VBQ7en96jctN/4DT/m9qB8om/8A2KPmo8v3o2f7&#10;dHMXyTF+b+9TP+BU7C+tGF9ajmDlG5SjP+wKdv8Aejf70cwcoYajY1Moo5i+Ufs/26Mr6UUVHMXy&#10;hhaN9FM+WmXyj99Mo3p70eaPegOUX5qTZTdzUnzUF8pNso+Wotjf3qNlAco7ctHnU35faj5fakA/&#10;zaZvajeKN4oLD5vajZ/tU3eKN4oAdsFHy+1RbxSUAS/L70b6ioqQJd9N30yigB++mb6KKA5ZBRRR&#10;QHKgopu+ilzAOoptFMsdRUW+n0AO303fSZal2f7dIPeCik+X+9R8vvTAWio96/3DT99ABl/7lGxq&#10;bvf+9R/wKgB+z/bpPl/vU2mUATfL7Uzf/sU3fSVAD97Ub2/vUyigB/8AwKiod9G+lzATUVFv/wBm&#10;j5qZfKOopPn/AL1JQIdTfM9qKKB8om+jfTd9G+shDvm96Pm96bvo30Gg7ZS1DRQZk1fb3/BOXQka&#10;z8U6zt+dZVst3/AFavhuv0c/YG0r7B8GJbzZt+2Xjy7v7235P/Za8HPJcuDsfVcN0+bHRZ9PMPmz&#10;X5PftS+IW1346+KWDbvsty1l/wB8s9fq1etss5n9Favxx+JepNrfxB8R333/ALVfSy7/APeevD4d&#10;h++lM+o4qqWw8YHO76ZRR/wKvuj8wCij5fej/gNABvr2z9kf4VN8T/itYvPGz6Vpf+m3Llf7v3E/&#10;76rxPf8A3a/UH9j74VJ8NfhRaTXkHk6zqbfarrevzp/CqfktePnGL+r4f3Ptn0WQ5f8AW8V7/wAE&#10;D3aONIUVVG1FG0LXwj+398YBqGpWngTTp/3Vv/pN9t/vfwJ/6FX2P8R/Gln4A8D6trt5IFhsod+c&#10;fxZ2qP8AvrFfkF4s8TXfjLxLqWt6gzNdX87Tybv4Nz7q+YyLCe2q+3n9g+w4kxvsaH1eP2zM/wCB&#10;UfL71Fvor78/LSbKf3KN9Q0UzSw/fViwsLnVb+3sbOCW5u7hvKiiRfndqrwwy3MqRRRNNKzbERF+&#10;dq/Qz9kX9laDwJp8HivxTaK/iKX5raCVf+PRf/iq8zHY6GBpc0j1cty2rmFXlj8Bqfsrfsr2/wAL&#10;bKLxD4giW58TTruCsuUs19F/2q+kdQ1G20mylu7uZLa1hXfJK7bVValu7qKzgeed1jijXczN/DX5&#10;7/tb/tWS+O7q48H+E55E0iOXyrq7hb57p/7i/wCzXwVOnXzXEc0j9OqVcNkmG5YlL9q/9q+f4i3l&#10;x4Y8MTtD4dgk2T3aPt+2f/YVj/s1/slap8WbmLWtejm0rwumx0bb891/u/8Axddl+yx+x5P4jktP&#10;FPjW1a301dsttp0q/PP/AL/+zX3rp2n2+lWUdrawx21rEu2OKJdqqtexi8wpYKl9Uwh4mCyurmNX&#10;67mH/gJT8M+F9L8H6Pb6ZpFpHZWUC7UhiXAFeQ/tD/tRaH8FtMltLaWPUvEzr+6sVfPl/wC1L/dF&#10;cT+07+2HafD6Kfw74Snjv/EDrtluEbclr/8AZV+e+saxfeIdUuNQ1O5kvL2dt8s0rb3eubL8qliZ&#10;e1xGxtmudxwkfq+F+M1/HfxB1v4ja/Pq2u3sl3cyNgBm+RP9hK52mbKfX3cIQhDkgfm8pSrS55hv&#10;96N/vRTPM9qvmDkCijfRvqA5R+yiot9J83vQXyk1FRUmygOUfvo30z5fej5fegOUfvopv/AaN9Bf&#10;KHzUUb/9qul8IfDjxP4+vFttB0S91GVvuusXyf8Aff3aicoQhzzLjSlOXJA5oJTkTeyIvzu3yKiV&#10;9f8Aw1/4J4azqgiuvF2qppcT/etLT5pV/wDZa+jdA+Cnwj+BNl9purbTLeaNdz3eqSK0j++1v/ZR&#10;Xh183oQ92l78j6GhkVet71X3InwL8Pv2Z/iH8RpIjpvhy5trRv8Al4vl+zps/wCBbN9fT/w7/wCC&#10;d2mWqxXXi/XJb2X77WtinlJ/utu3V0XxC/b58FeEYWsvC1o2vTp8ivCvl2618ufEX9s74i+P3lji&#10;1D+wbJv+Xex+T/x/71cvPmWM+D3Inb7LKcD8f72Z9w5+C/7O9hI27RNJliXYyKyyXLf8B5avIfiF&#10;/wAFFNIsPNtvB2jNqTr927u9yxf98fK1fB9/f3mqz+feXM95L/fuJXd6r1tSyel8eInzmFXPa/Ly&#10;4eHJE9f8fftWfEX4g+bFd6zJp9jL960sfkT/AOLrya5vJ7x908kkz/35m31DRXtUqVKjH3IHz1Wv&#10;VrfxZibzS0UVtzmPKFFM30b6OYOQfRTN9G+gofRUW+ipAlplNooAdvo302igfKO303fTN9G+kIfv&#10;opm+k+b3pjJKKhooNR++jfRso2UhBvo30UbloAX5vao6N9G+gB9M2Ubmpfm9qAHUfLTKKBco/fTN&#10;9FFQXyhvq7o+vanoN4lzpl9PYXETb1eKXZWfvo30B8B9O/C/9vTx14KMVtr6R+J9PT7z3HyXH/AX&#10;+7X118Lf2zfh78RoooJ9SXw/qkg+a11Ftqp/20b5a/KnfR52xty/8Brxq+VUKv8AcPew2c4rD/3z&#10;9zLa6g1G3WSGSO4hkX5WVtytXnnxI/Z68C/FOFv7a0O2N1t+W6iTbKn41+Yfw1/aT8f/AAsuUbS9&#10;cuZrT+Oxu281H/77+7/wCvsL4Uf8FDvDuv8AlWXjKybQbvHzXsXz23/xVfO1ctxWElz0z6ehm+Dx&#10;ceWqedfFH/gnhrmkrJeeCdSXVof4bC82pL/32W218peLfBOveA797PXtIu9Kl/6eImTf/uV+znhr&#10;xbo3i2yS70bU7bUbd13B7aRXqDxT4B8P+NrJ7XXNItdShddv7+PLf99ferehnNej7tUwxGRUK3v0&#10;JH4m76N/tX378V/+Cdmlaost94I1L+zbgr/yD7v54f8AgL/eFfG/xF+CfjP4V3jweINDubNP4bhF&#10;3xP/AMDX5a+koY7D4n4JnyeJy3E4T4onEbxRvFM+T+9SV3HAG+iiirDlCvSvhD+0F4w+DOppNomo&#10;NPY/8tdOuG3xS15rRWFWlCtDkmbUqsqMueB+rPwP/bC8HfGCBLW6uY9B17HzWN1JtVv9x2+V6+gF&#10;IxxyK/CmG5ltpUlglaGZfuuj7HWvqn4Aft3a94C+z6R4u8zXdG3KiXO7/SLdP/Z6+TxeUW9/Dn2e&#10;Bz1T9zEH278Yv2efCHxo0todYsEjvlX9xqEC7Zom9jX51fHX9kzxh8GbmW6S2bW9A3fu7+0j5jX0&#10;dP4P96v07+H/AMTPDfxP0eLUvDupwahAy5Ko/wA6f7y9q6K9sbfU7V7e5ijuIJF2tFIu5WrzcNjq&#10;+ElyyPVxeW0MdHmifhdv5or9Ev2hP2CtM8Wm61zwM8ekam/zS2DD9zL/ALn9xq+BfGHgnXPAmsy6&#10;Vr2nzabexNtZJV+//uV9phsdSxcfcPg8Xl9fCS94x6XeKZRXccIbxRTd4o3ikIdRTd4pKYz0jfRv&#10;plLvr6/mPykTJ9KMn0o3+9NqOYfKOyfSjJ9KbRRzByjqKKNlHMXyi76Zvp1FZl8o3fRTqKA5RtOo&#10;30zfTDliP2UU2ikIdRTaKDTlHUu+mUUw5ZDt/vTaKKgvlCiimb6A5R9FMooDlH0UyigvlH0Uzy/e&#10;n1HMXySGb6KfRvH96jmD2QyijelG/wD2KOYOWIbKKN7f3aMtRzF8kB9FQ/8AAqMrUcxfKTb0/vUz&#10;en96m5/2KM/7FAh2/wD2KPMb+5R81Gz/AG6OY05Zjfm/vUf8Cp1GF9ajmDlG5Skp+7/Zo3+9HMHK&#10;FGGplFHMXyj9n+3RTKfsqS+UMrRvoowtLmL5Q30yjenvR5o96YcoUUb/APYpu5qC+Ul8v3o8v3qH&#10;D/36XZ/t0ByxH/L7Um5abso+X2pAP82mbxRvFG8UFh83tR8394UbxTd4oAds/wBqj5fam7xTN4oA&#10;l+X2o3ioaKAJd9N30yipAfvo30yigOVBRRRQHKgopu+igORDqKbvooL90dRTaKAHb6bvpMtRsekH&#10;vC0Uf8CpPl96YC0m+mb1/uGpN/8AsUAFJ83vTN7Uv/AqAHbGpf8AgVMooAf8vtTN/wDsU3fSVAE2&#10;+mb2plFAD/8AgVFQ76N9LmAmpu+m76PMf0oKFopvzUUx8o6l30yigQu+jfSU3fQA/wCej56Zvo30&#10;gHUVDvo31mBNSb6iooAfvo30yigsfvpm+j5vej/gVABRR8tLlP7lMfKJRRv/ANil8z2oDlE+b3o2&#10;tTN/+3S76Qh3/AqPl96i30UAS71/u1+pP7GNgbD9nzw2rLsdhK7D/tq9fljX62fsy2SWPwT8LxR/&#10;dNvu/wDHjXy3EEv3EIH2/C0P9pnI9C164S00O/mkbYqQsd34V+LNzctdXUssrb3dt7V+yHxNvPsH&#10;gLXbjZv2Wr/LX4zufneufh1aTZ2cVy96lAfvpm+iivsj4DlCimb6fUBynr/7LPwvb4p/FvTbaePz&#10;tMsm+1Xm9fkZV/g/4HX6tQxrDGsSLsRRtVa+av2Fvhgng34W/wBvXMW3UNabzt3/AEw/g/8AZq+h&#10;PFHiC28KeH9S1a6/1FlA9w59lXNfnGb4r63iuWP2T9dyLBxwWD5pfaPjH/goN8WMf2d4FsZ/lx9q&#10;vtjf98I3/jrV8S10vxK8ZXPxE8cax4gu5GZrydmTd/c/g/8AHK5evt8DQjhKEKR+dZliZY3Ezqj6&#10;Zv8AenfL702vQ5jzeQfQNzv8tM319bfsbfswf8JpeReM/EtsP7Ggb/Q7eRf9e6/x/wC796uPE4mG&#10;Epe1mdmDwdXF1fZQOz/Y1/ZZWzFr448VWivOw36bZSj7n/TVl9a+2MqiZP3VpERUXYo2KK+Qv2uv&#10;2mrjSZn+H/gqV7nX7seTcz2jbni3fL5S/wC3X53KVfM8Qfq8Y0Mnwxx/7X37Us2t3sngbwXcyeW3&#10;7q9u7f78zf8APJK2f2WP2PIdPjt/F3ja2Wa5IWWz0yVf9Sf7z+9dH+y1+yNF4GaLxT4wijvNfl/e&#10;wWrruS2P95v9uvqi6uIdPs5Z55FigiTczt91VWuvEYuOHpfVMIcGEwM8XV+uY3/wEf8AubK3/hih&#10;jX/dVVr4q/ap/bM+y/avCnga5/ffNFeatE33P9mL/wCLrlf2p/2xrjxTLd+FvBdzJbaZGzxXWoQt&#10;81z/AA/J/sV8hb1r0Mtyq/73EHlZtnf/ADD4UlmupbmV5ZWaaVm3s7v9+ot9FFfZHw3vhRSb/el3&#10;0ByhRRvpm+gOUd8vvS/8BqPf/tUtAD99G/8A2qZRUByj99G//ZFMoq+YvkDfRv8A9utrwt4K17xx&#10;qK2Wg6Vc6pdN/Dbxbq+pvhZ/wT11rVxFeeM9Ti0u3Y7vsVnueZ1/2m+XbXBXx1DDfHM78Nl9fF/w&#10;oHyJbW095L5UEEs0r/dRF317Z8Mv2O/iB8RminfT10HT2+f7XqHy7l/2K+7NE+Fnwm/Z00ldRkj0&#10;7SfI/wCYnqcq+b/321eSfE7/AIKFaBofn2PhDTpdZuU+X7XcPsh/3kwG314kszxGJ9zCQPoY5Rhc&#10;J7+Nq/8Abp0Hw5/YV8CeA1W98RzN4hu0533LGKFW/wB3d83/AAKuq8XftJ/Cj4JWUlhaS2klzD8r&#10;aXocKBv/AGVf1r4A+JX7Svj74nySpqmuSw2LN/x42n7qL/vmvL9/FEMsq4j38XMcs3oYf3MFSPq7&#10;4lft/wDi/wAR+ZbeGLOPw5an5fOOyWZ1/wCBJ8tfNniTxnrnjC6+065q93qsv/T3Oz7P9ysSm17d&#10;DCUMP/CgfO18ZiMT/GmS0zfTaK6jiHb6N9No8z2pD5R2+m76Zvo30CH0UzfRvpgPoqL5vanUjUf/&#10;AMCpm+mbKfTAN9G+iigA3NTfm9qduWmb6QBT9lM3NS/N7UAOoplGymLkH7lpm+iisy+UN9G9qKZv&#10;oEP+b3opm+jfQA+iot9G+mBLTN9Rb6KAJt9G+oaKDUfvo30yigA30b6KN9AuUKKKKA5Qoopu8VAx&#10;1FG+m1YHT+DPiV4o+HV+t34c1q70qVW3bIpW2P8A76fdavr74Tf8FGJoRDYePtMe4H/QSsdm7/ga&#10;/KtfDVFedXwdDE/HA9HDY2vhP4Uz9rPAfxW8J/EqxW78Oa1aalER0hl+Zfqtb+taLp2v2bWup2MG&#10;oWrfehuIldPyavxJ8N+KtX8H6lFqGi6lc6bep92W3l2vX1j8Hf8Agodregvb6f43s/7Xsvu/brb5&#10;Jl/4D/FXzWJyirR96kfW4bO6VX3K57D8W/8Agn74U8YG41DwpL/wjepP8/kfO9u7/wDffyf8Br4i&#10;+Kf7Pvjf4QXvla3pEklqH2R31srPFL/u1+q/w3+NXg/4r2SzeHNbtryXZue1Eq+dF/vJ2rsr7Trb&#10;VLWS2u4UuIJF2vFIu5WFY0MyxWG9yobV8pwuLjz0j8LKK/Tb4x/sG+DvHqXF94cf/hGtVc7tsKbr&#10;dm/3P4fwr4P+LH7P3jf4OX0qa7pMkmnK21dTt1drdv8AgVfS4bMKGI+E+SxeW18JrI85oplFenzH&#10;lD99M30UylzBynYfDv4p+JfhZrcWpeG9UmsZVbc6K37mX/fT7r1+hH7O/wC294e+Jq2ujeJvL0Lx&#10;Ey7QWfFvct6If73tX5j09HdG3J8jLXm4nA0sXG8j1cJmFfCS90/dqOVZkVlYMrfdZa8++LnwQ8K/&#10;GfRJNP1/T45ZQv7m8Rds0Tezr/6DXwF+z1+294i+GElppHiZpNe8NJ8uXb/SLdf9j+9/uV+i/wAO&#10;/ib4d+KOgx6x4e1KG/tX4cxupaNv7rDtXx1fDV8FPmPucNi6GYUuU/MX4/8A7Ivir4K3Mt7Aj614&#10;ddv3V7br86f9dVrwav3WvbKDULWW2uYVmgkXa8Tr8rV8V/tGfsDWmuJdeIfh6Fs9RPzy6S4/dS/7&#10;v93/AHdte5hM35vcxB4OOySUffw5+fVFXte0HUPDGqXGm6raT2GoQNtlt7hdjq1Z9fSRPkuUdRvp&#10;tHze1AHpeykptFfXH5d7o6im0Ui+UdRTaKkOUdv96bRRQXyhRRRvoDlCimb6KA5R9FMooL5R9FGy&#10;mVHMHJIfvplPoo5i/ZDKKN6/3qN6UcwcsQ2UUb/9ijzH/wBmjmL5Ij6Khw/9+j/gVRzF8o+jen96&#10;m/L7UlAh++jf/sUZb0oo5jTlF8xvSmfN/ep3l+9GF9ajmDlG5Skp9G/3o5g5RlPw1M30UcxfKPx/&#10;t0UyipL5R+V9KP8AgNFGFpcwcob6Zvp+9Pemb6ZfKFFHmj3pm9qA5R+yn1D81Ls/26C+Um+X2qPc&#10;tN2UfL7UgH7xR53+zTN60b/9mgsN7UfN7UbxTd4oAds/2qNgpu8VHQBN8vtRvWoaKAJd9G+oqKkB&#10;++jfTKKA5ZBRRRQHKgoo302gOSI6im0UF+6OoptFADqZvpaTY1AC0UbP9uk+X+9QAtFJ8vvS7/8A&#10;YoAKT5vemb2pcP8A36AHfN70uz/bplFAD8J/fo+X2plN31AEu/8A2KZvamUUASb/APapKZTd9AEt&#10;FR76N9FyhaKb81FA+UdS76bspKBB5ntR5ntRRv8AekPlF8x/Sj56Zvo30CHUVDvorMCaioaK2Afv&#10;o30zfRWID99M30vze1J/wKtDQN9FGF/v0fL71mIKKX/gFHme1A+USj5qb5ntR5ntQHKO/wCBUfL7&#10;03fTN9AiX5fejf8A7FRUUAS7zTN/+1TaKZp7w/fRvplFAcoUUUzfUByj6KZT/moL5QopuynUcwco&#10;Uzf70+mUcxpyA/3K/X79ny0ks/g/4Yil+/8AY0avyBd/lr9f/gHetf8Awf8ADMzqqP8AYkUhf9ni&#10;vleIP4cD7XheP7+ZpfGH/kmXiP8A69Hr8cdnzV+x/wAXxv8Ahn4jXGf9Devxtd/mrPh/+HMvin+L&#10;SH0VD83vS19WfE8o7C12Xwg8CT/E34i6L4fjD7LmdfPb/nlF/G9cXX3L/wAE7/hn9ng1nxteRZMv&#10;+hWb/wCz/wAtf/QErz8difq2HnM9XLcJ9axMKR9qadplvpVjBaWsSwwQpsRF/hr5W/b7+J48OfD6&#10;z8LWc2y+1aVWmVPvrCp35/Fk219ZO+0bz2r8l/2oPia/xP8AjBq9/G/mWFr/AKJZ/wDXJP8A7Nnr&#10;4vKKH1jE80vsn6DnuJ+r4T2cftHktFJ5nstG/wB6/RD8s5RaKN9d38FvhFqnxn8aWui2CtHbBt15&#10;d/8APCL+Jqzq1YUYc8y6VKdafJA779lb9nO5+M/idNQ1CNk8MWEn+kyn/lq//PJa/T3StLttH06C&#10;xtI1gtYI1jjiXgKq9BWR4C8DaV8O/C9joWj26W1laqFVE7t/E1cx8aPixH8MtBRLOBtS8SX7eRpm&#10;mxLueaX/AOJr85xmLqZjX0P1fL8FTyyhzS+I4T9qL4/SfD/T4fC3hYNe+N9U/d2tvbrveFf7+Kof&#10;s0fssQfD4L4p8Vkal4yusyu7tuWDd6f7VbHwL/Z8fwlqtz418YXP9reONSzJLIzbktd33kSva9a1&#10;uw8Oadc6hqVzHZ2cC75ZpWwqVlKr7KHsKBdLDyq1frWJ/wC3R+s6tY6Dpk17qE8dpZQLvkmlbaqr&#10;9a/On9q39ra5+JV7L4d8KzyW3hqJtksyffvG/wDiKzP2qf2qbz4vajNoOgyy2nhWB9p2rte6f+83&#10;+xXzjX0eWZXGl++rfEfK5tnEqv7jD/CJvNLvP96iivqec+P5QoplG+lzByD6KZRvo5g5B9FMptIo&#10;lo31FvoTe77V+d2+6lADqN9exfCz9k/x/wDFZ0kttN/srT9/zXuo/Ii/8A+89fZvwv8A2IPAPw6g&#10;TUfEIbxBqEQ3tJfS7YIm/wBnG3/x6vIxOZ4fD/4z3MJlGKxf9yB8J/DT4CeN/itcRLoOizvaN/y/&#10;TLst/wDvuvsH4W/8E9tD0bybzxrqDazcr832S3+SH/df+9XonxM/a5+HHwdgfT7SePVL+MfJY6Yv&#10;y/8AfX3a+Nvir+2549+Inm22nzr4f0p/l8qxT53X/bdt3/jleZ7XH474Pcgex7DLMv8A4v72Z9x+&#10;Ivit8K/2dNJGmiay0zyfu6dp6+bMv/AB81fLPxX/AOChGva2ktn4N09dGt2+T7Xc/PL/ALy/3a+Q&#10;7m8nvJfNuZZJpX/jmbe9Rb67aGUUqPvVffkcGJzuvV92l7kTa8T+Mtc8Z6jLe65qVzqV1L96W4as&#10;imfNTK9yMYQ+A+elKU5e+TUzfTNlP2UDDfRvopfl9qAE30vze1Jvpm+gB9M2Ub6X5vagB2yimU3Z&#10;TAk+X3pu+iisyuUN9G9qKZvoEP8Am96KZvo30APoqLfRvpgS0VX30UAS76N9RUUATb6ZvplFBqP3&#10;0zfRRQLlCiiigOUKKKKBhRTd9FQLlHUU2irNB1FNoqAHU3eKKN4oEFFN3ijeKLgOoplFAx9FMopc&#10;whd4o3io6KjmDlH76KZRS5ix9FMooAvaPrd94ev4b7T7yWzu4m3rLC33a+uPgn/wUI13w20OneOo&#10;m1rT/ufboU/0hP8Aab+9XxvRvrnr4aliY+/A7KGLq4eXNSmftT8NvjP4Q+K9ilz4d1iC9bbuaDdt&#10;lT/eSuw1HT7XVLOW2u4VuLeVdro6/er8ONB8Sar4Y1KG+0i+nsLqJt6zQt/HX2N8Ff8AgojqWmPb&#10;6b8QbRb61+7/AGpZxfvV/wB9P/iVr5fE5RVo+/SPr8JnVKr7tc9S+Nn/AAT/APDfjNptS8ISr4c1&#10;NvmaAD/R3/CvhT4ofA7xj8INRa28R6RPbQ7tqXyLvt3/ANx6/XvwJ8SfDvxK0eLUvDmqwajbypu2&#10;xv8AOv8AvL95a1te8Oab4o0+Wx1SyhvbSVdrxTLkGsKGZV8P7lQ3xOU0MXHmpn4Y0b6/QP44f8E7&#10;9O1Lz9V+Hk/9m3H3v7KuZP3P/AG+9/301fDPjPwHr3w91aXTfEOlT6bdo2396vyP/uP/ABV9XhsZ&#10;QxMfcPj8Tgq+El7xgUUbxRvFdhwB82a6/wCGvxW8T/CbXV1fw3qTWk/8aH7kqf3HSuQ30zfUyjCc&#10;OSZcJThLngfqn+zx+2X4a+MFvDpervFofiUfL9mmfbFP/uN6/wCzX0nxt9Qa/BuG5ltpUljlaGVP&#10;uujfcr7L/Zt/by1Hwu1r4e8fyyahpZPlQaoifvYP7u/+8v8AwGvlMZlXJ7+HPsMBnHP+6xB9efHj&#10;9mzwt8c9KZdTtxb6sq4g1KL76ezeq1+ZHxu/Z88WfAvWGttZtGm0x2/capCv7mVP/ZW/2K/YLQvE&#10;Om+KNLg1HS7uK+spl3JNE24GofFXhLSfG2iz6XrVlFf2E67ZIZlyDXBhMwq4T3JfCeljctp4uPNH&#10;4j8NN9G+vrT9pj9hrVPh99q8QeC1l1TQFDPLZn5prf8A+KWvkeR1icpJE28cHNfY0K8MTHmifB18&#10;NWw0uSoemUUyivs+Y/K+SQUb6KfRzF+ykMopd4/vUb1o5g9kJRRv/wBije392jmL5IBT6Zl/79M/&#10;4FUByRJqZvT+9Tfl9qM/7FBQ/etJv/2aXP8AsUfN7UAJlv7lGH/v0bKMr6Ucxpyjf+BUZSnYX1o3&#10;f7NRzByjKfhqN9Mo5i+Uf5fvRTKKOYvlH/LR8tM2U+pDlDfRvpny0b096C+UKKPNHvTd9AcpLR5f&#10;vUO96MP/AH6C+WJNTflpmz/bo2rQHKO3LR51N+X2o3r/AHaQBvaj5vajeKN4oLD5vajYKbvFM3ig&#10;CXYtHy+1RbxSUAS76N9RUVID99G+mUUB74b6KKKA5UFFG+jfQHIFFNooD3B1FNplBZLRvptJ83vQ&#10;Ab6Wk2NS7P8AboATfS0ny+9M3r/cNAD99LSb6N7UAHze9Ls/26Z/wKigB+E/v0fL7UyjfUAP3/7F&#10;G+oaKYD97Uf8CplN30gJaKi30b6AH+Z7UlN+aj5qRfKOoptFUIPM9qPM9qKKQ+UXfR89M30b6Qh1&#10;Jspu+mb6zAmoqGitgJd9N30yisQH76N9M+b3ooLCij/gVHy+9ABRS/8AAKPM9qB8olHzU3zPajzP&#10;agOUdtaj/gVN30zfQIl+X3o/4DUVFAE2+mb6ZRTNbD99G+mUUC5Q30Ub/emb/egOUfRTKKgvlH0U&#10;yn0cwcoUb/eik+X3o5i+QXfTKfvpm+gOUd83vTdlG+jfUByj6Kip1BYUb6bRQHKO30b6Z8vvS/8A&#10;AaA5RN9LRSb/AHoL5RaKN9MoDlHv9yv10/ZouYrz4KeGJIm3oLULn8a/IgP/ALtfq1+xzqH9pfs8&#10;+GJ9mz5JV2/9tXr5fPo/uIH2HDOmJnE9R8a27XfhHWIlXez2z/L/AMBr8Wnf53/3q/bXVF36Zdr/&#10;AHo2/wDQa/E/WLP+zdXvbb/nlK6fPXNw/LWZ2cTR/hTIPM/2qTzPamUV9cfDcpb02zl1W/t7OBd8&#10;txKkS/8AAq/Yb4OeBY/hx8OND0FI1SW1tkExT+KTHzH86/On9iv4cf8ACd/GazuZI91no6fbZN6f&#10;I53bdn/j1fqYDgH0FfFZ7ieecaUT7/hzCckZV5HkP7UnxFX4b/BvXr1JCl3cxfY7Yr95Xf5d1fks&#10;7tM7u333be1fX3/BRH4jjVfGGj+EreT91p8f2mfZ/ef+H/xyvj7fXr5NQ9jQ5/5zxM+xP1jFcn8g&#10;+imb6ELO+1fvv91K97mPm+Q1vDPhjUPF+vWWjaXC13f3kqxRxL/eav1d/Z6+CGnfBLwVBp0EaPqc&#10;/wC8vrv+KR//AImvI/2KP2df+EB0NPF2vW//ABPdSiX7NC6/8e0P3v8AvpuP++a+s+ma+FzbMPrM&#10;/ZQ+A/SMky36vD29X4zH8S65D4c0iW7kUzOvyxxIPmlf+Fa4vwP8Orga9P4z8TKlx4luh5cMP3ks&#10;IP4Yl/2v7zf71ehzabBcXcVzKm+WL/Vk/wANVvEPiLT/AAtpF1qep3KWllbJvllc8KK8CMmlyxPp&#10;5Rj8Uhuv67p3hnSJ9S1S5jtLGBd8ksp4UV+Zf7UH7Ud/8Z9XfTNMkks/CsDfu4v+fj/aek/ai/ai&#10;1D406s2laa0lp4WtpPkj3Y+0f7b18+V9jlmWex/e1fiPgM2zaWI/2fD/AAjt9G+m76Zvr6U+RH76&#10;KZ5ntR5ntQPlH0UzfS/N7UGg6meZ7UbKIYZZm2xKzv8A3ESgXKG+nwpLcypFFE00rfdRF3vX0D8H&#10;f2KfG/xM8q+1GL/hG9Fb/lvdr++df7yJX298J/2V/APwbt1u4LGPUdSiXe2o30as67f4k/u142Jz&#10;Whh/ch7572EybFYj3vggfDPwg/Y18d/E9obm6tP7A0d/m+13b/O6/wCwn3v++6+1vhh+yV8Ovg9b&#10;pf3UEeq38S/Pe6oV2r/wH7oqf4lftHXuiJPY+CvCOpeKtTRfllSLZbr/AMDr5J+Ifhr9ov45XUn9&#10;seH9VttPZdwsYz5Vvt/3N/zV406uJx38afJE96FDDZf/AAoe1mfRnxb/AG5PBfw6SXTPD4PiDU4h&#10;s2267YIv94nb/wCO18WfFP8Aan8ffFaWaK91VrDTH+7ZWP7pF/4H/HXQaf8AsPfFXUfKxpNvabv+&#10;fib7ldBB/wAE9PifOm97rRbb/YluXP8A7JXZQhluFfxnnYmpmmL+x7h8x/x7nor66tf+CcPjORk+&#10;069paJ/FtZ2/9krXtv8Agmrqskn+k+LIYov7yRbq9D+0sL/OeZ/ZGMn9g+Lvl6U3fX3RZ/8ABM5H&#10;l/0nxrMkXolkrf8As9XE/wCCZekI67vHN86fxJ/Z6c/+P1H9r4P+Y2jkuO/lPgrfRvr9CP8Ah2z4&#10;X/6Gm+/8B1/+Kp6f8E2/C6OrN4n1B1/iUwLz/wCPVH9r4Mr+wsX/ACn56Yaiv0e/4dzeBf8AoJ6j&#10;+Yo/4dzeBP8AoKan+YqP7Zwpp/YWMPzhor9Hv+Hc3gT/AKCmp/mKq3n/AATf8HTKv2bXdQtsf7O7&#10;/wBmo/tnCh/YWMPzror9Cf8Ah2v4Y/6GjUP+/C//ABVVLz/gmdoM237N4xvrb+9/oaNn/wAfqv7Y&#10;wv8AOZ/2JjP5T8/9/vRv96+8Lj/gmRZLGWh8d3jSD7ofT0x/6HWbcf8ABM25WLdb+MVeX+69ttrT&#10;+1cL/MT/AGNj/wCU+IN9N319j3//AATX8ToifY/EdjM275vNVlrGvf8AgnH8RI5f9G1bRJk/6azy&#10;r/7JWn9pYX+ciWV4yH2D5S30m+vo+8/YD+KVmrMsWnXO1uEiuG/+IrnNT/Y3+K2n79vheW82/wDP&#10;ufv1p9dw/wDOZSy/FQ+weIUV6VqP7OHxP0wZu/BGqRDbu+ZU/wDi65XUvAHiXR0Z7zQ7622fe3xV&#10;0Rr0p/BM5Z4arD44HP0VM9pdJ962nT/fieonLp99WT/fWr5jPlEoopu8UxDqKbRQA6im0UFjqXeK&#10;ZRvFAg3iim7xRvFIB1FN3ikpjH0UyilzCH76ZvplFLmDlH76KKZUcxfKPoplFHMA+mUU3fQA6im0&#10;UAOoptGygB1G+m0UAG8UUbxRvFMsKKTeaN5pXAWimUVPMA+k3mm0UgHbzRvNNpm80wOl8GfELxD8&#10;OtXi1Dw/qtzpt2rbv3T/ACN/vp91q+4PgZ/wUPs9Q8jS/iLD9jl27RqtvF8jH1ZV/wDZFr8+t9Lv&#10;rir4OlifjO/DY2vhJe7M/dbQ/EGm+JbCK90u8hvrWVdySwvuBrG8e/DPw18TdIl03xHpEGo27JtV&#10;pE+dP91/vLX5A/Cb49eMPgvqCzeHNVlht926WxZ91vL/AMB+7X6EfAf9uvwn8URb6Zr23w54gf5P&#10;Lmb/AEeVv9h6+Xr5fXw/v0z7LDZpQxceWoeBfHb/AIJ7614ZFxq/gST+19OXcz6dK+24iX/Y/v8A&#10;/fVfH9/YXWlXsttfQSWdxE2xoZV2Olfu1HMk8QeNlkRvuspryP41fsveCvjZayHVbBbTVdv7vU7V&#10;FWYN/tf3vxrfDZrOHuVzkxeTQn79A/HbetG+vdfjz+yJ4w+Cs8t55Da34fVvl1C3X7n++leEfx19&#10;VSq0q0OeB8lUoVaMuSY7fRvptFWYnrvwH/aZ8VfAvVkbT7lrzR2b9/plw3yN/uf3a/UL4LfH/wAL&#10;fHPQEvdDu9tyq/v7Gb5ZYm96/GCt3wZ421nwBrtvrOg30mm38DfK8Tff/wB+vKxmXxxPvw+M9vBZ&#10;lVwnuT96B+5bRrNGVZdyN1Vq8g1z9k34VeItWutSvvC1mbu5fzJSg2At9B0rzX9mL9tvSPiutr4f&#10;8TtFpHij7iM7furr/c/2q+rQyYr46cK+ElyP3T7alKhio8y94/GDe392j5qNlGyv27mP5s5Rv/Aq&#10;MpTsL60VHMHKN+T+7TqN9M30cxfKP+ajZTKKYco+j5aZT6gvlCjfTPlo3p70F8gb6KN6e9N80e9A&#10;co6jZTdzUnzUF8pNTflpmz/bo2UByj960ebTPl9qPl9qRYbxRvajeKN4oAPm9qNgpu8UbxQA7ZR8&#10;vtUO+imQS71o31FRUFk2+mb6ZRQHvhvooooDlQUUU3fQHIh1FN30UB7g6im0UFjqKip3ze9AD99N&#10;pMtS7P8AboD3gopPl/vUfL70ALRRv/2Kj3tQA/5vejZTN/8AtUtAD9n+3R8vtTKN9QA/5fajf/sV&#10;DRQA/e1H/AqZS76AHUVDvo30uYCamU3e1HzUy+UdRTaKA5R/me1M8z2o+WikHKLvo8x/Smb6N9Ah&#10;/wA9JTd9M30wJaKhopgTUzfTKN9YgP30b6Z83vR83vQaBvoo/wCBUYX+/QIKKPlpf+AUx8ozfTvm&#10;pfM9qZ5ntQHKO+b3o/4FTd9M30hEvy+9Hy+9Rb6KBk2+jfUNFM0sP30UyigXKG+jfRv96Zv96A5R&#10;9FMoqA5R9FMp+yjmL5Qo8z2oowtHMHKG/wB6ZT6Z5ntRzF8gUUb6N9QHKGyn1FSZagOUmoqKnUF8&#10;ob6N9M+X3paA5R2+m0Ub6C+UKKTf70u+gOUKT5fem0m//aoAk/4DRTKKAH76N9MooL5QpN5paKjn&#10;DlDef71FFG+jnDlCimb6N9HMHIPoplG+gofX6afsF6kLv4D2tt/z7XUkf3s9939a/MbfX6Ef8E3N&#10;Z+0eAfE1k7fNBqW5U/2fKSvAzqPNhbn0uQS5cYfYFwu+CRf7y1+Nnxmsf7I+LXjCx/54anPF/wCP&#10;1+zHUCvyY/bA0X+wvj74kXbt+1Sfa8/7zNXjZDL99KB73ElPnoRmeOb6N9MrS8MaLJ4n8R6ZpUCs&#10;8t5dRW/yf7T7K+1lLkPgIx55ch+iH/BP74dP4Z+Ftz4guYtlxrcu9d6/OqozrX09qV/BpdjPdXMi&#10;xQwLvd26KKy/A3h6Pwh4P0XRo1VEsLSK3wv95Vw1eQ/tqfEIeA/gfq0cbH7Xq3/Evj2N8y70b5v/&#10;AB2vzOTnjcT/AIj9apxjl+B/wRPzb+KHjib4h+Pta8QTMwa+n81EDfcSuVpm+iv0iEOSHIflEpc8&#10;ueY+vqj9ib9nX/hYWvr4v1+03+H7Bv8AR0dfluJf/iVrxH4I/CPVfjP4+stBslbyd3m3lxt+SKJf&#10;87K/XLwf4U03wN4ZstD0uBYbGyiWGNcctt/iavBzfHexh7KHxSPpMky36xP6xV+GJ0KIqLtWn0VQ&#10;1LUbXRrC4vb64jtLWBGlknlbYiL/ALTV8OfpBFqusWWhaZPf39xHZ2UC75JpW2qq+ua/Mz9rX9p+&#10;5+MWvPo2hzSQ+FrNvlKN/wAfTf3q6r9pz42+Kvj5rH/COeBtI1m98LQNtd7Gzlf7a3975V+5XnHh&#10;n9jP4r+JVSWPw81nE/3mvpUt3X/gDV9Vl+Go4b97iJWkfDZnjcRi5fV8LH3TxD5qZX2Z4Z/4JveI&#10;rtPN1rxLaWP/AExht97/APfe6vWPDf8AwTt8A6d5UupX+q6jMv3kMqLE3/AdtevPOMLD7R49LJMZ&#10;P7HIfm8EqxZ6VealL5Vnaz3Mv9yJd9frP4e/ZU+FvhgrLb+FLKWVPm+0T7mf+db7eJvht4Nt/LfV&#10;fDmkov8ABJcwR/zauCWeR/5dQO+PD0o/xavKfldovwC+IfiD/jx8GatMn/Pb7G2yvQtE/Ya+K+sB&#10;H/sm1sId3zfa7ra//fNfcOu/thfCbwyGWTxLBNt/58o2l/8AQRXnmv8A/BRbwFp6t/Zum32q/wB3&#10;GYf/AEJaz+vY+t8FI2/s3LKP8WqeTaD/AME3vEt+EOq+KLbS/wC95Nt9o2/+PpXf6J/wTZ8OWwU6&#10;r4ovb/8AvfZ4PJz/AOPtXafDr9ob4hfGa4jk8OeAW0XSGb59T1iT5FX/AGR8u/8A4DX0PayzWWlL&#10;Jq1xbiWNd08qDZF/49Xm1sdjI+5OZ7GGy3LpR54QPnnR/wBgT4W6UyyPBqN4fS5uFdf/AEGvSfB3&#10;7Ovw78BXcV9pfhnT4L2L7t20S71/GvL/AIz/ALcfg/4dLJZaC8fiXWB8uLaUeTH/AMC/i/Cvhv4m&#10;/tMeOfinqbXOpavLZ2//ACysbFtsUVbUMLjsZ8UjCvi8vwT5aUeaR+uF94i0rSB/peoW9ptH/LaR&#10;U/nXL6l8bvh/pTOt94x0S3K/K3m30Q/rX42vrF9N96+uX/353qu9zK/3mZ/99q6o5JH7czhlxFL7&#10;ED9c9T/ax+FOm9fF+nTfNt/0eVXrmtQ/bw+E2n792r3c21tv+j2jtX5Xb6ZvaumOSUPtzOaXEFf7&#10;ED9Mr/8A4KH/AAziSX7JFqlwVXK77Zo9351z2of8FKfDEW37L4cvLj+9unCY/wDHK/O6ito5NhTm&#10;lnuMkfelz/wU4s0nZbfwFLLF/C7aqEz/AOQay5P+CmmoFnC+CYk/u79R/wDtVfD9FbQyrB/yGMs5&#10;x0vtn2T/AMPKfFH/AELFj/39f/4isqf/AIKPePjK/l6VpMa/wq0btXyXRWn9m4X+Qn+1Mb/OfWE3&#10;/BRv4ivE6QadoyS/ws0Dt/7PWZ/w8S+LX9zw/wD+AL//AB2vmKil/Z2F/kM/7Sxn/P0+nv8Ah4j8&#10;Wv7vh/8A8AX/APjtO/4eIfFn+54f/wDAF/8A47Xy/RV/UMJ/IH9pYz/n6fUH/DxP4sf3PD//AIAN&#10;/wDHatWf/BRj4mQ7/tVnok393ZbOn/s9fKu+jfR/Z2F/kL/tLGf8/T6z/wCHjnxB/wCgZpH/AH6b&#10;/wCKrSi/4KUeLViRJfDenyS/xMrMtfHFFR/Z2F/kL/tTGfzn2vZ/8FMtaSJVn8HW00v95LzZ/wCy&#10;VqQf8FPCsarP4ALS/wATJqoX/wBo18KUVj/ZWF/kL/tfGfzn6EW//BS7w+7Ref4SuYUP3nW837P/&#10;ACFW5Y/8FG/AE+77Tp+o2393ajPn/wAdr82960VEsowprHOsX/MfqPYf8FAvhLfybGv9Rt22bszW&#10;Tqn/AH1XTab+2T8J9T248T29vu6faPkr8j99G+sJZLQ7nVHPcT2P2XsP2iPhlqm3yPHGhSSN/D9t&#10;j3flXS2HjrwvrH/HprOm3fy/8sp0evxD3sg+V/8AvipUv7xP9VdTp/uSvWEskj9iZtHiCX24H7ga&#10;h4a0HXfmvNOsrzd/z2iV65XUv2e/htrfN54K0S5/2ns0r8f9K8c+I9EbdY61e2z7t/yTtXaaX+01&#10;8UdFTZaeNdRiT+4WT/4is/7Irw+Cqbf23Qn/ABaR+i2r/sR/CrWOuhCz/wCvQqn/ALLXDaj/AME4&#10;/h3cqfsWoazZyess4kH/AKCtfLWh/t5fFXSf9ZqVrqP/AF9xV3uif8FKvGMAxqvh/S7n/r0V1/8A&#10;Z6z+q5jD4Zl/XMsrfHA6zWf+CZAJeTSvG5j/ALsU2nbv/HvNrzrXv+CdPxEsv+Qbd6dqP/XSXyf/&#10;AIqvWtB/4KYaFPsi1XwheW396aG6V1/75216NoX7fvwn1TYlzqd3p0rfwzWkrJ/31so9vmdH4w+r&#10;ZVW+GR8O67+x58WfD/zyeFLi8+Xd/oJ83/0GvPtb+FfjPw3v/tXwvqmm7fvfaLV021+tPh79pD4a&#10;eIVX7N400iPf91Lq8SJv/HmrtbDWND8SJutL2w1Ld/zylSWn/a+Ih/FgL+xMNV/hVT8OXhdPvKyf&#10;8Aplftt4g+E/hHxUjLqvh+wvd/3vMiry7xJ+xJ8JddWQx+HV0p36tYtt/wDQs10wzql9uBzy4fq/&#10;Ymfk1T6/RDxH/wAE1PC10N+h+I9Rs39LsLKv/juyvI/E/wDwTd8eaWjvpGsafrR/hTb9n3f99PXZ&#10;DM8LP7R5tTKcZH7J8kb6K9d8Tfsm/FjwpuN34RvboL0OnL9r/wDQK8y1jwxq/h5tuq6Vfaa/9y+t&#10;Xi/9Cr0IVaU/gmebKhVh8cDPopvy+1FamI/eKZvFHy+1G8UywopN5o3mlcBaKj3mlo5gH0Uyip5g&#10;HbzRvNNpN5oAfvNNpm80bzQA+imbzTN5oAmoqKikBJvNN3mm0UwHb6N9NopFib6WiigAooooAKKK&#10;KACiik30AfQvwI/bQ8Z/B2W30+8kbxD4dVlR7S7lbfEn/TJ/4f8Aviv0Y+Dv7Q/gz43aYk2g6lGL&#10;7b+906d9s0X/AAGvxg31oaJr2oeG9Ri1DTLySzu7d98UsTbK8jE5bSxHvR92R72EzSrh/dn70T92&#10;bm2iu7d4Z41liddrI44avkP4/fsBaF42W61jwW6aHrT/ADtZKi/ZpW/NdtcB+z7/AMFDmi+z6N8S&#10;F3KNqprEKtu/7arX3X4c8R6V4q0mHUdH1C31KynXelxbyK6N+K18zKOJy+Z9VGWGzOkfid4/+HHi&#10;L4Za3LpXiXSptOul+55q/I/+49c1X7e/EL4XeGfivoUuleJNMhv7Y/dZ0+dG/vK1fnX+0N+wj4l+&#10;Gv2jWPCaz+JPD6/O0MS7riBP9z+OvosHmVKt7s/dkfMYvKatL3qXvRPlPfRQ4ZGdW+Rk+8j0yvZ5&#10;jxOUmhmaGVJYmZJVberpXv8A4c/bh+KXhzQ7LTIdRtbqK1jEazXgZ5WA6Fm3cmvnqisalKE/jga0&#10;6lWl8B6hT6i3t/dpPmr6s/PuUm2UVFhv79Gz/boDlHblo3LTfl9qPl9qQD/Npm9v7go3ijeKCw+b&#10;2o2N/fFN3ijeKAHbBR8vtUW8UlAEvy+9G+oqKkCXfTd9MooAfvpm+iigOWQUUUb6A5EFFM30tAck&#10;R1FNooLHUUzfS0AO303fSZajY9IPeFoo/wCBUny+9MBaKZv/ANinb6AFpPm96Zvajf8A7VAEmz/b&#10;pPl/vU2igB/y+1M3/wCxRvplQBNvpm9qZRQA/wD4FRUW+jfQBLTfM9qZv96N7Ui+UdRSfP8A3qSm&#10;Ifvpu+kooAXfRvo30zfSAX5vej5vem76N9ZgPoqGigCajfUNG+gsfvo30yj5vegA30UUf8CoAKKP&#10;lpcp/cpj5RKKXzPameZ7Ug5R3ze9H/AqbvplAiX/AIFR8vvUW+igCX/gNG+oqKAHbzRvNNopl+8P&#10;30zfRRv96B8oUUzfT6gOUKKZRQXyj6KbspKOYOUfv96Zv96fTPM9qOYvkCijfRvqOYOUfRTN9My1&#10;AcpNRUVFBfKO30b6Z8vvR8vvQHKP302j/gNG+gvlCik3+9L5ns1AcoUny+9N/wCA0b6AHfL70tM3&#10;0UAP30u//aqOioAdv/3qbRRRzl8om80tFFHOHKFFM30b6OYOQfRTd4o3igB1FRb6N9SUS76ZvptF&#10;ADt9G+m0UD5R2+m76Z5ntR5ntSDlH0UzfRvpmg+im/N7VHSAfvo30zZT6ADfX2T/AME2ddx4z8S6&#10;Oz4V7H7Xt/vfOi18bV9A/sMeJF0T9oLSLb/oIxS2v/kJ3/8AZK8zMY+1wsz1MrqeyxkJH6n1+bP/&#10;AAUS0A2Xxg07VVO1bzTki/75Z/8A4qv0nzxXxN/wUp8PNceH/CesomBazXEUjj/b8rb/AOg18flM&#10;+TFQPvM7p8+DmfA+yvon9hX4fL4y+NVvfTx77XR4numRl+X+6n/j1fOfzV+iv/BO3wJ/Y3w+1PxH&#10;PH++1S42xP8A9Ml/+yzX1uZ1/ZYWaPhsoo+1xkT69B4B6V+dn/BRjx8uq+PtH8MQS/JpkHnTp/ea&#10;XZsr9D5X2oRjJr4P8afsU+O/jD8Tdd8Savqen6Pp95eO0CNK73CRbvk+TZt/8er5HK5U6Nb2tWWh&#10;9znEa9bD+xpR+I+It61a02wutbv4rHT4GvLuVkSKKJfnZmr9F/Bn/BPLwFobK2t3174hf1dmt/8A&#10;0B6938J/BnwR4JWEaR4Z062mj+7cfZ1aVP8AgbfNXv1c8ow+BHzFDh2vU/i+6cJ+yj8CIPgz4EgN&#10;1bqPEN+vm3sxHzA/3K91X7tJ170Oyxpub7tfH1KkqsueR99QoRw9NU4CdBxWZq509rKRNUNt9kYY&#10;ZLtl2MP9rdXxV+1p+2leaNrL+FPAN8sM1q+2+1NFV/m/55LXx94h+LvjPxO0zan4o1S8RvvQvePs&#10;/wC+K9jDZTVrR55e6fP4vPaGHn7KMeY/VrWPi/8AC34dx75da0XT9q/8uQVv/RYry3xP/wAFBfhr&#10;oyP/AGct9rxX7otI9u7/AL6r8ymdnfc1G+vYhk1D7U+Y8Srn9d/wocp9t+Jv+ClGqtuXw94YtET+&#10;F9RZv/ZGryfxJ+3P8VtbZhbaxFpEbdBa28Wf/H0r55or0qWXYWH2DyqmaYyr8UzuNe+M3jjxK27U&#10;PFWqP/uXTxf+g1yV5qVzf/NdXk9z/wBdpXetDwl4M1rxxq0Wm6Hp8+o3srbViiWvtf4G/wDBPaK1&#10;a11j4hXKXTj510e0dtn/AANvlqK+Jw+EjaYYbCYrHS90+Tfhf8FPF3xb1SK38P6XNLCzfPduuyFP&#10;+B195/BX9hHwp4BW31LxQF8Saynz7JD/AKNE3+yv8X/Aq9N8a/FL4c/s5+F44bmW00qGNNsGm2KL&#10;5sm0dl/vf71fDPxw/bl8WfElrjTvDzy+GdCZusTf6RKn+238H/AGrx/a4zMfcpe7A+hjQwOWe/V9&#10;6Z9hfF79q3wB8ErB9PtJYdS1JV2xaZpm0Kn+9/CK+DfjF+1n48+L87xT6g2j6R/Dp+ntsT/gb/e/&#10;8erxuaaS5laWVmmldt7O7fO1Q16uGy2hh/f+OZ4+LzWviPc+CAfN70UUV654oUUU3eKgB1FN30VY&#10;DqKbRUFjqKbRvFAD94plG8U3eKQh1FN3ijeKdwHUUyilzAPpm+j/AIFTKOYB++jfTKKjmLH0Uyil&#10;zByj6KZRQAUU3fRQBLTKbRQA6im0UAOpu8UUbxQWFFG8UbxQAfcfcv362LDxbrmlMjWeualZ7fu/&#10;Z7yVP/Z6x99M31PuhGUofAeteHP2pPij4TRE0/xhelF/5+VSX/0NHr1Dw3/wUW+JWj/JfWum63/e&#10;e4i2f+g7K+VaK5ZYXDz+OB2U8diqPwTP0D8Lf8FNdKfYviDwtdQu33nsWTYv/fTV654V/bq+FHiM&#10;Is+ttpdy/wB2K7hf/wBCVTX5QUV58spw8tj0qec4qHxn7daB8U/CXiaJJNN8Rabchx8qi6Xf/wB8&#10;1pah4V0HXkL3ek6dfhv457ZJd36V+HNnfz6bcefZzyW0v9+Ftj13/hX9o34jeDH3ab4u1T/cuJ2u&#10;E/74auGWTT/5dTPShnsJfxYH6c+Kf2P/AIU+LXkluvCkFtcuP9baSyxbf+Aq+39K8X8W/wDBNPwv&#10;qCyy6Dr+o6fM/wByG42PEv8A47urxXwn/wAFHviLom1dZs7HxCq/3lS3/wDQEr2zwj/wUv8ACN+q&#10;ReIPD+pabO38doqSxL+LMtYewzHDfAdPt8sxPxHiHjD/AIJ1/EXQVlfTLjT9fT+FIG2P/wCP14n4&#10;t+BXj/wNL5er+FdSh2fe8mLzU/77Wv1K8G/tX/C/xvIkOm+KrX7S3/LvKGR/5V6lDd6fq8GI5be7&#10;hYfdRldWojmeKo/xYESyjB1v4Uj8KbmFrOXyp1aGVP4HXY9Q76/abxZ8A/AHjWJ01Twnpsjt96aK&#10;3WJz/wADXDV4N42/4Ju+Atddm0HUL3w2x/hQtcL/AOPvXoUs3oT+NHm1ckrw+H3j80t/vRvr608b&#10;f8E4vH2ghpdD1HTddt1+4hZ0m/742bf/AB6vAPGXwR8c/D8sPEHhq9sQvRwu/wD9Ar1qWJoVvgme&#10;VVwdel8cDit9Npzo0L7ZVZH/ALj02ug4wooooAKKKKACiik30ALRTN9FBQ+imb6N9AD6KZRQA7fT&#10;d9MoqR8o+imUUczL5R9FMoo5mHKPplFFHMw5Qopd9M31BfKOr034O/tE+NfgjqaT6FqTPY/8tdMu&#10;W328v/AP4P8AgFeYUVE4QnDkmXSlKjPngfrt8Bf2wfB/xrtY7RrhdG8Q4+fTrptpb/cbvXvjqkib&#10;WUMrdjX4JWd5PYXUNzbTyW1xE29JYW2OtfZ37On/AAUF1PwsbfQviAJdU037kWrJt82L/f8A71fN&#10;YvLJQ96kfVYTNuf3MQfQH7Qn7D/hf4sRXGqaAkfhzxLt/wBZEm23nb/bX/4mvze+Jvwl8UfCPXpd&#10;L8S6VLYS/wDLKbb+5l/3H+7X7UeFPF2keONGg1XRL+LUNPnXck0LZzWV8RPhd4a+KmhS6X4j0uLU&#10;LZ1+VnXDxn/Yb7y1y4bMKuH9yodOLy2liY81I/DqjfX1B+0b+w94i+FDXeteHN2u+GF+d9n/AB8W&#10;q/7S96+YGdomKMjgjg19ZRrwrx5onyNWhVoy5ZHp2+jfUVFfVn52P30b6ZRQHKgooooDlQUUzfS0&#10;ByRHUU2igPcHUU2igsdvpm+j5vejY1AC0UbP9umfL/eoAfSb6Pl/u0u//YoAKT5vemb2pd9ADtjU&#10;v/AqZTKAJvl9qN6/3ai30lQA/f8A7FG9qZRQBJv/ANqkpu+mb6AJaKi30b2oAdRTfmooL5R1JvpK&#10;KBC76N9JTd9ADtzUfN7UzfRvpGg+iod9FZmZNRUNFAE2+mb6ZRQWP30zfR83vR/wKgAoo+Wj5aY+&#10;UKKN/wDsU3zPagOUd83vRtam76KQh3/AqPl96i30UAS5X+5RvqKigB++jfTKKZrYKN9FFAuUKKZv&#10;oqA5R9FMooL5R9FGyijmDlCjf70ny+9No5i+QfTKN9G+gXKFGyjfTagfKS0VD83vS0F8o6jfTaT5&#10;fegOUfvo303/AIDRQHKOptJv96XfQXyibKWjfTN9Aco75fel/wCA1Hv/ANqloAdvo3/7VNooAdvN&#10;N/4BRRUc5fKJvNLvP96iijnDlCijfTN9HMHIPopm+jfRzAPoqLfRUlEtM302igB2+jfTaKAHb6bv&#10;pm+jfSAfvopm+jc1AD6Ki+b2p1BqPpm+jZRsoAN9G+iimAb6ZRvo30gCn7KZual+b2oAdsopldn8&#10;JPhZqnxe8bWXh3S1w0nzyzbfkiT++9YznCEOeZVKlOtPkgYnhnwtq/jLVotN0TT59S1CX7tvbrve&#10;vpTwZ/wT38c6/aRXGs31loqP0QMzyr/vLtr7i+D/AMFfDnwY8Ox6ZolsBIVXz7twPNnb1Y16ISAv&#10;PSvkcTndac/3R95hMgpQjzVz4Cvf+CamrxwM1t4vgmlX7ivb7a8O+Kf7KPxC+FsUtze6WNS02L53&#10;vdO3Sqif7fyV+uAOBUUiLIrK4BVutc1POcVCV5+8dlXIsLOPue6fhhhqK+8v2yP2S7OTS73xz4Nt&#10;BDeRbpdQ0+JflmT+J1H9/r/31XwhZ2dzqV0ltZwSXNw7fLFCu93r63C4yliaXPE+GxeCq4Sr7KQz&#10;ZXYfB/xD/wAIl8UPDWqo2zyLxE+T/a+X/wBnrv8A4ffsa/Ezx75Up0ZtEtW+9LqH7p1/4A1fTvw6&#10;/wCCdnhzQJLe78T65daveQv5qrar5UQb6NurmxOY4WEOSUzswmW4mrKE4wPsVXV1VgeK8d/am+EO&#10;ofGf4WTaBpPkJqBuYponuG2ou2vXbO1SztooI/8AVxrtWo764azsZ544mmkjRmWIN9+vgqcpUqnP&#10;E/SqlKNWnyzPiXwJ/wAE3bdDFceK/ETz/wB60sYsf+Rf/sa+wPAngbS/h54U0/w5o8TQ6ZYLtiR2&#10;3N97d/WvlfwP+2t4j+LPxo0nwfoOg22mWMly63L3L+bL5cT/AL3b93+GvsokHjpXfjamJb5cQebl&#10;9PBrmnhYnN/EH4g6N8MfDNzruu3P2XT7cfM/c18oeNf+Ckuh2G+Pwz4eutTb7qyXzi3H/s1N/wCC&#10;lPjD7P4a8M+GFl2PdXDXrD+8iIyf+zV+f6Jvfav33+5XrZbltKtS9tVPFzTNK9Gv7GkfY3w+/aL+&#10;Lf7SHxDs/Dmn36aJpsrb7qaxi2vBF/F89foRY2xsrOKEySTGNdvmyt8zV4B+xl8DP+FR/DtL3UIG&#10;TxBq37653r80a/wpX0KGBJwea8bH1KUqvJR+GJ7eXU6sKXPiJe/IeQCvoK+MP20f2rh4WguvBHhO&#10;4R9WkXbqF2jf8e6f3E/267H9r39qG3+EWhyaBoM8c/iq7Xadr/8AHqn99v8Aar8yby8nv7qW6uZ2&#10;ubiVvNlmdvnZ2/jr0sry/wBp+9q7Hk5xmnsf3FLcY+923M1Moo319sfChRTa9M+D37PvjD4z6gse&#10;i2Ekenbv3uozLsiT/gX8dYSqwow55mtKlOtPkgecIjSPtVd7v/BX1B8B/wBhzxP8RRBqfifzPDmh&#10;t86xsv8ApE6/7tfXHwH/AGQvCHwXjiv5kXW/ECD5tRuUXEf+4v8ADXPfHj9uDwr8M0m03w80fiLX&#10;tu0eS/8Ao8Lf7T/xf7or52rmVXEy9lhIn1VDK6WEj7XGzPUvDngr4f8A7OXg+We3itNC06Bf399c&#10;bQ8n+89fKPx2/wCCgsk4n0j4eRNDF9xtWuF+Zv8AcT/2avlT4o/GLxV8YNZ/tDxHqUlzsb91b/8A&#10;LK3/ANxK4qtsNlUYS9riPfkc2LziU4+ywvuxNDXvEOp+J9UuNQ1W7nv72dt0txcNvdqz6N9M3178&#10;T5uXvj6KbvFG8U7gOoplFLmAfRvpn/AqKOYA30b6KZRzF8o/fRTKKz5g5R9H/AqZRQA+mU3fTqAC&#10;im0UAOopuyigB1N30fL7UUAJvpaTeaN5p8xYtOpm80zeaVwJKKZRU8wD6TeabRSAdvNG80zeabvN&#10;MB9FM3mjeaAH0VFRSAlpm802igB280bzTaKYDt9M30tFIsKKKKA5QooooAKKKKACul8OfErxZ4MZ&#10;f7D8R6lpW37qWlyyVy++jfUyjCfxlxlKHwH054J/4KAfE7wwIoL6a21u1T+G4i/fN/wOvfPBH/BS&#10;/wANamFj8T+H7zSX/v2LfaE/9lr856K8+rl2Hq/YPVp5liqX2z9nvBH7THw38fJCmleKrE3Uv3bS&#10;aVVm/wC+a9KkWC8g2sqzRSL91v4q/Bffs+7Xa+Dfjd46+HwUeH/E9/p0Kt/x7RSfI9eVVyj/AJ9T&#10;PYp53/z9gfrL44/Zh+G3j2KY6l4VsVuJfvXNrCsU3/fQr518d/8ABM3RL0yyeFfENxpvHywXa+aP&#10;++q8w8A/8FJ/GehCK38T6RZa5br8m+23RS/8Cbc9fSPgD9v74Z+MEhi1C4uPD98w+eO8X90v/bTp&#10;XL7LHYP4Ts9rl+L+I+K/H37EPxV8ENK0WiDXrdfuPpO6V9v/AHxXheq6VfaJdPbahZyWdwv3opV2&#10;PX7leHfGeh+L7X7Tomr2eqQHnfaTK/8AKofFXgHw544svsmv6Naarbf88rmLfW9LN6sP4sTmqZJS&#10;n79KR+GO+iv1A+IX/BPL4d+K1mm0Rrnw5dOPkS2K/Z0/4Btz/wCPV8x/EX/gnh8Q/B6yz6HLB4mt&#10;V+fdF+6m/wC+K9WnmeHq7nj1srxNLaJ8t0yt7xN4G8QeDJ/I17Rb7R5d33LuB4qwa9Dm5zzfZcnx&#10;hRRTd9Aco6im76KBjqKbRQA6im0UALvpKKKCwoopd9ACUUzf70UC5R9FMooGPoplFAEm+kplN30A&#10;emfBr9oDxd8EdZS58P6g32R2/f6fN/qpf+AV+nX7Pf7V3hL49WCQQSLpfiJV/e6XcN8/1T+8tfjx&#10;Viw1K50q/ivLGeS2u4G3xTQtsdWrzMVgaWJ2PUwmYVcP/gP3wkiSZGVl3K33t1eJa7+xx8JvEer3&#10;Wp3nhm3F1dP5kmz5Ru9h2r5w/Zk/4KDbjaeG/iRMo+7FBrfr/wBdf/iq+8NN1my1iwgvbG6hubSd&#10;Q8UscmVZfUV8pVpV8JLkPraVWhi485+MNJvpdn+3SfL/AHq/Yz8BFopPl96Xf/sUAJvo+b3pm9qX&#10;fQA75vel2f7dM/4FRQA/Cf36Pl9qZTd9QA7f/sU/e1Q0UAP3t/eoplN30AS03fTN9G+gB/me1JTf&#10;mo+akXyjqXfTdlJTELvo30fJRvpAHmP6UfPTN9G+gB1FM30yswJqKhooLH76N9MooIH76N9N+b2p&#10;K0NAoo/4FR8vvWYgpu+n5T+5R5ntTHyiUfNTd4/vUeZ7Ug5R3/AqML/fpu+mb6BEvy+9G/8A2Kio&#10;oAm30zfTKKZrYfvpm+iigXKFFG/3ooDlCiimVBfKPopuynUcwcoUzf70+ijmNOQKZRvo31AuUfTN&#10;lG+jfQHKPo+WoqKC+Ud8tG+m0ny+9Aco/fRvptH/AAGgOUdTPm96XfSb/egvlFopN9N3/wCxQA75&#10;felpm+jfQA+k302igB/me1Hme1MoqC+UTeaXef71FFHOHKFFMo30uYOQfRTd4o3imA6imb6bvqSi&#10;WjfUW+igB1G+m0UD5R2+iovM9qPM9qQco+imb6N9MQ+im/N7VHSNSamb6Zsp+ygA30b6KX5fagBN&#10;9L83tSb6ZvoAKNlG+l+b2oAdRTKbTGS0blplFQPlDfRuaim76Qco75veimb6N9Ah9FRb6N9MCWio&#10;t9MoAl30b6iooAfvr9I/+Cf/AMM4PDXwym8VTwEalrErFdw+7EvHy/73WvzZf7lfsb+zfbQ23wO8&#10;GiFlZW0uBm2/3tor5zOasoUFA+ryClGdfml9k9Rooor4o/QgooooAqzW0dxE0Uiq8bjayt/FXB6P&#10;8Ovh38JbSWe203SPD8TtueadlT/x569ADAjI5r88/wDgpBeXVr440SJdQufs8tn89p5v7r+P59td&#10;uCoyxFX2KkeZj68cNS9vycx9BfEr9uf4ceA1lgsb1/Emoxf8u9irqn/f3btr5g+IH/BQ7xv4iEtv&#10;4csbTw5aN9yYrvuU/wDH9v8A47Xyb/urS19jQyrC0v758PXznFVf7h+rX7FXxM1D4nfCH7TrV81/&#10;rVteSxzyP97/AGa+gXQOrCvgD/gmj4yS21zxR4ZdvnuUW9Vf935f/Zq/QInJr5LH0vY4mcD7bLa/&#10;1jCwnI+LP2avhGNB/au+I948DJbaU3+hv/e83dur7RzzWRYeGLDTNbv9Utotl3fKnnuP4ttXNTv4&#10;tN0+5u5P9VBG0rf8BGf6VzVq0sRLnZ04ahHCUuQ/Lz9vTxgfEnx7v7ESeba6TBFbxN6b4kd//Hqs&#10;fsR/Ad/ih8QF17UoGGgaIyyn+5cS/wACf7v3684uvDmufHr46azaaNBJdz6jqsu1yvyRReb99/8A&#10;gFfqh8F/hPpnwa8B2HhzT8P5S7p7g/ell/ievp8ZifqmFhh4/EfH4LDSx2MniJ/Ad6OleIftPftF&#10;af8AAzwbK8Tpc+IbtdljaBvm+b/lo3+yK7b4xfFPTPg/4D1DxJqTL5cCYji/ilk/hUV+Q3xQ+Jur&#10;/Fnxje+INZnaW4nb5E3fJEn8CJXlZbgfrM+efwnt5pmH1SHs4fEZXibxHqXjDXrvV9XuWvNQupfN&#10;llesqmUV918B+ey55+/MfV3QdB1DxPqkWn6VYz397cNsiht13u1er/Az9lbxh8bbxJ4LZtK0JX/e&#10;ahdptXb/ALH9+v0a+E3wA8DfAHQfMs4IEuY13T6tfbd//fbfdrx8XmVLD+7D35nsYHKquI9+fuQP&#10;m34A/wDBP07LbWfiG373G9NEiZSP+2r/ADf+O19OePPif4B/Z38KLFfXdppVvCm2DTbYfvW+iL83&#10;/Aq8B/aB/b803w0brQ/AO3VNR+6+qsv7mL/c/vtXwV4t8Z61451mXVdc1CfUr2Vt7TXDb/8Avj+7&#10;XlwwuIx0ufEfCexVx2Fy6PssJ78j3T49fts+K/i55um6Vu8PeH3/AOXeJv30v++//wARXzm7s77m&#10;3O7Uyivo6FKlhockD5WvXq4iXPVmPoplFamI+mUU3fQA6jfTaKAHUU2igB1G+m0UAJvpaTeaN5p8&#10;xYtFJvNG80rgLRTKKnmAfRvplFHMA7eaN5pm803eaAHbzS0zeaN5oAfRTN7U2kBLSbzUdFADt5o3&#10;mm0UwHb6N9NopFhRRRQAUUUUAFFFFABRTKN9AD6KZRvoL5R9FM30UCH0zfRTKksfvoplFLnJ5B++&#10;imUU+YvlH0UyijmYco//AIFTKKbUByjqKbvooL5R1FNooGOptFFAGxoPi3WvDF3FPpWp3NhNF93y&#10;Za9/+H//AAUA+J/g3bFqFzbeJrdf4dQi+fb/AMB2V80UVjVoUq3xwOilXq0fgmfpj8N/+CkXgjxG&#10;0UHiezuvDE33WlKtcQs3/AFZq+lfCHxT8I+PIUl0LxBYalvH+qhuFMn/AHx96vw5q7o+vaj4en8/&#10;StQudNl/v2k7RP8A+O141XKqc/gPYoZzVh/GP3S1zwtpHie1kg1XT7e+iddrJNEGzXzj8Sv+Cffw&#10;28ZCWfSIbnwtfN826xfdE7f7SPur48+Gv7enxM8AiKC8u4vEllH/AMu98nz/APff3q+q/hn/AMFG&#10;vAnip4rbxLDc+Grr+OeRN8B/743NXnzwuMwjvA9WOLweL9yqfN3xJ/4J5fELwekt1oUtt4qsl+fF&#10;vthdF/3Hb5v+A183+JPB+ueD7p4Nc0i+0qXds2XcDxV+3HhX4geG/GttDc6HrllqUUqblFvKpY/8&#10;B+9T/FHgDw741tHt9c0ay1SJxtP2mBXb/vqtKWaVYe7ViY1MopT9+lI/Cyiv02+Jv/BOfwP4mEt1&#10;4ZuZ/Dl43zCJTviZ/o1fJHxN/Yf+J/w4SWdNKXxDp8Xztd6Y+/8A8cb5v/Ha9iljqFb7R4lfL69L&#10;7B4BTd9WL+wvNKuPIvrOezlT70NxEyP/AOPVX316Z5wlFN30b6AHUU3fSUAPopu+mUAO30b6bRUE&#10;jt9G+m0UGo7fTd9FFADqKbRQLlCimUb6Bj66fTviV4r0uxhtLPXb63toV2xxJLwo9K5WigqMuU9Q&#10;oqPfRv8A9mvpT8/HeZ7UlN3tR81IfKOoptFUIPM9qPM9qKKQ+UXfR89M30b6Qh/z0zZRvqOmBNRU&#10;NFZAS76bvplG+gB++jfTPm96Pm96DQKKP+BUfL70CCilyn9yjzPagfKJR81L5ntTPM9qA5R1H/Aq&#10;io30CJfl96P+A1FRQBNvpm+mUUzWw/fRvplFAuUN9FG/3o3+9AcoUUyn4ao5g5AoplGz2oL5R9Hm&#10;e1FGFo5g5Rm/3oo8z2o8z2o5i+UKKN9G+oDlH7KKiooDlJaKh2U+gvlDfRvpny+9L/wGgOUTfR83&#10;vS76Tf70F8otJspd9H/AaA5QpPl96bvo30AP/wCA0Uz/AL6ooAk8z/apPM/36ZRUF8oUm80tFHOH&#10;KG8/3qKKZvo5w5R9FMo30uYOQfRTN9G+mUPplNoqQHb6KbRQA7fRvpv/AAKmb6QD99G+mb6N9AD6&#10;KZvpfm9qDUdRUNP2UwDfRvoooAN9G+jfTN9IAoo30bmoAfsopvze1JQA+jctMoqSuUN9G+iikHKH&#10;ze9FM30b6BD6KZvpu+mBLRUW+mb6ALFM31FRQBLvpu+mUUASbxTN4pKKg0CiiirDlCiiigYUUb6b&#10;voAdRTaKAHUU2ioLHV+rv7FHjWLxj8B9IRZAbnT91pKn93b939K/KDfXv/7H37Qf/ClPHP2XUpW/&#10;4RrVPluf+mT/AMD15GZ4aWIoXge1lGJjhq/v/bP1hoqlp+oW2rWcV3aTx3NrOu6OWJtyOtXa+BP0&#10;sKKKKAGcKPavyu/bx8bQeLPjteW1s2+LS7dLJ/8AfXfv/wDQ6+6v2l/j/pfwM8Ez3LyRza3eI0dh&#10;Zbvmd9v3v90V+R2q6lc6xqNxfXk7TXdw3myu7ffr6bJsNLn9vI+Pz3Ex5Pq8SLfTN9Mor67mPidT&#10;2n9kHxkfBvx78NzGQQwXsn2Sdy38LV+vI5yRX4Uabfy6bqVpeRNsaCVXV0r9tPh14ri8beBNB1+L&#10;/V6lZxXQ/wCBqGr47O6Xvwqn3GQVPclSOkP3q4P416hc6b8LfEH2KHzru4tWs4EX+/L+6X/0Ou87&#10;ivHP2ifF2q+HrXwpp+jwJc6hq2sRW6QN/Gitvf8A8dWvBoxvUR9LXly0pGT+yz+zrZfA3wlFNdIt&#10;z4n1GINfXbL8yn73lL7D/wBlr3g8c1FCzGNNy7W28rXkX7T/AMZ4/gt8LL/Vo2Q6pdA2tihbpMyt&#10;hj/s/LVfvMXV/vSIj7LCUP7sT4q/b5+N3/CceP08J2E+/SNF+WXa3yyz/wAQ/wDQK+VKfc3kt5PL&#10;PO7PLK29ndvv16z8Cv2avFfxy1NTYWzWWiI37/U7lW8pf9z+83+zX3tONLB4c/N6squOr88DzTQd&#10;B1PxPqlvpulWct/fXDbIoYl+dq+7/wBnb9gG2sVtde+IgW6uh+9i0dR8i/8AXX/4mvob4Nfs8eDv&#10;gNo+7TbaM3/lf6Tqlx99/wC9z/CteGftFft76b4Y+1eH/ALR6pqq/LJqm4Nbw/7v9+vDq47EYyXs&#10;cKfRUMvoYGHtcUe+/FH41eCP2e/DMX9oSw2gjj22mlWQVXfb/Ai1+cfx8/a48XfGq6ms0uZNG8OH&#10;5V0y2l++v/TVv4q8h8TeKtX8Z6xcaprmoT6lqE7bmluG3PWP8tehg8vpYf35+9M8zG5pVxHuQ9yA&#10;UUUbxXsHiBRSbzRvNFwF2CimUVPMA+k3mm0UgHbzRvNNpm80wJd5ptM3mjeaAH0UzeaZvNAE1FRU&#10;UgHbzRvNNopgO30b6bRSLCiiigOUKKKKA5QooooAKKTfRvoAWimUUF8o+imUUCH0yiipLDfRTKKX&#10;OTyD/wDgVFMop8xfKPoplFHMw5R9MoptQXyjqKbvooDlHUU2igY6im0UAP303fSUUFhRRS76AEop&#10;m/3o3+9AuUfRTKKBj6KZRQA+l31HS76ADfSU3fSUAPopu+koAfRUe+koAlpu+mUUAbXhjxnr3gm/&#10;+2aDrV9o93/z2sbp4v8A0Gvpf4X/APBRX4geEPKtvEcUHimzX5My/upv++9nzV8nUVzVaFKt8cDo&#10;pV6tH4Jn64fC/wDbq+GfxF8qC51BvD1+3/LHU12Izf7LV9CWeoWuowebazR3ER/iifcK/Auu/wDh&#10;38d/HXwslRvDniK9s7bdve0839y3++leHXyuP/LqZ71DN5f8vYH68fEb4AeAvipFMviDwzY3NxL9&#10;6+ihWO5/7+r81fIfxW/4JmS5mu/AevKP7mn6ju+X/tr870vwo/4KbY8q08faG/8Atanp3/xrZ/7N&#10;X2B8N/jn4I+LNqknhvxBZ3szLlrUSr56f7yVwf7ZgT0v9kxp+PvxB+CnjX4WXbQ+ItBu7FC21Jgv&#10;yP8A7lcLX736npVlrdnLa3ttHd20q7XilXcrV82fFT9gH4d/EONrjSbf/hEtTP3JbFP3Q/7ZZWvS&#10;oZrH/l8eVXyaUf4R+UdFfRPxZ/YV+Jfw1SW5tbBPEulLuxNpis8qp/tJ/DXzxcwz2c7xzxNDKjbG&#10;R1+5Xs0q8K3wHiVaFWj8cBtFMorYyH0b6ZRQAb6KKKkQUUUUFhRTKKAH0UyigB9FMooA9Opm+mUb&#10;6+iPz8fvo30yj5vegsN9FH/AqML/AH6ACij5aN/+xTHyhR81L5ntTPM9qQco75vej/gVN30b6BDv&#10;l96Pl96i30UDJd/+xS76hopmg/fTKKKBcsg30b6KN/vQHKFFM30VAco+imUbPagvlH0UbKKOYOUN&#10;9Mp9M30F8oUUb6N9QMKfUVJlqBcpN8tFRUUF8o7fRvpny+9LQA7fTad/wGmeZ7LQHKLRSb/el30F&#10;8oUny+9N/wCA0b/egOUfRTKZQBPv/wBqk3imUVBY7eabRRRzhyhvP96iijfRzhyhRTN9G+jmDkH0&#10;UzfRvoKH0VFvoqQJd9M302igB2+jfTaN9IA30b6Zvo30APopm+l+b2oNR1FQ0Uxj99G+jZRSEG+j&#10;fS/L7Um+gBfm9qSmb6N9AD9lFN+b2pKAH0ny+9NoqCuUfvpm/wD2KKKA5Q30fN70zfRvoAfRTN9N&#10;30xEtFRb6N9AEtM31FRQBNvo31DRQakm8UbxUdFQIN9FFFWHKFFFFAwoopu+gB1FNooAdRTaKgsd&#10;S7xTKKADeKKbvFG8UhDqKbvFJTGPo30yilzCH76ZvplFHMGpJvFG8VHRv96jmDlH0UyilzF8o+mU&#10;Ub6APfPgB+2B4p+CWzT5h/bfh0N81lK3zxf7j19o+Df29/hl4mgh+23Vxot6334LqP5V/wCBV+WG&#10;+ivKr5ZQxHvyPYw2aV8PDkifr1fftgfCrT7N538TQSKv8MXzNXh/xV/4KN6LZWc9t4H0ye+u2+VL&#10;29XZGn/APvV+etFY0sooQl7501c7xM48sPcOi8cePtc+I/iC41nxBqEl9eyN95m+5/sJXP0U2vZj&#10;GMPcgeDKUpy55jt9N30Ub6ogK/UX/gn542/4Sb4Ipp00u+60m5a22bvuRbfk/wDQWr8ut9fXP/BO&#10;Lx8dE+J2q+HJJNkWsW3nfP8A3ot+3/0OvGzOn7XD3Pbyip7HFQ/vn6XY4xXP6n4WtdU8RaZq9ynm&#10;zacr/ZlP8DP8rP8A9810NMNfD83Kfoso8wxiF+tfln+298Xpfip8Wx4e0x2udP0aVrKCKH5vNuP4&#10;/wDe+5X6KfF3UNbtfA97B4btzc67fL9ltP7iO38Tf8BzXl/7Pn7Inh74QKdX1Vl17xbMu6a9uBuW&#10;M/xBFr1MFVp4d+1meTj6NTF/7PD4ftHgH7Nv7BFxrS2uv/EOJrazDb4tG+67f9da+xvGXjfwZ8Af&#10;BST38ltpGmW6bILSH70n+yi/xV5r+0V+2P4d+ClvJpuneXrfiZl+S2Vv3Uf++1fmh8SPip4j+K/i&#10;CXWPEepSXlw33U+4kX+4n3a76dDEZjPnq/CeXUxOGyyPssP70z2H9oj9srxL8ZJ5dM0ppNE8Nbvl&#10;t4W/e3H++1fO2+od9G+vpqVCFGHJA+Vr16uIlz1R9FM3mjea2OYfRUVFICXfTN9NooLHbzRvNNop&#10;kCb6WiikWFFFFABRRRQAUUUm+gBaKZvooKH0UyigB9FMooAfvplFMqOcfIP30b6ZRT5i+UfvoplF&#10;HMHKPplFFHMXyhRTd9G+oDlHUU2igY6im0UAP30b6ZRQLlF30lFFBoFFLvpm+gB1FMooAfRTKKAH&#10;0u+o6KACim76N9ADqKZRQA+imUu+gB++mb6ZRQA/fRvplFADqN9NoqCw30UUUC5R1NoooGFFM30U&#10;APoplFAD6N9MooAfvpm+iigAoooqQCrVhqV5pV0k9jcy2cqNvV4n2VSooKPqH4Tft/8AxD+H32e0&#10;1qSPxPpqHb/pX+tVf9l6+0/hL+3N8N/igkdrc348Maq33rfU5VRB/wBtTha/IujfXl18voVtj1aG&#10;YV6P98/fq3uIL2BZIpI5opF+VlbcrV5l8V/2aPAXxhtXXXNGiW627VvbYbJk/Gvyq+FP7T3xD+EF&#10;0raJr0k9ju3S2N3+9hl/77+Zf+AV9ufB7/gpD4V8VGGx8aWjeGtQY7XuolL2382avGqYGvh5c1M9&#10;unmFDEe5VPIPi7/wTX8S6C9xfeB9Qi1uyX50tLttlwv/AAP+KvkLxV4P1zwTqT2Ov6Vd6Vdq2zZd&#10;wPFu/wBzdX7qeGvFekeLtOjvdG1G31G0lXcktvLvBrK8dfDHwt8RdMmsfEWi22qW7/eEikN/30vz&#10;VpSzKrD3apjXyulW96kfhRRX6DfGH/gmdDJ52ofD7VfJf7/9mag3yf7qP/8AFV8T+P8A4S+L/hdq&#10;Mtn4l0O501lbZvdd8P8A32vyV71DFUq3wHg18JVw/wAZyNFNorrOMdRTaKAHUb6bSb6ADfS0zfRv&#10;oAfRTKKAPTf+A0b6ior6I+CH76N9Mopmtg30b6KN/vQLlCijfRUByhRTKKOYvlH0UUUcwcob/emb&#10;/en0zzPajmL5Aoo30b6gOUKfspm+igOUKKbTqOYvlQb6N9NpPl96A5R++m06m0F8onze9LSb/el8&#10;z2agOUdspny+9N/4DRvoAd8vvS/8BqPf/tNS0AO30b/9qm0UByjt5pv/AACiio5y+UTeaWiijnDl&#10;Cimb6N9HMHIPopu8UbxQA6iot9FSUS0zfTaKAHb6N9No8z2pD5R2+m76Zvo30CH0UzfRuagB9FQ0&#10;UzYm30zfRsopCDfRvpfl9qPl9qAE3NTKN9G+gAp+ymbmow3rQLlH0fLTKKA5Q30b6KKgvlDfR83v&#10;RTN9Ah/ze9FM303fQBLRUW+jfTAlpm+ot9FAEu+jfUVFAD99G+mUUGob6KKKBcoUUUUByhRRS7xU&#10;DEopu+irAdRTaKgsdRTaKADeKN4o3im7xSEOopu8UbxTuA6imUUuYB9G+mf8CplHMBJvFG8UlMqO&#10;YOUfRTKKXMWPoplFABRTd9FADt9FN+b2ooAdRTaKAHU3fRRQAUUbxRvFBYUbKTeabT5gH0Uyio5g&#10;HbzRvNNooAfvo30w/P8AdVn/ANxa7Lwn8HfG/jsK+g+GL/UUb+OKL5Kic4Q+MuNKc/gONor6c8Jf&#10;8E+vidr3ly30djo9ufvLcT/vf++dlev+Gv8Agmbp8aJLrvi+Z2/it4LdR/49vrilmOHh9s9KlluK&#10;n9g+BKE+dtq1+k5/ZL/Z++Hb79d1VjcJ977df/L/AN80p8d/sr+BR/otp4f1CaL7sltZrM//AH1X&#10;P/aXP8EJnT/ZEofxZwgfnFDpN9P/AKuxuZv9yBq9a+AHhPxr4d+KXhvxBZeHNQnhs7yKWXZFt3xV&#10;9cS/t7/B7wzGyaBoV95y/d8uxSJP/QqqeHv+ChE/jjxZp+geFvBD395fTrFH5935X/stZVcVipw1&#10;om9LCYWE4fvT7Rtnae2ikZdjMqts/u1Yqpp7zyWcLXKrHOy/vFT+Fqt18cfdkanPavl/9pzxr8Zb&#10;uxutE+Hngu/S3wy3Gqu9vvZf+mX73/7KvqFSOx/Smk88N+laUp+ylzctznr0/ax5VLlPw58T+CfF&#10;mj38ra9pWpJeu2+V7hd7v/wOuddGhfaysj/3HWv3iuLKC8heOeJZYm+8jivP/E/7Ovw58WK51Hwj&#10;pUkz/wDLdLVVl/76r6KlnMftwPl6mRS+xM/Fqiv1F8Tf8E7vhnrLPJp51DSZm/55z7k/75rx3xT/&#10;AMEy9SthI+geKUvSfux3kXlfyr0oZrhZnm1MoxMT4cor37xV+w18XPDCsy6Emsbf+gZL5v8A8RXk&#10;PiTwB4l8Hy+VrWh32mv/AHLiKu+FelP4Jnm1cNVo/HA5+ik+ZPvLspu+tjHlH0UzfRvoEPoplFAD&#10;6ZvplH/Aqkpj6N9Mopc4uQfRTKKfMy+UfTKKKOZhyhRRTd9QXyjqKbRQMdRTaKAHUu+mUUALvo30&#10;lFBYUUUu+gBKKZRQA+imUUAPpd9R0UASb6jpd9M30AOopu+jfQA6imUu+gB1MptOoAN9FFNqCR2+&#10;im0UGo7fTaKKBcoUUb6KBhRTN9FAD6KZRQA+imUUAPpm+iigA30UUypKH0UUygB9FMooAfRTKKAC&#10;iiigAoopm+gB9FNooAdRTaKAHUb6bRQAm+jfRvpu+gB9FMo30Adn4A+Lviz4XalFd+GtcudNdf8A&#10;lijb4W/4B92vtT4Of8FMIrhrfT/iLpnlnbs/tPTk++3950/h/wCA1+fFM31w18LSrfGd9DE1cP8A&#10;DM/eDwH8TPC/xK0mLUvDOtW+sWT/AHZIWP8A6C2GrR8T+EtH8ZaZLp+tadb6jaSrtMVzErivwu8G&#10;ePPEPw91ZNT8Oarc6Per/HaS7N3+/X2f8Ef+CluoWDW+nfESx+2W/wB3+07FPnX/AH0rxKuW1aXv&#10;Uj6GhmVKr7tU7z41f8E2dB8QJcaj4Avf7Ev/ALw0+7ldrd/+BfM9fCnxN+B3jX4RalLaeJdDubPa&#10;3yXCfPDL/t70r9mPhx8WvCfxV0tdQ8MatBqUOPmWNvmT/eFdFrmgaf4k06aw1SzhvrKVdslvPHvR&#10;qzpZhVo+7VCtl9DEe/TPwIor9Nfjb/wTg8L+Kxcan4IuW8Pak25vsTf8ezn/ANlr4J+K/wACPGfw&#10;X1H7J4n0iS0R2/dXafPDL/uPXu0MZSxHwng1sFVw+sjz7fSU+jfXacAyijfRQWGyijfRvpAel0Uz&#10;fRvr6E+G5R9M2Ub6KA5R9FRUUF8o7fRvptJ8vvQHKP30b6bRQXyhSfN70u+k3+9AcotFJvptADvl&#10;96X/AIDUe/8A2qWgB2+jf/tU3/gNFAEnmf7VR0UVBfKJvNLvP96iijnDlCimb6KXMHIPopu8UbxT&#10;AdRUW+jfQUS0zfTaKkB2+jfTaKAHb6bvpm+jfSAfRTN9G+mA+im/N7VHSNSamb6NlGygA30b6KX5&#10;fagBN9L83tUe+jfQAUbKNzUvze1ADtlFMopi5R3y+9N30UVmXyhvo3tRTN9Ah/ze9FM30b6AH7KK&#10;i30b6YEtFV99FAEu+jfUVFAD99G+mUUGob6N9FFAuUKKKKgOUKKKN9WMKKN9NoAdRTaKgsdRTaKA&#10;DeKfvFM3im7xSEOopu8UbxTuA6imUUDH0zfRTKXMIfvo30yilzByj99FMoqOYvlH0UyigB9Mo303&#10;fQA6im0UAOoptFADqbvoooAKKN4o3igsKNlJvNM3mnzASUZT2plFRzAPpN5ptFIB280bzUW80bzT&#10;AfRTN5o3mgB9FQ7zS0gJaTeajooAdvo302p7DTbvVbqK2sbWe8u5fuRW8W92/wCAUF8pFvoTe7bV&#10;+d/9ivqf4N/sAeMvHyxah4mf/hFdKf5lSVd9xKv+5/D/AMCr620L4L/Bb9mbSkvtVbT4ruNOL7Vn&#10;V7iX/dT+L/vmvLr5lSpe5D35nsUMrr1o80/cifn/APDv9k/4mfE3ZLp/h+a2tG+f7XffukZP9nf9&#10;6vqL4ff8E0tNs0W58a+I57lfvNa6eixBP+BtuqX4nf8ABSTR9JSWx8AaKuobflivrxXii/79fK9f&#10;JfxE/ac+InxOll/tXxDcpaM3y2lo3lIn/s1Yf7fif7kTp5cuwn9+Z95r/wAM3/s8xbs6M2p2v3nR&#10;FuLv/wAdrivF/wDwUs8MaTug8LeGrjU8fJHPNJ5CL/wHZX54zTSzS+bKzTTP/G7U2rjllLerPnJl&#10;mtX/AJdQ5D6c8Z/8FBvih4nEsVjJp+i2z/d+yxOsq/8AA99eNeI/jd488Xps1nxZqmpJ/clnriKK&#10;9ClhaVL4IHmVcTXrfHMc9zPN96WR/wDfam0zfRvroOUfX6R/sB/s6/8ACG+Hj471y2Met6mgNirr&#10;80Fuy/e/4Hu/8dr5Y/Y6/Z/k+NXxFiuL+Bh4Z0tvNun2/JK38MVfrTb2sVlBHBAixRRrtVFH3a+b&#10;zXGf8w8D6vJ8FzS+sTLdFFFfLH2B8h/tN/tRax+z38YdBgW3XVPD9/ZvJdWLth12svzxt/DXuvwj&#10;+OXhL4z6Ol94d1COaXbums3bbNF/vLXxR/wVEhVPHngaRV+9p90Gb/tolfIvg/xrrngTWYNV0HUp&#10;9NvYm3LLE1fR08vjicLCcPjPkquZVcJipwn8B+634Yox718d/s3/ALeej+P/ALPonjZ4NB15/liu&#10;idlvcf8AxH/Amr6+gmjuYlliZXif5lZW+9Xg1qFSjLlmfSUK9PER54FiiiisjpM6+1mx0oRC8uob&#10;bzW2x+a+3cfSn3Fna30W2WCO5ib++N26oNe8O2HifTpbHUrSO8tZV2ujivmn4g/sr+LtDEupfCfx&#10;xqeg3a/Mul3Mvmwt/sKzfd/4FWtOMZ/a5TlqylD7PMep+K/2Yfhj4yMj6n4O0p5363CW6q9eI+Lf&#10;+CbPgLVvMl0XVdU0e5f+FmSWFf8AgG1a8d1D9sL45/BLUzpnjPQIrh422effwOFl/wBx0fa1eheE&#10;P+CnGh3vlweIPDV1p7n71xbyB0/74+9XqRo4yj79KR5E6+Bre5Viea+L/wDgmp410qNn8P63Z67/&#10;AHY5k+ykf99PXiPi39lT4o+D9/2zwje3KJ96Wxi81P8AvtK/Snwd+2P8JvGRVbbxXBbTN95b2N7f&#10;b/wJ1WvW9I8TaL4kh3abqtjqkfraTpL/AOgmtP7QxVH+LEz/ALLwdb+FI/Cu/wBNvNKuntr62ktr&#10;hfvxTLseq9fub4g+G/hbxTatBqug2F5E3aSBTXivjL9gj4U+KQzWmlS+H5m/j09//i91dlPN6Uvj&#10;gclTJKv2Jn5OUV92eMf+CYV2Gkl8L+LI2iUfLDqMG92/4Em2vBfGX7FPxa8Fs7yeGm1K1H3ZbKVZ&#10;d3/AFd3r06eOw9X4ZnlVMDiqXxQPC99G+tXW/CuteG326vouoaU/9y+tWi/9CrKrs5uc45RlAKKK&#10;XfQMSimb/eigXKPoplFAx9FMooAk30zfSU3fQA6im76N9ADqKZS76AHUU3fSUALvpKbRQA7fRvpt&#10;FQWO303fRRQAUUUUAFFM30b6AH0UyigB9FMooAfTN9FFABvoooqSgooplAD6KZRQA+imUUAPoplF&#10;ABRRTN9AD6KZvpaAHUU2igB1FNooATfRvo303fQA+imUUAPoplG+gsfTN9N30lQBNvplMooAfRTd&#10;lOoAbvo306mUAPplG+jfQWGyjZRvooAfRTN9G+gB9M302igDd8K+Ntc8DatFqeg6rc6VexNvWa3l&#10;2V9p/A//AIKV6hpwtNK+IWnre267U/taz3eav+26fNur4Porkq0KVb4zpoYmrR+A/dn4c/F3wn8V&#10;tMW+8M6zbajFt3PGj/vYv99f4a6DxD4c0vxVpk2n6xYwajZTLtkt7iPerV+EHhLxzr3gTV4tT8P6&#10;rc6VexNvWa3lr7j+BH/BS9ovs+lfEq0URfd/ti0R93/A0+bf/wAArwa2Xzh71I+hoZlSq+7VOs+O&#10;f/BNnRNejn1X4fXbaPqJ+b+zJwv2Z/8AZT7uyvgv4l/B/wAX/CPVPsXijRZ9Nfdsimdf3Uv+4/8A&#10;FX7Z+B/iF4d+ImmLqXh3VrXVLRgPnt5d7L/vL/DU/i3wToPjnS5dO17S7bVLOVdrw3EW8GlQzCrR&#10;9yqXWy+lW9+kfghRX6C/Hb/gmlHIlxqvw1vGWb739jXjKE/4A/y7f+BV8KeMPA3iH4e6tNpniPSL&#10;vR7tW2bLiJl3f7j/AMX/AACvoKGJpVvgPm6+Gq4f4zFplFFdRzHpXy+9G9abvo319AfGD/8AgNJ5&#10;nstNooAk8z/apPM9qZRUF8om80bzS0Uc4coUUb6Zvo5g5B9FM30b6OYOQfRTN9G+pKH0b6iooAdv&#10;o302igfKO303fRvpm+kIfvopm+jfQA+imbmpfm9qDUdTN9FGymAb6N9FFABvpfm9qSmb6QBT6Zvp&#10;fm9qAHbKKZRTAfRvWmUVmLlDfRuaim76C+Ud83vRTN9G+gQ+iot9G+mBLRUW+mUAS76N9RUUATb6&#10;ZvplFBqP30zfRRQLlCiiigOUKKKKgYUU3fRVgOoptFQWOoptFAD94pm8UU3eKQh1FN3ijeKdwHUU&#10;yigY+jfTKP8AgVLmEG+jfTKKXMHKSbxSUUyp5g5R9FMopFj/APgVMo303fQA6im0UAOoptFADqbv&#10;oo+X2oAN4oo3ijeKZYUUm80bzSuAtFMoqeYB9G+mUUcwDt5o3mm0zeaAJd5ptM3mjeaAH0UzeabS&#10;AlpN5qOigB2+jfTaKCx2+mb6WigAooooAKKKKACiiigAopN9NoAfR999qffrY8H+D9Z8ea5a6Rod&#10;jJf6hO2xUiWv0R/Zz/YN0bwLDb6944SDXNdwrrZMu+3tz/Jv++a4MTjKWHj7x6WEwVXFy90+V/gR&#10;+xl4z+MU0V7eQSeHtA3fNdXcXzv/ALiV97eDPg78K/2YPDLajcJZWssa75dT1EK0zN/s/wD2NYH7&#10;Qv7ZXhT4G2z6RpKxa34hVdqWNu6rFB/v1+bnxT+Nfi74xay+oeJdVkvPm/dWm7ZFF/uJ92vKjDFZ&#10;j8fuwPblLC5Z7kPemfWvxu/4KMzTNcaV8PLPy4vu/wBrXP3v+AJ/8VXxf4t8c69481FtQ17VbnVb&#10;tm377iXfs/3E/hrCplexQwtLDfAeJXxdfES96Y/fRTKK6ec4OQfRTKKfMy+UfRTKKOZhyj60PD2g&#10;3nirXLLR9Pia5vbyVIokRKzK+9P+CdfwB86SX4la1bfIu+30lJV5/uvL/wChrXFiq/1alznZhMNL&#10;EVeQ+r/2ffgzZfBL4c6foVsqC8KLLezKv+tlx8xr1HrR1o+7XwUpSnLmkfo9OnGlHliJndg0YI3V&#10;89/GD45f2J8cPh/8P9PuhDNf3Kz6htb/AJZb12L+Lbq+hEO5frRKnKEYykRGpGcpRifAX/BUK1YT&#10;eC7nb+6USxlvSvgmv0R/4KfWHmeDPCd5u+7ftFs/4A1fnZX2mW/7rA+KzSP+0yHb9jblr6j/AGa/&#10;23te+FVxb6L4oefXfDbPs3ytvltf91q+WqK7atCFaHJM4KFerh5c0D9zvAPxD0D4jaBb6v4f1GHU&#10;bGdAweN/mX/eX+GuoH0r8SPhD8dPFnwS11b/AMO6hLDCW/f2LPuin/3l+7X6j/s8/tSeGPj5pKeR&#10;Kum69Em650uWT5x7p/eWvkcXl88N78fhPs8Jj44j3JfEez312ljbPPJu8uMbm2ruqrput2GtQmSy&#10;u47lF+9sb7v+9Wn1FeOfEz4Oane3L698Ptabwn4nT5tqA/ZLxv8AprF9z/gW1q82MYy0kelOUo+9&#10;E73xl4C0Dx9pcmn6/pNtqdrIpXZcRZZf91uq18QfHb/gnJLF9r1f4dXO6L7/APY1w3zf7kT/APxV&#10;et+Ef20E8O66vhP4saNN4P8AEEbbReud9nL/ALW/5a+m9I1ex16wivNPuoby1lXck0Lblau6FSvh&#10;GccqeGxsT8LfE/g/WvBmqS6frmlXOm3cTbGS4i2U/R/GeveG2RtK1zUtN2f8+l5LF/6C9fs/8TPg&#10;p4O+L+mNZ+J9Fhv/AJfluNm2VP8Adf7wr8+/jt/wT98T+AUuNV8IynxPpC/N9mRdtxEv+7/Gv/Aq&#10;9+hmFLEe5WPm8TltXD+/SOD8G/tu/Fjwh5UX/CQNqVpF/wAu93Ej7/8AgezdXu/g3/gp9coYl8T+&#10;E42T+KXTpfmb8Gr4TvLeewuHguoJbaVG+ZJl2PTURpm2xIz/AOwi10ywdCt9g46eOxVL7Z+svg79&#10;vH4T+KUhWfV20G5l+7FfRt/7KDXtmh/EHw34ngik0vXdPvEcfL5Vypb/AL5r8TfD3w68VeKpfK0j&#10;QdQvG/2IHr2PwB+yH8b5rpZ9M0u98MTN/wAvEsrW/wD6DXlV8voQ+3yntUMxxMvihzH6sa54Q0Hx&#10;MjLqmjWGphu15apL/wChCvF/G37D3wn8ZrLMugDSr5/+W9jK6f8Aju7bXB/Cj4LftFeEFiGp/E2x&#10;NqH+dLjdevt/3pUr6csdYj0PS1TW9dtLi4T/AFtw7JF/47XjS56Mv3cz2Y+zxEf3sD4e8a/8EwJ0&#10;Z38KeLFb+7FqcX/xNfPvjj9i74reB/Nlk8PyanaL/wAvNi6P/wCO/er9PtU/aJ+G2iXHlX3jLSbW&#10;Xdt2vcV2GieL9E8R2q3Om6raX0LfdeKVTXfDMMVS+I4JZbg6vwn4b3Pg/XrO6eCXQdSSVP4Hs5d/&#10;/oFaGm/C7xjrDbbPwvqz/wC/Yyp/7JX7fz6Fptzc/aZtPt5rjbt82SJWb86vrGijha3/ALXl/Ic3&#10;9iR/nPxh0r9lT4sa3/x6eDNQfc38bon/AKE9dVpn7CPxh1D/AF3hsWPzf8tbiL/4uv0Z+JQ+LtsJ&#10;JfBj6HcRLuYJfOyP/wCinr5I+JXx/wD2pvAzs17ov9nWqN/x8xaZFNE3/jtb08dXrfByGNTBUMP8&#10;XOcHYf8ABOL4n3m/zJ9Ns9v3fNb71dFZ/wDBL/x07xNP4p0JE/iVEl3/APoNeX6r+298a7nzYrnx&#10;G1s7fwJZrF/7JXNXn7WPxZv3RpfGepJs/wCeMrpXRyYyf24nNzYGH2JH0laf8EvdXEv+k+L7RYvS&#10;GNv/AImtC1/4JiWqz7b3xuUTb/DGu+vkW5/aG+Jt5cPK3j/xEm7+CLU5UT/0Os25+Mvj28l82fxt&#10;4gmf+++pyv8A+z0/Z43/AJ+h7fB/8+j7Wb/gmT4eVdzeP7hF/v7Iquf8O1fh9/0UW/8A/JevhWb4&#10;seNZonil8Wa28T/eR9Rl/wDi6qf8J/4l/wChh1X/AMDHpewxX/P4f1nB/wDPk+9f+Hanw+/6KLqH&#10;/kvTf+Hanw8/6KLff+S9fBP/AAn3iX/oYdU/8DHo/wCE+8S/9DDqn/gY9H1bFf8AP4PrOD/59H3x&#10;/wAO1Ph9/wBFG1D/AMgVa/4dh+Cv+h81X/vzBX5/f8J/4l/6GHVP/Axqv/8AC3PG/wD0OOvf+DGX&#10;/wCLqfq2K/5/FfWcH/z6PuST/gl9oEs0v2bxvevF/D+5j31Be/8ABLeyEObTxnP5v/TW3XbXxVbf&#10;Gz4g2e/yPHHiKHf97Zqcqf8As9aFh+0b8T7CVmi8f+In3/8APbU5X/8AZ6PYYz/n6Ht8H/z6Pq+9&#10;/wCCXd6Iv9G8Yw+b/wBNYax7/wD4JdeLiifY/F+kbv4vNWX/AOJrwCw/a3+LFgj+V401J93/AD2l&#10;31u2f7c3xmsYlWPxVv2/89rWJ6n2WN/nH7XAfyHot5/wTL+I1tPtj1zRrlNv3182ua1D/gnt8WLS&#10;HfHZW12277sUtLY/8FE/jJbO/wBp1XT7z+7/AMS6JNv/AI5XSaV/wU0+INm6fbNJ0+/2L83zeVu/&#10;8cqv9uh/KL/hOn/Mea6l+xH8ZdNklH/CGTTRJ/y1huIvm/8AH65fUv2afifo+/7T4M1JNi722Lv/&#10;APQa+n9K/wCCp2rpsi1HwFaP/emh1F//AEHyq6/Sf+CoXhuUY1Lwpf2vy5/cSLJ/PbWar42G8C/Y&#10;YCfwTPga/wDh14s0qXyrnwzq8Oxf+fGX/wCIrIm0TU7b/X6fdw/9doGSv1A0z/gpB8J9Yj8u8tNZ&#10;sx91ku7aPb/6HW3B+0/+zx4pX/Tr3QYi33v7StIqf16vD46QfUaE/gqn5M/cb5/kor9dxo/7OHjk&#10;bbe08GzO/wDHb28Ub/8AoIqnqX7FnwH8T/vV0mBC3zL9h1N4v/QXqf7Tj9uAf2VL7Ez8kaK/T/WP&#10;+CaXw61L5tK1O+03/gbXH/oT15/rX/BLAqm7S/HTS/7F1Y7f/Z2reOY4cxlluKPgCivrjXv+CaPx&#10;M01XksdR0a/iX+BJ3R//AECvNNe/Yy+L+gyMP+EPu79V/itF3pXTHFUZ/bOaWErw+OB4lRXUa98L&#10;vF/hj5dV8OalZ7f78DVzU1nPD/rYJYf99Nlb80TmlGUBlFNorQgdvpm+lpm+gB9FM30UAPoplG+g&#10;sfRUW+kqAH76KZRQA+im7KdsoAKbvp1MoAKKN9G+gsKNlG+jfQA+imU3fQBLRvqKigB2+jfTaKAH&#10;b6N9N30zfSAfvopm+imA+imUUAPo30yigORhvooooDkYUUUzfQHKx9FN8z2pKzL5R9FMopiOw+H3&#10;xX8U/CvVotQ8L61c6bKrbtkUv7l/99Pu199fAf8A4KS6R4iNro/xCtV0e9f5BqsJzbt/vL2r81aK&#10;5a+GpVvjO2hiatH4T+gDQfEOmeJ9Piv9KvYL60lXcs0Em9TXNfEr4O+Efi3o8un+JtGt9QRk2pM8&#10;X76P/df71fjp8Hf2jvHnwSvlk8O6zOlju/e6fcPut2/4C1foz8AP2+PBvxYSDTtdx4X8RsFTyLmU&#10;fZ5X/wBh/wD7Gvna+Eq4f3on0NHG0sR7sj5o/aA/4JyeIvBn2rV/AsreINKXczWL/wDHxEv/ALPX&#10;x5e6Jq+m3ctrcabf280TbWie1bKn0Nfv9BPFdRLJE6yxN91lPWsC9+HfhjU7qS6uvD2mXNxKdzyy&#10;2kbMx9Scc1vSzOdOPLIwq5ZSqS5on4uUVFRX6GflBLvpm+m0UAO30b6bTN9ICXfTaZvo30APopm+&#10;l+b2oNR1FMopjDfRvoooEG+jc1L8vtUe+kAUUb6NzUAP2UU35vakoAfRuWmbKKgrlDfRvoo30Byh&#10;vaj5vemb6N9AD6KZvpu+mIloqLfTN9AFimb6iooAm30zfTKKDUfvpm+iigB9MoooFyhRRRQMKKN9&#10;N30AOoptFADqKbRUFjqXeKZRvFAgopu8UbxRcB1FN3ikoGPoplFLmEG+jfRTKOYNR++imUVnzF8o&#10;+imUUAPplG+jfQAU+oqKAHUU2jZQA6im0UAP3imUUbxQWFFJvNG80XAWimUUcwDvl96N5ptFQA7e&#10;aN5ptM3mmBLvNNpm80bzQA+imbzTaQEtFRUUAO3mjeabRTAdvo302ikWJvpaKKA5QooooAKKKKAC&#10;iimb6AH0UyigofRTKKAH0UyipLDfRTKKXOTyD99G+mUU+YvlH0UyijmYcoV6R8EfgR4l+OvihNN0&#10;ODZaRMv2q+dP3UC1vfs2fs1a3+0D4j8qDdZ+H7V/9M1B1+7/ALCf7Vfqp4G8DeGPgd4ETTtNji03&#10;SbGLfNcP/F/edmrx8dmHsfch8Z7eBy36x71X4Dmfgp8APCP7PfhfZYRxm6WLdeavcffk/vf7q18u&#10;ftU/t3mR7vwt8ObnYqM0VzrcTfe/65f/ABVcF+11+2Xe/Ey8vfCfhK4a18KxOYp7hPv3m3r/AMAr&#10;5J31y4PAynL2uIOzF5hGEfq+F+EsXNzPeTyzzytNKzb2d/4qhptFe+fODqKbRQAUu+kooLCiiigA&#10;opd9M30Ad/8AA34WXvxi+JGleHLSNvJll33Tp/BEv36/Z/wr4asvCHh3T9G0+JYbOzhWKNF7AV8y&#10;/sB/AofDr4ef8JRqdv5Wu64N6o6/NFb/AMKf+O19Z55xXx2ZYn21Xkj9k+1yvDfV6XNL7Qo7VjeK&#10;PENn4Q8O6lrOoyeTY2MDTzSf3VUZrYH3RXxj/wAFHPjF/wAIx4Gs/BWnz7b3WSWutn31gXZ8n/At&#10;1efQpurUUEejia31elKZ8n+EfihN8QP2vvD3ia73ML7xHbpEm77iNcIiV+vo5H1r8NfhDefY/iv4&#10;KuVbZ5WtWb7/AO5tuEr9w7CTzrOCTdu3Rq271r1c0hySgeRlM5TjPnPkT/gppYG5+C+hzrFvMGtI&#10;Wfb91fJlr8yq/Vn/AIKF2H239n24l+bNreJL8n+46f8As9flHXp5V/APKzaP+0j6KZS769k8UdV3&#10;RNe1DwxqlvqWlXklhqFu2+K4ibY6tWfvpu+oFGR+kn7LX7eVj4wW38M/ECaPTtcG1INVd1SG4/3/&#10;AO6//oVfaqSrNGGRtyt0Za/DvwT8H/Gvj+4iXw94e1C83fduEgfyv++6/TL9kLwN8YPAGif2V48u&#10;7SbRok/0WJpfNuIv9jd/dr5TH4WlT96nI+wy7F16nuVYHqHxh+B3hj43eHJdM8Q2KNLt/cXaf66B&#10;vVWr4B17Q/jL+xP4ySPQ7m51Pw1cy7bXbE8trOW+bay/89flr9QFKsPvZxTZbaK4XEkayf7y159D&#10;EypLln70T0a+EjV96HuyPJPgD8ZNc+Kmi7vEPgnWPCt+sYbzbyBkt5/9xq9fC8YNfOn7VXxB+K/w&#10;z0Map4F0nT9T0lE/0pjA73EH0VW5r4m8G/8ABQD4o+HvE39o6nqSa3p8rfvdPuIvlRf9jbW0MHPE&#10;L2lIynjYYd+zqn6FfEb9lz4c/FPWItU1zQo5NRR9zXFv+6aX/f8A71cR4+8O/CD9mTRodWl+HUk8&#10;Xe907S/tGz/rq/8ADW78D/2vvAvxrihtra9XStbZV3adesEdm/2P71e23lnBqNrJBcxJcQyrtdHX&#10;crCsW6tKXJVNoRoVo89I+DPEP/BTfStNX7N4a8Eb4VX91LcXSRbf+AbK8k8T/wDBRf4oawZo9POn&#10;6VA/3dkG91/4FX0R+0H/AME99D8ZLc6z4EK6HrLM0j2bH/R5T/s/3Gr89viF8N/Efwu16XSPEulT&#10;6bdL93evyP8A7j/xV7+Ghgq3wnz2LnjKXxHYeIP2pPin4mZhd+NdUjhb70MM+xK881XxJquvXHn6&#10;hqFzeTf35payt9FezCMIfBA8eVWU/jJd7f3q09B8W614YuvtWkarc6bcf37eXZWPRTIjKZ9FeBv2&#10;7/ix4N2RS64mvRfxf2mnmv8A9919D+BP+Cn2j3Rig8WeGrmx/vXVlL527/gOxa/O6iuKpgcPV+wd&#10;9PHV6X2z9nvAn7Wfwv8AiEkP9neKrGzuJfu2moSpFL/3xur1pHgvIlkQxzRMvyv97NfgOjsj71Zk&#10;/wByu48DfG/x18OG3eHfEt7pw3fcVt6P/wB915lTKv8An1M9Wnm3/P2B+v8A46/Z3+HnxEDvrfhb&#10;T7m4b/l4WFVl/wC+q+cPiF/wTK8K6rHJL4U1y70SY/wXSfaE/wDQ1rxz4ff8FLvG+hNFB4n0y012&#10;1X7zwp5Uzf8AA92yvpPwB/wUO+GXi8xQam914du3/wCWV4u5f++hXH7LGYb4Ts9rgcX8R8c+P/2A&#10;vir4LWWa0sIvENqn3f7MdpZm/wCAbK8C17wxrXhW8ez1nSrvSrtPvQ3cTo9fuZ4X8b6B4wtzPomt&#10;2OrRf37OdZf/AEGpfEngvRPFtk1pq+l21/bv95JlraGaVYfxYmFTKaU/4Uj8GaK/Vz4hf8E+Phd4&#10;wDS6baXPh26x8v2GX93/AMCD7q+Y/iD/AME1/HehebP4a1Gy1+LO5IS/2d0X0+avSpZhQmeRUy2v&#10;SPj+iur8Z/CXxj8PZ2i8QeHtQ01F/wCW0sDeT/33XI16cZRmcEoyh8YU+mUUyAoo302gB1FNooAd&#10;RTaKACk30tJvoAWimb6KAH7m/vt/31WlpviTVdEl3WOoXNm/9+GWsqioK949N0X9pX4o6Ayiy8da&#10;xEi/8sftPyV6LoX/AAUD+L+i7U/te0vs/wDP7bebXzbvpm+sJUKU/igbxr1YfBM+4PD3/BUbxTZs&#10;n9r+F7TUv732eX7P/wCyvXqHhz/gp/4OvVU654c1HSvmw32dhcY/Ra/M+iuWWBoT+wdkcwxMftH6&#10;++G/27vg14r2o2tnS93/AEFY0g/m1dPGnwM+Ki/K3hLxCG/uSRS1+LdSpNPD/q55E/3Grm/syP2J&#10;nTHNJfbgfsD4l/YU+D3iZW/4p7+zt/8A0DpPKrynxR/wS88JX3/IB8S32j/9fEX2j/2da+AvDHxj&#10;8beCWRtD8UahprJ93ZLv/wDQq9c8Mft/fF/w3t83W4Nb2/8AQRt93/oOyo+q4qHwTNvrODrfHA9B&#10;8Vf8EwvHVgJf7B1zS9Y2/d+0j7Pu/wDQ68e8U/sYfGDwk7JL4SutVK/xaTG1wn/oNfQfhL/gqZqd&#10;sFHiXwnFd/3v7Ol8r/0LdXs/hf8A4KQ/C7WwiaoNR0KZv+etu0qf99LR7TH0vijzB7HA1fgnyn5f&#10;a94P17wxL5er6RfaVMjbGS7gZKx9lftr4f8Ajj8K/iDbhLbxHok/mr/x73csSO3/AAF6o+IP2Xvh&#10;J8Qomubrwpp1w0v3buBm3/zo/tPl/iwI/svm/hTPxbor9QPFn/BMv4e6qs0mi6lqmlXDfcRpUeFf&#10;+A7K8Q8Wf8EwfGunBn0TxDp+r91idfKf/wAersjj8PI5ZZfXj9k+K6fvr2Dxj+yF8WPA4Y3vhO7u&#10;gv8A0Dl+1f8AoFeT6rpGoaDP5Gp2M9hL/cuItj12xqwn8BwzpSh8ZU30U2itCB1G+m0b6ADfRvpm&#10;+igB9FMooAfRTKKA5WG+iiigORhRRS7vpQVyCUUu76VHQHIPoplFQA+imUUAP303fSUUFhRTaKAH&#10;UU2igB1FNooAdTaKKACiijeKCwoplFA+UfSb9n3abRWQj6S+AH7cXjf4MSWljfTt4j8NJ8jWVw3z&#10;ov8AsP8Aw19z6N/wUO+D+p6Va3V1q8+n3EqBpLWVV3RN3U/NX5DUVx1cFSry5j0aWOq0Y8p6Rvo3&#10;0vy+1Jvr64/PRfm9qjo3/wCxRvoAfso2UzDetFMOUfSfL702isyuUN9G+iigOUN9Hze9M30b6AH0&#10;UzfTd9MRLRUW+jfQBLvpm+oqKAJt9G+oaKDUfvo30yigA30UUUC5QoooqBhRRRvqwCim0VADqKbR&#10;QWOoptG8UAP3imU3eKN4pCHUU3eKSmMfRTKKXMIfvpm+mUUuYOUfvo30UzfU8xfKPoplFLmAfTKK&#10;N9ABRTd9FADqKb83tRQA6im0UAFG+ijfQAUUm80bzRcsXZRUe80tPmAflPaimUVHMA7eaN5ptJvN&#10;AD95pm803eaN5oAfRTN5pm80ATUVFRSAdvNG802imA7fRvptFIsTfS0UUAFFFFABRRRQAUUUm+gB&#10;aKZvo30FD6KZvooAfRTKKAH76ZvplFRzj5B9G+mUU+YvlH0UyijmYco+mUUVAcoUUu+mb6C+UdRT&#10;aKBjqKbRQA6k30lFBYu+koooAK9Z/Zw/Z41n4++MorG2SW20W3ZG1G+/55L/ALH+3XNfCD4U6v8A&#10;GXxzZeHNGi/ez/PLK/3LdP771+xPwi+EuifBvwXa+H9FhCwxL+9ndfnnf++1eTjsd9XjyQ+M9fL8&#10;D9Ylzz+AveCfBXh/4TeEINI0mCLTtKsotzN/u/eZmr86/wBtD9rm6+JWrXHhHwrdtD4YtW2XFwny&#10;/bH/APiK7n9u79q5pZrj4d+E7siNfk1W8hbnduH7pfyH/fVfBlceX4T/AJiKp2Zljf8AmHpD6KZR&#10;X0R84Ppu+kooAk31HS76ZvoAdRTd9G+gB1FMpd9ADq9n/ZN+Cknxq+LNhZTwM+iWTJd3z/wbV/g/&#10;4HXiqbnfaq/er9a/2H/gx/wqf4RWt3eQbNb1jF1dF/vIv8CV5mOxP1elZHqYDDfWK9z6LtrWOyto&#10;4YF2RRrtVFqxWdqmpxaVaNNPJtXdsUH+Jm+6tWoSzwKzL5b7fuf3a+KPvCO8uorK1luJW2RRruZv&#10;avxc/aU+K0vxf+MGu66JWmsRI1vYf7Nujvs/9Cr9Gf26fiv/AMK2+COoW1tLs1PWG+xQbW+dF6s3&#10;/jtfkpX0eU0Pd9sfK5zX/wCXUTV8JXn2PxRo8+3f5V5E+z/dev3S8JTfafC+ky/3rSJv/HRX4Mb3&#10;T5lfY6fddK/dX4X3a33w58MTr0bTLf8A9FrTzf7AZN9s8v8A227Jrz9mjxqylQYLXzvm/wB4V+PV&#10;ftd+0hokviX4HeMtNt4ftM9xYOiw/wB75hX52/Cn9gL4i/ELyrnVYYvDGmN82++f986/7CLv/wDH&#10;6WW14UaU+cvNKFWtXhyRPmOuw8DfCLxj8SL2K28PeHr7Uml+4+3ZF/323y1+iHhj9jr4L/AjTf7Y&#10;8W38eq3Fr87XGqS/Iv8A2yX71YPjv/goV8P/AIeWculfD/Qxqjxf6pooPs9p/wDFf+OV0/Xp1nbD&#10;wOT+z4UffxEzzP4c/wDBMzxLqnk3XjHWYdJt3+9aWb7rhP8Age1lr2+y+EH7OX7N9ul1rNzaXWoR&#10;f8vF9O9xN/36i+X/AMcr4z+Jv7bPxO+JTSxHV/7D09/u2+nfJt/4H96vCLy/utSunubyeS8uH+9L&#10;M293pfVcRW/jTF9ZwtH/AHeB+ifjr/gpH4T8M2z2XgPw2bmX+GaWJIrf/vhWVq+afiB+3L8VfHol&#10;iGsxaHp8vyNaadEmz/vptzf+P18+0V1UsHh6P2DjqY6vW+2e3/Av9rPxn8GPE7Xxvp9b0y6f/TLG&#10;7fd5v+5/t1+p3wa+Nvhr43+FYNZ8P3auxX9/auf3sDejLX4hV1vwy+K3iP4R+KLfW/DV81pdRN86&#10;fwSp/cdKxxmBjW96HxHThMwlh/cn8J+5s8aTxtHIiujfeVhXxB+1f+wdbeJBe+LPh/CtnqnzS3Wk&#10;7vkuP9uL+41eyfs0fta+Hfj7pyWkhTS/E8Sbp9Of+L/aSvoELj6V81GdXCVD6mUaONpn4GXNtqHh&#10;jVngnSfTdQtW2Mn3Hievqf4Af8FAPFXw5+y6P4vV/EehLtRZtq/aIE/2X/j/AOB19cftRfseaF8c&#10;9Ol1XTlj0jxbFGfKuUXalx/sy/8AxVfln478Aa58NfEt1ofiCxksL+BtrI33H/20r6WlVoY+HJM+&#10;WqUq+X1eeB+0Xwu+NHhH4xaPFqHhrVI7wMuWgPyyxf7yVc+JHwq8MfFfRJNL8S6VDqVq33S42un+&#10;61fiT4P8ba54A1mHVdB1CfTb2Jt++GXZv/3/AO9X3n8Af+Cjtvfm10X4kRpZTfKiaxbr8jf9dV/+&#10;Jryq+X1aPv0j2KGZUsRHlqnlf7RH7AXiL4ci41rwg0viDw+nzvD/AMvcX/xX/Aa+S5oJbaV4pYmh&#10;mVvmR1+da/e3R9ZsfEGnRX2n3Md5aSruSaJvlavnv9oT9ifwd8ZobjUbCNfD/iXbhbu3TbFL/vr/&#10;AOzVthsynD3KpjicrjP36B+SFFehfF/4EeLvgjrbaf4j09oYX/1F9F80Uq/7LV57XvxnCcOeB83K&#10;lOEuSYUUb6ZvrQgfRTaKAHUU2igDV0TxPrHhu4SXStTubB1bev2eVkr3z4fft+/FbwII4LnUbbxJ&#10;aR/di1OL+D/fXa1fN1FYVaVKt8cDppV6tH4Jn6ZfDr/gpl4O1oLb+KtLvNBn/iuIkEsP/jjM1fTH&#10;gj41+CfiHYx3WheJLG9Rvuo0vluf+Athq/DXfUthqVzpd0lzYzyWdwn3Zrdtj15NXLKU/gPVp5pV&#10;j8Z++V/pVjrEPlX1pDdx/wB24jV/514V8Sf2HfhV8RjNcPor6NqEv3r3TJWR/wDvltyf+O1+eXw3&#10;/bY+KPw38qOPXG1iyT71vqP73d/wNvmr6j+Gv/BT7QtQMVt420GfTZX+X7Rp372JP97c1cEsHisP&#10;79I9KOOw2I9yqcF8Rv8AgmP4l0kzXHg7W4dXt0+5aX7hbh/+B7VSvlzxz8EPHXw3umg8Q+Gr2zZf&#10;vOkXmp/32vy1+xPw9+PPgT4oW5k8O+JbO/G3cybmjZf++sV3F5p1nq9s8F3DFd27/eSVVdG/Crhm&#10;GIpe7VIlltCr79I/AbfSb6/YX4j/ALEvwt+JHmTy6GukXzj5Z9O/cqv/AABflr5R+J//AATK8T6N&#10;51z4M1qDW7VPmNtenyrhv935dv8A49XpU8xpS3PKqZbXpfB758TUV2Hjv4O+M/hrefZvEvh+902X&#10;/bXen/fab64zZXpxlCfwHmyjKHxj6ZRS/L7UyA30lPpu+gBKKN9FBYbKfTN9G+gB9FM303fQA7fR&#10;vptFADt9G+m0ygCXfTd9M30b6QD6KZRTAmhma2l3xM0L/wB9GrqvDHxd8Z+D5/P0jxLqVm6/9N9/&#10;/jjVx9FZyjGZcZyh8B9O+D/+CiHxc8Kuv27ULPxIi/wajbon/orZXufgv/gqfZS+VH4q8I3CTPw8&#10;ukuuxfwd91fnfRXHLB4ef2DspYuvD7Z+xvgn9ub4R+NI4ol8Rf2bdv8A8sL2B02/8C27f1r0p7P4&#10;ffEa1KbND1yOcZwnlux/75+avwo+WtPRPFWr+G33aRqt7pr/AN+0neL/ANBrillsfsTO+OZS/wCX&#10;sD9bvGX7BXwh8Yxysnh9tDvJfvXFjcPu/wC+XZl/SvAvG3/BK1iGbwn4ub/c1hf/AI0lfOvgf9uP&#10;4t+B/Kjh8R/b7RPvQ30SS7v+Bt81fQXgf/gqhcK6xeLPCS+Uv3ptMl3u3/AX2Vj7LGUvgnzGvtMD&#10;V+OPKeEeNv2D/i74M3yjQU1W0X/l4sZ0/wDQN+6vEtb8H654YleLVdIvdNdW2N9ogdK/WrwL+3n8&#10;IvGyRq2vPoV1MPls9ShYP+ablr2GRfBnxGsUllh0nxDbSL8vmpFN/wChUfXq9H+LAn+z6FX+FM/B&#10;yiv2I8c/sJfCXxyZZH0JtLun+7NYysm3/gH3a+dvHf8AwSxnRJZfCPixJX+8sOrLtT/x1Grsp5jQ&#10;kc1TLa8fgPgDfRvr3Lx9+xX8Wvh75s9z4abUrKL719Yyo6f+h7v/AByvEr/Tb7SpXivLOezdG2Ok&#10;sTJXoQqwn8BwSpSh8ZXooptaGY6im0UD5R1FNooDlHU2iigQUUUb6ACim7xSUFj6KZRQA+imUVkA&#10;/eKZS7xRvFagJRTKKyAfRTKKAH0u8Uz5fakrUA3miij5vesh7hRRTaBDqKZ8vvS0AelUVFvo319A&#10;fHktFV6KAJt9G+oaKDUfvo30yigB+6mUUVAuUKKKKBhRRRQAUU3fRVgOoptFQWOoptFAD94pm8Ub&#10;xTd4pCHUU3eKSmMfRTKKAH0b6ZTKXMIfvo30yn1HMXyhRTN9FLmDlH0yiigCT5fao6N9N30AO30U&#10;2igB1FNooAdTd9FFABRRvFG8UFhRspN5ptPmAfRTKKjmAdvNG802igB280bzUW9aN5oAfRTN5o3m&#10;gB9FRUUgJaZvNNooAdvNG802imA7fTaKKRYUUUUAFFFFABRRRQAUUzfRQA+imb6KCh9FMooAdvpu&#10;+imVJVh9FMoo5mVyj6KZRRzMOUfTKKKOZhyj6ZS76ZvqC+UdRTd9FAx1FNooAdRTaKAF30lFFBYU&#10;UU3fQA6ijf70ygXKPoplFAx9FMooAXfRvpKbvoAdRTd9G+gB1WtK0q517VLTTrGBrm6upfKihT+N&#10;qpb6++/+Cd37OHyf8LM162x9+LSIpV6fwPL/AOhrXLiq8cNS55HXhsNLEVeSJ9D/ALKH7O1p8CPA&#10;sKTxJJ4kv0WW+uNv3f8ApkvstYH7aH7SkfwW8FtpGkzr/wAJRqkTrBsb54F/5617X8TPiHpfws8F&#10;6l4l1qXy7KyiLtg/Mzf3Vr8X/iv8TtV+LvjrUvEurs32i8l+SHd8kSfwIlfNYOhLGVfa1T6fG144&#10;Gh7Kkcvc3Mt5cSzztvllbezv/HUNNor6w+QHUb/em0UGfKG+jfRRQaDvmptFFAuUKKZvo30DH0Uy&#10;nIjO6Ii73ZtipQB77+xd8F2+MXxgsjdQbtE0jZe3hdfkbY6bIv8Agf8A7JX6/ooRQvpXzf8AsOfB&#10;hfhP8ILS+vIfL1rXVS7uS4+ZV58pPwDV7l428Y2HgPwlquv6lIsdnp9u9xISeoVd1fF46v8AWK/u&#10;n3GAo/V6HNM5bUNZTxd8Urfw9CN9no9v9vvj95Hlb5Ui/wB5flevSAMCvJP2bdGvY/BE/iLV1ZNd&#10;8R3T6leo6/cPESL/AN8RpXQ/Grx/bfC/4X+I/Et02xbO1O07v4m+RP8Ax5q45R97kidkZe77WR+b&#10;H7f/AMVV+IPxpl0m0l87T9BX7Kn/AF1/5a/+PJXzDXdeEPh343+OPiW4l0bRrnWNQvJ2lurlYm8l&#10;Hf5n3v8Aw19s/BX/AIJs6ZpccGq/ETUWv7lfmGmWoVYUP+23zb6+t9vSwdL2Z8f7CvjqvPE+EfBP&#10;wx8T/ErUV0/w1o13qtwzfP5UXyJX7T/B7QdS8M/DLw3perjGo2tmkVwufutXivj39p34P/sz6U2j&#10;aCljc3sX3dJ0YfLu/wBp0VtteqfAP4sL8a/hhpPisWg0+S9Mpa23bvL2yui/N/urXiY6vVxEefk9&#10;w97AUKWHlyc3vHe6peppenXV4y71t4nmZV/2Vr81/iz/AMFJPFfiB5bTwZYQaFZMdv2mb97My/8A&#10;slfpH4hi87Q9Qi/vW0q/+O1+Eniqw/srxLq1ntVPs900WxP9l6vLaFKs585GaV6tGMOQl8VeM9c8&#10;c6j/AGh4g1W71i6/5630rSv/AOPVj0yivqI+4fKy5p/GFPplFMgKKKZvoAfRTN9LQBoaJrd94b1S&#10;31PTbyWw1C3ffFcW7bHSv0q/ZR/bnsPiKlp4Y8bvFp3iPaqQ3vSG7b/2Vq/MWnI7I6MrMjp910ri&#10;xOGjiI+8dmGxMsPL3T+gFTuXKn5a8p+PX7PXhn4+eHWsdZtlj1GJW+x6gq/vYW/qtfHv7I37eM+j&#10;vaeEfiLd+dZNtis9Zdvni/2Zf9n/AG6/RGxvrbUrOK5tZo7i2lXdHLE25WWvlKtKrhZn2FKpSxdI&#10;/FD44/ALxP8AAbxPLput2zPaOz/Y9RRP3U615lX7r/En4baD8VPC91oPiGzS7sZ17r80bf3lr8pP&#10;2nv2TPEH7P8Aq8t3Asmq+EpZf9G1BIv9T/sS19Dg8dGt7k/jPncbgJYf34fCcv8ABX9pTxr8C9RW&#10;TQdQafTN373S7ht9u3/AP4W/26/Sn9n/APbP8F/G+3t7CWZdD8SMMPptw332/wCmTfxV+P8ATobq&#10;W2lSWKRoZVberp99a2xODpYnU58NjauHP3n8X+DND8e6DcaTrunW+q6bOPmhuY1dP96vz0/aM/4J&#10;4al4WW41v4eeZqmmj520t/8AXRf7n96sX9nb/goT4g8A+Ro3jdZdf0VflW/Zm+0wf/FrX6MfD34m&#10;+G/ilokereGtVg1S0YfN5TfPGf7rr/C1eD/tGXzPof8AZsxifhXeWc9hdS21zA0NxE2x0dfuVDvr&#10;9gP2iv2OPCPx1spr6ONdF8T7f3Wp28f3m/6ar/HX5hfGL4C+MPgdrL2PiLTZFtmf9xfIv+jy/wC6&#10;9e3hsZSxG589icFVw551voplLsr0TgHUUbKKAG76N9Oo30AM+b3oo30b6RYbKNlG+imBNazS2d1F&#10;cwStDcRNvWVG+dK9x+Gv7afxT+GTpFD4gk1yyT5fs+rM1x8v+xuf5a8I303fWU6UKnxl0qs6PwH6&#10;VfDX/gpv4c1gw2vjLRLjRpm+X7RaP5yH/aP3dtfVXgP4z+C/idB5nhrxDZasFXcyQy5ZfrX4V1a0&#10;3VbzR7qK6sbmSzuIm3pLE2zbXl1MtpT+D3T1aeaVYfGfvpqmj2OvWEtnqFpDfWkow0NwisjfhXzx&#10;8Tv2Cfhf8RJZrm301vDmoMPlfS1WKJf+2S4FfC/wu/b3+KPw6eKG81JPE9gv34tT3M+z/Zfd8tfX&#10;Xws/4KTeAfGHlW3ie0n8Kag21AHfz4Wb/f2LtrzJYbE4f4T1Y4vDYj3JHzl8UP8Agm74/wDCRluf&#10;DU8HiqyT7qJ+6uG/4B/9nXzB4q8E694J1JrHXtIu9Ku0+9FcRbK/dDwr438P+OLBbzw/rVlrFof+&#10;WtnMsq/mKd4r8DeH/HOnPYeIdJtNXsm+9Ddxh1NbU8zqw92qYVMrpT9+lI/BDfRX6h/FL/gmx4F8&#10;WGa78LXtz4Xv3/5ZLGstuP8AdT5T/wCPV8d/FD9hz4p/DZpZ/wCxpde09fuXGmJ5r7f9pF3ba9Wn&#10;jqVU8ipga9L7B4BRTrm2ns7h4J4mhlifYyOv3air0OY4OUfTN9FFMORhvooooDkYUUu76Uzd9KC+&#10;QdRTKKgQ+imUUAPo30yigBd9JRRQWFFNooAdRTaKB8o6im0UCCtXw/4t1rwfP5+h6ve6Pcf37Gd4&#10;n/8AHayqKyNIn0l4B/4KA/FvwV5UVxq8WvWq/eXU1eWZv+Bs9fSHgH/gqTod+0UfjDw3caV/C0+n&#10;v9o5/wB35a/N3fTN9c88HQn9g7KeLrw+2ftz4D/aw+F3xEES6V4qs1u5elpcNsm/75rsvFPw28G/&#10;Ee3H9uaDpevIy/K13AstfgvvZPuuyf7ld/4E/aB+IPw1ZE8P+KtSsbdP+XdZ28lv99K82eW8n8KZ&#10;3xzL/n7A/SDx7/wTd+GXi4yT6S194bvH/itm3Qr/ANsvlr5p+IP/AATK8d+H3kk8NajaeIbVef33&#10;7qX/AL5q98Pf+ConjDREig8WaBZa7Ev8dm728v8AwLdvr6c+H3/BQr4UeOPJgvdTl8NXrfeTUFZI&#10;V/7akKtZ/wC24f8AvG3+x4k/MHxz8F/HHw4kC+I/DGoaX8335YvkeuKfcn3l2f79fvro/iDw7470&#10;7z9N1Cw1uydfma3kWVGry34g/sY/Cj4kJK1/4ag067f713piJDL/AN9ba2jmf/P2BjLLf+fUz8Wa&#10;K/QP4hf8EsJEEt14M8Ull/5Z2OowfP8A9/Q6/wDoNfLfxC/ZJ+K3w181tV8J3dzaRfeu9PX7REv/&#10;AAJa9CniaVX4Znm1MNVpfHA8gop00MttK8UsTQyp95HWoq6DlH0Uz5feigA3mjeaTP8AsUtMYUUU&#10;UhBRS/L7UbxWoCUUzeafWQB83vRTaTH+3QPcfR8vvTN5oz/sUALRvplH/AqDQfRTKKAH/wDAqZRR&#10;UC5R/wDwGmb6KKA5T0Wim76K+jPkB1FNoqCx+8UlNooIH7xTN4o3im7xSKHUU3eKN4p3AdRTKKXM&#10;A+jfTKKOYA30b6ZRS5g5R++imUVHMXyj6KZRQAUUb6bvoAdRTaKAHUU2igB1G+m/L7UUAG8UUbxR&#10;vFMsKKTeaZvNK4ElFMoqeYB9JvNNopAO3mjeaZvNN3mmA7eaWmbzRvNAD6Kh3mlpAS0zeabRQA7e&#10;aN5ptFMB2+mb6WikWFFFFAcoUUUUAFFFFABRTKN9AD6KZvo30FD6KZRQA+mb6KZ/wKpHyj99G+mU&#10;UucOQfvo30yinzF8o+imUUczDlH/APAqZRTd9QXyjqKbvooDlHUU2igY6im0UALvpKKKCwooooAK&#10;KZv96KBco+imUUDH0UyigCTfTN9JTd9ADqKZS76AHUU3fRvoAdS76i30tAC76N9MooAdRTaKgsN9&#10;G+iigXKOptFFAcoUUb6Pmf5VWgZ6r+zb8F7v44/E/TdEjgb+zImW4v5tvyJEn/xf3a/ZXw/oVn4Y&#10;0Oy0uyiWGzs4UhiReyqMV8+fsO/AkfCP4WxajqFsqeIda/0idmX544v4E/8AZv8AgVdl+1R8Yovg&#10;t8I9U1hZF/tKdfstjER9+Vv/ALHdXyGLqyxdf2cD7LBUI4Sh7SZ8Wf8ABQn9oE+M/FqeBdIuT/Y+&#10;ky77p4n+WW4/+w+evjnfUt/f3Oq39xfXkrXN3cSvLLM/8TtVevpaFKNGlyQPla9WWIq88x9M30UV&#10;1HOG+iiipEFFFMoLH0UyigB9FMooAfvr2X9kn4RyfGL4y6Vp8sTPpVk322+dV/5ZL/8AZ7K8Xr9S&#10;v+Cdvwe/4Qf4Wv4mvYNmp6+wkXevzJbr9z/vrCvXnY6v7Kkd+Boe1rn1lFbxwQxxRqqRKNqqvavm&#10;D9qXWm+IXxB8FfCLT23/ANpXK6hq6r1S0Vv/ANqvp+5mFtbyyN0Vd1fNf7P3wm8T3Hxb8V/FXxtB&#10;9jvdU/c6Zp0rbpbS3/uV8pRcY+/I+wrc0uWnE+krO2jsLWK2iXbFEqqtcb8V/hXovxa0iz0rxAZH&#10;0mG4W4ltUfYk+3PyP/s9G/4DXcyusKMzHaq1+Vv7Un7bPjHxr4l1jwz4fv30Lw7aztavJZNsmuNr&#10;ff3/AHl/4A1aYahUxE/cIxdenh6Xvn1x8QP2nvhH+zRph0fQ4LK7v4FCxaXoxXn/AH5F3Y/4FXw7&#10;8a/22vH/AMXHms4rtvD2iP8AL9ism271/wBt6+epppbmV5Z5Wmlb7zu293ptfSUMDSo+/M+Vr5hV&#10;re7D3IEs0zXMrySytNM33ndt9fqp/wAE5NVF/wDASO2LMfsV00Xz/wDfVflNX6Uf8EudR874ceKr&#10;FmYvFqiuuW/g2LUZnH9wbZXL9+fbE0fnQSR/3l21+G3xysP7K+M3jiz2/wCo1i6i+T/fr9zt33a/&#10;F/8AbG0r+x/2ifGEe3/W3T3H3f71eblUrVJHqZtH93GR41RTKK+pPkx9FMo30Fj6N9Rb6SoAfvop&#10;lFAD6KbspKAH76+p/wBkz9tTVfg7eW/h/wASyy6p4SlbbvZ972X+5/sV8sUVhVpRrR5JnTSqyoy5&#10;4H72eE/FmkeONBtNZ0S+h1LTbmNZIpom3Aj/ABqz4h8O6b4q0ifTdXsodQ0+4XbLbzJuRq/Hn9mr&#10;9qrxF+z/AK2kUckl/wCGp3/0nTHb5P8AfT+5X6zfCz4r+HvjB4Vt9d8O3sd3aSL+8jDfPE/91q+U&#10;xOGnhpWZ9bhsXDFxPzh/a2/Yg1L4Uy3HifwjBNqvhh23y2yRb5bP/wCwr5I2V/QBdWsN7BJBPGs0&#10;Mi7XjkXcrLX55/tffsHtYte+Mfh1Z7oD+9vNGi/h/vPFXpYPMOb3Kx5WNy/l/e0j4LrsPhr8XPE/&#10;wj16LVfDWqz2Mq/fhVv3Mv8AvpXGTI8MrxyqySo2xkdfuUzfXuSjGcPfPEjKUJe4fqx+zp+3z4Y+&#10;KK2+keK3h8N+I22qrTNttrhv9lv4f+BV9KeK/BegfETQpdM1uwttV025j2lJE3ZX/ZavwWR2Rtyt&#10;sdfuulfU/wCzd+3j4o+Eclvo/iV5/EnhvcqZmbfcW6/7D/xf8Crw6+X/AG8Oe9hsy5/cxB1H7Sv/&#10;AAT71nwMl14h8B+Zreiqzyy6cq7riBP9j+9XxtdQy208sE8TQyxNsZHXY6vX7nfDL4t+Ffi/oUep&#10;eHNTgvoXX95EG+eI/wB1lrxH9pP9h7wx8aIp9W0SKHw94nKbxNEu2Kdv9tf/ALGjDZhOHuYgMTl8&#10;Z/vcOfk1vpm+uy+KPwl8T/CDxBLpHiXTJ7OVW+Sbb+5l/wBx64rfXvxlCfwHz0oyhPkmS76bTKKY&#10;D6KZRQA+jfTKKA5GG+iiigORhRS7vpTN30oL5B1FM30UCOj8K+P/ABH4GvYrzQdavdNmi+79nn+T&#10;/vj7tfU/wr/4KWeNPCgjtfFlhF4mtV+/chtlx/8AE18a0Vy1aFKt8Z1Uq9Wl8B+x3wq/be+F3xQE&#10;UK63DoWpsMva6k5iVT7SttVq98trq21K1WWCSO4gkHyurblav59f4t1eq/DL9p74kfCaeJtE8S3s&#10;lov37S7b7RC//fe/b/wCvJq5Z/z6mexSzT/n6frX8S/2avh58VrVl1zw3aPcbdq3VunlSp+K18a/&#10;Ff8A4Jgajame78Aa0LtB93T9Rwrv/wAD+Va6j4Tf8FPtL1LybPx3oj6ZNnb9tsm3w/7zV9heBPi5&#10;4P8AibpyXnhrxDZarE/RY5fn/wC+PvVwc2Kwh2cuGxZ+KvxC+DPjb4XXksHiXw5qGm7f+Xh4G+z/&#10;APf37tcTX7/674a0vxLZta6vp1pqVu3WG7gWVfyavlz4vf8ABOr4ffEBprzw6JPCWpN8+bYs8Mrf&#10;7SN93/gNelSzOM/4pwVcrl/y6Pyjor6C+L37D/xK+FL3F1/Zv/CQ6VF/y+6Yu7/xz79eAXNtPZ3D&#10;wXUEltMn34ZV2OletCrCfwHjypTh8Yyim0VoZjqbRRQAUUbxTd4oLHUUyigB9FMooAfTd4pKKAH7&#10;xTKbvFG8UAOoplFZAPoplFAD6bvFJS7/APZrUBKKPm96KyAKPl96Pl96Z8vvQM6Hw34/8R+D7pLn&#10;Rdc1DTZV+55M7bP++Pu19I/Df/go98T/AAc8UestB4qtfuv9tTZN/wAB2V8ob6bvrKdKlP44G0at&#10;Wj8Ez9V/hp/wUv8Ah14teKDxHb3nha4b5Q0wM6M3/AF+Wvpfwt8SfCHxEtMaJr2l62jL80UFzHK3&#10;/AkFfgjWloniTV/DF15+j6rfaVLu377G6eL/ANBrzKmXxl8B6VLMpfbP27+IP7Nvw4+J0X/E+8K6&#10;fcyhcLLFF5Tr/wB818r/ABK/4JZ6Rfebc+C/EUumTP8AN9n1Bd6D/ZXbXzv8Mf8Agob8VPABig1C&#10;+i8VafF8i2+oKiP/AN9qm6vrP4Zf8FNfAPiryrbxPZXPhm6x+9uH+a33/wCz/FXN7LFYb4Ds9phc&#10;R8R8TfET9ij4tfDj7RLc+F59Vsovu3Gmf6Ru/wCALvavD76zutKuntry2ns7tPvxXETo6/8AAK/e&#10;rwh8TvCnj60hn0HX7DVYpV+VIZ1L/wDfP3qxfH/7P3w8+JNjLb694V067L/emii8qX/vtPmq4ZhK&#10;H8WJjLLYz/hTPwo30V+kXxL/AOCWek6l51z4J8RyabK33LHUE3wr/wAD+Zq+Svij+xp8UfhY80l9&#10;4fn1LT0bYt9p371G/wCAfer06eMpVTzKmEqUviieJf8AAqZuWpbm3nsLjyLqCW2lT7yTLseoq6eY&#10;5+UP+A0UUUg5Qo/4FRRvoDlCimb6KBj6KZRQWPoplG+mA/fTKbvooAdRTaKRA6im0UAei76N9Mor&#10;3+Y+R1H76KZRWfMXyj6KZRQA+mUU3fQA6im0UAOoptFADqbRRQAbxRRvFG8UywopN5o3mlcBaKZR&#10;U8wD6TeabRSAdvNG802mbzTAl3mm0zeaN5oAfRTN5ptICWiofmf7q76fsZPvK3/fNBYb6N9Np3kt&#10;/db/AL5oDlDfTN9LTtjf3W/75oAbRRRQAUUUUAFFFFABRRTKAH0UzfT/AJn+6rf980F8oUUx/k+9&#10;RQIfSeZ7U2igfKG+imUVHOHIPo30yinzF8o+imUUczDlCiil31BfKJRTd9FAco6im0UDHUU2igBd&#10;9G+kooLCiiigAoo3+9MoFyj6KZRQMfRTKKAJN9M30lN30AOopu+koAfRTd9JQA+io99LQAu+jfTK&#10;dQAb6KbRUFjt9N30UUC5QooopcwcoUUb6ZvpjH0UyigB9FMooAfRvplFABvoooqRBRRRQWFFMooA&#10;fXun7Gvwg/4W/wDGrSo7mLfo+lyre3nyfI235kX/AIHsrwiv1f8A+Cf3wkHw++DUes3cATVtff7U&#10;zn7wh/gT/wBCrzsfX9lSPSy+j7WufT8MKQRLGi7EVdqrX5Wf8FB/jK3j74uS+HLGffo+gqsXyP8A&#10;JLPs3u//AADe61+h/wC0B8SYfhP8I/EfiOVtksFs0cB/6at8qf8AjzCvxQ1XUp9Y1S71C5bfd3U7&#10;XEr/AN52fc9eVlVDnn7WR7GbV+SHsolf/gVMoo319MfKhRTN9LQA6im0UAOoptFACb6N9LTN9AD6&#10;KZW14T8H6z471210bQdPn1G/nbasVuu6suYuMec6P4IfDq5+KnxS8OeGoF3/AGq6Xzd//PJfnf8A&#10;8cR6/bjQtEtvDuh6dpdmvl2thAlvEnoirtWvln9jb9jib4ITyeKPEtxFc+I7qDYtpEmUth/vf3q+&#10;tmkVU3E4Va+Ux9f20+WB9fluGlh6XNMy/EfifSfCOmSX+s38Gm2UX35rh9qCtGGZLiFZY23I67lN&#10;fnR408Uah+03+2tYeFoppbrwjoF3vltN37p1iZFlb/x6v0aRAqqo6LXHVo+y5bnfRre1lI8k/am+&#10;IyfC/wCB/iXV922doPssQ3fNvk+Qf+hV+LDzSzSvLK++V23s7/xPX6A/8FRPiKvl+F/BUEuyU/8A&#10;EznT+8nzqn/jyV+fFfRZbS5KXOfM5pV56/L/ACj6Kbsp2yvXPHCvvb/gldrC/wBr+NNM3Lv8iK42&#10;7v8Aa218E19hf8EyNY+wfGbWLT/n807yv++H31w46PPh5nfl/uV4H6jjrX5J/wDBRXSmsP2ktQnV&#10;f3V1YW7J/vbPnr9bDwc1+ZX/AAVC0hbP4meGdQ2/8flm6b9v93bXg5bL/aD6PM489A+KKNlFG+vr&#10;D5AfRTN9N30AOo302igB2+jfTaKAHUb6bTN9AD99FM30UAPr0r4H/HzxP8BvFUWr6Dcs9o7J9s05&#10;2/dXS/3W/wDi68yorOcIThyTLhKUJc8D9vfgR+0D4a+PfhiLUtFuVS8Vf9K092/ewN716kCGz2r8&#10;Hfhl8UPEfwj8UW+veGtQks7qJvnRPuSp/cf/AGa/W39mT9qrQP2hvD42PHpviWAf6XpLyZcf7a/7&#10;NfL4vAyo+/D4T63CY2OI9yXxHjX7YP7DFt42juvF/gO1jtNdVd1zpsKbUuv9pf8Abr81dSsLzR7+&#10;WxvoJbO6t22SwzLsdGr+gXGBXyr+1t+xZpXxrsrjXvDscWneMol3CT+C6/2HrXB47k9yqc2NwHP7&#10;9I/JmitLxJ4a1Pwfr17o2r2klhqFnK0U9vKvzqy1l7vevo+Y+b5TrPh18UfEvwo16LV/DWqz6bdq&#10;3zIrfJL/ALDp/FX6X/s1/t6+G/ixDbaH4oaPw/4nKKqtK6/Z7p/9h/73+ztr8oy9PR2R9yPsdPuv&#10;XLXwsMT8R2YbEyw/wH7ufEr4WeFfi94ck0jxNpsOo2cq/LIV+eL/AGkb+GvzC/aV/Yc8T/BeW41f&#10;Rd3iHwr9/wA2JX82D/eT/wCzra/Zq/b98QfDBrfRfGLTeIfDSfKs3/LxAv8Asf3v92v0s8E+O/DX&#10;xX8Lrqmg31tq+mTrtYo24f7rV4f+0YGX90939xmEf7x+DVFfpZ+1B/wT00zxaLrxH8Oli0rVs+ZL&#10;pWMQ3H97Z/davzj8SeG9S8H6zd6RrVjPpuoWrbJbe4XY6V7tDExxMfcPCr4aWHl7xmb6KKK6jiCi&#10;m0UGnKOoptFAco6im0UCHU2iigA3iijeKbvFBY6imUUAPrT8PeJ9X8JX6X2i6nd6Vdr92W0neJ//&#10;AB2smis/dA+vvhD/AMFIPHngj7PZ+KbeLxbp6sqb3byrhE/39nzN/vV9ufCT9tT4ZfF1YoLbV/7I&#10;1V/k/s/U9kUzN/shXavxlo37G3KzV59TA0qux6dPHVaR/QpHNHcxB42WVG/iSvIPit+yn8OPjBHI&#10;2teHraG9bn7bYr9nm3f7TL96vy0+Ef7YfxK+D7xQabrkmoaUny/2dffvYkX/AGP7tfcnwZ/4KTeC&#10;vGa29j4vhfwtqD/K07tuth/tM/8ADXlTwlfD+/E9WOLoYj3JHgnxg/4Jm+L/AAvFJf8AgvU4vE1m&#10;o3mzlXyroH/YX5lf/vqvkTxP4P1zwZqk2n65pVzpV7E3zRXEW3ZX73aH4h03xPpsWoaVew39lL9y&#10;e3fcjVhfED4VeFfihp32HxNo1tqsI+75y/Mn+7V0swnD3apFXAQn71I/Baiv0U+Mn/BL22uY59Q+&#10;HusfZp/vLpmoHcjn/rr/APY18O/Ej4M+MfhFf/ZvFWh3em/NsW4eL9zL/uPXs0sTSrfAeJUw1Wj8&#10;ZxtN3ijeKSu05Qoo+b3orIAooo+X3oAKKN5pm80BYfR83vTaKAHUUzf/ALVNoAl+X3oqL/gNFBqP&#10;30Uz/gVFQA+mZWiitOYAo/4DRRWYuUKP+BUUb6A5Qopm+igY+imUUAa2g+J9X8K3v2zRdVu9Ku/+&#10;e1jO8T/+O19J/DP/AIKL/FDwK8MOqzw+KtPT/ljdlUb/AL+7d1fK1G+sZ0oVPjNYV5Q+A/Wf4Wf8&#10;FKPht41eKz8QLc+FL1/vzXez7L/31u3f+O19Q+G/GWieMdOjvdG1S11SzlX5ZLeUOGr+fXfXQeD/&#10;AIheJfAF+l94c1q70e7/AL9pLsrzauXx+welSzCX2z9r/iR+zF8NvinbumveFbOSZvvXVqn2eb/v&#10;tPmr5B+Kf/BK5z5t34D8SKH/AINP1NWVF/7a/O9eefCv/gpx488KmK38VWNt4msk+Xeh8mX/AL6+&#10;avsb4U/t6fCv4neTbyauPDmpsq7oNXKQqz/3Ubd81c3LisMdnNhsQfl78S/2Z/iN8JZZf7e8NXaW&#10;ifdvoYt8Tf7teXv8jbXVkdP4Hr+hdTZ6xYBlaO7tJ07fMrq1eF/FH9h/4VfFBZZbjQV0fUJet5pj&#10;eU7t/tf3q2p5h/Oc1XL/AOQ/FrfRvr7c+LX/AATA8YeHPNvPBmqweJLRfn+zXKeTMn+yv391fIvj&#10;b4deKPhvqX2HxLod7olx/Cl3Ft3/AO5XrUq9Kt8B5tShVo/Gc7RRRvrYyCimUUgH0UyigB9M30UU&#10;wDfRRRQUFFFFID0beKZRRvFe2fJBRSbzRvNFwFoplFHMA+imUVADt5o3mm0m80wH7zTaZvNG80AP&#10;opm802kBLRUVFAEm803eabRTAdvo302ikWJvpaKKACiiigOUKKKKACiik30AfRn7CUOh6r8cI9F1&#10;uwtdRt9Rs5Viiuot670TfX1p+2h8GPC1h8Ate1DRvDthp11YNFcebaW6I+1T/wDZV8Efs2eJ28Lf&#10;HjwVfK2zfqcFu7/7Eroj/wDodfrB8fvD/wDwlnwY8W6UvzfatPdBXzGYSnSxkJn12WxhVwc4H5bf&#10;smeELbxx8fvCul31rHe2TSPNPDKm9XVEd/m/74r9S9V+BXgS80y6gHhTSE8yNk3rZp8tfA3/AATb&#10;8P8A9q/GfU9QdPk07TnlVv8Aad9lfpfHqVtcXlxZLIrXESq0if3d1cuaVZfWPcOvKKEfqvvH4Y3O&#10;iTw+Jf7IlXZcfavsuxP7zPsr9g/A3wP8E2vgnQ47rwppUtxFYwCRpLNNzN5a7jX5yeMvAbxftny6&#10;Cq7In8SRSxI//PLzUf8A9Br9R/iV4gXwX8OvEerLtVdO0+WdfbahrfMqsqnsowObK6MaftZT+yfj&#10;X8XNSs9V+KHii50+CO20+W+leCK3XYip/sVx9eyfs8/s563+0X4qvY7SX7Bo9q+681B1+7u/gT/a&#10;r7h0r/gnX8KdNso47o6rqEw+9cXFyu9/++Vr1auOoYb3JHlU8vr4v97E/LrfRX6DfGb/AIJxaKNE&#10;n1DwDqF5DqECsw0+9kV4Zf8AZX5OK+DtB8Jav4h8VWnhyzs5H1i6uVtVt3X50bft+etqGMpYiPNE&#10;5q+Bq4eXLIyqK/R74b/8E2PCem6TFP4x1S+1LVWX97FaSJFbr/47v/8AHq6vUv8Agnb8KNSs2ith&#10;qtlL/DLb3K71/wC+lrjlmtDnO+OTV+U/LavsD9gr4DeC/jPo3jGfxZpp1KXTrqBIHWdl2qyPu+7X&#10;nnxl/ZYufg18WdA8PXt5JeeH9bn2W18i7H2/xp/d3V+iX7P/AOzb4e/Z4stZtvD9/qV9Hq0sc051&#10;GSNypRWUbdiL/erHHYuPsPcn8Ztl+Cl7f97D4D4o/bz+BHg34MWnhB/CmmNYPfyzpPunZt+1Pk+9&#10;Xr3/AAT7+HnhjxX8Grq81rQdP1K6TUZUWW7gV3217v8AH/8AZn8N/tEQ6QviC/1SxXTHZ4xp0sab&#10;t3Hzb0auI/YU0GDwx4C8T6PbPLNbWWuXEUbzfeZa8yWK58Hyc3vnqxwnssdzqPuny5/wUZ8J6N4Q&#10;+JPheDRNMtdKt5dKd2S1iRFdvNavkmv1Z/aE/ZS/4aD+Legarq2oS2HhzTtM8iRbZl82aXzWbb8y&#10;njbVK/8A+CdPwqubCWCAapaXDr8twlyu9P8Ax2uzDZhSo0oQmcOJy2rWrznA/LOivRPj98GNQ+BX&#10;xBuvD13Kbi3P761uz/y1i/hr6B/Zo/YJf4k6Ba+JvG15daVpdym+2srU7LiRf7z7k+7XsyxVKFL2&#10;szxqeEq1avsowPjrfTa/VNv+CeXwjMXleRqXm7fvrcrv/wDQK+SP2q/2M7j4FWI8Q6JeTap4ZeVY&#10;pFuD++tmb7pbam3Fc1LMaFaXIdNfLa9KPPI+Y6K+u/2Rf2QvCfx+8C6hrWvanrNjdQXn2dU06WJE&#10;2f8AA4mr0TUP+CbWlD4nafa2GqaqfBqWnn3891LE1y0u9vki2xbP/HaJZjQhPkmEctrzjzwPgCiv&#10;rP8Abf8A2dPB/wACNL8MS+GYbiOW/eVJ2uJd+/bsr5JrtoV44mHPA469CWHlyTH0UyitjIfRTKKA&#10;H03fSUUALvpKbvpKAH0U3fSUAPopu+m76AFpd9MooAdRvptFQWO30b6bRQZDqKbRQacoUUUb6BhR&#10;TN9FAD6N9MooAfRTKKAH76ZRRUiCiimUFj6KZRQA+imUUAPoplFABvp9Mo30AFFG+mb6AH0U2igB&#10;1FNooAdTN9LRQB3vwL+Hc/xX+Knh/wAOxr+5urpfPdP4It/zvX7d6TpsOladb2VtGsVvDGqIi9AK&#10;/PX/AIJgfDf7ZrfiLxrcx/LbRpZWrt/Fu3b/AP0Ba/RJ5Vhjd2bai/MTXyeZVeeryn2GV0uSlz/z&#10;H59f8FO/igGuPD/gS1k+6p1C62f98qrV8CV6L+0V8RZPih8ZPEuvMzeTLc+VEj/wIvyf+yV5vXv4&#10;al7KlCB89i6nta85D6Khpd9dRxku+mb6ZRQFh9FM2U/ZQHKFG+iigBu+kqa2tpbyeKC2iaaWVtiQ&#10;xLvd6+6P2Wf+Cf02spZeJ/iRG0Ng372DRt/zy/3fN/zurCvXhh480zpoYaWIlyQPBv2ef2SfGPx6&#10;v4p4IG0rw4jfvdTuF+V/9z+/X6efCb4IeBf2cvDhi0qKGzM2xLjU7tl82dv4ctUfxb+N3gj9mnwc&#10;kt8Y7cRrttNJsl/ey/8AAf4f95q+Pvgn8UPF37Yv7Smm3Wss9t4S8PN9v/sy3bbFG/zNDv8A7/zJ&#10;Xz9SdXFx55e7A+hpU6GElyfFM/R2N1kVWH3WFeYftI/EmL4UfB3xDrhYJcrbtFbL/elbpXqNfnb/&#10;AMFPfii9zf8Ah3wHaS7xGftt2ifwyfwL/wB8tXnYal7WrGJ6WLqeyoSmXf8AgmL4Ilvb/wAWePL4&#10;NJcTFbSCZ/4tzZl/9ASv0GbivEP2N/AKfD39n3wvY+WEmu4Pt8q/7cvzV2Hx08bL8PfhN4n14S+V&#10;NaWMrwn/AKa7Pkq8TP21cjDR9jQPyX/a5+In/Cyvjz4l1KJleyilS0tf9xET/wBm3143vp15cNeX&#10;Us7fflleVv8AgVRV9jSjyQ5D4yrPnnzjt9FNplaEEu+vof8AYF1k6b+054YjYKkd0lxE27/rk9fO&#10;e+vUP2Zte/4R746+DLvds/05Yv8Avr5f/Z6wr+/SmbYaXJVhM/cHrivgL/gqnovnaX4J1T/n3e4t&#10;/vf39n/xNffv8VfH3/BTXRRqHwDsr1F3zWusRH/gGyXdXyOClyV4H2GNjz0Jn5ZUUyivtT4kfvpm&#10;+iigOQKKKKA5WFFLu+lR0Fcg+imUVAD6KZRQA+m76SigsK2PB/jDV/AfiC01zQ7ySw1O1bdFLFWL&#10;RSH8B+un7J37ZWkfHSwt9E1mSPTvGUUfzw/dS62/xJ/tf7NfURIK1/Pto+sXmg6jb6hp91LZ3sDb&#10;4pYW2OlfqB+x1+2/ZfFO2tfCnjCVbPxVGuyO6f5Yr36f7VfNYvA8nv0j6TCY3n9yqei/tT/smaJ+&#10;0No32mMrp3im2i22t9/C3+w9fkl8Qvh7r3wu8UXeg+IdPksNQt2/jX5JV/vp/s1+9xAPNeNftI/s&#10;0+HP2iPC72eor9j1mBWax1OP78T/AO16rUYTGyo+5L4TbF4KNb34/EfinTa7X4tfCLxH8GfF97oP&#10;iCzaGWCXbFcbf3U6fwOj1xVfSxlz++fMSjKHuBXf/B346eLPgd4jXVPDGoNDv/19pL88U6/3GWuA&#10;o30SjCcPfCMpQlzwP2J/Zw/bM8I/HmzhsppF0XxQi/vdPuX2+Z/1yb+L/drqfj9+zH4P/aA0fytY&#10;tvs2rxL/AKNqdv8ALNF/9jX4pWGpXOlXsV5Zzy213E2+KWJtjpX3x+y5/wAFFGtPsXhj4nS7oP8A&#10;VQa2kXzL/d83Z/7KteHXwc6P73DnvUMXGrH2WIPlz49fsz+Mf2f9ZaHW7b7VpLsy2+r2y/uZf/iW&#10;/wBmvJa/e7WNG8N/Fbwq9tdxWmu6Ffxf76OvqrV+cH7U3/BP7Vfh6914l8ARSar4dXdLPp2//SLX&#10;/c/vJ/309bYbHRn7lU5sTl/J79I+MKTeaHRoWeJl2Ov3kem16p5Ww7eabSbzTd5pgPoplFaCH0Uy&#10;isgH03eKPl9qM/7FagJvNFFHze9ZD3Ciim0CHUbzTPl96fvNAxM/7FLTaKBHb/Dj4zeM/hNqn27w&#10;tr1zpUv/AC1RPnSVf7j7q+4Pgz/wU/tbjytP+ImkfZZvuf2np6kx/wDAkyzV+dH/AAKmYU1z1cNS&#10;rfGdtPE1aPwH74eAPip4V+KGmfbvDOs2mqw43MsMuXT/AHl6rW7r/hzTPFOlz6fqtlDfWVwuyWKZ&#10;chlr8DPCvjbXvA2oxX2g6rc6bdxNvR7eXZ/45X2p8Ff+CneuaQ1vp3xE01NWtfuf2nYptnP+2/z7&#10;f++Frw6uXzh71I9ilj4T92qetfGj/gmn4Q8UpLe+BZ38Lag53fZWbfaf8BX73/j1fB3xc/Zn+Ifw&#10;XuZT4g0Gf7Crf8hC3Tzbf/vpa/Yb4VfHbwT8YtMS88Ma7Be7vvQOfKmX6o3zV3GpaXaaxaPbXttH&#10;dW8q7WilTcpqKWOq0fckXUwVKr70T+e2iv1k+OH/AATs8B/EiKfUfDMbeEdef5/3LH7PK3+2nzf+&#10;O1+fXxl/ZP8AiL8EbzbrOjNeafu2Rajpy+bFL/t/L8yf8Dr26WMpVjx6mEq0jx2j/gNFFdJx8o+m&#10;UUb6A5Qopm+igY+imUUAPoplG+mWP30zfTd9G+gB1FNopAOoptFBA6m76KKACijfTN9MsfRTKKQD&#10;6KZRQA+imUUAP30zfRRTKPQvhp+0D4/+EV15nhjxHd2EO7fLb/fhl/36+yvhP/wVQnCxWfj/AMPr&#10;L/C19pK7Nn++rO1fnnRXLVoUqvxnTTr1aXwn7o/DL9pn4b/Fi3hfQPE9pLcSjC2lw/lXH/fDfNXf&#10;+JPCWjeMdNlsNZ06DUbSX70Uy5Br+fSzvJ7C48+2lltpU+68TbHr334S/tzfFT4TeVbwauuvaZF9&#10;2x1Nd6f99/e/8fry6uX8vvUpnpUsd/z9Ptz4s/8ABMz4feLUmufCMk/hPUG+5EjbrRf+Abd3/j1f&#10;FfxY/YR+Knwt826GkN4i0xPuXGmfvX/4Eq/MtfZnwl/4Kc+A/Fgt7TxdaXPha+b5WuPKaW3Zv9jZ&#10;uavrLw34x0DxvYJc6NqlnqlvIm7/AEeVX+X/AGlrONfEYf4i5UKGI+E/n8uba4sLiW2uY2huIm2N&#10;E6bHWoq/c74ofszfDn4v2zJ4h8N2zXG3C3duvkyof72V6/8AAq+KPjB/wS11vTZp734fazHqtr95&#10;NP1BlW4/4C/ypXfSx1KfxnHUwVWHwHwRRXW+PPhR4v8AhjqMtj4l0G70qWJtjO674v8Avtflrkq9&#10;DmOCUeQKKKKACiijfQQFFMooA9DoqHeaWvaPkiTeabvNNopgO30b6bRSLE30tFFABRRRQAUUUUAF&#10;FFMoAfRTN9FBQ+imb6KAH0UyigB++mb6ZRUc4+QfRTKKfMy+UfRTKKOZhyj6ZRRUcwcpb0fUpdH1&#10;ayvov9bazrKv+8r76/cHwzeL4k+HOm3K/Mt7piN/31FX4Z76/Yb9jbxMPFP7O/hOVm3zWtv9llP+&#10;2v8A+0K8DN4+7CZ9PkkvenA8R/4J2+Cf+Ec1H4mySxbHtdRTT0/3U37v1r1X4T/EB9f/AGmvipoE&#10;kheLT4rVYkLdPv7v/Qq7v4O/D8eAo/FU0iiJ9W1q6v8Ap/C8rbK+LP2WfH/2/wDbb8VyyS/utUlv&#10;It/990faleY/9olVmerb6pGlS/vHfeJvAXnf8FFNFvRGPsrWq3zH/aW3df8A0KvYf25vE3/CL/s5&#10;+I3X796Fsf8Av78tdzf/AA++0fHPS/Fvlr5Vvo1xaM2znzWli2/N/uq1fNf/AAU78T/YvAHhfRUb&#10;5ry/eWVB/dVflqKT+sV6UAqx+r0Ksz039g7wpb+Gv2d9EmWMCXUma7kf+9uf5a+Zf26vH/j/AFL4&#10;zy6NotvrcGlaNFF5TWMEuyWVk3bt6L/tV9ffsdjP7OPgv/ryX+ZrjPi9+3P4U+D3xC1LwpqWiale&#10;XtiIt0tuy7G3oG/9mq6UpfWpThHnCrGP1SEJz5D0P9mPxbrHjb4J+GtR16O5XWPs4iuWu49ju6/x&#10;ba+KfFWveF/2fv27dV1rXIZRpsIe6RLRd372eLf93/gdexD/AIKa+CeMeGNZ4/2kr51utJi/be/a&#10;onudIjudI0e5t4munl4mgiiTY/8A33XThqM4TnKtHlgceJrxnGlClPmketftHft0+HvHXwwvdB8B&#10;z6paa7eSxIH8rb+6/jrof+CdEHjpbDxDNrq3w0GUqbUXxO/zcL93d227q9ii+Fvwe/Zl8Ey6vd6R&#10;p9tZWoUSXt9Es80rf7O7+L/dqD4F/tZ+Hfjt8QNT8N+HdNuYbKw09rs3lwuzf+9RNqr/AMCrllOP&#10;sJwow9w7I0pe3hKvP3jzf/gpTH9m+HHhrUYHaK+tNQbyZY/vIW2VV/4JveO/EPjfRPHDeINavNYa&#10;1urVIHu5N/lhkfhat/8ABTL/AJJJov8A1/8A/wATXNf8Er/+QD8Q/wDr8s//AECWt/8AmXGD/wCR&#10;man/AAUe8e+IvBFl4JbQNavdHNxLcCU2kmzeNq10/wDwTivZ7/4Manc3MjTXEuqytLK/3navOv8A&#10;gqWc2XgL/r4uP/QVrvv+Cagz8Dbz/sJy05R/4ThwlL+0JHJ/8FD/AI5+LPh7rHhrw34a1W50RbqD&#10;7bPc2rbHb5mTZvr1X9hT4p638U/g0954jvpNR1Wzv5bc3M33nT+GvmX/AIKhc/Fbwmf+oK3/AKPa&#10;vaf+CZnHwY1X/sJvSqUo/UITCnVl/aM4HA/t+eH4vFH7RXwr0po96X0aW8vy/wAL3G2vuHU54vCn&#10;g+4lgjJSwtD5aKv9xflr5B/a9/5O2+DH+6P/AEfX2L4j1pPDugahqUkUkyWkDTNHEPnfb6Vx1pfu&#10;qUTtoR/e1ZH5W/Cv4p/FiH4+aP4gvk1+YX2ppFcpNay+T5Ur7f7n3fmr9Kfjt4bh8V/B3xZpl1EJ&#10;Vn06YY/2ttfOP/DzrwPu/wCRb1f/AL6SqOuf8FKvBmp6PeWkXhrV43njeJWZkrqq0q9aUJ+y5Tio&#10;VaFKM4+15ja/4Jpps+E2uL/c1R1ruf2vP2nW/Z48PafFptkl/r2p7xAkrfJEq/xtXDf8E05vO+E/&#10;iCT+/qztXkv/AAVFOfGng/8A68n/APQ6PZRrY/kmV7WVHL+eB86fGT9pDxl8dYbKLxTNaTQ2Ls8C&#10;WlssW3dXl2+ot9FfUQhCEOSB8hKU60+eY7fRTaKszHUb6bRQAb6KKKDUKKKZQA+imb6N9AD6KZRQ&#10;A+imUUAFG+iigAoooqSgoplFAD6KZRQA+imUUAPplFFABRRvpm+gB9FM30tADqKbRQA6m0UUAJvp&#10;aZvo30APoplFAD6Khpd9QWS0zfTd9JQA+imUuygB1Mp+yigBu+nfM77aK6X4aeGJ/G3xB8P6HbJ+&#10;9vbxFX5f+B/+y0pS5Ilxjzn61fsU/D3/AIV9+z54agePy59RhTU5c/e3SorV0H7UXjlfh78CfGOq&#10;FvLlaxltYH/uyyrsT/x5hXpmnabBpGn21laxrDbwRrFGi/wqvSvi/wD4Kg+OH0r4deHvDMbD/ib3&#10;TSyLu/55bHX9a+Kpf7RiT7ar/s+GPzUmdppXlZvnZt7UUzfRX2x8SPoohhluZVigiaaV/uoi19g/&#10;AX/gnX4k8fQQav4yuW8M6XJ862YjD3Mn/wARWFWvSo+/M2p0JVpckD4+j3u+1VZ3/uJV1NB1Wb/V&#10;aVezf7lq7/8Aslfsp8Pf2QfhX8OIFSz8KWWpSr/y86tAl1L/AN9Mter6doenaPH5djZW9ogXbtt4&#10;lT+VePLNI/YgexHKJfbmfgo+g6xCn73StQT/AH7WVP8A2Ss90eF9sisj/wBx6/oA1DS7TUovLu7W&#10;K5i/uSx768s+IH7Knwt+I8Ei6n4R0+2nkHzXmn2sVvcN/wADVd1Ec0j9uBcsol9iZ+KVb3gnwNrn&#10;xG8QWmi+HtPkv9QnbYqIv3P9+vtX4j/8Ev71dYtJfBWvRy6ZLMqzw6iNr26f3lb+Kvrr4C/s6eE/&#10;2e/DZttKijmv5F3XmrXCKJpT/vfwp/s10VcwpQh7hzUstqzn7/wnm/7MH7E2hfBa1i1nxAkOteK3&#10;+bznXdFa/wCyn/xVP/al/bX0T4IWs2jaIYtX8WMvEKnMUH+/XlX7XH7fKaI934R+G9wk19/qrzWU&#10;f5Iv7yRf7X+1X52Xl/daley3l5PJc3c7b5ZpW3u7/wB93rmoYWeJl7XEHTXxcMPH2WHN3x54+174&#10;l+ILjXPEeoSalqErfM8rfc/3E/gr9Jv+Canwx/4RX4T3/iqeLZe69cAq+371ui/J/wCPM9fmV4b0&#10;G58T+INP0ezXfd3k6RRJ/ttX7qfDXwjbeBfAWh+H7RdlvYWiQqu2tMyq8lL2UDPK6XPU9rI3tQuo&#10;tNsri8nO2G3jaWRvRV+Y1+O/iTVLv9o/9rtm/wBd/aOtfZ4P+veJ9qf+OJX6O/tn/Etfhr8A/EVz&#10;FKE1C+i+xWybvvF/lf8A8c3V8Of8E2PAY8T/ABtuNalX/R9Gs/NR/wDpru2/+zVxYKPsaU6x2439&#10;9Vhhz9ULCxt9Ns4ba2iWKCFQkaL0Va+Ov+Cm/jr+wfhPpfh6OTZNrN5uYr12RYb/ANmr7QHSvyk/&#10;4KUePP8AhIfjbDocEm+10i1RGT/pq2/f/wCyVzYKHPXOnGy5KB8kUUb6Zvr7I+OH0UyioAfW14Gv&#10;P7N8b+HLz/n31O1l/wC+ZUasKhJmtm81fvr860pfCaR+M/oD0K/GqaLp93/z3t45v++lrxH9ubQB&#10;rX7NXjB9u/7Bbve4/wB1G/8Aiq9E+CGrJrvwh8G3qjJk0m13f7wiVWpPjpoP/CT/AAh8X6Vs8z7Z&#10;p00W3bu3ZX0r4ePu1D7eXvUz8J6KV/vPTK+5PiOUdRTaKA5R1FNooDlHUU2igQUUUb6B8oUUbxTK&#10;Ch9FMooAfRTKKyAdvNS2d5PYXUVzbStDcRNvilibY6tUFM3mmM/Sz9i/9uaDxNFYeBvHl3s1n5Yr&#10;HVZfuXH91G/26+7ldWX5elfz0JM8MqNE2x1+66V+g37GH7dzq9p4I+It8XLMsWnazcyf98pKzf8A&#10;oVeBjMF9uke9hMb9iqfYfx5+Anhz4+eEJtH1uFUuVXNpfKv723b1Ffj98d/gP4j+AnjS40PXIGe3&#10;dmezvkT91cRV+5UU0d1EkkbK8bruVl/iriPi/wDB3w58afCF1oPiOyjuYZFxHcbF86Bv76N/DXHh&#10;cXLDy5ZfCdeLwkcRHmj8R+ElFetftE/s4eJf2efFT2WpRtc6VK7fYdTRflnX/wCLryLfxX1EZQnH&#10;ngfMyjOE+SYu8UlLn/Yo+b2rczPfP2bf2v8Axd8Ar+G2WeTVvDTN+90y4b7n+5/cr9WPg78cfCfx&#10;18Mx6r4cvlmG39/aS8TQt/dda/Cqup+G/wATvEfwl8TW+veGtTk029ib5tjNsl/2HT+Ja8nE4SNb&#10;34fEenhsXKj7s/gP0x/aj/YJ0P4rRXWu+D4odC8UbdzRKmy3uv8A4lq/MXxz4D1z4b+I7vQ/EGnz&#10;6bqFq2xklX7/APuPX6p/svftyeHfjekGja4YtC8WY2CB5P3VyfVK9T+Of7O/hH4/eHjY+ILJVukX&#10;/RtShRftEH0fuv8As159PE1cNL2VU9KphqWIj7WkfhzRXtX7Rn7Kniz9nnWNuoQNqXh+WXba6tbr&#10;8jf7/wDcavE69+M4ThzwPnpU5wlyTHfN70U2iqMx1M+X3pm80Z/2KBk2+ioqP+BUGg+j/gVMoqAC&#10;jfRRQLlDLf3KKKKA5Q/4FRTN9G+gB9FMooGPoplFBZp6D4h1PwrqSahpGoXOm3qfduLSV4n/APHa&#10;+wfgX/wUq8U+Dfs+m+Orb/hJNKT5ftcPyXES/wDs3/Aq+LN9MrGrShW+M1pV5UfgP3V+Ef7Q3gX4&#10;16Wtz4a1uGabb+8spDsmjP8AdI/+Jr0e8tYNQt2guYo54JBtaKVdytX8+eia9qfhvUYdQ0q+udN1&#10;CJt8VxaStE6f8DSvsT4Hf8FMPFfg0W+l+O7P/hJtMX5Pt0b4u0/22+95tePVy+cPepHr0MwjP3ap&#10;9S/HD/gn34A+Kq3F9o0P/CKa0/z+dZL+6b/gH3U/4DX52/G79k/x98C79/7X0pr/AEr/AJZanY/v&#10;Ym/9m/8AHK/XH4Q/tE+BPjXp6z+GtcgnuNu+WyldVuIv95K9EvbK21K1ltrqGOe3lXa8Ui7lZaxp&#10;4urh/dkb1MJSxHvxP55aXfX6x/Hn/gnV4G+JMd3qXhYJ4T8QN8yrbQr9kY+nlLt2/wC9X54fGj9m&#10;Hx98DLx18QaRK+n7tkWp2iO9u3/Aq9iliqVY8SvhKtI8o30UUb67TnCimUUgH0UyigB9G+mUUwDf&#10;RRRQAUUUUigooooDlCiiigOUKKKKkAooooAKKKKACiijfQAUUzfRvoAfRTKKAH10Pgz4heI/h7fp&#10;eeHNavdHlRt/+iTuiN/vp/HXN03eKCz7e+Ef/BT7xl4ZaCz8cadH4jsj9+8gVYblV/3fu19r/CX9&#10;tD4X/GLyodO1sadqco/5B2oqYpf++vuf+PV+JW+jf827+7XBVwNKex2U8bVgf0Ja94d0HxvpX2bV&#10;dOstbsG/guYllT/x6vkz4xf8E0fAvjMzXnhS4m8Kagx3eUg327t/wL7n/Aa+DfhL+2R8Uvg/LFFp&#10;niOfUtPX/lx1OV7iJE/2FZ/lr7Y+EP8AwVE8J+JDBY+NtKl8N3j9LuB/Nt/95/u7a8/2FfDv3Dv9&#10;vQxHxnxl8Y/2MPif8GfNn1HRW1XSkb/kJ6Y3mxf98fe/8crwl0aF9sqsjp95HTZX9BHhLx74a+Im&#10;lJfeH9ZstZsJeklvKGDV5H8Yv2J/hh8YklnvNDi0TVH+b7dpMa27s3+3t+9W1LHf8/TGrl//AD6P&#10;xQ30tfY/xj/4Jn+PPA3m33hKeLxhp6/8sUXyrv8A75/+zr5I1vQdT8N6lcWOq2M9hdRNslhuItjo&#10;9elCrCfwHmyoSh8Zn0UUVuTynoFFM30b69o+RH0UyigofRTKKAH0zfTKKksfRvplFLnJ5B9G+mUU&#10;+YvlH0yiijmYcoUUU3zPaoDlHUU3fRQXyjqKbRQMdRTaKAF30lFFBYUUUu+gBKKZv96KBco+v0t/&#10;4Jm+JhffCbXdFeTdNYam0m3+6rov/wATX5n17Z+zX+05qX7OVzrUllpUGqpqixKyXDumzZv/APiq&#10;8/HUJYihywPSy+vHD1+aZ+tHxF1QaD4A8S6gG2m0025uF/4BEzf0r8i/2bfFr2H7SvhLVQzIt7rC&#10;+Y3+zK/z1698RP8Agopr3j7wVrHh9vDFhZpqVq1u06ytuRW/4FXyfoOsy+HtZ0/UIPnlsp0lX/gN&#10;cGBwk6VKcJ/bO/G4uNWrCdL7J+9HsK/M3/gph4p/tH4vaJo8Um+Kw0xXdP7srvL/AOy7a3f+Homv&#10;bdv/AAh9h/39b/4qvlX41/Fa7+M/xE1LxXe20dhLeBES3ifKxbE2VhgcFVpVeeaNswx9KrQ5aR+l&#10;H7AHjm28U/AXTtOWdXvdHka0ni/iRf4a8W/bc/ZP8beO/ionirwfpEmuRajBFHdLE6I8Tr8n8Tfd&#10;2qlfI3wb+OHif4GeJP7W8N3Kq0q7Z7Sb54p1/wBqvrvRP+Co6/ZFOr+DpDdfxCxkGwf99NVyw2Iw&#10;2I9rhyY4vC4mh7LEH078D/gTo3wz+FOh6Lq2m2N5qdrb7ry4eBW3P/FXzr+yz410bWf2zPiU9iYY&#10;be5s3tbRIk2o/lSr93/gK15F8Yv+Chvi34iaFPo2h6fB4bsrldslzE++4Zf7v+xXzb4C8c6t8OPF&#10;dh4h0OYQanYtujYpkEUU8DVnCftftirY6hCUPZfDA/VP9tn4P+IPjD8I1sPDUQuNTtrxLhbXfs81&#10;P4v+BV59+wT+zT4j+EMmteJfFdkNL1O+g+xwWTOjukW5W+Yr/tLXDaX/AMFR8aOo1Hwg76qqfO1v&#10;IPJ3f99V56P+CjnjdviJ/braTaDSVtntU0lHfb/f3v8A7Vc0MNjPZfV7HTLE4P28MRznvv8AwUzO&#10;fhDoret//wDE1y3/AASxfOg/EPs322z+X/tm9eHfHz9tW9+PngGbw1qHhizsP36XEV3FK+5Nj15l&#10;8B/j74h/Z/8AE0uraEkFzDdReVc2N0cRSrXZHCVfqXsjili6f176xH4T9CP25P2dPE3x50bw2/hh&#10;7ZrjTJpXliuZNm9WXHy+9R/8E8tEufDnwn1rSL0Kt1Z6xLFLt/vV4gf+CpHiAjH/AAh2nf8Af1v/&#10;AIuuF+E/7eOr/Cqy1i1tvDVlef2jfy6g3myt8m7+H71cqw2KlQ9jJHb9Zwv1n28ZnT/8FRP+Sq+E&#10;SOn9it/6Pavaf+CZXHwX1Y/9RN6+Jf2kv2iL39ovxRpWs3ulQaU9hZ/ZVS3d33fPvrrf2d/2y9T/&#10;AGfPCF1oNn4ftNUinunuPOuHb/4quueFq/UoUvtHHSxNOOOnV+ye0/8ABQ3X18K/H34Wa03CWEK3&#10;Tf8AALjdX3TBc2njjwissEqzWepWnyurdmWvyC/aU/aLu/2jvEGj6pe6VBpTadatbqlu7vv3Nurq&#10;/gH+234w+B+mJojwQ+INAT/VQXW/fB/uvWFTA1ZYeH80TanmFKNefP8ADI7L4dfsJePLD472UGr6&#10;WF8K2Gom4bVQ6eVNEj7l+Tfu+avsf9qO38KeBPgV4u1ObStPtZWs2t4G8hF3Sv8AKtfPs3/BUqz+&#10;wfuPBlx9t29HlTZu/wC+q+Xfj/8AtR+Lv2hbq3TWfJsNKtX3waZa/wCqV/77/wATU/YYrEVYSq+7&#10;yhKvg8PSlGl73Mfav/BMx9/wg1o/9RN68q/4KijHjbweB/z4y/8AodeT/s6ftlan+zz4TutEtNBt&#10;NVW5uvtDTSsybf8Ax6ua/aV/aRvv2jtY0rUL7SLbSn02BolS3d33/PuraGGqwxvtfsmNXE0p4P2X&#10;2jxuimUV7h4Q+mb6KKADfRRTKCh9FFMqQH0UyigB9FMooAKfTKKACiijfQAUUzfS0AOoptFADqKb&#10;RQAm+jfRvpu+gB9FMooAfRTKN9BY+jfUW+kqAH76KZS7KAHUUbKKAG76N9OooAZRRvooLDZT9lM3&#10;0UAPopm+m76AJd9M302igB1G+m0UAO303fTN9G+kA/fX0t/wT28I/wDCT/tG6dcsu/8Asa3e/wD9&#10;z+D/ANnr5mr9Av8Aglb4ZEt14y8QPH/qvKslb/e+b/2WuLGS5MPM7MDHnrwP0OIyBX5Xf8FMPFn9&#10;r/G+x0mKVXt9N05Pk/uys77v/ZK/VBzsSvxN/a08Q/8ACSftD+NbndviS+aKLY38FeDlsf33MfQZ&#10;pL9xynktCbnZVVN7P91KZXvX7FfwgX4v/G3Tba8i87StLX+0LxP9lfuf+PulfUVasIQ5z5mlSlWl&#10;yH1t+wv+yFa+FdHtPH3i6yWbW7qPzbG0nX5bWNud3+9X2/1pscaxRqiKFRfuqtS9K+Ir15VZ88z7&#10;ihRjh48kBaKKKyNwooooAbjjNeH/ALXXhLxf41+DGr2XgvUXstTRfNkhh+/cxL95FavcqYaqMuSX&#10;MRKPNHlP59LlJba6linRkuFbZKj/AH0aot9fUn/BQn4NQfDX4wDWNNg8nStei+0bET5Ipfuun/A9&#10;rtXyxX29KrGtDnPhqtKVGXIfTf8AwT7+HreOf2gtPvpYN9locT3rP/cl/wCWVfryepr4k/4JgfDv&#10;+xfhxrXiuaPZNq1z5C7uuyLP/wAVX2u8iwozM21V6s1fLZhV9pXZ9TgKXsaB+b//AAVH+IX23xF4&#10;a8HW0yvFaxNeTqrcrI3y/wDoNel/8Ev/AAa2j/CjW/EMsfGrXn7qV1/hi3I1fCn7T3j5viV8cvFu&#10;ro2+FrxreJF/6ZfJ8v8A3xX60/sq+D08D/s/+CtMRNm6wS6df9qX97/7NXbif3WFhSOPDfvcZOqe&#10;rTTeRBJK33VXdX4V/HTxkPiD8XvFXiBG3Q3180qf7lfsb+0b4z/4QD4H+MtciYJcWunSvB/tPt+W&#10;vw3d98rt/fbfTyuHxzJzSXwQCim0V754A6m0Ub6ACj+Cm7xSUFn7NfsN6+PEv7M3hG53LviSe3ZR&#10;/DsuHT/2WvdruFbq0mikXejIysrd6+Pf+CYniX+1Pgrqelbv+QXfbfvf89Wd6+y8cGvisTHkryPs&#10;8NLnoRP5/vFWjt4d8R6npsv+ttZ3iasqvWv2tfD/APwjv7Rvjq0RdkJ1Bni/3NiV5FX11KfPDnPk&#10;KseSXIPo3imUu8VuZhvFJTd4pKAH0UyisgH0Uyj5fegCTeKZvFGf9ikrUAooorIAoo+X3ooAKTP+&#10;xSUUAO+b3pPn/vUlJj/boGj7s/Yv/bqk8Kf2f4I8eTtLpbOtvY6tLL/qP7qP/s1+lNrdw6hbR3Fv&#10;Ik1vIu5JUbcrLX89AevtT9jL9uK8+Hd1Y+DPGs7XHhhv3VrfP96zbd0P+xXiYvB83v0j28JjeX3K&#10;p+jvxR+F3h/4ueEbvw74is1vNPnXv96Nv7y/7Vfj7+0x+y34l/Z28ReXdxtf+Hrhv9D1ZIvkf/Yf&#10;+61ftPp+oW2qWUN3Zzx3NrOu+OWJtyuv+zWB8Q/h7onxQ8LXvh/X7RbzT7pCrhvvL/tLXm4bEzw8&#10;z0sTho4iJ+Be+ivev2pP2T/EP7O2utOyyal4Uupf9G1BF+5/sP8A3a8Cr6iNWE4c8D5iVKcJckx/&#10;/AqZRRVEkttcz2lxFPBK0MsTb1dG2Olfe37Jv/BQt9FSz8J/EuYzWS/urbXHb54/7iS//FV8CUVl&#10;VpQrR5ZnRQqypS5on7/Xlh4d+JXhaS3uEs9d0LUIuc7ZYZU/rX5uftWf8E+dT8DS3XiX4eQ3OsaG&#10;+6W40xE3XFt/ubfvL/wGvK/2Xv2yPEv7PmprYXDSax4Umb9/p0zfPF/txNX6wfCv4t+F/jP4Xi1n&#10;wzqEF9aOv7yLd88R/uuv8NeHy1cDL3fhPa5qWNh73xH4NujRvtZdjp95Hplfq1+1X+wTovxXjuvE&#10;fg2OLR/FHzSy26fJFeN/7K1fmB4z8E658PfENxofiHT59N1OBvmiuF2f8DT/AGa9ihiYVonkV8NL&#10;D/EYlFMorpOcfRvplN30wJd9Mpu+igB1FNopEDqN9NooAN9G+iimWFFM30UAPoplFIB9FMooAfvo&#10;30yimLkLuja3qHh6/ivtMvJ7C7ibfFLbtsdGr7X+BH/BTPxB4Va20r4gWf8Abumq2z+1IW/0iJf7&#10;7/e318N0VjVoQrfGdNKrKj8B+9fww+Nngv4y6aL3wrr9pqXy7pLaOVfPi/30+8tdhquj2WuWUtnq&#10;FtHeWsq7ZIZU3Kwr+fzwl4z1zwNq0Wq6BqdzpWoW7b1mt2r7u/Z+/wCCnNzbfZdI+Jln5sX3P7Zt&#10;F+f/AH5U/i/4BXh1sDOHvUj2KeNhP3Znofx+/wCCa/hjxot1rHgOb/hGtZb5/wCz9v8Aokrf3V5X&#10;ZX54/FT4IeNvgtqz2PizQ7nTfm2LcbN9vL/uS/dav3G8DfEDw78SNFh1fw3q1pq1lKqsHtpVcru5&#10;+ZR91vY1b8V+DNE8caRcaXrum22qWM67JYbhcgrUUsdVo+5IuphKVb3on8+dFfot+0J/wTHR0uta&#10;+GN00cp+ZtGu3/8ART//ABVfAnjDwTr3w91mbSvEelXOj6gv/LK4iZN3+5/er26VeFb4Dx6tCVL4&#10;zEooorc5gooooAKKKKACimb6N9AD6KZRQA+imUb6AH0zfTd9FADt9FNooAdRTaKAH76ZvoooL5Ao&#10;oooAKKKKgAoopN9AC0UzfRQVyj6KZRQM6Lwf4/8AEfgDVE1Dw9rV3o92n/LW3l2V9i/B7/gqL4q8&#10;NtFZ+OtKg8QWKps+12zeVcJ/tN9/dXwxRWNWlCt8ZtSqzh8B+5Hwn/a5+GPxjSKLQvEttFqD/wDM&#10;Pvn+z3H/AAFG+9XUfE34HeCfjBp32bxP4fs9SO3bFO8S+bF/ut2r8EobmW2l82CWWGVPuvC2x6+h&#10;fgz+3Z8T/hA9varqX9vaPF8v2HU/n2L/ALDferzZYGUPfpHfHFxn7tU+gfjd/wAEtLu0S41D4a6u&#10;12v3l0nUPkb/AL+7v/ZK+R9T/Zg+LekahPZy/DnxJNJC2xnt9OlmRvo+z5h71+kfwa/4KP8Aw4+I&#10;/kWXiCR/COrOdgju23Qt/wAD+6v/AAKvqOy8V6DqdpFdW+r6bcQyruSWO5RlYeoOeaz+tYij7sjb&#10;6rQre9E/CimUUvme1faH51yiUU3fRQaDqKbRQA6im0UALvo30lFBYUUu+jfQAlFM3+9FAuUfRTKK&#10;Bj6KZRQBJvpm+kpu+gB1FN30lAD6KbvpKAH0VHvpKAH76N9MooAdvo302ioLHb6N9NooFyhRRRQH&#10;KFFG+mb6Bj6KZRQA+imUUAPpm+iigA30UUVIgooplBY+imUUAPoplFAD6KZRQAUUUb6ACimb6WgB&#10;1FNooAdRTaKAE30b6N9N30APoplFAD6KZvooLH0b6i30lQA/fRTKKAH0U3ZSUAP303fTqZQAUUb6&#10;KCwp+ymb6N9AD6KZvpu+gCWmb6bRQA7fRvptFADqN9Npm+gB++imUUAPoplFAD6N9MooAN9FFFAc&#10;jCiil3fSgrkEopm+igB9FMoqAH1+qn/BM/w//ZnwJn1Lbj+0rx3/AO+Gda/Kiv2S/YW0r+x/2ZPC&#10;kDKyFhLN8/8AtSu39a8nMpfuD2Mrj+/Peb5hFZTuzbQsbGvwP8Z6w2veLdY1Bvv3F1K/z/79fuh8&#10;Tb9tL+H3iK6VVcxWUrYbp92vwZvH33tw3/TVv/Q65sr+2dWafYiRV+j/APwSs8LRR+FPF/iGWPF0&#10;94tlE/8A0y2K/wD6FX5vV+o3/BLlv+LNa57an/7JXXmEv9nOPL4/vz7Sooor5Y+tCiiigAooooAK&#10;KKKAPjz/AIKZeD49b+Btrq+39/pOopLv/wBlkdNv/j1flZCjTSxRL/G2yv10/wCCimrxab+zVq8M&#10;n372eK3j/wB7du/9kr82P2YfAY+I/wAdfCWiSx77SW833H+wiJX0eBlyUOc+bxseevyn7A/s/wDg&#10;Rfhr8H/Cvh8xCK4tbGJJ/wDal2/M1Vf2kfG0fw++CHjHWHYxumnywQMP+esi7E/8eYV6h0FfEH/B&#10;UPx82jfDLRPC6SfNrN0zyIn9yJkda8OlH21c9itL2NA/PL4aaVP4z+KHh2xb99Lf6tb+b/tbpU31&#10;+72k6bFpOl2lhDxBawpBGP8AZVdor8fv2BPCf/CTftJeHZXXzbTT/NuJV/7ZPs/8fr9ju5r0Myl7&#10;8YnFlsfdlI+P/wDgpl4wGhfAi10uGXZd6pqMUe3+/Ftff/7LX5T193f8FU/Fn2vxZ4P0GJubSCea&#10;ZPdtm2vg6vSwMeWgedjpc9cfRTKK7zzB9FMooAdvNN3mikz/ALFMZ+gv/BKLxDtvfG+h7l3yrFe7&#10;f90Kn/s9fouB1r8mf+CaXiYaD+0Dc2rs2NU0t7Vf97zVb/2Wv1oavl8whyV2j6rASvQPyJ/4KQ6D&#10;/Yn7R9zOqYS/06K43/7e5/8A4ivlivvT/gq14cFt4m8F62P+XyOW3P8A2y5/9nr4M+UCvcwcuehA&#10;8HFx5K8xKKbRXWcQ6j5vem0mP9ugaH0VDvNSUCE+X3o3mm0UDuP30Uz/AIFRUGg//gVM30UVYB/w&#10;GiiioFyhR/wKijfQMKKZRQA+imUUFn2F+x1+3FqHwjvbTwp4xuXv/CEjbIrhvmlsP/sK/VTStVs9&#10;c0+C+0+5ju7Sdd0U0Tblda/npr66/Yv/AG1Lr4Najb+FfFlxLceDbh9sUzNuewZv4v8Acrx8XhOb&#10;34Hr4TF8vuTP1J8beCtG+Ifh280PXbGK/wBPuV2vDKuf+BV+QP7WX7Jus/s9eJJbqzilvvB91L/o&#10;d6fm8n/Yev2N0LXdP8TaTb6npd1He6fcpviuImyrLVXxZ4R0jxtoV1pGuWMOo6fOu14Z03A15tCv&#10;LDyPSxOGjiIn8+9FfSX7X/7IGqfs+a8+q6Ssl/4KvZG8i4/jtW/55P8A/F18119RTqQrQ54HzFWl&#10;OjPkmOoptFUZBvrvPhB8b/FnwR8TRaz4Y1KSzbd+/tH+eGdf7jrXB0VMown8ZUZSh78D9p/2aP2u&#10;fCv7Q2jpFFKul+JYVzc6ZMdp/wB5P7y1tftA/syeEP2g/D8lrrdmtrrESf6Nq1v8s0Tf+zL/AL1f&#10;id4e8San4S1m01fSLuew1C1bfFcW7bHSv06/ZD/b80z4ix2nhPx5Mmm+Jvlitr5uIr3/AOJavDr4&#10;SVGXtaR71DEwqx9lVPg74/8A7Nfi79n3xDLZaxbNPpbt/oupwp+6lT/4uvJq/oB8deAtB+JHhu60&#10;XX9Ph1LTbhfmjlTdt6/Mv+1X5X/tYfsI698Gp7vxD4VVtb8Ibt3/AE8WS/7X+z/t104bGRq+5M48&#10;TgpR9+B8nUUyivVPOH76ZvoopgFFFFIoKKKKACiiigOUKKKKkAooooAKKKKACiiigAoo30zfQA+i&#10;mUUAdt8NPjH4x+EerRah4V1y50qVW3tCjb4n/wB9H+X/AMcr9D/2ev8AgpRoPjFoNG+IaLoGrOyx&#10;RahEv+jSt/t/xK3/AAHbX5d76SuarQpVvjOmliZUvgP6HtJ1ez1ywivLC7hvLWRcpLA29Grivit8&#10;DPBXxk0max8U6FbahuX5Z9uyZfo6/NX48/Av9rHx58CL+L+yNSkvNHVv3uk3bb4nT/Y/u/8AAK/T&#10;L9n39ufwH8c1t9PnnHh/xI//ADDrz/lr/wBcm714dXDVcP70T26eJpVvckfG/wC0T/wTm8VfDt7r&#10;V/BTN4m0BW3/AGbd/pduv/s9fHF5bT2E7wXMEttcJ96GZdrp/wAAr+iNCGXj5lr59/aD/Yt8BfHa&#10;1nuZrRND8QNyurWUQ3s3+2v8VdNDHfYqnNXwX2qR+LFFe1/Hr9kbx5+z/dPLq9it/om791q1l80T&#10;f7/8e6vEq9mEoz9+B48qU4fGP30zfRRVhyBRRRQPlCiiigQUUUVABRTN9G+gsfRTKKAH0UyigB9M&#10;30Ub6ACijfTN9AD6KZRQUPoplFBI/fRvplM30AP30U3fRvoKHUU3fR83tQA6ioqKAH7lrYt/Gmu2&#10;sKRQ6/qFvEgwsSXcuFHoKxKKB++eh0UyivYPmR9FMooAk30zfSUu+gBKKbvo30AOoplLvoAdRUe+&#10;loAk30zfTKKAHUb6bRUFjqN9NooAdTaKKXMLlCiimb6Yx9FMooAfRTKKAH0b6ZRQAb6KKKkQUUUy&#10;gsfRTKKAH0UyigB9G+mUx/uvQBZ+zT/88pf++aZ9z71fur4T8O6W/hTRGbT7bd9ig/5ZL/cWvxq/&#10;aKSKH49fEWKJdkS67dIqJ/B+9evLwuM+sz5OQ9LF4H6vGE+c88opm+lr1DzR1FNooAciM77VXf8A&#10;7lPeBk+domT/AIDX0r/wTvs4L/8AaLsop4Fli+wXHyuv+w9faH7d2hafafs5a7LBZQRSrInzJF/v&#10;V5dXGexrwpHq0MD7ah7XnPylsNB1PVYnls9PubxE+88UW+mX+lX2lOq31nPZu/3UmXZX6Df8E6Pi&#10;N4W8KfC3XLXW9f03SbltR3pFeXKxMy7P9qvNf+CknjLQfF/izwpJoOsWOrRRW0qyvYzrLt/75oji&#10;ZzxHsuQJYSEKHtec+NqKZRXqHlD6KZRQWPopm+mVAD99FMooAfRv5+9TNlfoZ+wF8C/AvxH+Euoa&#10;j4l8NWOr3iXzxLNcxbm2Vy168cPDnmdOGoSxEuSJ+e2+mb6+tv8Agob8MvDHwz8deGrTwzotto1v&#10;Pp5llS0XZvbe9fJlVSq+2hzkV6HsZckxlFPpldBAUbKKKACn0ym76AJaZvptFADt9G+m0UAO30b6&#10;bTN9AD99FM30UAPoplFAD6KZRQAb6N9FFAcgUUUb6A5WFFLu+lR0Fcg+imUVAD6KZRQAu+nb6ZRQ&#10;WFFFNoAdRTaKB8o6im0UCHU2iigAoopm/wB6DTlH7/lr9vv2WbFLH4A+Co1/i06KX/vpa/D53+Wv&#10;3a+A1tFB8EvASRLsRtCsnx/vQJXhZl8MD28rj70yt+0XMkHwL8dSSMERNJn3M3+5X4aN/rX/AN6v&#10;25/ax/5Nr+JH/YFuP/Qa/ECjLfgmRmfxQH1+hH/BKnxjAqeMvCe5ftEjrqS/7i7Yq/PSvTP2cPi/&#10;P8FPi5oviJWb7IsvlXkO778T/wCd1ehiaXtqU4HBhqvsqsJn7n0VmaFr1j4m0az1bTZ1udPvIlmg&#10;mXoytWnXx59mFFFFABRRRQAUhIoJ4rhfi78UtH+D/gbUvEmtXEcUFrEzRxO3zSyfwov1pRjzESly&#10;nxH/AMFTfibFLJ4a8C28m943/tKfY33W2OiI/wD31urkv+CXXgb+1viZr3iiSLfFp1n9kX/ZlfY3&#10;/slfKXxT+JGq/Fnx9qvifV5N11eS7vm/gT7iJ/3zX6Wf8EyvBo0H4GXWsvEyTazfs7b/AO7F8iV9&#10;DXj9XwvIfPUJfWMZzn2J0xX5M/8ABSrxt/wkvx3h023l322k2KwMn9yXe+//ANkr9YZpBFEzHoor&#10;8Ivjr4t/4Tn4w+Ldc3b/ALZqMrf+yf8AslceWw5qvMdmZS/dcp9df8EqPDBfxV4w14ruiW0S1X/Y&#10;bfur9J+ma+Mf+CX/AIY/sf4L6rqTR4fUtR85G/2dir/7JX2LqFwLOznnb/lnGzVz4yXPXkdOCjyU&#10;IH49ft/eJ/8AhJv2mPEGxt8NlFFabN33GVPnr5y+bFdr8cvEP/CT/GLxnqu5XS61a4lXZ/c31w9f&#10;T0I8lKET5ivLnqzmOoptR/L71qYE3y+9NqPP+xS0DY/fRvpn/AqKgs9l/ZD8Qf8ACN/tHeB7tnxF&#10;9u2Sn+8rJX7eEZ3V/Px4M1JtH8YaLeRfI8F5E/8A4/X78aRqMWraXaXsX+qniWVef71eDmUfehI9&#10;7LZe7KJ8d/8ABUfw5/aHwa0jWvK3/wBm36pv/u+YV/8AiK/LH/gNftN+2/4Y/wCEp/Zu8WRbWf7H&#10;B9u+T/pl81fizXZl8v3RzZhH96FH/AqKN9ekeVyhRTN9FAx9FMooAfRTKN9Msfvpm+m76KAHUU2i&#10;kA6im0UEDt9N30UUywoo30zfQA+imUUgH0UyigD6n/Y0/bI1D4EazF4e1+SS88FXUv3d3/Hkzfxp&#10;/s1+t2g69p/ifRrXVNMuY7ywuo1limibcrrX89VfU/7Gv7ZWpfAnWItA16WW+8G3T7GV92+yb+8n&#10;+xXlYzB83vwPUwmL5PcmfrT4q8LaZ400G90bWbSK/wBNvI/Kltpl3Iwr8hf2wP2Q9U/Z+15tV0oS&#10;X/g29kYwXQGXtW/55S/99V+v3h7xDp/irSLTVNLuor6wuo1lhnifcrq1R+KfCuleM9BvdF1m0iv9&#10;MvImint5V+V1avKoV54eZ6tehHERP576K+l/2vv2PdV/Z816XVdKSfUvBl0+6C72b/sr/wByWvmi&#10;vpaVWM488D5urSlCXJMKKKK1I5Qp6OyOjK3zp92mUVIH3R+x7+3/AHvhCXT/AAf8QZ2vtF/1Vtqz&#10;Nulg/uq/+zX6X6df6d4n0eK5tZodQ0y8i3JKjbklRq/nor6R/ZW/bM8Rfs+6jFpl+z6x4Plb97Yy&#10;v88H+1F/drycTg+f36R6uGxfJ7kz6T/a7/4J6Rasl74u+GdssN980t1oir8sv/XL/wCIr847/TLn&#10;Sr+azvIJLa7ifZLDMvzo9fvn8OPiV4e+Kvhe117w1qEeoafcL95G+ZG/usP4Wrw/9qr9inw98f7C&#10;XVdMWPRPF8SfurtEXZcf7EtY0MZKHuVTprYSM/fpH46UV0/xE+G/iD4V+KLrQfEunz6bqEDf8tV+&#10;SVP76f7NcxXuc3OeJIKKN9M30ED6KZvooAfRTKKAH0VFvp2+gA30U2igB1FNooAfvpm+iigvkDfR&#10;RRQHKFFFFABRRRQPlCnI7QukqtsdW3q6UzfTd9QUfXn7Of8AwUM8XfCn7PpHivzPFXh9Pl3yy/6R&#10;Av8Ast/7LX6Z/CP44eDvjboS6r4V1SO9XYry25b99Bu6B0/hr8EK3fBnjnXvh7rcWr+HNVudK1CL&#10;7s1u2yvPr4ONX34HfQxcofGf0D6nplrrFhPZXtvHcWs6+XLDKu5XWvhf9pP/AIJraT4jF1r3w2dN&#10;J1M7pZNJm/495f8Ac/u1D+zX/wAFLNO8Sm10H4lRxaTqH3F1m23/AGeX/fX59v8Avbq+7NJ1az1y&#10;xhvrC5iu7Sdd8VxA25GWvK/e4SR6v7rERP5/fHHgPXvhx4guNG8R6bNpeoQNtaK4Xb/wOufr97/i&#10;58C/B/xv0JtM8U6RBegL+5uNn72Bv7yNX5eftK/sA+MPgxLcav4eWfxV4X3M/mwxf6Rbr/tov/od&#10;erQxkK2kzyquElD4D5T30Uj/ACNtZaXfXoHAFFMooKH0UyigkfRTKN9BQb6Kbvo30AOopu+j5vag&#10;B1FNplAD99G+mUUAP30b6ZRQA/5qZRRQPlCiijfQIKKZvoqAH0UyigsfRTKKACiiigg9A30b6bRX&#10;sHzo6jfTaKBco7fTaKKA5QooplAx9FM30UAPoplFAD6KZRQAb6N9FFSIKKKKBhRTKKCh9FMooAfR&#10;TKKAH0yiigAoo30zfQBZtrae8uorWBWmllZYokT+N6/Rb4Ff8E5vDUfhiy1T4gSXOpardRLK9hHI&#10;UhhVh93+9ur4B+HviG28JePvDWuXcTXNrp2p2t7PEn33WKVGdP8Axyvu7x9/wUh0HxN4I1fSPC2h&#10;63b67dWzxWcu1fkf/gNeXjvb+5CkergfqsOedU9tl/YW+B+owywW3hWKGVflZ7e7l3r/AOP18a/t&#10;i/saQfAjTrXxL4aubu/8Pzy+VPDcfftW/g+b+5XRf8E/vh78RbP4ur4jn02/0/w7Jbul7cX8bJ52&#10;4ZTZu/2q+tf25UWT9m3xVuXO1FZfzryo1auGrwhz856sqdLEYWcuTkPkb9jT9kbwX8evh9qGteIZ&#10;9ShuoLryl+ySoibfm/2K9euf+CaPhF/HNlLFqOoJ4Yitg08Lyo0s8+9vl+78qbdtaP8AwTIP/Fmt&#10;Y/6/v/iqw/8AgpL8WPEngqx8M6HoWpTaVDeM09zNbtteUYb5P/HaudWvPFSpQmEKdCGDjVnA9Xu/&#10;2Bvgxc6f9lTwubaXbj7XDdSiX/0Lb/47X51ftR/AOf8AZ6+Ig0ZblrvSrqL7VYzv99ot/wDH/tfJ&#10;X3l/wTx+I3iDx78Jb8+INSn1SWxu/JhmuG3Ps+b5f/Ha8q/4KZaIuseLvh/An+vum+yhv95mow1W&#10;rSxHspSFiaFKrhfa0o8pm/skfsIaL438G2vjDx/9omjvxvs9MifYnlf3nr2r4j/8E8fhf4n8PXdv&#10;4d06Twzqpjb7PcW07sgf+Her78rX0loFnBoPhWwggjCRWtogVF9FWvyT8Y/tR+N4P2g77xCPEV3F&#10;YWesOI7Yt+5W3WX7n/fFRSliMXVlOMzSpHDYSlGE4H67aLZNpWjafaM294IEhZ/91cV+J37R/wDy&#10;cF8Rf+w/e/8Ao16/bPSLsanpNldf894Em/76XNfiT+0f/wAnBfEf/sP3n/o16Mq/iyIzf+FE8931&#10;6v8As5fs+6t+0P41Oj2U/wBg0+1Xzb69dd3lr/8AF15HX6o/8E1fBsGifAufXPK2XusXzmVv9mL5&#10;E/rXsYyv9Xpc0Dx8DQ+sVeWZv+F/+Ce3we0GzSK/0efX5tuHuL65ZXb/AL9bK5r4q/8ABOP4feId&#10;Hu5PB6T+G9WRWaBEk82F2/utu+b/AMfryP8A4KVfFrXbHx1ovhPSdSmsNOis/tU627bPNkZ+j/8A&#10;fK16p+yF+1l4Xi+CemWfjzxfaWeu2c0tvsvGbzWiX7rfdrw/9phSjW5z3v8AZp1Z4eUD54/YS8La&#10;h4J/a3m0HVYPs9/YW91byp/tKj19gft9DH7Nmv8A/XSP/wBmry7wb4g8K+L/ANv2317wtqVrqtpf&#10;6M7Tz27Z/erE6f8Aslepft9/8m2a/wD9dI//AGaipPnxMJvyCjDkw1WMT5Q/Yw/ZI8GfHvwFqms+&#10;I5tQiu7a8+zr9klRE27P9yuL/bN/Z28NfALxV4a0/wAOSXrw6lFul+1uj/x/7lfUX/BL/wD5JDr/&#10;AP2E/wD2SvMP+CoZ/wCLgeB/+uD/APoa12xrVfrsonHKhS+p8x6Z4N/4J0fDLXfCei6ldXeti4vb&#10;OK4k23CfeZd39yn/AAn/AOCb3gnRIJ7jxp5+v3Zml8q18zZDFFv+T7vzbtm3vX1P8Mf+Sc+GP+wX&#10;bf8Aopa/Lb9ob9o74gWn7RetzWHiS90+HTrxbe2trZvkiXatcdCWIxMpwhM7K8cLh4wnOB9ZfF7/&#10;AIJ2/DvXvDF5J4MsZPDmuRRM9ssM7NDIy9FffvrH+Bn/AATn8IaP4atrv4hW8uua3Mm+Wy8zZDB/&#10;sDb8x/OvsLw3ftqfh/TryTiSe3SVvxWvyg+Jf7TXxBuP2ldVu7PxFe2ENhrD2UFpE37lYopduzZ/&#10;t7aVCWKrc0FMK8cLh+SrKB9S/HT/AIJ6+BNQ8E3994KtJPDus2cDzxRJK0kM21fuNuy361+efw0+&#10;GWs/FD4h6f4P0uPy9SvJ/Kfev+q2/fd/9xUr9ykf7XoatJ83m2/zfitfk18GvjRoP7Pn7SfjbxBr&#10;Wn3N5breXtvBDYom9P3rpXTga9WUJpe8c2Nw1KFWE/hPsXwP/wAE7Phb4Z0qE+ILe58R3SrunluZ&#10;zFFu/wBnZs+WtnW/2Afgx4h04rp+hyaQGX5Z9Ou3b/0PdXzB+01+2eP2hfAkXhbwRouu27y3Ktdl&#10;bfd5if3Pk3f3q92/4JzeB/G/gn4e66PFdrd6fYXN0kunW96fn2bPmf8A2a56ka8KXtpzOmn7CVX2&#10;UIHyZ4x/ZNX4bftN+EPAOqXc954a12+gWK9X5HeJn+dP96v0q+CPwO0H4D+FpdD8PSXctpLL5zfa&#10;pFZt31r5S/4KlXs2kWvw21Czke2vYb26aK4i++m1ENehf8E4vEmq+J/g3f3Wq6jPqVwt8yLNcPu7&#10;tRiZVa2GhVnMMNGlRxM6UIHofx3/AGVPCHx81G01XxHPqENxYW/kxC0kVV25Zv4lP96vgL9nH9je&#10;5+OfjXW2ubuXTvCGk3j28t2n+tuG/urXrn/BTDxxr3hf4geF4NH1e70+KXTt7pbPt3/vWr6k/Y38&#10;MxeHf2dfBxCnzdRs01Cff95pZFy9EKlXDYXmU/iCVOliMTy8vwGBpf7AvwT0u1SC48L/ANpS/wDP&#10;W7vJd7f98OteQfH/AP4Jy+GpPDF7q/w8kudM1W1i81dMlbfFOq/3f4lavHv22bH4m+NP2g9Sm07R&#10;dbm0nSvs8WnPaQMyL+6R3dW/399foV8A9Y1jXfgx4QvvEMM0GtzadEbyK5Xa6y453UpSr4aMK3OX&#10;GNDESnS5D8OJoWtpXilVklRtjI/8FNr1j9q7w3H4V/aG8a2MSbIvtzXCp/11+b/2evJK+mhPnhzn&#10;ysqXJPkH76ZvoorQjkCiiigrkCim7vpSUByD6KZRUAPoplFAD99G+mUUDCim0UFDqKbRQPlHUU2i&#10;gQ6im0UAFFFFBYUUzf70UD5R9FMorIQ+imUVqAu8UlFN3igB1FMooAfRTKKyAfS7xUdLn/YrUBHf&#10;5K/eP4F/8kV8A/8AYAsP/SdK/Byv0/8Ag3+3v8MPB3wo8M6Lqt7eDUNN06K3lTyt/wAyrtrxcwpS&#10;nGHIezl9WMJT5j6M/absV1P9n3x/bM2wS6PcLu/4BX4bumx3T+41fdv7RP8AwUbtfHnhHVPDPgzR&#10;Li3gvont577Udm7b/sp81fB9Xl9KdGPvkZhUjVl7oUUUzea9I8k+xP2M/wBtuT4PeT4T8Yyy3HhB&#10;m/cXY3O9g3/oTJX6g+GPFui+M9Ki1PRNSttTsZV3JNbyb1Nfz976734Y/HXx18H71J/CviG5sE3f&#10;8em7fbv/ANsm+WvKxOBjV9+B7OGxsqXuTP3h69qOa/NLwJ/wVR1y0gig8VeGLe/C/fu7SXY7/wDA&#10;fu16haf8FV/h0YE+0+GvEKSfxeVFEy/+h15EsFXh9g9WONoT+0fbuR6UD6V8GeIf+CrXhhYW/sTw&#10;pqsz/wAP20Imf++Wrwb4m/8ABST4meMkltdDS08K2j/L/oi+a7r/AL7p8tVDA159BSxtCB+ivxn/&#10;AGjfBXwM0WW91/Voftn/ACy0yB99xK393av3f95uK/J/9pL9qHxL+0T4i8++b7Bolu3+h6ZE3yL/&#10;ALb/AO1XlGveIdV8T6jLqGr6nc6ley/euLuV5X/77asz/gVe3hcHGj77PFxOLlV9wlRGmdYl++/y&#10;KlfuX+zT4VTwf8CfBOnpH5Mg0y3lkX/bdFZq/Ff4XeHpfFXxG8OaVAu+W4vovk/3X3vX73WNlFp1&#10;lDbQLsihRYkX/ZWuTMpfBA7Mtj8czhP2gvFv/CDfBfxhriMEltdOleI/7e35a/Cm5uXuZ5Z9vzys&#10;z/8AfVfrh/wUg8WP4e/Zzu7aJ9s+pXkVvt/2P4q/I2GGW5lSCJd8srbFSqy+PJS5yMwlz1YQP2l/&#10;Yk8N/wDCM/s0+Dbdh+9lt2mkb+8Wdq9O+KGtp4c+HXiLUZW2pb2Mr/8AjtRfCXSU0L4Y+FbFF2iL&#10;TLcf+OLXAftoa5/YP7NPjqdX2zNZbIj/ALW9a8b46x7HwUD8U7mZrmeWWVt8rNvZ6ho30yvrj5Af&#10;RTKKCx9FMooAfvpm+jfTd9MCVJmhZJF++rb1r90f2bfEa+JvgT4J1Evvlk0q3SX/AH1QBq/Cmv14&#10;/wCCbnif+3f2brK0lcvcWF5PC2f7u/5a8nMI/uuc9TLZ/vOQ+hfiboA8U/DvxJo21nN/p8tvsX/b&#10;QrX4GalD9j1G7g/55TtF/wB8vX9DXU1+Dv7QnhX/AIQn41+MNF27Pst83yf73z/+z1llsvjga5lH&#10;4JHn++m76KK9o8MN9FFM30yx9FMopAPoplFAD6N9MopgG+iiigoKKKKQBRRRQHKFFFFSHKFFFFAB&#10;RRRQAUUUUAfU/wCxp+2XqHwI1aHw/r8st/4NupfmVvmeyb+8n+xX63eH/EGm+KtHtdV0i7iv9Puk&#10;3xXELbkda/nqr6n/AGNf2y9Q+BesReHvEE8l54LupV3K7b3sv9tP9n/4ivJxeE5vfgerhMXy+5M/&#10;WnxV4V0vxt4fvdE1qzivtNvYmimt5V4da/Ib9sH9j7VPgB4jm1TSoJr/AMF3ku+C627/ALJ/0yf/&#10;AOKr9fvD3iHT/FWk2uqaXeR3llcrvimibcjCofFvhPS/HHh+90bWbSK+028jMUsEq7ga82hXlh5H&#10;pV6EcRE/nwor6H/a5/ZM1n9nrxPLeWsct54PvZX+x3afN5H8XlP/AJ/gr51r6WMoTjzwPm5RlCXJ&#10;MfRTN9G+rIDfRvptFAHq/wCz/wDtHeKf2ffE66lolz52nysv2zTJX/dTrX6+fAP9o3wp+0F4Xj1L&#10;QrqNL5Btu9NkfM0D/T+Jf9qvwsrqvhp8UfEfwi8V2niHw1qElhqETfNsb5JU/uOn8VcGJw0avvo7&#10;8NiZUj9rfj1+zr4U/aB8My6br1oq3ir/AKNqUS/voG9RX5D/ALQ37M/iz9nbxK1prNpJdaPK3+h6&#10;tCv7mVf/AGVv9+v1A/ZW/bF8O/tDaOlncSx6V4tgX/SdOlb/AFn+3F7V7R46+H+g/Evw5c6F4i02&#10;DUtNuB80Uy52/wC0p/havJpV6uElyyPVq0IYiPNE/n330tfUn7Wn7EGu/AvULjWdAjn1jwbK3yyo&#10;u97X/ZevluvfpVYzjzwPBlSnCXJMKKKK2J5QoooqBBRTKN9AD6KZRQVyj6KZRQHKPpN9NooGG+ij&#10;fTN9AD6KZvooKH0UyigB9FMooAN9FM30b6CR9e6/s+ftheOv2f7+KKyu21Xw+zL5+k3z7l2/7H9y&#10;vCN9G9qiUYzh75cZSh8B+4n7P/7WfgX9oHTIf7N1KOw13GZ9Hu22TI3om77/APwGvbJYUniaKRVe&#10;JvlZWX71fzuaJr+peG9Ut9T0q+n03UIH3RXFvLsda/Qn9l//AIKW7Ra+HPii392KLXkXH/f1a8Sv&#10;gZQ96B7FDF8/uyPWv2mv+Cefhf4tfatc8ImLw54of52VE/0e4b/aX+Gvy/8Aid8KPFXwf8QS6R4q&#10;0i50q6ib5Hdf3Uv+4/3Wr98tB8Q6Z4p0uLUdIvYNRsZ13RTQPuRxXM/FL4O+EvjL4el0jxTo8GpQ&#10;MvyyumJYv9x/vLSoYydH3ZF1MNGfvRPwD30b6+sf2oP2AvFXwbkn1rwwkvibwru+9Ev+kWv+8tfJ&#10;royPsZdjL95HWvchVhP34HjypShL3xdzUyiirMwooooAKKN9M31AD6KZRQA+imUUFhRvoooICije&#10;aN5oLCim0UAOoptFADt5pm80tFACbzS0UUAFFFMoAfRRTKAPQKN9FFewfNBRRRUlBRTKKCR9FMoo&#10;KH0UyigB9MoooAKKbSb6AH0U2igB1FNooAdRvptJvoAN9LSb6bQA+imUUAPoplG+gsfTN9MoqAOr&#10;+GPga++J3j7RPC+n/wDHxqV0tvv/ALib/nf/AIAlfrT4I+AHww/Zw8Dtf3Gk2Liwg8281nUYlll/&#10;2n+b7v8AwGvza/Yr1228OftK+Dbu+dUied7dd39+VNif+PPX6r/H34dXXxY+D/iXwtYzpbXmo2pi&#10;gll+6r8fer5/MaknVhD7J9DltOPspVftHjHw6/bw8O/Fb4x6F4F8MaLdG0vWlV9QuvkTakTuuxf+&#10;AV1/7cox+zV4r/6414D+xv8AsVeLfhl8VIvF3i021ounJKlpFC+95GZdn/fO1q+g/wBty3luf2a/&#10;F4iXftt97f7K1xSjSjXgqR6UZVJ4aXtTy7/gmH/yRvWP+v7/AOKrzT/gqh/yGfBf/XF//Z69L/4J&#10;h/8AJG9Y/wCv7/4qvNP+CqP/ACGvBv8A1wb/ANCat6X+/nLV/wCReehf8EvP+SS+IP8Ar+X/ANnr&#10;E/4KH8fEj4Vt/wBP8X/oTVt/8Evf+SSeIP8Ar/8A/iq4n/gqPcyWereBp4mxLEWZf/HqP+Y8f/MB&#10;E+85h5nhhgv8Vp/7JX4P+KraS38R6rBK++VbqVH/ANtt9fuJ8LPGNl8QPhxoGuWTK9pe2iOOf9mv&#10;inxH/wAE5tf1j47XGvQ6rp8fg661P+0JUdn+0KjPueLb/wCO/fqMDXjh5S5y8dQliIwlA+7/AAh/&#10;yKGhf9eUH/oC1+Kn7R//ACcD8Rf+w/ef+jXr9urK3Wzs4YI/uRxqi1+IX7SX/JwPxH/7D95/6Net&#10;sq/iyIzT+HA8931+vH7AHz/szaH/ANd5/wD0OvyCr9M/+CY3xDtdV+GmreD2ZVvdJumuQrN95JOW&#10;P5/zrszOP7g4Mrly17Hzx/wUfgkg/aDZmXZ5thEyf7deIeD/AIG+OviFo39q+HvDOoazp/mtF9ot&#10;4GZN6/fSvvj9u79k/wATfGfxDovijwgkV5dW9t9ku7R32uV37lZP++jXun7KXwdvPgX8GtN8N6lJ&#10;E+oCSS6uTD9xXfr/ACrmjjo0cPDk+I6ZYGVbFT5/gPhz9hj4f+Ifh1+1Fp2neItKuNHu5dNuJUiu&#10;YtjMux6+uP2/Of2bNf8A+ukf/s1eV+E/H9n44/4KM3v2CRZbXTdNlsFlT+Jliff/AOPb69V/b+GP&#10;2a9f/wCukf8A7NXJVnz4qlOfkdNOEYYarGB5/wD8Eu/+SO+IP+wn/wCyV5b/AMFQ/wDkoHgf/rg/&#10;/oa16l/wS6/5I94g/wCwn/7JXln/AAVF/wCSgeCP+uD/APoaVtH/AH6ZEv8AcYn3z8MP+SceF/8A&#10;sGW3/opa/Gr9oz/k4Lxb/wBhP/4iv2V+GH/JOPC//YMtv/RS1+NH7Rv/ACcB4t/7CP8A8RVZd/Fm&#10;GZfwoH7Q+Cv+RN0T/ryi/wDQBX4peOf+Tg/E3/YzXX/pQ9ftb4K/5E3RP+vKL/0AV+KHjn/k4PxN&#10;/wBjNdf+lD1OA+OYsx+Gkft3ZD/in7f/AK9l/wDQa/Kb4K/s7R/tDftMeM7TUJZIdA0vU7q4vhE/&#10;zuvmvsRf+BV+rNmf+JBb/wDXsv8A6BXw5+wP4gtovjp8Y9HlZUupdRluI938f7965cNKcIVZQOrE&#10;04zq0ozPoTxZe/Cv9kfwVFqkmi2Oj20beVAbe2VrmZ/97G41mfs1ftXWv7SGueIIdM0aXS9O0tU2&#10;vcSK0sv/AHzWJ+3P+z5r/wAdvA2kr4a8ibUtLuHm+zzNt8xGH8P+1Tf2Hv2Z9X/Z/wDCuqz+JZYP&#10;7d1Z1ZoIG3i3jXom7vUfuvYc85e+afvfb8sfgPJf+Cr/APyA/h1/19Xn/oEVdp/wTF/5IhqX/YRb&#10;+bVxP/BV5G/sH4ePtyq3V5/6Aldf/wAEwrqGX4MaxAkivJFqGXUfwbt1dkv9wOSP/IwPHv8AgqcA&#10;PiT4SA6f2Z/7Vevuf9nGVLv4DeA5I23o+j27K3r8leHftufsl6/+0DfaJrHh3ULK2vbCBraS3vmZ&#10;UkT5m+8PrXZfsReNItf+Bek6MzxHUPDROj3MSN93yvl3VzVJRnhYKP2TelGUMTPm+0effGf/AIKG&#10;6b8IviRrXhKTwleX0umsiNcJImxtyI397/brlIP+Cn1vcRJLF8OtXeJ/41kT/wCKrF/a+/Yi8Z/E&#10;X40S+KvB8NtdWWs+ULpZpdnkOiIn/fPy7q+yvhx4E0z4SfCfRNFuxbvFomnJFPcNEv8AAnzVUvqs&#10;KUPc5iI/WZ1Z+9yxPxy+PvxL/wCFu/FnXfFS6fLpX29ov9Em++u2JF/9krzyuz+M3iqDxt8VfFWu&#10;We37Fe6jLLBs/wCeW/5K4qvpqXwHzdX4h1FNorQjlHUU2igQ6im0UAFFFG+gAoo3+9MoNOUfRTKK&#10;BD6KZRWQD94pu8UlLvFagJRTd4pKAH0UyisgH0u8VHRWoC7xSUuf9ij5vagBKKPm96NhrIdgopvy&#10;+1G8VqIdRRvNM+b3rIdh/wA3vSY/26Skx/t0wH0z5fembzUlINh2+m76ZR/wKg0H76KZR/wGoAPl&#10;/vUb6KKfMLlH/wDAaZRRSDlD/gVFG+mUDH0UyigsfRTKKAH0zfTaN9MD6K/YK8Mf8JN+034YZl32&#10;9h5t3Kn/AGydf/Q3r9nQOlfl3/wSp8PNc/FHxRrMq7ooNJ+zLlfuP5sTf+g1+otfNY+XPVPosBHk&#10;pH52/wDBWDxRth8EaBFIRvNxcToG/wBzZ/7NXwn8LtN/tj4l+EdP27/tWrWtvs2/3pUSvoz/AIKa&#10;+KP7Z/aFSwil8y3sNMiXb/dl3vu/9BryH9lTR11v9ofwJAyq/lanFcfP/svu/wDZK9ah7mFPLry5&#10;8Uft/pFoNO0uytv+eECRf98rivlv/gpZr39j/s7GDfs+336WuN33vkd//ZK+s+4NfB//AAVd1jy/&#10;hx4V0zcw83UftHH+yjL/AOz14OG96vA9rE+7QkfmTRRvpm+vrT5cfRTN9FAD6KZRSAfRvplFMA31&#10;+jn/AASd8U+Zp/jvQJ5PnSWC4gT/AGfn3/8AoaV+cdfXH/BMrxb/AGD+0M9jK3+j6ppksWz/AKa7&#10;4tn/ALPXHi489CZ1YSXLXifrnX47f8FHvCreG/2lb+68pU/tmzi1Dev8X34v/aVfsQOa/N7/AIKx&#10;+Elhv/BfiXb806tpu7/d82X/ANmrw8FPkqnt42PPSPz2ooor6c+c5QooooDlCiiipAKKKKACiiig&#10;AooooAKKZvooAfRTKKAH0UzfRvoAKN9NooAdRTaKAHUU2igA30UUUF8p9c/sTftn3PwS1SHwr4on&#10;kufBV5L8kzt89gzfxf7lfrLo+sWevaXa6hYTR3NlcxrLFLG2VdW7iv54a+wf2Iv20L74Qata+EfF&#10;V01z4NupdkU0rf8AHg7f+yV5OLw3N78D1cJieX3Jn6meOPAui/ETwzeaD4gsYtR0y6TZLBKu4Gvx&#10;0/a5/ZP1X9nHxVvg3X/hW/ZvsN1t/wBT/sPX7P6fqNtqtlBeWc0dzbTossU0TbldW6MprC+Ifw80&#10;L4oeFr3w/wCIrKO/026XY6P/AA9fmX/arzaFeWHkd9ehGrE/n7or3H9qn9l/W/2bvF/kTFr3w7fO&#10;7afqCL95f7j/AO3Xh2+vpYyjOPPA+elSlCfIFFM30UC5R9FMooDlNPw94h1PwrrNrqukX0thqFq3&#10;mxXELbHWv1Q/Y3/bu0/4ux2/hbxnPFpvixV2w3DuqxXv0/2q/Jypba5ls54p4JWhmibero33K5q9&#10;CNaPvHVQqSpSP6INT0y01mxls763ju7SddskUq7lda/NP9sb/gn7N4eF140+G9qbjSvmlvtGVfnt&#10;/wDai/2f9n5du2uo/Yy/4KCLf/ZfBnxMvlS5xss9enk2K/8AsS//ABdfoYhWaLcu11Zf++q8P97h&#10;JnsfusXA/nVmSWGV4pVZJVbYyP8Aw0yv1O/bI/YDsfiFBe+LvANtFYeJVVpbnT0T5b3/AHfR6/Lz&#10;WNHvvD2qXem6naS2GoWsvlT29wux0f8A3K9yhXjWh7h49WhOlIqUUyiukwH0UyigA30b6Zvo30Ej&#10;6Kbvo30FDqKb83tTKAJabvplFAD99G+mUUAP3v7UfNTKKB8gUUUUCCijfTN9QA+imUUAPoplFBZ7&#10;b+z/APtbeOP2fNUiGk3smoaDu/f6NcyfuX/3f7v+/X6w/s/ftWeCf2iNI83Rb37Jq8S5uNJumVZk&#10;/DutfhjWn4b8T6r4P1m31XRb6fTdQt23xXFu2x0rjr4aFY6qVeVI/okljSaNo3UOrfKyt/FXxR+1&#10;H/wTp0H4mR3fiDwElr4d8SuN7WhXba3T/wDsjf8AAa5b9lP/AIKT2fiI2vhn4oypp+oONkGubtsM&#10;v/XX+7/vV992N7BqFrHc20sc9vKu6OWJtysteN+9w8z1f3eIifz2+NfAmvfDjxBdaJ4i02fS9Sgb&#10;5orhdtc/X7z/ABy/Z18HfH7w++neI9PRrpV/0fUIl2zQf7rV+SX7S/7HfjP9nTU5bi5gk1jwu7fu&#10;NZt4m2J/c83+61exQxMaujPNrYaUTwWim0V2nEOo3mm0UAJvNLRRQAUUyn0AFFFMoAfRTKKAH0yi&#10;ipNR9MoooAKKKKACiiigAooooAKKKKAO9opm+lr2D5cdRTaKAHUb6bRQAm+jfRvpu+gB9FMooAfR&#10;TKN9BY+mb6bvpKgB++imUUAPoo2UUAN30b6dRQAyijfRQWGyn7KZvooAKKN9N30AS76ZvptFAFqz&#10;v59NvLe8tpWhuLeVZYpkb50ZfuV9jeBv+Cmni3w34dttO1fQbLWrm2XyvtzuytL7t81fF9FYVaFK&#10;t8ZtSr1aPwH1R46/4KHfELxb4h0e+soLTRLLTrnz1srd3K3H/XWpvHf/AAUT8a/EHwhrPhzUvDmi&#10;f2fqts9rLs371Vv+B18o76ZvrP6rh/5Db63X/nPf/gL+2R4p/Z/8Lz6HomlabeW88/2hnu9++sL9&#10;oP8AaY8QftGXWlT63p1jYNYLti+ybvm/76rx2ir+r0efnMfb1eXk5/cPfPgF+2D4m/Z88OXmkaJp&#10;mn39vcy+cz3e/fWP+0H+07r/AO0XJpTa7p1jp405cxfZN/z/APfVeN0UfV6XPzh7eryey+we/wD7&#10;Pv7ZXjL4AWT6VZJBrehM277Ffb/3Tf7D16f48/4KceM/Enh+60/RtBstCuZ18pr5WZ5Yv9z5q+Ma&#10;KxlhaU5884G0cTXhHkhM+wtI/wCCmnxD0vS7Wz/sPRrnyF2edN5u9v8Ae+evlrxz4tufHnjLW/Ed&#10;5FFDdaveS3sqRfcR2fd8lYVFb06FKj8ECKterWjyTmFdR8OPiV4g+E3ii18QeGtQksNQg/74lT+4&#10;6fxLXL0b6ufvmMfcnzn3Ho3/AAVN8VQWix6l4R0u4uF+XzYZWUP/AOPVyXxQ/wCCj/j/AMd6NdaX&#10;pFjZeGbeZNklxa73lZW/2v4K+RqK444OhCXwHZ9brzjyc56L8F/jXrPwR8er4u0uCDUtSMUqP9u3&#10;7H3/AH3r1L4xft3eMPjP4Eu/C2r6LpdnZXTK7S2+/f8ALXzRRWs6FKc+cxjXqwjyQPffgF+2P4n/&#10;AGefDV7ouiaVpuoW91P9oZrvfuVv+AVz/wAff2lde/aG1jSdS1vTrHT5dNXbElpv+f8A76ryKin7&#10;Clz85ft6vLyH1/of/BS/x7oOh6fpkPh3RJIbKBIFZ/N3uqLt/v18weNvGd3458Zah4jvIo4bq/n+&#10;0SpD9xXrn6KIUKUPfgE69Wfxn2Jpf/BTTx7pOmWtlH4d0N4rWJYlL+b8+3/gdfK2q+KrnWPGV74l&#10;lijS7ur6XUGhT7m9n3f+z1hf8DopQpUofAEq9Wfxn2Un/BT34gQ2aW3/AAjuh7Vi25/e/wDxdfN/&#10;hn4xeIvBvxNm8daNcix1qW8lun2/c/e796f7vz1wtFTGhSh8MC5V6s/imfdlt/wVV8TJYqsvg3Tn&#10;ulX5mSVtjN/31XnVn/wUP+JVr8Qb/wATyRWVzDPbfZYtJff9ngXfu+X/AG/kr5YoqPqdCH2C/rde&#10;f2z374//ALYfiT9ojwza6LruiaVZJbXH2iK4tN+9P++65T4FftGeLf2fNYurrw48Ulvec3Njcrvi&#10;kryyitfYw5OQx9rV5+c+1Lv/AIKnePLmDy08J6FD/efdK+7/AMfr53+GX7Q3jD4R+M77xF4dvvsc&#10;t/K0t1aP81vL/vLXmW+m76iOFpQ9yMDaVerOfvTPu6x/4KreI1tV+2eDdOe4/iaGSTZ/6FXlHxx/&#10;bw8ffGjRJtE8q28N6LcfJPFp7uXlT/aevmiiojg6EJc/IXLF15x5ecfRTKK6TiH0bxTKZWoEm8Ul&#10;N3ikoAfRTKKyAfRTKKADeaN5pM/7FL83vTGFFHze9FIQUUfL70fL70DsFJn/AGKWigQfN70U2kx/&#10;t0D3H0z5fem71p9Agp1Q/N70tAD99FM/4FRQaj/+BUzfRRUAH/AaKKKBcoUUUzfQHKPoplFBoPop&#10;lFBA+jfTKbvplku+mU3fRQA6im0UiB1NoooAN9G+ijfTLCijfTKAH0UyikA+imUUAfpz/wAEo/D6&#10;2vw68YavKuJZ9TSKNz/c8pP/AGavvDsa+Wf+CcGhDSf2Y9HvCux9RubiZh/uyun/ALLX07eP5dpM&#10;/wDdjavk8TLnrzPq8NHlpRR+I37YniNvEf7SXjyTduS01OW0Vg38KM1dL/wT5sf7U/ap8Kxuy/JF&#10;dS/N/sxO1eLfEjW/+Ek+IPiPVd2/7Zfy3G//AHnr6W/4Jj6a1z+0Kbzj/RbOXdu6/MjrX0FX3MPZ&#10;HhUvfxB+uC1+bX/BWXUtmveA9P8Am+a2uLj/AL5dK/SVa/LP/gqpqSXXxb8LWnmb/sunSqyf3dzI&#10;1eJgf46PYxv8I+IqKKK+nPm+UKKKKkAooooAKKKKACvTf2ZPFP8Awhvx88D6o8uy3g1OL7R/uV5l&#10;UtrctbXUUqvseJt6vUS9+HIXGXJM/ohH3d1fJX/BTDwsNb/Z2n1IJvfSbyKZf+Buqf8As1fSnw78&#10;UxeN/A+ja7B/qr+2SZa5H9pfwjH4y+BPjXTWTf8A8S6W4Rf9uNd6/wDoNfKU3yVD6qp79M/Ciimb&#10;HT5ZV2OvyMlFfXHyQ+imUb6ACjfTd9FADt9FNooAdRTaKADfRvoooL5AooooAKKKKB8oUUUm+oEL&#10;RTN9G+gsfRTKKAH0UyigB9M30UUAFFM30UAfa/7DX7a1z8MtStPBHjC6a58LTtstbt/vWDf/ABH3&#10;q/VS1uYb23jmgkWWGRdyyI25WWv51K+7/wBhH9tmfwhqFp4B8cX2/Qp28rTtQm+9at/cdv7teTjM&#10;Nze/A9XDYn7Ez9E/ip8K/D/xe8H3vhvxFaLc2N0v3sfNG399f9qvxi/ab/Zw1n9nDxy+lXytc6Pd&#10;fvdO1BF+SVf7n+/X7kwTRzxrJGyurL8rK33q4j4x/B7w78bvBV74c8RWiT206/upx9+B/wCF1rgw&#10;2JlRkdlehGrE/Aumb69N/aA+AXiD9nzxzd6HrMDPaM7tYX38E8X8P/Aq8w319FGUJx5zwZR5PjHU&#10;UzfRvqyB9FM3tTaAJd+xtyvX3T+xZ+3tceCJrLwR8QLlr3QnZIbPU3+9Z/w7H/2a+EaKxq0o1o8k&#10;zanUlSlzRP6LNN1Wz1uxgvbG4ju7Sdd0c0TbldfWvmv9rb9izQf2gtOl1fTUXSvGcCfuLxPuT/7E&#10;tfEP7G/7cep/BHUbTw14quJb/wAFTvt3uu6Wy/21/wBiv1n8MeJtL8Z6DZa1ot5FfaZeRLLBcRNl&#10;XWvAnTq4SfMe3GUcTA/AP4heANe+F3ii98PeI9PksNQtZWRkdfv/AO2n99a52v3I/aT/AGXfC/7R&#10;vhh7bUoRaa5AjfYdTi+V4m/2v7y+1fjt8a/gb4o+BHi+40PxHZsgVv3F2n+quE/vpXsUMTGtueVX&#10;w0qR57RRRXacoUUUzfQA+imb6KgB9FMooAfRTKKCw30UUb6CAopm80tBY6im0UAOoptFADt5pm80&#10;tFABRRRQPlCiimUCH19Ofst/tzeLPgFew6VqbS+IfCDthrKVvni/24nr5gorGUYT9yZpGUoS9w/o&#10;D+EXxn8K/G3wzFrnhfU4723dV8yLd+9gb0dP4a6vXNDsPEmlXWm6lax3tlco0UsEq5V1bqDX4E/C&#10;X4zeKvgn4ot9c8K6hJZ3CN+9h/5ZSp/cdK/Wr9ln9t7wr+0Jp8GmX0seheL1XbLp03ypP/tRNXjV&#10;8NOj70T2KdeNX3ZHzF+1t/wTgufD/wBt8WfDKKS80/5pbrQ/vPF/1y/vL/sV+f8Ac209ndSwXMTW&#10;1xE2yWKVdjo3+3X9HRr5K/ay/YM8N/HS0udb8Ponh7xkq7kmXi3um/uyr/8AE1tQxf2JmNfDfagf&#10;jrRXS/EL4b+I/hX4lu9B8S6bJpuoQNs2OvyP/uP/ABVzVeuecFFFFABRRRQAUUUUAFFFFABRRRQA&#10;UUUUAFFFFABRRRQAUUUUAFFFFAHcb6Kb83tSV6p80PopuynUAFN306igBlFG+jfQWFGyjfRvoAKf&#10;TKbvoAlpm+m0UAO30b6bRQA7fRvpu+mb6QD99FM30UwH0UyigB9FMooAN9FFFAcjCiim7vpQVyDq&#10;KZvooAfRRCjTSpFErPKzbFRP4q2X8Ga8iOzaLeoife/cVnzRHymNRTKKYh++m76SigsKKb/wKigf&#10;KOoptFAco6im0UCCiiigAorstH+Cvj3xDYRX2meENXv7SX7s0Vr8j1zviHw9qvhLVJdP1rT59N1C&#10;L71vcJsdKz5omnLIz6KZRWgh9FMorIB9G8Uyl3itQEopu8UlAD6KZRWQD6KZR8vvQAUu8UbxSVqA&#10;bzRR83vRWQ2FFFM+X3oEPoptJvNAD6Pm96bSY/26BofRTN5ptAiX5feioc/7FLQNj99FMoqDQf8A&#10;8Co30yigB9M/4DRRQLlCj/gVG+mb6Yco+imUUhj6KZRQA+imUb6ZY/fTN9N30UAOoptFIgdRTaKA&#10;DfRvoo30ywoo30ygB9FMopAPoplFAD6N9MopgG+iiigXIFFFFIsKKKKA5QoooqQCiiigApr/AHKd&#10;QkLXLeVF9+X5FoA/cX9kfRG8P/s8+DLJ12EWrS7G/wBt2f8A9mrvviLrf/COeBda1Pdt+z2rv92q&#10;/wAKbBNL+GXhW2VduzS7XP8AveUtcZ+1vqraL+zh4+vl3boNOL/K3+0tfI/FUPrfgpn4b19u/wDB&#10;Kqwjufi14oum/wBbb2MW3/gXm18Rb6+9v+CSkMb+MfiLIyKWjsbIK39355a+hxn8CZ89hv48T9NB&#10;0r8jv+CmuoC5/aGa2CY+y2cQ3f3t0SNX64jpX46f8FIdSFz+1R4gtQuwWlrZjf8A3t1vE1eVl/8A&#10;GPVx38I+YKKZRX0R88Po30zfTd9ADt9FNooAdRTaKAHU2iig05T9oP2AvFg8W/syeF13bn0zfYN/&#10;wD/9qvoHVNOi1bTLqyn5iuImib/dYYr4L/4JQeMTeeEvF3hlm4sLhLpV/wCuvy/+yV+gPY18piY8&#10;lWR9NQlz0z+f74teG5fCXxN8UaVKuzyNRuEVP9ne+z/xyuSr6X/4KG+DG8K/tMa7dKuy01SKK7iX&#10;/gCI/wD4/XzRX0tKfPDnPm6seSfIFFFFWQFFM30b6Cx9FMooAfRTKKBco+mb6KKBhRRvpm+gB9FM&#10;ooKH0UyigkfTN9FN3LQUS76ZTN9G+gkfRTN9Hze9AD6KiooKH76N9MooAd5ntR5ntTaKB8p+iP7B&#10;H7biWBtPh14/1ByrMsWk6ncHd/s+U7V+kqOsihlbKt92v5ya/TT9gf8Abd/4SRbX4eePL5P7RjXy&#10;tM1O4b57j/pk/wDt142Lw1vfgerhq/2Jn1r8fvgPoXx+8A3Xh7WIlSUgvaXaj57eX+8K/FP41/B3&#10;XPgX4+1Dwxr0H72Bv3Vwn3LiL+B1r9+s141+01+zdoX7RfgSbSr4Ja6vArNp+pbfnt3/APia5sNi&#10;fZPlkdOJoe194/C2iuo+J3w3174R+NNQ8NeILb7HqFm23/YdP76f7NcpXv8AOeJyD6KZRQIfRTKK&#10;ADfX0n+yT+2Rrn7POvQ2N9LLqXgy4fbPY7932f8A24q+bKXfUSjGceSZpGUoS54H9Cfw++IWifFH&#10;wpY+IfD92l9pt5HvR17f7LVhfGr4HeF/jv4Rm0HxLZrMhVvIulX97bt/eRu1fjx+y9+1T4i/Zw8W&#10;wy2k8l54andVvtJdv3TL/fT/AG6/ZX4U/Fzw38ZfCVv4h8MXy3llLw2PvRN/davAr0J4efNE9inV&#10;jWj7x+L/AO0l+zD4n/Zz8VNZapA15olw3+h6nF9yVf8A4uvGq/oR+Ivw40D4p+FLvw74ksI9Q026&#10;X543X7p/vL/tV+PH7W37HfiD9nTXpr21WTUvCFzL/omoIv3P9iWvSw2K5/cmcFfDcnvwPnWim0V6&#10;BxDt5pm80tFABRRRQAUUUygB9FMooAfRTKKk1H0UyigAooooAKKKKACiiigAooooAKKKKACrGm6l&#10;c6Pf299Yzy2d3A2+KWFtjq/+xVeigD9JP2Qf+Cjazvp3g74nz7XbZb2evFfvt/Ckv/xVfopaXkGo&#10;WkVzbSrNBIu9HU/eWv5x6+r/ANkn9uzxD8CLm30DX3l1rwa7bPKlZney/wBuL/Z/2K8uvg/twO6h&#10;ifsTP07+PH7OnhH9oPw22meIrFftSr/o2oRL++t29mr8fP2kv2WPFn7OHiN7bVIPtmiTv/oerQ/c&#10;lX/b/wBuv2w+HvxE8P8AxR8M2uveG9Qi1LTZ1+SSJvu/7LVd8Z+CtG8f+HrvRNe0+HU9Mul2y21w&#10;m5TXHSrzo+7I7KtCNY/nbor7A/a//YK1n4KT3fiXwms+seDN29k+9NZf7/8As/7VfH9e5CcJ+/A8&#10;eUZQl74UUUVoSFFFFABRRRQAUUUUAFFFFABRRRQAUUUUAFFFFABRRRQB2u+im0V6p86O30U2mb6A&#10;H76N9M30UAPoplFAD6KZRQAb6KKKA5GFFFM30BysfRS7vpUdBXIPoplFQA+imUUAP30b6ZRQMKKK&#10;bQXyjqKbRQHKOoptFAh1N/4FUtnZz397FbQK01xcMkUSJ/E7V+pX7PP/AAT+8DeG/Blle+N9NTxD&#10;r91EssqzM6xW+5fuIqtXJXxMcN8Z1UMNLES90/OD4Obf+Fv+BP8AsP2H/pUlfuN41hjPhDWP3a/8&#10;ecv8P+zXg3i39hb4c3+r+HtY8MacvhvVtJ1O1v1kt2d0lWKVHZGRm/2a988bf8ifrf8A15y/+gV4&#10;OJxMcROE4H0OEw0sPCcJH4Ezf8fEv+9TK9X/AGdfgTqH7QXxOj8O20zWdjD/AKRfXW3d5cVfpXo3&#10;7E3wR+H+gIdU0K2udo2yajqly+5vr8+2vYr4yNH3Dx6GDnW98/H2iv2H1z9iP4J+N9AzYeHLW3WR&#10;P3Ooadcv8v0+fbXxD4a/ZW0/wn+2DZfDXxOkupeH7hHlgldtvnxbPkqKWOpTCrgasD6e/Yq+Avw7&#10;8a/s/wCh6rrvgnRNY1KUv5t1eWKSyv8A8Cavlf8A4KDeB/D/AMPvjRaab4a0Wx0GyfTkf7PYwLEm&#10;/wDv7Vr9S/hx8O9C+FnhW18P+Hbf7LpVuf3UW7divJ/2lP2b/AHxI0jXvFev6Z9r1yw0m4aCbz3X&#10;bsidl+XdXk0MTyV+c9ivhv3HIfjVvo319sfscfsN6d8WdGfxj4zlmTQmnZbHTovk89F/jdv7tfX7&#10;/spfAXSrq20qXwvpEV467Y4Jbh/Nb/x+vWq46lCXIeVSwNWceY/Giiv1E/aF/wCCefgzWfCV/qXg&#10;PT5NF8Q2sTyx2kMrNFcn+4d1fl26NDK8ToyOjbGSt6GJjiPhOavQlh5e+FfS3/BPv4caN8R/j/HH&#10;rMC3lvpdg2pRRMvyNKroi7v++6+Zq/ZL9lv9nTwL8NtF0jxhoOmtba7f6Z5U9wZ2bejsrN8v/AEr&#10;DGVfZUrG2Bo+1q3PWPiX8R/D/wAHvBl34i8Q3BtNJtdit5Sbm+Y7VVVr8df2qfipo3xi+Muq+J9C&#10;WddNukRFNwmxvlr9iPih8L/Dvxf8KS+H/E9p9t0p5FlaLzGT5l6V+Y3j/wDZOi8TftY3vw48DQf2&#10;XpMUSXEsrtvS3i/iavNy+dKD55nq4+NWfuQPlHfSV+wvhL9hP4NeBfDyLqehxarNFF+/1LUp3Bb6&#10;/Ntp/iT9h74K+PvDv/Et0O3sPNT9xqWmTvlfp822uz+0KXY4P7Nqn470V6p8fPgNqXwH+KEvhnUp&#10;ftlo7LLZ3e3/AF8TP8tfo74d/YD+DepeGdNupfDkjXE9pFKz/apeWZP96umrjKVKPOc1PCVaspwP&#10;yO+X+/RX6ufBD/gnr4F8KaVNdeMtKj17VrpmdbeaVvKtV/ufK/zn/ar86/2jfD2n+Evjd4u0jSLZ&#10;bPT7W8aKC3T+BKKWJhWnyQCphpUYc8zzbP8AsUvze9M3mlrsOMdRTMf7dNoES/L702imUAS76bTP&#10;+BUUGo//AIFRTP8AgNFTzCCj/gNFFIOUKP8AgVFFAcoUUzfRQMfRTKKAH0b6ZRvplj99M303fRQA&#10;6im0UgHUU2iggdvpu+iigAoo30b6ZYUUyikA+imUUAPpm+iimLkDfRRRQWFFFFIAooooDlCiiigO&#10;UKKKKkAooooAKKKKACiimb6AH0UzfRQA+imUUAPo31Fvo30AO30U2igB1bPgy2+3+MNEttu/7RfQ&#10;RbH/AI9zpWJXW/CK2W8+K3gyBvuS61Zp/wCRUqJfCVH4j97fDFuLPw9pUAXZ5drEuz+78leD/t8a&#10;mtj+y74vT5v9JjWHj/ez/wCy19DW0IggijX+BdtfK3/BSi/az/Zqu0Vtnn6hFE3+18r18tQ/ixPq&#10;q/8ADkfkBX6If8ElLWJbv4hXW3988dqjP/sq8tfnfX6L/wDBJL/moH+7a/8As9e5jP4EzwsJH9+f&#10;owOlfjP/AMFGf+Tt/F3/AF7WH/pLFX7MDpX4uf8ABQq+W+/aw8YSLEybIrOL5v8AZt0WvNy/+Mel&#10;jv4R850UUV754PKFFMo30Fco+imUUByj6KZRQMfSb6bRQB9ef8EzPG3/AAj37QJ0iRtkGrWcqt83&#10;8afc/wDQq/XYV+CX7OvjBvA3xw8Fav5vkw2+pwef83/LLf8APX7zW1wlzbxyJ92Rdy14GOj7/Me3&#10;gpe5yn5x/wDBWbwUy3fgzxaq7U2vprP/ALXzvX54V+w//BR7wUfFP7NerXyx+dNo88V4iKOu51i/&#10;9nr8da9DAy5qRx4uP70fRTKK7zgH0b6ZRvoAN9FM30b6AH0U3fR83tQUOoqKigB++jfTKKAHeZ7U&#10;eZ7U2igfKP8AmplFFAcoUUUb6BBRTN9FQA+imUUFj6KZRQAb6N9FG+ggKKZvNG80Fj6ltrmezuIp&#10;4JWhlibero3zq9QUUAfq9+wd+2vB8TtPtPAfi+aO38T2sWy0unb/AI/UX/2avuA4xX85ej6xeaDq&#10;lrqGn3Mtne2sqSxXMTbHRlr9ff2If2xbH47eHYPDniCeO28a6bAqNvf/AI/0X5fNX/a/vf71eHic&#10;Nye/E9jDV+f3ZHW/te/spaT+0f4Kl+yxw2fiyyR2sb4qp3fL/qn/ANlvlr8ZfGfhLVfAHibUNB1y&#10;0ks9Ts5fKlhev6JBjFfJn7bv7Hln8fPDT69oMMdp4y06NnR0T/j8T/nk3+1RhsTye5IeJoc/vRPx&#10;0oq1rGlXmg6pcafqFtLZ3tq/lS28y7HRqq17h4/KFFFMoEPoplJj/boAkr1z9nT9pfxP+zj4s/tT&#10;RpPtmnXHyXmmTP8Aup1/+LryCiolHn9yZpGXJ8B+/nwS+OHhr48+DLXxD4cvEmjb5Z7Yt+9t3/uu&#10;tdb4n8LaV4y0O60jWrKK/wBPul2y28y7kavwg+Bfx68T/ALxfb634fvJUi3f6VYu/wC6nX+4y1+0&#10;XwA/aB8N/tB+C7fXNDuY/P27buwZ/wB7bt6Fa8CvQlRlzRPYoV41j8yv2y/2H9V+BF9ceJvDiS6l&#10;4Knl/gX57Dd/A/8As/7VfJFf0Zaxo9j4h0yfT9StY7yynXZLBKu5HWvyl/bY/YPvvhffXvjLwNaS&#10;XnhSRmluLGFNzWHzdv8AYrtw2J5vcmc1ehy+/A+J6KKK9M4QooooAKKKKACiiigAooooAKKKKACi&#10;iigAooooAKKKKACiiigAooooAKKKKACiiigD1r9nz9pjxd+zv4l/tDQrlp9Ol/4/NLmZvKnX/wCL&#10;r9if2fP2k/Cf7RPhSLU9CuUh1BE/0vS5pP31u3/sy/7Qr8HK6r4b/E3xH8JvE9rr3hrUptN1CBv4&#10;G+R/9h0rhr4aNXY6KNaVI/oOu7OC/tZba5iWa3lXa8TruVlr84/2zv8Agnh5X9oeNfhhaNn/AFt5&#10;oMK/99PF/wDEV9DfslftreH/ANobSodM1J4dF8ZRKPPsXl2rP/txf/E19PMNwxXlRlVw8z0pRjiI&#10;n84lzbS2c8sFzE0NxE2yWJ12OrVFX62/tkfsEaZ8Xre68VeCoYdL8Wqu+a3VdkV7/wDEtX5S+IfD&#10;2p+EtZu9K1exn03ULVtktvcRbHWvcpV41jyqtOVKRmUUUVuZBRRRQAUUUUAFFFFABRRRQAUUUUAF&#10;FFFABRRRQB2FFN3fSkr1T5/kH0UyioAfRTKKAH76ZvoooGFFFNoKHUU2igB1FNooHyjqKbRQIKKK&#10;ZvoHyj6KbvFJQUPoplFZAPoplFAC7xSUU3eK1AdRTKKyA9V/Za0GLxJ+0L4EtJfuJq0Fx/36dG/9&#10;kr9mfit4nbwP8OPEGtx7VewtHlXNfkH+xLeR2f7TvgqSRd6tO6f99Jsr9WP2monn+AvjdIlZ3bTn&#10;2qteDjta8T6LL/4EpH5afsrfGLxLpP7SHh3UrjV7u5fV9RS3vkll3+f5r7fm/wC+q/YHxr/yKGt/&#10;9ecv/oBr8OvgVbNefGzwJFG2x/7dsn3/AO7cI1fuJ41/5E/W/wDrzl/9ANTmEeSrAMvlKdKZ+R37&#10;Iv7Tmlfs2a54ivNQ0afVf7SVYl+zsny7XrtP2mP2iNc/a+sPDuj+DvCeuwxWdw8zqsTOkrbdv30q&#10;t+wR+zFo/wAbfFGteIPE8BudD0SVESzL/LcSt867v9n5a+5Pjd8ePAP7Ivhm0VNEgjuro/6NpGk2&#10;6QNL/tfKm2tqlSMK/uQ55mNCnOdD358sDP8A2GPhp4t+FfwUh0rxirW1891LcRWTtueBG7NXyd/w&#10;VUd4fjP4ReJ2Rv7B++jf9N5a+xv2T/2h7j9o/wAM61rk+lx6VFbXXkQW6vufb833q+Nv+CrR/wCL&#10;y+Ef+wD/AO15a5cNzfXPfOnE8v1P3D60/YClkm/Zn8PvLK0z+ZL87n3r41/4KbXk8Px5tIo550Vt&#10;LT5Eavsf/gn3/wAmzaB/10k/9lr4w/4KdSbPj/af9gxKvDf71MzxP+6RO8+Cn/BRXw58Mvhn4b8I&#10;/wDCI6jcS6bbeR/ozr8/zbvl/wC+68dh8E/FH9pH4+3fizRtB1mztrzVftUFxfK8SWUXm7k/74r7&#10;S/Y+/ZA8K/DrwLpWv+ItIttZ8V6jAtxK19EsqWqt91EVv/QqwvjX/wAFE/D3w08XXfhLwvoT63fW&#10;c4tJbp38q2ilD7WTb1f/AIDV+1j7Wf1eA/ZS9lD6xM+wNKgntdEtILyTzrmO3VJX/vPt+avwb+KM&#10;MVt8RfEsUa7Il1GVFRP4Pnr93vDupyaz4a0y/lVUmurSK4ZF+6rMgb+tfhH8V9v/AAszxX/2EZf/&#10;AEOnlvxTDMvhicwdtfY3/BLy8nm/aB1WKSeR0/sCf5Hb/ptFXxnX2J/wS2/5OH1b/sAT/wDo6KvS&#10;xf8AAmeVhP48D60/4KQTSW37NWoPFK0L/bbf5kfb/wAtVryr/glZ4eVtF8a+JJj513PLBapK53Oq&#10;rv3CvU/+ClH/ACbNqH/X9a/+jVrkv+CWN5G3wd1y1/5axao7t8uPvV40f9zPal/vZzf/AAVP8eaj&#10;pugeFfDFncS29reytdT+U3+t27l2VP8A8ErPGt3q3hTxh4cnuZJotOniuokdvu+bu/8AiK5H/gq/&#10;/wAh7wR8uf3Ev/oTVN/wSVRv7U+JUu35WisPn/4FcVtyx+pGXNL68dB/wVL8OQG18BeITH/pCX/9&#10;n7/9ltz/APslfcPg35fB2h/9eUH/AKAtfIX/AAVHu1Hwv8F2o/1jeIopB/36lr668Kf8iRo//YPi&#10;/wDRdcFT+BA76f8AHmfmn+1P+3b8QB8U9d8O+EdSHh/RdJuXslmt/wDW3Dq+3fur488SeJNT8W63&#10;d6vrF415qd63mz3D/fdq3fjGf+LseMP+wtP/AOh1x9fS0KUIR9w+br1ZVpe+FFM30b61OcfRTKKA&#10;H0Uyigsfvo31Fvo30wHb6KbRQA6im0UiB1N30UUAFFG+jfTLCimb6KAH0UyikA+jfTKKYBvooooA&#10;KKKKRQUUUUByhRRRQHKFFFFSAUUUUAFFFFABRRRvoAKKZvooAfRTKKAH0UzfTd9ADt9G+m0UAOop&#10;tFADqbvoooL5R++mUUUByhRRRQAUUUVABRRvpm+grkH0UzfRQMfXov7OttFc/HDwOkqb0/ta3f8A&#10;8ipXm9eu/sl20V5+0P4JjkXev25XqKvwF0o+8fup/FXxr/wVRfZ+zrpg3Y3a/b/+ipa+yv4q+Hf+&#10;CrTN/wAKb8Pru+T+1ovk/wCAvXzeG/ixPoK/8KZ+WG+v0Z/4JJff+IH+7a/+z1+c1fon/wAEkZlM&#10;nj+Hd8yrasV9Pmevbxn8CZ5GE/in6PnqK/GL/goyqr+1x4tVV2fuLD/0lir9nT1FfjD/AMFHP+Tu&#10;/Fv/AF62H/pLFXmZf/GPSxv8I+a6KZRXvnhj6KZRQA/fTN9M30b6CR9FN30bmoKHUVFRQBMjsj7k&#10;bY6fcdGr98vgJ4yT4g/B/wAKeIEZWS8sVPyf7Pyf+y1+A9frx/wTF8b/APCS/s6jSpJP32i6jLYx&#10;p/F5WyJ93/fUr15mYR54856GBl73IfSPxX8NQ+MPhz4i0e5TzIrqxlXZ/tbdy/8Ajyiv5/ryzn0q&#10;9uLG5XZcWsrxSp/dZfkev6LpI1dGVvutX4TftZ+DG8A/tE+ONK27EfUZb2JP9iV3dP8A0OubL5fZ&#10;NsbH7Z5L81Moor3DyuUKKKKBBRRvpm+oAfRTKKAH0UyigsfTN5oooAKKN5pm80APoptFADqKbRQA&#10;6mbzS0UAFFFFA+UKKKKBBRTKKAH0UyigB9FMoqTUfWr4V8Var4J8Q2WtaLfS2GoWUvmxSwtsesei&#10;gD9tv2P/ANrHSv2j/BaLcyRWfi2yXbf6fu+9/wBNU/2a+iq/np+GXxN174Q+MbDxP4du2tNSs23K&#10;x+46f3H/ANiv2x/Zl/aP0L9o7wFFrGnstvqdv+61DT2ZS8L/APxNeFicP7L3onr0K3P7sj5//b3/&#10;AGLI/iVp93488G2Kr4otYt93Z26/8fqr/F/v/wDxNflTNDLZXE0E6tDLE2xkdfuPX9HTJuXbX5uf&#10;8FBv2KNn2v4leBbAKfvarplvH1/6arW2GxNvcmY4mh9uJ+cdFFFeuecFFFFABRRRQAV3vwa+Nfif&#10;4F+MbXxB4a1CS3lib9/b7/3Vwn8aOn3a4Kily8/xijLkP3h/Zx/aP8OftF+C4tX0mRLbUYl232ms&#10;3z27/wDxNerX1jBqVrLbXMMdxbyrtkilXcrLX4BfBr40eJPgZ40tfEXhu7a3nj/1sJb5LhP7jpX7&#10;M/syftP+HP2kfCKajp5Wx1qAKl/pTybngf8A2f7yfe+avAr4b2XvRPYo1uf3ZHxF+2/+wQ/gdb3x&#10;18PrV5tF3NLfaTEjM1t/tp/s18E58v5Wr+jq5torqB4Z0WWKRdrI38Vfmn+3L+wMmix33j74c2bf&#10;ZfmuNT0aJWfZ/eli/wDia6cNifsTMa+G+1A/PGih0ZH2t95KK9c84KKKKACiiigAooooAKKKKACi&#10;iigAooooAKKKKACiiigAooooAKKKKACiiigAooooAu6Jr2oeG9XtNT0q8nsNQtW3xXFvLsdGr9UP&#10;2Mv2/LH4mx2ng/x3PFYeJkXyra+dtsV5tX+L/ar8oqfDNLbSpLEzQyq29XRvu1hVpQrRNadWVE/o&#10;8Vw6blr5n/a0/Yv8P/tEaLJqNlHBpHjSFG+z6js2rL/sy7f/AEKvnT9in/goNzZeCPiZfYXKQafr&#10;ku0bf9iX/wCLr9IIJknjWSNleJvusteHOM8PM9iMo1Yn89HxB+HWvfC/xPdaD4i0+fTtQtZdrLKv&#10;3/8Acrmq/dH9pn9lzwz+0l4VktNRjWz1yCNvsGqqvzwt/tf3lr8aPjH8GvE/wR8X3Xh/xPp8ltcR&#10;N+4udv7q4T+B0r2KFeNbc8qvQ9kcLRRRXWc4UUUUAFFFFABRRRQAUUUUAFFFFABRRRQB1tFNor0j&#10;wg/4FRRRQAUUb/emUGnKPoplFAh9FMorIB9N3ikpu8VqA6imbzRWQD6KZRQA+imUfL70ALvFJS5/&#10;2KPm9q1ASiiisgCimfL70/eaB2DeaTP+xS7zTaYDvm96KbSY/wBukG52fwc8YL4A+KvhTxCzbIrD&#10;U4JZ/wDrksqb/wDxyv3Kki0/4heDCm4XGm6raffVuCjrX4Ab6+j/AIIft1/EX4LaLFokBg17RYOI&#10;LXU/+WX+6/3tlebjMLOt78D1cJiY0fcmfUPwK/4J33fww+Mlr4n1jxBa3mjaXP5tnDEn72V/4N39&#10;2vtTxtx4P1j/AK85f/Qa/KH4mf8ABRH4mfEO3htbVbLw5ZJOkssVlv3y7G3bd33tvy1b1D/gpN8T&#10;r/SpbCW30ry5I/KYpb/w1xyw2IrShOZ2U8TQpR5IHvv/AASu8SWk3hfxpofmRrfwXkVwYv4mRt/z&#10;13P7cf7JviL9oWTQtU8K3Vimp2C/Z5Yr6VokeL52+9sb+9X5lfC/4s+Jfg74si8R+GNQksL1P9am&#10;75JU/uOn8S19S3P/AAVQ+IE2l+RF4Z0S2u9u37Wru/8A45V1cNVhX9rRMaWJpTpeyqn2r+yR8BW/&#10;Z6+GR0G8vYL7WppftF7JB9xXb7q18bf8FWbSQ/Fjwhebcw/2L5X/AAPz5a8r8H/t7/FPwl4g13V3&#10;v4NVuNZaJpEu0+SILu27E/g+9XJfH39qHxP+0Tb6VF4ktbGCXTnd4pbaLY/+7RSw1WFf2swr4mlO&#10;h7KB+kH/AATt1W21L9mrSUgb57a5lhlT+63y1w37cf7HepfGLVrrx5puvw2a6dpj+fY3EX31iR2+&#10;V6+Dfgj+0346+ADzp4Y1BF0+6ffPY3Kb4mf+/wD7Fesa9/wUk+JniHRL/Srm00r7PfW0trJsi/hd&#10;NlH1atCv7WBccTSnQ9lM/T/4UeIbHxd8NPDmpWEq3FnPYxKrq3Uqu1v/AEGvhPxN/wAE2/FmtfHb&#10;UNZ/tXS7bwVcam2oNL57/aVi37vK2bP/AGevnz4C/trePvgNZy6bZSRa5orNui0/UWbbF/uf3K6/&#10;4m/8FIPiT4+0G90uwtLHwxBdRNFLJY7nm2t97a7fdqIYbEUZ+4XLE0KsffP1h0rT4dM0i0sYDugt&#10;4Vhj/wB1VC1+Dvxa3J8UPFasuz/iYy/I/wDv1754X/4KO/FDwx4f0/SUWwvFs4VgWa4Te7qvHz18&#10;4ePPGF14/wDGWseI76KKG+1S6e6nS3XYm5q6cHQnRlPnObF16VaMOQxa+xf+CW//ACcNqv8A2AJ/&#10;/R0VfG9ei/Av46a9+z/4vuPEfhxIHvbizayb7Qm9NrOj/wDsldteMp0pwicdCXJVhOZ+mX/BSj/k&#10;2bUPX7da/wDo1a+ef+CWvxRs9H8U+JfB99MsUupxRXdnvbbuZd+9f/H1rxH40/tteOvjl4Im8Ma9&#10;BYpp8sqSt9ni2PuV68K0TXtR8NataanpV5PYahat5sFxby7HR64KeGn7D2UjsqYmHt/axP19/bX/&#10;AGYr/wDaL8Faamgz29t4g0y482H7Y5WKVNrBkO3/AHqf+xL+zRf/ALOfgXUIdemt5/EGqT+bP9kb&#10;dFEi/dQNXxn4N/4KefEzw5p8VrqunaX4keJdnnXC+U7f72yqfjv/AIKZfFHxZps9npVrp/hnzPla&#10;ayXe6L/sO9cv1bEcnsvsnZ9ZwvN7U7P/AIKX/FOx8SfEvwz4R0+Zbj+yf315tbcqys33K/Rzwj/y&#10;JWkf9g+L/wBFrX4C3msX2patLqd9cyXmoSy/aJbi4be7N9/e719U6f8A8FLfidYaXb2EVppXkwQL&#10;Av7j+FV21tXwc+WEYGNDFx5pzmfPnxi/5K14w/7C1x/6HXGVf8R63P4n8Q6hq93t+13873Euz++1&#10;UK9aPwnjy+IN9FFM31Yx9FM30UAPoplFIB9FMooAN9G+iimAUUUUigooooDlCiiigOUKKKKkAooo&#10;oAKKKKACiimUFj6KZvooIH0UyigB9FMo30AP30zfTd9FADqN9NooAdRTaKDTlDfRRRQLlCiiigfK&#10;FFFFAgoooqACimb6KCuUfRTKKBj6KZRQA7fTd9FFABRTN9FAD6KZRQUPoplFABvp++od9G+gkfvr&#10;2P8AZB/5OM8E/wDX5XjW+vY/2Pn/AOMjvBX/AF+VjU+CZtT+I/dMdq+Gv+Crv/JHvD3/AGFU/wDQ&#10;Hr7lHavhn/gq/wD8kd8P/wDYVT/0B6+dw38WJ7uJ/hSPyxr9Av8AgkP/AMjf8S/+vLT/AP0O4r8+&#10;K+6v+CTlyifFTxjG7bGlsbfan97/AFte3if4EzyMP/FgfqgOlfjt/wAFL1WL9p/VXVPna0ttzf3v&#10;3EVfsSOlfkp/wVOs3h+POnTvFsW4sPlf+9tRK8rBfxT08Z/CPjPe/tTKKK+iPD5QooooDlCimUb6&#10;gQ+imb6KAH0UyigsfX3h/wAEnvGzWHxI8UeGp5/3V/YrcQRf9NVb5/8Ax1a+DK9r/Yz8ef8ACvf2&#10;kfBmp7tiT3X2Jv8Atv8Auv8A2asa8OelM3oS5Kp+6LV+VH/BVjwINF+LeheJYl/5DFnslf8A24ti&#10;pX6rnoK+L/8AgqR4DHiH4FWuuW8X+l6Rfqzv/wBMGRt//j2yvDwk+Sqj18THnpn5J0UzeaWvojwR&#10;1FNooAdRTaKAE3mloooAKKN9FA+UKKKZQIfRTKKAH0UyipNR9MoooAKKKKACiiigAooooAKKKKAC&#10;iiigAooooAKKKKACvSPgL8dPEH7P/j218R6JIzorbLq03fJcRf3K83opThz+4KMuQ/oC+C3xk8P/&#10;ABx8C2XiXw/cpNbSrtni3fPBL/EjV3M0C3MTRyLviZdrK1fhp+yl+05q/wCzf4+ivo2a58OXTbNR&#10;07++v99P9qv2v8D+N9I+IfhjT/EGhXUd7pl5HvimRv8Ax2vna9D2Mz26FX2sT8uf2+f2MX+Fep3H&#10;jrwfY/8AFJ3Tbrq0hT/jxf8A+Ir4mr+i/XdCsfEmk3emalbJeafdJ5U9vL91lr8af21v2Tb79nfx&#10;i2o6bE1x4N1KVns7j7/2d93+qf8A8cr0sLX5/cmceJocvvwPmaiiivROEKKKKACiiigArsPhT8Vv&#10;EHwZ8aWXiXw1dtZ3sDfOn8Eqf3H/ANmuPopSiKJ+6n7MP7T3h39pDwcuoafItprNqqrqGmM3zwt/&#10;e/3a9qeJHjZWXerfeWv58fhR8VvEHwa8aWXifw1dtbahat86fwSp/Gj/AOzX7SfsxftN+H/2jvBU&#10;eo2Ei2+s26qt/pzN88Tf3v8Adrw8ThvZe9E9ihW5/dPkT9uj9gxxcXvj/wCHNgXVma41TRrZf++p&#10;Yk/9Cr85nR0d1ZNjr95K/o/fDJtavzr/AG7f2ERqS33xD+HtiPtmXuNV0mH/AJa/3pYk/wDZf9qt&#10;sNifsTMa+G+1A/NSih0ZH2uux1+/RXrnnBRRRQAUUUUAFFFFABRRRQAUUUUAFFFFABRRRQAUUUUA&#10;FFFFABRRRQAUUUUAFFFFAB9xty/wV90/sTft7z/Dx7TwT4/uZbzw/LKsVnqcr/PZ/wCw/wDs18LU&#10;VnVpQrR5ZlU6koS5on9G9hqFvqlnFd2kqXNvMu+OVD8rL615p+0F+z14a/aH8Fy6Hr0GydPns9QT&#10;/W2sv98V+a/7E37b978GNTt/Cvi+5kvPBtzIqJM/zNYN/eX/AGK/WvQtesPEmk22p6Zdx32n3KeZ&#10;FcQtuR1rwatKeHmexTqRrRPwc+P3wD8Rfs9+O7jQNdhYwv8ANZ3yL+6uov7y15nX79fG/wCB3hj4&#10;9eDpvD/iazE0Y+e2uE/1tvJ/fSvxf/aP/Zw8Rfs6eM5dI1eNp9Plb/QNRRfkuE/+Lr1aGJjW+M82&#10;vQ9j755LRRRXac4UUUUAFFFFABRRRQAUUUUAFFFFAHUUUyiu08UfRTKPl96AJN4pm8UlL83tWoCU&#10;UfN70VkAUU2k+X3oAf8AL70mf9ilpm80DH/N70fN702kx/t0APo+X3ptJv8A9mgSH0zeaZ83vS0D&#10;2H76KZRUGg+mb6KK05gD/gNHzUUVmLlD/gVFFG+gOUP+A0UyimaD6KZRSAfRvpm+jfTAN9FN30UA&#10;OoptFIgdTaKKADfRRRvplhRTN9FAD6KZRSAfRTKKADfT99MopgFFFFIoKKKKACiiigOUKKKKkOUK&#10;KKKACiiigAooooAKKN9M30APoplFAD6KZRvoAfRvqLfRQA6im0UAOoptFBY/fTKKKA5QooooHyhR&#10;RRQIKKKZUAPopm+igsfRTKKAH0UyigB2+m0UUAFFM30UAPoplFBQ+imUUEj6N9Mpm+gB++im76N9&#10;BQ6imb2paCR1G+oqKCh++jfTKKAHeZ7U3zPaiigfKPplFFAgoopm+oAfXsv7H/8Aycf4K/6/K8XD&#10;16r+ytfvpv7QXgqdfn/4mMSf99PsqKvwm9L4j95/4q+GP+CsP/JHPD3/AGFV/wDQHr7n/ir4t/4K&#10;tIv/AAzppT7fmXX7f5v+2UtfPYb+LE9qv/CmfkxX2L/wS41L7N+0JNa7N/2qwf5/7uxJa+N6+mv+&#10;Cc2qf2d+1d4X+ZtssF7EyK33v9HfZXvV/wCFM8ih/FgftE1flx/wVwsPs3xI8CXis37/AE643f7O&#10;10r9R2r86P8AgrhpW+w8Ean837p5bf8A76+b/wBkrw8J/FR6+J/hH5tUUzeaWvojwR1FNooAdRvN&#10;NooATeaWiigAooooAKuaJqsug63p+pwf62ynS4X/AH1ffVOmUAf0JfCjxRH4z+HPhnWopRML3T4J&#10;Hf8A29nzf+PZrK/aA8EJ8SPg74t8Nsu77fYun/s3/steFf8ABM/x8PFv7OVppbyb7jQrlrR/+BfP&#10;/wCz19aSwrPE8b8oy7Wr5ef7qqfRR9+J/ORMjQyyxOmx1bYyPTa9b/ax8DN8Pv2gvGWleVst/t0t&#10;xap/0yZ32V5DX0sZc8TwZR5JD6KZRTGFFFFABRRRQAUUUUAFFFFABRRRQAUUUUAFFFFABRRRQAUU&#10;UUAFFFFABRRRQAUUUUAFFFFABRRRQAUUUUAFfU/7Ef7X138APFCaJrk8tx4L1F9s8W3d9lf/AJ6r&#10;/n+Kvliis5RjOHJMqMpQlzn9GWk6vaa7pltqFjNHd2VzGssU8X3XVu9YPxL+G+ifFbwbqHhrXrYX&#10;On3sexx/Ev8AtL/tV+bX/BPv9s5/A1/a/Dnxhdt/YE7bNOvpn/49W/uf7tfqdHIkyKyNuVujLXz1&#10;SnKjI9unUjVifhD+03+znrn7OnxAuNGv42m0m4Z5dOvv4J4v/i68gr97P2hfgTof7QXw71Dw5q8C&#10;G4MbNZXe35reX+Fg1fiH8WfhZr3wa8c6l4Y8QWzRXVrKyo/8EqfwOlevhq/tY2PKrUfZSOPoooru&#10;OcKKKKACiiigArsPhR8V/Efwa8ZWXiXw1dtbXtq3zp/BKn8aP/s1x9FIUT90v2Xv2n/D/wC0l4Ni&#10;vrCVLbW7Zduoaa334n/vL/s17YV3Lhq/n8+C3xj8Q/A3xza+J/Dlz5NxF8ksL/cuIv40ev2m/Zw/&#10;aO8O/tF+Co9Y0eVYb+JVW+09m+e3k/8Aia8DE0PZe9E9ihX9r7p8g/t8/sNxtb33xI8A2BE6N52q&#10;6TAMbx/FLEv/ALJ/3zX5ufOj7WX56/o+dVkTay7lavzV/bx/YR+xNffET4e2P+j7fN1PRoV+5/01&#10;iX/2WunDYn7EzGvQ+3A/OuijYyPtZdj/AO3RXrnnBRRRQAUUUUAFFFFABRRRQAUUUUAFFFFABRRR&#10;QAUUUUAFFFFABRRRQAUUUUAFFFFABX1l+xZ+2pqHwF1iLw54jllv/A91L8yffeydv41/2K+TaKzn&#10;CE4ckyoylCXPE/ot8PeIdP8AFWjWmr6TdR32n3kaywXETZV1bvXKfGT4M+G/jl4LuvDviW0862lG&#10;6OdOJbd/7yNX5Y/sUftrah8BdWi8OeI5JL/wRdS/Mu7e9k7fxp/s/wCx/tV+vPh/xFp/inR7TVdL&#10;uor7T7qNZYLiJsq6tXgVaU8PM9inVjVifhX+0X+zj4k/Z18Zy6TrMfnadL89nqKf6qda8mr+gL4y&#10;/Brw58cPBl34d8R2qzQSr+6uAv72B/76V+K/7R37OniL9nTxtLpGrQNPp0r7rHUUX5J1r1sNifa+&#10;5M82vQ5DyWiiiu05wooooAKKKKACiiigAooooA6WimfL70zea7TxrD/l96fUVFAh9FM/4FRUGo//&#10;AIFTMLRRVi5QoooqA5Qo/wCBUUb6A5Qopm+igY+imUUFj6KZRvpgP30zfTd9FADqKbRSAdRTaKCB&#10;1N30UUywoo30zfQA+imUUgH0UzeqfeaigB9M30zev95afTFyBRRRvVPvNSLCrFnZz6leW9nZwNc3&#10;dxKsUUSL87u33EqpvV/4lrpvh1qVronxB8NajfS+TY2up2txPK/8CrKjO9SEInX/APDK/wAYvK83&#10;/hWniTbt37/7OeuA0rwxq+vX8tjp+mXN/exfet7eLe6V+xr/ALdPwKbTGh/4WHY+Z5G3b9muP7v/&#10;AFyr40/4JrTQX/7TPiOePbNFLpk7q+3/AKapXnwxVXlnOcDvlhqXNCEJnyZrHw68VeHrB7zU/D+p&#10;WFov3pri1dUStbwf8EfiD8QdJ/tPwx4O1jXtP3bPtFjbNKm6v1V/4KHxRp+y/r+1VQ/aLf8Ah/26&#10;8I/YK/ab+GPwj+C0ui+LvFdtouqNfSzfZpYJWO1un3Vaojipzpc8IF/Vowq8s5nwd41+Gviz4a3V&#10;vbeKfD+oeHridd0UOoQNE7r/ALFc1X1x/wAFD/jP4K+M3jLwve+Ddfg1+1tbF4p3hiddjb3/AL6r&#10;XyPXfSnOcOeZx1YwhPkgFFM3L/fX/vqn1oYhRRRQAUU3zl/vUm+gB9FMpvnJ/eX/AL6oAloplFAD&#10;6N9Reav+Wo37/utQA7fRTaKAHUU2igsfvo30yigOQKKKKB8oUUUUCCiiioDlCimb6KCx9FMooAfR&#10;TKKAH0zfRRQAUUb6KACimUUFD6KZRQSP30b6ZTN9AD6Kbvo30FDqKZvo+b3oJH0VFRQUP30b6ZRQ&#10;A/fRuamUUAPplFFA+UKKKN9QIKKZvooAfRTKKCx9FMooAN9G+ijfQQFFM3mjeaCx9FNooAdRTaKA&#10;HV33wB1J9N+N3gSdV3/8Tq1i/wC+pUSvP66X4Y3P2D4leFLrds8rVrWXf/c2ypUS+E0j8R/QuOlf&#10;JH/BTiz+1fszzP5XneVqcEmdv3Plf5q+rNNmFxp1pMG3eZGr7vqtfO3/AAUI04ah+y34sYPs+zqs&#10;v3fvdv8A2avm6H8SJ71T+GfivXsv7Hmsf2D+0j4En/566jFb/e2fefZ/7PXjVdb8ItS/sf4r+DNQ&#10;3bPsusWsu/8A3ZUr6SXvxPBj8R/QhjpXxB/wVd0T7b8DtCvlX5rXWE3fN/B5MtfaenXI1DT7S5/5&#10;6xJL/wB9LXzj/wAFE9A/tr9l3xNPt3/2dtusf+Of+z183QfLVie7W96mfi5RTKK+lPnh9FMooNQo&#10;oooAKKKKACiiigAooooA+8/+CT3xAbT/AIh+JPCNxLstL60+1wJ/enVl/wDZFr9TjX4M/sqfEX/h&#10;V3x/8H68zfuorz7PKn9/zUeL/wBnr95M71FeFjoctXmPXwkueB+V3/BWLwB/Y/xM8M+LI49sWr2b&#10;2srov8UG3/47XwjX7Df8FNPh2/jT9naTU7WLfeaDdrd7/wC5B/y1/wDQVr8ea9DBy56RwYmPJVCi&#10;iiu05wooooAKKKKACiiigAooooAKKKKACiiigAooooAKKKKACiiigAooooAKKKKACiiigAooooAK&#10;KKKACiiigAooooAPuPX6hf8ABPj9stPF+n2vw38a3qprMGyLSr6Rubpf+eTf7fy/8C3V+XtW9K1K&#10;80TUbfULGeSzvbWVJYpYW2OrrWFWl7aPIa0qsqUj+jftXzf+2Z+ypp/7RngdpbaKOHxbpqM+nXao&#10;A0n/AEydv7prC/Yf/a5tPj14Ri0PWrmCHxpp0SrNDu2/ak/56oK+re1eB71KR7Hu1Yn86HiTw3qP&#10;hLXr3SNVtZbPULOV4p4n/gdazK/V7/goN+x4Pifo0vj7whZb/FdjF/plvEv/AB+xKv8A6Eu2vykd&#10;Ghd1Zdjo3zJXv0KsK0Dx6tL2UhlFFFbmQUUUUAFFFFABXdfBr4y+I/gd43tfEvhq8a2uI22Tw7/3&#10;VxF/cZf4l+SuFoqZw5xRlyH72/AD9oHw5+0F4Jttd0S5j+0bFF5Zbvnt5f7pr1F0SVGVl3K33lr8&#10;BvgX8dPEvwC8Z2viDw/ct8rf6VaO/wC6uE/uPX7a/A344+Gvj14KtfEXhy8jmjcbZ7fd+9t3/ust&#10;eDiaHsT2KFf2p8Dft6fsNS+H7nUPiN4Ds2l02VvN1PSLeL/j3/vSr/s1+f1f0b3VpBf20tvcRLNB&#10;Iu2RHX5WWvyq/by/Yjk+Gt7dePvBltJN4bupS99YxL/x5s38f+5XZhsT9iZjiaH24nw7RRRXqHnB&#10;RRRQAUUUUAFFFFABRRRQAUUUUAFFFFABRRRQAUUUUAFFFFABRRRQAUUUUAFFFFABX1j+xT+2nqHw&#10;F1iLw94jnkvvA903zK7M72bf3ov/AIivk6is5whOHJMqMpQlzwP6L9A1/T/E+k2uqaVdxX2n3Mfm&#10;wXEDbkdfauK+OvwS8P8Ax98A3vhrXohslXfbXaL+9tZf4XSvzC/Yd/bNn+BesL4X8VXMlz4NvJFG&#10;92/48G/vL/sV+uuj6zZ6/pltqGn3Md5ZXKeZFPE25HX2NeBVpTw8z2KVSNaJ+DPx/wDgB4k/Z78b&#10;XGha3bMbZ33Wd8n3LqL+8teZ1+9X7Q37Pvhz9ofwPPoetwBLlVZ7G+VfntZf74r8T/jL8HfEHwO8&#10;eah4a8RW0kUsEr+RcbdqXUX8Mqf8B2162Gr+2jY82vR9kcLRRRXac4UUUUAFFFFABRRRQB0FFMor&#10;qPKH0Uyigsfvpm+m76N9MB1FNopAOoptFBA6m76KKACijfTN9MsfRTKKQD6KZRQA+jfTKKYBRRRS&#10;AKKKKCgooooDlCiiipA634P6JY+J/i14K0jUoPtOn6jrVna3UO7Z5sTXCI6fL/sPX6teLf8Agn18&#10;G7jw1fx6H4KittXeLbbStqV0dr/8Clr8tfgD/wAl2+HX/Yyad/6VRV+7uq6lFpWm3V9Of3VvG0rf&#10;8BrxsdUlGcOQ9jBU4zjLmPn/AOHP7Fnw0+F/gWa0n8PWmvap9lb7Tf3yea8j7f4Vb7tfGn7Jn7GN&#10;n8dPGXiXxB4lSW28H6dq1xaRWkLbftTq33f9zYy15b8U/wBtr4qeP/FWoX1j4s1LQdKaVvI0/T5f&#10;KVE/g/4FX6gfsgaCNC/Z28HI/N3c2v2u6lP3pZXYszN71E/a4elzyl8ZdP2WIlyxh8JWuPgv8Bvh&#10;smn6Ve6B4Y0l7p9trDqbp5szf7PmtuavPvj9/wAE/wD4ffELwrf3fhLSYvD3iZImltZrSRxFK+Pl&#10;V037dtfN37Y/7Pvxp+LHx51rWtI8IanqOiw7IrG4iuIkXaqffXdLX35+zvY+I9O+DPhS08V20lpr&#10;9vZrDcxTvudCnyr/AOOgVyy5qMYzhM6Y8tWU4TgfkL+zv+zjrPxv+LP/AAiLrJYW1mzNqdw6/wCo&#10;Vf8A2ev1D0T9lP4H/B3w4Zrvw9pUNrEn7/UNcn3hv9pzK22vNv2b003wt+2b8bNG2xw3d+0V7aof&#10;+eX8e3/vpK7v9tr4DeJfj78MbXSvCuox21/Z3X2preaRkS5Xb9zit69eU6kI/AY0aEYUubl5i9f/&#10;ALMvwK+NHhtrjTtA0a7sZcrFqGhzbQreqvE22vzS+Lv7Oy/Bf9pPR/A99u1LQb3UbXyJXbZ59rLK&#10;i7H2/wDfFew/B34u/FH9hPw/q2geJ/hpfalY3s6zwTm62RRbfv8A3Ef729a87+KH7Sv/AA03+0D8&#10;NNebw8nh5rC8tbRkS5+0eb/pSNu3bErow8KsJf3DGvKlOP8AfPv6X9gT4Drpjy/8IGnmeTu3f2le&#10;/wB3/rtXx/8A8E07aKz/AGmPEUEC7IYtMuEVP+2qV+osv/IDb/r3/wDZa/L3/gmz/wAnReKP+wdc&#10;f+jUrjpSlKlPmOmpGMKsOU+t/wDgol/ya7r/AP18Qf8AodfP37B/7LPww+MXwak1zxf4YXWNUW/l&#10;h+0PeTxfKvT5YnRa+gf+Cin/ACa7r/8A18W//odct/wS95/Z2kHrqlx/6FRCUo4Z8oSjGWJ94+Tf&#10;+ChnwQ8FfBDxp4asfBWhrolreWLyzol1LLvbe/8Az1dq9y/Y9/YB8O3ng7T/ABd8R9Ok1LUL9fOt&#10;tKmldEt0/gZtj/frI/4KPaInij9oT4VaRIq+Tfxrbtv/ANqV6/QDVI7mx8K3celx77qK0dLaJf7+&#10;3CVdSvP2EERSoR9vOZ5Unwq+BFzrb+FBoXhQ60ifPpa7PtIX/dzur5M/ba/YX8PeD/Bd548+H1nL&#10;p8dh++1HS/NZ4vK7yLu+bNeSeFP2bv2hLT42af41ufBGsQ3f9sLfz3D3UX8Uu9/+Wv3a/VfxvpcX&#10;iDwHrWn30Sul1YypLE3f5KnmlhpRcJ8xfLHEQlzw5T85P+Cd37N3w5+OHgjxbfeNfDq61dWGpxW8&#10;DteTxbF8rd/yydK+i9T/AOCevwftPGNprj6PHpXh2zg/e6d9tn2Ty/33dn3frXC/8EnIHt/h78QI&#10;pF8t4tbRWX/tlWP/AMFXvGer6bpPgfQ7O+ns9Oupbi4uUhl2eay7Nm7/AHfnq5SqzxHJGZEY0oUO&#10;ecD6rP7Mnwj1PRBaDwPo0tlIm1XiiwzL/vr8361+X/7cv7OOn/s+/Eq0j0ESr4d1aEz2sMjbvKb+&#10;OKvsT/glnr2oav8ACDxDBfXk93Fa6iqwLNJv2oyZrlv+Cn+jt4h8T/CrTU+9dXksX/oFFCU6OI5O&#10;YK8Y1qHOc/8AsXfsF+HvFfg7T/HPxFtZb8X6edY6T5jxJ5X3klYq+7NfXw+BXwWs7uHw+/hbw2l8&#10;8f7u0dE+0Mn/AKFXotnBb+FPB8UVpEkNvp9j+6iH3VVEr8QNe+LWuP8AH298Zz6rc/botae4WXz3&#10;+RFl+RP93ZRH2uMnJ85cvZYeMIcp9p/tm/sC+HNO8G6h4z+HNi2lXenL9ovNMR3dJ4v42Xc/36+W&#10;v2P/ANl+5/aQ8cTQ3ksln4a0797qFxF95/7iL/tV986r/wAFCPgvqvhm7sptauTLdWjROjW3VmXb&#10;/eqP/gm14bsdK+DGqarp6L9n1TVp5Yn/ALyK7Kn/AI7VRr1aVL3iJUKVWr7p3kP7OXwF+C+gRHUP&#10;D+g6VY7tv2rWZd25v9+Vqy/iP+xL8IfjB4XaXS9Hs9Hu7iLfZ6toz7U/2W2q211rwv8A4KIfB74s&#10;/GL4g6Ha+E/DF9rXh2wsN3m20sSJ57M2777f7KV7v+wn4S8beAPgbbaD440q50rUbK6l8iK6kR3M&#10;TNu/hdvWub3oR9qpm0eWUvZch+RfxQ+HWpfCnx9rXhXV12XunT+U3+2n30f/AL4euVr7B/4Ki6Im&#10;k/tC2N3FFsS/0eKWV9v3n3un/siV8d17lKfPDnPEqx5Jcg+imUVuZ8o+k302igYb6KKN9ABRTKKA&#10;H0UyigofRvplG+gA30U3fRvoAdRTN9Hze9BI+ioqKCh++jfTKKA94d5ntR5ntTaKB8o/5qZRRQHK&#10;FFFFQIKKZvo30APoplFAD6KZRQWPpm+iiggKKZvNG80Fj6KbRQA6im0UAOo3mm0UAFFFFA+UKKKK&#10;BBRTKKAH0UyigB9FMoqTUKKKKACtDQbn7Bren3Py/urqKX5/9l6z6ZN/qm/3aAP6JvAlz9q8F6BN&#10;x+90+B/l94lrzL9svS21n9mD4hWibfNl0whfl/21rq/gJrC678G/Bl2u3D6XAnyf7K7P/Za0Pi7o&#10;/wDwkHw18Raf/wA/Fm6fd3V8x8NQ+g+yfz3VLbXLWF1FcxN+9ibetRUV9OfPn9CXwo1WPW/hp4Wv&#10;YnD+bplud3+15S1hftJeG/8AhLPgV410rYX+0ac/y/7uH/8AZa5L9iDxMfFf7Mfga7lffOlq0Un+&#10;yUd1r2XxJZjUfD2pW23f59rLFt/3lNfMfDUPoPjifzpfx0VveOdB/wCEY8aa3pG3Z9gvJbfZ/uvW&#10;DX058+FFFFABRRRQAUUUUAFFFFABRRRQBLbXLWd1bzxf62KVZV/3l+av3y/Z38dQ/EP4K+DNbEvm&#10;y3GmQLO2f+Wqoqv/AOPZr8CK/V7/AIJWfEf+3vg9qvhaeT99oN5uiVurJLvevPx0eePOdeEl73Kf&#10;XXxN8HwfEL4f+IPDlyqtDqljLaMG/wBpcV/Ppr2lT6JrmoafPF5M1rO8TI/+/X9Go6V+I/7fnw3/&#10;AOFd/tJ6+sUXk2ur/wDEygRPuIrfL/7JXNgZe/yG2Lj7vMfOtFFFeyecFFFFABRRRQAUUUUAFFFF&#10;ABRRRQAUUUUAFFFFABRRRQAUUUUAFFFFABRRRQAUUUUAFFFFABRRRQAUUUUAFFFFABRRQn759q/O&#10;/wDcSgDo/h18Qdb+F/i/TfEvh+7a01KwlWVXVvv/AOw/+w9ftt+zF+0Xo37RPw8tdXs5Y4tXgRU1&#10;GxDfNDL/APE1+HNt4Y1q8/49tI1C5/642rv/AOyV9D/spWXxk+EfxDste8NeE9XvLGZlS8sWXykn&#10;i/4FXDiaUa0TroSlCR+0kiLKmxlDK33q/L3/AIKH/sdf8IneXXxK8I2P/Eqnbfqdlbp/qH/56/7t&#10;fplomptrOjWV7JbS2Mk8SytbXH34938LU/VtKs9f0240/ULeO7sbmPy5YJV3I6tXkUqkqUj0qlON&#10;WJ/OdRX6Q+L/APgk1JqfjO/utD8V2+m+HZZN8FtMrPNF/s/dq9pX/BIfStn/ABMviDqCtt/5dLOL&#10;/wBmr2/rlI8r6tVPzQor9YNH/wCCUnw4sf8Aj+1zVdS+TZ8/yf8AAvleuz0r/gmn8D7MRfbPD1zq&#10;O1NreZqN0m9v73yy1H1ykV9Uqn42Uzzl/vL/AN9V+4Om/sF/AzR0RbXwLEdjbl82+upf/Qpa6rTP&#10;2VvhRpRdofAukEt/z1h83/0Ks/r0TT6pI/BTzl37dy/99VoQ6JqFy+2LTrmZ2+6iQPX792/wQ+Hl&#10;pCkUfgbw3tX7u7SYG/8AZK1Ivhx4Tt2Vo/DGjxsv3WTT4gR/47UfXv7pf1T+8fz+w+BvEt4+yDw9&#10;qkz/ANxLGV//AGSvaP2Z/GvxW+AHxAtdU0bwr4kvNPlbZf6YmnXDJPF/u7Pv1+1Ft4V0a1fzYdJs&#10;IX/vJaov9KuQ6da2zboraGN/7yxgVjLGc/2So4Tk+2Yfw/8AGdt8QvCmn69bWl7YR3UW822oW7wT&#10;RN/ErI1bep6ZZ6zYz2V9bx3dpOu2WGVdyutXqK849A/Jj9rX/gnx4l8LeOJdV+HWkSar4b1GRnWx&#10;tvv2bf3f9z5v/HK8I/4Y7+MQ/wCZH1D/AL5r926X9a7442cI8hxzwkJH4R/8MefGH/oR9Q/74o/4&#10;Y8+MP/Qj6h/3xX7u4FNqvr0yPqkD8JP+GPPjD/0I+of98Uf8MefGH/oR9Q/74r93cCjAo+vTD6pA&#10;/CL/AIY8+MP/AEI+of8AfFMf9j/4vojt/wAIPqX/AHzX7wYFGBR9emH1SB+BT/szfFFG2/8ACC63&#10;/wCAcv8A8RVS8/Z4+JthB5svgXxBs/2NOlf/ANkr9/8AA9aMD1p/Xpfyh9Ugfz3f8KZ+IP8A0Ini&#10;b/wT3H/xFU/+FZ+Mf+hT13/wWXH/AMRX9Dm0VT/six/59Lf/AL9LVfXv7hH1RH88b+DNeT72h6km&#10;z72+zl/+Iqk+m3kO/wA2znTb97fE1f0ON4M0FvvaJpr7vvZtI/8A4mqL/DHwdNu3eFNEfd97fp0X&#10;P/jtP69/cD6p/fP54/Oi/vr/AN90ecv95P8Avqv6CLz4F/Dq8i8qTwN4d2N126XAv/stYWofsr/C&#10;fUirTeBdIyv/ADzh2f8AoNX9ej/IR9UkfgvvWiv3B1D9hP4H6iJTP4FgPm/e2Xdwn/oL1zGp/wDB&#10;Nj4F3ZQ23heex2rhtmp3T7v++par69SI+qSPxlor9bdS/wCCWPwvvI/9EvdSsH3796Oz8f3fmeuR&#10;1T/gkV4VneVrHx5q9tu+7E9rEyJWn1ukZ/VKp+YFFfopqn/BIq+Xzf7M8dRP/d+1wbf/AEBa4/V/&#10;+CTHxGt0llsfFHh25Vfuo7zq7f8AkKr+s0v5xfVqp8N0V9X6x/wTO+MemM/kWWn6lt/595/v/wDf&#10;VcVqv7C3xy0h3EvgO7eINtWWGeJ93/j9X7Wl/OZ+yqngtFegax8AfiHoKu194Q1SHYu9tkG//wBB&#10;rlLnwrrln/r9F1KH/rtZyp/7JW3NEjlkZVFPmRrZ9sqtC/8AcdaZvpjCvuH9gv8AbZufhxq9l4D8&#10;a32/wrO3lWd9cf8ALm/9z/c+7Xw9RWdWlGrHkmVTq8kuc/o5tbuK/gjnt5FmgkXckiNuVlrxX9qf&#10;9mTQ/wBo7wPLY3SLba5bK0lhqCr8yP8A3W/2a+Rv+CfP7bJt3svhr45vpHVm8rR9RuWX5f8Apk7V&#10;+lKMrruVuG6V4EoTw8z24yjVifzxfEHwDrnwv8X3/hrxBaNYarZttkib/wBDT/Zrna/Z39tf9kSx&#10;/aF8JvqWkQRWfjTTkd7a5Vf+Pldv+pf/AL5Wvxy17RL7w3rN1pWpW0tnqFrL5UsMv30avZoV/bRP&#10;Hr0/ZSM+iiiuoyCiiigAooooA26KZRXUeaPoplFAD6N9MopgP30yiigAooopFBRRRQHKFFFFAcoU&#10;UUVIBRRRQAUUUUAFFFG+gAopm+igB9FMooAfRTN9N30AegfAH/ku3w6/7GTTv/SqKv3I+JH/ACIG&#10;vf8AXnL/ACr8NPgF/wAl5+G//Yyad/6VRV+5nxG/5ELxD/15y/8AoNeJjv4sD28D8Mj+fiv3Z/Zh&#10;nju/gB4GlibejaXF81fhJX6+f8E6fi/Y+PPgNYeH2uF/tjw4fsUsDN87xffSX/d+Zl/4BWuYQ/dm&#10;OXy/ecp5b8f/APgot4y+Dnxb8QeEbTwjot3aadNsiubi4l3sv+1tqho/7f8A8ePEmmQ6lpXwPOpa&#10;dOm6K7tLa9lil/3WVK679rL9gbVPjd8VofF3hvVrWwW/RItRiuR93aNu9f71fVHhPQdE+B3wnsNP&#10;nu4rbSfD9iPNu5flXCL8zn9a43LDuEeWHvHYoV+aXNM/IrxL8Svix4x+POqfEDRfDWpaJ4tsp0S5&#10;tNMtpX+yt/clV0/8devrvwN/wUlu/Dp07Tfi34J1Lw7dyrzqCQOiP/teUy7v++ayf2CPjZp/jP8A&#10;aD+LH2llhuPFV0mpWsMv8Xlbk/8AZ69k/bY/ZDu/2jNM0i+0C9t7HXdL+REuBtjli+b5N38P3q2q&#10;Spc/JVgY041eTmpTPcPBHj3wf8cPBn9oaFd2viHQ7kGKVGXeD/sujf8As1fnL+1p8AtJ+DX7UHw+&#10;1Dw3ZrYaLreo2sv2eIfJBL9oTeqf+h19h/sWfsy6p+zV4L1Wx1nVY9Rv9TnSZ4rf/Uwbd/C/9918&#10;2/t4/ErT/En7TXwv8L6fPHctpOo2r3jK33JWuE+T/vlqxoWhV5YfCbV/epc0viP0Sm/5Ab/9e/8A&#10;7LX5ff8ABNr/AJOi8Uf9g64/9GpX6hTf8gNv+vf/ANlr8vf+CbX/ACdF4o/7B1x/6NSow/8ACqml&#10;f+LA+tv+Ci3/ACa5r/8A18W//odct/wS8/5N4l/7Clx/6FXU/wDBRb/k1zX/APr4t/8A0OuV/wCC&#10;Xv8AybtL/wBhO4/9CpL/AHZi/wCYo89/b0dU/aq+CrM2xUlt23t/18PX3f4j1WTSPDep6hBGsstr&#10;aS3EaN/GyoWr85f+Cp2qz6H8Wfh/qFt/x8Wtj50X+8sr197fC7x9ovxm+Gmn63psy3OnajbbZFVv&#10;mU/ddWoqR/dQkXTl+9nE/PuP/gq38QJroWyeANCe7Z/KWFJ592/+7XXaj+3J+0E2k3X2n4ETw2rR&#10;PvmexvVVU2/e+5VvQf8Agm1qGlftCxeJZNbtH8H2+pnUooMHz+H3LFtr6V/a/wDinZfCX4EeI76e&#10;5WG9uoPsdjHu+Z5XreUqHNCNKBjGNXllKczwT/glFeNqHgP4i3LrsefXVmZV/wBqKuK/4K4f8hD4&#10;f/7t1/7Srrv+CSX/ACTfx5/2GIv/AEnWuP8A+CuP/IR+H/8Au3X/ALSpw/3wiX+6ne/8Env+SUeL&#10;P+wov/oFQ/8ABReZbb4lfBWWVtkK6o+5v++am/4JPf8AJKPFn/YUX/0CuS/4KyXLWd18N51fY8Ut&#10;wy/+OUv+Yov/AJhT718Sw/afA+qxL/y00+VV/GI1+Auq6bK/i2909fnuPtksS/7++v3S+BPxM034&#10;y/CTQPENpJHMLy0RbmFGz5Uuz50avjy7/wCCaV9P+0EfEcWt2v8AwhcuonUpYXH+kfM294tv+9UY&#10;arGlzxmGJpSq8nIfPo/4Ju/GNLH7X9g0/wAry/M/4/ovu/8Afdfc3/BOmxbTv2cbKxlZftFpf3UE&#10;qI2drLO9eq/H/wCJGlfCH4O6/rGoTrCkVk8FtEzYaWVkwiL/AJ7V8l/8EtPjHaX+jeJfBWpXca6q&#10;Lr+0LSNn/wBaj/f2/wDAqc6tXEUJzmEKdKjV5YHY/tg/txeKv2bvida+HNM8MaXq1hcafFdpc30s&#10;qvuZ3Vl+X/drzTwz/wAFFfjb40sPt3h/4Mw63Zbtn2jToLq4Td/vLXtX7bH7G19+0lcaJq/h/ULe&#10;w1qwVoJFux8ksRr1T9mb4KQ/s7/B/TfC815Hc3cAe4vLvG1Wlb5nx/srWfNh40vh94vlq+1+L3T8&#10;oP2tfjN4z+MfjjT7rxr4R/4Q3VbKzWJLJ4pUd13v8+yX5q8Lr3f9t34oWfxT/aI8Rahp0/2nTLLZ&#10;ZWsqN95UT5//AB/fXg2+vbo/AePV+IdRTd9G5q3Mx1FR/N7UlAEtN30yigB++jfTKKAH739qZRRQ&#10;PlCiiigQUUyjfQA+imUVBY+imUUAPpN5ptFABRRvNM3mgB9FNooAdRTaKAHUzeaWigB2802iigAo&#10;oooAKKZRQA+imUUAPoplFSaj6ZRRQAf8CooooAKKKKACiiigAooooAKKKKACiiigAooooAKKKKAP&#10;2/8A2Edc/wCEk/Zd8E3u7e/lTxNu/wBi4dP/AGWveb9PMsZ1/vRt/Kvj7/glv4hTVf2eJbFX3/2d&#10;qMsX+7u+f/2avsjO5a+Zre5VPdp/wz+dvxto/wDwj3jDWtM27Psd08XyN/drEr139rnQX8P/ALSv&#10;xFttnlxPrE8sX+6z/JXkVfRQlzwPBlHkkfrT/wAErvF39t/A3VNKaTMml6j5Sp6KyK//ALNX2tji&#10;vzE/4JJeMDB4v8ZeHZGCJJbJdxZ/ibfsP/oNfp8eleBiY8lU9uhLnpn4W/tqeFf+ET/aY8cW3leS&#10;l1fNeon/AF1+evD6+2P+CqvhBtI+N2la/t+TVrFUX5f+eSqn/s1fE9e5Qlz0oHj1YckwooorckKK&#10;KKACiiigAooooAKKKKACvrr/AIJl/EVfB37Q0WkTy4t9etXsli3f8tfvp/6A9fItdH8OvFVz4G8e&#10;aDr1mzJd2F4squjVnVjzw5CqUuSXOf0Pfw1+d3/BWT4cfatD8KeNbaPMtrK9ndv/ALHy7P8Ax5mr&#10;778O61beJdA0/VbN/MtLyBLiNv7ysuRXlf7YHw8j+Jv7O3jPR9u+aKze+gQ/xSwL5qf+gV4FGXJV&#10;PaqR56Z+FFFPdGhldG++jbGplfRnhhRRRQAUUUUAFFFFABRRRQAUUUUAFFFFABRRRQAUUUUAFFFF&#10;ABRRRQAUUUUAFFPhhaaVIolZ5W+6iV6V4M/Zq+J/jxk/sjwVq1zE3/Lz9lbyv++6XNGAuXnPMqK+&#10;x/Bn/BLb4p680TazPpug27fx+f5r/wDfFe7+DP8Agkp4b09lbxL4vvNVX+JLKD7P/wCztXNLE0on&#10;THDVZH5g1KltPN/qoJH/ANxa/anwh/wT7+CvhA5Hhoa1/wBhcrcf+y17J4Y+E/g7wSIhoPhvTtI8&#10;v7v2S3VNtc0sdH7BtHCSPwo8MfAr4jeM0RtD8GazqqN937PBXrvhL/gnf8aPFWzfoMGibm2/8TaV&#10;otn/AHyj1+yuteIdL8OW/n6nf29hD/fnkC15h4k/a4+EPhYEXfjzRmkVtjQwXSu6/wDAc1n9cqz+&#10;CBX1alD45Hwz4b/4JI+LrnZ/b3i/TbD+99hV7j/0JEr1fwz/AMElfBWmhf7Z8V6lrJ/i2QfZ8/8A&#10;fL12viP/AIKefB3Ry8dpPqmpXC/88bP5P++q8p8Sf8FdNOgZk0XwHPc7h8stxfBNv/AdlTzYqZpy&#10;UIHunhz/AIJ0fBPw4yuvh+4v5MfMbu7eRf8AvmvTtB/Zl+Fnh1MWngPQTJ/z1lsImf8A7621+d3i&#10;H/gq78R71nGkaJpGnZ+79piaXb/48leZa/8A8FCvjXr/APzMSab/ANg+Jov/AGel7DET+KQe3oRP&#10;2W0rwronh8Y0/SrKxC/8+8KpWhJfWsP3541/3nr8FNY/ac+LGvb/ALd8RNfuUb+B7xtlcPq/i3Wt&#10;efdqeq3d/v8A+fiXfWn1GX25kfW4/wAp+/eq/FjwZorot94l022Z/u77ha6XTdRtdYsYbyynS5tJ&#10;l3xSxH5WWv5yt7f3q/QT/gnR+19/wjl3a/DLxdef8S+4bZpN3K3+qb/nl/u1nVwnJDniVSxfPLlk&#10;fp8RmvnX44ftu+A/2f8AxI2h+KdO1432xZY/slpE6Sr/AHk3yrX0Ofmrwn9rP9mzTP2jfh1NYMqQ&#10;+ILP99p13t5R/wC4f9lvmrhp8vN7x2VObl908P1T/grF8OYI5Rp/h/xBc/8APP7RBEm/8pWrlb//&#10;AIK5aYrf6D4InmX+IzXO2vzl8VeGNT8F+IdQ0PV7VrPULKV4p4n/ALy1lV7ccHSPI+s1T9B7/wD4&#10;K8648TpbfDyyhf8AhmfU3b/x3yq5+/8A+Csfjy5dPs3hrTbRf4lMu/8A9kr4Yoq/q1L+Un29U+x7&#10;v/gqX8W5Z2aCLS7aFvup9mV9v/jtYT/8FM/ju7sV1vSkX+7/AGTFXyrRV+wpfyC9vU/nPpL/AIeH&#10;/HD/AKGiD/wDSsh/25/jS7bv+Exufn/uLXglFX7KH8hHtZHtF/8Atk/GLUpUZvHGpQ7V2fuZWWvS&#10;v2dv2/vHHw78dxT+MdYvvE/hy6/dXMVxLueL/bTdXybRUSpRnEI1ZQP6J/CfirTPG3hzT9c0e5S8&#10;0y/gW4gmRuGVqf4h0ZPEmhX2lyXNzZrdwPC1xZytFNHuX7yuv3Wr8g/2If2x7n4AeIF0HxBPNd+C&#10;7+RUaLd/x5Pu/wBav/fXz1+wmk6tZ65p0GoWE8d3ZXMfmRTRNuR19q8OtSlRlY9unUjVifjz+1Db&#10;/HL9nDx7Lpt38RvFdzoNw2/TtQ/tOfZKv9z7/wB+vGD+0b8Vs/8AJSfFH/g1l/8Ai6/bf44/BfQP&#10;jv4DvvDWuwJsmXMF1t3Pby/wutfiH8cfgvr3wI8fXfhrXoGRk+e1uNvyTxfwMtenhqsaseQ82vTl&#10;S2Jf+Gjvit/0UjxT/wCDaX/4utCw/an+LemxOsfxB1+bd/z1vpX/APZ68qors5YHNzSPYP8Ahrf4&#10;wf8AQ+az/wCBT/8AxdCftefF+GVG/wCE91b5G3/PcvXj9FHLAPayPef+G5fjT/0ONzVzTf2+fjXp&#10;vm+V4s87d/z8QI9fPVFHso/yB7WR9N2f/BRr45WFx5q+I7R/l+5Np0TpWpZ/8FNvjjDcI8+raVcx&#10;fxRf2XElfKFFR7Cl/IHtZ/zn2VZ/8FS/ixBOrXMGm3EX9zyFT/2St3Tv+Csfjy3k3XnhrTbxP7gl&#10;2f8AstfDFFR9Wpfymnt6p+gtn/wV48QQx7bn4d2Vy+7G9NTdP/aVdLZ/8FdbV2iF54DeH/nr5V7v&#10;2/8AjlfmrRS+q0ivrNU/Uyw/4K1eCH3/AG7wvrEP93yUR/8A2aun07/gqr8Hrx4o5rHxLaM33mez&#10;i2r+Pm1+RlFT9TpF/Wap+z2l/wDBR/4KakiM+t3Fjubb/pcSp/7PXX2P7b3wOv14+JGh27f3bi42&#10;GvwyorP6jTD63I/fnTP2ifhprbbbHxvo1yf9i6Wux0/xTo+qJvtNStblf9iVTX86v/Aqck0qPuVm&#10;R0/2qn6jH+cv63I/o5W7gb7sqH/gVS1/PPpvxR8X6P8A8ePiXUrP5t/7meuv0f8Aaw+MWgsn2b4j&#10;a/5Sf8snvG2Vh9Rl/MbfW4H714FZWpeGNJ1sYv8ATLS8/wCviFXr8ZNE/wCChfxr0TZ/xUaX+1f+&#10;X6Jpd3/j9egaJ/wVV+K1s/8AxM9O0S/X/platF/7PUfVKpX1mmfpXqv7Pvw01sOL7wH4fuZG6u+m&#10;xbv++ttcFr37C3wX8RbvP8IQW27/AJ9G8r/0Gvk7Rv8AgrrqFuNmq+AY7v8AvPbX/lf+yV6HoX/B&#10;WTwPen/ia+GtS03/AK5N5v8A7JR7CvAftKEzqdb/AOCXHwgvv+Qamq6V9Lt5v/QmrzXXv+CRejz/&#10;AL3SviDeW3fyZrBWX/vrfXsmgf8ABSr4La8VU6nqNg/8Ru7PYo/8er0bQv2v/g94gjXyPH2iQO/3&#10;Y7q8SJv1qPa4qActCZ8Ja1/wSf8AH+my/aNB8V6NcSxNvia6klh+bd8v3UavuX9mK0+JXhvwNF4b&#10;+JkVrPqemItta6pZSuyXESfKu/cifN93/er0vQ/iL4Y8S7P7L16wvt33fs86tXRVFSvKfuzLp0oQ&#10;96AvavhP/goN+xvH8QdLuviH4StFTxHZx7761iX/AI+4l/i/3q+7cUw4YVlTqzpT54G0o80eU/nC&#10;mha2ldZVZHVtjI9Nr98PEn7Mvwr8WvLLqvgPRLyaVt7SvZpu3eteV+JP+CbvwX8QhsaRe6Xu/wCg&#10;dOsX/slerHHRPNlhJH4x0V+onib/AIJJ+F70N/Yfi6+0z5cL9pg+0f8As615L4n/AOCTnjnTUf8A&#10;sPxJpusf3ftK/Z93/oddEcVSluYyw1U+FaK+jfFX/BPv41+FVldvDH9pbf8AoGS/aN//AI5XnVx+&#10;zj8U7WZ4pvh54lWVDhh9hfg1v7WEzH2Ujj6KKK7DzQooooAKKKKACiiigAopm+igB9FM30UAPopl&#10;G+gB++mb6bRQA6jfTaKAHUb6bRQAb6KKKC+UKKKKB8oUUUUCCiik8z2qA5TR8N69feEvEGla5pkq&#10;xahp11Fe2srru2yxPvT5P99K9+1H/goP8cNX06exufE1i8E8flyr/ZNv93/vivm7fRWc6UJ6zNoy&#10;nD4B9dF4D+IviP4Y69FrPhjVZ9H1CL/lrE33/wDYdP465qitCD6803/gp18XLOySK8bTb+4H3rh7&#10;VE3f8ARK8t+MX7XnxM+N1k+neINeZNK/6B9jEsUTf7+373/A68VorGFClCXNyG0qsp/bNDRPEWoe&#10;GNXtNT0i8n03ULVt8Fxby7HRq+nPC3/BSj4x6BZpbXl7ZawiLtV7i2iR/wDvrb81fKdG+qnShP4w&#10;jVlD4D6i8Zf8FGvjH4ssZbS11W20S3lXY/2S2i3/APAW27lr5wtvFGp2fiO315byWbWIrpb1bu4/&#10;eu8qvu3vv+989ZlN304UoQ+AJVZz+M+mX/4KL/Hh4fJ/4Sex8vbt2/2Pa/8AxFeS/DD44+Mfg14s&#10;u/EvhPUILDWLqJ4pZpbaKVHR33fdb/crz+is/ZQh9gPayn9s9x+Jn7Z/xX+L3hK78M+Kddtr/R7h&#10;1eWGHToIn+X7vzqlVvhL+158T/gh4X/4R/whrltYaV5rXHky6dBL8zf7bJXi9FP2UOTk5A9rPm5+&#10;c9F+MXx88a/HnUdP1DxrqUGo3dnH5UDQ2sVvtX7/APAlWPhB+0d8QPgZPK3hLXpLG3l/1lpMiSxN&#10;/wABb5a8y3+1N3+1VyQ5OQOaXPzn2DN/wVC+LT2XlKmlpcbc/aPIX/0DZXz78Vvjj43+NerJqHjD&#10;XJNVlT/VQ7NkMX+4i/KtcBvo3+9TGlSj8EAlVnP4z1n4N/tQfEX4B6VqGneCtXg020v50uJ0lsYr&#10;jc+3b/ElUvjL+0Z48+PsumN411WDUn03d9l8qzit9m77/wB1P9ivM97Uyr9lDn5w9rLk5D1/4Qft&#10;U/Ef4EaNe6V4M1m202yvJftEizWMVxuf/gSVS+Mv7SPjv4+ppv8AwmuqQakdO3fZvJs4rfbu+/8A&#10;dSvLaKXsoc/OHNLl5D0z4QftHePvgTczSeD9bksYZf8AW2kqrLbt/wABb5a94f8A4KjfFr7H5fla&#10;Uk23/XeQv/oOyvjuiplSpT1nAuNSrH4Zno/xc/aD8efHC7hm8Xa9LqSRNvit0VYoov8AdVflri/D&#10;3iTVfCWs2mq6RfT6bqdq2+C4t22OtZlFXGMIR5DM+sfDP/BTD4x6FY/Zry7sNY2LtWa4tokf/wAc&#10;WuV+KH7eXxd+Kek3GlXevLpWlTrslt9PgWJ2/wCBqm6vniisfYUub4DT2suT4w+/81FMo31sYD6K&#10;ZRQA+imUUFj6N9MooIDfRRTd9ADqKbRQWOoptFADqN5ptFADt5ptFFABRTKfQPlCimUUCH0UyigB&#10;9FMoqTUfTKKKACiiigAooooAKKKKACiiigAooooAKKKKACiiigAooooAKKKKACiiigAooooAKKKK&#10;ACiiigAooooAKKKKAP0p/wCCRXiXGk+OfD/966XUP/HIkr9GFFfkb/wSr8TjRPj5qunuy7NT0l4k&#10;Vm/j81W/9lr9cjwK+fxcbVT2cNL92fjb/wAFM/Da6D+01dTxJiG/063ut/8AtM776+UK/Q7/AIK5&#10;eFhb674F15EX/SY7i3lf/c2bf/Q6/PGvZw0uelA8uvHkqn0n/wAE9/GDeE/2oPDSvLstL/zbWf8A&#10;79Ps/wDHq/a8Cv54vhj4hl8K/Ebwvq8Uvk/YtTgld/8AZWVN/wD45X9BWg6tFruh6dqUP+qvLaO4&#10;X/dddw/nXmY6Pv8AMd+El7vKfD//AAVn8G/b/hZ4Z8Tou99N1H7L/wABlXd/7Sr8sK/cz9tbwOPH&#10;n7NfjS0SPzrq1s5Ly2Rf+eqK23/0Kvw4hs7mb/VQTzbf7kW+unBz/dHNi4+8RUVLNZz2y7p4JYd3&#10;99dlRV6JyBRRRQAUUUUAFFFFABRRRQAUUUUAfs//AME7fiUfiF+zjo8E0qvdaE39lFP4ljiRVTP/&#10;AI9X03c20V5bvBKiyRyLtZG/iWvy7/4JO/ElNI8feKPBk8+1dWtku7dG/vxbt/8A6Nr9TD0r5zEQ&#10;5Kp7VCXPTPwI/aQ+G8vwo+Nfivw5KrIkF55sW/8AjWVEl/8AZ680r75/4Kv/AAyOl+OPDnjW3i2W&#10;mo2/2Kdh/FOm9v8A0HbXwNXuUJc9LnPHqx5JBRRRW5IUUUUAFFFFABRRRQAUUUUAFFFFABRRRQAU&#10;UVbsNKvtYuPI0+zub+4f7sVpE8r/APfCUAVKK+gvhj+wl8X/AImpFPbeGpNH0+X/AJe9TZYtv/AH&#10;fd/45X1p8Mv+CTej2SRT+OPE8+oXCfet9J+SF/8Ae3rurnlXpQNY0JTPzJRGdtqrvd/uIleoeA/2&#10;Y/ih8SJUXQ/B2pPE/wB24uIGii/77f5a/ZH4d/sp/C34XwBdD8IWKS/xS3SfaHb/AL73V6PqOs6J&#10;4Rsd17e2Gj2i9p5UgRa4ZY7+WB2Rwn85+X3gH/glF451oxT+KNfsfD0X8Vsi/aH/AO+kfbX0p4F/&#10;4Je/CbwwI5dYOqeKLn/lol/cKIX/AOAoit/49XffEL9vH4OfD0TRT+K49Uv4v+XTToJZS3/A9mz/&#10;AMer5n+IX/BXCJEaPwV4PaR/u+brLf8Axp6z5sVWL5aFI+3vAvwC+H3w0j2+G/Cen6X/ANc03f8A&#10;oRNdNrXiXQfCNt5mpajYaRD63Eywr+tfjV48/wCCgvxn8bM6r4j/ALHsm/5dLGBP/Q9m6vDNb8c+&#10;I/FEssmq69qV+8v3vtF07p/3xvrSGDlP45kfW4R+E/abxx+3H8GvAYdb/wAY215Iv8GmK13u/wC/&#10;W6vAvGX/AAVp8J6Y0sXh3wlfayw+5cTT+Sv/AHwybq/Ln5aK2jg6UTGWLkfani//AIKr/E7Wt8Wi&#10;6PoWi2/8LmCV5v8Avvzdv/jteMeLP2zvjN4vaZL3xxepbt/y7WyIiL/45urxKiumNClD7BzSqzma&#10;epeJ9X1iV5b7Vbu5dvvb52rMf53+aiityQooooAKKKKACiiigAp6O0MqSxMyOv3XT+GmUUAfrx+w&#10;N+1+vxo8OL4P8S3S/wDCYabF8srn5ryL+/8A71fZHAr+dzwT421f4e+K9P8AEOh3LWep2EqSxOjV&#10;+3n7L/7RGkftFfDi11qzkji1eAeVqNj/ABQy/wDxNeFiaHJ70T1sPW5/dkeDf8FC/wBkFfifob+P&#10;/C1o3/CUadHi8t4v+X2D/wCKWvyfdHR9rrsdPvJX9H0kaujKw3Iw27a/J3/gof8AsjS/DfxDL8Qf&#10;DFlnwxqMrNfwQr/x53DPu/75fd/45W2Er/YmZYmh9uB8R0UUV655wUUUUAFFFFABRRRQAV9vfsDf&#10;tpyfDPVLfwD4xuVfwxeSolnfSt/x5yt8vz/7FfENFZ1aUZx5JlU5ShLngf0dWt3FeQRzwSLLFIu5&#10;XX+KvE/2qf2ZdF/aQ8By6fdKLbXrVfM0++Q/NG/90/7NfJX/AAT/AP22vJey+G3jy/JVm8rSdSuP&#10;4f8Apk7V+kyMrjcteBKE8PM9uMo1Yn88HjzwHrPw08Vah4c160az1Kzl8qWJ/wD0Oufr9kP25f2R&#10;IPj54V/t3QbaOLxrpy/unU7ftUf9xq/He/0250q/uLG+gls7u3bypbeZdjq/+1Xs0K8a0Dx69P2U&#10;ivRRRXUZBRRRQAUUUUAFFFFABRRRQAUUUUAFFFFABRRRQAUUUUAFFFFABRRRQAUUUUAW4dTvIf8A&#10;VXlzD/uStXUeHvjP448JIn9keKNSs9n3dku//wBCrjKKXKLmkfQ/g/8Ab6+Nnha9t5Z/GE2sWsTr&#10;/omoxI6Mq/w/Lsav1s+APxv0P4/fDuw8TaQ6o7rtubQt89vL/EjV+Ble7/sjftN6h+zj8RYr15JJ&#10;vDN6yw6paf7G776J/eSvPr4aM4+4dlCvKEvfP3KGBXjXxt/ac8Lfs+ajp6+MIb62069H7vUbe2ea&#10;Lf8A3DtX73y16d4Y8Sab4w0Oz1fSLuK9sLyPzYp4m3Iwrl/jT8IdD+N3w/1DwtrsKy210n7qX+KK&#10;T+F1rx48vN7x6kvh904Xwz+278GvFO37N4ytYN3/AD+q8H/oQr03R/ih4P8AEIUaZ4q0fUd3/Ptf&#10;xP8A+gtX4P8Axm+D+ufBPx9qXhXXrZkuLVv3U235LiL+B0rlbDWL7Sv+PG+ubP8A6952SvV+oxn8&#10;B531uUPjP6M1kDLuX5qXYvotfgB4Y+P3xG8Hy7tK8Y6tDsbf++unl/8AQq9Eh/b++O0Eaxjx5NhR&#10;jmzt/wD4isfqU+htHFwPE6N9Rb6K+iPmx2+im0UAOoptFAD99M30UUF8gUUUUD5QooooEFFFFQHK&#10;FFM30UFj6KZRQLlH0UyigY+mb6KKACimb6N9AD6KZRQUPoplFBI/fTN9FM30APopu+jfQUOopm9q&#10;WgkdRUVFBQ/fRvplFADvM9qPM9qbRQPlH0yiigOUKKKZvoEPopm+ioAfRTKKCx9FMooAN9G+ijfQ&#10;QFFM3mloLHUU2igB1FNooAdvNNoooAKKKN9A+UKKKZQIfRTKKAH0UyipNR9MoooAKKKKACiiigAo&#10;oooAKKKKACiiigAooooAKKKKACiiigAooooAKKKKACiiigAooooAKKKKACiiigAooooAKKKKACii&#10;igAooooAKKKKACiiigAooooAKKKKAPcP2K/FX/CIftNeB9Qb/VfaXilX+9uidK/dCv51PB+qy6H4&#10;t0fUIpWha1vIpd6N/dev6EvCmup4l8MaTq0f3L+1iuF2/wC0ob+teLjoe9GR6ODl7vIfJX/BUzwn&#10;/bH7P9vq8cQmm0vUYv8AgKN9/wD9Br8ja/d79rnwmfGf7O3jjT0Tfcf2dLLAv/TVfuV+EjoySvG3&#10;30bZXVgZe6Y4uPvDER5m2xKzs33ESv3i/ZQ1LU9U/Z78DPrVrNZ3senRQeVcL821F2r/AOOrXyx+&#10;wX+w7Y6PpNl8QfHmnxXmp3SrPpmnXEe9bdf4JW/26/QMIqLtX5VrlxdaE/dgdOGpyh7xDd2UGoW0&#10;ltcxJNbyLtkiddystctbfBrwBZptt/A/huFf9jSYF/8AZK7SivN5jvOHv/gp8PtUg8u78D+HJk9H&#10;0qA7f/Ha8U+JH/BPH4Q+PoZmttGfw9fv9y4052RE/wC2X3a+odtOq41JRM5U4yPxm/aM/wCCffjj&#10;4I2txq+mN/wlXhqL71xbp++iT/bT/wCIr5V+dH2srI1f0ezRJPE0cih0bhlavzU/b4/YettIsr/4&#10;j+BLEQWsYabVdKhTCr/01X/Zr1aGM5vcmedXw3L78D87aKKK9Q4QooooAKKKKACiiigD0r9nL4iN&#10;8KfjX4U8R+bst7W+i+1f7UW/50r977O5S+tYp0b5JVV1r+cZRsbdX7kfsVfE9fil+zz4Z1BpvNvr&#10;SP7FeMf+eqf/AFmWvJx0ftno4SX2DF/b9+Gg+JH7OWviCDztT0vZe23+ztb5/wDxzdX4o1/Rjrek&#10;wa5o19ptyN9veQPBKP8AZZSpr8Cfjl4Dl+Gnxa8UeHJYvJSzvpUiTb/yyZ/k/wDHKrAy+wRi4/bO&#10;Eooor1DhCiiigAooooAKKKKACiiigAorT8PeG9V8VajFp+j6fc6leytsit7eLe719efBj/gmL4/8&#10;efZb7xdcxeD9Kf52hmj827/79fLs/wC+qzlVhD4yo0pT+A+MER3faqM7/wBxFr2D4TfsmfEz4yuj&#10;6F4duY7H+K+u18qJf/Zq/Vr4RfsM/Cf4TJbz2/h6HWtUQZ+26qvnsH/vKrfdr3TUNU03wxpjT3lz&#10;b6fYW6/M8rbFRa82WO/kO+OE/nPgX4Sf8En9K09Yrz4g682oS/x6dp3yxN/21+V6+w/hz+zv8O/h&#10;RbQxeG/CWm2csX3bt4FluP8Av63zfrXivxX/AOCknws+HRltdJuZPGGpqPlXTHX7P/wKXt/3zXxZ&#10;8Vv+ClvxR8dma20CWPwfp8v8Fo++4T/trsRqz5MRW+IvmoUT9YvFfxC8N+BrCW/17WbTTbWIfM80&#10;2P8Ax2vlz4m/8FPPhf4PeW10FLzxVdr92W0TZb/99N83/jlfk94n8Z694zv3vte1e91i7f7019O0&#10;r1j1vDAx+2Yzxcvsn2L8Sv8Agp78UfGJlg8PraeErRv+fdVuH2/77JXzL4w+K/jP4hSu3iPxRqms&#10;JL96G7vJXi/7437a5Siu+NKEPgOOVWU/jBEVKKKK0JCiiigAooooAKKKKACiiigAooooAKKKKACi&#10;iigAooooAK9d/Zk/aC1b9nb4l2mvWUkk+ky/utRsd3yTxN/nf/wCvIqKUo88OQUZch/Q34D8daT8&#10;R/Cun+INEuVudOvolljf+70+Vv8Aaq14v8J6V458N6hoOtWkd5pl/E0VxC68MtflD/wT+/a4b4Pe&#10;KE8GeJblh4T1STEUkrfLZT/3v91//Zq/XaJ0nRXVgyt8ystfO1qUqMrHvU6sasT8Kf2qv2dtT/Zz&#10;+JV1pE6NNol0zS6de7f9bF/c/wB+vGK/d39pv9n/AEn9oj4b3ug36RJqkaNLpl8wybeXjH/ATtXd&#10;X4f+PPBOq/DvxbqvhzWrZrbULCd4pUdf/H69bDV/bRPKr0uSRhUUUV2nOFFFFABRRRQAUUUUAPhm&#10;khlWWNmhlRt6ujbHVq/Vr9gP9s1fifpcPgTxheKniiyTZZ3Urf8AH7Gv8P8Av9f++a/KKr2j63fe&#10;HtWtNT0y5ls9QtZVlgmRvnRqwr0o1Y8prTqypSP6Mq/Pj/gol+xwniK0uviZ4OsVTVIF36taW6/8&#10;fC/89dv96vZf2JP2srP9oLwWmm6vOkPjTTIwl1Ezf8fKD/lqv/s1fT8kSzRsrKGVvvK1eHGU8PUP&#10;Y92tE/nC+ZH2tRX2p/wUD/Y+Pwq16bx14UtB/wAIpqMu68t4YvkspWf/ANBbctfFde/SqxrQ54Hi&#10;SpShLkCiiitCQooooAKKKKACiiigAooooAKKKKACiiigAooooAKKKKACiiigAooooAKKKKACiiig&#10;D7s/4JxftXt4H12L4b+KL1l0C/fOnSzN8lrK38H+6/8A6E9fqmp3LX84cM0ttMksTNDMrb1dG+dH&#10;r9fv+Cf37VS/GrwOPDGu3C/8JZo0e0szfPdW67dr/wDj6rXkYuhb34no4av9iRu/tyfsswfH7wC+&#10;paTAieL9JTfZy7f9en8UTV+M15Zz6beTW1zE0NxE+yVH/hev6PMYr8v/APgpV+yknh/VH+KPhm0V&#10;dPvG/wCJxbxL92Vn/wBb/wAC3f8AjlRhK9vcmViKP24n5/UUUV7R5hp0Ub6ZvrU5OQfRTKKBj6KZ&#10;RQA7fTd9FFABvoo30UAFFMooKH0UyigkfTN9FM30AP30UzfRvoAfRTN9Hze9AD6KiooKH76N9Moo&#10;Ad5ntR5ntTaKB8oUUUUByhRRRQIKKZvoqAH0UyigsfRTKKAH76ZvoooICijeabQWOoptFADqKbRQ&#10;A7eaN5ptFABRRRQPlCiiigQUUyigB9FMoqQCn0yig1CiiigAooooAKKKKACiiigAooooAKKKKACi&#10;iigAooooAKKKKACiiigAooooAKKKKACiiigAooooAKKKKACiiigAooooAKKKKACiiigAooooAKKK&#10;KACiiigAooooAKKKKACiiigAooooAKKKKACiiigAooooAH+5X7l/sUeME8bfs1+CrtZN5trJbD73&#10;/PL5P/Za/DSv1R/4JQeNV1X4WeIfDjSKW0u/3xp/sy/O1efjI81I68JL3j7i1mwh1jSrqxuFDwzx&#10;sjL61+PH7L/7OL+N/wBri98P6rbvJpXhy/a6v8L/AHdzRK/+8y7a/ZUc14r8JPgwvgH4w/EzxZ5K&#10;r/wkt1FKrf7oP/xVeZRq8kZndUp88onsltbRWcEcECKkUa7VVf4VqxRRXOdQUUUUAFFFFABVPUdO&#10;t9VsZ7S8hWa1nQxyRP8AdZauUUAfhJ+158HG+CPxz13QYl2afcN9tsd//PBn/wDit9eL1+j3/BXH&#10;whEh8DeJ44/38jT2Uzj+6u1l/wDQq/OGvo6Euelzng148lUKKKK6DIKKKKACiiigAr9Cf+CTnxVF&#10;lrviLwHdT/JeL9ts4v8AbXf5v/jqpX57V6h+zH8SG+FHx18H+IPP8m3ivoorp/8Ap3Z0SX/xysK8&#10;eelyGtKXJLnP3yHSvyf/AOCqnwxbw98XNK8YQREWmt2ypdTH/nunyIv/AHwlfqtZ3Ud5axXETb45&#10;UWRG/wBluRXzZ/wUI+FSfE/9nTWXgiMup6JImp2qL/Ey/I3/AI5I9eHhp8lU9WvHnpn4tUUUV9Ge&#10;KFFFFABRRRQAUVseFfCWteNtXi0rQNMudV1CVvlht4t9fd37P/8AwS11DV47fVviffPp0f3xo1iy&#10;+b/wN6wq1IUfjKjSlP4D4W8GeBPEHxE1iLSvDWkXetag3/LKygaV0/75r7s+Bv8AwSrv9SWLUPib&#10;qv2CJvn/ALJ0xv3v/Apf/sa/QL4cfCPwj8J9Hh03wtoVtpNsn/PJdzt9Wb5q5P4y/tTfD34HWcre&#10;Iddhe/ThNOtG82Zm/ubV+7/wKvMli51fcpHpRw0Ie9I6H4X/AAL8EfBvTRZ+FfD9ppgPMsyRfvZW&#10;/vM1M+KPx38DfBnTXufFfiGy050XetqZ1+0S/wC5Fu3NX5rfHT/gpz418dpcad4JgXwnpTHb9pKq&#10;92y/+PrXx3revan4kv5bzVb65v7qVt7TXErPVxwc5+9VIliYQ+A/Qn4y/wDBVyR3nsvhxoIVR8qa&#10;nqx+9/2y/h/76r4j+JPx08dfFy+a48T+Ir3UQG3JC0nyJ/uVwVFehSoQh8Bxyqzn8YUUUVuZBRRR&#10;QAUUUUAFFFFABRRRQAUUUUAFFFFABRRRQAUUUUAFFFFABRRRQAUUUUAFFFFAAm5H3rX6p/8ABOX9&#10;rFfHvh+H4deJ7z/ioNNiRNPllbm4gRduz/eTav51+VlavhXxVqfgnxHp+uaReS2ep2EqSwSp/C1Y&#10;V6Xto8prSq8kj+i018P/APBRD9lFPib4Xm8f+Grf/iptIhLXUMS/8fVuv3v+BKN1e5/srftFaZ+0&#10;Z8M7TWYWjh1q2VYtStE/5ZS//E17S8SyIysu5W6q1eBGUqUz2JRjVifzgujI7qy7HV9jI9FfZn/B&#10;Q79lL/hU/i5vG/hy1ceF9anZ541+7a3Dff8A+At87V8Z19FSnzw54HiVYyhLkCiiitCQooooAKKK&#10;KACiiigDpfhx8RNb+Fni+w8S+H7trTULNtysrff/ANh6/br9mj9onQ/2jPh/BrmnMttqUW1NQ0/d&#10;89vL/wDE1+EFeq/s5/H3XP2eviHZeINNZ5rQt5V5Y/wzxVw4mh7aJ0UK/JI/dTxT4X03xn4e1DRN&#10;Wt0vNNv4Gt54XHDo3avxL/a5/Zn1L9m/4hzWfltN4avmaXTLvb8jL/c/30r9nPhj8TNC+LHgyw8S&#10;+HrpbvT7yPeNp+ZG/ut/tVh/H34JaN8e/hzqXhrVok8yWMtaXP8AFBL/AAuK8yhVlRl7x6Vel7aJ&#10;+BVFdh8VvhfrPwg8d6r4Y162aK6s5WVHZf8AWp/A6f8AAK4+voTxQooooAKKKKACiiigAooooAKK&#10;KKACiiigAooooAKKKKACiiigAooooAKKKKACiiigArrfhX8S9X+EfjvSvFOiT+Te2Eu7/fT7jp/3&#10;xXJU3zov76/99Ugif0B/BP4taP8AG74e6b4q0aRfKul/exBtxgl/iSup8U+GNO8Z+HtQ0TVrdLvT&#10;r6BreeFxwyNX5H/8E9f2g9T+EfxFTQb6C5m8Ja2+2R0iZ0t3/gl/3a/YVHV13L/FXztel7GR7lKp&#10;7WJ+En7VHwA1D9nr4p3mjyo7aPcM1xp05T5ZIt9eN1+3/wC2V+zpB+0F8JbyztoV/wCEl05XutMl&#10;PJ38M0X/AAPbtr8opv2QfjJbyvE3ge9ypx92vWw9eM4+8eXXocsvdPLaN9Mo316R54b6KZvo30Ej&#10;6KZvo3tQA+ioqKCiXfTd9MooAd5ntR5ntTaKB8o/5qZRRQHKFFFFAgopm+ioAfRTKKAH0Uyigsfv&#10;pm+iiggKKZvNG80Fj6KbRQA6im0UAO3mjeabRQAm80tFFABRRRQAUUyigB9FMooAfRTKKk1H0yii&#10;gAooooAKKKKACiiigAooooAKKKKACiiigAooooAKKKKACiiigAooooAKKKKACiiigAooooAKKKKA&#10;CiiigAooooAKKKKACiiigAooooAKKKKACiiigAooooAKKKKACiiigAooooAKKKKACiiigAooooAK&#10;KKKACiiigAooooAKKKKACiiigAooooAKKKKACvsz/glv47/4Rz483OhTy7LTV7CVFX+/cK6bP/HN&#10;9fGdegfAXx23w1+MfhLxKW2pYXyyv/3xs/8AZ6zqx54chVKXJM/oDoqKKZJ4lkjbejfdapa+YPoQ&#10;ooooAKKKKACiiigAooooA+Av+Ct19Bb/AA68FWrN+8uL+4KL/urFX5c19r/8FSfijF4s+MOmeGLO&#10;TzrfQbX97/sXDv8AP/46qV8UV9BhY8tI8TEy5qoUUUV1nOFFFFABRRRQAUUUUAfuZ+xh8U/+Fu/s&#10;/wDhnVZ5xLqUEbWt2v8AcZHZVH/fAWvZtY0yHWNKu7GZVaG4ieJg3+1xX5of8EoPis2neJPEXgO6&#10;m2W92v261T+/L8qt/wCOpX6fnpXzdeHJUPaoS56Z/Pr8bPh7J8K/ir4l8LyRMiWF9LFBv/ji3/I9&#10;cPX3v/wVZ+FLaR450LxzaxfutTg+yXTr/A6fc/8AZq+CK92lPnhznj1Y8k+QKKK9H+Cn7P8A4w+P&#10;niJdK8Laa0yJ/r7ub5IoF/vM9bSnye+RGPOedwwy3MqRRK00rtsVEX52r6+/Zv8A+CdHjH4rx2ut&#10;+LC/hfw1JsdQ2Ptc6f7KlW/8fr7W/Zp/YK8E/BK3tdT1eGPxL4q2qzXNym6K3b/pkv8A7NX0f4p8&#10;W6N4G0O41jW9Qg0vTbVN8txM2EVa8mrjOb3KR6VPDfamcf8ACL9n/wAEfBDRorHwpo0No6rhrpxv&#10;uJPq7Uz4v/tCeBPghpTXnirXIbSU/wCrtYjumlbH3Qo/9mr4l/aS/wCCn8koutD+FsGxfuvrlwvz&#10;f9sk/wDZq/PvxV4t1rxtrM2q6/qdzquoS/fuLuXe9RSw06vv1S6mJjD3Yn11+0F/wUu8Z/ET7Xo/&#10;gyM+FdCf5ftBVftcqf7f39v/AACvjjUtSvNYunub65nvLp/vTXEu92qvRXrQpQh8B5sqsp/GFFFF&#10;aEhRRRQAUUUUAFFFFABRRRQAUUUUAFFFFABRRRQAUUUUAFFFFABRRRQAUUUUAFFFFABRRRQAUUUU&#10;AFFFFAHsX7LX7Qmpfs6/FCy1yBmm0e4ZYtTtE/5axf8AxSb3r9w/BnizTfHfhfTte0i4W606+hWW&#10;KVO4r+dqvuz/AIJxftWN4I1+L4beI7z/AIkWpS/8S6aZv+Pe4b+H/davOxdDnjzwOvDV+T3Jn6Vf&#10;EjwBpHxP8Gal4a1u3W50++jMbhv4W/hb86/DP9oP4I6v8AviVqXhjUlaSGJ91ncf894v4G/75r99&#10;q+cf21v2ZrX9of4bzGziVPFWkq9xp03/AD1+XmFv9lv/AGWuDDV/ZT5Tsr0+eJ+JtFWL+wudKvJr&#10;O8gaG7t32Swv/A9V6+gPICiiigAooooAKKKKACiiigD6g/Ye/axuf2f/ABumlavO03gzV5UW6T73&#10;2V/u+an/ALN/uV+yWlatba3pttf2Uy3NpcxrLFKn3XVulfzm1+hP/BOr9sJ9KvLf4Y+ML3NnM23R&#10;72Vv9W3/ADxb/P8AFXmYuhz+/A7sNX5PckfSX7dH7K1r8fvAcur6VCieMNHiZ7SX/nun8UTV+Nl/&#10;YT6Ve3FneRNDdwN5UsLr86Mtf0b8CvzU/wCCkn7JX2SW4+K3hWzXypH/AOJ3bwr9z/p4/wDQt1YY&#10;Svye5M2xNDn9+J+ddFFFe0eWFFFFABRRRQAUUUUAFFFFABRRRQAUVbs9Kvr+dI7aznmlf7qJFXqv&#10;g/8AZF+L/jhEl0rwPqT2n/Pw+xE/9DrOUowFGMpnj9FfZPhL/glp8Vdb8mTVbzRtHt3+8jzu8qf8&#10;B2V7P4W/4JH6PGqSa/43vJmLZa3tLVNn/fVYSxNKJtHDVZn5n0J877VXe/8AcSv2U8N/8E1PgvoO&#10;x59MvtRuP71xeNt/75r1TQf2Z/hP4Sj/ANG8E6DHJ/z2ubKJ2/76Zax+vRNvqkj8L7DwZ4h1WVFs&#10;9D1K53N8vk2bv/7JXovhv9kv4u+LUR9K8C6hc7vu73SL/wBDev2jvvH3w7+GUDRXGp6RoMa9UTan&#10;/oNec67+3t8ENCV8eNrTUHT+GyVn/pU/W6s/gga/VqcPikfnl4a/4Jo/GbXNv2vT7HRN3/P7dfc/&#10;74316V4f/wCCSHjGba2teMNHiRv+fFpWZf8AvuKvd/EH/BU/4UaaXj06y17Upl+66WqeV/6NrzHx&#10;D/wVvEYcaL4IW5H8P2u5aL/0Gl7XFTHy4WBv6J/wSM8Kw+TLqnjfWZmX78VvFFsb/wAdr0LRf+CY&#10;Hwe0xFW8h1PVX243S3TJ/wCg18u63/wVd+It+n/Et0PStL/8i/8AoVcBrf8AwUf+N+t71GvWNnF/&#10;ClvYIn/j9P2eKn9oPa0IH6QaF+wl8EfD/wDx6eCYh82799eTy/8AoT122lfAv4Y+FkVYPCuiQbf+&#10;fiBG/wDQq/GzWP2wPjBre/z/AB7q0O//AJ9Lp4v/AEF64+/+M3j/AFjf9u8ba7eb/vfaNRlf/wBn&#10;o+q1ZfFMX1mn9mJ+7Edn8PNHHyweGrTb8vypAlaOkePfDWu6i+m6brdje30XW3t51d/lr+fC/wBb&#10;1DWP+P6+nvN7b/3su+uo+DXxR1L4LfEbR/FmkNsls5d8sKN/rYv40eolgf74Rxf9w/oOorkfhh8Q&#10;tN+KfgTRvFGkTLNZajAsqe396uuryj0z+cSiiivsD5XlCijfTN9QIfRTKKCx9FMooAfTN9FFBAbz&#10;RTN5o3mgsfRTaKAHUU2igB1G802igBN5paKKACiiigAooplAD6KZRQA+imUVJqPplFFABRRRQAUU&#10;UUAFFFFABRRRQAUUUUAFFFFABRRRQAUUUUAFFFFABRRRQAUUUUAFFFFABRRRQAUUUUAFFFFABRRR&#10;QAUUUUAFFFFABRRRQAUUUUAFFFFABRRRQAUUUUAFFFFABRRRQAUUUUAFFFFABRRRQAUUUUAFFFFA&#10;BRRRQAUUUUAFFFFABRRRQAUUUUAFFFFABRRRQAUUUUAFFFFABRRRQAUUUUAFFFFABT0fYyMv8Db6&#10;ZRQB+8H7Jfj5fiT+z94N1dpN90thFb3J/wCmqou6vYiOK/Pv/gk18SPt3gnxR4Nnl+ewukvYFZvv&#10;ebv3/wDoK1+gYPBr5mvH2dTlPdpy54gDQRXzV8Qv2nYfgN8dbfw142lEPhfxBCtxp+p7G2Wb/dKP&#10;/s/LX0Lo2s2OvaZFf6bdwX1lOu6OeCTejj/eFRKMo6lxkaVFFFSWFFFFADRyK8m/aO+O+kfs/fDP&#10;UfEeoSK96I2WxtN3zXEv8Kis34+ftU+BfgBotxPrOqQ3GrgfuNItpN07t6Nt+5/wKvx+/aG/aK8T&#10;/tGeMW1nXpPJtItyWenRP+6gT/4quuhQ55e8cdavGBwXjDxPfeNvFGq69qcrTXt/O9xK7/7VY9FF&#10;fQHkBRRRQAUUUUAFFFFABRRRQB6L+z38RZ/hX8ZPCniWKXyUtbxElfd/yyb5H/8AHXr97tL1ODWt&#10;Ms7+0k8y1uokuIm/vIy7lP61/OYOFr9q/wBgD4sj4pfs7aMs84m1PRP+Jbcr/c2/6r/xzbXl46P2&#10;zuwkvsGp+3D8LP8Aha/7O/iCwt4BcalYbb+zTb96VOn/AKEa/EDY27bX9Hc0KTRNGy5Vl2tXyJ8F&#10;f+Cdvg74b/EPWPFWt7Ne/wBOeXR7KaJfKtYv4N395qxw2JjRj75tXoe1l7p8nfsn/wDBPHXvis1p&#10;4j8cLPoPhjcrxW23/SL1f/ZFr9Svh/8ADrw/8M/DlvonhrTYNK06BdoigXbu/wBpv9qtbU9U0/w3&#10;pUt5ezQ6fp9rHukllbakS1+cH7Wf/BSCa8+3+EvhfJ5NrhoZ9f8Am3t/e8r/AOK+asv3uLmX+6w0&#10;T6g/aW/bd8Ffs+Wtxp6yLrvisL8mk27/AOqb/pq38FflD8dP2kfG/wAf9be78SapI1ir74NMhZvs&#10;8H+6tea6lqVzqt7LeX08tzdztvlmmfe7tVevUoYaNE4KleVUKKKK6znCiiigAooooAKKKKACiiig&#10;AooooAKKKKACiiigAooooAKKKKACiiigAooooAKKKKACiiigAooooAKKKKACiiigAooooAKfDNLb&#10;XEU8ErQyxNvidPvo9MooA/Y39gH9p+H43/DyPQNWnUeLNBgSO43t81xF91Zf/QVr60xwa/n2+DPx&#10;X1f4LfEPSvFWkSsktnL+9i3fJLF/Glfuh8IvijpHxl+H+k+KtEmV7W8i3tFu3GKX+NG91avCxNDk&#10;lzHr4apzx5T4A/4KWfsrjSr5/il4btP9Fum2axbwr91v+e3/AKHur89q/os8SeHNP8XaDf6Nqtut&#10;3p95E0E8L/ddG61+HH7VX7PWofs6fE+70OYyTaNP+/067Zf9bE3/ALP8j12YOvzx5JnNiaXJ78Tx&#10;qiiivROEKKKKACiiigAooooAKmtrmWzuormCVobiJllidP4WX7lQ0UAfsF+wN+1hD8bPBcPhjXbh&#10;I/F+kQKr7j/x9RL8qv8A+g19Y6ppVrrWnXNhfQrcWlzG0UsTj5WU9jX8+Pw4+IOr/C/xppXiXRLl&#10;re/sZ1lVlb7/APfSv3E/Z0+OukftBfDfT/EulyRpdbAl/ZK2Wt5/4l/3fvba8LE0eSXPE9bDVueP&#10;LI/KL9tP9mK5/Z6+Iss1hA0nhLVJWl06ZjnZ/fib/dr5zr99/j18FtH+PXw61Dwxq6qnmrutrrbu&#10;aCX+FxX4W/Er4daz8LPGmq+GtetGs7+wl2sr/wAafwOld+Gr+1jY4cTS5ZHNUUU+GFppViiVnlb7&#10;qItdxzjKK9N8DfszfE/4izpFovgzVnRvu3FxavFF/wB9t8tfR3gD/glV8RdeKSeJdasPCyfxRCNb&#10;tv8AxyWsJVaUPjKjSlM+JKeiM7bVVn/3Fr9afAH/AASx+GfhsQz69qGqeIbtPvRSOiW7f8B27v8A&#10;x6voLw38DvhT8H7JZ9O8NaD4fiT/AJeJURf/AB565Z4yP2DphhJfaPxZ8H/s3/E3x55TaH4M1a8h&#10;f/l4SD5P++6998E/8Evfit4hKSa1Lpug2r/xvP5sv/fNfob4v/a4+Dnw1jZb3xlpb7fvRaU32r/x&#10;2LdXgPjb/gq/4E0d2Xw54d1DxCP4ZXl+y/8AjrpU+3rz+CBfsKEPikZHgn/gkx4ZsHhbxV4uvtY/&#10;56RWUH2fP/Avmr3vwh+wV8FvBnlMvhKDWXi+62rqlx/7LXw541/4KqfErXfNg0PSNG0S0f7r+VK9&#10;wn/A9+3/AMcrwrxh+1t8XfGrSpqXjjUnt2/5d4ZdiJS9hiJ/HMv2lCHwRP2kfUvh58IbdoPP0bwx&#10;Ei5ZMrF8teZ+Lf29/gp4TDb/ABZFqm3/AKBi+fX4pXmsahfu73N9c3Lt97zZ3eqlP6lH7UyJ4uX2&#10;D9UvFv8AwVj8DaYz/wDCPeGtS1v5fl+0P9l/9kevFvFf/BWLx3fq/wDwj/hzS9H+bC/az9o/+Ir4&#10;WorojhaUdzGWJqyPoTxV+3v8avFW/f4um0fd/wBAkNb7P/Hq8r8SfGDx14w3/wBueLNX1Xc29vtd&#10;0z1x9FbwpQgY88wooorQkKKKKACiiigAooooAKKKKAPvT/gmJ+0Z/wAIt4qn+Gus3O3TdWfztOd2&#10;+SK42fOn/A9q1+pg4r+czRNYvPD+r2Wp2MrQ3tnOlxBKn8DK+5K/YP4SftyfD/xD8NfDt/4h8Uw6&#10;Rrcloq3dpJJ8yuuULH/e27v+BV5GJw9580D0MNiLR5ZH46UU2ivZPKHUbzTaKAE3mloooAKKKKB8&#10;oUUUygQ+imUUAPoplFSaj6ZRRQAUUUUAFFFFABRRRQAUUUUAFFFFABRRRQAUUUUAFFFFABRRRQAU&#10;UUUAFFFFABRRRQAUUUUAFFFFABRRRQAUUUUAFFFFABRRRQAUUUUAFFFFABRRRQAUUUUAFFFFABRR&#10;RQAUUUUAFFFFABRRRQAUUUUAFFFFABRRRQAUUUUAFFFFABRRRQAUUUUAFFFFABRRRQAUUUUAFFFF&#10;ABRRRQAUUUUAFFFFABRRRQAUUUUAFFFFABRRRQAUUUUAFFFFABRRRQAUUUUAFFFFAH0r/wAE9/iP&#10;/wAK9/aT0KKWXZZazv0+VHb5N7/cev2sU8V/OZoOsXXh7WbHU7OXybq1lWWJ0/hda/oC+EXje2+I&#10;nw18O+IrRt1vqNmkyGvGx0fe5j0cJL7B8sf8FR/hl/wlXwWtfE8Ef+keH7nfKyry0TfJt/76avzw&#10;+EH7U/xG+CEqL4c8Qz/2fu+bTrlvNiZf7nz/AHf+AV+2vxb8GwfEH4beJfDs8Kzi/sZYokb/AJ6b&#10;fk/8e21+AHiTQZ/CviPVdFvP+PvTbqW1l/34n2v/AOgVrg5QnHkmRieaEueB+hXgr/grhLDbxr4s&#10;8FGWZfvPpMv3v++69Ih/4KvfDd4lZtC1dH/ubkr8naK3+qUjH6zVP1E8Sf8ABWzwnbRvHovg/U7m&#10;X+GW4lREr51+K/8AwUu+J/j+3ls9F+zeErRvl32PzzMv/A6+RaKqOGpQIliasy9revah4k1KW+1W&#10;+udSu5W3tNcSu71RoorrMgooooAKKKKACiiigAooooAKKKKACvuT/glR8SL/AET4q6z4TMU8+l6t&#10;ZvcAQqzJHcI6fM//AAHfXyr8Gfgz4j+OPjS18OeHLNppZW/e3G35LdP43ev2h/Zx/Zp8Lfs7eDrf&#10;TtLtYZtZli/07VWizLcP/EN393I+7Xn4upCEeQ68NSlz857MADXJfE/4kaH8JvB1/wCJvEN2tnpl&#10;muXc/wATfwrXWggV5x+0F8M7f4u/CPxL4YkgSae7tXFsXX7s+35G/WvGh8Wp6svhPyd/at/ba8T/&#10;ALQ2qS6dYtLoPg+J9kFlFL89x/ty18z1b1XTZ9G1S7sZ0ZJbWVomR1/u1Ur6WMYQh7h4MpTnL3wo&#10;oorQkKKKKACiiigAooooAKKKKACiiigAooooAKKKKACiiigAooooAKKKKACiiigAooooAKKKKACi&#10;iigAooooAKKKKACiiigAooooAKKKKACvrr/gn5+1Gfgx48TwrrVz/wAUrrcqozu3y2ku75H/AN37&#10;9fItCbkbev30rOrGM48kyoylCfOf0eo6yIrKd6t/EteD/tf/ALO9n+0L8K7uwWFf+EgsFefTJ9vz&#10;h/7n/AtteX/8E7/2of8AhbHgZfCGu3e/xLokSpG8zfPdQf3/APaavswivnZKdGoe1HlqxP5ydV0q&#10;70HVLvTr6Bra7tZWilhmXZsdaqV+hn/BTL9l1dKuR8U/Dlpi1mZIdWgt0+6/3Ul/9AWvzzr36VSN&#10;WPOeLUp8kgooorckKKKKACiiigAooruPAnwR8dfE28S28NeGNS1GX/Yg2J/329LmFGJw9e9fse/t&#10;K3v7OfxKiu5Wkm8Naky2+o2hb+Df/rV/2k+b/vuvaPhf/wAErfG/iNIrnxZrFp4btW+9bQr5twv/&#10;ALL/AOPV9ZfDL/gnD8JPh/5Nzf6dJ4o1GL/l41F32N/2y3ba46uJpcnIdlKhV5uc+mfD+v2HibRr&#10;XVNMuY7zT7qPzYJoW3K6180ftk/sWQftJpp2q6Ne2+i+JbVljku5YsrPF6N/30a99t/Efg7wTFpu&#10;g2t/pOkROy2tnp9u6Jz/AHERa67ivEjOUJc0T1JRjOPLI+DPh1/wSj8H6OYZ/Fev3muTp9+3t0VL&#10;dv8A2avpXwr+zz8I/hBYrJZeGdE0mJf+Xi+2N/4/LXhH7f3x1+L3wOt9M1LwdNbWnhu7PlS3xtkm&#10;aKXDfK25f9mvzN8Z/HX4g+P53l17xjrN+jfet/t0qRf98b9tejGnVxMeeczklUpUpcnKfsl43/a/&#10;+DnwstjBd+LtNEi/dt9NUzbv+/SstfN/j7/grN4esI5bfwp4WutQuF+7c3z7Im/4D96vzDKUVtDC&#10;UvtnNLFzPqrx3/wUl+MPi15f7P1C28MxN/Dp8W//ANDrwLxP8WvGfjO6efWvFGqX7P8AeR7x9n/f&#10;H3a5Kiu2NKEPgOaVWc/jD77bm+//AH6KKK0JCiiigAooooAKKKKACiiigAooooAKKPmd9ir87fdr&#10;6q/Zw/4J9+NfjdFb6vrG7wx4al+f7RcRfvrhP9hKznOEPjKjGU/gPlWt2w8B+KNVTdY+GtZv0/v2&#10;+nSy/wDoKV+zXwm/YW+Evwrt4WXw3a69qITZLd6rF9oD/wDbJ9yrXu2k+HtL0KHytO0y00+MfwWk&#10;Cxf+g158sdH7B2Rwn85+BM3wN+IltZJct4J8QeU/9zTJd/8A3xsrndV8Ja9oibtT0PUtNT+/d2cs&#10;X/oSV/RXtFYGueBvDnimJo9a0HTNWRvvLfWcc3/oS1H17+6X9UR/O9RX7FfGX/gnH8M/iRbTXWi2&#10;reEdZb5vNsc+T+EW7atfml8ff2YfGv7PWuPba9YtNpjt/ourW6/6PLXbSrwrHHUoSgeRUvze1JRX&#10;SZD6KZRT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46/Yv/AIJrTeJ4f2e4bHxHpl3YwQXTf2ZLcJtSW12pt2/8C318z/8ABPb9jW1+IIh+&#10;IvjC2E2jQS/8S6xk/wCXhl/jb/Z+7X6kQQR20axRKqRKu1VWvIxleM/cPRw1OXxk3X2rw7xR+xr8&#10;I/F+vX2tan4StptQvJHlnlHy7nb7zV7iMUpxXmqUofCd0oxmfH3jf/gmR8I/EkUraVDf6FfN92aO&#10;d5ET/tluWvif9oL/AIJ7eP8A4K21xrGkt/wmHh2L5nuLSJluIl/vPF/Cv/A6/ZjIHSmSIrrtdQy+&#10;jV00sTVgZSw8Zn84Oxkfa9Fff3/BRL9juz8Fo/xI8GWSW+lM6pqenwr8kTt/y1X/AMdr4Br3KVWN&#10;aHPE8epTlCXIFFFFaEhRRRQAUUUUAFFFFABRRRQAV2/wd+EHiD43eOdP8MeHbbzrq5bLzOvyW6fx&#10;u9ZHgTwNq/xI8Vaf4f0GzkvNSvJViiiRf/H6/an9lT9mLRf2b/A0VlAsd34gukVtQ1Db87t/d/3a&#10;5K9f2MToo0fayNf9nD9nDw1+zp4Lj0nSIUm1GVd19qDL89w//wATVj9on9ojw1+zt4Jl1rXJ1e6f&#10;5bTT0b97cP6LWh8d/jdoHwD8AXfiXXpfkT5La3T788v8KLX4lfHL42eIfjv48vfEevXLPvZ0tbTd&#10;8kEX8CJXm0KEsRLmkd9SpGjHlifqf+wr+1Rf/tG6J4lj15o4NbsL3zliT/nhLuKqv+7ivq/FfiR+&#10;wb8Xf+FTftCaLLcz+TpOrK2n3O/7iK3z7/8Axyv23zkVGJpeynYuhU54n4u/8FEPhB/wq/4/6heW&#10;sGzTfEEX2+DYvyI7syun/jtfMFfsB/wUs+DX/Cxvge/iGziM2qeGZBdIi/xxMyLL/wB8puavx/r1&#10;cNV56R5tePJIKKKK6znCiiigAooooAKKKKACiiigAooooAKKKKACiiigAooooAKKKKACiiigAooo&#10;oAKKKKACiiigAooooAKKKKACirFhYXOq3tvZ2cElzdXDbIooV3uzf7FfYnwO/wCCZnjz4hQQan4q&#10;ni8J6VJ86wyrvuG/4B/BWc6sIfGVGlKfwHxnUyWc7/dglf8A3Iq/Zz4ef8E8fg94Ehia40RvEd0o&#10;yX1aTzF3fSvdvDnwx8KeEovL0fQrKwRe0MVcEsdH7B2RwkvtH8/SeG9Vms3vF0y7e0T703kNsWqL&#10;2c6fegnT/tk9f0Zf2baY/wCPWH/v2tZeteBvD/iSHytT0i0vYv7ssVR9e/uF/VP75/O5RX7Z+P8A&#10;9gX4N+Pops+GE0W4l5a40lvJfdXxX8cf+CYHi7wXBd6p4Hvl8T2EO6X7A67LlE/ur/z1aumni6Uz&#10;mlhpQPiCireq6VfaDqVxp+oW0tnewNslt7hdjo/+2tVK7TnOt+FHxO1f4P8AjzSvFWhztDe2Eu/Z&#10;v/1qfxo/+zX7ufB74p6N8Z/h/pPirRJhNaXkWWQt80T/AMSNX8+1fZX/AATn/aY/4VV47/4QvWZ2&#10;/wCEc164RYnf/lhdN8qt/wAD+WvPxdLnjznXhqnJLkP1c8YeFdP8b+GtS0LVIFuNPv4HgmRu4avw&#10;u/aY+BWofs/fFfVfDtzE39n+a0unXH8Etu/3P++K/epGV0Vh0r5o/bl/Zui+Pfwulnsbdf8AhJ9H&#10;X7RZy4+aRf44q4MNX9jM7K9LnifivRU00MttPLBOjQzRNsZH++jVoeGPCWteM9RTT9B0q71i9b/l&#10;3sYnlf8A74WvfPIMmivsT4Tf8Ex/iV44WK78SS2/hLT5fn/0gb7j/v18uyvtH4U/8E5fhP8ADtYp&#10;9T06TxTqC/Mz6m2+Ld/spXJLFUoHRHDSmfk54B+DvjX4oXi23hjw1qGsN/G9vAzIlfW/wv8A+CU3&#10;jLXTFc+NNfsvD1q/z+TYo91Kf97fs21+hPi74q/DP4FaUltq2s6ToCW0X7qwEqLLt/2U+9Xyd8U/&#10;+Crvh3TDLaeCNAudWlx8t7fN5Sf981ze3r1vgidPsKVL4z2f4YfsA/B/4axpPJoa+IL1Rl7jVm85&#10;d3srfdr0Pxp8bvhf8CtK+y6rr+kaCsCfutPjkRXb/ZVK/Jb4m/t0/F34oebFc+I20fT5BhrLTF8p&#10;XrwK5vJ7+V5bmeSaV23s7tRHCyn/ABZkfWYw+CB+n3xI/wCCsHhjSRPbeC/DV7rE6/KLjUHWBP8A&#10;eG3fur5L+JH/AAUB+MXxESWD/hI20G03fImkr9nf/vtfvV84UV1Rw1KBzSr1Zmxc+MNcvNbi1qfV&#10;bubVYpfNivnnbzVb+/ur9l/2KP2mrb9oL4aRLezqnivS18rUYf7392Uf7Jr8UK9Q/Zy+N+pfAL4m&#10;6b4nspG+yK3lX9v/AM9YP46K9D20S6FXkkfuD8VPhzpHxY8B6t4X1qBJ7K/j2Ycfcb+Fvwavwo+N&#10;Hwl1f4IfEbVfCurqxltZf3U23/WxfwPX7zeBvGWm/EHwnpviHSJ1udPv4FlidD2r5i/4KFfsyr8Y&#10;/h7/AMJPotrv8VaIu9FRfmng/jSvMw1X2U+WR316fPHmifj5RRRXunkBRRRQAUUUUAFFFFABRRRQ&#10;AUUUUAFFFFABRRXsH7KXwcb44/HDw/4clX/iX+b9ovN/3PKi+d0/4Hs2UpS5I84ox55H1T/wT9/Y&#10;ntfE1rb/ABF8eWQms94bStMmX5ZNv/LZ6/TKGCK2iWKJVSKNdqqv8NVdK0y10TTbTT7SJYbW1iWG&#10;KJf4UX5VrQzkCvmqtWVWXOz3qVP2UR1FFFZGwUUUUAFcp8RfhzoXxT8J3vh3xFYx3+m3S7GR/wCH&#10;/aX/AGq6uigD8Jv2rP2cNQ/Zx+JE+kSM1xol1+90692/6yL+5/v14rX7e/to/s7H9on4SzaZpsFu&#10;fE9lIs+mTXD7EVt6b13f7artr4Bg/wCCXfxiaFDN/Y8UpHzINQU4r3aGKjKPvnjVaEoy90+QKKKK&#10;7jl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2&#10;/BPhi68Z+L9K0O0XfcX86xKlYle0/sYRLcftVfDOORd6tqvzL/2yes5T5ICj8Z+3fgnwlp/gPwnp&#10;Xh/So/J0/TbZLWBPRVrfoor5g+kCiiigAooooA5rx34UtfHfg/V9AvFV7e/tnt3Lfw7lxur+fzxt&#10;4bbwf4w1rQ2/5cLyW3+f/ZfZX9Etfg1+1j5SftCeM/L27Ptjfcr0sDL3pRPNxkfd5jySiiivZPOC&#10;iiigAooooAKKKKACpba2lv7qK2giaaWVtion8TVFX6A/8E2/2UP+Eg1CP4neKbPfp1q23SbeYcSy&#10;/wDPXb/s1hUq+xjzlUqXPLkPoL9gn9kqP4GeEB4k8QQB/GerxKzo3/LlF/zy/wB75vm/3a+nPHXj&#10;fSPh14V1LxFrdytppljE0ssjei1uyyrDE0sjKiINzM38NfkV/wAFA/2tH+L/AIrbwd4avG/4RPSW&#10;2yyodv2yX+9/uV40IzxNQ9iUo4eJ47+1B+0lrP7R3xBuNUu5GttHtf3WnWKfcii/+LrxqiivfjCE&#10;I8h4kpc8vfHwzNDKkiNsdW3rX7v/ALKfxXX4zfA7w14geXzr/wCzpb3p/u3Cou8f+PV+Dtfff/BK&#10;n4xf2P4s1r4fXs/7jU1+22aMfuSr9/8A76+WuLGU+aFzsw0uWR+mPiHQrXxPoGpaTer5lrf20trM&#10;vqjrtavwO+O3w3ufhL8WvEvhi5XZ9jvH8pP+mTfPF/466V/QMTgZr8z/APgq78Hfs+p+H/iJY2+F&#10;nX7DfMv9/wDgdv8AgPy1wYSpyT5TsxNPnjzH53UUUV7p5AUUUUAFFFFABRRRQAUUUUAFFFFABRRR&#10;QAUUUUAFFFFABRRRQAUUUUAFFFFABRRRQAUUUUAFFFFABXW/Cv4XeIfi/wCMrLw54cs2vL26b5n2&#10;/JEn9965/RNHvPEOrWWmafA1zfXk6W8EKfxsz7Er9r/2PP2ZtL/Z6+HVqkkEcvijUI1l1G72/OGb&#10;5vK/4BXLXr+xia0KftZFL9mP9i3wf+z3pdveSW0WseLXi/0jU5vm2f7ES9lr6TxxikGO9OrwJSlP&#10;4j2oxjH4QoooqTQKKKKACiiigD5z/aj/AGOvC37Q2gTTrbR6Z4shT/RtTh+Ut/sP/s1+OXxN+GOv&#10;fCPxlqHhrxHZtaahay7fu/JKn99K/oW6Cvlv9un9l61+PXw2uNU021x4v0eN7izdTt89NvzRN9fl&#10;/wC+a7sNieSXLI461Hn96J+MdPV3hlSWJ2R0berp/BWx4e8Ga54t1FNP0jSru/u3bZ5MUX8VfYXw&#10;W/4JbeN/F629944vo/CdgzfPaJKkt3/47vT/AMfr1pVYQ+M8qNKU/gPrX9gL9pVPjh8NItH1W6De&#10;K9BTybhG+9ND8uyX9dtfVx5SvEfgb+yl8Pf2c4nvfD1rJHqLw+Vc6ndz/PKv+1/DXs1peQ39v59t&#10;NHcRN91423LXgVOVz5ont0+bl98+WfEP/BOr4YeLfirq3jPVlu7iO/k899KWXbb+a333/vfN/vV7&#10;PYaH8OPgH4dRIodG8J6bAm4GSRUY7f8Aac7mrsvEtneajoV9a6feNp17LC6Q3aqrGJuzYavwh/aE&#10;n8eWPxI1vQ/Hmq3t/qVndMjJcS74v99E+7XTQjLE/HMxqSjh/gifpH8Wf+Cn3w68FfaLTwxb3nir&#10;UE+XdCvlRI3/AAL7/wDwGvin4s/8FCfi18UPPtbfVIvDGlSfI1ppMX3k/wBp23NXzLRXpUsNSgcE&#10;q85lu/1K81W4ae+vJ7yV/vPcNvqpRRXWc4UUUUAFFFFABRRRQB98/wDBM/8AadHh3Xv+FYeIbn/i&#10;V3zPLpc0zf6mX73lbv7vyv8A8Cr9RJUSaNlYblb5Wr+crTb+50e/t76zlaG6glWWJ0/gda/br9jb&#10;9oWD9oH4S2d/NMP+Eg05VtdRh/i3r/H/AMCrxcXQ5PfiephqvP7sj88v+ChX7NTfBr4lN4k0i12e&#10;F9fZpV2/dt59/wA6f+Pptr5Kr9+Pj78HdM+Ovww1Xwtf7V+0R7rab/nlL/A9fhJ458Gan8PfGGq+&#10;H9Xga21DTZ2t5Uf/AGa7cHX548hzYmnyS5zCooortOQKKKKACiij+LbQAUVsab4M17W5UisdF1C8&#10;d/u+Vau9eseEv2KvjP4zRJdP8D3f2d/+WtxPbxbP++n3VnKUYfGVGMpnh9Ffanhb/glT8UdX/ean&#10;rGiaJF/FBLLKz/8AjqstexeGf+CR2gR/Nr3jbUpJP7ljGmz/AMfWsJYqlAuOGqzPzJpu9f71fsv4&#10;X/4Js/BfQtrXmjXGryquA9xcuv8A6C1eu+Gv2bvhn4Pj26f4O0v7u39/brL/AOhVjLHROmOEkfhV&#10;pvgPxNrH/IP8Papebvu/Z7N3r9Gf+CXnwO1vwLeeLvE3iXRrvSrq4jhtLVL6BonVV3Mzf+P1972H&#10;h3S9JH+hada2n/XvAifyrVGOlcdXFuceQ6KeG5JcwtFFFcJ2hRRRQAUUUUAFFFFACYxVZtQtkJBn&#10;UEf7VT54r8Kf2hvipqdx8b/GjWuvanDbrqUsaIly2FCnb/f9q1pU/amM6nIeK0UUV9MeE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6F+z54yi+Hf&#10;xu8G+IrhtsOnaisrt/wB0/8AZ689pFlaItIv3o/u0pR54Cj7h/R+kizRhlO5W6Gn44zXzp+wh8Ud&#10;U+Kn7Pei32sAPe2G3T2nLbmnCImHb/ar6MzxXy81yS5T6GMuaItFFFSWFFFFAHMeP/GFn4C8G6x4&#10;gvZFS3sLaW4O4/eZVPy/pX8/3jPxDL4t8W6xrUu7ff3ktx8/+07vX6E/8FT/AI361pp0f4c2Si20&#10;2/UXd3cK53S7WOEK4xj5RX5t17WDpcsec8fFy55cgUUUV6JyBRRRQAUUUUAFFFFAHsH7LXwE1D9o&#10;P4qafoNsjJpkX+kajcf88ok/+L+7/wADr9yvDHhnT/COgadoul26Wmn2EKQW8Kfwoq7RXzJ/wTm+&#10;E2i+BfgPpeuWkfnapr4N1dXEijcOi7F/2flFfT3iTUX0XQb+9iUNJbws6qema+fxNX2s+U9fDU+S&#10;J8b/APBR39p9vhj4Qj8C+H7rZ4h1uFxdSxt81rb/AHf++m3f+O1+TT/O+6ur+LHxF1f4p+PdX8Ta&#10;5MZr3ULhnKA/LEu/7i/7NcpXsUKXsYHm16nPIKKKK6DIK6r4WePrv4X/ABD8P+J7Rm83TryK42J/&#10;Giv9yuVopAf0SeDPE9p4z8LaXrdjIstpf26To69wwrjf2j/hlbfFz4NeJ/Dk6/vbmzZ4Hx8yyr86&#10;/qteDf8ABMPx/qPi34AyaXfEPFol+9latnJEW1G2/m7V9knpXzU4+yqnux9+J/ORqulXWiapd6fe&#10;ReTd2s7286f3WV9j1Ur6Z/4KHeAtP8DftM6//Zg8uLUFXUHjK8LK0ayOR/vMxr5mr6KEueHOeJKP&#10;JLkCiiitCQooooAKKKKACiiigAooooAKKKKACiiigAooooAKKKKACiiigAooooAKKKKACiiigAoo&#10;ooA+2f8AgmD8Eo/GnxQvfG2pW/mWGgLi13ruR7hv/idytX60npXyX/wTS8LWegfs2WN5bKBLqt09&#10;1Px1fAX+gr6zPQV85iZc9U9mhHkpjqKKK5zqCiiigAooooAKKKKACo3RXXa3RqkooA4JdK8B/BzT&#10;rzVks9J8MW8p3XN1HEsO/wD3tv3q+XfjR/wVD8D+DPPsfBVs3i3UU+7cfctP++vvf+O1yv8AwVs0&#10;WOfwl4J1PzXSWCeaPYv3WDeXnP5V+Yteph8NGceeR5tevKEuSJ7x8YP21/ij8YpZor3XpNK0x/u2&#10;OmM0Sbf7r7fvV9Q/8Ew/2mJDeXHwu165Z0k33GkzTN/F954v/Q2r85q0/DHiC+8JeI9P1XTbiS11&#10;CyuUeKeFtrZr0JUIzhyHHGrKM+Y/ov4r4A/4Kffs6f8ACS+Gbf4laNbM2p6Uvk6ikS/623+9v/4D&#10;81fYnwa8bXHxG+FPhbxPewJb3Wp6fDdSxRH5QzKpOPxrqNb0m01/SLzTb+Bbiyvomt54m6OjrtYf&#10;lXgU5ypTuexOPtYn86FFei/H7wBafDf4x+KvDenzPLZ2N2VieRRu+ZVY/wDoRrzqvpY++eCFFFFM&#10;YUUUUAFFFFABRRRQAV7r+x1+0Bc/AD4uafqEsjHQb9/suow7vk2t/H/v14VRWco88OQUZckz+jXT&#10;r+21WygurSVZraZFkjlT7rLX57/8FQf2cPt+m2vxQ0O2/wBItF+z6qkK/eTf8kv/AI++6vSv+CY/&#10;xU1fx/8AA2bStXInXw/dR2NrLu58nYNi/wDAcV9ZeJPDlh4u8P6jouqwLdafqED21xE38SOm1h+V&#10;eBGX1eqe3y+1pH8633/uVsaJ4P1zxJepbaVpV3f3D/cSGJ6/avwd+xB8GfBEqyweDLHUpGfKvqcS&#10;TmM/7OV4r2rQvC+k+GrJbPStOttOtV6Q20Sov6CvQnjV9lHHHCfzH4peDP2EvjT4zKNF4Rn02Bvu&#10;3GouiJXu/gr/AIJM+LL7b/wlXiiy0tG+/wD2cn2j/wBC21+pQGaSuWWMq/ZOhYSmj4r8If8ABKv4&#10;YaOP+J5qGqeIG95fs/8A6BXtngv9j74R+BoUWy8FaZd7PuvqNulw/wD48ten+K9dPhvRLm+EAuDC&#10;ufLLbQa+Fvi1/wAFNdZ8GXMtjp3ge1Ey9LibUmf/AMd8qsIyqVjTkp0j7u0bw/pnh6HydL022sIv&#10;7tpAsS/pV+WeKFf3jqn+81fjn4x/4KZ/GfXZpoLa70vR4F6fYrVlf/vrfXjHif8AaX+KPjLfHq/j&#10;vXryFzuED3zeWv8AwGumGElP4jKWKivhP3T8R/Efwx4St/P1fXLLT4v780teQ+Jv27/gr4Y3q/jS&#10;0vpU+9DZqzt/KvxIu7ue6nae4nlmmd/nZm+9UNdEcDH7ZhLFyP1l8T/8FWPhppvmxaPpWs6lcL9x&#10;3gRIm/4FvryTxP8A8FctZkMsWh+B7SFN2FuLm6fd/wB8bK/PWito4OkYyxVQ+tfEn/BTf4za18tj&#10;d6bpUTfwJZo7/wDfVfT3/BNz9pDxR8ZtS8Z6V4u1htSvbVYriDe38Dbl+X/vivysr6A/YU8d3vgH&#10;9pPwu9qomiv5DaTws21WSRHA/wC+c8UqtCPsvcClXk6vvH7h0UUV4R7YUUUUAFFFFABRRRQBwXxr&#10;8dW/w1+FPifxHNMkL2OnyyQM/wDFNtPlL/33tr8ANd1D+3Nc1HUbj/X3lzJcP9XYt/Wv3Z/ae+B9&#10;j8efhZf6BqOrXulwL+/DWZ+VmQ7l3qeG+6K/F7xt8JG8J+LdV0ePWDcJZztGJTb7d3vgPxXr4JR5&#10;WeVi+bmP/9lQSwMEFAAGAAgAAAAhAPFQpa3eAAAABwEAAA8AAABkcnMvZG93bnJldi54bWxMj0Fr&#10;wkAQhe8F/8Myhd7qJorWptmISPUkBbVQehuzYxLMzobsmsR/37WX9jK84Q3vfZMuB1OLjlpXWVYQ&#10;jyMQxLnVFRcKPo+b5wUI55E11pZJwY0cLLPRQ4qJtj3vqTv4QoQQdgkqKL1vEildXpJBN7YNcfDO&#10;tjXow9oWUrfYh3BTy0kUzaXBikNDiQ2tS8ovh6tRsO2xX03j9253Oa9v38fZx9cuJqWeHofVGwhP&#10;g/87hjt+QIcsMJ3slbUTtYLwiP+ddy9+jWYgTkHNF9MXkFkq//NnP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IWX893wEAAD5CwAADgAAAAAAAAAAAAAAAAA8AgAA&#10;ZHJzL2Uyb0RvYy54bWxQSwECLQAKAAAAAAAAACEAp9yaJofRAwCH0QMAFQAAAAAAAAAAAAAAAADk&#10;BgAAZHJzL21lZGlhL2ltYWdlMS5qcGVnUEsBAi0AFAAGAAgAAAAhAPFQpa3eAAAABwEAAA8AAAAA&#10;AAAAAAAAAAAAntgDAGRycy9kb3ducmV2LnhtbFBLAQItABQABgAIAAAAIQBYYLMbugAAACIBAAAZ&#10;AAAAAAAAAAAAAAAAAKnZAwBkcnMvX3JlbHMvZTJvRG9jLnhtbC5yZWxzUEsFBgAAAAAGAAYAfQEA&#10;AJraAw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top:1;width:11905;height:1683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ZAwAAAANoAAAAPAAAAZHJzL2Rvd25yZXYueG1sRI/BqsIw&#10;FET3gv8QruBGNH0uRKpRRFDqwoXVD7g017ba3NQmr61/b4QHbznMzBlmve1NJVpqXGlZwc8sAkGc&#10;WV1yruB2PUyXIJxH1lhZJgVvcrDdDAdrjLXt+EJt6nMRIOxiVFB4X8dSuqwgg25ma+Lg3W1j0AfZ&#10;5FI32AW4qeQ8ihbSYMlhocCa9gVlz/TXKHCL3tQdTvLzKW2P/Hokl6dPlBqP+t0KhKfe/4f/2olW&#10;MIfvlXAD5OYDAAD//wMAUEsBAi0AFAAGAAgAAAAhANvh9svuAAAAhQEAABMAAAAAAAAAAAAAAAAA&#10;AAAAAFtDb250ZW50X1R5cGVzXS54bWxQSwECLQAUAAYACAAAACEAWvQsW78AAAAVAQAACwAAAAAA&#10;AAAAAAAAAAAfAQAAX3JlbHMvLnJlbHNQSwECLQAUAAYACAAAACEAuzx2QMAAAADaAAAADwAAAAAA&#10;AAAAAAAAAAAHAgAAZHJzL2Rvd25yZXYueG1sUEsFBgAAAAADAAMAtwAAAPQCAAAAAA==&#10;">
                  <v:imagedata o:title="" r:id="rId14"/>
                </v:shape>
                <v:shape id="AutoShape 4" style="position:absolute;left:1497;top:4868;width:3320;height:3922;visibility:visible;mso-wrap-style:square;v-text-anchor:top" coordsize="3320,4728" o:spid="_x0000_s1028" filled="f" strokecolor="#0a3c5e" strokeweight="1.5pt" path="m,l3320,m,4728r33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ZcDxAAAANoAAAAPAAAAZHJzL2Rvd25yZXYueG1sRI/NasMw&#10;EITvhb6D2EJujdwQktSNYopDIYf0kB9oj4u0tUWtlWOpjvP2VSCQ4zAz3zDLYnCN6KkL1rOCl3EG&#10;glh7Y7lScDx8PC9AhIhssPFMCi4UoFg9PiwxN/7MO+r3sRIJwiFHBXWMbS5l0DU5DGPfEifvx3cO&#10;Y5JdJU2H5wR3jZxk2Uw6tJwWamyprEn/7v9conyb9farKW2v9addXOavm9MkKjV6Gt7fQEQa4j18&#10;a2+Mgilcr6QbIFf/AAAA//8DAFBLAQItABQABgAIAAAAIQDb4fbL7gAAAIUBAAATAAAAAAAAAAAA&#10;AAAAAAAAAABbQ29udGVudF9UeXBlc10ueG1sUEsBAi0AFAAGAAgAAAAhAFr0LFu/AAAAFQEAAAsA&#10;AAAAAAAAAAAAAAAAHwEAAF9yZWxzLy5yZWxzUEsBAi0AFAAGAAgAAAAhAJlFlwPEAAAA2gAAAA8A&#10;AAAAAAAAAAAAAAAABwIAAGRycy9kb3ducmV2LnhtbFBLBQYAAAAAAwADALcAAAD4AgAAAAA=&#10;">
                  <v:path arrowok="t" o:connecttype="custom" o:connectlocs="0,4038;3320,4038;0,7960;3320,7960" o:connectangles="0,0,0,0"/>
                </v:shape>
                <w10:wrap anchorx="page" anchory="page"/>
              </v:group>
            </w:pict>
          </mc:Fallback>
        </mc:AlternateContent>
      </w:r>
      <w:r w:rsidR="000B6DD7">
        <w:rPr>
          <w:rFonts w:ascii="Segoe UI" w:hAnsi="Segoe UI" w:cs="Segoe UI"/>
          <w:sz w:val="32"/>
          <w:szCs w:val="32"/>
          <w:lang w:val="en-US"/>
        </w:rPr>
        <w:tab/>
      </w:r>
    </w:p>
    <w:p w14:paraId="22BAE4D1" w14:textId="77777777" w:rsidR="00FA3570" w:rsidRDefault="00FA3570" w:rsidP="00FA3570">
      <w:pPr>
        <w:spacing w:before="158"/>
        <w:ind w:left="116"/>
        <w:rPr>
          <w:rFonts w:ascii="Calibri"/>
          <w:color w:val="0A3C5E"/>
          <w:spacing w:val="11"/>
          <w:sz w:val="50"/>
        </w:rPr>
      </w:pPr>
    </w:p>
    <w:p w14:paraId="0D8CF6A2" w14:textId="77777777" w:rsidR="002E0303" w:rsidRDefault="002E0303" w:rsidP="00D044E0">
      <w:pPr>
        <w:spacing w:before="160"/>
        <w:rPr>
          <w:rFonts w:ascii="Calibri"/>
          <w:color w:val="0A3C5E"/>
          <w:sz w:val="72"/>
        </w:rPr>
      </w:pPr>
    </w:p>
    <w:p w14:paraId="377037D7" w14:textId="77777777" w:rsidR="002E0303" w:rsidRDefault="002E0303" w:rsidP="00D044E0">
      <w:pPr>
        <w:spacing w:before="160"/>
        <w:rPr>
          <w:rFonts w:ascii="Calibri"/>
          <w:color w:val="0A3C5E"/>
          <w:sz w:val="72"/>
        </w:rPr>
      </w:pPr>
    </w:p>
    <w:p w14:paraId="35C09008" w14:textId="73DE6FB4" w:rsidR="00D044E0" w:rsidRDefault="00D044E0" w:rsidP="00D044E0">
      <w:pPr>
        <w:spacing w:before="160"/>
        <w:rPr>
          <w:rFonts w:ascii="Calibri"/>
          <w:sz w:val="72"/>
        </w:rPr>
      </w:pPr>
      <w:r>
        <w:rPr>
          <w:rFonts w:ascii="Calibri"/>
          <w:color w:val="0A3C5E"/>
          <w:sz w:val="72"/>
        </w:rPr>
        <w:t>SOFF Readiness Funding Request Template</w:t>
      </w:r>
    </w:p>
    <w:p w14:paraId="2EC9A794" w14:textId="389B6639" w:rsidR="000A5B24" w:rsidRDefault="00FA3570" w:rsidP="00FA3570">
      <w:pPr>
        <w:spacing w:before="158"/>
        <w:ind w:left="116"/>
        <w:rPr>
          <w:rFonts w:ascii="Calibri"/>
          <w:color w:val="0A3C5E"/>
          <w:spacing w:val="11"/>
          <w:sz w:val="50"/>
        </w:rPr>
      </w:pPr>
      <w:r>
        <w:rPr>
          <w:rFonts w:ascii="Calibri"/>
          <w:color w:val="0A3C5E"/>
          <w:spacing w:val="11"/>
          <w:sz w:val="50"/>
        </w:rPr>
        <w:t xml:space="preserve">Version </w:t>
      </w:r>
      <w:r w:rsidR="00B9404B">
        <w:rPr>
          <w:rFonts w:ascii="Calibri"/>
          <w:color w:val="0A3C5E"/>
          <w:spacing w:val="11"/>
          <w:sz w:val="50"/>
        </w:rPr>
        <w:t>2</w:t>
      </w:r>
      <w:r>
        <w:rPr>
          <w:rFonts w:ascii="Calibri"/>
          <w:color w:val="0A3C5E"/>
          <w:spacing w:val="11"/>
          <w:sz w:val="50"/>
        </w:rPr>
        <w:t>.0</w:t>
      </w:r>
      <w:r w:rsidR="000A5B24">
        <w:rPr>
          <w:rFonts w:ascii="Calibri"/>
          <w:color w:val="0A3C5E"/>
          <w:spacing w:val="11"/>
          <w:sz w:val="50"/>
        </w:rPr>
        <w:br/>
      </w:r>
      <w:r w:rsidR="004B08DF">
        <w:rPr>
          <w:rFonts w:ascii="Calibri"/>
          <w:color w:val="0A3C5E"/>
          <w:spacing w:val="11"/>
          <w:sz w:val="24"/>
          <w:szCs w:val="24"/>
        </w:rPr>
        <w:t xml:space="preserve">April </w:t>
      </w:r>
      <w:r w:rsidR="000A5B24" w:rsidRPr="000A5B24">
        <w:rPr>
          <w:rFonts w:ascii="Calibri"/>
          <w:color w:val="0A3C5E"/>
          <w:spacing w:val="11"/>
          <w:sz w:val="24"/>
          <w:szCs w:val="24"/>
        </w:rPr>
        <w:t>2023</w:t>
      </w:r>
      <w:r w:rsidR="002E0303">
        <w:rPr>
          <w:rFonts w:ascii="Calibri"/>
          <w:color w:val="0A3C5E"/>
          <w:spacing w:val="11"/>
          <w:sz w:val="24"/>
          <w:szCs w:val="24"/>
        </w:rPr>
        <w:br/>
      </w:r>
      <w:r w:rsidR="000A5B24">
        <w:rPr>
          <w:rFonts w:ascii="Calibri"/>
          <w:color w:val="0A3C5E"/>
          <w:spacing w:val="11"/>
          <w:sz w:val="50"/>
        </w:rPr>
        <w:br/>
      </w:r>
    </w:p>
    <w:p w14:paraId="7E0DDE6F" w14:textId="30EDD323" w:rsidR="00FA3570" w:rsidRDefault="00FA3570" w:rsidP="00FA3570">
      <w:pPr>
        <w:spacing w:before="158"/>
        <w:ind w:left="116"/>
        <w:rPr>
          <w:rFonts w:ascii="Calibri"/>
          <w:sz w:val="50"/>
        </w:rPr>
      </w:pPr>
      <w:r>
        <w:rPr>
          <w:rFonts w:ascii="Calibri"/>
          <w:color w:val="0A3C5E"/>
          <w:spacing w:val="11"/>
          <w:sz w:val="50"/>
        </w:rPr>
        <w:t xml:space="preserve"> </w:t>
      </w:r>
    </w:p>
    <w:p w14:paraId="751B5197" w14:textId="77777777" w:rsidR="00FA3570" w:rsidRDefault="00FA3570" w:rsidP="00FA3570">
      <w:pPr>
        <w:pStyle w:val="BodyText"/>
        <w:rPr>
          <w:rFonts w:ascii="Calibri"/>
          <w:sz w:val="50"/>
        </w:rPr>
      </w:pPr>
    </w:p>
    <w:p w14:paraId="34160511" w14:textId="77777777" w:rsidR="00FA3570" w:rsidRDefault="00FA3570" w:rsidP="00FA3570">
      <w:pPr>
        <w:spacing w:before="420"/>
        <w:ind w:left="116" w:right="2225"/>
        <w:rPr>
          <w:rFonts w:ascii="Calibri"/>
          <w:sz w:val="50"/>
        </w:rPr>
      </w:pPr>
      <w:r>
        <w:rPr>
          <w:rFonts w:ascii="Calibri"/>
          <w:color w:val="0A3C5E"/>
          <w:sz w:val="50"/>
        </w:rPr>
        <w:t>Systematic Observations Financing Facility</w:t>
      </w:r>
    </w:p>
    <w:p w14:paraId="5EBD1FDA" w14:textId="500AB5C8" w:rsidR="004349D3" w:rsidRDefault="004349D3">
      <w:pPr>
        <w:rPr>
          <w:rFonts w:ascii="Segoe UI" w:hAnsi="Segoe UI" w:cs="Segoe UI"/>
          <w:sz w:val="32"/>
          <w:szCs w:val="32"/>
          <w:lang w:val="en-US"/>
        </w:rPr>
      </w:pPr>
      <w:r>
        <w:rPr>
          <w:rFonts w:ascii="Segoe UI" w:hAnsi="Segoe UI" w:cs="Segoe UI"/>
          <w:sz w:val="32"/>
          <w:szCs w:val="32"/>
          <w:lang w:val="en-US"/>
        </w:rPr>
        <w:br w:type="page"/>
      </w:r>
    </w:p>
    <w:p w14:paraId="170CBCD1" w14:textId="06A39EEB" w:rsidR="008D556D" w:rsidRPr="000B6DD7" w:rsidRDefault="00D678B6" w:rsidP="004349D3">
      <w:pPr>
        <w:shd w:val="clear" w:color="auto" w:fill="253356" w:themeFill="accent1" w:themeFillShade="80"/>
        <w:tabs>
          <w:tab w:val="center" w:pos="4513"/>
          <w:tab w:val="right" w:pos="9026"/>
        </w:tabs>
        <w:spacing w:after="0"/>
        <w:jc w:val="center"/>
        <w:rPr>
          <w:rFonts w:ascii="Segoe UI" w:hAnsi="Segoe UI" w:cs="Segoe UI"/>
          <w:b/>
          <w:bCs/>
          <w:sz w:val="32"/>
          <w:szCs w:val="32"/>
          <w:lang w:val="en-US"/>
        </w:rPr>
      </w:pPr>
      <w:r w:rsidRPr="000B6DD7">
        <w:rPr>
          <w:rFonts w:ascii="Segoe UI" w:hAnsi="Segoe UI" w:cs="Segoe UI"/>
          <w:b/>
          <w:bCs/>
          <w:sz w:val="36"/>
          <w:szCs w:val="36"/>
          <w:lang w:val="en-US"/>
        </w:rPr>
        <w:t>SOFF Readiness</w:t>
      </w:r>
      <w:r w:rsidR="00842939" w:rsidRPr="000B6DD7">
        <w:rPr>
          <w:rFonts w:ascii="Segoe UI" w:hAnsi="Segoe UI" w:cs="Segoe UI"/>
          <w:b/>
          <w:bCs/>
          <w:sz w:val="36"/>
          <w:szCs w:val="36"/>
          <w:lang w:val="en-US"/>
        </w:rPr>
        <w:t xml:space="preserve"> Funding</w:t>
      </w:r>
      <w:r w:rsidRPr="000B6DD7">
        <w:rPr>
          <w:rFonts w:ascii="Segoe UI" w:hAnsi="Segoe UI" w:cs="Segoe UI"/>
          <w:b/>
          <w:bCs/>
          <w:sz w:val="36"/>
          <w:szCs w:val="36"/>
          <w:lang w:val="en-US"/>
        </w:rPr>
        <w:t xml:space="preserve"> </w:t>
      </w:r>
      <w:r w:rsidR="00842939" w:rsidRPr="000B6DD7">
        <w:rPr>
          <w:rFonts w:ascii="Segoe UI" w:hAnsi="Segoe UI" w:cs="Segoe UI"/>
          <w:b/>
          <w:bCs/>
          <w:sz w:val="36"/>
          <w:szCs w:val="36"/>
          <w:lang w:val="en-US"/>
        </w:rPr>
        <w:t>Request</w:t>
      </w:r>
      <w:r w:rsidR="002578AD" w:rsidRPr="000B6DD7">
        <w:rPr>
          <w:rFonts w:ascii="Segoe UI" w:hAnsi="Segoe UI" w:cs="Segoe UI"/>
          <w:b/>
          <w:bCs/>
          <w:sz w:val="36"/>
          <w:szCs w:val="36"/>
          <w:lang w:val="en-US"/>
        </w:rPr>
        <w:t xml:space="preserve"> </w:t>
      </w:r>
    </w:p>
    <w:p w14:paraId="7031147A" w14:textId="42BB11AF" w:rsidR="000B6DD7" w:rsidRDefault="000B6DD7" w:rsidP="00493397">
      <w:pPr>
        <w:rPr>
          <w:lang w:val="en-US"/>
        </w:rPr>
      </w:pPr>
    </w:p>
    <w:p w14:paraId="13D63E07" w14:textId="0B6395FD" w:rsidR="00DE7ACC" w:rsidRPr="00CD4DF4" w:rsidRDefault="00493397" w:rsidP="00136F54">
      <w:pPr>
        <w:spacing w:line="240" w:lineRule="auto"/>
        <w:jc w:val="both"/>
        <w:rPr>
          <w:rFonts w:ascii="Segoe UI" w:hAnsi="Segoe UI" w:cs="Segoe UI"/>
          <w:i/>
          <w:iCs/>
          <w:lang w:val="en-US"/>
        </w:rPr>
      </w:pPr>
      <w:r w:rsidRPr="00CD4DF4">
        <w:rPr>
          <w:rFonts w:ascii="Segoe UI" w:hAnsi="Segoe UI" w:cs="Segoe UI"/>
          <w:i/>
          <w:iCs/>
          <w:highlight w:val="lightGray"/>
          <w:lang w:val="en-US"/>
        </w:rPr>
        <w:t>Th</w:t>
      </w:r>
      <w:r w:rsidR="002E0303">
        <w:rPr>
          <w:rFonts w:ascii="Segoe UI" w:hAnsi="Segoe UI" w:cs="Segoe UI"/>
          <w:i/>
          <w:iCs/>
          <w:highlight w:val="lightGray"/>
          <w:lang w:val="en-US"/>
        </w:rPr>
        <w:t>e</w:t>
      </w:r>
      <w:r w:rsidR="00A25B1B" w:rsidRPr="00CD4DF4">
        <w:rPr>
          <w:rFonts w:ascii="Segoe UI" w:hAnsi="Segoe UI" w:cs="Segoe UI"/>
          <w:i/>
          <w:iCs/>
          <w:highlight w:val="lightGray"/>
          <w:lang w:val="en-US"/>
        </w:rPr>
        <w:t xml:space="preserve"> </w:t>
      </w:r>
      <w:r w:rsidR="00F65328" w:rsidRPr="00CD4DF4">
        <w:rPr>
          <w:rFonts w:ascii="Segoe UI" w:hAnsi="Segoe UI" w:cs="Segoe UI"/>
          <w:i/>
          <w:iCs/>
          <w:highlight w:val="lightGray"/>
          <w:lang w:val="en-US"/>
        </w:rPr>
        <w:t>fundi</w:t>
      </w:r>
      <w:r w:rsidR="00D62DD3" w:rsidRPr="00CD4DF4">
        <w:rPr>
          <w:rFonts w:ascii="Segoe UI" w:hAnsi="Segoe UI" w:cs="Segoe UI"/>
          <w:i/>
          <w:iCs/>
          <w:highlight w:val="lightGray"/>
          <w:lang w:val="en-US"/>
        </w:rPr>
        <w:t>ng</w:t>
      </w:r>
      <w:r w:rsidR="00F65328" w:rsidRPr="00CD4DF4">
        <w:rPr>
          <w:rFonts w:ascii="Segoe UI" w:hAnsi="Segoe UI" w:cs="Segoe UI"/>
          <w:i/>
          <w:iCs/>
          <w:highlight w:val="lightGray"/>
          <w:lang w:val="en-US"/>
        </w:rPr>
        <w:t xml:space="preserve"> request should </w:t>
      </w:r>
      <w:r w:rsidR="0020141D" w:rsidRPr="00CD4DF4">
        <w:rPr>
          <w:rFonts w:ascii="Segoe UI" w:hAnsi="Segoe UI" w:cs="Segoe UI"/>
          <w:i/>
          <w:iCs/>
          <w:highlight w:val="lightGray"/>
          <w:lang w:val="en-US"/>
        </w:rPr>
        <w:t>be</w:t>
      </w:r>
      <w:r w:rsidR="00BD5453" w:rsidRPr="00CD4DF4">
        <w:rPr>
          <w:rFonts w:ascii="Segoe UI" w:hAnsi="Segoe UI" w:cs="Segoe UI"/>
          <w:i/>
          <w:iCs/>
          <w:highlight w:val="lightGray"/>
          <w:lang w:val="en-US"/>
        </w:rPr>
        <w:t xml:space="preserve"> prepared by the </w:t>
      </w:r>
      <w:r w:rsidR="00CD4DF4" w:rsidRPr="00CD4DF4">
        <w:rPr>
          <w:rFonts w:ascii="Segoe UI" w:hAnsi="Segoe UI" w:cs="Segoe UI"/>
          <w:i/>
          <w:iCs/>
          <w:highlight w:val="lightGray"/>
          <w:lang w:val="en-US"/>
        </w:rPr>
        <w:t xml:space="preserve">SOFF </w:t>
      </w:r>
      <w:r w:rsidR="00BD5453" w:rsidRPr="00CD4DF4">
        <w:rPr>
          <w:rFonts w:ascii="Segoe UI" w:hAnsi="Segoe UI" w:cs="Segoe UI"/>
          <w:i/>
          <w:iCs/>
          <w:highlight w:val="lightGray"/>
          <w:lang w:val="en-US"/>
        </w:rPr>
        <w:t xml:space="preserve">beneficiary country </w:t>
      </w:r>
      <w:r w:rsidR="00A42309">
        <w:rPr>
          <w:rFonts w:ascii="Segoe UI" w:hAnsi="Segoe UI" w:cs="Segoe UI"/>
          <w:i/>
          <w:iCs/>
          <w:highlight w:val="lightGray"/>
          <w:lang w:val="en-US"/>
        </w:rPr>
        <w:t xml:space="preserve">in collaboration </w:t>
      </w:r>
      <w:r w:rsidR="00CD4DF4" w:rsidRPr="00CD4DF4">
        <w:rPr>
          <w:rFonts w:ascii="Segoe UI" w:hAnsi="Segoe UI" w:cs="Segoe UI"/>
          <w:i/>
          <w:iCs/>
          <w:highlight w:val="lightGray"/>
          <w:lang w:val="en-US"/>
        </w:rPr>
        <w:t>with the SOFF peer advisor</w:t>
      </w:r>
      <w:r w:rsidR="0020141D" w:rsidRPr="00CD4DF4">
        <w:rPr>
          <w:rFonts w:ascii="Segoe UI" w:hAnsi="Segoe UI" w:cs="Segoe UI"/>
          <w:i/>
          <w:iCs/>
          <w:highlight w:val="lightGray"/>
          <w:lang w:val="en-US"/>
        </w:rPr>
        <w:t xml:space="preserve"> </w:t>
      </w:r>
      <w:r w:rsidR="00BD5453" w:rsidRPr="00CD4DF4">
        <w:rPr>
          <w:rFonts w:ascii="Segoe UI" w:hAnsi="Segoe UI" w:cs="Segoe UI"/>
          <w:i/>
          <w:iCs/>
          <w:highlight w:val="lightGray"/>
          <w:lang w:val="en-US"/>
        </w:rPr>
        <w:t>in co</w:t>
      </w:r>
      <w:r w:rsidR="00A42309">
        <w:rPr>
          <w:rFonts w:ascii="Segoe UI" w:hAnsi="Segoe UI" w:cs="Segoe UI"/>
          <w:i/>
          <w:iCs/>
          <w:highlight w:val="lightGray"/>
          <w:lang w:val="en-US"/>
        </w:rPr>
        <w:t xml:space="preserve">ordination </w:t>
      </w:r>
      <w:r w:rsidR="00CD4DF4" w:rsidRPr="00CD4DF4">
        <w:rPr>
          <w:rFonts w:ascii="Segoe UI" w:hAnsi="Segoe UI" w:cs="Segoe UI"/>
          <w:i/>
          <w:iCs/>
          <w:highlight w:val="lightGray"/>
          <w:lang w:val="en-US"/>
        </w:rPr>
        <w:t>with the prospective SOFF Implementing Entity</w:t>
      </w:r>
      <w:r w:rsidR="00B746AB" w:rsidRPr="00CD4DF4">
        <w:rPr>
          <w:rFonts w:ascii="Segoe UI" w:hAnsi="Segoe UI" w:cs="Segoe UI"/>
          <w:i/>
          <w:iCs/>
          <w:highlight w:val="lightGray"/>
          <w:lang w:val="en-US"/>
        </w:rPr>
        <w:t xml:space="preserve">. </w:t>
      </w:r>
      <w:r w:rsidR="00CD4DF4" w:rsidRPr="00CD4DF4">
        <w:rPr>
          <w:rFonts w:ascii="Segoe UI" w:hAnsi="Segoe UI" w:cs="Segoe UI"/>
          <w:i/>
          <w:iCs/>
          <w:highlight w:val="lightGray"/>
          <w:lang w:val="en-US"/>
        </w:rPr>
        <w:t>I</w:t>
      </w:r>
      <w:r w:rsidR="00DE7ACC" w:rsidRPr="00CD4DF4">
        <w:rPr>
          <w:rFonts w:ascii="Segoe UI" w:hAnsi="Segoe UI" w:cs="Segoe UI"/>
          <w:i/>
          <w:iCs/>
          <w:highlight w:val="lightGray"/>
          <w:lang w:val="en-US"/>
        </w:rPr>
        <w:t xml:space="preserve">n case of questions </w:t>
      </w:r>
      <w:r w:rsidR="00D7383C" w:rsidRPr="00CD4DF4">
        <w:rPr>
          <w:rFonts w:ascii="Segoe UI" w:hAnsi="Segoe UI" w:cs="Segoe UI"/>
          <w:i/>
          <w:iCs/>
          <w:highlight w:val="lightGray"/>
          <w:lang w:val="en-US"/>
        </w:rPr>
        <w:t>o</w:t>
      </w:r>
      <w:r w:rsidR="00DE7ACC" w:rsidRPr="00CD4DF4">
        <w:rPr>
          <w:rFonts w:ascii="Segoe UI" w:hAnsi="Segoe UI" w:cs="Segoe UI"/>
          <w:i/>
          <w:iCs/>
          <w:highlight w:val="lightGray"/>
          <w:lang w:val="en-US"/>
        </w:rPr>
        <w:t>n how to complete this template</w:t>
      </w:r>
      <w:r w:rsidR="00D7383C" w:rsidRPr="00CD4DF4">
        <w:rPr>
          <w:rFonts w:ascii="Segoe UI" w:hAnsi="Segoe UI" w:cs="Segoe UI"/>
          <w:i/>
          <w:iCs/>
          <w:highlight w:val="lightGray"/>
          <w:lang w:val="en-US"/>
        </w:rPr>
        <w:t>,</w:t>
      </w:r>
      <w:r w:rsidR="00DE7ACC" w:rsidRPr="00CD4DF4">
        <w:rPr>
          <w:rFonts w:ascii="Segoe UI" w:hAnsi="Segoe UI" w:cs="Segoe UI"/>
          <w:i/>
          <w:iCs/>
          <w:highlight w:val="lightGray"/>
          <w:lang w:val="en-US"/>
        </w:rPr>
        <w:t xml:space="preserve"> please contact the SOFF Secretariat at</w:t>
      </w:r>
      <w:r w:rsidR="00BD697F" w:rsidRPr="00CD4DF4">
        <w:rPr>
          <w:rFonts w:ascii="Segoe UI" w:hAnsi="Segoe UI" w:cs="Segoe UI"/>
          <w:i/>
          <w:iCs/>
          <w:highlight w:val="lightGray"/>
          <w:lang w:val="en-US"/>
        </w:rPr>
        <w:t xml:space="preserve">: </w:t>
      </w:r>
      <w:hyperlink r:id="rId15" w:history="1">
        <w:r w:rsidR="006D381A" w:rsidRPr="005B6DDA">
          <w:rPr>
            <w:rStyle w:val="Hyperlink"/>
            <w:rFonts w:ascii="Segoe UI" w:hAnsi="Segoe UI" w:cs="Segoe UI"/>
            <w:i/>
            <w:iCs/>
            <w:highlight w:val="lightGray"/>
            <w:lang w:val="en-US"/>
          </w:rPr>
          <w:t>soffsecretariat@wmo.int</w:t>
        </w:r>
      </w:hyperlink>
      <w:r w:rsidR="00394457" w:rsidRPr="00CD4DF4">
        <w:rPr>
          <w:rFonts w:ascii="Segoe UI" w:hAnsi="Segoe UI" w:cs="Segoe UI"/>
          <w:i/>
          <w:iCs/>
          <w:highlight w:val="lightGray"/>
          <w:lang w:val="en-US"/>
        </w:rPr>
        <w:t>.</w:t>
      </w:r>
      <w:r w:rsidR="00394457" w:rsidRPr="00CD4DF4">
        <w:rPr>
          <w:rFonts w:ascii="Segoe UI" w:hAnsi="Segoe UI" w:cs="Segoe UI"/>
          <w:i/>
          <w:iCs/>
          <w:lang w:val="en-US"/>
        </w:rPr>
        <w:t xml:space="preserve"> </w:t>
      </w:r>
    </w:p>
    <w:p w14:paraId="059D837F" w14:textId="788F3FF8" w:rsidR="00532216" w:rsidRDefault="00532216" w:rsidP="00532216">
      <w:pPr>
        <w:spacing w:after="0" w:line="240" w:lineRule="auto"/>
        <w:jc w:val="both"/>
        <w:rPr>
          <w:rFonts w:ascii="Segoe UI" w:hAnsi="Segoe UI" w:cs="Segoe UI"/>
          <w:sz w:val="21"/>
          <w:szCs w:val="21"/>
          <w:lang w:val="en-US"/>
        </w:rPr>
      </w:pPr>
    </w:p>
    <w:p w14:paraId="6F2F42F1" w14:textId="22569E1F" w:rsidR="00D35845" w:rsidRDefault="003553FA" w:rsidP="00532216">
      <w:pPr>
        <w:spacing w:after="0" w:line="240" w:lineRule="auto"/>
        <w:jc w:val="both"/>
        <w:rPr>
          <w:rFonts w:ascii="Segoe UI" w:hAnsi="Segoe UI" w:cs="Segoe UI"/>
          <w:sz w:val="21"/>
          <w:szCs w:val="21"/>
          <w:lang w:val="en-US"/>
        </w:rPr>
      </w:pPr>
      <w:r>
        <w:rPr>
          <w:rFonts w:ascii="Segoe UI" w:hAnsi="Segoe UI" w:cs="Segoe UI"/>
          <w:sz w:val="21"/>
          <w:szCs w:val="21"/>
          <w:lang w:val="en-US"/>
        </w:rPr>
        <w:t xml:space="preserve">The </w:t>
      </w:r>
      <w:r w:rsidR="00D35845">
        <w:rPr>
          <w:rFonts w:ascii="Segoe UI" w:hAnsi="Segoe UI" w:cs="Segoe UI"/>
          <w:sz w:val="21"/>
          <w:szCs w:val="21"/>
          <w:lang w:val="en-US"/>
        </w:rPr>
        <w:t xml:space="preserve">SOFF Readiness Funding Request </w:t>
      </w:r>
      <w:r w:rsidR="002E0303">
        <w:rPr>
          <w:rFonts w:ascii="Segoe UI" w:hAnsi="Segoe UI" w:cs="Segoe UI"/>
          <w:sz w:val="21"/>
          <w:szCs w:val="21"/>
          <w:lang w:val="en-US"/>
        </w:rPr>
        <w:t>t</w:t>
      </w:r>
      <w:r w:rsidR="00D35845">
        <w:rPr>
          <w:rFonts w:ascii="Segoe UI" w:hAnsi="Segoe UI" w:cs="Segoe UI"/>
          <w:sz w:val="21"/>
          <w:szCs w:val="21"/>
          <w:lang w:val="en-US"/>
        </w:rPr>
        <w:t>emplate includes the following sections:</w:t>
      </w:r>
    </w:p>
    <w:p w14:paraId="31107C4C" w14:textId="77777777" w:rsidR="00D35845" w:rsidRPr="00301448" w:rsidRDefault="00D35845" w:rsidP="00532216">
      <w:pPr>
        <w:spacing w:after="0" w:line="240" w:lineRule="auto"/>
        <w:jc w:val="both"/>
        <w:rPr>
          <w:rFonts w:ascii="Segoe UI" w:hAnsi="Segoe UI" w:cs="Segoe UI"/>
          <w:sz w:val="21"/>
          <w:szCs w:val="21"/>
          <w:lang w:val="en-US"/>
        </w:rPr>
      </w:pPr>
    </w:p>
    <w:p w14:paraId="19D4746D" w14:textId="6F2D9FC8" w:rsidR="00D35845"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 xml:space="preserve">Basic information </w:t>
      </w:r>
    </w:p>
    <w:p w14:paraId="06832D14" w14:textId="610E870A" w:rsidR="00D35845"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SOFF Programming criteria</w:t>
      </w:r>
    </w:p>
    <w:p w14:paraId="7593685A" w14:textId="07486C72" w:rsidR="00D35845"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Readiness phase outputs, timeline and budget</w:t>
      </w:r>
    </w:p>
    <w:p w14:paraId="14853560" w14:textId="77777777" w:rsidR="003A5E50" w:rsidRPr="003A5E50" w:rsidRDefault="00D35845" w:rsidP="003A5E50">
      <w:pPr>
        <w:pStyle w:val="ListParagraph"/>
        <w:numPr>
          <w:ilvl w:val="0"/>
          <w:numId w:val="41"/>
        </w:numPr>
        <w:spacing w:after="0" w:line="276" w:lineRule="auto"/>
        <w:jc w:val="both"/>
        <w:rPr>
          <w:rFonts w:ascii="Segoe UI" w:hAnsi="Segoe UI" w:cs="Segoe UI"/>
          <w:b/>
          <w:bCs/>
          <w:sz w:val="21"/>
          <w:szCs w:val="21"/>
          <w:lang w:val="en-US"/>
        </w:rPr>
      </w:pPr>
      <w:r w:rsidRPr="003A5E50">
        <w:rPr>
          <w:rFonts w:ascii="Segoe UI" w:hAnsi="Segoe UI" w:cs="Segoe UI"/>
          <w:b/>
          <w:bCs/>
          <w:sz w:val="21"/>
          <w:szCs w:val="21"/>
          <w:lang w:val="en-US"/>
        </w:rPr>
        <w:t xml:space="preserve">Monitoring </w:t>
      </w:r>
    </w:p>
    <w:p w14:paraId="2BE0049E" w14:textId="77777777" w:rsidR="003A5E50" w:rsidRPr="003A5E50" w:rsidRDefault="00D35845" w:rsidP="003A5E50">
      <w:pPr>
        <w:pStyle w:val="ListParagraph"/>
        <w:numPr>
          <w:ilvl w:val="0"/>
          <w:numId w:val="41"/>
        </w:numPr>
        <w:spacing w:after="0" w:line="276" w:lineRule="auto"/>
        <w:jc w:val="both"/>
        <w:rPr>
          <w:rFonts w:ascii="Segoe UI" w:hAnsi="Segoe UI" w:cs="Segoe UI"/>
          <w:sz w:val="21"/>
          <w:szCs w:val="21"/>
          <w:lang w:val="en-US"/>
        </w:rPr>
      </w:pPr>
      <w:r w:rsidRPr="003A5E50">
        <w:rPr>
          <w:rFonts w:ascii="Segoe UI" w:hAnsi="Segoe UI" w:cs="Segoe UI"/>
          <w:b/>
          <w:bCs/>
          <w:sz w:val="21"/>
          <w:szCs w:val="21"/>
          <w:lang w:val="en-US"/>
        </w:rPr>
        <w:t>Readiness Phase Risk Management Framework</w:t>
      </w:r>
    </w:p>
    <w:p w14:paraId="799EE075" w14:textId="77777777" w:rsidR="003A5E50" w:rsidRDefault="003A5E50" w:rsidP="003A5E50">
      <w:pPr>
        <w:spacing w:after="0" w:line="276" w:lineRule="auto"/>
        <w:jc w:val="both"/>
        <w:rPr>
          <w:rFonts w:ascii="Segoe UI" w:hAnsi="Segoe UI" w:cs="Segoe UI"/>
          <w:b/>
          <w:bCs/>
          <w:color w:val="253356" w:themeColor="accent1" w:themeShade="80"/>
          <w:sz w:val="28"/>
          <w:szCs w:val="28"/>
          <w:lang w:val="en-US"/>
        </w:rPr>
      </w:pPr>
    </w:p>
    <w:p w14:paraId="7576C356" w14:textId="176054FE" w:rsidR="00555629" w:rsidRDefault="003A5E50" w:rsidP="00585849">
      <w:pPr>
        <w:spacing w:after="0" w:line="240" w:lineRule="auto"/>
        <w:jc w:val="both"/>
        <w:rPr>
          <w:rFonts w:ascii="Segoe UI" w:hAnsi="Segoe UI" w:cs="Segoe UI"/>
          <w:b/>
          <w:bCs/>
          <w:color w:val="253356" w:themeColor="accent1" w:themeShade="80"/>
          <w:sz w:val="28"/>
          <w:szCs w:val="28"/>
          <w:lang w:val="en-US"/>
        </w:rPr>
      </w:pPr>
      <w:r w:rsidRPr="00585849">
        <w:rPr>
          <w:rFonts w:ascii="Segoe UI" w:hAnsi="Segoe UI" w:cs="Segoe UI"/>
          <w:sz w:val="21"/>
          <w:szCs w:val="21"/>
          <w:lang w:val="en-US"/>
        </w:rPr>
        <w:t xml:space="preserve">The </w:t>
      </w:r>
      <w:r w:rsidR="00585849" w:rsidRPr="00585849">
        <w:rPr>
          <w:rFonts w:ascii="Segoe UI" w:hAnsi="Segoe UI" w:cs="Segoe UI"/>
          <w:b/>
          <w:bCs/>
          <w:sz w:val="21"/>
          <w:szCs w:val="21"/>
          <w:lang w:val="en-US"/>
        </w:rPr>
        <w:t>A</w:t>
      </w:r>
      <w:r w:rsidRPr="00585849">
        <w:rPr>
          <w:rFonts w:ascii="Segoe UI" w:hAnsi="Segoe UI" w:cs="Segoe UI"/>
          <w:b/>
          <w:bCs/>
          <w:sz w:val="21"/>
          <w:szCs w:val="21"/>
          <w:lang w:val="en-US"/>
        </w:rPr>
        <w:t xml:space="preserve">ssignment </w:t>
      </w:r>
      <w:r w:rsidR="00585849" w:rsidRPr="00585849">
        <w:rPr>
          <w:rFonts w:ascii="Segoe UI" w:hAnsi="Segoe UI" w:cs="Segoe UI"/>
          <w:b/>
          <w:bCs/>
          <w:sz w:val="21"/>
          <w:szCs w:val="21"/>
          <w:lang w:val="en-US"/>
        </w:rPr>
        <w:t>T</w:t>
      </w:r>
      <w:r w:rsidRPr="00585849">
        <w:rPr>
          <w:rFonts w:ascii="Segoe UI" w:hAnsi="Segoe UI" w:cs="Segoe UI"/>
          <w:b/>
          <w:bCs/>
          <w:sz w:val="21"/>
          <w:szCs w:val="21"/>
          <w:lang w:val="en-US"/>
        </w:rPr>
        <w:t xml:space="preserve">erms of </w:t>
      </w:r>
      <w:r w:rsidR="00585849" w:rsidRPr="00585849">
        <w:rPr>
          <w:rFonts w:ascii="Segoe UI" w:hAnsi="Segoe UI" w:cs="Segoe UI"/>
          <w:b/>
          <w:bCs/>
          <w:sz w:val="21"/>
          <w:szCs w:val="21"/>
          <w:lang w:val="en-US"/>
        </w:rPr>
        <w:t>R</w:t>
      </w:r>
      <w:r w:rsidRPr="00585849">
        <w:rPr>
          <w:rFonts w:ascii="Segoe UI" w:hAnsi="Segoe UI" w:cs="Segoe UI"/>
          <w:b/>
          <w:bCs/>
          <w:sz w:val="21"/>
          <w:szCs w:val="21"/>
          <w:lang w:val="en-US"/>
        </w:rPr>
        <w:t>eference</w:t>
      </w:r>
      <w:r w:rsidRPr="00585849">
        <w:rPr>
          <w:rFonts w:ascii="Segoe UI" w:hAnsi="Segoe UI" w:cs="Segoe UI"/>
          <w:sz w:val="21"/>
          <w:szCs w:val="21"/>
          <w:lang w:val="en-US"/>
        </w:rPr>
        <w:t xml:space="preserve"> </w:t>
      </w:r>
      <w:r w:rsidR="009A2570">
        <w:rPr>
          <w:rFonts w:ascii="Segoe UI" w:hAnsi="Segoe UI" w:cs="Segoe UI"/>
          <w:sz w:val="21"/>
          <w:szCs w:val="21"/>
          <w:lang w:val="en-US"/>
        </w:rPr>
        <w:t>are</w:t>
      </w:r>
      <w:r w:rsidR="00585849" w:rsidRPr="00585849">
        <w:rPr>
          <w:rFonts w:ascii="Segoe UI" w:hAnsi="Segoe UI" w:cs="Segoe UI"/>
          <w:sz w:val="21"/>
          <w:szCs w:val="21"/>
          <w:lang w:val="en-US"/>
        </w:rPr>
        <w:t xml:space="preserve"> included in </w:t>
      </w:r>
      <w:r w:rsidR="00585849" w:rsidRPr="00585849">
        <w:rPr>
          <w:rFonts w:ascii="Segoe UI" w:hAnsi="Segoe UI" w:cs="Segoe UI"/>
          <w:b/>
          <w:bCs/>
          <w:sz w:val="21"/>
          <w:szCs w:val="21"/>
          <w:lang w:val="en-US"/>
        </w:rPr>
        <w:t>Annex 1</w:t>
      </w:r>
      <w:r w:rsidR="00585849" w:rsidRPr="00585849">
        <w:rPr>
          <w:rFonts w:ascii="Segoe UI" w:hAnsi="Segoe UI" w:cs="Segoe UI"/>
          <w:sz w:val="21"/>
          <w:szCs w:val="21"/>
          <w:lang w:val="en-US"/>
        </w:rPr>
        <w:t>.</w:t>
      </w:r>
      <w:r w:rsidR="00585849">
        <w:rPr>
          <w:rFonts w:ascii="Segoe UI" w:hAnsi="Segoe UI" w:cs="Segoe UI"/>
          <w:b/>
          <w:bCs/>
          <w:color w:val="253356" w:themeColor="accent1" w:themeShade="80"/>
          <w:sz w:val="28"/>
          <w:szCs w:val="28"/>
          <w:lang w:val="en-US"/>
        </w:rPr>
        <w:t xml:space="preserve"> </w:t>
      </w:r>
    </w:p>
    <w:p w14:paraId="65A94D5E" w14:textId="2B09F8B9" w:rsidR="00EF61BF" w:rsidRDefault="00EF61BF">
      <w:pPr>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br w:type="page"/>
      </w:r>
    </w:p>
    <w:tbl>
      <w:tblPr>
        <w:tblStyle w:val="TableGrid"/>
        <w:tblW w:w="0" w:type="auto"/>
        <w:shd w:val="clear" w:color="auto" w:fill="9BC7CE" w:themeFill="accent5" w:themeFillTint="99"/>
        <w:tblLook w:val="04A0" w:firstRow="1" w:lastRow="0" w:firstColumn="1" w:lastColumn="0" w:noHBand="0" w:noVBand="1"/>
      </w:tblPr>
      <w:tblGrid>
        <w:gridCol w:w="9016"/>
      </w:tblGrid>
      <w:tr w:rsidR="005C52A9" w:rsidRPr="00EB608C" w14:paraId="07699655" w14:textId="77777777" w:rsidTr="002A7F8E">
        <w:tc>
          <w:tcPr>
            <w:tcW w:w="9016" w:type="dxa"/>
            <w:tcBorders>
              <w:top w:val="nil"/>
              <w:left w:val="nil"/>
              <w:bottom w:val="nil"/>
              <w:right w:val="nil"/>
            </w:tcBorders>
            <w:shd w:val="clear" w:color="auto" w:fill="DDECEE" w:themeFill="accent5" w:themeFillTint="33"/>
          </w:tcPr>
          <w:p w14:paraId="2612A6E4" w14:textId="0E4B887B" w:rsidR="005C52A9" w:rsidRPr="002A7F8E" w:rsidRDefault="005C52A9" w:rsidP="002A7F8E">
            <w:pPr>
              <w:spacing w:before="240"/>
              <w:jc w:val="both"/>
              <w:rPr>
                <w:rFonts w:ascii="Segoe UI" w:hAnsi="Segoe UI" w:cs="Segoe UI"/>
                <w:b/>
                <w:bCs/>
                <w:color w:val="253356" w:themeColor="accent1" w:themeShade="80"/>
                <w:sz w:val="24"/>
                <w:szCs w:val="24"/>
                <w:lang w:val="en-US"/>
              </w:rPr>
            </w:pPr>
            <w:r w:rsidRPr="002A7F8E">
              <w:rPr>
                <w:rFonts w:ascii="Segoe UI" w:hAnsi="Segoe UI" w:cs="Segoe UI"/>
                <w:b/>
                <w:bCs/>
                <w:color w:val="253356" w:themeColor="accent1" w:themeShade="80"/>
                <w:sz w:val="24"/>
                <w:szCs w:val="24"/>
                <w:lang w:val="en-US"/>
              </w:rPr>
              <w:t xml:space="preserve">General recommendations to </w:t>
            </w:r>
            <w:r w:rsidR="00885A64" w:rsidRPr="002A7F8E">
              <w:rPr>
                <w:rFonts w:ascii="Segoe UI" w:hAnsi="Segoe UI" w:cs="Segoe UI"/>
                <w:b/>
                <w:bCs/>
                <w:color w:val="253356" w:themeColor="accent1" w:themeShade="80"/>
                <w:sz w:val="24"/>
                <w:szCs w:val="24"/>
                <w:lang w:val="en-US"/>
              </w:rPr>
              <w:t>fill in in the template</w:t>
            </w:r>
            <w:r w:rsidRPr="002A7F8E">
              <w:rPr>
                <w:rFonts w:ascii="Segoe UI" w:hAnsi="Segoe UI" w:cs="Segoe UI"/>
                <w:b/>
                <w:bCs/>
                <w:color w:val="253356" w:themeColor="accent1" w:themeShade="80"/>
                <w:sz w:val="24"/>
                <w:szCs w:val="24"/>
                <w:lang w:val="en-US"/>
              </w:rPr>
              <w:t xml:space="preserve"> </w:t>
            </w:r>
          </w:p>
          <w:p w14:paraId="34993E5D" w14:textId="4E805474" w:rsidR="005C52A9" w:rsidRPr="002A7F8E" w:rsidRDefault="005C52A9" w:rsidP="00885A64">
            <w:pPr>
              <w:suppressAutoHyphens/>
              <w:spacing w:before="240"/>
              <w:jc w:val="both"/>
              <w:rPr>
                <w:rFonts w:ascii="Segoe UI" w:hAnsi="Segoe UI" w:cs="Segoe UI"/>
                <w:lang w:val="en-US"/>
              </w:rPr>
            </w:pPr>
            <w:r w:rsidRPr="002A7F8E">
              <w:rPr>
                <w:rFonts w:ascii="Segoe UI" w:hAnsi="Segoe UI" w:cs="Segoe UI"/>
                <w:b/>
                <w:bCs/>
              </w:rPr>
              <w:t xml:space="preserve">Section 2. Programming criteria: </w:t>
            </w:r>
            <w:r w:rsidRPr="002A7F8E">
              <w:rPr>
                <w:rFonts w:ascii="Segoe UI" w:hAnsi="Segoe UI" w:cs="Segoe UI"/>
                <w:lang w:val="en-US"/>
              </w:rPr>
              <w:t>Please make sure that you provide</w:t>
            </w:r>
            <w:r w:rsidR="003E52BB">
              <w:rPr>
                <w:rFonts w:ascii="Segoe UI" w:hAnsi="Segoe UI" w:cs="Segoe UI"/>
                <w:lang w:val="en-US"/>
              </w:rPr>
              <w:t xml:space="preserve"> clear but </w:t>
            </w:r>
            <w:proofErr w:type="spellStart"/>
            <w:r w:rsidR="003E52BB">
              <w:rPr>
                <w:rFonts w:ascii="Segoe UI" w:hAnsi="Segoe UI" w:cs="Segoe UI"/>
                <w:lang w:val="en-US"/>
              </w:rPr>
              <w:t>succint</w:t>
            </w:r>
            <w:proofErr w:type="spellEnd"/>
            <w:r w:rsidRPr="002A7F8E">
              <w:rPr>
                <w:rFonts w:ascii="Segoe UI" w:hAnsi="Segoe UI" w:cs="Segoe UI"/>
                <w:lang w:val="en-US"/>
              </w:rPr>
              <w:t xml:space="preserve"> information to </w:t>
            </w:r>
            <w:r w:rsidR="003E52BB">
              <w:rPr>
                <w:rFonts w:ascii="Segoe UI" w:hAnsi="Segoe UI" w:cs="Segoe UI"/>
                <w:lang w:val="en-US"/>
              </w:rPr>
              <w:t xml:space="preserve">relevant to </w:t>
            </w:r>
            <w:r w:rsidRPr="002A7F8E">
              <w:rPr>
                <w:rFonts w:ascii="Segoe UI" w:hAnsi="Segoe UI" w:cs="Segoe UI"/>
                <w:lang w:val="en-US"/>
              </w:rPr>
              <w:t xml:space="preserve">the programming criteria. This is an essential requirement for the submission of the funding request to the Steering Committee. </w:t>
            </w:r>
          </w:p>
          <w:p w14:paraId="4377F3C6" w14:textId="67D064C7" w:rsidR="0034094A" w:rsidRPr="002A7F8E" w:rsidRDefault="005C52A9" w:rsidP="0034094A">
            <w:pPr>
              <w:pStyle w:val="ListParagraph"/>
              <w:numPr>
                <w:ilvl w:val="0"/>
                <w:numId w:val="44"/>
              </w:numPr>
              <w:suppressAutoHyphens/>
              <w:spacing w:before="240"/>
              <w:jc w:val="both"/>
              <w:rPr>
                <w:rFonts w:ascii="Segoe UI" w:hAnsi="Segoe UI" w:cs="Segoe UI"/>
                <w:lang w:val="en-US"/>
              </w:rPr>
            </w:pPr>
            <w:r w:rsidRPr="002A7F8E">
              <w:rPr>
                <w:rFonts w:ascii="Segoe UI" w:hAnsi="Segoe UI" w:cs="Segoe UI"/>
                <w:b/>
                <w:bCs/>
              </w:rPr>
              <w:t xml:space="preserve">GBON gap and easy fixes: </w:t>
            </w:r>
            <w:r w:rsidRPr="002A7F8E">
              <w:rPr>
                <w:rFonts w:ascii="Segoe UI" w:hAnsi="Segoe UI" w:cs="Segoe UI"/>
              </w:rPr>
              <w:t xml:space="preserve">Please be aware of the limitations of SOFF scope of support. SOFF only supports GBON standard density and surface and upper-air stations over land. However, SOFF does encourage peers and beneficiary countries to during the Readiness phase look at the situation of GBON high-density networks (for those countries that already have them) and marine stations for potential easy fixes opportunities via SOFF support or </w:t>
            </w:r>
            <w:r w:rsidR="000C4BA6">
              <w:rPr>
                <w:rFonts w:ascii="Segoe UI" w:hAnsi="Segoe UI" w:cs="Segoe UI"/>
              </w:rPr>
              <w:t xml:space="preserve">other </w:t>
            </w:r>
            <w:r w:rsidRPr="002A7F8E">
              <w:rPr>
                <w:rFonts w:ascii="Segoe UI" w:hAnsi="Segoe UI" w:cs="Segoe UI"/>
              </w:rPr>
              <w:t xml:space="preserve">future support. We encourage beneficiary countries and peer advisors to ensure that the readiness funding request focuses on the areas of work related to SOFF scope of support to avoid misinterpretations and wrong expectations for the Investment and Compliance phase. For more guidance and details on SOFF scope of support, please see the GBON National Gap Analysis and the GBON National Contribution Plan technical guidance documents. </w:t>
            </w:r>
          </w:p>
          <w:p w14:paraId="4B7B3533" w14:textId="50B4B7F3" w:rsidR="000B462B" w:rsidRDefault="000B462B" w:rsidP="000B462B">
            <w:pPr>
              <w:pStyle w:val="ListParagraph"/>
              <w:suppressAutoHyphens/>
              <w:spacing w:before="240"/>
              <w:ind w:left="360"/>
              <w:jc w:val="both"/>
              <w:rPr>
                <w:rFonts w:ascii="Segoe UI" w:hAnsi="Segoe UI" w:cs="Segoe UI"/>
                <w:b/>
                <w:bCs/>
              </w:rPr>
            </w:pPr>
          </w:p>
          <w:p w14:paraId="4001B7A0" w14:textId="02170AEF" w:rsidR="000B462B" w:rsidRPr="002A7F8E" w:rsidRDefault="000B462B" w:rsidP="002A7F8E">
            <w:pPr>
              <w:pStyle w:val="ListParagraph"/>
              <w:suppressAutoHyphens/>
              <w:spacing w:before="240"/>
              <w:ind w:left="360"/>
              <w:jc w:val="both"/>
              <w:rPr>
                <w:rFonts w:ascii="Segoe UI" w:hAnsi="Segoe UI" w:cs="Segoe UI"/>
                <w:lang w:val="en-US"/>
              </w:rPr>
            </w:pPr>
            <w:r w:rsidRPr="000B462B">
              <w:rPr>
                <w:rFonts w:ascii="Segoe UI" w:hAnsi="Segoe UI" w:cs="Segoe UI"/>
                <w:lang w:val="en-US"/>
              </w:rPr>
              <w:t>The information provided on the GBON Gap, and the easy fixes should be high-level, as the details are expected to be scoped out during the Readiness phase. Please avoid excessively detailed information on how many stations to rehabilitate/install.</w:t>
            </w:r>
          </w:p>
          <w:p w14:paraId="75FA3ED6" w14:textId="490B190A" w:rsidR="005C52A9" w:rsidRPr="002A7F8E" w:rsidRDefault="005C52A9" w:rsidP="002A7F8E">
            <w:pPr>
              <w:pStyle w:val="ListParagraph"/>
              <w:suppressAutoHyphens/>
              <w:spacing w:before="240"/>
              <w:ind w:left="360"/>
              <w:jc w:val="both"/>
              <w:rPr>
                <w:rFonts w:ascii="Segoe UI" w:hAnsi="Segoe UI" w:cs="Segoe UI"/>
                <w:lang w:val="en-US"/>
              </w:rPr>
            </w:pPr>
            <w:r w:rsidRPr="002A7F8E">
              <w:rPr>
                <w:rFonts w:ascii="Segoe UI" w:hAnsi="Segoe UI" w:cs="Segoe UI"/>
              </w:rPr>
              <w:t xml:space="preserve"> </w:t>
            </w:r>
          </w:p>
          <w:p w14:paraId="1C499BC5" w14:textId="3D18DC9F" w:rsidR="005C52A9" w:rsidRPr="002A7F8E" w:rsidRDefault="005C52A9" w:rsidP="002A7F8E">
            <w:pPr>
              <w:pStyle w:val="ListParagraph"/>
              <w:numPr>
                <w:ilvl w:val="0"/>
                <w:numId w:val="44"/>
              </w:numPr>
              <w:suppressAutoHyphens/>
              <w:spacing w:before="240"/>
              <w:jc w:val="both"/>
              <w:rPr>
                <w:rFonts w:ascii="Segoe UI" w:hAnsi="Segoe UI" w:cs="Segoe UI"/>
                <w:lang w:val="en-US"/>
              </w:rPr>
            </w:pPr>
            <w:r w:rsidRPr="002A7F8E">
              <w:rPr>
                <w:rFonts w:ascii="Segoe UI" w:hAnsi="Segoe UI" w:cs="Segoe UI"/>
                <w:b/>
                <w:bCs/>
              </w:rPr>
              <w:t>Maximize delivery capacity</w:t>
            </w:r>
            <w:r w:rsidRPr="002A7F8E">
              <w:rPr>
                <w:rFonts w:ascii="Segoe UI" w:hAnsi="Segoe UI" w:cs="Segoe UI"/>
              </w:rPr>
              <w:t xml:space="preserve">: Please </w:t>
            </w:r>
            <w:r w:rsidR="003E52BB">
              <w:rPr>
                <w:rFonts w:ascii="Segoe UI" w:hAnsi="Segoe UI" w:cs="Segoe UI"/>
              </w:rPr>
              <w:t xml:space="preserve">clearly </w:t>
            </w:r>
            <w:r w:rsidRPr="002A7F8E">
              <w:rPr>
                <w:rFonts w:ascii="Segoe UI" w:hAnsi="Segoe UI" w:cs="Segoe UI"/>
              </w:rPr>
              <w:t>state any ongoing or planned activities in the country for which the peer advisor receives funding from other sources. This is a mandatory requirement, as per Assignment Agreement 5.4.</w:t>
            </w:r>
            <w:r w:rsidR="003E52BB">
              <w:rPr>
                <w:rFonts w:ascii="Segoe UI" w:hAnsi="Segoe UI" w:cs="Segoe UI"/>
              </w:rPr>
              <w:t xml:space="preserve"> If there are </w:t>
            </w:r>
            <w:r w:rsidR="000C4BA6">
              <w:rPr>
                <w:rFonts w:ascii="Segoe UI" w:hAnsi="Segoe UI" w:cs="Segoe UI"/>
              </w:rPr>
              <w:t>none,</w:t>
            </w:r>
            <w:r w:rsidR="003E52BB">
              <w:rPr>
                <w:rFonts w:ascii="Segoe UI" w:hAnsi="Segoe UI" w:cs="Segoe UI"/>
              </w:rPr>
              <w:t xml:space="preserve"> please </w:t>
            </w:r>
            <w:r w:rsidR="000C4BA6">
              <w:rPr>
                <w:rFonts w:ascii="Segoe UI" w:hAnsi="Segoe UI" w:cs="Segoe UI"/>
              </w:rPr>
              <w:t>explicitly</w:t>
            </w:r>
            <w:r w:rsidR="003E52BB">
              <w:rPr>
                <w:rFonts w:ascii="Segoe UI" w:hAnsi="Segoe UI" w:cs="Segoe UI"/>
              </w:rPr>
              <w:t xml:space="preserve"> state so. </w:t>
            </w:r>
            <w:r w:rsidRPr="002A7F8E">
              <w:rPr>
                <w:rFonts w:ascii="Segoe UI" w:hAnsi="Segoe UI" w:cs="Segoe UI"/>
              </w:rPr>
              <w:t xml:space="preserve">  </w:t>
            </w:r>
          </w:p>
          <w:p w14:paraId="4EE98A24" w14:textId="77777777" w:rsidR="005C52A9" w:rsidRPr="002A7F8E" w:rsidRDefault="005C52A9" w:rsidP="00EB60FE">
            <w:pPr>
              <w:pStyle w:val="ListParagraph"/>
              <w:suppressAutoHyphens/>
              <w:ind w:left="360"/>
              <w:jc w:val="both"/>
              <w:rPr>
                <w:rFonts w:ascii="Segoe UI" w:hAnsi="Segoe UI" w:cs="Segoe UI"/>
              </w:rPr>
            </w:pPr>
          </w:p>
          <w:p w14:paraId="70655C0B" w14:textId="49CC608A" w:rsidR="005C52A9" w:rsidRPr="002A7F8E" w:rsidRDefault="005C52A9" w:rsidP="002A7F8E">
            <w:pPr>
              <w:suppressAutoHyphens/>
              <w:spacing w:before="240"/>
              <w:jc w:val="both"/>
              <w:rPr>
                <w:rFonts w:ascii="Segoe UI" w:hAnsi="Segoe UI" w:cs="Segoe UI"/>
                <w:lang w:val="en-US"/>
              </w:rPr>
            </w:pPr>
            <w:r w:rsidRPr="002A7F8E">
              <w:rPr>
                <w:rFonts w:ascii="Segoe UI" w:hAnsi="Segoe UI" w:cs="Segoe UI"/>
                <w:b/>
                <w:bCs/>
                <w:lang w:val="en-US"/>
              </w:rPr>
              <w:t xml:space="preserve">Section 3. Budget: </w:t>
            </w:r>
            <w:r w:rsidR="0034094A" w:rsidRPr="002A7F8E">
              <w:rPr>
                <w:rFonts w:ascii="Segoe UI" w:hAnsi="Segoe UI" w:cs="Segoe UI"/>
                <w:lang w:val="en-US"/>
              </w:rPr>
              <w:t>T</w:t>
            </w:r>
            <w:r w:rsidRPr="002A7F8E">
              <w:rPr>
                <w:rFonts w:ascii="Segoe UI" w:hAnsi="Segoe UI" w:cs="Segoe UI"/>
                <w:lang w:val="en-US"/>
              </w:rPr>
              <w:t>he budget is expected to reflect a strict and careful assessment of the costs for the provision of the advisory services, following a cost-recovery approach and abiding to the eligible expenditure categories according to the Umbrella Agreement. While a budget breakdown is not required in the funding request, the SOFF peer advisor must be in a position to provide copies of all the documents, including budget and costing breakdown, including for audit purposes.</w:t>
            </w:r>
          </w:p>
          <w:p w14:paraId="7B891172" w14:textId="27F4E21A" w:rsidR="005C52A9" w:rsidRDefault="005C52A9" w:rsidP="0034094A">
            <w:pPr>
              <w:suppressAutoHyphens/>
              <w:spacing w:before="240" w:line="276" w:lineRule="auto"/>
              <w:jc w:val="both"/>
              <w:rPr>
                <w:rFonts w:ascii="Segoe UI" w:hAnsi="Segoe UI" w:cs="Segoe UI"/>
                <w:lang w:val="en-US"/>
              </w:rPr>
            </w:pPr>
            <w:r w:rsidRPr="002A7F8E">
              <w:rPr>
                <w:rFonts w:ascii="Segoe UI" w:hAnsi="Segoe UI" w:cs="Segoe UI"/>
                <w:b/>
                <w:bCs/>
                <w:lang w:val="en-US"/>
              </w:rPr>
              <w:t>Section 6: Risk management framework</w:t>
            </w:r>
            <w:r w:rsidRPr="002A7F8E">
              <w:rPr>
                <w:rFonts w:ascii="Segoe UI" w:hAnsi="Segoe UI" w:cs="Segoe UI"/>
                <w:lang w:val="en-US"/>
              </w:rPr>
              <w:t xml:space="preserve"> needs to be </w:t>
            </w:r>
            <w:r w:rsidR="003702E1" w:rsidRPr="0070299A">
              <w:rPr>
                <w:rFonts w:ascii="Segoe UI" w:hAnsi="Segoe UI" w:cs="Segoe UI"/>
                <w:lang w:val="en-US"/>
              </w:rPr>
              <w:t>carefully</w:t>
            </w:r>
            <w:r w:rsidR="003702E1" w:rsidRPr="002A7F8E">
              <w:rPr>
                <w:rFonts w:ascii="Segoe UI" w:hAnsi="Segoe UI" w:cs="Segoe UI"/>
                <w:lang w:val="en-US"/>
              </w:rPr>
              <w:t xml:space="preserve"> </w:t>
            </w:r>
            <w:r w:rsidRPr="002A7F8E">
              <w:rPr>
                <w:rFonts w:ascii="Segoe UI" w:hAnsi="Segoe UI" w:cs="Segoe UI"/>
                <w:lang w:val="en-US"/>
              </w:rPr>
              <w:t>developed</w:t>
            </w:r>
            <w:r w:rsidR="00C50900">
              <w:rPr>
                <w:rFonts w:ascii="Segoe UI" w:hAnsi="Segoe UI" w:cs="Segoe UI"/>
                <w:lang w:val="en-US"/>
              </w:rPr>
              <w:t xml:space="preserve"> indicating </w:t>
            </w:r>
            <w:r w:rsidR="0070299A">
              <w:rPr>
                <w:rFonts w:ascii="Segoe UI" w:hAnsi="Segoe UI" w:cs="Segoe UI"/>
                <w:lang w:val="en-US"/>
              </w:rPr>
              <w:t>discrete</w:t>
            </w:r>
            <w:r w:rsidR="00C50900">
              <w:rPr>
                <w:rFonts w:ascii="Segoe UI" w:hAnsi="Segoe UI" w:cs="Segoe UI"/>
                <w:lang w:val="en-US"/>
              </w:rPr>
              <w:t xml:space="preserve"> risks and </w:t>
            </w:r>
            <w:r w:rsidR="00A7081C">
              <w:rPr>
                <w:rFonts w:ascii="Segoe UI" w:hAnsi="Segoe UI" w:cs="Segoe UI"/>
                <w:lang w:val="en-US"/>
              </w:rPr>
              <w:t xml:space="preserve">strong </w:t>
            </w:r>
            <w:r w:rsidR="0070299A">
              <w:rPr>
                <w:rFonts w:ascii="Segoe UI" w:hAnsi="Segoe UI" w:cs="Segoe UI"/>
                <w:lang w:val="en-US"/>
              </w:rPr>
              <w:t>mitigation measures</w:t>
            </w:r>
            <w:r w:rsidR="00D52214">
              <w:rPr>
                <w:rFonts w:ascii="Segoe UI" w:hAnsi="Segoe UI" w:cs="Segoe UI"/>
                <w:lang w:val="en-US"/>
              </w:rPr>
              <w:t xml:space="preserve">. </w:t>
            </w:r>
          </w:p>
          <w:p w14:paraId="4B333AF5" w14:textId="2C4E0C74" w:rsidR="005C52A9" w:rsidRPr="000F4E9D" w:rsidRDefault="00EF61BF" w:rsidP="002A7F8E">
            <w:pPr>
              <w:suppressAutoHyphens/>
              <w:spacing w:before="240" w:line="276" w:lineRule="auto"/>
              <w:jc w:val="both"/>
              <w:rPr>
                <w:sz w:val="20"/>
                <w:szCs w:val="20"/>
              </w:rPr>
            </w:pPr>
            <w:r w:rsidRPr="002A7F8E">
              <w:rPr>
                <w:rFonts w:ascii="Segoe UI" w:hAnsi="Segoe UI" w:cs="Segoe UI"/>
                <w:b/>
                <w:bCs/>
                <w:lang w:val="en-US"/>
              </w:rPr>
              <w:t xml:space="preserve">Annex 1: </w:t>
            </w:r>
            <w:r w:rsidR="009D1B1C" w:rsidRPr="002A7F8E">
              <w:rPr>
                <w:rFonts w:ascii="Segoe UI" w:hAnsi="Segoe UI" w:cs="Segoe UI"/>
                <w:b/>
                <w:bCs/>
                <w:lang w:val="en-US"/>
              </w:rPr>
              <w:t>Terms of Reference.</w:t>
            </w:r>
            <w:r w:rsidR="009D1B1C" w:rsidRPr="009D1B1C">
              <w:rPr>
                <w:rFonts w:ascii="Segoe UI" w:hAnsi="Segoe UI" w:cs="Segoe UI"/>
                <w:lang w:val="en-US"/>
              </w:rPr>
              <w:t xml:space="preserve"> The delivery process needs to be described</w:t>
            </w:r>
            <w:r w:rsidR="009D1B1C">
              <w:rPr>
                <w:rFonts w:ascii="Segoe UI" w:hAnsi="Segoe UI" w:cs="Segoe UI"/>
                <w:lang w:val="en-US"/>
              </w:rPr>
              <w:t>, including indicative timeline of planned activities, workshops, missions</w:t>
            </w:r>
            <w:r w:rsidR="000F3E97">
              <w:rPr>
                <w:rFonts w:ascii="Segoe UI" w:hAnsi="Segoe UI" w:cs="Segoe UI"/>
                <w:lang w:val="en-US"/>
              </w:rPr>
              <w:t>, delivery of the outputs and delivery team.</w:t>
            </w:r>
            <w:r w:rsidR="009D1B1C" w:rsidRPr="009D1B1C">
              <w:rPr>
                <w:rFonts w:ascii="Segoe UI" w:hAnsi="Segoe UI" w:cs="Segoe UI"/>
                <w:lang w:val="en-US"/>
              </w:rPr>
              <w:t xml:space="preserve"> Without this, the funding request cannot be submitted to the SOFF Steering Committee.</w:t>
            </w:r>
          </w:p>
        </w:tc>
      </w:tr>
    </w:tbl>
    <w:p w14:paraId="3566A534" w14:textId="77777777" w:rsidR="004B08DF" w:rsidRDefault="004B08DF">
      <w:pPr>
        <w:spacing w:after="0" w:line="240" w:lineRule="auto"/>
        <w:jc w:val="both"/>
        <w:rPr>
          <w:rFonts w:ascii="Segoe UI" w:hAnsi="Segoe UI" w:cs="Segoe UI"/>
          <w:b/>
          <w:bCs/>
          <w:color w:val="253356" w:themeColor="accent1" w:themeShade="80"/>
          <w:sz w:val="28"/>
          <w:szCs w:val="28"/>
          <w:lang w:val="en-US"/>
        </w:rPr>
        <w:sectPr w:rsidR="004B08DF" w:rsidSect="00CB2A7D">
          <w:headerReference w:type="default" r:id="rId16"/>
          <w:footerReference w:type="default" r:id="rId17"/>
          <w:pgSz w:w="11906" w:h="16838" w:code="9"/>
          <w:pgMar w:top="1440" w:right="1440" w:bottom="1440" w:left="1440" w:header="708" w:footer="708" w:gutter="0"/>
          <w:cols w:space="708"/>
          <w:docGrid w:linePitch="360"/>
        </w:sectPr>
      </w:pPr>
    </w:p>
    <w:p w14:paraId="00AC3CB7" w14:textId="2D4890BF" w:rsidR="000B6DD7" w:rsidRPr="00532216" w:rsidRDefault="00356573" w:rsidP="002A7F8E">
      <w:pPr>
        <w:spacing w:after="0" w:line="240" w:lineRule="auto"/>
        <w:jc w:val="both"/>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t xml:space="preserve">1. </w:t>
      </w:r>
      <w:r w:rsidR="000B6DD7" w:rsidRPr="00532216">
        <w:rPr>
          <w:rFonts w:ascii="Segoe UI" w:hAnsi="Segoe UI" w:cs="Segoe UI"/>
          <w:b/>
          <w:bCs/>
          <w:color w:val="253356" w:themeColor="accent1" w:themeShade="80"/>
          <w:sz w:val="28"/>
          <w:szCs w:val="28"/>
          <w:lang w:val="en-US"/>
        </w:rPr>
        <w:t xml:space="preserve">Basic information </w:t>
      </w:r>
    </w:p>
    <w:p w14:paraId="6107C22D" w14:textId="77777777" w:rsidR="000B6DD7" w:rsidRPr="00FB4386" w:rsidRDefault="000B6DD7" w:rsidP="00FB4386">
      <w:pPr>
        <w:spacing w:after="0" w:line="240" w:lineRule="auto"/>
        <w:rPr>
          <w:rFonts w:ascii="Segoe UI" w:hAnsi="Segoe UI" w:cs="Segoe UI"/>
          <w:b/>
          <w:bCs/>
          <w:color w:val="253356" w:themeColor="accent1" w:themeShade="80"/>
          <w:sz w:val="32"/>
          <w:szCs w:val="32"/>
          <w:lang w:val="en-US"/>
        </w:rPr>
      </w:pPr>
    </w:p>
    <w:tbl>
      <w:tblPr>
        <w:tblStyle w:val="TableGrid"/>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31"/>
        <w:gridCol w:w="6036"/>
      </w:tblGrid>
      <w:tr w:rsidR="000B6DD7" w:rsidRPr="006B4094" w14:paraId="0211409F" w14:textId="77777777" w:rsidTr="002E0CC5">
        <w:trPr>
          <w:trHeight w:val="635"/>
        </w:trPr>
        <w:tc>
          <w:tcPr>
            <w:tcW w:w="3031" w:type="dxa"/>
          </w:tcPr>
          <w:p w14:paraId="0985149E" w14:textId="3E0D20DD" w:rsidR="000B6DD7" w:rsidRPr="006B4094" w:rsidRDefault="000B6DD7" w:rsidP="00532216">
            <w:pPr>
              <w:spacing w:before="120" w:after="120"/>
              <w:rPr>
                <w:rFonts w:ascii="Segoe UI" w:hAnsi="Segoe UI" w:cs="Segoe UI"/>
                <w:b/>
                <w:bCs/>
                <w:lang w:val="en-US"/>
              </w:rPr>
            </w:pPr>
            <w:r w:rsidRPr="006B4094">
              <w:rPr>
                <w:rFonts w:ascii="Segoe UI" w:hAnsi="Segoe UI" w:cs="Segoe UI"/>
                <w:b/>
                <w:bCs/>
                <w:lang w:val="en-US"/>
              </w:rPr>
              <w:t xml:space="preserve">SOFF Beneficiary Country </w:t>
            </w:r>
          </w:p>
        </w:tc>
        <w:tc>
          <w:tcPr>
            <w:tcW w:w="6036" w:type="dxa"/>
          </w:tcPr>
          <w:p w14:paraId="51749F54" w14:textId="31BD560B" w:rsidR="000B6DD7" w:rsidRPr="006B4094" w:rsidRDefault="002E0303" w:rsidP="0019700C">
            <w:pPr>
              <w:spacing w:before="120" w:after="120" w:line="360" w:lineRule="auto"/>
              <w:rPr>
                <w:rFonts w:ascii="Segoe UI" w:hAnsi="Segoe UI" w:cs="Segoe UI"/>
                <w:lang w:val="en-US"/>
              </w:rPr>
            </w:pPr>
            <w:r w:rsidRPr="002E0303">
              <w:rPr>
                <w:rFonts w:ascii="Segoe UI" w:hAnsi="Segoe UI" w:cs="Segoe UI"/>
                <w:i/>
                <w:iCs/>
                <w:highlight w:val="lightGray"/>
                <w:lang w:val="en-US"/>
              </w:rPr>
              <w:t>Please complete</w:t>
            </w:r>
          </w:p>
        </w:tc>
      </w:tr>
      <w:tr w:rsidR="000B6DD7" w:rsidRPr="006B4094" w14:paraId="2367D5FC" w14:textId="77777777" w:rsidTr="002E0CC5">
        <w:trPr>
          <w:trHeight w:val="700"/>
        </w:trPr>
        <w:tc>
          <w:tcPr>
            <w:tcW w:w="3031" w:type="dxa"/>
          </w:tcPr>
          <w:p w14:paraId="6C71C3B4" w14:textId="77777777" w:rsidR="000B6DD7" w:rsidRDefault="000B6DD7" w:rsidP="00532216">
            <w:pPr>
              <w:rPr>
                <w:rFonts w:ascii="Segoe UI" w:hAnsi="Segoe UI" w:cs="Segoe UI"/>
                <w:b/>
                <w:bCs/>
                <w:lang w:val="en-US"/>
              </w:rPr>
            </w:pPr>
            <w:r w:rsidRPr="006B4094">
              <w:rPr>
                <w:rFonts w:ascii="Segoe UI" w:hAnsi="Segoe UI" w:cs="Segoe UI"/>
                <w:b/>
                <w:bCs/>
                <w:lang w:val="en-US"/>
              </w:rPr>
              <w:t>Country Focal Point</w:t>
            </w:r>
          </w:p>
          <w:p w14:paraId="03EE6B51" w14:textId="77777777" w:rsidR="005048B5" w:rsidRDefault="005048B5" w:rsidP="00532216">
            <w:pPr>
              <w:rPr>
                <w:rFonts w:ascii="Segoe UI" w:hAnsi="Segoe UI" w:cs="Segoe UI"/>
                <w:b/>
                <w:bCs/>
                <w:lang w:val="en-US"/>
              </w:rPr>
            </w:pPr>
          </w:p>
          <w:p w14:paraId="54A2195A" w14:textId="09B8D36B" w:rsidR="005048B5" w:rsidRPr="006B4094" w:rsidRDefault="005048B5" w:rsidP="00532216">
            <w:pPr>
              <w:rPr>
                <w:rFonts w:ascii="Segoe UI" w:hAnsi="Segoe UI" w:cs="Segoe UI"/>
                <w:b/>
                <w:bCs/>
                <w:lang w:val="en-US"/>
              </w:rPr>
            </w:pPr>
          </w:p>
        </w:tc>
        <w:tc>
          <w:tcPr>
            <w:tcW w:w="6036" w:type="dxa"/>
          </w:tcPr>
          <w:p w14:paraId="69B36CF5" w14:textId="43A744FA" w:rsidR="000B6DD7" w:rsidRPr="00391B16" w:rsidRDefault="002E0CC5" w:rsidP="0019700C">
            <w:pPr>
              <w:spacing w:line="360" w:lineRule="auto"/>
              <w:rPr>
                <w:rFonts w:ascii="Segoe UI" w:hAnsi="Segoe UI" w:cs="Segoe UI"/>
                <w:i/>
                <w:iCs/>
                <w:highlight w:val="lightGray"/>
                <w:lang w:val="en-US"/>
              </w:rPr>
            </w:pPr>
            <w:r w:rsidRPr="00391B16">
              <w:rPr>
                <w:rFonts w:ascii="Segoe UI" w:hAnsi="Segoe UI" w:cs="Segoe UI"/>
                <w:i/>
                <w:iCs/>
                <w:highlight w:val="lightGray"/>
                <w:lang w:val="en-US"/>
              </w:rPr>
              <w:t>[</w:t>
            </w:r>
            <w:r w:rsidR="005048B5">
              <w:rPr>
                <w:rFonts w:ascii="Segoe UI" w:hAnsi="Segoe UI" w:cs="Segoe UI"/>
                <w:i/>
                <w:iCs/>
                <w:highlight w:val="lightGray"/>
                <w:lang w:val="en-US"/>
              </w:rPr>
              <w:t>WMO PR</w:t>
            </w:r>
            <w:r w:rsidR="003E52BB">
              <w:rPr>
                <w:rFonts w:ascii="Segoe UI" w:hAnsi="Segoe UI" w:cs="Segoe UI"/>
                <w:i/>
                <w:iCs/>
                <w:highlight w:val="lightGray"/>
                <w:lang w:val="en-US"/>
              </w:rPr>
              <w:t xml:space="preserve"> or head of NMHS</w:t>
            </w:r>
            <w:r w:rsidR="005048B5">
              <w:rPr>
                <w:rFonts w:ascii="Segoe UI" w:hAnsi="Segoe UI" w:cs="Segoe UI"/>
                <w:i/>
                <w:iCs/>
                <w:highlight w:val="lightGray"/>
                <w:lang w:val="en-US"/>
              </w:rPr>
              <w:t xml:space="preserve"> and institution</w:t>
            </w:r>
            <w:r w:rsidRPr="00391B16">
              <w:rPr>
                <w:rFonts w:ascii="Segoe UI" w:hAnsi="Segoe UI" w:cs="Segoe UI"/>
                <w:i/>
                <w:iCs/>
                <w:highlight w:val="lightGray"/>
                <w:lang w:val="en-US"/>
              </w:rPr>
              <w:t>]</w:t>
            </w:r>
          </w:p>
        </w:tc>
      </w:tr>
      <w:tr w:rsidR="000B6DD7" w:rsidRPr="006B4094" w14:paraId="0AF1BFD1" w14:textId="77777777" w:rsidTr="002E0CC5">
        <w:trPr>
          <w:trHeight w:val="494"/>
        </w:trPr>
        <w:tc>
          <w:tcPr>
            <w:tcW w:w="3031" w:type="dxa"/>
          </w:tcPr>
          <w:p w14:paraId="7593198B" w14:textId="6EB478C9" w:rsidR="000B6DD7" w:rsidRPr="006B4094" w:rsidRDefault="000B6DD7" w:rsidP="00532216">
            <w:pPr>
              <w:rPr>
                <w:rFonts w:ascii="Segoe UI" w:hAnsi="Segoe UI" w:cs="Segoe UI"/>
                <w:b/>
                <w:bCs/>
                <w:lang w:val="en-US"/>
              </w:rPr>
            </w:pPr>
            <w:r w:rsidRPr="006B4094">
              <w:rPr>
                <w:rFonts w:ascii="Segoe UI" w:hAnsi="Segoe UI" w:cs="Segoe UI"/>
                <w:b/>
                <w:bCs/>
                <w:lang w:val="en-US"/>
              </w:rPr>
              <w:t>Peer advisor</w:t>
            </w:r>
            <w:r w:rsidR="0019700C">
              <w:rPr>
                <w:rFonts w:ascii="Segoe UI" w:hAnsi="Segoe UI" w:cs="Segoe UI"/>
                <w:b/>
                <w:bCs/>
                <w:lang w:val="en-US"/>
              </w:rPr>
              <w:t xml:space="preserve"> </w:t>
            </w:r>
          </w:p>
        </w:tc>
        <w:tc>
          <w:tcPr>
            <w:tcW w:w="6036" w:type="dxa"/>
          </w:tcPr>
          <w:p w14:paraId="2747DCE3" w14:textId="4A3C4827"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F2DA3" w:rsidRPr="006B4094" w14:paraId="173301E5" w14:textId="77777777" w:rsidTr="002E0CC5">
        <w:trPr>
          <w:trHeight w:val="494"/>
        </w:trPr>
        <w:tc>
          <w:tcPr>
            <w:tcW w:w="3031" w:type="dxa"/>
          </w:tcPr>
          <w:p w14:paraId="57961386" w14:textId="43B2AC6F" w:rsidR="000F2DA3" w:rsidRPr="006B4094" w:rsidRDefault="000F2DA3" w:rsidP="00532216">
            <w:pPr>
              <w:rPr>
                <w:rFonts w:ascii="Segoe UI" w:hAnsi="Segoe UI" w:cs="Segoe UI"/>
                <w:b/>
                <w:bCs/>
                <w:lang w:val="en-US"/>
              </w:rPr>
            </w:pPr>
            <w:r>
              <w:rPr>
                <w:rFonts w:ascii="Segoe UI" w:hAnsi="Segoe UI" w:cs="Segoe UI"/>
                <w:b/>
                <w:bCs/>
                <w:lang w:val="en-US"/>
              </w:rPr>
              <w:t>Peer advisor Focal Point</w:t>
            </w:r>
          </w:p>
        </w:tc>
        <w:tc>
          <w:tcPr>
            <w:tcW w:w="6036" w:type="dxa"/>
          </w:tcPr>
          <w:p w14:paraId="3377D4FF" w14:textId="05A8D5AB" w:rsidR="000F2DA3"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B6DD7" w:rsidRPr="006B4094" w14:paraId="0B8142D1" w14:textId="77777777" w:rsidTr="002E0CC5">
        <w:trPr>
          <w:trHeight w:val="810"/>
        </w:trPr>
        <w:tc>
          <w:tcPr>
            <w:tcW w:w="3031" w:type="dxa"/>
          </w:tcPr>
          <w:p w14:paraId="7758761C" w14:textId="6439C212" w:rsidR="000B6DD7" w:rsidRPr="006B4094" w:rsidRDefault="00207BC7" w:rsidP="00532216">
            <w:pPr>
              <w:rPr>
                <w:rFonts w:ascii="Segoe UI" w:hAnsi="Segoe UI" w:cs="Segoe UI"/>
                <w:b/>
                <w:bCs/>
                <w:lang w:val="en-US"/>
              </w:rPr>
            </w:pPr>
            <w:r>
              <w:rPr>
                <w:rFonts w:ascii="Segoe UI" w:hAnsi="Segoe UI" w:cs="Segoe UI"/>
                <w:b/>
                <w:bCs/>
                <w:lang w:val="en-US"/>
              </w:rPr>
              <w:t>P</w:t>
            </w:r>
            <w:r w:rsidR="00B85507">
              <w:rPr>
                <w:rFonts w:ascii="Segoe UI" w:hAnsi="Segoe UI" w:cs="Segoe UI"/>
                <w:b/>
                <w:bCs/>
                <w:lang w:val="en-US"/>
              </w:rPr>
              <w:t>ro</w:t>
            </w:r>
            <w:r>
              <w:rPr>
                <w:rFonts w:ascii="Segoe UI" w:hAnsi="Segoe UI" w:cs="Segoe UI"/>
                <w:b/>
                <w:bCs/>
                <w:lang w:val="en-US"/>
              </w:rPr>
              <w:t xml:space="preserve">spective </w:t>
            </w:r>
            <w:r w:rsidR="000B6DD7" w:rsidRPr="006B4094">
              <w:rPr>
                <w:rFonts w:ascii="Segoe UI" w:hAnsi="Segoe UI" w:cs="Segoe UI"/>
                <w:b/>
                <w:bCs/>
                <w:lang w:val="en-US"/>
              </w:rPr>
              <w:t xml:space="preserve">Implementing </w:t>
            </w:r>
            <w:r w:rsidR="0019700C">
              <w:rPr>
                <w:rFonts w:ascii="Segoe UI" w:hAnsi="Segoe UI" w:cs="Segoe UI"/>
                <w:b/>
                <w:bCs/>
                <w:lang w:val="en-US"/>
              </w:rPr>
              <w:t>E</w:t>
            </w:r>
            <w:r w:rsidR="000B6DD7" w:rsidRPr="006B4094">
              <w:rPr>
                <w:rFonts w:ascii="Segoe UI" w:hAnsi="Segoe UI" w:cs="Segoe UI"/>
                <w:b/>
                <w:bCs/>
                <w:lang w:val="en-US"/>
              </w:rPr>
              <w:t xml:space="preserve">ntity </w:t>
            </w:r>
          </w:p>
        </w:tc>
        <w:tc>
          <w:tcPr>
            <w:tcW w:w="6036" w:type="dxa"/>
          </w:tcPr>
          <w:p w14:paraId="17B8116D" w14:textId="3919A649"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41E54" w:rsidRPr="006B4094" w14:paraId="264CC804" w14:textId="77777777" w:rsidTr="002E0CC5">
        <w:trPr>
          <w:trHeight w:val="810"/>
        </w:trPr>
        <w:tc>
          <w:tcPr>
            <w:tcW w:w="3031" w:type="dxa"/>
          </w:tcPr>
          <w:p w14:paraId="620FC082" w14:textId="237D382D" w:rsidR="00041E54" w:rsidRDefault="00041E54" w:rsidP="00532216">
            <w:pPr>
              <w:rPr>
                <w:rFonts w:ascii="Segoe UI" w:hAnsi="Segoe UI" w:cs="Segoe UI"/>
                <w:b/>
                <w:bCs/>
                <w:lang w:val="en-US"/>
              </w:rPr>
            </w:pPr>
            <w:r>
              <w:rPr>
                <w:rFonts w:ascii="Segoe UI" w:hAnsi="Segoe UI" w:cs="Segoe UI"/>
                <w:b/>
                <w:bCs/>
                <w:lang w:val="en-US"/>
              </w:rPr>
              <w:t xml:space="preserve">Prospective </w:t>
            </w:r>
            <w:r w:rsidRPr="006B4094">
              <w:rPr>
                <w:rFonts w:ascii="Segoe UI" w:hAnsi="Segoe UI" w:cs="Segoe UI"/>
                <w:b/>
                <w:bCs/>
                <w:lang w:val="en-US"/>
              </w:rPr>
              <w:t xml:space="preserve">Implementing </w:t>
            </w:r>
            <w:r>
              <w:rPr>
                <w:rFonts w:ascii="Segoe UI" w:hAnsi="Segoe UI" w:cs="Segoe UI"/>
                <w:b/>
                <w:bCs/>
                <w:lang w:val="en-US"/>
              </w:rPr>
              <w:t>E</w:t>
            </w:r>
            <w:r w:rsidRPr="006B4094">
              <w:rPr>
                <w:rFonts w:ascii="Segoe UI" w:hAnsi="Segoe UI" w:cs="Segoe UI"/>
                <w:b/>
                <w:bCs/>
                <w:lang w:val="en-US"/>
              </w:rPr>
              <w:t xml:space="preserve">ntity </w:t>
            </w:r>
            <w:r>
              <w:rPr>
                <w:rFonts w:ascii="Segoe UI" w:hAnsi="Segoe UI" w:cs="Segoe UI"/>
                <w:b/>
                <w:bCs/>
                <w:lang w:val="en-US"/>
              </w:rPr>
              <w:t>Focal P</w:t>
            </w:r>
            <w:r w:rsidR="00A42309">
              <w:rPr>
                <w:rFonts w:ascii="Segoe UI" w:hAnsi="Segoe UI" w:cs="Segoe UI"/>
                <w:b/>
                <w:bCs/>
                <w:lang w:val="en-US"/>
              </w:rPr>
              <w:t>o</w:t>
            </w:r>
            <w:r>
              <w:rPr>
                <w:rFonts w:ascii="Segoe UI" w:hAnsi="Segoe UI" w:cs="Segoe UI"/>
                <w:b/>
                <w:bCs/>
                <w:lang w:val="en-US"/>
              </w:rPr>
              <w:t>int</w:t>
            </w:r>
          </w:p>
        </w:tc>
        <w:tc>
          <w:tcPr>
            <w:tcW w:w="6036" w:type="dxa"/>
          </w:tcPr>
          <w:p w14:paraId="115934D7" w14:textId="280D1BF5" w:rsidR="00041E54"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p>
        </w:tc>
      </w:tr>
      <w:tr w:rsidR="000B6DD7" w:rsidRPr="006B4094" w14:paraId="28486485" w14:textId="77777777" w:rsidTr="002E0CC5">
        <w:trPr>
          <w:trHeight w:val="567"/>
        </w:trPr>
        <w:tc>
          <w:tcPr>
            <w:tcW w:w="3031" w:type="dxa"/>
          </w:tcPr>
          <w:p w14:paraId="78ECF296" w14:textId="7F3AE0FF" w:rsidR="000B6DD7" w:rsidRPr="006B4094" w:rsidRDefault="000B6DD7" w:rsidP="00532216">
            <w:pPr>
              <w:rPr>
                <w:rFonts w:ascii="Segoe UI" w:hAnsi="Segoe UI" w:cs="Segoe UI"/>
                <w:b/>
                <w:bCs/>
                <w:lang w:val="en-US"/>
              </w:rPr>
            </w:pPr>
            <w:r w:rsidRPr="006B4094">
              <w:rPr>
                <w:rFonts w:ascii="Segoe UI" w:hAnsi="Segoe UI" w:cs="Segoe UI"/>
                <w:b/>
                <w:bCs/>
                <w:lang w:val="en-US"/>
              </w:rPr>
              <w:t>Total budget USD</w:t>
            </w:r>
          </w:p>
        </w:tc>
        <w:tc>
          <w:tcPr>
            <w:tcW w:w="6036" w:type="dxa"/>
          </w:tcPr>
          <w:p w14:paraId="35235A35" w14:textId="0DE48A4F"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Please complete</w:t>
            </w:r>
            <w:r w:rsidR="00A46E55" w:rsidRPr="002A7F8E">
              <w:rPr>
                <w:rFonts w:ascii="Segoe UI" w:hAnsi="Segoe UI" w:cs="Segoe UI"/>
                <w:i/>
                <w:iCs/>
                <w:highlight w:val="lightGray"/>
                <w:lang w:val="en-US"/>
              </w:rPr>
              <w:t xml:space="preserve"> – only lumpsum</w:t>
            </w:r>
          </w:p>
        </w:tc>
      </w:tr>
      <w:tr w:rsidR="000B6DD7" w:rsidRPr="006B4094" w14:paraId="399801B7" w14:textId="77777777" w:rsidTr="002E0CC5">
        <w:trPr>
          <w:trHeight w:val="561"/>
        </w:trPr>
        <w:tc>
          <w:tcPr>
            <w:tcW w:w="3031" w:type="dxa"/>
          </w:tcPr>
          <w:p w14:paraId="4BA699EE" w14:textId="3E21CE9C" w:rsidR="000B6DD7" w:rsidRPr="006B4094" w:rsidRDefault="00CB5FD0" w:rsidP="00532216">
            <w:pPr>
              <w:rPr>
                <w:rFonts w:ascii="Segoe UI" w:hAnsi="Segoe UI" w:cs="Segoe UI"/>
                <w:b/>
                <w:bCs/>
                <w:lang w:val="en-US"/>
              </w:rPr>
            </w:pPr>
            <w:r>
              <w:rPr>
                <w:rFonts w:ascii="Segoe UI" w:hAnsi="Segoe UI" w:cs="Segoe UI"/>
                <w:b/>
                <w:bCs/>
                <w:lang w:val="en-US"/>
              </w:rPr>
              <w:t>Delivery t</w:t>
            </w:r>
            <w:r w:rsidR="000B6DD7" w:rsidRPr="006B4094">
              <w:rPr>
                <w:rFonts w:ascii="Segoe UI" w:hAnsi="Segoe UI" w:cs="Segoe UI"/>
                <w:b/>
                <w:bCs/>
                <w:lang w:val="en-US"/>
              </w:rPr>
              <w:t>imeframe</w:t>
            </w:r>
          </w:p>
        </w:tc>
        <w:tc>
          <w:tcPr>
            <w:tcW w:w="6036" w:type="dxa"/>
          </w:tcPr>
          <w:p w14:paraId="516C0F69" w14:textId="030E136D" w:rsidR="000B6DD7" w:rsidRPr="006B4094" w:rsidRDefault="002E0303" w:rsidP="0019700C">
            <w:pPr>
              <w:spacing w:line="360" w:lineRule="auto"/>
              <w:rPr>
                <w:rFonts w:ascii="Segoe UI" w:hAnsi="Segoe UI" w:cs="Segoe UI"/>
                <w:lang w:val="en-US"/>
              </w:rPr>
            </w:pPr>
            <w:r w:rsidRPr="002E0303">
              <w:rPr>
                <w:rFonts w:ascii="Segoe UI" w:hAnsi="Segoe UI" w:cs="Segoe UI"/>
                <w:i/>
                <w:iCs/>
                <w:highlight w:val="lightGray"/>
                <w:lang w:val="en-US"/>
              </w:rPr>
              <w:t xml:space="preserve">Please </w:t>
            </w:r>
            <w:r w:rsidR="00176252">
              <w:rPr>
                <w:rFonts w:ascii="Segoe UI" w:hAnsi="Segoe UI" w:cs="Segoe UI"/>
                <w:i/>
                <w:iCs/>
                <w:highlight w:val="lightGray"/>
                <w:lang w:val="en-US"/>
              </w:rPr>
              <w:t xml:space="preserve">indicate </w:t>
            </w:r>
            <w:r w:rsidR="005C2660">
              <w:rPr>
                <w:rFonts w:ascii="Segoe UI" w:hAnsi="Segoe UI" w:cs="Segoe UI"/>
                <w:i/>
                <w:iCs/>
                <w:highlight w:val="lightGray"/>
                <w:lang w:val="en-US"/>
              </w:rPr>
              <w:t>specific months for the expected start and completion of the activities</w:t>
            </w:r>
            <w:r w:rsidR="00176252">
              <w:rPr>
                <w:rFonts w:ascii="Segoe UI" w:hAnsi="Segoe UI" w:cs="Segoe UI"/>
                <w:i/>
                <w:iCs/>
                <w:highlight w:val="lightGray"/>
                <w:lang w:val="en-US"/>
              </w:rPr>
              <w:t xml:space="preserve"> </w:t>
            </w:r>
          </w:p>
        </w:tc>
      </w:tr>
      <w:tr w:rsidR="000B6DD7" w:rsidRPr="006B4094" w14:paraId="3F7C5BA2" w14:textId="77777777" w:rsidTr="002E0CC5">
        <w:trPr>
          <w:trHeight w:val="697"/>
        </w:trPr>
        <w:tc>
          <w:tcPr>
            <w:tcW w:w="3031" w:type="dxa"/>
          </w:tcPr>
          <w:p w14:paraId="59BB7486" w14:textId="065B675F" w:rsidR="000B6DD7" w:rsidRPr="006B4094" w:rsidRDefault="000B6DD7" w:rsidP="00532216">
            <w:pPr>
              <w:rPr>
                <w:rFonts w:ascii="Segoe UI" w:hAnsi="Segoe UI" w:cs="Segoe UI"/>
                <w:b/>
                <w:bCs/>
                <w:lang w:val="en-US"/>
              </w:rPr>
            </w:pPr>
            <w:r w:rsidRPr="006B4094">
              <w:rPr>
                <w:rFonts w:ascii="Segoe UI" w:hAnsi="Segoe UI" w:cs="Segoe UI"/>
                <w:b/>
                <w:bCs/>
                <w:lang w:val="en-US"/>
              </w:rPr>
              <w:t>Dat</w:t>
            </w:r>
            <w:r w:rsidR="005F09F4" w:rsidRPr="006B4094">
              <w:rPr>
                <w:rFonts w:ascii="Segoe UI" w:hAnsi="Segoe UI" w:cs="Segoe UI"/>
                <w:b/>
                <w:bCs/>
                <w:lang w:val="en-US"/>
              </w:rPr>
              <w:t>e</w:t>
            </w:r>
            <w:r w:rsidRPr="006B4094">
              <w:rPr>
                <w:rFonts w:ascii="Segoe UI" w:hAnsi="Segoe UI" w:cs="Segoe UI"/>
                <w:b/>
                <w:bCs/>
                <w:lang w:val="en-US"/>
              </w:rPr>
              <w:t xml:space="preserve"> of approval</w:t>
            </w:r>
          </w:p>
        </w:tc>
        <w:tc>
          <w:tcPr>
            <w:tcW w:w="6036" w:type="dxa"/>
          </w:tcPr>
          <w:p w14:paraId="07721AD7" w14:textId="77777777" w:rsidR="000B6DD7" w:rsidRPr="006B4094" w:rsidRDefault="000B6DD7" w:rsidP="0019700C">
            <w:pPr>
              <w:tabs>
                <w:tab w:val="left" w:pos="910"/>
              </w:tabs>
              <w:spacing w:line="360" w:lineRule="auto"/>
              <w:rPr>
                <w:rFonts w:ascii="Segoe UI" w:hAnsi="Segoe UI" w:cs="Segoe UI"/>
                <w:lang w:val="en-US"/>
              </w:rPr>
            </w:pPr>
          </w:p>
        </w:tc>
      </w:tr>
      <w:tr w:rsidR="000B6DD7" w:rsidRPr="006B4094" w14:paraId="19BD59FE" w14:textId="77777777" w:rsidTr="002E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28"/>
        </w:trPr>
        <w:tc>
          <w:tcPr>
            <w:tcW w:w="90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92452F" w14:textId="1D47D1E8" w:rsidR="008F44DF" w:rsidRDefault="000B6DD7" w:rsidP="003B7406">
            <w:pPr>
              <w:rPr>
                <w:rFonts w:ascii="Segoe UI" w:hAnsi="Segoe UI" w:cs="Segoe UI"/>
                <w:lang w:val="en-US"/>
              </w:rPr>
            </w:pPr>
            <w:r w:rsidRPr="006B4094">
              <w:rPr>
                <w:rFonts w:ascii="Segoe UI" w:hAnsi="Segoe UI" w:cs="Segoe UI"/>
                <w:lang w:val="en-US"/>
              </w:rPr>
              <w:t xml:space="preserve">Signature SOFF Steering Committee co-chairs </w:t>
            </w:r>
            <w:r w:rsidR="00FA6C3D">
              <w:rPr>
                <w:rFonts w:ascii="Segoe UI" w:hAnsi="Segoe UI" w:cs="Segoe UI"/>
                <w:lang w:val="en-US"/>
              </w:rPr>
              <w:t>(</w:t>
            </w:r>
            <w:r w:rsidR="00CD4DF4">
              <w:rPr>
                <w:rFonts w:ascii="Segoe UI" w:hAnsi="Segoe UI" w:cs="Segoe UI"/>
                <w:lang w:val="en-US"/>
              </w:rPr>
              <w:t>after Steering Committee approval of the funding request</w:t>
            </w:r>
            <w:r w:rsidR="00FA6C3D">
              <w:rPr>
                <w:rFonts w:ascii="Segoe UI" w:hAnsi="Segoe UI" w:cs="Segoe UI"/>
                <w:lang w:val="en-US"/>
              </w:rPr>
              <w:t>)</w:t>
            </w:r>
          </w:p>
          <w:p w14:paraId="297668B6" w14:textId="77777777" w:rsidR="000B6DD7" w:rsidRPr="006B4094" w:rsidRDefault="000B6DD7" w:rsidP="003B7406">
            <w:pPr>
              <w:rPr>
                <w:rFonts w:ascii="Segoe UI" w:hAnsi="Segoe UI" w:cs="Segoe UI"/>
                <w:lang w:val="en-US"/>
              </w:rPr>
            </w:pPr>
          </w:p>
          <w:p w14:paraId="4D3C34AB" w14:textId="5024A90E" w:rsidR="000B6DD7" w:rsidRPr="006B4094" w:rsidRDefault="000B6DD7" w:rsidP="003B7406">
            <w:pPr>
              <w:rPr>
                <w:rFonts w:ascii="Segoe UI" w:hAnsi="Segoe UI" w:cs="Segoe UI"/>
                <w:lang w:val="en-US"/>
              </w:rPr>
            </w:pPr>
          </w:p>
        </w:tc>
      </w:tr>
    </w:tbl>
    <w:p w14:paraId="4A503EA9" w14:textId="6A43A002" w:rsidR="00692D9F" w:rsidRDefault="00692D9F" w:rsidP="00EE3560">
      <w:pPr>
        <w:spacing w:after="240"/>
        <w:rPr>
          <w:rFonts w:ascii="Segoe UI" w:hAnsi="Segoe UI" w:cs="Segoe UI"/>
          <w:b/>
          <w:bCs/>
          <w:color w:val="253356" w:themeColor="accent1" w:themeShade="80"/>
          <w:sz w:val="28"/>
          <w:szCs w:val="28"/>
          <w:lang w:val="en-US"/>
        </w:rPr>
      </w:pPr>
    </w:p>
    <w:p w14:paraId="3F5E6D3B" w14:textId="77777777" w:rsidR="009E65AB" w:rsidRDefault="009E65AB" w:rsidP="00EE3560">
      <w:pPr>
        <w:spacing w:after="240"/>
        <w:rPr>
          <w:rFonts w:ascii="Segoe UI" w:hAnsi="Segoe UI" w:cs="Segoe UI"/>
          <w:b/>
          <w:bCs/>
          <w:color w:val="253356" w:themeColor="accent1" w:themeShade="80"/>
          <w:sz w:val="28"/>
          <w:szCs w:val="28"/>
          <w:lang w:val="en-US"/>
        </w:rPr>
      </w:pPr>
    </w:p>
    <w:p w14:paraId="6DCFC402" w14:textId="77777777" w:rsidR="004349D3" w:rsidRDefault="004349D3" w:rsidP="001C7502">
      <w:pPr>
        <w:pStyle w:val="ListParagraph"/>
        <w:numPr>
          <w:ilvl w:val="0"/>
          <w:numId w:val="16"/>
        </w:numPr>
        <w:spacing w:after="0"/>
        <w:rPr>
          <w:rFonts w:ascii="Segoe UI" w:hAnsi="Segoe UI" w:cs="Segoe UI"/>
          <w:b/>
          <w:bCs/>
          <w:color w:val="253356" w:themeColor="accent1" w:themeShade="80"/>
          <w:sz w:val="28"/>
          <w:szCs w:val="28"/>
          <w:lang w:val="en-US"/>
        </w:rPr>
        <w:sectPr w:rsidR="004349D3" w:rsidSect="00CB2A7D">
          <w:pgSz w:w="11906" w:h="16838" w:code="9"/>
          <w:pgMar w:top="1440" w:right="1440" w:bottom="1440" w:left="1440" w:header="708" w:footer="708" w:gutter="0"/>
          <w:cols w:space="708"/>
          <w:docGrid w:linePitch="360"/>
        </w:sectPr>
      </w:pPr>
    </w:p>
    <w:p w14:paraId="2A688DAF" w14:textId="7F5B54C3" w:rsidR="000B6DD7" w:rsidRPr="009C20E5" w:rsidRDefault="0005152F" w:rsidP="004349D3">
      <w:pPr>
        <w:pStyle w:val="ListParagraph"/>
        <w:numPr>
          <w:ilvl w:val="0"/>
          <w:numId w:val="16"/>
        </w:numPr>
        <w:spacing w:after="0"/>
        <w:ind w:left="357" w:hanging="357"/>
        <w:outlineLvl w:val="0"/>
        <w:rPr>
          <w:rFonts w:ascii="Segoe UI" w:hAnsi="Segoe UI" w:cs="Segoe UI"/>
          <w:b/>
          <w:bCs/>
          <w:color w:val="253356" w:themeColor="accent1" w:themeShade="80"/>
          <w:sz w:val="28"/>
          <w:szCs w:val="28"/>
          <w:lang w:val="en-US"/>
        </w:rPr>
      </w:pPr>
      <w:r w:rsidRPr="009C20E5">
        <w:rPr>
          <w:rFonts w:ascii="Segoe UI" w:hAnsi="Segoe UI" w:cs="Segoe UI"/>
          <w:b/>
          <w:bCs/>
          <w:color w:val="253356" w:themeColor="accent1" w:themeShade="80"/>
          <w:sz w:val="28"/>
          <w:szCs w:val="28"/>
          <w:lang w:val="en-US"/>
        </w:rPr>
        <w:t>SOFF Programming criteria</w:t>
      </w:r>
    </w:p>
    <w:p w14:paraId="5F69025C" w14:textId="77777777" w:rsidR="001C7502" w:rsidRDefault="001C7502" w:rsidP="001C7502">
      <w:pPr>
        <w:spacing w:after="0"/>
        <w:ind w:right="-46"/>
        <w:jc w:val="both"/>
        <w:rPr>
          <w:rFonts w:ascii="Segoe UI" w:hAnsi="Segoe UI" w:cs="Segoe UI"/>
          <w:color w:val="000000" w:themeColor="text1"/>
        </w:rPr>
      </w:pPr>
    </w:p>
    <w:p w14:paraId="323B5DA4" w14:textId="2AF15454" w:rsidR="000B6DD7" w:rsidRPr="004B24C0" w:rsidRDefault="00C02ACE" w:rsidP="001C7502">
      <w:pPr>
        <w:spacing w:after="0"/>
        <w:ind w:right="-46"/>
        <w:jc w:val="both"/>
        <w:rPr>
          <w:rFonts w:ascii="Segoe UI" w:hAnsi="Segoe UI" w:cs="Segoe UI"/>
          <w:i/>
          <w:iCs/>
          <w:color w:val="000000" w:themeColor="text1"/>
        </w:rPr>
      </w:pPr>
      <w:r w:rsidRPr="004B24C0">
        <w:rPr>
          <w:rFonts w:ascii="Segoe UI" w:hAnsi="Segoe UI" w:cs="Segoe UI"/>
          <w:i/>
          <w:iCs/>
          <w:color w:val="000000" w:themeColor="text1"/>
          <w:highlight w:val="lightGray"/>
        </w:rPr>
        <w:t>Please provide</w:t>
      </w:r>
      <w:r w:rsidR="00990607" w:rsidRPr="004B24C0">
        <w:rPr>
          <w:rFonts w:ascii="Segoe UI" w:hAnsi="Segoe UI" w:cs="Segoe UI"/>
          <w:i/>
          <w:iCs/>
          <w:color w:val="000000" w:themeColor="text1"/>
          <w:highlight w:val="lightGray"/>
        </w:rPr>
        <w:t xml:space="preserve"> below</w:t>
      </w:r>
      <w:r w:rsidRPr="004B24C0">
        <w:rPr>
          <w:rFonts w:ascii="Segoe UI" w:hAnsi="Segoe UI" w:cs="Segoe UI"/>
          <w:i/>
          <w:iCs/>
          <w:color w:val="000000" w:themeColor="text1"/>
          <w:highlight w:val="lightGray"/>
        </w:rPr>
        <w:t xml:space="preserve"> an initial </w:t>
      </w:r>
      <w:r w:rsidR="006D381A" w:rsidRPr="004B24C0">
        <w:rPr>
          <w:rFonts w:ascii="Segoe UI" w:hAnsi="Segoe UI" w:cs="Segoe UI"/>
          <w:i/>
          <w:iCs/>
          <w:color w:val="000000" w:themeColor="text1"/>
          <w:highlight w:val="lightGray"/>
        </w:rPr>
        <w:t xml:space="preserve">short </w:t>
      </w:r>
      <w:r w:rsidR="00B950FB" w:rsidRPr="004B24C0">
        <w:rPr>
          <w:rFonts w:ascii="Segoe UI" w:hAnsi="Segoe UI" w:cs="Segoe UI"/>
          <w:i/>
          <w:iCs/>
          <w:color w:val="000000" w:themeColor="text1"/>
          <w:highlight w:val="lightGray"/>
        </w:rPr>
        <w:t>description</w:t>
      </w:r>
      <w:r w:rsidR="00861486" w:rsidRPr="004B24C0">
        <w:rPr>
          <w:rFonts w:ascii="Segoe UI" w:hAnsi="Segoe UI" w:cs="Segoe UI"/>
          <w:i/>
          <w:iCs/>
          <w:color w:val="000000" w:themeColor="text1"/>
          <w:highlight w:val="lightGray"/>
        </w:rPr>
        <w:t xml:space="preserve"> of the </w:t>
      </w:r>
      <w:r w:rsidR="006D381A" w:rsidRPr="004B24C0">
        <w:rPr>
          <w:rFonts w:ascii="Segoe UI" w:hAnsi="Segoe UI" w:cs="Segoe UI"/>
          <w:i/>
          <w:iCs/>
          <w:color w:val="000000" w:themeColor="text1"/>
          <w:highlight w:val="lightGray"/>
        </w:rPr>
        <w:t>application of the</w:t>
      </w:r>
      <w:r w:rsidR="008E6FC5" w:rsidRPr="004B24C0">
        <w:rPr>
          <w:rFonts w:ascii="Segoe UI" w:hAnsi="Segoe UI" w:cs="Segoe UI"/>
          <w:i/>
          <w:iCs/>
          <w:color w:val="000000" w:themeColor="text1"/>
          <w:highlight w:val="lightGray"/>
        </w:rPr>
        <w:t xml:space="preserve"> </w:t>
      </w:r>
      <w:hyperlink r:id="rId18" w:history="1">
        <w:r w:rsidR="0081798F" w:rsidRPr="004B24C0">
          <w:rPr>
            <w:rStyle w:val="Hyperlink"/>
            <w:rFonts w:ascii="Segoe UI" w:hAnsi="Segoe UI" w:cs="Segoe UI"/>
            <w:i/>
            <w:iCs/>
            <w:highlight w:val="lightGray"/>
          </w:rPr>
          <w:t xml:space="preserve">SOFF </w:t>
        </w:r>
        <w:r w:rsidR="00BA2AEB" w:rsidRPr="004B24C0">
          <w:rPr>
            <w:rStyle w:val="Hyperlink"/>
            <w:rFonts w:ascii="Segoe UI" w:hAnsi="Segoe UI" w:cs="Segoe UI"/>
            <w:i/>
            <w:iCs/>
            <w:highlight w:val="lightGray"/>
          </w:rPr>
          <w:t>programming</w:t>
        </w:r>
        <w:r w:rsidR="0081798F" w:rsidRPr="004B24C0">
          <w:rPr>
            <w:rStyle w:val="Hyperlink"/>
            <w:rFonts w:ascii="Segoe UI" w:hAnsi="Segoe UI" w:cs="Segoe UI"/>
            <w:i/>
            <w:iCs/>
            <w:highlight w:val="lightGray"/>
          </w:rPr>
          <w:t xml:space="preserve"> criteria</w:t>
        </w:r>
      </w:hyperlink>
      <w:r w:rsidR="0081798F" w:rsidRPr="004B24C0">
        <w:rPr>
          <w:rFonts w:ascii="Segoe UI" w:hAnsi="Segoe UI" w:cs="Segoe UI"/>
          <w:i/>
          <w:iCs/>
          <w:color w:val="000000" w:themeColor="text1"/>
          <w:highlight w:val="lightGray"/>
        </w:rPr>
        <w:t xml:space="preserve"> </w:t>
      </w:r>
      <w:r w:rsidR="006D381A" w:rsidRPr="004B24C0">
        <w:rPr>
          <w:rFonts w:ascii="Segoe UI" w:hAnsi="Segoe UI" w:cs="Segoe UI"/>
          <w:i/>
          <w:iCs/>
          <w:color w:val="000000" w:themeColor="text1"/>
          <w:highlight w:val="lightGray"/>
        </w:rPr>
        <w:t>in the country.</w:t>
      </w:r>
    </w:p>
    <w:p w14:paraId="073CD9FC" w14:textId="77777777" w:rsidR="00787FEB" w:rsidRDefault="00787FEB" w:rsidP="001C7502">
      <w:pPr>
        <w:spacing w:after="0"/>
        <w:ind w:right="-46"/>
        <w:jc w:val="both"/>
        <w:rPr>
          <w:rFonts w:ascii="Segoe UI" w:hAnsi="Segoe UI" w:cs="Segoe UI"/>
          <w:i/>
          <w:iCs/>
          <w:color w:val="000000" w:themeColor="text1"/>
        </w:rPr>
      </w:pPr>
    </w:p>
    <w:p w14:paraId="6BCB30CC" w14:textId="78C92042" w:rsidR="001C7502" w:rsidRDefault="00787FEB" w:rsidP="004349D3">
      <w:pPr>
        <w:spacing w:after="120"/>
        <w:ind w:right="-46"/>
        <w:jc w:val="both"/>
        <w:rPr>
          <w:rFonts w:ascii="Segoe UI" w:hAnsi="Segoe UI" w:cs="Segoe UI"/>
          <w:color w:val="000000" w:themeColor="text1"/>
        </w:rPr>
      </w:pPr>
      <w:r w:rsidRPr="004349D3">
        <w:rPr>
          <w:rFonts w:ascii="Segoe UI" w:hAnsi="Segoe UI" w:cs="Segoe UI"/>
          <w:b/>
          <w:bCs/>
          <w:color w:val="000000" w:themeColor="text1"/>
          <w:sz w:val="20"/>
          <w:szCs w:val="20"/>
        </w:rPr>
        <w:t>Table 1: Programming criteria</w:t>
      </w:r>
    </w:p>
    <w:tbl>
      <w:tblPr>
        <w:tblStyle w:val="TableGrid"/>
        <w:tblW w:w="92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6946"/>
      </w:tblGrid>
      <w:tr w:rsidR="0005152F" w:rsidRPr="001D0641" w14:paraId="1FB14F7D" w14:textId="77777777" w:rsidTr="0AE33A25">
        <w:tc>
          <w:tcPr>
            <w:tcW w:w="2263" w:type="dxa"/>
            <w:shd w:val="clear" w:color="auto" w:fill="F2F2F2" w:themeFill="background1" w:themeFillShade="F2"/>
          </w:tcPr>
          <w:p w14:paraId="3BB2B835" w14:textId="16DEBD46" w:rsidR="0005152F" w:rsidRPr="001D0641" w:rsidRDefault="00123E54" w:rsidP="001D0641">
            <w:pPr>
              <w:spacing w:before="120" w:after="120"/>
              <w:jc w:val="center"/>
              <w:rPr>
                <w:rFonts w:ascii="Segoe UI" w:hAnsi="Segoe UI" w:cs="Segoe UI"/>
                <w:b/>
                <w:bCs/>
                <w:lang w:val="en-US"/>
              </w:rPr>
            </w:pPr>
            <w:r w:rsidRPr="001D0641">
              <w:rPr>
                <w:rFonts w:ascii="Segoe UI" w:hAnsi="Segoe UI" w:cs="Segoe UI"/>
                <w:b/>
                <w:bCs/>
                <w:lang w:val="en-US"/>
              </w:rPr>
              <w:t>Close the most significant data gaps</w:t>
            </w:r>
          </w:p>
        </w:tc>
        <w:tc>
          <w:tcPr>
            <w:tcW w:w="6946" w:type="dxa"/>
          </w:tcPr>
          <w:p w14:paraId="70EEC38B" w14:textId="4E0BDF97" w:rsidR="0005152F" w:rsidRPr="00F44E2A" w:rsidRDefault="00AF0A91" w:rsidP="00F44E2A">
            <w:pPr>
              <w:spacing w:line="259" w:lineRule="auto"/>
              <w:ind w:right="-46"/>
              <w:jc w:val="both"/>
              <w:rPr>
                <w:rFonts w:ascii="Segoe UI" w:hAnsi="Segoe UI" w:cs="Segoe UI"/>
                <w:i/>
                <w:iCs/>
                <w:color w:val="000000" w:themeColor="text1"/>
                <w:highlight w:val="lightGray"/>
              </w:rPr>
            </w:pPr>
            <w:r w:rsidRPr="00F44E2A">
              <w:rPr>
                <w:rFonts w:ascii="Segoe UI" w:hAnsi="Segoe UI" w:cs="Segoe UI"/>
                <w:i/>
                <w:iCs/>
                <w:color w:val="000000" w:themeColor="text1"/>
                <w:highlight w:val="lightGray"/>
              </w:rPr>
              <w:t>Based on the</w:t>
            </w:r>
            <w:r w:rsidR="00783D66" w:rsidRPr="00F44E2A">
              <w:rPr>
                <w:rFonts w:ascii="Segoe UI" w:hAnsi="Segoe UI" w:cs="Segoe UI"/>
                <w:i/>
                <w:iCs/>
                <w:color w:val="000000" w:themeColor="text1"/>
                <w:highlight w:val="lightGray"/>
              </w:rPr>
              <w:t xml:space="preserve"> WMO Global GBON Gap Analysis for the country</w:t>
            </w:r>
            <w:r w:rsidR="00812181" w:rsidRPr="00F44E2A">
              <w:rPr>
                <w:rFonts w:ascii="Segoe UI" w:hAnsi="Segoe UI" w:cs="Segoe UI"/>
                <w:i/>
                <w:iCs/>
                <w:color w:val="000000" w:themeColor="text1"/>
                <w:highlight w:val="lightGray"/>
              </w:rPr>
              <w:t>,</w:t>
            </w:r>
            <w:r w:rsidR="00783D66" w:rsidRPr="00F44E2A">
              <w:rPr>
                <w:rFonts w:ascii="Segoe UI" w:hAnsi="Segoe UI" w:cs="Segoe UI"/>
                <w:i/>
                <w:iCs/>
                <w:color w:val="000000" w:themeColor="text1"/>
                <w:highlight w:val="lightGray"/>
              </w:rPr>
              <w:t xml:space="preserve"> </w:t>
            </w:r>
            <w:r w:rsidR="00812181" w:rsidRPr="00F44E2A">
              <w:rPr>
                <w:rFonts w:ascii="Segoe UI" w:hAnsi="Segoe UI" w:cs="Segoe UI"/>
                <w:i/>
                <w:iCs/>
                <w:color w:val="000000" w:themeColor="text1"/>
                <w:highlight w:val="lightGray"/>
              </w:rPr>
              <w:t xml:space="preserve">please </w:t>
            </w:r>
            <w:r w:rsidR="000B6DD7" w:rsidRPr="00F44E2A">
              <w:rPr>
                <w:rFonts w:ascii="Segoe UI" w:hAnsi="Segoe UI" w:cs="Segoe UI"/>
                <w:i/>
                <w:iCs/>
                <w:color w:val="000000" w:themeColor="text1"/>
                <w:highlight w:val="lightGray"/>
              </w:rPr>
              <w:t xml:space="preserve">provide </w:t>
            </w:r>
            <w:r w:rsidR="00E57069" w:rsidRPr="00F44E2A">
              <w:rPr>
                <w:rFonts w:ascii="Segoe UI" w:hAnsi="Segoe UI" w:cs="Segoe UI"/>
                <w:i/>
                <w:iCs/>
                <w:color w:val="000000" w:themeColor="text1"/>
                <w:highlight w:val="lightGray"/>
              </w:rPr>
              <w:t>a</w:t>
            </w:r>
            <w:r w:rsidR="00922A41" w:rsidRPr="00F44E2A">
              <w:rPr>
                <w:rFonts w:ascii="Segoe UI" w:hAnsi="Segoe UI" w:cs="Segoe UI"/>
                <w:i/>
                <w:iCs/>
                <w:color w:val="000000" w:themeColor="text1"/>
                <w:highlight w:val="lightGray"/>
              </w:rPr>
              <w:t xml:space="preserve"> </w:t>
            </w:r>
            <w:r w:rsidR="00E57069" w:rsidRPr="00F44E2A">
              <w:rPr>
                <w:rFonts w:ascii="Segoe UI" w:hAnsi="Segoe UI" w:cs="Segoe UI"/>
                <w:i/>
                <w:iCs/>
                <w:color w:val="000000" w:themeColor="text1"/>
                <w:highlight w:val="lightGray"/>
              </w:rPr>
              <w:t xml:space="preserve">brief summary </w:t>
            </w:r>
            <w:r w:rsidR="003E52BB">
              <w:rPr>
                <w:rFonts w:ascii="Segoe UI" w:hAnsi="Segoe UI" w:cs="Segoe UI"/>
                <w:i/>
                <w:iCs/>
                <w:color w:val="000000" w:themeColor="text1"/>
                <w:highlight w:val="lightGray"/>
              </w:rPr>
              <w:t>and</w:t>
            </w:r>
            <w:r w:rsidR="00922A41" w:rsidRPr="00F44E2A">
              <w:rPr>
                <w:rFonts w:ascii="Segoe UI" w:hAnsi="Segoe UI" w:cs="Segoe UI"/>
                <w:i/>
                <w:iCs/>
                <w:color w:val="000000" w:themeColor="text1"/>
                <w:highlight w:val="lightGray"/>
              </w:rPr>
              <w:t xml:space="preserve"> initial indications regarding the</w:t>
            </w:r>
            <w:r w:rsidR="000B6DD7" w:rsidRPr="00F44E2A">
              <w:rPr>
                <w:rFonts w:ascii="Segoe UI" w:hAnsi="Segoe UI" w:cs="Segoe UI"/>
                <w:i/>
                <w:iCs/>
                <w:color w:val="000000" w:themeColor="text1"/>
                <w:highlight w:val="lightGray"/>
              </w:rPr>
              <w:t xml:space="preserve"> GBON gap in the country</w:t>
            </w:r>
            <w:r w:rsidR="00CF719C">
              <w:rPr>
                <w:rFonts w:ascii="Segoe UI" w:hAnsi="Segoe UI" w:cs="Segoe UI"/>
                <w:i/>
                <w:iCs/>
                <w:color w:val="000000" w:themeColor="text1"/>
                <w:highlight w:val="lightGray"/>
              </w:rPr>
              <w:t>.</w:t>
            </w:r>
            <w:r w:rsidR="000B6DD7" w:rsidRPr="00F44E2A">
              <w:rPr>
                <w:rFonts w:ascii="Segoe UI" w:hAnsi="Segoe UI" w:cs="Segoe UI"/>
                <w:i/>
                <w:iCs/>
                <w:color w:val="000000" w:themeColor="text1"/>
                <w:highlight w:val="lightGray"/>
              </w:rPr>
              <w:t xml:space="preserve"> </w:t>
            </w:r>
          </w:p>
          <w:p w14:paraId="677DA49F" w14:textId="023ABA8D" w:rsidR="00242D8B" w:rsidRDefault="00242D8B" w:rsidP="00F44E2A">
            <w:pPr>
              <w:spacing w:line="259" w:lineRule="auto"/>
              <w:ind w:right="-46"/>
              <w:jc w:val="both"/>
              <w:rPr>
                <w:rFonts w:ascii="Segoe UI" w:hAnsi="Segoe UI" w:cs="Segoe UI"/>
                <w:color w:val="000000" w:themeColor="text1"/>
                <w:highlight w:val="lightGray"/>
              </w:rPr>
            </w:pPr>
          </w:p>
          <w:p w14:paraId="221371CA" w14:textId="77777777" w:rsidR="00B15513" w:rsidRPr="00F44E2A" w:rsidRDefault="00B15513" w:rsidP="00F44E2A">
            <w:pPr>
              <w:spacing w:line="259" w:lineRule="auto"/>
              <w:ind w:right="-46"/>
              <w:jc w:val="both"/>
              <w:rPr>
                <w:rFonts w:ascii="Segoe UI" w:hAnsi="Segoe UI" w:cs="Segoe UI"/>
                <w:color w:val="000000" w:themeColor="text1"/>
                <w:highlight w:val="lightGray"/>
              </w:rPr>
            </w:pPr>
          </w:p>
          <w:p w14:paraId="52519AED" w14:textId="12D098AB" w:rsidR="00242D8B" w:rsidRPr="00F44E2A" w:rsidRDefault="00242D8B" w:rsidP="00047FDF">
            <w:pPr>
              <w:spacing w:before="120" w:after="120"/>
              <w:rPr>
                <w:rFonts w:ascii="Segoe UI" w:hAnsi="Segoe UI" w:cs="Segoe UI"/>
                <w:highlight w:val="lightGray"/>
                <w:lang w:val="en-US"/>
              </w:rPr>
            </w:pPr>
          </w:p>
        </w:tc>
      </w:tr>
      <w:tr w:rsidR="0005152F" w:rsidRPr="001D0641" w14:paraId="0A1D6A26" w14:textId="77777777" w:rsidTr="0AE33A25">
        <w:tc>
          <w:tcPr>
            <w:tcW w:w="2263" w:type="dxa"/>
            <w:shd w:val="clear" w:color="auto" w:fill="F2F2F2" w:themeFill="background1" w:themeFillShade="F2"/>
          </w:tcPr>
          <w:p w14:paraId="70433CA2" w14:textId="190E7251" w:rsidR="0005152F" w:rsidRPr="001D0641" w:rsidRDefault="002B1010" w:rsidP="001D0641">
            <w:pPr>
              <w:spacing w:before="120" w:after="120"/>
              <w:jc w:val="center"/>
              <w:rPr>
                <w:rFonts w:ascii="Segoe UI" w:hAnsi="Segoe UI" w:cs="Segoe UI"/>
                <w:b/>
                <w:bCs/>
                <w:lang w:val="en-US"/>
              </w:rPr>
            </w:pPr>
            <w:r w:rsidRPr="001D0641">
              <w:rPr>
                <w:rFonts w:ascii="Segoe UI" w:hAnsi="Segoe UI" w:cs="Segoe UI"/>
                <w:b/>
                <w:bCs/>
                <w:lang w:val="en-US"/>
              </w:rPr>
              <w:t>Target easy fixes</w:t>
            </w:r>
          </w:p>
        </w:tc>
        <w:tc>
          <w:tcPr>
            <w:tcW w:w="6946" w:type="dxa"/>
          </w:tcPr>
          <w:p w14:paraId="1CC8779F" w14:textId="5BF958CE" w:rsidR="000B6DD7" w:rsidRPr="00F44E2A" w:rsidRDefault="00AF0A91" w:rsidP="000B6DD7">
            <w:pPr>
              <w:spacing w:before="120" w:after="120"/>
              <w:rPr>
                <w:rFonts w:ascii="Segoe UI" w:hAnsi="Segoe UI" w:cs="Segoe UI"/>
                <w:i/>
                <w:iCs/>
                <w:lang w:val="en-US"/>
              </w:rPr>
            </w:pPr>
            <w:r w:rsidRPr="00F44E2A">
              <w:rPr>
                <w:rFonts w:ascii="Segoe UI" w:hAnsi="Segoe UI" w:cs="Segoe UI"/>
                <w:i/>
                <w:iCs/>
                <w:highlight w:val="lightGray"/>
                <w:lang w:val="en-US"/>
              </w:rPr>
              <w:t>Based on the WMO Global GBON Gap Analysis</w:t>
            </w:r>
            <w:r w:rsidR="00812181" w:rsidRPr="00F44E2A">
              <w:rPr>
                <w:rFonts w:ascii="Segoe UI" w:hAnsi="Segoe UI" w:cs="Segoe UI"/>
                <w:i/>
                <w:iCs/>
                <w:highlight w:val="lightGray"/>
                <w:lang w:val="en-US"/>
              </w:rPr>
              <w:t>,</w:t>
            </w:r>
            <w:r w:rsidRPr="00F44E2A">
              <w:rPr>
                <w:rFonts w:ascii="Segoe UI" w:hAnsi="Segoe UI" w:cs="Segoe UI"/>
                <w:i/>
                <w:iCs/>
                <w:highlight w:val="lightGray"/>
                <w:lang w:val="en-US"/>
              </w:rPr>
              <w:t xml:space="preserve"> </w:t>
            </w:r>
            <w:r w:rsidR="00922A41" w:rsidRPr="00F44E2A">
              <w:rPr>
                <w:rFonts w:ascii="Segoe UI" w:hAnsi="Segoe UI" w:cs="Segoe UI"/>
                <w:i/>
                <w:iCs/>
                <w:highlight w:val="lightGray"/>
                <w:lang w:val="en-US"/>
              </w:rPr>
              <w:t xml:space="preserve">please </w:t>
            </w:r>
            <w:r w:rsidR="000B6DD7" w:rsidRPr="00F44E2A">
              <w:rPr>
                <w:rFonts w:ascii="Segoe UI" w:hAnsi="Segoe UI" w:cs="Segoe UI"/>
                <w:i/>
                <w:iCs/>
                <w:highlight w:val="lightGray"/>
                <w:lang w:val="en-US"/>
              </w:rPr>
              <w:t xml:space="preserve">provide initial indications on the opportunities for rehabilitation and improvement </w:t>
            </w:r>
            <w:r w:rsidR="003F005E" w:rsidRPr="00F44E2A">
              <w:rPr>
                <w:rFonts w:ascii="Segoe UI" w:hAnsi="Segoe UI" w:cs="Segoe UI"/>
                <w:i/>
                <w:iCs/>
                <w:highlight w:val="lightGray"/>
                <w:lang w:val="en-US"/>
              </w:rPr>
              <w:t xml:space="preserve">of potential </w:t>
            </w:r>
            <w:r w:rsidR="000B6DD7" w:rsidRPr="00F44E2A">
              <w:rPr>
                <w:rFonts w:ascii="Segoe UI" w:hAnsi="Segoe UI" w:cs="Segoe UI"/>
                <w:i/>
                <w:iCs/>
                <w:highlight w:val="lightGray"/>
                <w:lang w:val="en-US"/>
              </w:rPr>
              <w:t xml:space="preserve">GBON </w:t>
            </w:r>
            <w:r w:rsidR="003F005E" w:rsidRPr="00F44E2A">
              <w:rPr>
                <w:rFonts w:ascii="Segoe UI" w:hAnsi="Segoe UI" w:cs="Segoe UI"/>
                <w:i/>
                <w:iCs/>
                <w:highlight w:val="lightGray"/>
                <w:lang w:val="en-US"/>
              </w:rPr>
              <w:t xml:space="preserve">stations </w:t>
            </w:r>
            <w:r w:rsidR="000B6DD7" w:rsidRPr="00F44E2A">
              <w:rPr>
                <w:rFonts w:ascii="Segoe UI" w:hAnsi="Segoe UI" w:cs="Segoe UI"/>
                <w:i/>
                <w:iCs/>
                <w:highlight w:val="lightGray"/>
                <w:lang w:val="en-US"/>
              </w:rPr>
              <w:t>in the country</w:t>
            </w:r>
            <w:r w:rsidR="00CF719C">
              <w:rPr>
                <w:rFonts w:ascii="Segoe UI" w:hAnsi="Segoe UI" w:cs="Segoe UI"/>
                <w:i/>
                <w:iCs/>
                <w:lang w:val="en-US"/>
              </w:rPr>
              <w:t>.</w:t>
            </w:r>
            <w:r w:rsidR="000B6DD7" w:rsidRPr="00F44E2A">
              <w:rPr>
                <w:rFonts w:ascii="Segoe UI" w:hAnsi="Segoe UI" w:cs="Segoe UI"/>
                <w:i/>
                <w:iCs/>
                <w:lang w:val="en-US"/>
              </w:rPr>
              <w:t xml:space="preserve"> </w:t>
            </w:r>
          </w:p>
          <w:p w14:paraId="5E7A04F7" w14:textId="31CD9BB0" w:rsidR="004C6D11" w:rsidRPr="001D0641" w:rsidRDefault="004C6D11" w:rsidP="00047FDF">
            <w:pPr>
              <w:spacing w:before="120" w:after="120"/>
              <w:rPr>
                <w:rFonts w:ascii="Segoe UI" w:hAnsi="Segoe UI" w:cs="Segoe UI"/>
                <w:lang w:val="en-US"/>
              </w:rPr>
            </w:pPr>
          </w:p>
        </w:tc>
      </w:tr>
      <w:tr w:rsidR="0005152F" w:rsidRPr="001D0641" w14:paraId="3D96A5F6" w14:textId="77777777" w:rsidTr="0AE33A25">
        <w:tc>
          <w:tcPr>
            <w:tcW w:w="2263" w:type="dxa"/>
            <w:shd w:val="clear" w:color="auto" w:fill="F2F2F2" w:themeFill="background1" w:themeFillShade="F2"/>
          </w:tcPr>
          <w:p w14:paraId="257DF54B" w14:textId="7F5D3281" w:rsidR="0005152F" w:rsidRPr="001D0641" w:rsidRDefault="002B1010" w:rsidP="001D0641">
            <w:pPr>
              <w:spacing w:before="120" w:after="120"/>
              <w:jc w:val="center"/>
              <w:rPr>
                <w:rFonts w:ascii="Segoe UI" w:hAnsi="Segoe UI" w:cs="Segoe UI"/>
                <w:b/>
                <w:bCs/>
                <w:lang w:val="en-US"/>
              </w:rPr>
            </w:pPr>
            <w:r w:rsidRPr="001D0641">
              <w:rPr>
                <w:rFonts w:ascii="Segoe UI" w:hAnsi="Segoe UI" w:cs="Segoe UI"/>
                <w:b/>
                <w:bCs/>
                <w:lang w:val="en-US"/>
              </w:rPr>
              <w:t>Maximize delivery capacity</w:t>
            </w:r>
          </w:p>
        </w:tc>
        <w:tc>
          <w:tcPr>
            <w:tcW w:w="6946" w:type="dxa"/>
          </w:tcPr>
          <w:p w14:paraId="6C380EA4" w14:textId="5D919796" w:rsidR="004C6D11" w:rsidRPr="001D0641" w:rsidRDefault="00F44E2A" w:rsidP="00CB5FD0">
            <w:pPr>
              <w:spacing w:before="120" w:after="120"/>
              <w:rPr>
                <w:rFonts w:ascii="Segoe UI" w:hAnsi="Segoe UI" w:cs="Segoe UI"/>
                <w:lang w:val="en-US"/>
              </w:rPr>
            </w:pPr>
            <w:r w:rsidRPr="00F44E2A">
              <w:rPr>
                <w:rFonts w:ascii="Segoe UI" w:hAnsi="Segoe UI" w:cs="Segoe UI"/>
                <w:i/>
                <w:iCs/>
                <w:highlight w:val="lightGray"/>
                <w:lang w:val="en-US"/>
              </w:rPr>
              <w:t xml:space="preserve">Outline </w:t>
            </w:r>
            <w:r w:rsidR="009744FE">
              <w:rPr>
                <w:rFonts w:ascii="Segoe UI" w:hAnsi="Segoe UI" w:cs="Segoe UI"/>
                <w:i/>
                <w:iCs/>
                <w:highlight w:val="lightGray"/>
                <w:lang w:val="en-US"/>
              </w:rPr>
              <w:t>t</w:t>
            </w:r>
            <w:r w:rsidR="004C6D11" w:rsidRPr="00F44E2A">
              <w:rPr>
                <w:rFonts w:ascii="Segoe UI" w:hAnsi="Segoe UI" w:cs="Segoe UI"/>
                <w:i/>
                <w:iCs/>
                <w:highlight w:val="lightGray"/>
                <w:lang w:val="en-US"/>
              </w:rPr>
              <w:t xml:space="preserve">he </w:t>
            </w:r>
            <w:r w:rsidR="003F005E" w:rsidRPr="00F44E2A">
              <w:rPr>
                <w:rFonts w:ascii="Segoe UI" w:hAnsi="Segoe UI" w:cs="Segoe UI"/>
                <w:i/>
                <w:iCs/>
                <w:highlight w:val="lightGray"/>
                <w:lang w:val="en-US"/>
              </w:rPr>
              <w:t xml:space="preserve">capacity of </w:t>
            </w:r>
            <w:r w:rsidR="009D020B" w:rsidRPr="00F44E2A">
              <w:rPr>
                <w:rFonts w:ascii="Segoe UI" w:hAnsi="Segoe UI" w:cs="Segoe UI"/>
                <w:i/>
                <w:iCs/>
                <w:highlight w:val="lightGray"/>
                <w:lang w:val="en-US"/>
              </w:rPr>
              <w:t xml:space="preserve">the </w:t>
            </w:r>
            <w:r w:rsidR="00CB5FD0">
              <w:rPr>
                <w:rFonts w:ascii="Segoe UI" w:hAnsi="Segoe UI" w:cs="Segoe UI"/>
                <w:i/>
                <w:iCs/>
                <w:highlight w:val="lightGray"/>
                <w:lang w:val="en-US"/>
              </w:rPr>
              <w:t xml:space="preserve">peer advisor and the </w:t>
            </w:r>
            <w:r w:rsidRPr="00F44E2A">
              <w:rPr>
                <w:rFonts w:ascii="Segoe UI" w:hAnsi="Segoe UI" w:cs="Segoe UI"/>
                <w:i/>
                <w:iCs/>
                <w:highlight w:val="lightGray"/>
                <w:lang w:val="en-US"/>
              </w:rPr>
              <w:t>prospective I</w:t>
            </w:r>
            <w:r w:rsidR="009D020B" w:rsidRPr="00F44E2A">
              <w:rPr>
                <w:rFonts w:ascii="Segoe UI" w:hAnsi="Segoe UI" w:cs="Segoe UI"/>
                <w:i/>
                <w:iCs/>
                <w:highlight w:val="lightGray"/>
                <w:lang w:val="en-US"/>
              </w:rPr>
              <w:t xml:space="preserve">mplementing </w:t>
            </w:r>
            <w:r w:rsidRPr="00F44E2A">
              <w:rPr>
                <w:rFonts w:ascii="Segoe UI" w:hAnsi="Segoe UI" w:cs="Segoe UI"/>
                <w:i/>
                <w:iCs/>
                <w:highlight w:val="lightGray"/>
                <w:lang w:val="en-US"/>
              </w:rPr>
              <w:t>E</w:t>
            </w:r>
            <w:r w:rsidR="009D020B" w:rsidRPr="00F44E2A">
              <w:rPr>
                <w:rFonts w:ascii="Segoe UI" w:hAnsi="Segoe UI" w:cs="Segoe UI"/>
                <w:i/>
                <w:iCs/>
                <w:highlight w:val="lightGray"/>
                <w:lang w:val="en-US"/>
              </w:rPr>
              <w:t xml:space="preserve">ntity </w:t>
            </w:r>
            <w:r w:rsidR="004C6D11" w:rsidRPr="00F44E2A">
              <w:rPr>
                <w:rFonts w:ascii="Segoe UI" w:hAnsi="Segoe UI" w:cs="Segoe UI"/>
                <w:i/>
                <w:iCs/>
                <w:highlight w:val="lightGray"/>
                <w:lang w:val="en-US"/>
              </w:rPr>
              <w:t>to deliver SOFF support efficiently and effectively in the country</w:t>
            </w:r>
            <w:r w:rsidR="00CB5FD0">
              <w:rPr>
                <w:rFonts w:ascii="Segoe UI" w:hAnsi="Segoe UI" w:cs="Segoe UI"/>
                <w:i/>
                <w:iCs/>
                <w:highlight w:val="lightGray"/>
                <w:lang w:val="en-US"/>
              </w:rPr>
              <w:t xml:space="preserve">. </w:t>
            </w:r>
            <w:r w:rsidR="00CB5FD0" w:rsidRPr="002A7F8E">
              <w:rPr>
                <w:rFonts w:ascii="Segoe UI" w:hAnsi="Segoe UI" w:cs="Segoe UI"/>
                <w:b/>
                <w:bCs/>
                <w:i/>
                <w:iCs/>
                <w:highlight w:val="lightGray"/>
                <w:lang w:val="en-US"/>
              </w:rPr>
              <w:t xml:space="preserve">State </w:t>
            </w:r>
            <w:r w:rsidR="00372BED" w:rsidRPr="002A7F8E">
              <w:rPr>
                <w:rFonts w:ascii="Segoe UI" w:hAnsi="Segoe UI" w:cs="Segoe UI"/>
                <w:b/>
                <w:bCs/>
                <w:i/>
                <w:iCs/>
                <w:highlight w:val="lightGray"/>
                <w:lang w:val="en-US"/>
              </w:rPr>
              <w:t xml:space="preserve">any ongoing or planned activities in the country </w:t>
            </w:r>
            <w:r w:rsidR="00317247" w:rsidRPr="002A7F8E">
              <w:rPr>
                <w:rFonts w:ascii="Segoe UI" w:hAnsi="Segoe UI" w:cs="Segoe UI"/>
                <w:b/>
                <w:bCs/>
                <w:i/>
                <w:iCs/>
                <w:highlight w:val="lightGray"/>
                <w:lang w:val="en-US"/>
              </w:rPr>
              <w:t>for which the peer advisor receives funding from other sources.</w:t>
            </w:r>
            <w:r w:rsidR="00372BED" w:rsidRPr="004349D3">
              <w:rPr>
                <w:rFonts w:ascii="Segoe UI" w:hAnsi="Segoe UI" w:cs="Segoe UI"/>
                <w:i/>
                <w:iCs/>
                <w:highlight w:val="lightGray"/>
                <w:lang w:val="en-US"/>
              </w:rPr>
              <w:t xml:space="preserve"> </w:t>
            </w:r>
            <w:r w:rsidR="003E52BB">
              <w:rPr>
                <w:rFonts w:ascii="Segoe UI" w:hAnsi="Segoe UI" w:cs="Segoe UI"/>
                <w:i/>
                <w:iCs/>
                <w:lang w:val="en-US"/>
              </w:rPr>
              <w:t xml:space="preserve">If none, please </w:t>
            </w:r>
            <w:r w:rsidR="000C4BA6">
              <w:rPr>
                <w:rFonts w:ascii="Segoe UI" w:hAnsi="Segoe UI" w:cs="Segoe UI"/>
                <w:i/>
                <w:iCs/>
                <w:lang w:val="en-US"/>
              </w:rPr>
              <w:t>explicitly</w:t>
            </w:r>
            <w:r w:rsidR="003E52BB">
              <w:rPr>
                <w:rFonts w:ascii="Segoe UI" w:hAnsi="Segoe UI" w:cs="Segoe UI"/>
                <w:i/>
                <w:iCs/>
                <w:lang w:val="en-US"/>
              </w:rPr>
              <w:t xml:space="preserve"> state so. </w:t>
            </w:r>
            <w:r w:rsidR="00CB5FD0" w:rsidRPr="004349D3">
              <w:rPr>
                <w:rFonts w:ascii="Segoe UI" w:hAnsi="Segoe UI" w:cs="Segoe UI"/>
                <w:i/>
                <w:iCs/>
                <w:lang w:val="en-US"/>
              </w:rPr>
              <w:t xml:space="preserve"> </w:t>
            </w:r>
            <w:r w:rsidR="00CB5FD0">
              <w:rPr>
                <w:rFonts w:ascii="Segoe UI" w:hAnsi="Segoe UI" w:cs="Segoe UI"/>
                <w:i/>
                <w:iCs/>
                <w:lang w:val="en-US"/>
              </w:rPr>
              <w:br/>
            </w:r>
            <w:r w:rsidR="00CB5FD0">
              <w:rPr>
                <w:rFonts w:ascii="Segoe UI" w:hAnsi="Segoe UI" w:cs="Segoe UI"/>
                <w:lang w:val="en-US"/>
              </w:rPr>
              <w:br/>
            </w:r>
          </w:p>
        </w:tc>
      </w:tr>
      <w:tr w:rsidR="0005152F" w:rsidRPr="001D0641" w14:paraId="6666D22A" w14:textId="77777777" w:rsidTr="0AE33A25">
        <w:tc>
          <w:tcPr>
            <w:tcW w:w="2263" w:type="dxa"/>
            <w:shd w:val="clear" w:color="auto" w:fill="F2F2F2" w:themeFill="background1" w:themeFillShade="F2"/>
          </w:tcPr>
          <w:p w14:paraId="576995EC" w14:textId="3567824A" w:rsidR="0005152F" w:rsidRPr="001D0641" w:rsidRDefault="00047FDF" w:rsidP="001D0641">
            <w:pPr>
              <w:spacing w:before="120" w:after="120"/>
              <w:jc w:val="center"/>
              <w:rPr>
                <w:rFonts w:ascii="Segoe UI" w:hAnsi="Segoe UI" w:cs="Segoe UI"/>
                <w:b/>
                <w:bCs/>
                <w:lang w:val="en-US"/>
              </w:rPr>
            </w:pPr>
            <w:r w:rsidRPr="001D0641">
              <w:rPr>
                <w:rFonts w:ascii="Segoe UI" w:hAnsi="Segoe UI" w:cs="Segoe UI"/>
                <w:b/>
                <w:bCs/>
                <w:lang w:val="en-US"/>
              </w:rPr>
              <w:t>Create leverage</w:t>
            </w:r>
          </w:p>
        </w:tc>
        <w:tc>
          <w:tcPr>
            <w:tcW w:w="6946" w:type="dxa"/>
          </w:tcPr>
          <w:p w14:paraId="2B72B017" w14:textId="07D0C296" w:rsidR="005E6F4C" w:rsidRDefault="00394457" w:rsidP="0AE33A25">
            <w:pPr>
              <w:spacing w:before="120" w:after="120"/>
              <w:rPr>
                <w:rFonts w:ascii="Segoe UI" w:hAnsi="Segoe UI" w:cs="Segoe UI"/>
                <w:i/>
                <w:iCs/>
              </w:rPr>
            </w:pPr>
            <w:r w:rsidRPr="0AE33A25">
              <w:rPr>
                <w:rFonts w:ascii="Segoe UI" w:hAnsi="Segoe UI" w:cs="Segoe UI"/>
                <w:i/>
                <w:iCs/>
                <w:highlight w:val="lightGray"/>
              </w:rPr>
              <w:t>P</w:t>
            </w:r>
            <w:r w:rsidR="002472F7" w:rsidRPr="0AE33A25">
              <w:rPr>
                <w:rFonts w:ascii="Segoe UI" w:hAnsi="Segoe UI" w:cs="Segoe UI"/>
                <w:i/>
                <w:iCs/>
                <w:highlight w:val="lightGray"/>
              </w:rPr>
              <w:t>rovide initial indications</w:t>
            </w:r>
            <w:r w:rsidR="004C6D11" w:rsidRPr="0AE33A25">
              <w:rPr>
                <w:rFonts w:ascii="Segoe UI" w:hAnsi="Segoe UI" w:cs="Segoe UI"/>
                <w:i/>
                <w:iCs/>
                <w:highlight w:val="lightGray"/>
              </w:rPr>
              <w:t xml:space="preserve"> on </w:t>
            </w:r>
            <w:r w:rsidR="005E6F4C" w:rsidRPr="0AE33A25">
              <w:rPr>
                <w:rFonts w:ascii="Segoe UI" w:hAnsi="Segoe UI" w:cs="Segoe UI"/>
                <w:i/>
                <w:iCs/>
                <w:highlight w:val="lightGray"/>
              </w:rPr>
              <w:t xml:space="preserve">opportunities for </w:t>
            </w:r>
            <w:r w:rsidR="00F44E2A" w:rsidRPr="0AE33A25">
              <w:rPr>
                <w:rFonts w:ascii="Segoe UI" w:hAnsi="Segoe UI" w:cs="Segoe UI"/>
                <w:i/>
                <w:iCs/>
                <w:highlight w:val="lightGray"/>
              </w:rPr>
              <w:t xml:space="preserve">complementarity </w:t>
            </w:r>
            <w:r w:rsidR="005E6F4C" w:rsidRPr="0AE33A25">
              <w:rPr>
                <w:rFonts w:ascii="Segoe UI" w:hAnsi="Segoe UI" w:cs="Segoe UI"/>
                <w:i/>
                <w:iCs/>
                <w:highlight w:val="lightGray"/>
              </w:rPr>
              <w:t xml:space="preserve">of SOFF </w:t>
            </w:r>
            <w:r w:rsidR="004C6D11" w:rsidRPr="0AE33A25">
              <w:rPr>
                <w:rFonts w:ascii="Segoe UI" w:hAnsi="Segoe UI" w:cs="Segoe UI"/>
                <w:i/>
                <w:iCs/>
                <w:highlight w:val="lightGray"/>
              </w:rPr>
              <w:t xml:space="preserve">with </w:t>
            </w:r>
            <w:r w:rsidR="00F44E2A" w:rsidRPr="0AE33A25">
              <w:rPr>
                <w:rFonts w:ascii="Segoe UI" w:hAnsi="Segoe UI" w:cs="Segoe UI"/>
                <w:i/>
                <w:iCs/>
                <w:highlight w:val="lightGray"/>
              </w:rPr>
              <w:t>previous, ongoing and planned o</w:t>
            </w:r>
            <w:r w:rsidR="004C6D11" w:rsidRPr="0AE33A25">
              <w:rPr>
                <w:rFonts w:ascii="Segoe UI" w:hAnsi="Segoe UI" w:cs="Segoe UI"/>
                <w:i/>
                <w:iCs/>
                <w:highlight w:val="lightGray"/>
              </w:rPr>
              <w:t xml:space="preserve">perations </w:t>
            </w:r>
            <w:r w:rsidR="005E6F4C" w:rsidRPr="0AE33A25">
              <w:rPr>
                <w:rFonts w:ascii="Segoe UI" w:hAnsi="Segoe UI" w:cs="Segoe UI"/>
                <w:i/>
                <w:iCs/>
                <w:highlight w:val="lightGray"/>
              </w:rPr>
              <w:t xml:space="preserve">by the SOFF </w:t>
            </w:r>
            <w:r w:rsidR="00F44E2A" w:rsidRPr="0AE33A25">
              <w:rPr>
                <w:rFonts w:ascii="Segoe UI" w:hAnsi="Segoe UI" w:cs="Segoe UI"/>
                <w:i/>
                <w:iCs/>
                <w:highlight w:val="lightGray"/>
              </w:rPr>
              <w:t>I</w:t>
            </w:r>
            <w:r w:rsidR="004C6D11" w:rsidRPr="0AE33A25">
              <w:rPr>
                <w:rFonts w:ascii="Segoe UI" w:hAnsi="Segoe UI" w:cs="Segoe UI"/>
                <w:i/>
                <w:iCs/>
                <w:highlight w:val="lightGray"/>
              </w:rPr>
              <w:t xml:space="preserve">mplementing </w:t>
            </w:r>
            <w:r w:rsidR="00F44E2A" w:rsidRPr="0AE33A25">
              <w:rPr>
                <w:rFonts w:ascii="Segoe UI" w:hAnsi="Segoe UI" w:cs="Segoe UI"/>
                <w:i/>
                <w:iCs/>
                <w:highlight w:val="lightGray"/>
              </w:rPr>
              <w:t>E</w:t>
            </w:r>
            <w:r w:rsidR="004C6D11" w:rsidRPr="0AE33A25">
              <w:rPr>
                <w:rFonts w:ascii="Segoe UI" w:hAnsi="Segoe UI" w:cs="Segoe UI"/>
                <w:i/>
                <w:iCs/>
                <w:highlight w:val="lightGray"/>
              </w:rPr>
              <w:t>ntit</w:t>
            </w:r>
            <w:r w:rsidR="005E6F4C" w:rsidRPr="0AE33A25">
              <w:rPr>
                <w:rFonts w:ascii="Segoe UI" w:hAnsi="Segoe UI" w:cs="Segoe UI"/>
                <w:i/>
                <w:iCs/>
                <w:highlight w:val="lightGray"/>
              </w:rPr>
              <w:t xml:space="preserve">ies </w:t>
            </w:r>
            <w:r w:rsidR="00F44E2A" w:rsidRPr="0AE33A25">
              <w:rPr>
                <w:rFonts w:ascii="Segoe UI" w:hAnsi="Segoe UI" w:cs="Segoe UI"/>
                <w:i/>
                <w:iCs/>
                <w:highlight w:val="lightGray"/>
              </w:rPr>
              <w:t>and other funds</w:t>
            </w:r>
            <w:r w:rsidR="00CF719C" w:rsidRPr="0AE33A25">
              <w:rPr>
                <w:rFonts w:ascii="Segoe UI" w:hAnsi="Segoe UI" w:cs="Segoe UI"/>
                <w:i/>
                <w:iCs/>
              </w:rPr>
              <w:t>.</w:t>
            </w:r>
            <w:r w:rsidR="00F44E2A" w:rsidRPr="0AE33A25">
              <w:rPr>
                <w:rFonts w:ascii="Segoe UI" w:hAnsi="Segoe UI" w:cs="Segoe UI"/>
                <w:i/>
                <w:iCs/>
              </w:rPr>
              <w:t xml:space="preserve"> </w:t>
            </w:r>
            <w:r w:rsidR="00C66963" w:rsidRPr="0AE33A25">
              <w:rPr>
                <w:rFonts w:ascii="Segoe UI" w:hAnsi="Segoe UI" w:cs="Segoe UI"/>
                <w:i/>
                <w:iCs/>
              </w:rPr>
              <w:t xml:space="preserve"> </w:t>
            </w:r>
          </w:p>
          <w:p w14:paraId="08A96A7C" w14:textId="0FE3F170" w:rsidR="004C6D11" w:rsidRPr="00F44E2A" w:rsidRDefault="00F44E2A" w:rsidP="00F44E2A">
            <w:pPr>
              <w:spacing w:before="120" w:after="120"/>
              <w:rPr>
                <w:rFonts w:ascii="Segoe UI" w:hAnsi="Segoe UI" w:cs="Segoe UI"/>
                <w:i/>
                <w:iCs/>
                <w:lang w:val="en-US"/>
              </w:rPr>
            </w:pPr>
            <w:r w:rsidRPr="00F44E2A">
              <w:rPr>
                <w:rFonts w:ascii="Segoe UI" w:hAnsi="Segoe UI" w:cs="Segoe UI"/>
                <w:i/>
                <w:iCs/>
                <w:lang w:val="en-US"/>
              </w:rPr>
              <w:br/>
            </w:r>
          </w:p>
        </w:tc>
      </w:tr>
      <w:tr w:rsidR="0005152F" w:rsidRPr="001D0641" w14:paraId="2941D4E7" w14:textId="77777777" w:rsidTr="0AE33A25">
        <w:tc>
          <w:tcPr>
            <w:tcW w:w="2263" w:type="dxa"/>
            <w:shd w:val="clear" w:color="auto" w:fill="F2F2F2" w:themeFill="background1" w:themeFillShade="F2"/>
          </w:tcPr>
          <w:p w14:paraId="11997B2A" w14:textId="6D068925" w:rsidR="0005152F" w:rsidRPr="001D0641" w:rsidRDefault="00047FDF" w:rsidP="001D0641">
            <w:pPr>
              <w:spacing w:before="120" w:after="120"/>
              <w:jc w:val="center"/>
              <w:rPr>
                <w:rFonts w:ascii="Segoe UI" w:hAnsi="Segoe UI" w:cs="Segoe UI"/>
                <w:b/>
                <w:bCs/>
                <w:lang w:val="en-US"/>
              </w:rPr>
            </w:pPr>
            <w:r w:rsidRPr="001D0641">
              <w:rPr>
                <w:rFonts w:ascii="Segoe UI" w:hAnsi="Segoe UI" w:cs="Segoe UI"/>
                <w:b/>
                <w:bCs/>
                <w:lang w:val="en-US"/>
              </w:rPr>
              <w:t>Sub-regional gains</w:t>
            </w:r>
          </w:p>
        </w:tc>
        <w:tc>
          <w:tcPr>
            <w:tcW w:w="6946" w:type="dxa"/>
          </w:tcPr>
          <w:p w14:paraId="4816AEEF" w14:textId="449530A5" w:rsidR="00242D8B" w:rsidRPr="001D0641" w:rsidRDefault="00394457" w:rsidP="00047FDF">
            <w:pPr>
              <w:spacing w:before="120" w:after="120"/>
              <w:rPr>
                <w:rFonts w:ascii="Segoe UI" w:hAnsi="Segoe UI" w:cs="Segoe UI"/>
                <w:lang w:val="en-US"/>
              </w:rPr>
            </w:pPr>
            <w:r w:rsidRPr="005E6F4C">
              <w:rPr>
                <w:rFonts w:ascii="Segoe UI" w:hAnsi="Segoe UI" w:cs="Segoe UI"/>
                <w:i/>
                <w:iCs/>
                <w:highlight w:val="lightGray"/>
                <w:lang w:val="en-US"/>
              </w:rPr>
              <w:t>P</w:t>
            </w:r>
            <w:r w:rsidR="002472F7" w:rsidRPr="005E6F4C">
              <w:rPr>
                <w:rFonts w:ascii="Segoe UI" w:hAnsi="Segoe UI" w:cs="Segoe UI"/>
                <w:i/>
                <w:iCs/>
                <w:highlight w:val="lightGray"/>
                <w:lang w:val="en-US"/>
              </w:rPr>
              <w:t>rovide initial indications</w:t>
            </w:r>
            <w:r w:rsidR="004C6D11" w:rsidRPr="005E6F4C">
              <w:rPr>
                <w:rFonts w:ascii="Segoe UI" w:hAnsi="Segoe UI" w:cs="Segoe UI"/>
                <w:i/>
                <w:iCs/>
                <w:highlight w:val="lightGray"/>
                <w:lang w:val="en-US"/>
              </w:rPr>
              <w:t xml:space="preserve"> on opportunities to </w:t>
            </w:r>
            <w:r w:rsidR="003F005E" w:rsidRPr="005E6F4C">
              <w:rPr>
                <w:rFonts w:ascii="Segoe UI" w:hAnsi="Segoe UI" w:cs="Segoe UI"/>
                <w:i/>
                <w:iCs/>
                <w:highlight w:val="lightGray"/>
                <w:lang w:val="en-US"/>
              </w:rPr>
              <w:t xml:space="preserve">create economies of scale and </w:t>
            </w:r>
            <w:r w:rsidR="004C6D11" w:rsidRPr="005E6F4C">
              <w:rPr>
                <w:rFonts w:ascii="Segoe UI" w:hAnsi="Segoe UI" w:cs="Segoe UI"/>
                <w:i/>
                <w:iCs/>
                <w:highlight w:val="lightGray"/>
                <w:lang w:val="en-US"/>
              </w:rPr>
              <w:t>optimize the design of the observing networks through</w:t>
            </w:r>
            <w:r w:rsidR="003F005E" w:rsidRPr="005E6F4C">
              <w:rPr>
                <w:rFonts w:ascii="Segoe UI" w:hAnsi="Segoe UI" w:cs="Segoe UI"/>
                <w:i/>
                <w:iCs/>
                <w:highlight w:val="lightGray"/>
                <w:lang w:val="en-US"/>
              </w:rPr>
              <w:t xml:space="preserve"> multi-country/</w:t>
            </w:r>
            <w:r w:rsidR="004C6D11" w:rsidRPr="005E6F4C">
              <w:rPr>
                <w:rFonts w:ascii="Segoe UI" w:hAnsi="Segoe UI" w:cs="Segoe UI"/>
                <w:i/>
                <w:iCs/>
                <w:highlight w:val="lightGray"/>
                <w:lang w:val="en-US"/>
              </w:rPr>
              <w:t xml:space="preserve">sub-regional </w:t>
            </w:r>
            <w:r w:rsidR="005E6F4C" w:rsidRPr="005E6F4C">
              <w:rPr>
                <w:rFonts w:ascii="Segoe UI" w:hAnsi="Segoe UI" w:cs="Segoe UI"/>
                <w:i/>
                <w:iCs/>
                <w:highlight w:val="lightGray"/>
                <w:lang w:val="en-US"/>
              </w:rPr>
              <w:t xml:space="preserve">SOFF </w:t>
            </w:r>
            <w:r w:rsidR="004C6D11" w:rsidRPr="00295AAA">
              <w:rPr>
                <w:rFonts w:ascii="Segoe UI" w:hAnsi="Segoe UI" w:cs="Segoe UI"/>
                <w:i/>
                <w:iCs/>
                <w:highlight w:val="lightGray"/>
                <w:lang w:val="en-US"/>
              </w:rPr>
              <w:t>implementation</w:t>
            </w:r>
            <w:r w:rsidR="00465B35" w:rsidRPr="004349D3">
              <w:rPr>
                <w:rFonts w:ascii="Segoe UI" w:hAnsi="Segoe UI" w:cs="Segoe UI"/>
                <w:i/>
                <w:iCs/>
                <w:highlight w:val="lightGray"/>
                <w:lang w:val="en-US"/>
              </w:rPr>
              <w:t xml:space="preserve"> </w:t>
            </w:r>
            <w:r w:rsidR="00622AC3" w:rsidRPr="004349D3">
              <w:rPr>
                <w:rFonts w:ascii="Segoe UI" w:hAnsi="Segoe UI" w:cs="Segoe UI"/>
                <w:i/>
                <w:iCs/>
                <w:highlight w:val="lightGray"/>
                <w:lang w:val="en-US"/>
              </w:rPr>
              <w:t xml:space="preserve">e.g. </w:t>
            </w:r>
            <w:r w:rsidR="007B222F" w:rsidRPr="004349D3">
              <w:rPr>
                <w:rFonts w:ascii="Segoe UI" w:hAnsi="Segoe UI" w:cs="Segoe UI"/>
                <w:i/>
                <w:iCs/>
                <w:highlight w:val="lightGray"/>
                <w:lang w:val="en-US"/>
              </w:rPr>
              <w:t>existing sub-regional cooperation</w:t>
            </w:r>
            <w:r w:rsidR="002E0303">
              <w:rPr>
                <w:rFonts w:ascii="Segoe UI" w:hAnsi="Segoe UI" w:cs="Segoe UI"/>
                <w:i/>
                <w:iCs/>
                <w:highlight w:val="lightGray"/>
                <w:lang w:val="en-US"/>
              </w:rPr>
              <w:t xml:space="preserve"> or</w:t>
            </w:r>
            <w:r w:rsidR="007B222F" w:rsidRPr="004349D3">
              <w:rPr>
                <w:rFonts w:ascii="Segoe UI" w:hAnsi="Segoe UI" w:cs="Segoe UI"/>
                <w:i/>
                <w:iCs/>
                <w:highlight w:val="lightGray"/>
                <w:lang w:val="en-US"/>
              </w:rPr>
              <w:t xml:space="preserve"> </w:t>
            </w:r>
            <w:r w:rsidR="00966CB0" w:rsidRPr="004349D3">
              <w:rPr>
                <w:rFonts w:ascii="Segoe UI" w:hAnsi="Segoe UI" w:cs="Segoe UI"/>
                <w:i/>
                <w:iCs/>
                <w:highlight w:val="lightGray"/>
                <w:lang w:val="en-US"/>
              </w:rPr>
              <w:t>opportunities for sub-regional procurement</w:t>
            </w:r>
            <w:r w:rsidR="003A2FF3" w:rsidRPr="004349D3">
              <w:rPr>
                <w:rFonts w:ascii="Segoe UI" w:hAnsi="Segoe UI" w:cs="Segoe UI"/>
                <w:i/>
                <w:iCs/>
                <w:highlight w:val="lightGray"/>
                <w:lang w:val="en-US"/>
              </w:rPr>
              <w:t xml:space="preserve"> and operations and maintenance</w:t>
            </w:r>
            <w:r w:rsidR="00CF719C">
              <w:rPr>
                <w:rFonts w:ascii="Segoe UI" w:hAnsi="Segoe UI" w:cs="Segoe UI"/>
                <w:i/>
                <w:iCs/>
                <w:lang w:val="en-US"/>
              </w:rPr>
              <w:t>.</w:t>
            </w:r>
          </w:p>
        </w:tc>
      </w:tr>
      <w:tr w:rsidR="0005152F" w:rsidRPr="001D0641" w14:paraId="3A4C3F16" w14:textId="77777777" w:rsidTr="0AE33A25">
        <w:trPr>
          <w:trHeight w:val="1908"/>
        </w:trPr>
        <w:tc>
          <w:tcPr>
            <w:tcW w:w="2263" w:type="dxa"/>
            <w:shd w:val="clear" w:color="auto" w:fill="F2F2F2" w:themeFill="background1" w:themeFillShade="F2"/>
          </w:tcPr>
          <w:p w14:paraId="5D915FBB" w14:textId="6A7A597E" w:rsidR="0005152F" w:rsidRPr="001D0641" w:rsidRDefault="00047FDF" w:rsidP="001D0641">
            <w:pPr>
              <w:spacing w:before="120" w:after="120"/>
              <w:jc w:val="center"/>
              <w:rPr>
                <w:rFonts w:ascii="Segoe UI" w:hAnsi="Segoe UI" w:cs="Segoe UI"/>
                <w:b/>
                <w:bCs/>
                <w:lang w:val="en-US"/>
              </w:rPr>
            </w:pPr>
            <w:r w:rsidRPr="001D0641">
              <w:rPr>
                <w:rFonts w:ascii="Segoe UI" w:hAnsi="Segoe UI" w:cs="Segoe UI"/>
                <w:b/>
                <w:bCs/>
                <w:lang w:val="en-US"/>
              </w:rPr>
              <w:t>Ensure country balance</w:t>
            </w:r>
          </w:p>
        </w:tc>
        <w:tc>
          <w:tcPr>
            <w:tcW w:w="6946" w:type="dxa"/>
          </w:tcPr>
          <w:p w14:paraId="39FCC991" w14:textId="30EED993" w:rsidR="00242D8B" w:rsidRPr="005E6F4C" w:rsidRDefault="00394457" w:rsidP="00047FDF">
            <w:pPr>
              <w:spacing w:before="120" w:after="120"/>
              <w:rPr>
                <w:rFonts w:ascii="Segoe UI" w:hAnsi="Segoe UI" w:cs="Segoe UI"/>
                <w:i/>
                <w:iCs/>
                <w:lang w:val="en-US"/>
              </w:rPr>
            </w:pPr>
            <w:r w:rsidRPr="005E6F4C">
              <w:rPr>
                <w:rFonts w:ascii="Segoe UI" w:hAnsi="Segoe UI" w:cs="Segoe UI"/>
                <w:i/>
                <w:iCs/>
                <w:highlight w:val="lightGray"/>
                <w:lang w:val="en-US"/>
              </w:rPr>
              <w:t>I</w:t>
            </w:r>
            <w:r w:rsidR="004C6D11" w:rsidRPr="005E6F4C">
              <w:rPr>
                <w:rFonts w:ascii="Segoe UI" w:hAnsi="Segoe UI" w:cs="Segoe UI"/>
                <w:i/>
                <w:iCs/>
                <w:highlight w:val="lightGray"/>
                <w:lang w:val="en-US"/>
              </w:rPr>
              <w:t>ndicate if the country is a Small Island Developing State, a Least Developed Country, an ODA-recipient country</w:t>
            </w:r>
            <w:r w:rsidR="005E6F4C" w:rsidRPr="005E6F4C">
              <w:rPr>
                <w:rFonts w:ascii="Segoe UI" w:hAnsi="Segoe UI" w:cs="Segoe UI"/>
                <w:i/>
                <w:iCs/>
                <w:highlight w:val="lightGray"/>
                <w:lang w:val="en-US"/>
              </w:rPr>
              <w:t xml:space="preserve">, a </w:t>
            </w:r>
            <w:r w:rsidR="004C6D11" w:rsidRPr="005E6F4C">
              <w:rPr>
                <w:rFonts w:ascii="Segoe UI" w:hAnsi="Segoe UI" w:cs="Segoe UI"/>
                <w:i/>
                <w:iCs/>
                <w:highlight w:val="lightGray"/>
                <w:lang w:val="en-US"/>
              </w:rPr>
              <w:t>Fragile and Conflict-affected State</w:t>
            </w:r>
            <w:r w:rsidR="00CF719C">
              <w:rPr>
                <w:rFonts w:ascii="Segoe UI" w:hAnsi="Segoe UI" w:cs="Segoe UI"/>
                <w:i/>
                <w:iCs/>
                <w:lang w:val="en-US"/>
              </w:rPr>
              <w:t>.</w:t>
            </w:r>
          </w:p>
          <w:p w14:paraId="165BCFE1" w14:textId="77777777" w:rsidR="004C6D11" w:rsidRPr="001D0641" w:rsidRDefault="004C6D11" w:rsidP="00047FDF">
            <w:pPr>
              <w:spacing w:before="120" w:after="120"/>
              <w:rPr>
                <w:rFonts w:ascii="Segoe UI" w:hAnsi="Segoe UI" w:cs="Segoe UI"/>
                <w:lang w:val="en-US"/>
              </w:rPr>
            </w:pPr>
          </w:p>
          <w:p w14:paraId="2D128385" w14:textId="249C2C4A" w:rsidR="003F005E" w:rsidRPr="001D0641" w:rsidRDefault="003F005E" w:rsidP="00047FDF">
            <w:pPr>
              <w:spacing w:before="120" w:after="120"/>
              <w:rPr>
                <w:rFonts w:ascii="Segoe UI" w:hAnsi="Segoe UI" w:cs="Segoe UI"/>
                <w:lang w:val="en-US"/>
              </w:rPr>
            </w:pPr>
          </w:p>
        </w:tc>
      </w:tr>
    </w:tbl>
    <w:p w14:paraId="638E99A1" w14:textId="06693AD5" w:rsidR="00D945E1" w:rsidRPr="002C6036" w:rsidRDefault="00AB7EFE" w:rsidP="004349D3">
      <w:pPr>
        <w:pStyle w:val="ListParagraph"/>
        <w:numPr>
          <w:ilvl w:val="0"/>
          <w:numId w:val="16"/>
        </w:numPr>
        <w:ind w:left="357" w:hanging="357"/>
        <w:outlineLvl w:val="0"/>
        <w:rPr>
          <w:rFonts w:ascii="Segoe UI" w:hAnsi="Segoe UI" w:cs="Segoe UI"/>
          <w:b/>
          <w:bCs/>
          <w:color w:val="253356" w:themeColor="accent1" w:themeShade="80"/>
          <w:sz w:val="28"/>
          <w:szCs w:val="28"/>
          <w:lang w:val="en-US"/>
        </w:rPr>
      </w:pPr>
      <w:bookmarkStart w:id="0" w:name="_Hlk118115151"/>
      <w:r>
        <w:rPr>
          <w:rFonts w:ascii="Segoe UI" w:hAnsi="Segoe UI" w:cs="Segoe UI"/>
          <w:b/>
          <w:bCs/>
          <w:color w:val="253356" w:themeColor="accent1" w:themeShade="80"/>
          <w:sz w:val="28"/>
          <w:szCs w:val="28"/>
          <w:lang w:val="en-US"/>
        </w:rPr>
        <w:t xml:space="preserve">Readiness phase </w:t>
      </w:r>
      <w:r w:rsidR="00AB5A85">
        <w:rPr>
          <w:rFonts w:ascii="Segoe UI" w:hAnsi="Segoe UI" w:cs="Segoe UI"/>
          <w:b/>
          <w:bCs/>
          <w:color w:val="253356" w:themeColor="accent1" w:themeShade="80"/>
          <w:sz w:val="28"/>
          <w:szCs w:val="28"/>
          <w:lang w:val="en-US"/>
        </w:rPr>
        <w:t>o</w:t>
      </w:r>
      <w:r w:rsidR="009E5E66" w:rsidRPr="002C6036">
        <w:rPr>
          <w:rFonts w:ascii="Segoe UI" w:hAnsi="Segoe UI" w:cs="Segoe UI"/>
          <w:b/>
          <w:bCs/>
          <w:color w:val="253356" w:themeColor="accent1" w:themeShade="80"/>
          <w:sz w:val="28"/>
          <w:szCs w:val="28"/>
          <w:lang w:val="en-US"/>
        </w:rPr>
        <w:t>utputs</w:t>
      </w:r>
      <w:r w:rsidR="002C6036">
        <w:rPr>
          <w:rFonts w:ascii="Segoe UI" w:hAnsi="Segoe UI" w:cs="Segoe UI"/>
          <w:b/>
          <w:bCs/>
          <w:color w:val="253356" w:themeColor="accent1" w:themeShade="80"/>
          <w:sz w:val="28"/>
          <w:szCs w:val="28"/>
          <w:lang w:val="en-US"/>
        </w:rPr>
        <w:t xml:space="preserve">, timeline </w:t>
      </w:r>
      <w:r w:rsidR="00640281">
        <w:rPr>
          <w:rFonts w:ascii="Segoe UI" w:hAnsi="Segoe UI" w:cs="Segoe UI"/>
          <w:b/>
          <w:bCs/>
          <w:color w:val="253356" w:themeColor="accent1" w:themeShade="80"/>
          <w:sz w:val="28"/>
          <w:szCs w:val="28"/>
          <w:lang w:val="en-US"/>
        </w:rPr>
        <w:t>and budget</w:t>
      </w:r>
    </w:p>
    <w:bookmarkEnd w:id="0"/>
    <w:p w14:paraId="15620132" w14:textId="1E1BB07E" w:rsidR="0086042F" w:rsidRDefault="008006A7" w:rsidP="0086042F">
      <w:pPr>
        <w:pStyle w:val="FootnoteText"/>
        <w:jc w:val="both"/>
        <w:rPr>
          <w:rFonts w:ascii="Segoe UI" w:hAnsi="Segoe UI" w:cs="Segoe UI"/>
          <w:sz w:val="22"/>
          <w:szCs w:val="22"/>
          <w:lang w:val="en-US"/>
        </w:rPr>
      </w:pPr>
      <w:r>
        <w:rPr>
          <w:rFonts w:ascii="Segoe UI" w:hAnsi="Segoe UI" w:cs="Segoe UI"/>
          <w:sz w:val="22"/>
          <w:szCs w:val="22"/>
          <w:lang w:val="en-US"/>
        </w:rPr>
        <w:t xml:space="preserve">The </w:t>
      </w:r>
      <w:r w:rsidR="005E6F4C">
        <w:rPr>
          <w:rFonts w:ascii="Segoe UI" w:hAnsi="Segoe UI" w:cs="Segoe UI"/>
          <w:sz w:val="22"/>
          <w:szCs w:val="22"/>
          <w:lang w:val="en-US"/>
        </w:rPr>
        <w:t xml:space="preserve">Terms of Reference for the </w:t>
      </w:r>
      <w:r w:rsidR="008837F1">
        <w:rPr>
          <w:rFonts w:ascii="Segoe UI" w:hAnsi="Segoe UI" w:cs="Segoe UI"/>
          <w:sz w:val="22"/>
          <w:szCs w:val="22"/>
          <w:lang w:val="en-US"/>
        </w:rPr>
        <w:t>development of</w:t>
      </w:r>
      <w:r w:rsidR="005E6F4C">
        <w:rPr>
          <w:rFonts w:ascii="Segoe UI" w:hAnsi="Segoe UI" w:cs="Segoe UI"/>
          <w:sz w:val="22"/>
          <w:szCs w:val="22"/>
          <w:lang w:val="en-US"/>
        </w:rPr>
        <w:t xml:space="preserve"> the SOFF Readiness phase outputs (see Annex I)</w:t>
      </w:r>
      <w:r w:rsidR="00391B16">
        <w:rPr>
          <w:rFonts w:ascii="Segoe UI" w:hAnsi="Segoe UI" w:cs="Segoe UI"/>
          <w:sz w:val="22"/>
          <w:szCs w:val="22"/>
          <w:lang w:val="en-US"/>
        </w:rPr>
        <w:t xml:space="preserve"> provide more detailed information. They also </w:t>
      </w:r>
      <w:r w:rsidR="00F24E4C">
        <w:rPr>
          <w:rFonts w:ascii="Segoe UI" w:hAnsi="Segoe UI" w:cs="Segoe UI"/>
          <w:sz w:val="22"/>
          <w:szCs w:val="22"/>
          <w:lang w:val="en-US"/>
        </w:rPr>
        <w:t xml:space="preserve">summarize the roles and </w:t>
      </w:r>
      <w:r w:rsidR="00F24E4C" w:rsidRPr="008837F1">
        <w:rPr>
          <w:rFonts w:ascii="Segoe UI" w:hAnsi="Segoe UI" w:cs="Segoe UI"/>
          <w:sz w:val="22"/>
          <w:szCs w:val="22"/>
          <w:lang w:val="en-US"/>
        </w:rPr>
        <w:t xml:space="preserve">responsibilities, as stated in the </w:t>
      </w:r>
      <w:hyperlink r:id="rId19" w:history="1">
        <w:r w:rsidR="00F24E4C" w:rsidRPr="008837F1">
          <w:rPr>
            <w:rStyle w:val="Hyperlink"/>
            <w:rFonts w:ascii="Segoe UI" w:hAnsi="Segoe UI" w:cs="Segoe UI"/>
            <w:sz w:val="22"/>
            <w:szCs w:val="22"/>
            <w:lang w:val="en-US"/>
          </w:rPr>
          <w:t>SOFF Operational Manual</w:t>
        </w:r>
      </w:hyperlink>
      <w:r w:rsidR="00F24E4C" w:rsidRPr="008837F1">
        <w:rPr>
          <w:rFonts w:ascii="Segoe UI" w:hAnsi="Segoe UI" w:cs="Segoe UI"/>
          <w:sz w:val="22"/>
          <w:szCs w:val="22"/>
          <w:lang w:val="en-US"/>
        </w:rPr>
        <w:t xml:space="preserve">, of the beneficiary country, </w:t>
      </w:r>
      <w:r w:rsidR="008837F1">
        <w:rPr>
          <w:rFonts w:ascii="Segoe UI" w:hAnsi="Segoe UI" w:cs="Segoe UI"/>
          <w:sz w:val="22"/>
          <w:szCs w:val="22"/>
          <w:lang w:val="en-US"/>
        </w:rPr>
        <w:t xml:space="preserve">the </w:t>
      </w:r>
      <w:r w:rsidR="00F24E4C" w:rsidRPr="008837F1">
        <w:rPr>
          <w:rFonts w:ascii="Segoe UI" w:hAnsi="Segoe UI" w:cs="Segoe UI"/>
          <w:sz w:val="22"/>
          <w:szCs w:val="22"/>
          <w:lang w:val="en-US"/>
        </w:rPr>
        <w:t xml:space="preserve">peer advisor, </w:t>
      </w:r>
      <w:r w:rsidR="008837F1">
        <w:rPr>
          <w:rFonts w:ascii="Segoe UI" w:hAnsi="Segoe UI" w:cs="Segoe UI"/>
          <w:sz w:val="22"/>
          <w:szCs w:val="22"/>
          <w:lang w:val="en-US"/>
        </w:rPr>
        <w:t xml:space="preserve">the </w:t>
      </w:r>
      <w:r w:rsidR="00F24E4C" w:rsidRPr="008837F1">
        <w:rPr>
          <w:rFonts w:ascii="Segoe UI" w:hAnsi="Segoe UI" w:cs="Segoe UI"/>
          <w:sz w:val="22"/>
          <w:szCs w:val="22"/>
          <w:lang w:val="en-US"/>
        </w:rPr>
        <w:t xml:space="preserve">prospective Implementing Entity and WMO Technical Authority for the delivery of the </w:t>
      </w:r>
      <w:r w:rsidR="008837F1">
        <w:rPr>
          <w:rFonts w:ascii="Segoe UI" w:hAnsi="Segoe UI" w:cs="Segoe UI"/>
          <w:sz w:val="22"/>
          <w:szCs w:val="22"/>
          <w:lang w:val="en-US"/>
        </w:rPr>
        <w:t>R</w:t>
      </w:r>
      <w:r w:rsidR="00F24E4C" w:rsidRPr="008837F1">
        <w:rPr>
          <w:rFonts w:ascii="Segoe UI" w:hAnsi="Segoe UI" w:cs="Segoe UI"/>
          <w:sz w:val="22"/>
          <w:szCs w:val="22"/>
          <w:lang w:val="en-US"/>
        </w:rPr>
        <w:t>eadiness phase outputs</w:t>
      </w:r>
      <w:r w:rsidR="00F24E4C">
        <w:rPr>
          <w:rFonts w:ascii="Segoe UI" w:hAnsi="Segoe UI" w:cs="Segoe UI"/>
          <w:sz w:val="22"/>
          <w:szCs w:val="22"/>
          <w:lang w:val="en-US"/>
        </w:rPr>
        <w:t>.</w:t>
      </w:r>
      <w:bookmarkStart w:id="1" w:name="_Hlk122446182"/>
    </w:p>
    <w:p w14:paraId="274E9343" w14:textId="0C7441BE" w:rsidR="00391B16" w:rsidRDefault="00391B16" w:rsidP="0086042F">
      <w:pPr>
        <w:pStyle w:val="FootnoteText"/>
        <w:jc w:val="both"/>
        <w:rPr>
          <w:rFonts w:ascii="Segoe UI" w:hAnsi="Segoe UI" w:cs="Segoe UI"/>
          <w:sz w:val="22"/>
          <w:szCs w:val="22"/>
          <w:lang w:val="en-US"/>
        </w:rPr>
      </w:pPr>
    </w:p>
    <w:p w14:paraId="630AC5AD" w14:textId="3FE0B3C7" w:rsidR="00391B16" w:rsidRDefault="002D0B97" w:rsidP="0086042F">
      <w:pPr>
        <w:pStyle w:val="FootnoteText"/>
        <w:jc w:val="both"/>
        <w:rPr>
          <w:rFonts w:ascii="Segoe UI" w:hAnsi="Segoe UI" w:cs="Segoe UI"/>
          <w:sz w:val="22"/>
          <w:szCs w:val="22"/>
          <w:lang w:val="en-US"/>
        </w:rPr>
      </w:pPr>
      <w:r w:rsidRPr="002E0303">
        <w:rPr>
          <w:rFonts w:ascii="Segoe UI" w:hAnsi="Segoe UI" w:cs="Segoe UI"/>
          <w:sz w:val="22"/>
          <w:szCs w:val="22"/>
          <w:lang w:val="en-US"/>
        </w:rPr>
        <w:t xml:space="preserve">The budget for the </w:t>
      </w:r>
      <w:r w:rsidR="002E0303">
        <w:rPr>
          <w:rFonts w:ascii="Segoe UI" w:hAnsi="Segoe UI" w:cs="Segoe UI"/>
          <w:sz w:val="22"/>
          <w:szCs w:val="22"/>
          <w:lang w:val="en-US"/>
        </w:rPr>
        <w:t xml:space="preserve">development of the SOFF Readiness phase outputs by the </w:t>
      </w:r>
      <w:r w:rsidRPr="002E0303">
        <w:rPr>
          <w:rFonts w:ascii="Segoe UI" w:hAnsi="Segoe UI" w:cs="Segoe UI"/>
          <w:sz w:val="22"/>
          <w:szCs w:val="22"/>
          <w:lang w:val="en-US"/>
        </w:rPr>
        <w:t>SOFF peer advisor shall be a lump-sum, fixed cost amount. It shall be calculated using a cost-recovery approach based on the peer advisors’ standard cost recovery rates</w:t>
      </w:r>
      <w:r>
        <w:rPr>
          <w:rFonts w:ascii="Segoe UI" w:hAnsi="Segoe UI" w:cs="Segoe UI"/>
          <w:sz w:val="22"/>
          <w:szCs w:val="22"/>
          <w:lang w:val="en-US"/>
        </w:rPr>
        <w:t>.</w:t>
      </w:r>
    </w:p>
    <w:p w14:paraId="0C8C2A9F" w14:textId="7654C0BD" w:rsidR="004B24C0" w:rsidRDefault="004B24C0" w:rsidP="0086042F">
      <w:pPr>
        <w:pStyle w:val="FootnoteText"/>
        <w:jc w:val="both"/>
        <w:rPr>
          <w:rFonts w:ascii="Segoe UI" w:hAnsi="Segoe UI" w:cs="Segoe UI"/>
          <w:sz w:val="22"/>
          <w:szCs w:val="22"/>
          <w:lang w:val="en-US"/>
        </w:rPr>
      </w:pPr>
    </w:p>
    <w:p w14:paraId="2C73097F" w14:textId="53235843" w:rsidR="004B24C0" w:rsidRPr="004B24C0" w:rsidRDefault="004B24C0" w:rsidP="0086042F">
      <w:pPr>
        <w:pStyle w:val="FootnoteText"/>
        <w:jc w:val="both"/>
        <w:rPr>
          <w:rFonts w:ascii="Segoe UI" w:hAnsi="Segoe UI" w:cs="Segoe UI"/>
          <w:i/>
          <w:iCs/>
          <w:sz w:val="22"/>
          <w:szCs w:val="22"/>
          <w:lang w:val="en-US"/>
        </w:rPr>
      </w:pPr>
      <w:r w:rsidRPr="004B24C0">
        <w:rPr>
          <w:rFonts w:ascii="Segoe UI" w:hAnsi="Segoe UI" w:cs="Segoe UI"/>
          <w:i/>
          <w:iCs/>
          <w:sz w:val="22"/>
          <w:szCs w:val="22"/>
          <w:highlight w:val="lightGray"/>
          <w:lang w:val="en-US"/>
        </w:rPr>
        <w:t>Please indicate the expected time required to deliver the Readiness outputs</w:t>
      </w:r>
      <w:r w:rsidR="002E0303">
        <w:rPr>
          <w:rFonts w:ascii="Segoe UI" w:hAnsi="Segoe UI" w:cs="Segoe UI"/>
          <w:i/>
          <w:iCs/>
          <w:sz w:val="22"/>
          <w:szCs w:val="22"/>
          <w:highlight w:val="lightGray"/>
          <w:lang w:val="en-US"/>
        </w:rPr>
        <w:t xml:space="preserve"> and the total budget</w:t>
      </w:r>
      <w:r w:rsidRPr="004B24C0">
        <w:rPr>
          <w:rFonts w:ascii="Segoe UI" w:hAnsi="Segoe UI" w:cs="Segoe UI"/>
          <w:i/>
          <w:iCs/>
          <w:sz w:val="22"/>
          <w:szCs w:val="22"/>
          <w:highlight w:val="lightGray"/>
          <w:lang w:val="en-US"/>
        </w:rPr>
        <w:t>. See example below.</w:t>
      </w:r>
      <w:r w:rsidRPr="004B24C0">
        <w:rPr>
          <w:rFonts w:ascii="Segoe UI" w:hAnsi="Segoe UI" w:cs="Segoe UI"/>
          <w:i/>
          <w:iCs/>
          <w:sz w:val="22"/>
          <w:szCs w:val="22"/>
          <w:lang w:val="en-US"/>
        </w:rPr>
        <w:t xml:space="preserve"> </w:t>
      </w:r>
    </w:p>
    <w:bookmarkEnd w:id="1"/>
    <w:p w14:paraId="03239F42" w14:textId="08A14A59" w:rsidR="00E25CD5" w:rsidRDefault="00E25CD5" w:rsidP="0086042F">
      <w:pPr>
        <w:pStyle w:val="FootnoteText"/>
        <w:jc w:val="both"/>
        <w:rPr>
          <w:rFonts w:ascii="Segoe UI" w:hAnsi="Segoe UI" w:cs="Segoe UI"/>
          <w:sz w:val="22"/>
          <w:szCs w:val="22"/>
          <w:lang w:val="en-US"/>
        </w:rPr>
      </w:pPr>
    </w:p>
    <w:p w14:paraId="2A8BCC23" w14:textId="4D60E0E1" w:rsidR="00201860" w:rsidRPr="004349D3" w:rsidRDefault="00E90B2B" w:rsidP="004349D3">
      <w:pPr>
        <w:pStyle w:val="FootnoteText"/>
        <w:spacing w:after="120"/>
        <w:jc w:val="both"/>
        <w:rPr>
          <w:rFonts w:ascii="Segoe UI" w:hAnsi="Segoe UI" w:cs="Segoe UI"/>
          <w:b/>
          <w:bCs/>
          <w:lang w:val="en-US"/>
        </w:rPr>
      </w:pPr>
      <w:r w:rsidRPr="004B24C0">
        <w:rPr>
          <w:rFonts w:ascii="Segoe UI" w:hAnsi="Segoe UI" w:cs="Segoe UI"/>
          <w:b/>
          <w:bCs/>
          <w:lang w:val="en-US"/>
        </w:rPr>
        <w:t>Table 2: outputs, timeline and budget</w:t>
      </w:r>
    </w:p>
    <w:tbl>
      <w:tblPr>
        <w:tblStyle w:val="TableGrid"/>
        <w:tblW w:w="90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1149"/>
        <w:gridCol w:w="1027"/>
        <w:gridCol w:w="1027"/>
        <w:gridCol w:w="1027"/>
        <w:gridCol w:w="1027"/>
        <w:gridCol w:w="1152"/>
      </w:tblGrid>
      <w:tr w:rsidR="006F5187" w:rsidRPr="006B4094" w14:paraId="27FD23CD" w14:textId="77777777" w:rsidTr="004349D3">
        <w:trPr>
          <w:trHeight w:val="305"/>
        </w:trPr>
        <w:tc>
          <w:tcPr>
            <w:tcW w:w="2689" w:type="dxa"/>
            <w:vMerge w:val="restart"/>
            <w:shd w:val="clear" w:color="auto" w:fill="596984" w:themeFill="accent4" w:themeFillShade="BF"/>
            <w:vAlign w:val="center"/>
          </w:tcPr>
          <w:p w14:paraId="11F7AE9F" w14:textId="1189DA67" w:rsidR="006F5187" w:rsidRPr="006B4094" w:rsidRDefault="006F5187" w:rsidP="000B6DD7">
            <w:pPr>
              <w:jc w:val="center"/>
              <w:rPr>
                <w:rFonts w:ascii="Segoe UI" w:hAnsi="Segoe UI" w:cs="Segoe UI"/>
                <w:b/>
                <w:bCs/>
                <w:color w:val="FFFFFF" w:themeColor="background1"/>
                <w:lang w:val="en-US"/>
              </w:rPr>
            </w:pPr>
            <w:r>
              <w:rPr>
                <w:rFonts w:ascii="Segoe UI" w:hAnsi="Segoe UI" w:cs="Segoe UI"/>
                <w:b/>
                <w:bCs/>
                <w:color w:val="FFFFFF" w:themeColor="background1"/>
                <w:lang w:val="en-US"/>
              </w:rPr>
              <w:t>Outputs</w:t>
            </w:r>
          </w:p>
        </w:tc>
        <w:tc>
          <w:tcPr>
            <w:tcW w:w="6409" w:type="dxa"/>
            <w:gridSpan w:val="6"/>
            <w:shd w:val="clear" w:color="auto" w:fill="596984" w:themeFill="accent4" w:themeFillShade="BF"/>
          </w:tcPr>
          <w:p w14:paraId="2BCE64C8" w14:textId="2B3C9E29" w:rsidR="006F5187" w:rsidRPr="006B4094" w:rsidRDefault="006F5187" w:rsidP="000B6DD7">
            <w:pPr>
              <w:jc w:val="center"/>
              <w:rPr>
                <w:rFonts w:ascii="Segoe UI" w:hAnsi="Segoe UI" w:cs="Segoe UI"/>
                <w:b/>
                <w:bCs/>
                <w:color w:val="FFFFFF" w:themeColor="background1"/>
                <w:lang w:val="en-US"/>
              </w:rPr>
            </w:pPr>
            <w:r w:rsidRPr="006B4094">
              <w:rPr>
                <w:rFonts w:ascii="Segoe UI" w:hAnsi="Segoe UI" w:cs="Segoe UI"/>
                <w:b/>
                <w:bCs/>
                <w:color w:val="FFFFFF" w:themeColor="background1"/>
                <w:lang w:val="en-US"/>
              </w:rPr>
              <w:t>Timeline</w:t>
            </w:r>
          </w:p>
        </w:tc>
      </w:tr>
      <w:tr w:rsidR="006F5187" w:rsidRPr="006B4094" w14:paraId="4909E029" w14:textId="77777777" w:rsidTr="006B244D">
        <w:trPr>
          <w:trHeight w:val="151"/>
        </w:trPr>
        <w:tc>
          <w:tcPr>
            <w:tcW w:w="2689" w:type="dxa"/>
            <w:vMerge/>
            <w:shd w:val="clear" w:color="auto" w:fill="596984" w:themeFill="accent4" w:themeFillShade="BF"/>
          </w:tcPr>
          <w:p w14:paraId="64651B58" w14:textId="77777777" w:rsidR="006F5187" w:rsidRPr="006B4094" w:rsidRDefault="006F5187" w:rsidP="000B6DD7">
            <w:pPr>
              <w:jc w:val="center"/>
              <w:rPr>
                <w:rFonts w:ascii="Segoe UI" w:hAnsi="Segoe UI" w:cs="Segoe UI"/>
                <w:b/>
                <w:bCs/>
                <w:color w:val="FFFFFF" w:themeColor="background1"/>
                <w:lang w:val="en-US"/>
              </w:rPr>
            </w:pPr>
          </w:p>
        </w:tc>
        <w:tc>
          <w:tcPr>
            <w:tcW w:w="1149" w:type="dxa"/>
            <w:tcBorders>
              <w:bottom w:val="single" w:sz="4" w:space="0" w:color="A6A6A6" w:themeColor="background1" w:themeShade="A6"/>
            </w:tcBorders>
            <w:shd w:val="clear" w:color="auto" w:fill="596984" w:themeFill="accent4" w:themeFillShade="BF"/>
          </w:tcPr>
          <w:p w14:paraId="0741F6DD" w14:textId="17E4BE35" w:rsidR="006F5187" w:rsidRPr="00350309" w:rsidRDefault="00350309"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 xml:space="preserve">Month </w:t>
            </w:r>
            <w:r w:rsidR="006F5187" w:rsidRPr="00350309">
              <w:rPr>
                <w:rFonts w:ascii="Segoe UI" w:hAnsi="Segoe UI" w:cs="Segoe UI"/>
                <w:b/>
                <w:bCs/>
                <w:color w:val="FFFFFF" w:themeColor="background1"/>
                <w:sz w:val="20"/>
                <w:szCs w:val="20"/>
                <w:lang w:val="en-US"/>
              </w:rPr>
              <w:t>1</w:t>
            </w:r>
          </w:p>
        </w:tc>
        <w:tc>
          <w:tcPr>
            <w:tcW w:w="1027" w:type="dxa"/>
            <w:tcBorders>
              <w:bottom w:val="single" w:sz="4" w:space="0" w:color="A6A6A6" w:themeColor="background1" w:themeShade="A6"/>
            </w:tcBorders>
            <w:shd w:val="clear" w:color="auto" w:fill="596984" w:themeFill="accent4" w:themeFillShade="BF"/>
          </w:tcPr>
          <w:p w14:paraId="08A83010" w14:textId="63641F6F"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2</w:t>
            </w:r>
          </w:p>
        </w:tc>
        <w:tc>
          <w:tcPr>
            <w:tcW w:w="1027" w:type="dxa"/>
            <w:tcBorders>
              <w:bottom w:val="single" w:sz="4" w:space="0" w:color="A6A6A6" w:themeColor="background1" w:themeShade="A6"/>
            </w:tcBorders>
            <w:shd w:val="clear" w:color="auto" w:fill="596984" w:themeFill="accent4" w:themeFillShade="BF"/>
          </w:tcPr>
          <w:p w14:paraId="37489CFF" w14:textId="6986DD09"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3</w:t>
            </w:r>
          </w:p>
        </w:tc>
        <w:tc>
          <w:tcPr>
            <w:tcW w:w="1027" w:type="dxa"/>
            <w:tcBorders>
              <w:bottom w:val="single" w:sz="4" w:space="0" w:color="A6A6A6" w:themeColor="background1" w:themeShade="A6"/>
            </w:tcBorders>
            <w:shd w:val="clear" w:color="auto" w:fill="596984" w:themeFill="accent4" w:themeFillShade="BF"/>
          </w:tcPr>
          <w:p w14:paraId="77BBAB8A" w14:textId="04B89549"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4</w:t>
            </w:r>
          </w:p>
        </w:tc>
        <w:tc>
          <w:tcPr>
            <w:tcW w:w="1027" w:type="dxa"/>
            <w:tcBorders>
              <w:bottom w:val="single" w:sz="4" w:space="0" w:color="A6A6A6" w:themeColor="background1" w:themeShade="A6"/>
            </w:tcBorders>
            <w:shd w:val="clear" w:color="auto" w:fill="596984" w:themeFill="accent4" w:themeFillShade="BF"/>
          </w:tcPr>
          <w:p w14:paraId="75B0C338" w14:textId="2DC66F2E" w:rsidR="006F5187" w:rsidRPr="00350309" w:rsidRDefault="006F5187" w:rsidP="000B6DD7">
            <w:pPr>
              <w:jc w:val="cente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5</w:t>
            </w:r>
          </w:p>
        </w:tc>
        <w:tc>
          <w:tcPr>
            <w:tcW w:w="1152" w:type="dxa"/>
            <w:tcBorders>
              <w:bottom w:val="single" w:sz="4" w:space="0" w:color="A6A6A6" w:themeColor="background1" w:themeShade="A6"/>
            </w:tcBorders>
            <w:shd w:val="clear" w:color="auto" w:fill="596984" w:themeFill="accent4" w:themeFillShade="BF"/>
          </w:tcPr>
          <w:p w14:paraId="193E1F60" w14:textId="2804B1B8" w:rsidR="006F5187" w:rsidRPr="00350309" w:rsidRDefault="006F5187" w:rsidP="005D26BB">
            <w:pPr>
              <w:rPr>
                <w:rFonts w:ascii="Segoe UI" w:hAnsi="Segoe UI" w:cs="Segoe UI"/>
                <w:b/>
                <w:bCs/>
                <w:color w:val="FFFFFF" w:themeColor="background1"/>
                <w:sz w:val="20"/>
                <w:szCs w:val="20"/>
                <w:lang w:val="en-US"/>
              </w:rPr>
            </w:pPr>
            <w:r w:rsidRPr="00350309">
              <w:rPr>
                <w:rFonts w:ascii="Segoe UI" w:hAnsi="Segoe UI" w:cs="Segoe UI"/>
                <w:b/>
                <w:bCs/>
                <w:color w:val="FFFFFF" w:themeColor="background1"/>
                <w:sz w:val="20"/>
                <w:szCs w:val="20"/>
                <w:lang w:val="en-US"/>
              </w:rPr>
              <w:t>M</w:t>
            </w:r>
            <w:r w:rsidR="00350309" w:rsidRPr="00350309">
              <w:rPr>
                <w:rFonts w:ascii="Segoe UI" w:hAnsi="Segoe UI" w:cs="Segoe UI"/>
                <w:b/>
                <w:bCs/>
                <w:color w:val="FFFFFF" w:themeColor="background1"/>
                <w:sz w:val="20"/>
                <w:szCs w:val="20"/>
                <w:lang w:val="en-US"/>
              </w:rPr>
              <w:t xml:space="preserve">onth </w:t>
            </w:r>
            <w:r w:rsidRPr="00350309">
              <w:rPr>
                <w:rFonts w:ascii="Segoe UI" w:hAnsi="Segoe UI" w:cs="Segoe UI"/>
                <w:b/>
                <w:bCs/>
                <w:color w:val="FFFFFF" w:themeColor="background1"/>
                <w:sz w:val="20"/>
                <w:szCs w:val="20"/>
                <w:lang w:val="en-US"/>
              </w:rPr>
              <w:t>6</w:t>
            </w:r>
            <w:r w:rsidR="00533E67">
              <w:rPr>
                <w:rStyle w:val="FootnoteReference"/>
                <w:rFonts w:ascii="Segoe UI" w:hAnsi="Segoe UI" w:cs="Segoe UI"/>
                <w:b/>
                <w:bCs/>
                <w:color w:val="FFFFFF" w:themeColor="background1"/>
                <w:sz w:val="20"/>
                <w:szCs w:val="20"/>
                <w:lang w:val="en-US"/>
              </w:rPr>
              <w:footnoteReference w:id="1"/>
            </w:r>
          </w:p>
        </w:tc>
      </w:tr>
      <w:tr w:rsidR="006F5187" w:rsidRPr="006B4094" w14:paraId="52BA53D6" w14:textId="151084AD" w:rsidTr="004B24C0">
        <w:trPr>
          <w:trHeight w:val="666"/>
        </w:trPr>
        <w:tc>
          <w:tcPr>
            <w:tcW w:w="2689" w:type="dxa"/>
            <w:shd w:val="clear" w:color="auto" w:fill="F2F2F2" w:themeFill="background1" w:themeFillShade="F2"/>
          </w:tcPr>
          <w:p w14:paraId="45F335C7" w14:textId="14B494AD" w:rsidR="006F5187" w:rsidRPr="0043592F" w:rsidRDefault="004A7E92" w:rsidP="00FB6E1E">
            <w:pPr>
              <w:spacing w:before="120" w:after="120"/>
              <w:jc w:val="center"/>
              <w:rPr>
                <w:rFonts w:ascii="Segoe UI" w:hAnsi="Segoe UI" w:cs="Segoe UI"/>
                <w:b/>
                <w:bCs/>
                <w:color w:val="000000" w:themeColor="text1"/>
                <w:lang w:val="en-US"/>
              </w:rPr>
            </w:pPr>
            <w:r>
              <w:rPr>
                <w:rFonts w:ascii="Segoe UI" w:hAnsi="Segoe UI" w:cs="Segoe UI"/>
                <w:b/>
                <w:bCs/>
                <w:color w:val="000000" w:themeColor="text1"/>
                <w:lang w:val="en-US"/>
              </w:rPr>
              <w:t xml:space="preserve">National </w:t>
            </w:r>
            <w:r w:rsidR="006F5187" w:rsidRPr="0043592F">
              <w:rPr>
                <w:rFonts w:ascii="Segoe UI" w:hAnsi="Segoe UI" w:cs="Segoe UI"/>
                <w:b/>
                <w:bCs/>
                <w:color w:val="000000" w:themeColor="text1"/>
                <w:lang w:val="en-US"/>
              </w:rPr>
              <w:t xml:space="preserve">GBON </w:t>
            </w:r>
            <w:r>
              <w:rPr>
                <w:rFonts w:ascii="Segoe UI" w:hAnsi="Segoe UI" w:cs="Segoe UI"/>
                <w:b/>
                <w:bCs/>
                <w:color w:val="000000" w:themeColor="text1"/>
                <w:lang w:val="en-US"/>
              </w:rPr>
              <w:br/>
            </w:r>
            <w:r w:rsidR="006F5187" w:rsidRPr="0043592F">
              <w:rPr>
                <w:rFonts w:ascii="Segoe UI" w:hAnsi="Segoe UI" w:cs="Segoe UI"/>
                <w:b/>
                <w:bCs/>
                <w:color w:val="000000" w:themeColor="text1"/>
                <w:lang w:val="en-US"/>
              </w:rPr>
              <w:t>Gap Analysis</w:t>
            </w:r>
          </w:p>
        </w:tc>
        <w:tc>
          <w:tcPr>
            <w:tcW w:w="1149" w:type="dxa"/>
            <w:tcBorders>
              <w:bottom w:val="single" w:sz="4" w:space="0" w:color="A6A6A6" w:themeColor="background1" w:themeShade="A6"/>
            </w:tcBorders>
            <w:shd w:val="thinDiagStripe" w:color="auto" w:fill="auto"/>
          </w:tcPr>
          <w:p w14:paraId="5CCDEAE0"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thinDiagStripe" w:color="auto" w:fill="auto"/>
          </w:tcPr>
          <w:p w14:paraId="62B88DBB"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tcPr>
          <w:p w14:paraId="5D223086"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tcPr>
          <w:p w14:paraId="03AC6C9C"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tcPr>
          <w:p w14:paraId="08CF4DAE"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c>
          <w:tcPr>
            <w:tcW w:w="1152" w:type="dxa"/>
            <w:tcBorders>
              <w:bottom w:val="single" w:sz="4" w:space="0" w:color="A6A6A6" w:themeColor="background1" w:themeShade="A6"/>
            </w:tcBorders>
          </w:tcPr>
          <w:p w14:paraId="13E3B7BF" w14:textId="77777777" w:rsidR="006F5187" w:rsidRPr="006B4094" w:rsidRDefault="006F5187" w:rsidP="000B6DD7">
            <w:pPr>
              <w:spacing w:before="120" w:after="120"/>
              <w:jc w:val="right"/>
              <w:rPr>
                <w:rFonts w:ascii="Segoe UI" w:hAnsi="Segoe UI" w:cs="Segoe UI"/>
                <w:b/>
                <w:bCs/>
                <w:color w:val="253356" w:themeColor="accent1" w:themeShade="80"/>
                <w:lang w:val="en-US"/>
              </w:rPr>
            </w:pPr>
          </w:p>
        </w:tc>
      </w:tr>
      <w:tr w:rsidR="006F5187" w:rsidRPr="006B4094" w14:paraId="4413377C" w14:textId="6B66E4A8" w:rsidTr="004B24C0">
        <w:trPr>
          <w:trHeight w:val="986"/>
        </w:trPr>
        <w:tc>
          <w:tcPr>
            <w:tcW w:w="2689" w:type="dxa"/>
            <w:shd w:val="clear" w:color="auto" w:fill="F2F2F2" w:themeFill="background1" w:themeFillShade="F2"/>
          </w:tcPr>
          <w:p w14:paraId="512F10C8" w14:textId="6A20D21B" w:rsidR="006F5187" w:rsidRPr="006B4094" w:rsidRDefault="006F5187" w:rsidP="00FB6E1E">
            <w:pPr>
              <w:spacing w:before="120" w:after="120"/>
              <w:jc w:val="center"/>
              <w:rPr>
                <w:rFonts w:ascii="Segoe UI" w:hAnsi="Segoe UI" w:cs="Segoe UI"/>
                <w:b/>
                <w:bCs/>
                <w:color w:val="000000" w:themeColor="text1"/>
                <w:lang w:val="en-US"/>
              </w:rPr>
            </w:pPr>
            <w:r w:rsidRPr="006B4094">
              <w:rPr>
                <w:rFonts w:ascii="Segoe UI" w:hAnsi="Segoe UI" w:cs="Segoe UI"/>
                <w:b/>
                <w:bCs/>
                <w:color w:val="000000" w:themeColor="text1"/>
                <w:lang w:val="en-US"/>
              </w:rPr>
              <w:t>GBON National Contribution Plan</w:t>
            </w:r>
          </w:p>
        </w:tc>
        <w:tc>
          <w:tcPr>
            <w:tcW w:w="1149" w:type="dxa"/>
            <w:tcBorders>
              <w:bottom w:val="single" w:sz="4" w:space="0" w:color="A6A6A6" w:themeColor="background1" w:themeShade="A6"/>
            </w:tcBorders>
          </w:tcPr>
          <w:p w14:paraId="40DABC4F"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tcPr>
          <w:p w14:paraId="22770023"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tcBorders>
              <w:bottom w:val="single" w:sz="4" w:space="0" w:color="A6A6A6" w:themeColor="background1" w:themeShade="A6"/>
            </w:tcBorders>
            <w:shd w:val="thinDiagStripe" w:color="auto" w:fill="auto"/>
          </w:tcPr>
          <w:p w14:paraId="4A4D0599"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07DC91FB"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33D90408"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152" w:type="dxa"/>
            <w:shd w:val="thinDiagStripe" w:color="auto" w:fill="auto"/>
          </w:tcPr>
          <w:p w14:paraId="277C6313" w14:textId="77777777" w:rsidR="006F5187" w:rsidRPr="006B4094" w:rsidRDefault="006F5187" w:rsidP="008E0D5E">
            <w:pPr>
              <w:spacing w:before="120" w:after="120"/>
              <w:rPr>
                <w:rFonts w:ascii="Segoe UI" w:hAnsi="Segoe UI" w:cs="Segoe UI"/>
                <w:b/>
                <w:bCs/>
                <w:color w:val="253356" w:themeColor="accent1" w:themeShade="80"/>
                <w:lang w:val="en-US"/>
              </w:rPr>
            </w:pPr>
          </w:p>
        </w:tc>
      </w:tr>
      <w:tr w:rsidR="006F5187" w:rsidRPr="006B4094" w14:paraId="44454F31" w14:textId="08DECB33" w:rsidTr="004B24C0">
        <w:trPr>
          <w:trHeight w:val="887"/>
        </w:trPr>
        <w:tc>
          <w:tcPr>
            <w:tcW w:w="2689" w:type="dxa"/>
            <w:shd w:val="clear" w:color="auto" w:fill="F2F2F2" w:themeFill="background1" w:themeFillShade="F2"/>
          </w:tcPr>
          <w:p w14:paraId="30447BA5" w14:textId="33A0C1BB" w:rsidR="006F5187" w:rsidRPr="006B4094" w:rsidRDefault="006F5187" w:rsidP="00FB6E1E">
            <w:pPr>
              <w:spacing w:before="120" w:after="120"/>
              <w:jc w:val="center"/>
              <w:rPr>
                <w:rFonts w:ascii="Segoe UI" w:hAnsi="Segoe UI" w:cs="Segoe UI"/>
                <w:b/>
                <w:bCs/>
                <w:color w:val="000000" w:themeColor="text1"/>
                <w:lang w:val="en-US"/>
              </w:rPr>
            </w:pPr>
            <w:r w:rsidRPr="006B4094">
              <w:rPr>
                <w:rFonts w:ascii="Segoe UI" w:hAnsi="Segoe UI" w:cs="Segoe UI"/>
                <w:b/>
                <w:bCs/>
                <w:color w:val="000000" w:themeColor="text1"/>
                <w:lang w:val="en-US"/>
              </w:rPr>
              <w:t>Country Hydromet Diagnostic (on demand)</w:t>
            </w:r>
          </w:p>
        </w:tc>
        <w:tc>
          <w:tcPr>
            <w:tcW w:w="1149" w:type="dxa"/>
            <w:shd w:val="thinDiagStripe" w:color="auto" w:fill="auto"/>
          </w:tcPr>
          <w:p w14:paraId="6035700A"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7D180A5E"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shd w:val="thinDiagStripe" w:color="auto" w:fill="auto"/>
          </w:tcPr>
          <w:p w14:paraId="1E52B714"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tcPr>
          <w:p w14:paraId="664648B7"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027" w:type="dxa"/>
          </w:tcPr>
          <w:p w14:paraId="31607524" w14:textId="77777777" w:rsidR="006F5187" w:rsidRPr="006B4094" w:rsidRDefault="006F5187" w:rsidP="008E0D5E">
            <w:pPr>
              <w:spacing w:before="120" w:after="120"/>
              <w:rPr>
                <w:rFonts w:ascii="Segoe UI" w:hAnsi="Segoe UI" w:cs="Segoe UI"/>
                <w:b/>
                <w:bCs/>
                <w:color w:val="253356" w:themeColor="accent1" w:themeShade="80"/>
                <w:lang w:val="en-US"/>
              </w:rPr>
            </w:pPr>
          </w:p>
        </w:tc>
        <w:tc>
          <w:tcPr>
            <w:tcW w:w="1152" w:type="dxa"/>
          </w:tcPr>
          <w:p w14:paraId="5C7AA5B1" w14:textId="77777777" w:rsidR="006F5187" w:rsidRPr="006B4094" w:rsidRDefault="006F5187" w:rsidP="008E0D5E">
            <w:pPr>
              <w:spacing w:before="120" w:after="120"/>
              <w:rPr>
                <w:rFonts w:ascii="Segoe UI" w:hAnsi="Segoe UI" w:cs="Segoe UI"/>
                <w:b/>
                <w:bCs/>
                <w:color w:val="253356" w:themeColor="accent1" w:themeShade="80"/>
                <w:lang w:val="en-US"/>
              </w:rPr>
            </w:pPr>
          </w:p>
        </w:tc>
      </w:tr>
      <w:tr w:rsidR="00896330" w:rsidRPr="006B4094" w14:paraId="7A2E0D74" w14:textId="77777777" w:rsidTr="002A7F8E">
        <w:trPr>
          <w:trHeight w:val="908"/>
        </w:trPr>
        <w:tc>
          <w:tcPr>
            <w:tcW w:w="2689" w:type="dxa"/>
            <w:shd w:val="clear" w:color="auto" w:fill="F2F2F2" w:themeFill="background1" w:themeFillShade="F2"/>
            <w:vAlign w:val="center"/>
          </w:tcPr>
          <w:p w14:paraId="0A377DA9" w14:textId="6BA3F662" w:rsidR="00896330" w:rsidRPr="006B4094" w:rsidRDefault="00896330" w:rsidP="00FB6E1E">
            <w:pPr>
              <w:spacing w:before="120" w:after="120"/>
              <w:jc w:val="center"/>
              <w:rPr>
                <w:rFonts w:ascii="Segoe UI" w:hAnsi="Segoe UI" w:cs="Segoe UI"/>
                <w:b/>
                <w:bCs/>
                <w:color w:val="000000" w:themeColor="text1"/>
                <w:lang w:val="en-US"/>
              </w:rPr>
            </w:pPr>
            <w:r w:rsidRPr="006B4094">
              <w:rPr>
                <w:rFonts w:ascii="Segoe UI" w:hAnsi="Segoe UI" w:cs="Segoe UI"/>
                <w:b/>
                <w:bCs/>
                <w:color w:val="000000" w:themeColor="text1"/>
                <w:lang w:val="en-US"/>
              </w:rPr>
              <w:t>Total</w:t>
            </w:r>
            <w:r>
              <w:rPr>
                <w:rFonts w:ascii="Segoe UI" w:hAnsi="Segoe UI" w:cs="Segoe UI"/>
                <w:b/>
                <w:bCs/>
                <w:color w:val="000000" w:themeColor="text1"/>
                <w:lang w:val="en-US"/>
              </w:rPr>
              <w:t xml:space="preserve"> budget </w:t>
            </w:r>
            <w:r w:rsidR="00AB7EC5">
              <w:rPr>
                <w:rFonts w:ascii="Segoe UI" w:hAnsi="Segoe UI" w:cs="Segoe UI"/>
                <w:b/>
                <w:bCs/>
                <w:color w:val="000000" w:themeColor="text1"/>
                <w:lang w:val="en-US"/>
              </w:rPr>
              <w:t>USD</w:t>
            </w:r>
            <w:r w:rsidR="00875C5F">
              <w:rPr>
                <w:rStyle w:val="FootnoteReference"/>
                <w:rFonts w:ascii="Segoe UI" w:hAnsi="Segoe UI" w:cs="Segoe UI"/>
                <w:b/>
                <w:bCs/>
                <w:color w:val="000000" w:themeColor="text1"/>
                <w:lang w:val="en-US"/>
              </w:rPr>
              <w:footnoteReference w:id="2"/>
            </w:r>
          </w:p>
        </w:tc>
        <w:tc>
          <w:tcPr>
            <w:tcW w:w="6409" w:type="dxa"/>
            <w:gridSpan w:val="6"/>
            <w:vAlign w:val="center"/>
          </w:tcPr>
          <w:p w14:paraId="4AC1718D" w14:textId="14C44863" w:rsidR="00896330" w:rsidRPr="002A7F8E" w:rsidRDefault="00D7053E" w:rsidP="000B6DD7">
            <w:pPr>
              <w:spacing w:before="120" w:after="120"/>
              <w:jc w:val="center"/>
              <w:rPr>
                <w:rFonts w:ascii="Segoe UI" w:hAnsi="Segoe UI" w:cs="Segoe UI"/>
                <w:i/>
                <w:iCs/>
                <w:color w:val="253356" w:themeColor="accent1" w:themeShade="80"/>
                <w:lang w:val="en-US"/>
              </w:rPr>
            </w:pPr>
            <w:r w:rsidRPr="002A7F8E">
              <w:rPr>
                <w:rFonts w:ascii="Segoe UI" w:hAnsi="Segoe UI" w:cs="Segoe UI"/>
                <w:i/>
                <w:iCs/>
                <w:color w:val="253356" w:themeColor="accent1" w:themeShade="80"/>
                <w:highlight w:val="lightGray"/>
                <w:lang w:val="en-US"/>
              </w:rPr>
              <w:t>Please indicate only a lumpsum figure, no breakdown required</w:t>
            </w:r>
          </w:p>
        </w:tc>
      </w:tr>
    </w:tbl>
    <w:p w14:paraId="2CD67B3C" w14:textId="77777777" w:rsidR="00E52870" w:rsidRDefault="00E52870" w:rsidP="007D608A">
      <w:pPr>
        <w:spacing w:after="0"/>
        <w:rPr>
          <w:rFonts w:ascii="Segoe UI" w:hAnsi="Segoe UI" w:cs="Segoe UI"/>
          <w:b/>
          <w:bCs/>
          <w:color w:val="253356" w:themeColor="accent1" w:themeShade="80"/>
          <w:sz w:val="28"/>
          <w:szCs w:val="28"/>
          <w:lang w:val="en-US"/>
        </w:rPr>
      </w:pPr>
    </w:p>
    <w:p w14:paraId="46C35333" w14:textId="77777777" w:rsidR="004349D3" w:rsidRDefault="004349D3" w:rsidP="00567FEA">
      <w:pPr>
        <w:pStyle w:val="ListParagraph"/>
        <w:numPr>
          <w:ilvl w:val="0"/>
          <w:numId w:val="16"/>
        </w:numPr>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br w:type="page"/>
      </w:r>
    </w:p>
    <w:p w14:paraId="43A8624B" w14:textId="72442804" w:rsidR="00567FEA" w:rsidRPr="00874224" w:rsidRDefault="00874224" w:rsidP="00874224">
      <w:pPr>
        <w:outlineLvl w:val="0"/>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t xml:space="preserve">4. </w:t>
      </w:r>
      <w:r w:rsidR="007D5616" w:rsidRPr="00874224">
        <w:rPr>
          <w:rFonts w:ascii="Segoe UI" w:hAnsi="Segoe UI" w:cs="Segoe UI"/>
          <w:b/>
          <w:bCs/>
          <w:color w:val="253356" w:themeColor="accent1" w:themeShade="80"/>
          <w:sz w:val="28"/>
          <w:szCs w:val="28"/>
          <w:lang w:val="en-US"/>
        </w:rPr>
        <w:t xml:space="preserve">Monitoring </w:t>
      </w:r>
    </w:p>
    <w:p w14:paraId="134383A5" w14:textId="2A5DA01A" w:rsidR="00567FEA" w:rsidRPr="00567FEA" w:rsidRDefault="00567FEA" w:rsidP="00567FEA">
      <w:pPr>
        <w:spacing w:after="0" w:line="240" w:lineRule="auto"/>
        <w:jc w:val="both"/>
        <w:rPr>
          <w:rFonts w:ascii="Segoe UI" w:hAnsi="Segoe UI" w:cs="Segoe UI"/>
          <w:color w:val="211D1E"/>
          <w:lang w:val="en-US"/>
        </w:rPr>
      </w:pPr>
      <w:r w:rsidRPr="00567FEA">
        <w:rPr>
          <w:rFonts w:ascii="Segoe UI" w:hAnsi="Segoe UI" w:cs="Segoe UI"/>
          <w:color w:val="211D1E"/>
          <w:lang w:val="en-US"/>
        </w:rPr>
        <w:t xml:space="preserve">The </w:t>
      </w:r>
      <w:r w:rsidR="008837F1">
        <w:rPr>
          <w:rFonts w:ascii="Segoe UI" w:hAnsi="Segoe UI" w:cs="Segoe UI"/>
          <w:color w:val="211D1E"/>
          <w:lang w:val="en-US"/>
        </w:rPr>
        <w:t xml:space="preserve">beneficiary country and </w:t>
      </w:r>
      <w:r w:rsidRPr="00567FEA">
        <w:rPr>
          <w:rFonts w:ascii="Segoe UI" w:hAnsi="Segoe UI" w:cs="Segoe UI"/>
          <w:color w:val="211D1E"/>
          <w:lang w:val="en-US"/>
        </w:rPr>
        <w:t xml:space="preserve">peer advisor shall notify the SOFF Secretariat on any delays that may impede the timely delivery of the </w:t>
      </w:r>
      <w:r w:rsidR="008837F1">
        <w:rPr>
          <w:rFonts w:ascii="Segoe UI" w:hAnsi="Segoe UI" w:cs="Segoe UI"/>
          <w:color w:val="211D1E"/>
          <w:lang w:val="en-US"/>
        </w:rPr>
        <w:t xml:space="preserve">Readiness phase </w:t>
      </w:r>
      <w:r w:rsidRPr="00567FEA">
        <w:rPr>
          <w:rFonts w:ascii="Segoe UI" w:hAnsi="Segoe UI" w:cs="Segoe UI"/>
          <w:color w:val="211D1E"/>
          <w:lang w:val="en-US"/>
        </w:rPr>
        <w:t>outputs.</w:t>
      </w:r>
      <w:r>
        <w:rPr>
          <w:rFonts w:ascii="Segoe UI" w:hAnsi="Segoe UI" w:cs="Segoe UI"/>
          <w:color w:val="211D1E"/>
          <w:lang w:val="en-US"/>
        </w:rPr>
        <w:t xml:space="preserve"> </w:t>
      </w:r>
      <w:r w:rsidRPr="00567FEA">
        <w:rPr>
          <w:rFonts w:ascii="Segoe UI" w:hAnsi="Segoe UI" w:cs="Segoe UI"/>
          <w:color w:val="211D1E"/>
          <w:lang w:val="en-US"/>
        </w:rPr>
        <w:t>If the assignment takes more than six months</w:t>
      </w:r>
      <w:r w:rsidR="002E0303">
        <w:rPr>
          <w:rFonts w:ascii="Segoe UI" w:hAnsi="Segoe UI" w:cs="Segoe UI"/>
          <w:color w:val="211D1E"/>
          <w:lang w:val="en-US"/>
        </w:rPr>
        <w:t>,</w:t>
      </w:r>
      <w:r w:rsidRPr="00567FEA">
        <w:rPr>
          <w:rFonts w:ascii="Segoe UI" w:hAnsi="Segoe UI" w:cs="Segoe UI"/>
          <w:color w:val="211D1E"/>
          <w:lang w:val="en-US"/>
        </w:rPr>
        <w:t xml:space="preserve"> the SOFF peer advisor shall submit semi-annual progress reports to the SOFF Secretariat (form to be provided by the SOFF Secretariat)</w:t>
      </w:r>
      <w:r w:rsidR="00EE34FF">
        <w:rPr>
          <w:rFonts w:ascii="Segoe UI" w:hAnsi="Segoe UI" w:cs="Segoe UI"/>
          <w:color w:val="211D1E"/>
          <w:lang w:val="en-US"/>
        </w:rPr>
        <w:t xml:space="preserve"> stating the delivery status of the outputs.</w:t>
      </w:r>
    </w:p>
    <w:p w14:paraId="483D8E49" w14:textId="7C885FD5" w:rsidR="009251A3" w:rsidRDefault="009251A3" w:rsidP="009251A3">
      <w:pPr>
        <w:spacing w:after="0" w:line="240" w:lineRule="auto"/>
        <w:jc w:val="both"/>
        <w:rPr>
          <w:rFonts w:ascii="Segoe UI" w:hAnsi="Segoe UI" w:cs="Segoe UI"/>
          <w:color w:val="211D1E"/>
          <w:lang w:val="en-US"/>
        </w:rPr>
      </w:pPr>
    </w:p>
    <w:p w14:paraId="70AE13F3" w14:textId="5772B2DC" w:rsidR="009251A3" w:rsidRDefault="009251A3" w:rsidP="004349D3">
      <w:pPr>
        <w:spacing w:after="0" w:line="240" w:lineRule="auto"/>
        <w:jc w:val="both"/>
        <w:rPr>
          <w:rFonts w:ascii="Segoe UI" w:hAnsi="Segoe UI" w:cs="Segoe UI"/>
          <w:color w:val="211D1E"/>
          <w:lang w:val="en-US"/>
        </w:rPr>
      </w:pPr>
      <w:r>
        <w:rPr>
          <w:rFonts w:ascii="Segoe UI" w:hAnsi="Segoe UI" w:cs="Segoe UI"/>
          <w:color w:val="211D1E"/>
          <w:lang w:val="en-US"/>
        </w:rPr>
        <w:t xml:space="preserve">The </w:t>
      </w:r>
      <w:r w:rsidR="00B409EF">
        <w:rPr>
          <w:rFonts w:ascii="Segoe UI" w:hAnsi="Segoe UI" w:cs="Segoe UI"/>
          <w:color w:val="211D1E"/>
          <w:lang w:val="en-US"/>
        </w:rPr>
        <w:t>R</w:t>
      </w:r>
      <w:r>
        <w:rPr>
          <w:rFonts w:ascii="Segoe UI" w:hAnsi="Segoe UI" w:cs="Segoe UI"/>
          <w:color w:val="211D1E"/>
          <w:lang w:val="en-US"/>
        </w:rPr>
        <w:t>eadiness phase</w:t>
      </w:r>
      <w:r w:rsidR="009A2570">
        <w:rPr>
          <w:rFonts w:ascii="Segoe UI" w:hAnsi="Segoe UI" w:cs="Segoe UI"/>
          <w:color w:val="211D1E"/>
          <w:lang w:val="en-US"/>
        </w:rPr>
        <w:t xml:space="preserve"> </w:t>
      </w:r>
      <w:r>
        <w:rPr>
          <w:rFonts w:ascii="Segoe UI" w:hAnsi="Segoe UI" w:cs="Segoe UI"/>
          <w:color w:val="211D1E"/>
          <w:lang w:val="en-US"/>
        </w:rPr>
        <w:t>completion will be</w:t>
      </w:r>
      <w:r w:rsidR="00BA3893">
        <w:rPr>
          <w:rFonts w:ascii="Segoe UI" w:hAnsi="Segoe UI" w:cs="Segoe UI"/>
          <w:color w:val="211D1E"/>
          <w:lang w:val="en-US"/>
        </w:rPr>
        <w:t xml:space="preserve"> </w:t>
      </w:r>
      <w:r>
        <w:rPr>
          <w:rFonts w:ascii="Segoe UI" w:hAnsi="Segoe UI" w:cs="Segoe UI"/>
          <w:color w:val="211D1E"/>
          <w:lang w:val="en-US"/>
        </w:rPr>
        <w:t>monitored</w:t>
      </w:r>
      <w:r w:rsidR="00BD5FE3">
        <w:rPr>
          <w:rFonts w:ascii="Segoe UI" w:hAnsi="Segoe UI" w:cs="Segoe UI"/>
          <w:color w:val="211D1E"/>
          <w:lang w:val="en-US"/>
        </w:rPr>
        <w:t xml:space="preserve"> by the peer advisor and the SOFF Secretariat</w:t>
      </w:r>
      <w:r>
        <w:rPr>
          <w:rFonts w:ascii="Segoe UI" w:hAnsi="Segoe UI" w:cs="Segoe UI"/>
          <w:color w:val="211D1E"/>
          <w:lang w:val="en-US"/>
        </w:rPr>
        <w:t xml:space="preserve"> using the following </w:t>
      </w:r>
      <w:r w:rsidR="00567FEA">
        <w:rPr>
          <w:rFonts w:ascii="Segoe UI" w:hAnsi="Segoe UI" w:cs="Segoe UI"/>
          <w:color w:val="211D1E"/>
          <w:lang w:val="en-US"/>
        </w:rPr>
        <w:t xml:space="preserve">country-level </w:t>
      </w:r>
      <w:r w:rsidR="00B409EF">
        <w:rPr>
          <w:rFonts w:ascii="Segoe UI" w:hAnsi="Segoe UI" w:cs="Segoe UI"/>
          <w:color w:val="211D1E"/>
          <w:lang w:val="en-US"/>
        </w:rPr>
        <w:t>R</w:t>
      </w:r>
      <w:r>
        <w:rPr>
          <w:rFonts w:ascii="Segoe UI" w:hAnsi="Segoe UI" w:cs="Segoe UI"/>
          <w:color w:val="211D1E"/>
          <w:lang w:val="en-US"/>
        </w:rPr>
        <w:t>esu</w:t>
      </w:r>
      <w:r w:rsidR="008B6F85">
        <w:rPr>
          <w:rFonts w:ascii="Segoe UI" w:hAnsi="Segoe UI" w:cs="Segoe UI"/>
          <w:color w:val="211D1E"/>
          <w:lang w:val="en-US"/>
        </w:rPr>
        <w:t>lt</w:t>
      </w:r>
      <w:r>
        <w:rPr>
          <w:rFonts w:ascii="Segoe UI" w:hAnsi="Segoe UI" w:cs="Segoe UI"/>
          <w:color w:val="211D1E"/>
          <w:lang w:val="en-US"/>
        </w:rPr>
        <w:t xml:space="preserve">s </w:t>
      </w:r>
      <w:r w:rsidR="008B6F85">
        <w:rPr>
          <w:rFonts w:ascii="Segoe UI" w:hAnsi="Segoe UI" w:cs="Segoe UI"/>
          <w:color w:val="211D1E"/>
          <w:lang w:val="en-US"/>
        </w:rPr>
        <w:t>F</w:t>
      </w:r>
      <w:r>
        <w:rPr>
          <w:rFonts w:ascii="Segoe UI" w:hAnsi="Segoe UI" w:cs="Segoe UI"/>
          <w:color w:val="211D1E"/>
          <w:lang w:val="en-US"/>
        </w:rPr>
        <w:t>ramework</w:t>
      </w:r>
      <w:r w:rsidR="00567FEA">
        <w:rPr>
          <w:rFonts w:ascii="Segoe UI" w:hAnsi="Segoe UI" w:cs="Segoe UI"/>
          <w:color w:val="211D1E"/>
          <w:lang w:val="en-US"/>
        </w:rPr>
        <w:t xml:space="preserve"> for the Readiness phase</w:t>
      </w:r>
      <w:r w:rsidR="004B24C0">
        <w:rPr>
          <w:rFonts w:ascii="Segoe UI" w:hAnsi="Segoe UI" w:cs="Segoe UI"/>
          <w:color w:val="211D1E"/>
          <w:lang w:val="en-US"/>
        </w:rPr>
        <w:t xml:space="preserve">. </w:t>
      </w:r>
    </w:p>
    <w:p w14:paraId="114CC020" w14:textId="487345B2" w:rsidR="00BD5FE3" w:rsidRDefault="00BD5FE3" w:rsidP="009251A3">
      <w:pPr>
        <w:spacing w:after="0" w:line="240" w:lineRule="auto"/>
        <w:rPr>
          <w:rFonts w:ascii="Segoe UI" w:hAnsi="Segoe UI" w:cs="Segoe UI"/>
          <w:b/>
          <w:bCs/>
          <w:color w:val="253356" w:themeColor="accent1" w:themeShade="80"/>
          <w:sz w:val="28"/>
          <w:szCs w:val="28"/>
          <w:lang w:val="en-US"/>
        </w:rPr>
      </w:pPr>
    </w:p>
    <w:p w14:paraId="266358F4" w14:textId="204B37AD" w:rsidR="00BD5FE3" w:rsidRDefault="00E90B2B" w:rsidP="004349D3">
      <w:pPr>
        <w:pStyle w:val="FootnoteText"/>
        <w:spacing w:after="120"/>
        <w:jc w:val="both"/>
        <w:rPr>
          <w:lang w:val="en-US"/>
        </w:rPr>
      </w:pPr>
      <w:r w:rsidRPr="004B24C0">
        <w:rPr>
          <w:rFonts w:ascii="Segoe UI" w:hAnsi="Segoe UI" w:cs="Segoe UI"/>
          <w:b/>
          <w:bCs/>
          <w:lang w:val="en-US"/>
        </w:rPr>
        <w:t xml:space="preserve">Table 3: </w:t>
      </w:r>
      <w:r w:rsidR="00BA7DAC" w:rsidRPr="004B24C0">
        <w:rPr>
          <w:rFonts w:ascii="Segoe UI" w:hAnsi="Segoe UI" w:cs="Segoe UI"/>
          <w:b/>
          <w:bCs/>
          <w:lang w:val="en-US"/>
        </w:rPr>
        <w:t>Result framework</w:t>
      </w:r>
    </w:p>
    <w:tbl>
      <w:tblPr>
        <w:tblStyle w:val="TableGrid"/>
        <w:tblW w:w="92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0"/>
        <w:gridCol w:w="2954"/>
        <w:gridCol w:w="3685"/>
      </w:tblGrid>
      <w:tr w:rsidR="004B24C0" w:rsidRPr="006B4094" w14:paraId="1D36F96A" w14:textId="77777777" w:rsidTr="004B24C0">
        <w:trPr>
          <w:trHeight w:val="439"/>
        </w:trPr>
        <w:tc>
          <w:tcPr>
            <w:tcW w:w="2570" w:type="dxa"/>
            <w:shd w:val="clear" w:color="auto" w:fill="596984" w:themeFill="accent4" w:themeFillShade="BF"/>
          </w:tcPr>
          <w:p w14:paraId="00294340" w14:textId="29C7AEDB" w:rsidR="004B24C0" w:rsidRPr="006B4094" w:rsidRDefault="004B24C0" w:rsidP="00BD5FE3">
            <w:pPr>
              <w:spacing w:before="60" w:after="60"/>
              <w:jc w:val="center"/>
              <w:rPr>
                <w:rFonts w:ascii="Segoe UI" w:hAnsi="Segoe UI" w:cs="Segoe UI"/>
                <w:b/>
                <w:bCs/>
                <w:color w:val="FFFFFF" w:themeColor="background1"/>
              </w:rPr>
            </w:pPr>
            <w:r w:rsidRPr="006B4094">
              <w:rPr>
                <w:rFonts w:ascii="Segoe UI" w:hAnsi="Segoe UI" w:cs="Segoe UI"/>
                <w:b/>
                <w:bCs/>
                <w:color w:val="FFFFFF" w:themeColor="background1"/>
              </w:rPr>
              <w:t>Outputs</w:t>
            </w:r>
          </w:p>
        </w:tc>
        <w:tc>
          <w:tcPr>
            <w:tcW w:w="2954" w:type="dxa"/>
            <w:shd w:val="clear" w:color="auto" w:fill="596984" w:themeFill="accent4" w:themeFillShade="BF"/>
          </w:tcPr>
          <w:p w14:paraId="4A05ACD1" w14:textId="3B3D7F96" w:rsidR="004B24C0" w:rsidRPr="006B4094" w:rsidRDefault="004B24C0" w:rsidP="00BD5FE3">
            <w:pPr>
              <w:spacing w:before="60" w:after="60"/>
              <w:jc w:val="center"/>
              <w:rPr>
                <w:rFonts w:ascii="Segoe UI" w:hAnsi="Segoe UI" w:cs="Segoe UI"/>
                <w:b/>
                <w:bCs/>
                <w:color w:val="FFFFFF" w:themeColor="background1"/>
              </w:rPr>
            </w:pPr>
            <w:r w:rsidRPr="006B4094">
              <w:rPr>
                <w:rFonts w:ascii="Segoe UI" w:hAnsi="Segoe UI" w:cs="Segoe UI"/>
                <w:b/>
                <w:bCs/>
                <w:color w:val="FFFFFF" w:themeColor="background1"/>
              </w:rPr>
              <w:t>Indicator</w:t>
            </w:r>
          </w:p>
        </w:tc>
        <w:tc>
          <w:tcPr>
            <w:tcW w:w="3685" w:type="dxa"/>
            <w:shd w:val="clear" w:color="auto" w:fill="596984" w:themeFill="accent4" w:themeFillShade="BF"/>
          </w:tcPr>
          <w:p w14:paraId="3A4DF85E" w14:textId="415476F5" w:rsidR="004B24C0" w:rsidRPr="006B4094" w:rsidRDefault="004B24C0" w:rsidP="00BD5FE3">
            <w:pPr>
              <w:spacing w:before="60" w:after="60"/>
              <w:jc w:val="center"/>
              <w:rPr>
                <w:rFonts w:ascii="Segoe UI" w:hAnsi="Segoe UI" w:cs="Segoe UI"/>
                <w:b/>
                <w:bCs/>
                <w:color w:val="FFFFFF" w:themeColor="background1"/>
              </w:rPr>
            </w:pPr>
            <w:r w:rsidRPr="006B4094">
              <w:rPr>
                <w:rFonts w:ascii="Segoe UI" w:hAnsi="Segoe UI" w:cs="Segoe UI"/>
                <w:b/>
                <w:bCs/>
                <w:color w:val="FFFFFF" w:themeColor="background1"/>
              </w:rPr>
              <w:t>Target</w:t>
            </w:r>
          </w:p>
        </w:tc>
      </w:tr>
      <w:tr w:rsidR="004B24C0" w:rsidRPr="006B4094" w14:paraId="60F97923" w14:textId="77777777" w:rsidTr="004B24C0">
        <w:trPr>
          <w:trHeight w:val="1004"/>
        </w:trPr>
        <w:tc>
          <w:tcPr>
            <w:tcW w:w="2570" w:type="dxa"/>
            <w:shd w:val="clear" w:color="auto" w:fill="F2F2F2" w:themeFill="background1" w:themeFillShade="F2"/>
            <w:vAlign w:val="center"/>
          </w:tcPr>
          <w:p w14:paraId="610B1B2B" w14:textId="3BA90CDA" w:rsidR="004B24C0" w:rsidRPr="006B4094" w:rsidRDefault="004B24C0" w:rsidP="000B6DD7">
            <w:pPr>
              <w:pStyle w:val="ListParagraph"/>
              <w:numPr>
                <w:ilvl w:val="0"/>
                <w:numId w:val="4"/>
              </w:numPr>
              <w:ind w:left="360"/>
              <w:jc w:val="center"/>
              <w:rPr>
                <w:rFonts w:ascii="Segoe UI" w:hAnsi="Segoe UI" w:cs="Segoe UI"/>
                <w:b/>
                <w:bCs/>
              </w:rPr>
            </w:pPr>
            <w:r w:rsidRPr="006B4094">
              <w:rPr>
                <w:rFonts w:ascii="Segoe UI" w:hAnsi="Segoe UI" w:cs="Segoe UI"/>
                <w:b/>
                <w:bCs/>
              </w:rPr>
              <w:t>GBON National Gap Analysis</w:t>
            </w:r>
          </w:p>
        </w:tc>
        <w:tc>
          <w:tcPr>
            <w:tcW w:w="2954" w:type="dxa"/>
            <w:vAlign w:val="center"/>
          </w:tcPr>
          <w:p w14:paraId="021E1B4A" w14:textId="7F559B2F" w:rsidR="004B24C0" w:rsidRPr="006B4094" w:rsidRDefault="004B24C0" w:rsidP="000B6DD7">
            <w:pPr>
              <w:spacing w:after="160" w:line="259" w:lineRule="auto"/>
              <w:jc w:val="center"/>
              <w:rPr>
                <w:rFonts w:ascii="Segoe UI" w:hAnsi="Segoe UI" w:cs="Segoe UI"/>
              </w:rPr>
            </w:pPr>
            <w:r w:rsidRPr="006B4094">
              <w:rPr>
                <w:rFonts w:ascii="Segoe UI" w:hAnsi="Segoe UI" w:cs="Segoe UI"/>
              </w:rPr>
              <w:t>GBON gap established and reviewed (Y/N)</w:t>
            </w:r>
          </w:p>
        </w:tc>
        <w:tc>
          <w:tcPr>
            <w:tcW w:w="3685" w:type="dxa"/>
            <w:vAlign w:val="center"/>
          </w:tcPr>
          <w:p w14:paraId="2AE2BDC1" w14:textId="7AE52D90" w:rsidR="004B24C0" w:rsidRPr="006B4094" w:rsidRDefault="004B24C0" w:rsidP="00875C5F">
            <w:pPr>
              <w:jc w:val="center"/>
              <w:rPr>
                <w:rFonts w:ascii="Segoe UI" w:hAnsi="Segoe UI" w:cs="Segoe UI"/>
              </w:rPr>
            </w:pPr>
            <w:r w:rsidRPr="006B4094">
              <w:rPr>
                <w:rFonts w:ascii="Segoe UI" w:hAnsi="Segoe UI" w:cs="Segoe UI"/>
              </w:rPr>
              <w:t xml:space="preserve">GBON gap </w:t>
            </w:r>
            <w:r>
              <w:rPr>
                <w:rFonts w:ascii="Segoe UI" w:hAnsi="Segoe UI" w:cs="Segoe UI"/>
              </w:rPr>
              <w:t>analysed</w:t>
            </w:r>
            <w:r w:rsidRPr="006B4094">
              <w:rPr>
                <w:rFonts w:ascii="Segoe UI" w:hAnsi="Segoe UI" w:cs="Segoe UI"/>
              </w:rPr>
              <w:t xml:space="preserve"> and reviewed </w:t>
            </w:r>
            <w:r>
              <w:rPr>
                <w:rFonts w:ascii="Segoe UI" w:hAnsi="Segoe UI" w:cs="Segoe UI"/>
              </w:rPr>
              <w:t>by WMO Technical Authority</w:t>
            </w:r>
          </w:p>
        </w:tc>
      </w:tr>
      <w:tr w:rsidR="004B24C0" w:rsidRPr="006B4094" w14:paraId="6AC6DFFF" w14:textId="77777777" w:rsidTr="004B24C0">
        <w:trPr>
          <w:trHeight w:val="1118"/>
        </w:trPr>
        <w:tc>
          <w:tcPr>
            <w:tcW w:w="2570" w:type="dxa"/>
            <w:vMerge w:val="restart"/>
            <w:shd w:val="clear" w:color="auto" w:fill="F2F2F2" w:themeFill="background1" w:themeFillShade="F2"/>
            <w:vAlign w:val="center"/>
          </w:tcPr>
          <w:p w14:paraId="0F407FF6" w14:textId="5F5EEB13" w:rsidR="004B24C0" w:rsidRPr="006B4094" w:rsidRDefault="004B24C0" w:rsidP="000B6DD7">
            <w:pPr>
              <w:pStyle w:val="ListParagraph"/>
              <w:numPr>
                <w:ilvl w:val="0"/>
                <w:numId w:val="4"/>
              </w:numPr>
              <w:ind w:left="360"/>
              <w:jc w:val="center"/>
              <w:rPr>
                <w:rFonts w:ascii="Segoe UI" w:hAnsi="Segoe UI" w:cs="Segoe UI"/>
                <w:b/>
                <w:bCs/>
              </w:rPr>
            </w:pPr>
            <w:r w:rsidRPr="006B4094">
              <w:rPr>
                <w:rFonts w:ascii="Segoe UI" w:hAnsi="Segoe UI" w:cs="Segoe UI"/>
                <w:b/>
                <w:bCs/>
              </w:rPr>
              <w:t>GBON National Contribution Plan</w:t>
            </w:r>
          </w:p>
        </w:tc>
        <w:tc>
          <w:tcPr>
            <w:tcW w:w="2954" w:type="dxa"/>
            <w:vAlign w:val="center"/>
          </w:tcPr>
          <w:p w14:paraId="3879A874" w14:textId="280267D2" w:rsidR="004B24C0" w:rsidRPr="006B4094" w:rsidRDefault="004B24C0" w:rsidP="000B6DD7">
            <w:pPr>
              <w:jc w:val="center"/>
              <w:rPr>
                <w:rFonts w:ascii="Segoe UI" w:hAnsi="Segoe UI" w:cs="Segoe UI"/>
              </w:rPr>
            </w:pPr>
            <w:r w:rsidRPr="006B4094">
              <w:rPr>
                <w:rFonts w:ascii="Segoe UI" w:hAnsi="Segoe UI" w:cs="Segoe UI"/>
              </w:rPr>
              <w:t>GBON national contribution plan developed (Y/N)</w:t>
            </w:r>
          </w:p>
        </w:tc>
        <w:tc>
          <w:tcPr>
            <w:tcW w:w="3685" w:type="dxa"/>
            <w:vAlign w:val="center"/>
          </w:tcPr>
          <w:p w14:paraId="22D3F964" w14:textId="5825C860" w:rsidR="004B24C0" w:rsidRPr="006B4094" w:rsidRDefault="004B24C0" w:rsidP="000B6DD7">
            <w:pPr>
              <w:jc w:val="center"/>
              <w:rPr>
                <w:rFonts w:ascii="Segoe UI" w:hAnsi="Segoe UI" w:cs="Segoe UI"/>
              </w:rPr>
            </w:pPr>
            <w:r w:rsidRPr="006B4094">
              <w:rPr>
                <w:rFonts w:ascii="Segoe UI" w:hAnsi="Segoe UI" w:cs="Segoe UI"/>
              </w:rPr>
              <w:t>GBON national contribution plan developed</w:t>
            </w:r>
            <w:r>
              <w:rPr>
                <w:rFonts w:ascii="Segoe UI" w:hAnsi="Segoe UI" w:cs="Segoe UI"/>
              </w:rPr>
              <w:t xml:space="preserve"> and reviewed</w:t>
            </w:r>
            <w:r w:rsidRPr="006B4094">
              <w:rPr>
                <w:rFonts w:ascii="Segoe UI" w:hAnsi="Segoe UI" w:cs="Segoe UI"/>
              </w:rPr>
              <w:t xml:space="preserve"> </w:t>
            </w:r>
            <w:r>
              <w:rPr>
                <w:rFonts w:ascii="Segoe UI" w:hAnsi="Segoe UI" w:cs="Segoe UI"/>
              </w:rPr>
              <w:t>by WMO Technical Authority</w:t>
            </w:r>
          </w:p>
        </w:tc>
      </w:tr>
      <w:tr w:rsidR="004B24C0" w:rsidRPr="006B4094" w14:paraId="03EEAC2B" w14:textId="77777777" w:rsidTr="004B24C0">
        <w:trPr>
          <w:trHeight w:val="762"/>
        </w:trPr>
        <w:tc>
          <w:tcPr>
            <w:tcW w:w="2570" w:type="dxa"/>
            <w:vMerge/>
            <w:shd w:val="clear" w:color="auto" w:fill="F2F2F2" w:themeFill="background1" w:themeFillShade="F2"/>
            <w:vAlign w:val="center"/>
          </w:tcPr>
          <w:p w14:paraId="5C8EFE33" w14:textId="77777777" w:rsidR="004B24C0" w:rsidRPr="006B4094" w:rsidRDefault="004B24C0" w:rsidP="000B6DD7">
            <w:pPr>
              <w:jc w:val="center"/>
              <w:rPr>
                <w:rFonts w:ascii="Segoe UI" w:hAnsi="Segoe UI" w:cs="Segoe UI"/>
                <w:b/>
                <w:bCs/>
              </w:rPr>
            </w:pPr>
          </w:p>
        </w:tc>
        <w:tc>
          <w:tcPr>
            <w:tcW w:w="2954" w:type="dxa"/>
            <w:vAlign w:val="center"/>
          </w:tcPr>
          <w:p w14:paraId="74BAD440" w14:textId="4DDC36F3" w:rsidR="004B24C0" w:rsidRPr="006B4094" w:rsidRDefault="004B24C0" w:rsidP="000B6DD7">
            <w:pPr>
              <w:jc w:val="center"/>
              <w:rPr>
                <w:rFonts w:ascii="Segoe UI" w:hAnsi="Segoe UI" w:cs="Segoe UI"/>
              </w:rPr>
            </w:pPr>
            <w:r w:rsidRPr="006B4094">
              <w:rPr>
                <w:rFonts w:ascii="Segoe UI" w:hAnsi="Segoe UI" w:cs="Segoe UI"/>
              </w:rPr>
              <w:t>GBON National Contribution Plan includes gender considerations (Y/N)</w:t>
            </w:r>
          </w:p>
        </w:tc>
        <w:tc>
          <w:tcPr>
            <w:tcW w:w="3685" w:type="dxa"/>
            <w:vAlign w:val="center"/>
          </w:tcPr>
          <w:p w14:paraId="3F995858" w14:textId="7F1227AB" w:rsidR="004B24C0" w:rsidRPr="006B4094" w:rsidRDefault="004B24C0" w:rsidP="000B6DD7">
            <w:pPr>
              <w:jc w:val="center"/>
              <w:rPr>
                <w:rFonts w:ascii="Segoe UI" w:hAnsi="Segoe UI" w:cs="Segoe UI"/>
              </w:rPr>
            </w:pPr>
            <w:r w:rsidRPr="006B4094">
              <w:rPr>
                <w:rFonts w:ascii="Segoe UI" w:hAnsi="Segoe UI" w:cs="Segoe UI"/>
              </w:rPr>
              <w:t>GBON National Contribution Plan includes gender considerations</w:t>
            </w:r>
          </w:p>
        </w:tc>
      </w:tr>
      <w:tr w:rsidR="004B24C0" w:rsidRPr="006B4094" w14:paraId="5A5E6945" w14:textId="77777777" w:rsidTr="004B24C0">
        <w:trPr>
          <w:trHeight w:val="354"/>
        </w:trPr>
        <w:tc>
          <w:tcPr>
            <w:tcW w:w="2570" w:type="dxa"/>
            <w:shd w:val="clear" w:color="auto" w:fill="F2F2F2" w:themeFill="background1" w:themeFillShade="F2"/>
            <w:vAlign w:val="center"/>
          </w:tcPr>
          <w:p w14:paraId="612EBD4F" w14:textId="03281EF9" w:rsidR="004B24C0" w:rsidRPr="006B4094" w:rsidRDefault="004B24C0" w:rsidP="000B6DD7">
            <w:pPr>
              <w:pStyle w:val="ListParagraph"/>
              <w:numPr>
                <w:ilvl w:val="0"/>
                <w:numId w:val="4"/>
              </w:numPr>
              <w:ind w:left="360"/>
              <w:jc w:val="center"/>
              <w:rPr>
                <w:rFonts w:ascii="Segoe UI" w:hAnsi="Segoe UI" w:cs="Segoe UI"/>
                <w:b/>
                <w:bCs/>
              </w:rPr>
            </w:pPr>
            <w:r w:rsidRPr="006B4094">
              <w:rPr>
                <w:rFonts w:ascii="Segoe UI" w:hAnsi="Segoe UI" w:cs="Segoe UI"/>
                <w:b/>
                <w:bCs/>
              </w:rPr>
              <w:t>Country Hydromet Diagnostic (on demand)</w:t>
            </w:r>
          </w:p>
        </w:tc>
        <w:tc>
          <w:tcPr>
            <w:tcW w:w="2954" w:type="dxa"/>
            <w:vAlign w:val="center"/>
          </w:tcPr>
          <w:p w14:paraId="59216587" w14:textId="6724E657" w:rsidR="004B24C0" w:rsidRPr="006B4094" w:rsidRDefault="004B24C0" w:rsidP="004B24C0">
            <w:pPr>
              <w:jc w:val="center"/>
              <w:rPr>
                <w:rFonts w:ascii="Segoe UI" w:hAnsi="Segoe UI" w:cs="Segoe UI"/>
              </w:rPr>
            </w:pPr>
            <w:r w:rsidRPr="006B4094">
              <w:rPr>
                <w:rFonts w:ascii="Segoe UI" w:hAnsi="Segoe UI" w:cs="Segoe UI"/>
              </w:rPr>
              <w:t>Country Hydromet Diagnostic developed (Y/N)</w:t>
            </w:r>
          </w:p>
        </w:tc>
        <w:tc>
          <w:tcPr>
            <w:tcW w:w="3685" w:type="dxa"/>
            <w:vAlign w:val="center"/>
          </w:tcPr>
          <w:p w14:paraId="5C16EABB" w14:textId="65E2B32C" w:rsidR="004B24C0" w:rsidRPr="006B4094" w:rsidRDefault="004B24C0" w:rsidP="000B6DD7">
            <w:pPr>
              <w:jc w:val="center"/>
              <w:rPr>
                <w:rFonts w:ascii="Segoe UI" w:hAnsi="Segoe UI" w:cs="Segoe UI"/>
              </w:rPr>
            </w:pPr>
            <w:r w:rsidRPr="006B4094">
              <w:rPr>
                <w:rFonts w:ascii="Segoe UI" w:hAnsi="Segoe UI" w:cs="Segoe UI"/>
              </w:rPr>
              <w:t>Country Hydromet Diagnostic</w:t>
            </w:r>
            <w:r>
              <w:rPr>
                <w:rFonts w:ascii="Segoe UI" w:hAnsi="Segoe UI" w:cs="Segoe UI"/>
              </w:rPr>
              <w:t xml:space="preserve"> </w:t>
            </w:r>
            <w:r w:rsidRPr="006B4094">
              <w:rPr>
                <w:rFonts w:ascii="Segoe UI" w:hAnsi="Segoe UI" w:cs="Segoe UI"/>
              </w:rPr>
              <w:t xml:space="preserve">developed </w:t>
            </w:r>
          </w:p>
        </w:tc>
      </w:tr>
    </w:tbl>
    <w:p w14:paraId="3DD30117" w14:textId="53D3337F" w:rsidR="001452EE" w:rsidRDefault="001452EE" w:rsidP="007D608A">
      <w:pPr>
        <w:spacing w:after="0"/>
        <w:rPr>
          <w:rFonts w:ascii="Segoe UI" w:hAnsi="Segoe UI" w:cs="Segoe UI"/>
          <w:b/>
          <w:bCs/>
          <w:sz w:val="24"/>
          <w:szCs w:val="24"/>
        </w:rPr>
      </w:pPr>
    </w:p>
    <w:p w14:paraId="686B7B7B" w14:textId="77777777" w:rsidR="00463C34" w:rsidRDefault="00463C34" w:rsidP="007D608A">
      <w:pPr>
        <w:spacing w:after="0"/>
        <w:rPr>
          <w:rFonts w:ascii="Segoe UI" w:hAnsi="Segoe UI" w:cs="Segoe UI"/>
          <w:b/>
          <w:bCs/>
          <w:sz w:val="24"/>
          <w:szCs w:val="24"/>
        </w:rPr>
      </w:pPr>
    </w:p>
    <w:p w14:paraId="25AD3097" w14:textId="28DBB3FC" w:rsidR="00F10FB4" w:rsidRPr="00567FEA" w:rsidRDefault="00DC7484" w:rsidP="00874224">
      <w:pPr>
        <w:pStyle w:val="ListParagraph"/>
        <w:numPr>
          <w:ilvl w:val="0"/>
          <w:numId w:val="16"/>
        </w:numPr>
        <w:ind w:left="357" w:hanging="357"/>
        <w:outlineLvl w:val="0"/>
        <w:rPr>
          <w:rFonts w:ascii="Segoe UI" w:hAnsi="Segoe UI" w:cs="Segoe UI"/>
          <w:b/>
          <w:bCs/>
          <w:color w:val="253356" w:themeColor="accent1" w:themeShade="80"/>
          <w:sz w:val="28"/>
          <w:szCs w:val="28"/>
          <w:lang w:val="en-US"/>
        </w:rPr>
      </w:pPr>
      <w:r w:rsidRPr="00567FEA">
        <w:rPr>
          <w:rFonts w:ascii="Segoe UI" w:hAnsi="Segoe UI" w:cs="Segoe UI"/>
          <w:b/>
          <w:bCs/>
          <w:color w:val="253356" w:themeColor="accent1" w:themeShade="80"/>
          <w:sz w:val="28"/>
          <w:szCs w:val="28"/>
          <w:lang w:val="en-US"/>
        </w:rPr>
        <w:t>Evaluation</w:t>
      </w:r>
    </w:p>
    <w:p w14:paraId="4C1522E1" w14:textId="7B908BBA" w:rsidR="00DC7484" w:rsidRPr="0080534A" w:rsidRDefault="00CA6B77" w:rsidP="00D87EF3">
      <w:pPr>
        <w:autoSpaceDE w:val="0"/>
        <w:autoSpaceDN w:val="0"/>
        <w:adjustRightInd w:val="0"/>
        <w:spacing w:after="0" w:line="240" w:lineRule="auto"/>
        <w:jc w:val="both"/>
        <w:rPr>
          <w:rFonts w:ascii="Segoe UI" w:hAnsi="Segoe UI" w:cs="Segoe UI"/>
          <w:color w:val="000000" w:themeColor="text1"/>
          <w:lang w:val="en-US"/>
        </w:rPr>
      </w:pPr>
      <w:r w:rsidRPr="00CA6B77">
        <w:rPr>
          <w:rFonts w:ascii="Segoe UI" w:hAnsi="Segoe UI" w:cs="Segoe UI"/>
          <w:color w:val="000000" w:themeColor="text1"/>
          <w:lang w:val="en-US"/>
        </w:rPr>
        <w:t>An evaluation</w:t>
      </w:r>
      <w:r>
        <w:rPr>
          <w:rFonts w:ascii="Segoe UI" w:hAnsi="Segoe UI" w:cs="Segoe UI"/>
          <w:b/>
          <w:bCs/>
          <w:color w:val="000000" w:themeColor="text1"/>
          <w:lang w:val="en-US"/>
        </w:rPr>
        <w:t xml:space="preserve"> </w:t>
      </w:r>
      <w:r w:rsidR="00B565E0" w:rsidRPr="0080534A">
        <w:rPr>
          <w:rFonts w:ascii="Segoe UI" w:hAnsi="Segoe UI" w:cs="Segoe UI"/>
          <w:color w:val="000000" w:themeColor="text1"/>
          <w:lang w:val="en-US"/>
        </w:rPr>
        <w:t>from both</w:t>
      </w:r>
      <w:r w:rsidR="004E22F0">
        <w:rPr>
          <w:rFonts w:ascii="Segoe UI" w:hAnsi="Segoe UI" w:cs="Segoe UI"/>
          <w:color w:val="000000" w:themeColor="text1"/>
          <w:lang w:val="en-US"/>
        </w:rPr>
        <w:t>,</w:t>
      </w:r>
      <w:r w:rsidR="00567FEA" w:rsidRPr="0080534A">
        <w:rPr>
          <w:rFonts w:ascii="Segoe UI" w:hAnsi="Segoe UI" w:cs="Segoe UI"/>
          <w:color w:val="000000" w:themeColor="text1"/>
          <w:lang w:val="en-US"/>
        </w:rPr>
        <w:t xml:space="preserve"> </w:t>
      </w:r>
      <w:r w:rsidR="00B565E0" w:rsidRPr="0080534A">
        <w:rPr>
          <w:rFonts w:ascii="Segoe UI" w:hAnsi="Segoe UI" w:cs="Segoe UI"/>
          <w:color w:val="000000" w:themeColor="text1"/>
          <w:lang w:val="en-US"/>
        </w:rPr>
        <w:t xml:space="preserve">the beneficiary country and the </w:t>
      </w:r>
      <w:r w:rsidR="00567FEA" w:rsidRPr="0080534A">
        <w:rPr>
          <w:rFonts w:ascii="Segoe UI" w:hAnsi="Segoe UI" w:cs="Segoe UI"/>
          <w:color w:val="000000" w:themeColor="text1"/>
          <w:lang w:val="en-US"/>
        </w:rPr>
        <w:t xml:space="preserve">prospective Implementing Entity </w:t>
      </w:r>
      <w:r w:rsidR="00B565E0" w:rsidRPr="0080534A">
        <w:rPr>
          <w:rFonts w:ascii="Segoe UI" w:hAnsi="Segoe UI" w:cs="Segoe UI"/>
          <w:color w:val="000000" w:themeColor="text1"/>
          <w:lang w:val="en-US"/>
        </w:rPr>
        <w:t xml:space="preserve">on the quality of support received by </w:t>
      </w:r>
      <w:r w:rsidR="00567FEA" w:rsidRPr="0080534A">
        <w:rPr>
          <w:rFonts w:ascii="Segoe UI" w:hAnsi="Segoe UI" w:cs="Segoe UI"/>
          <w:color w:val="000000" w:themeColor="text1"/>
          <w:lang w:val="en-US"/>
        </w:rPr>
        <w:t xml:space="preserve">the </w:t>
      </w:r>
      <w:r w:rsidR="00B565E0" w:rsidRPr="0080534A">
        <w:rPr>
          <w:rFonts w:ascii="Segoe UI" w:hAnsi="Segoe UI" w:cs="Segoe UI"/>
          <w:color w:val="000000" w:themeColor="text1"/>
          <w:lang w:val="en-US"/>
        </w:rPr>
        <w:t>peer advisor</w:t>
      </w:r>
      <w:r>
        <w:rPr>
          <w:rFonts w:ascii="Segoe UI" w:hAnsi="Segoe UI" w:cs="Segoe UI"/>
          <w:color w:val="000000" w:themeColor="text1"/>
          <w:lang w:val="en-US"/>
        </w:rPr>
        <w:t xml:space="preserve"> will be conducted at the end of the Readiness phase and the </w:t>
      </w:r>
      <w:r w:rsidR="004E22F0">
        <w:rPr>
          <w:rFonts w:ascii="Segoe UI" w:hAnsi="Segoe UI" w:cs="Segoe UI"/>
          <w:color w:val="000000" w:themeColor="text1"/>
          <w:lang w:val="en-US"/>
        </w:rPr>
        <w:t xml:space="preserve">peer advisor’s </w:t>
      </w:r>
      <w:r w:rsidR="00EE34FF">
        <w:rPr>
          <w:rFonts w:ascii="Segoe UI" w:hAnsi="Segoe UI" w:cs="Segoe UI"/>
          <w:color w:val="000000" w:themeColor="text1"/>
          <w:lang w:val="en-US"/>
        </w:rPr>
        <w:t>a</w:t>
      </w:r>
      <w:r>
        <w:rPr>
          <w:rFonts w:ascii="Segoe UI" w:hAnsi="Segoe UI" w:cs="Segoe UI"/>
          <w:color w:val="000000" w:themeColor="text1"/>
          <w:lang w:val="en-US"/>
        </w:rPr>
        <w:t>ssignment</w:t>
      </w:r>
      <w:r w:rsidR="00B565E0" w:rsidRPr="0080534A">
        <w:rPr>
          <w:rFonts w:ascii="Segoe UI" w:hAnsi="Segoe UI" w:cs="Segoe UI"/>
          <w:color w:val="000000" w:themeColor="text1"/>
          <w:lang w:val="en-US"/>
        </w:rPr>
        <w:t xml:space="preserve"> </w:t>
      </w:r>
      <w:r w:rsidR="00DC7484" w:rsidRPr="0080534A">
        <w:rPr>
          <w:rFonts w:ascii="Segoe UI" w:hAnsi="Segoe UI" w:cs="Segoe UI"/>
          <w:color w:val="000000" w:themeColor="text1"/>
          <w:lang w:val="en-US"/>
        </w:rPr>
        <w:t xml:space="preserve">(form to be provided upon completion of the Readiness phase by the SOFF </w:t>
      </w:r>
      <w:r w:rsidR="00B737B5">
        <w:rPr>
          <w:rFonts w:ascii="Segoe UI" w:hAnsi="Segoe UI" w:cs="Segoe UI"/>
          <w:color w:val="000000" w:themeColor="text1"/>
          <w:lang w:val="en-US"/>
        </w:rPr>
        <w:t>S</w:t>
      </w:r>
      <w:r w:rsidR="00DC7484" w:rsidRPr="0080534A">
        <w:rPr>
          <w:rFonts w:ascii="Segoe UI" w:hAnsi="Segoe UI" w:cs="Segoe UI"/>
          <w:color w:val="000000" w:themeColor="text1"/>
          <w:lang w:val="en-US"/>
        </w:rPr>
        <w:t>ecretariat).</w:t>
      </w:r>
    </w:p>
    <w:p w14:paraId="52159256" w14:textId="77777777" w:rsidR="00DC7484" w:rsidRPr="00DC7484" w:rsidRDefault="00DC7484" w:rsidP="00D87EF3">
      <w:pPr>
        <w:pStyle w:val="ListParagraph"/>
        <w:autoSpaceDE w:val="0"/>
        <w:autoSpaceDN w:val="0"/>
        <w:adjustRightInd w:val="0"/>
        <w:spacing w:after="0" w:line="240" w:lineRule="auto"/>
        <w:ind w:left="360"/>
        <w:jc w:val="both"/>
        <w:rPr>
          <w:rFonts w:ascii="Segoe UI" w:hAnsi="Segoe UI" w:cs="Segoe UI"/>
          <w:color w:val="000000" w:themeColor="text1"/>
          <w:lang w:val="en-US"/>
        </w:rPr>
      </w:pPr>
    </w:p>
    <w:p w14:paraId="050CFE11" w14:textId="77777777" w:rsidR="00874224" w:rsidRDefault="00874224" w:rsidP="006778DA">
      <w:pPr>
        <w:pStyle w:val="ListParagraph"/>
        <w:numPr>
          <w:ilvl w:val="0"/>
          <w:numId w:val="16"/>
        </w:numPr>
        <w:rPr>
          <w:rFonts w:ascii="Segoe UI" w:hAnsi="Segoe UI" w:cs="Segoe UI"/>
          <w:b/>
          <w:bCs/>
          <w:color w:val="253356" w:themeColor="accent1" w:themeShade="80"/>
          <w:sz w:val="28"/>
          <w:szCs w:val="28"/>
          <w:lang w:val="en-US"/>
        </w:rPr>
        <w:sectPr w:rsidR="00874224" w:rsidSect="00CB2A7D">
          <w:pgSz w:w="11906" w:h="16838" w:code="9"/>
          <w:pgMar w:top="1440" w:right="1440" w:bottom="1440" w:left="1440" w:header="708" w:footer="708" w:gutter="0"/>
          <w:cols w:space="708"/>
          <w:docGrid w:linePitch="360"/>
        </w:sectPr>
      </w:pPr>
    </w:p>
    <w:p w14:paraId="37D8A36F" w14:textId="503E6747" w:rsidR="000B6DD7" w:rsidRPr="006778DA" w:rsidRDefault="00567FEA" w:rsidP="00874224">
      <w:pPr>
        <w:pStyle w:val="ListParagraph"/>
        <w:numPr>
          <w:ilvl w:val="0"/>
          <w:numId w:val="16"/>
        </w:numPr>
        <w:ind w:left="357" w:hanging="357"/>
        <w:outlineLvl w:val="0"/>
        <w:rPr>
          <w:rFonts w:ascii="Segoe UI" w:hAnsi="Segoe UI" w:cs="Segoe UI"/>
          <w:b/>
          <w:bCs/>
          <w:color w:val="253356" w:themeColor="accent1" w:themeShade="80"/>
          <w:sz w:val="28"/>
          <w:szCs w:val="28"/>
          <w:lang w:val="en-US"/>
        </w:rPr>
      </w:pPr>
      <w:r>
        <w:rPr>
          <w:rFonts w:ascii="Segoe UI" w:hAnsi="Segoe UI" w:cs="Segoe UI"/>
          <w:b/>
          <w:bCs/>
          <w:color w:val="253356" w:themeColor="accent1" w:themeShade="80"/>
          <w:sz w:val="28"/>
          <w:szCs w:val="28"/>
          <w:lang w:val="en-US"/>
        </w:rPr>
        <w:t xml:space="preserve">Readiness Phase </w:t>
      </w:r>
      <w:r w:rsidR="00DB31CB" w:rsidRPr="006778DA">
        <w:rPr>
          <w:rFonts w:ascii="Segoe UI" w:hAnsi="Segoe UI" w:cs="Segoe UI"/>
          <w:b/>
          <w:bCs/>
          <w:color w:val="253356" w:themeColor="accent1" w:themeShade="80"/>
          <w:sz w:val="28"/>
          <w:szCs w:val="28"/>
          <w:lang w:val="en-US"/>
        </w:rPr>
        <w:t>Risk</w:t>
      </w:r>
      <w:r w:rsidR="000B6DD7" w:rsidRPr="006778DA">
        <w:rPr>
          <w:rFonts w:ascii="Segoe UI" w:hAnsi="Segoe UI" w:cs="Segoe UI"/>
          <w:b/>
          <w:bCs/>
          <w:color w:val="253356" w:themeColor="accent1" w:themeShade="80"/>
          <w:sz w:val="28"/>
          <w:szCs w:val="28"/>
          <w:lang w:val="en-US"/>
        </w:rPr>
        <w:t xml:space="preserve"> Management</w:t>
      </w:r>
      <w:r w:rsidR="0080379C" w:rsidRPr="006778DA">
        <w:rPr>
          <w:rFonts w:ascii="Segoe UI" w:hAnsi="Segoe UI" w:cs="Segoe UI"/>
          <w:b/>
          <w:bCs/>
          <w:color w:val="253356" w:themeColor="accent1" w:themeShade="80"/>
          <w:sz w:val="28"/>
          <w:szCs w:val="28"/>
          <w:lang w:val="en-US"/>
        </w:rPr>
        <w:t xml:space="preserve"> </w:t>
      </w:r>
      <w:r w:rsidR="000B6DD7" w:rsidRPr="006778DA">
        <w:rPr>
          <w:rFonts w:ascii="Segoe UI" w:hAnsi="Segoe UI" w:cs="Segoe UI"/>
          <w:b/>
          <w:bCs/>
          <w:color w:val="253356" w:themeColor="accent1" w:themeShade="80"/>
          <w:sz w:val="28"/>
          <w:szCs w:val="28"/>
          <w:lang w:val="en-US"/>
        </w:rPr>
        <w:t>F</w:t>
      </w:r>
      <w:r w:rsidR="0080379C" w:rsidRPr="006778DA">
        <w:rPr>
          <w:rFonts w:ascii="Segoe UI" w:hAnsi="Segoe UI" w:cs="Segoe UI"/>
          <w:b/>
          <w:bCs/>
          <w:color w:val="253356" w:themeColor="accent1" w:themeShade="80"/>
          <w:sz w:val="28"/>
          <w:szCs w:val="28"/>
          <w:lang w:val="en-US"/>
        </w:rPr>
        <w:t>ramework</w:t>
      </w:r>
    </w:p>
    <w:p w14:paraId="78675623" w14:textId="7E6D108C" w:rsidR="007634B1" w:rsidRPr="004B24C0" w:rsidRDefault="00E37D9E" w:rsidP="00567FEA">
      <w:pPr>
        <w:spacing w:before="240" w:after="360"/>
        <w:rPr>
          <w:rFonts w:ascii="Segoe UI" w:hAnsi="Segoe UI" w:cs="Segoe UI"/>
          <w:i/>
          <w:iCs/>
        </w:rPr>
      </w:pPr>
      <w:r w:rsidRPr="004B24C0">
        <w:rPr>
          <w:rFonts w:ascii="Segoe UI" w:hAnsi="Segoe UI" w:cs="Segoe UI"/>
          <w:i/>
          <w:iCs/>
          <w:highlight w:val="lightGray"/>
        </w:rPr>
        <w:t xml:space="preserve">Please provide a brief description of the </w:t>
      </w:r>
      <w:r w:rsidR="000B0BC8" w:rsidRPr="004B24C0">
        <w:rPr>
          <w:rFonts w:ascii="Segoe UI" w:hAnsi="Segoe UI" w:cs="Segoe UI"/>
          <w:i/>
          <w:iCs/>
          <w:highlight w:val="lightGray"/>
        </w:rPr>
        <w:t xml:space="preserve">contextual, institutional, </w:t>
      </w:r>
      <w:r w:rsidR="008B4387" w:rsidRPr="004B24C0">
        <w:rPr>
          <w:rFonts w:ascii="Segoe UI" w:hAnsi="Segoe UI" w:cs="Segoe UI"/>
          <w:i/>
          <w:iCs/>
          <w:highlight w:val="lightGray"/>
        </w:rPr>
        <w:t>and programmatic</w:t>
      </w:r>
      <w:r w:rsidR="000B0BC8" w:rsidRPr="004B24C0">
        <w:rPr>
          <w:rFonts w:ascii="Segoe UI" w:hAnsi="Segoe UI" w:cs="Segoe UI"/>
          <w:i/>
          <w:iCs/>
          <w:highlight w:val="lightGray"/>
        </w:rPr>
        <w:t xml:space="preserve"> risks that might hinder the effective delivery of the </w:t>
      </w:r>
      <w:r w:rsidR="008B4387" w:rsidRPr="004B24C0">
        <w:rPr>
          <w:rFonts w:ascii="Segoe UI" w:hAnsi="Segoe UI" w:cs="Segoe UI"/>
          <w:i/>
          <w:iCs/>
          <w:highlight w:val="lightGray"/>
        </w:rPr>
        <w:t>R</w:t>
      </w:r>
      <w:r w:rsidR="000B0BC8" w:rsidRPr="004B24C0">
        <w:rPr>
          <w:rFonts w:ascii="Segoe UI" w:hAnsi="Segoe UI" w:cs="Segoe UI"/>
          <w:i/>
          <w:iCs/>
          <w:highlight w:val="lightGray"/>
        </w:rPr>
        <w:t>eadiness phase outputs</w:t>
      </w:r>
      <w:r w:rsidR="00463C34" w:rsidRPr="004B24C0">
        <w:rPr>
          <w:rFonts w:ascii="Segoe UI" w:hAnsi="Segoe UI" w:cs="Segoe UI"/>
          <w:i/>
          <w:iCs/>
          <w:highlight w:val="lightGray"/>
        </w:rPr>
        <w:t>.</w:t>
      </w:r>
    </w:p>
    <w:p w14:paraId="46F27313" w14:textId="435FA7CA" w:rsidR="00DD06F8" w:rsidRPr="00567FEA" w:rsidRDefault="00DD06F8" w:rsidP="00567FEA">
      <w:pPr>
        <w:spacing w:before="240" w:after="360"/>
        <w:rPr>
          <w:rFonts w:ascii="Segoe UI" w:hAnsi="Segoe UI" w:cs="Segoe UI"/>
        </w:rPr>
      </w:pPr>
      <w:r w:rsidRPr="00C464EA">
        <w:rPr>
          <w:rFonts w:ascii="Segoe UI" w:hAnsi="Segoe UI" w:cs="Segoe UI"/>
          <w:b/>
          <w:bCs/>
          <w:sz w:val="20"/>
          <w:szCs w:val="20"/>
          <w:lang w:val="en-US"/>
        </w:rPr>
        <w:t xml:space="preserve">Table 3: </w:t>
      </w:r>
      <w:r w:rsidR="009E5F4D" w:rsidRPr="00295AAA">
        <w:rPr>
          <w:rFonts w:ascii="Segoe UI" w:hAnsi="Segoe UI" w:cs="Segoe UI"/>
          <w:b/>
          <w:bCs/>
          <w:sz w:val="20"/>
          <w:szCs w:val="20"/>
          <w:lang w:val="en-US"/>
        </w:rPr>
        <w:t>Risk Management Framework</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10"/>
        <w:gridCol w:w="2229"/>
        <w:gridCol w:w="2202"/>
        <w:gridCol w:w="2175"/>
      </w:tblGrid>
      <w:tr w:rsidR="0036089C" w:rsidRPr="006B4094" w14:paraId="2DE8E062" w14:textId="77777777" w:rsidTr="0036089C">
        <w:trPr>
          <w:trHeight w:val="589"/>
        </w:trPr>
        <w:tc>
          <w:tcPr>
            <w:tcW w:w="3312" w:type="dxa"/>
            <w:shd w:val="clear" w:color="auto" w:fill="596984" w:themeFill="accent4" w:themeFillShade="BF"/>
            <w:vAlign w:val="center"/>
          </w:tcPr>
          <w:p w14:paraId="0E748EDB" w14:textId="1D666D59"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Risk category</w:t>
            </w:r>
          </w:p>
        </w:tc>
        <w:tc>
          <w:tcPr>
            <w:tcW w:w="3264" w:type="dxa"/>
            <w:shd w:val="clear" w:color="auto" w:fill="596984" w:themeFill="accent4" w:themeFillShade="BF"/>
            <w:vAlign w:val="center"/>
          </w:tcPr>
          <w:p w14:paraId="28992B25" w14:textId="1456E7DC"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Description</w:t>
            </w:r>
          </w:p>
        </w:tc>
        <w:tc>
          <w:tcPr>
            <w:tcW w:w="3262" w:type="dxa"/>
            <w:shd w:val="clear" w:color="auto" w:fill="596984" w:themeFill="accent4" w:themeFillShade="BF"/>
            <w:vAlign w:val="center"/>
          </w:tcPr>
          <w:p w14:paraId="1718FE24" w14:textId="15579637"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Probability</w:t>
            </w:r>
          </w:p>
        </w:tc>
        <w:tc>
          <w:tcPr>
            <w:tcW w:w="3260" w:type="dxa"/>
            <w:shd w:val="clear" w:color="auto" w:fill="596984" w:themeFill="accent4" w:themeFillShade="BF"/>
            <w:vAlign w:val="center"/>
          </w:tcPr>
          <w:p w14:paraId="34DA5A6F" w14:textId="02F26D82" w:rsidR="0036089C" w:rsidRPr="006B4094" w:rsidRDefault="0036089C" w:rsidP="000B6DD7">
            <w:pPr>
              <w:jc w:val="center"/>
              <w:rPr>
                <w:rFonts w:ascii="Segoe UI" w:hAnsi="Segoe UI" w:cs="Segoe UI"/>
                <w:b/>
                <w:bCs/>
                <w:color w:val="FFFFFF" w:themeColor="background1"/>
              </w:rPr>
            </w:pPr>
            <w:r w:rsidRPr="006B4094">
              <w:rPr>
                <w:rFonts w:ascii="Segoe UI" w:hAnsi="Segoe UI" w:cs="Segoe UI"/>
                <w:b/>
                <w:bCs/>
                <w:color w:val="FFFFFF" w:themeColor="background1"/>
              </w:rPr>
              <w:t>Mitigation action</w:t>
            </w:r>
          </w:p>
        </w:tc>
      </w:tr>
      <w:tr w:rsidR="0036089C" w:rsidRPr="006B4094" w14:paraId="35E0AFCE" w14:textId="77777777" w:rsidTr="00115003">
        <w:trPr>
          <w:trHeight w:val="2513"/>
        </w:trPr>
        <w:tc>
          <w:tcPr>
            <w:tcW w:w="3312" w:type="dxa"/>
            <w:shd w:val="clear" w:color="auto" w:fill="F2F2F2" w:themeFill="background1" w:themeFillShade="F2"/>
            <w:vAlign w:val="center"/>
          </w:tcPr>
          <w:p w14:paraId="0A1FFB33" w14:textId="77777777" w:rsidR="0036089C" w:rsidRDefault="0036089C" w:rsidP="00115003">
            <w:pPr>
              <w:jc w:val="center"/>
              <w:rPr>
                <w:rFonts w:ascii="Segoe UI" w:hAnsi="Segoe UI" w:cs="Segoe UI"/>
                <w:b/>
                <w:bCs/>
              </w:rPr>
            </w:pPr>
            <w:r w:rsidRPr="006B4094">
              <w:rPr>
                <w:rFonts w:ascii="Segoe UI" w:hAnsi="Segoe UI" w:cs="Segoe UI"/>
                <w:b/>
                <w:bCs/>
              </w:rPr>
              <w:t>Contextual risks</w:t>
            </w:r>
          </w:p>
          <w:p w14:paraId="1BFE7B4C" w14:textId="6DD24FE5" w:rsidR="0036089C" w:rsidRPr="00391B16" w:rsidRDefault="0036089C" w:rsidP="00115003">
            <w:pPr>
              <w:jc w:val="center"/>
              <w:rPr>
                <w:rFonts w:ascii="Segoe UI" w:hAnsi="Segoe UI" w:cs="Segoe UI"/>
              </w:rPr>
            </w:pPr>
            <w:r w:rsidRPr="00391B16">
              <w:rPr>
                <w:rFonts w:ascii="Segoe UI" w:hAnsi="Segoe UI" w:cs="Segoe UI"/>
              </w:rPr>
              <w:t xml:space="preserve">Risks related to conflicts, safety and political insecurity jeopardizing the delivery of the Readiness phase </w:t>
            </w:r>
            <w:r w:rsidR="00323F0D" w:rsidRPr="00391B16">
              <w:rPr>
                <w:rFonts w:ascii="Segoe UI" w:hAnsi="Segoe UI" w:cs="Segoe UI"/>
              </w:rPr>
              <w:t>outputs</w:t>
            </w:r>
          </w:p>
        </w:tc>
        <w:tc>
          <w:tcPr>
            <w:tcW w:w="3264" w:type="dxa"/>
          </w:tcPr>
          <w:p w14:paraId="4F84A992" w14:textId="77777777" w:rsidR="0036089C" w:rsidRDefault="0036089C" w:rsidP="00FA340A">
            <w:pPr>
              <w:spacing w:before="240"/>
              <w:jc w:val="center"/>
              <w:rPr>
                <w:rFonts w:ascii="Segoe UI" w:hAnsi="Segoe UI" w:cs="Segoe UI"/>
                <w:b/>
                <w:bCs/>
              </w:rPr>
            </w:pPr>
          </w:p>
          <w:p w14:paraId="1552EC8B" w14:textId="4BA4ADCB" w:rsidR="00FE6E96" w:rsidRPr="002A7F8E" w:rsidRDefault="00AC0DC7" w:rsidP="00FA340A">
            <w:pPr>
              <w:spacing w:before="240"/>
              <w:jc w:val="center"/>
              <w:rPr>
                <w:rFonts w:ascii="Segoe UI" w:hAnsi="Segoe UI" w:cs="Segoe UI"/>
                <w:i/>
                <w:iCs/>
              </w:rPr>
            </w:pPr>
            <w:r w:rsidRPr="002A7F8E">
              <w:rPr>
                <w:rFonts w:ascii="Segoe UI" w:hAnsi="Segoe UI" w:cs="Segoe UI"/>
                <w:i/>
                <w:iCs/>
                <w:highlight w:val="lightGray"/>
              </w:rPr>
              <w:t>Please indicate specific risks</w:t>
            </w:r>
            <w:r w:rsidRPr="002A7F8E">
              <w:rPr>
                <w:rFonts w:ascii="Segoe UI" w:hAnsi="Segoe UI" w:cs="Segoe UI"/>
                <w:i/>
                <w:iCs/>
              </w:rPr>
              <w:t xml:space="preserve"> </w:t>
            </w:r>
          </w:p>
          <w:p w14:paraId="0CCCC44A" w14:textId="2F6A1FCE" w:rsidR="00FE6E96" w:rsidRPr="006B4094" w:rsidRDefault="00FE6E96" w:rsidP="00FA340A">
            <w:pPr>
              <w:spacing w:before="240"/>
              <w:jc w:val="center"/>
              <w:rPr>
                <w:rFonts w:ascii="Segoe UI" w:hAnsi="Segoe UI" w:cs="Segoe UI"/>
                <w:b/>
                <w:bCs/>
              </w:rPr>
            </w:pPr>
          </w:p>
        </w:tc>
        <w:tc>
          <w:tcPr>
            <w:tcW w:w="3262" w:type="dxa"/>
          </w:tcPr>
          <w:p w14:paraId="6A03E93C" w14:textId="77777777" w:rsidR="00035DCC" w:rsidRDefault="00035DCC" w:rsidP="00035DCC">
            <w:pPr>
              <w:jc w:val="center"/>
              <w:rPr>
                <w:rFonts w:ascii="Segoe UI" w:hAnsi="Segoe UI" w:cs="Segoe UI"/>
                <w:i/>
                <w:iCs/>
                <w:highlight w:val="lightGray"/>
              </w:rPr>
            </w:pPr>
          </w:p>
          <w:p w14:paraId="6AC76016" w14:textId="05895270" w:rsidR="0036089C" w:rsidRPr="002A7F8E" w:rsidRDefault="00F448DB" w:rsidP="002A7F8E">
            <w:pPr>
              <w:jc w:val="center"/>
              <w:rPr>
                <w:rFonts w:ascii="Segoe UI" w:hAnsi="Segoe UI" w:cs="Segoe UI"/>
                <w:i/>
                <w:iCs/>
                <w:highlight w:val="lightGray"/>
              </w:rPr>
            </w:pPr>
            <w:r w:rsidRPr="002A7F8E">
              <w:rPr>
                <w:rFonts w:ascii="Segoe UI" w:hAnsi="Segoe UI" w:cs="Segoe UI"/>
                <w:i/>
                <w:iCs/>
                <w:highlight w:val="lightGray"/>
              </w:rPr>
              <w:t xml:space="preserve">Please </w:t>
            </w:r>
            <w:r w:rsidR="004B48C1">
              <w:rPr>
                <w:rFonts w:ascii="Segoe UI" w:hAnsi="Segoe UI" w:cs="Segoe UI"/>
                <w:i/>
                <w:iCs/>
                <w:highlight w:val="lightGray"/>
              </w:rPr>
              <w:t>indicate</w:t>
            </w:r>
            <w:r w:rsidRPr="002A7F8E">
              <w:rPr>
                <w:rFonts w:ascii="Segoe UI" w:hAnsi="Segoe UI" w:cs="Segoe UI"/>
                <w:i/>
                <w:iCs/>
                <w:highlight w:val="lightGray"/>
              </w:rPr>
              <w:t>:</w:t>
            </w:r>
          </w:p>
          <w:p w14:paraId="3061009A" w14:textId="77777777" w:rsidR="00F448DB" w:rsidRDefault="00F448DB" w:rsidP="002A7F8E">
            <w:pPr>
              <w:jc w:val="center"/>
              <w:rPr>
                <w:rFonts w:ascii="Segoe UI" w:hAnsi="Segoe UI" w:cs="Segoe UI"/>
                <w:i/>
                <w:iCs/>
                <w:highlight w:val="lightGray"/>
              </w:rPr>
            </w:pPr>
            <w:r w:rsidRPr="002A7F8E">
              <w:rPr>
                <w:rFonts w:ascii="Segoe UI" w:hAnsi="Segoe UI" w:cs="Segoe UI"/>
                <w:i/>
                <w:iCs/>
                <w:highlight w:val="lightGray"/>
              </w:rPr>
              <w:t>Rare</w:t>
            </w:r>
          </w:p>
          <w:p w14:paraId="6C6BDCF7" w14:textId="77777777" w:rsidR="00035DCC" w:rsidRDefault="00F448DB" w:rsidP="002A7F8E">
            <w:pPr>
              <w:jc w:val="center"/>
              <w:rPr>
                <w:rFonts w:ascii="Segoe UI" w:hAnsi="Segoe UI" w:cs="Segoe UI"/>
                <w:i/>
                <w:iCs/>
                <w:highlight w:val="lightGray"/>
              </w:rPr>
            </w:pPr>
            <w:r w:rsidRPr="002A7F8E">
              <w:rPr>
                <w:rFonts w:ascii="Segoe UI" w:hAnsi="Segoe UI" w:cs="Segoe UI"/>
                <w:i/>
                <w:iCs/>
                <w:highlight w:val="lightGray"/>
              </w:rPr>
              <w:t xml:space="preserve"> Unlikely</w:t>
            </w:r>
          </w:p>
          <w:p w14:paraId="6B074FA7" w14:textId="77777777" w:rsidR="004B48C1" w:rsidRDefault="00F448DB" w:rsidP="00035DCC">
            <w:pPr>
              <w:jc w:val="center"/>
              <w:rPr>
                <w:rFonts w:ascii="Segoe UI" w:hAnsi="Segoe UI" w:cs="Segoe UI"/>
                <w:i/>
                <w:iCs/>
                <w:highlight w:val="lightGray"/>
              </w:rPr>
            </w:pPr>
            <w:r w:rsidRPr="002A7F8E">
              <w:rPr>
                <w:rFonts w:ascii="Segoe UI" w:hAnsi="Segoe UI" w:cs="Segoe UI"/>
                <w:i/>
                <w:iCs/>
                <w:highlight w:val="lightGray"/>
              </w:rPr>
              <w:t>Possible</w:t>
            </w:r>
          </w:p>
          <w:p w14:paraId="5D7B5378" w14:textId="044520C8" w:rsidR="00035DCC" w:rsidRDefault="00F448DB" w:rsidP="002A7F8E">
            <w:pPr>
              <w:jc w:val="center"/>
              <w:rPr>
                <w:rFonts w:ascii="Segoe UI" w:hAnsi="Segoe UI" w:cs="Segoe UI"/>
                <w:i/>
                <w:iCs/>
                <w:highlight w:val="lightGray"/>
              </w:rPr>
            </w:pPr>
            <w:r w:rsidRPr="002A7F8E">
              <w:rPr>
                <w:rFonts w:ascii="Segoe UI" w:hAnsi="Segoe UI" w:cs="Segoe UI"/>
                <w:i/>
                <w:iCs/>
                <w:highlight w:val="lightGray"/>
              </w:rPr>
              <w:t>Likely</w:t>
            </w:r>
          </w:p>
          <w:p w14:paraId="26930EC5" w14:textId="31EC9E22" w:rsidR="00F448DB" w:rsidRPr="006B4094" w:rsidRDefault="00F448DB" w:rsidP="002A7F8E">
            <w:pPr>
              <w:jc w:val="center"/>
              <w:rPr>
                <w:rFonts w:ascii="Segoe UI" w:hAnsi="Segoe UI" w:cs="Segoe UI"/>
                <w:b/>
                <w:bCs/>
              </w:rPr>
            </w:pPr>
            <w:r w:rsidRPr="002A7F8E">
              <w:rPr>
                <w:rFonts w:ascii="Segoe UI" w:hAnsi="Segoe UI" w:cs="Segoe UI"/>
                <w:i/>
                <w:iCs/>
                <w:highlight w:val="lightGray"/>
              </w:rPr>
              <w:t>Very likely</w:t>
            </w:r>
          </w:p>
        </w:tc>
        <w:tc>
          <w:tcPr>
            <w:tcW w:w="3260" w:type="dxa"/>
          </w:tcPr>
          <w:p w14:paraId="32D6502D" w14:textId="77777777" w:rsidR="00AC0DC7" w:rsidRDefault="00AC0DC7" w:rsidP="00AC0DC7">
            <w:pPr>
              <w:spacing w:before="240"/>
              <w:jc w:val="center"/>
              <w:rPr>
                <w:rFonts w:ascii="Segoe UI" w:hAnsi="Segoe UI" w:cs="Segoe UI"/>
                <w:i/>
                <w:iCs/>
                <w:highlight w:val="lightGray"/>
              </w:rPr>
            </w:pPr>
          </w:p>
          <w:p w14:paraId="57DD6145" w14:textId="78A57229" w:rsidR="00AC0DC7" w:rsidRPr="00EB60FE" w:rsidRDefault="00AC0DC7">
            <w:pPr>
              <w:spacing w:before="240"/>
              <w:jc w:val="center"/>
              <w:rPr>
                <w:rFonts w:ascii="Segoe UI" w:hAnsi="Segoe UI" w:cs="Segoe UI"/>
                <w:i/>
                <w:iCs/>
              </w:rPr>
            </w:pPr>
            <w:r w:rsidRPr="00EB60FE">
              <w:rPr>
                <w:rFonts w:ascii="Segoe UI" w:hAnsi="Segoe UI" w:cs="Segoe UI"/>
                <w:i/>
                <w:iCs/>
                <w:highlight w:val="lightGray"/>
              </w:rPr>
              <w:t xml:space="preserve">Please indicate </w:t>
            </w:r>
            <w:r w:rsidR="00747A67" w:rsidRPr="002A7F8E">
              <w:rPr>
                <w:rFonts w:ascii="Segoe UI" w:hAnsi="Segoe UI" w:cs="Segoe UI"/>
                <w:i/>
                <w:iCs/>
                <w:highlight w:val="lightGray"/>
              </w:rPr>
              <w:t>specific mitigation actions</w:t>
            </w:r>
            <w:r w:rsidR="004B08DF">
              <w:rPr>
                <w:rFonts w:ascii="Segoe UI" w:hAnsi="Segoe UI" w:cs="Segoe UI"/>
                <w:i/>
                <w:iCs/>
              </w:rPr>
              <w:t xml:space="preserve"> for each risk</w:t>
            </w:r>
          </w:p>
          <w:p w14:paraId="72AA64C5" w14:textId="77777777" w:rsidR="0036089C" w:rsidRPr="006B4094" w:rsidRDefault="0036089C" w:rsidP="00FA340A">
            <w:pPr>
              <w:spacing w:before="240"/>
              <w:rPr>
                <w:rFonts w:ascii="Segoe UI" w:hAnsi="Segoe UI" w:cs="Segoe UI"/>
                <w:b/>
                <w:bCs/>
              </w:rPr>
            </w:pPr>
          </w:p>
        </w:tc>
      </w:tr>
      <w:tr w:rsidR="0036089C" w:rsidRPr="006B4094" w14:paraId="2AD119B2" w14:textId="77777777" w:rsidTr="007634B1">
        <w:trPr>
          <w:trHeight w:val="2494"/>
        </w:trPr>
        <w:tc>
          <w:tcPr>
            <w:tcW w:w="3312" w:type="dxa"/>
            <w:shd w:val="clear" w:color="auto" w:fill="F2F2F2" w:themeFill="background1" w:themeFillShade="F2"/>
            <w:vAlign w:val="center"/>
          </w:tcPr>
          <w:p w14:paraId="574480D9" w14:textId="77777777" w:rsidR="0036089C" w:rsidRDefault="0036089C" w:rsidP="00FA340A">
            <w:pPr>
              <w:jc w:val="center"/>
              <w:rPr>
                <w:rFonts w:ascii="Segoe UI" w:hAnsi="Segoe UI" w:cs="Segoe UI"/>
                <w:b/>
                <w:bCs/>
              </w:rPr>
            </w:pPr>
            <w:r w:rsidRPr="006B4094">
              <w:rPr>
                <w:rFonts w:ascii="Segoe UI" w:hAnsi="Segoe UI" w:cs="Segoe UI"/>
                <w:b/>
                <w:bCs/>
              </w:rPr>
              <w:t>Institutional risks</w:t>
            </w:r>
          </w:p>
          <w:p w14:paraId="186ACC7E" w14:textId="6C3AE6F6" w:rsidR="0036089C" w:rsidRPr="00391B16" w:rsidRDefault="0036089C" w:rsidP="00FA340A">
            <w:pPr>
              <w:jc w:val="center"/>
              <w:rPr>
                <w:rFonts w:ascii="Segoe UI" w:hAnsi="Segoe UI" w:cs="Segoe UI"/>
                <w:b/>
                <w:bCs/>
              </w:rPr>
            </w:pPr>
            <w:r w:rsidRPr="00391B16">
              <w:rPr>
                <w:rFonts w:ascii="Segoe UI" w:hAnsi="Segoe UI" w:cs="Segoe UI"/>
              </w:rPr>
              <w:t>Risks related to the beneficiary country</w:t>
            </w:r>
            <w:r w:rsidR="008B6F85" w:rsidRPr="00391B16">
              <w:rPr>
                <w:rFonts w:ascii="Segoe UI" w:hAnsi="Segoe UI" w:cs="Segoe UI"/>
              </w:rPr>
              <w:t>'</w:t>
            </w:r>
            <w:r w:rsidRPr="00391B16">
              <w:rPr>
                <w:rFonts w:ascii="Segoe UI" w:hAnsi="Segoe UI" w:cs="Segoe UI"/>
              </w:rPr>
              <w:t xml:space="preserve">s institutions </w:t>
            </w:r>
            <w:r w:rsidR="008510C8" w:rsidRPr="00391B16">
              <w:rPr>
                <w:rFonts w:ascii="Segoe UI" w:hAnsi="Segoe UI" w:cs="Segoe UI"/>
              </w:rPr>
              <w:t>participat</w:t>
            </w:r>
            <w:r w:rsidR="00EE34FF" w:rsidRPr="00391B16">
              <w:rPr>
                <w:rFonts w:ascii="Segoe UI" w:hAnsi="Segoe UI" w:cs="Segoe UI"/>
              </w:rPr>
              <w:t>ion</w:t>
            </w:r>
            <w:r w:rsidRPr="00391B16">
              <w:rPr>
                <w:rFonts w:ascii="Segoe UI" w:hAnsi="Segoe UI" w:cs="Segoe UI"/>
              </w:rPr>
              <w:t xml:space="preserve"> in the Readiness phase activities</w:t>
            </w:r>
            <w:r w:rsidR="008510C8" w:rsidRPr="00391B16">
              <w:rPr>
                <w:rFonts w:ascii="Segoe UI" w:hAnsi="Segoe UI" w:cs="Segoe UI"/>
              </w:rPr>
              <w:t xml:space="preserve"> </w:t>
            </w:r>
          </w:p>
        </w:tc>
        <w:tc>
          <w:tcPr>
            <w:tcW w:w="3264" w:type="dxa"/>
          </w:tcPr>
          <w:p w14:paraId="5433B91E" w14:textId="77777777" w:rsidR="0036089C" w:rsidRPr="006B4094" w:rsidRDefault="0036089C" w:rsidP="000B6DD7">
            <w:pPr>
              <w:spacing w:before="240" w:after="360"/>
              <w:rPr>
                <w:rFonts w:ascii="Segoe UI" w:hAnsi="Segoe UI" w:cs="Segoe UI"/>
                <w:b/>
                <w:bCs/>
              </w:rPr>
            </w:pPr>
          </w:p>
        </w:tc>
        <w:tc>
          <w:tcPr>
            <w:tcW w:w="3262" w:type="dxa"/>
          </w:tcPr>
          <w:p w14:paraId="5F518857" w14:textId="77777777" w:rsidR="0036089C" w:rsidRPr="006B4094" w:rsidRDefault="0036089C" w:rsidP="000B6DD7">
            <w:pPr>
              <w:spacing w:before="240" w:after="360"/>
              <w:rPr>
                <w:rFonts w:ascii="Segoe UI" w:hAnsi="Segoe UI" w:cs="Segoe UI"/>
                <w:b/>
                <w:bCs/>
              </w:rPr>
            </w:pPr>
          </w:p>
        </w:tc>
        <w:tc>
          <w:tcPr>
            <w:tcW w:w="3260" w:type="dxa"/>
          </w:tcPr>
          <w:p w14:paraId="55E866A4" w14:textId="77777777" w:rsidR="0036089C" w:rsidRPr="006B4094" w:rsidRDefault="0036089C" w:rsidP="000B6DD7">
            <w:pPr>
              <w:spacing w:before="240" w:after="360"/>
              <w:rPr>
                <w:rFonts w:ascii="Segoe UI" w:hAnsi="Segoe UI" w:cs="Segoe UI"/>
                <w:b/>
                <w:bCs/>
              </w:rPr>
            </w:pPr>
          </w:p>
        </w:tc>
      </w:tr>
      <w:tr w:rsidR="00370D69" w:rsidRPr="006B4094" w14:paraId="35FC7B27" w14:textId="77777777" w:rsidTr="007634B1">
        <w:trPr>
          <w:trHeight w:val="1632"/>
        </w:trPr>
        <w:tc>
          <w:tcPr>
            <w:tcW w:w="3312" w:type="dxa"/>
            <w:shd w:val="clear" w:color="auto" w:fill="F2F2F2" w:themeFill="background1" w:themeFillShade="F2"/>
            <w:vAlign w:val="center"/>
          </w:tcPr>
          <w:p w14:paraId="1B5E4FDA" w14:textId="5C8E128A" w:rsidR="00370D69" w:rsidRDefault="00A30E09" w:rsidP="00FA340A">
            <w:pPr>
              <w:jc w:val="center"/>
              <w:rPr>
                <w:rFonts w:ascii="Segoe UI" w:hAnsi="Segoe UI" w:cs="Segoe UI"/>
                <w:b/>
                <w:bCs/>
              </w:rPr>
            </w:pPr>
            <w:r>
              <w:rPr>
                <w:rFonts w:ascii="Segoe UI" w:hAnsi="Segoe UI" w:cs="Segoe UI"/>
                <w:b/>
                <w:bCs/>
              </w:rPr>
              <w:t xml:space="preserve">Programmatic </w:t>
            </w:r>
            <w:r w:rsidR="00461DD7">
              <w:rPr>
                <w:rFonts w:ascii="Segoe UI" w:hAnsi="Segoe UI" w:cs="Segoe UI"/>
                <w:b/>
                <w:bCs/>
              </w:rPr>
              <w:t>risks</w:t>
            </w:r>
          </w:p>
          <w:p w14:paraId="37850A36" w14:textId="31F3B553" w:rsidR="00A30E09" w:rsidRPr="00391B16" w:rsidRDefault="00A30E09" w:rsidP="00FA340A">
            <w:pPr>
              <w:jc w:val="center"/>
              <w:rPr>
                <w:rFonts w:ascii="Segoe UI" w:hAnsi="Segoe UI" w:cs="Segoe UI"/>
              </w:rPr>
            </w:pPr>
            <w:r w:rsidRPr="00391B16">
              <w:rPr>
                <w:rFonts w:ascii="Segoe UI" w:hAnsi="Segoe UI" w:cs="Segoe UI"/>
              </w:rPr>
              <w:t>Risk</w:t>
            </w:r>
            <w:r w:rsidR="00CD5E9B" w:rsidRPr="00391B16">
              <w:rPr>
                <w:rFonts w:ascii="Segoe UI" w:hAnsi="Segoe UI" w:cs="Segoe UI"/>
              </w:rPr>
              <w:t xml:space="preserve">s related to country ownership of the Readiness </w:t>
            </w:r>
            <w:r w:rsidR="00EE34FF" w:rsidRPr="00391B16">
              <w:rPr>
                <w:rFonts w:ascii="Segoe UI" w:hAnsi="Segoe UI" w:cs="Segoe UI"/>
              </w:rPr>
              <w:t xml:space="preserve">phase </w:t>
            </w:r>
            <w:r w:rsidR="00CD5E9B" w:rsidRPr="00391B16">
              <w:rPr>
                <w:rFonts w:ascii="Segoe UI" w:hAnsi="Segoe UI" w:cs="Segoe UI"/>
              </w:rPr>
              <w:t xml:space="preserve">outputs </w:t>
            </w:r>
            <w:r w:rsidRPr="00391B16">
              <w:rPr>
                <w:rFonts w:ascii="Segoe UI" w:hAnsi="Segoe UI" w:cs="Segoe UI"/>
              </w:rPr>
              <w:t xml:space="preserve"> </w:t>
            </w:r>
          </w:p>
        </w:tc>
        <w:tc>
          <w:tcPr>
            <w:tcW w:w="3264" w:type="dxa"/>
          </w:tcPr>
          <w:p w14:paraId="05E58FDD" w14:textId="77777777" w:rsidR="00370D69" w:rsidRPr="006B4094" w:rsidRDefault="00370D69" w:rsidP="000B6DD7">
            <w:pPr>
              <w:spacing w:before="240" w:after="360"/>
              <w:rPr>
                <w:rFonts w:ascii="Segoe UI" w:hAnsi="Segoe UI" w:cs="Segoe UI"/>
                <w:b/>
                <w:bCs/>
              </w:rPr>
            </w:pPr>
          </w:p>
        </w:tc>
        <w:tc>
          <w:tcPr>
            <w:tcW w:w="3262" w:type="dxa"/>
          </w:tcPr>
          <w:p w14:paraId="52CCC762" w14:textId="77777777" w:rsidR="00370D69" w:rsidRPr="006B4094" w:rsidRDefault="00370D69" w:rsidP="000B6DD7">
            <w:pPr>
              <w:spacing w:before="240" w:after="360"/>
              <w:rPr>
                <w:rFonts w:ascii="Segoe UI" w:hAnsi="Segoe UI" w:cs="Segoe UI"/>
                <w:b/>
                <w:bCs/>
              </w:rPr>
            </w:pPr>
          </w:p>
        </w:tc>
        <w:tc>
          <w:tcPr>
            <w:tcW w:w="3260" w:type="dxa"/>
          </w:tcPr>
          <w:p w14:paraId="1509D9FD" w14:textId="77777777" w:rsidR="00370D69" w:rsidRPr="006B4094" w:rsidRDefault="00370D69" w:rsidP="000B6DD7">
            <w:pPr>
              <w:spacing w:before="240" w:after="360"/>
              <w:rPr>
                <w:rFonts w:ascii="Segoe UI" w:hAnsi="Segoe UI" w:cs="Segoe UI"/>
                <w:b/>
                <w:bCs/>
              </w:rPr>
            </w:pPr>
          </w:p>
        </w:tc>
      </w:tr>
    </w:tbl>
    <w:p w14:paraId="4205676D" w14:textId="77777777" w:rsidR="00C17CD6" w:rsidRDefault="00C17CD6" w:rsidP="00915F1A">
      <w:pPr>
        <w:spacing w:before="240" w:after="360"/>
        <w:rPr>
          <w:rFonts w:ascii="Segoe UI" w:hAnsi="Segoe UI" w:cs="Segoe UI"/>
          <w:b/>
          <w:bCs/>
          <w:sz w:val="24"/>
          <w:szCs w:val="24"/>
        </w:rPr>
        <w:sectPr w:rsidR="00C17CD6" w:rsidSect="00CB2A7D">
          <w:pgSz w:w="11906" w:h="16838" w:code="9"/>
          <w:pgMar w:top="1440" w:right="1440" w:bottom="1440" w:left="1440" w:header="708" w:footer="708" w:gutter="0"/>
          <w:cols w:space="708"/>
          <w:docGrid w:linePitch="360"/>
        </w:sectPr>
      </w:pPr>
    </w:p>
    <w:p w14:paraId="41D7B7E2" w14:textId="60CD1E0E" w:rsidR="00CB0320" w:rsidRPr="00B61BD9" w:rsidRDefault="00356B65" w:rsidP="00874224">
      <w:pPr>
        <w:outlineLvl w:val="0"/>
        <w:rPr>
          <w:rFonts w:ascii="Segoe UI" w:hAnsi="Segoe UI" w:cs="Segoe UI"/>
          <w:b/>
          <w:bCs/>
          <w:color w:val="253356" w:themeColor="accent1" w:themeShade="80"/>
          <w:sz w:val="28"/>
          <w:szCs w:val="28"/>
          <w:lang w:val="en-US"/>
        </w:rPr>
      </w:pPr>
      <w:r w:rsidRPr="00B61BD9">
        <w:rPr>
          <w:rFonts w:ascii="Segoe UI" w:hAnsi="Segoe UI" w:cs="Segoe UI"/>
          <w:b/>
          <w:bCs/>
          <w:color w:val="253356" w:themeColor="accent1" w:themeShade="80"/>
          <w:sz w:val="28"/>
          <w:szCs w:val="28"/>
          <w:lang w:val="en-US"/>
        </w:rPr>
        <w:t xml:space="preserve">Annex 1. </w:t>
      </w:r>
      <w:r w:rsidR="005B4B7C">
        <w:rPr>
          <w:rFonts w:ascii="Segoe UI" w:hAnsi="Segoe UI" w:cs="Segoe UI"/>
          <w:b/>
          <w:bCs/>
          <w:color w:val="253356" w:themeColor="accent1" w:themeShade="80"/>
          <w:sz w:val="28"/>
          <w:szCs w:val="28"/>
          <w:lang w:val="en-US"/>
        </w:rPr>
        <w:t xml:space="preserve">Assignment </w:t>
      </w:r>
      <w:r w:rsidR="000B6DD7" w:rsidRPr="00B61BD9">
        <w:rPr>
          <w:rFonts w:ascii="Segoe UI" w:hAnsi="Segoe UI" w:cs="Segoe UI"/>
          <w:b/>
          <w:bCs/>
          <w:color w:val="253356" w:themeColor="accent1" w:themeShade="80"/>
          <w:sz w:val="28"/>
          <w:szCs w:val="28"/>
          <w:lang w:val="en-US"/>
        </w:rPr>
        <w:t>T</w:t>
      </w:r>
      <w:r w:rsidR="00325146" w:rsidRPr="00B61BD9">
        <w:rPr>
          <w:rFonts w:ascii="Segoe UI" w:hAnsi="Segoe UI" w:cs="Segoe UI"/>
          <w:b/>
          <w:bCs/>
          <w:color w:val="253356" w:themeColor="accent1" w:themeShade="80"/>
          <w:sz w:val="28"/>
          <w:szCs w:val="28"/>
          <w:lang w:val="en-US"/>
        </w:rPr>
        <w:t xml:space="preserve">erms </w:t>
      </w:r>
      <w:r w:rsidR="000B6DD7" w:rsidRPr="00B61BD9">
        <w:rPr>
          <w:rFonts w:ascii="Segoe UI" w:hAnsi="Segoe UI" w:cs="Segoe UI"/>
          <w:b/>
          <w:bCs/>
          <w:color w:val="253356" w:themeColor="accent1" w:themeShade="80"/>
          <w:sz w:val="28"/>
          <w:szCs w:val="28"/>
          <w:lang w:val="en-US"/>
        </w:rPr>
        <w:t>o</w:t>
      </w:r>
      <w:r w:rsidR="00325146" w:rsidRPr="00B61BD9">
        <w:rPr>
          <w:rFonts w:ascii="Segoe UI" w:hAnsi="Segoe UI" w:cs="Segoe UI"/>
          <w:b/>
          <w:bCs/>
          <w:color w:val="253356" w:themeColor="accent1" w:themeShade="80"/>
          <w:sz w:val="28"/>
          <w:szCs w:val="28"/>
          <w:lang w:val="en-US"/>
        </w:rPr>
        <w:t xml:space="preserve">f </w:t>
      </w:r>
      <w:r w:rsidR="000B6DD7" w:rsidRPr="00B61BD9">
        <w:rPr>
          <w:rFonts w:ascii="Segoe UI" w:hAnsi="Segoe UI" w:cs="Segoe UI"/>
          <w:b/>
          <w:bCs/>
          <w:color w:val="253356" w:themeColor="accent1" w:themeShade="80"/>
          <w:sz w:val="28"/>
          <w:szCs w:val="28"/>
          <w:lang w:val="en-US"/>
        </w:rPr>
        <w:t>R</w:t>
      </w:r>
      <w:r w:rsidR="00325146" w:rsidRPr="00B61BD9">
        <w:rPr>
          <w:rFonts w:ascii="Segoe UI" w:hAnsi="Segoe UI" w:cs="Segoe UI"/>
          <w:b/>
          <w:bCs/>
          <w:color w:val="253356" w:themeColor="accent1" w:themeShade="80"/>
          <w:sz w:val="28"/>
          <w:szCs w:val="28"/>
          <w:lang w:val="en-US"/>
        </w:rPr>
        <w:t>eference</w:t>
      </w:r>
      <w:r w:rsidR="000B6DD7" w:rsidRPr="00B61BD9">
        <w:rPr>
          <w:rFonts w:ascii="Segoe UI" w:hAnsi="Segoe UI" w:cs="Segoe UI"/>
          <w:b/>
          <w:bCs/>
          <w:color w:val="253356" w:themeColor="accent1" w:themeShade="80"/>
          <w:sz w:val="28"/>
          <w:szCs w:val="28"/>
          <w:lang w:val="en-US"/>
        </w:rPr>
        <w:t xml:space="preserve"> </w:t>
      </w:r>
      <w:r w:rsidR="00CF431C" w:rsidRPr="00B61BD9">
        <w:rPr>
          <w:rFonts w:ascii="Segoe UI" w:hAnsi="Segoe UI" w:cs="Segoe UI"/>
          <w:b/>
          <w:bCs/>
          <w:color w:val="253356" w:themeColor="accent1" w:themeShade="80"/>
          <w:sz w:val="28"/>
          <w:szCs w:val="28"/>
          <w:lang w:val="en-US"/>
        </w:rPr>
        <w:t xml:space="preserve">for the development of the </w:t>
      </w:r>
      <w:r w:rsidR="000B6DD7" w:rsidRPr="00B61BD9">
        <w:rPr>
          <w:rFonts w:ascii="Segoe UI" w:hAnsi="Segoe UI" w:cs="Segoe UI"/>
          <w:b/>
          <w:bCs/>
          <w:color w:val="253356" w:themeColor="accent1" w:themeShade="80"/>
          <w:sz w:val="28"/>
          <w:szCs w:val="28"/>
          <w:lang w:val="en-US"/>
        </w:rPr>
        <w:t xml:space="preserve">SOFF Readiness phase </w:t>
      </w:r>
      <w:r w:rsidR="00C3016B" w:rsidRPr="00B61BD9">
        <w:rPr>
          <w:rFonts w:ascii="Segoe UI" w:hAnsi="Segoe UI" w:cs="Segoe UI"/>
          <w:b/>
          <w:bCs/>
          <w:color w:val="253356" w:themeColor="accent1" w:themeShade="80"/>
          <w:sz w:val="28"/>
          <w:szCs w:val="28"/>
          <w:lang w:val="en-US"/>
        </w:rPr>
        <w:t>outputs</w:t>
      </w:r>
    </w:p>
    <w:p w14:paraId="789CD83F" w14:textId="0B783885" w:rsidR="000B6DD7" w:rsidRPr="00115003" w:rsidRDefault="000B6DD7" w:rsidP="007D608A">
      <w:pPr>
        <w:spacing w:after="0" w:line="240" w:lineRule="auto"/>
        <w:rPr>
          <w:rFonts w:ascii="Segoe UI" w:hAnsi="Segoe UI" w:cs="Segoe UI"/>
          <w:b/>
          <w:bCs/>
          <w:color w:val="253356" w:themeColor="accent1" w:themeShade="80"/>
          <w:sz w:val="24"/>
          <w:szCs w:val="24"/>
          <w:lang w:val="en-US"/>
        </w:rPr>
      </w:pPr>
    </w:p>
    <w:p w14:paraId="55EAC491" w14:textId="77777777" w:rsidR="004201EC" w:rsidRPr="00F32C35" w:rsidRDefault="004201EC" w:rsidP="008742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F32C35">
        <w:rPr>
          <w:rFonts w:ascii="Segoe UI" w:hAnsi="Segoe UI" w:cs="Segoe UI"/>
          <w:b/>
          <w:bCs/>
          <w:color w:val="253356" w:themeColor="accent1" w:themeShade="80"/>
          <w:sz w:val="24"/>
          <w:szCs w:val="24"/>
          <w:lang w:val="en-US"/>
        </w:rPr>
        <w:t xml:space="preserve">Purpose and scope </w:t>
      </w:r>
    </w:p>
    <w:p w14:paraId="1B6E501D" w14:textId="640827E2" w:rsidR="004201EC" w:rsidRDefault="004201EC" w:rsidP="004201EC">
      <w:pPr>
        <w:spacing w:after="0" w:line="240" w:lineRule="auto"/>
        <w:rPr>
          <w:rFonts w:ascii="Segoe UI" w:hAnsi="Segoe UI" w:cs="Segoe UI"/>
          <w:color w:val="253356" w:themeColor="accent1" w:themeShade="80"/>
          <w:lang w:val="en-US"/>
        </w:rPr>
      </w:pPr>
    </w:p>
    <w:p w14:paraId="0F67DFF6" w14:textId="5569B562" w:rsidR="00225B4B" w:rsidRPr="004166A7" w:rsidRDefault="00225B4B" w:rsidP="004166A7">
      <w:pPr>
        <w:spacing w:after="0" w:line="240" w:lineRule="auto"/>
        <w:jc w:val="both"/>
        <w:rPr>
          <w:rFonts w:ascii="Segoe UI" w:hAnsi="Segoe UI" w:cs="Segoe UI"/>
        </w:rPr>
      </w:pPr>
      <w:r w:rsidRPr="004166A7">
        <w:rPr>
          <w:rFonts w:ascii="Segoe UI" w:hAnsi="Segoe UI" w:cs="Segoe UI"/>
        </w:rPr>
        <w:t>The purpose of</w:t>
      </w:r>
      <w:r w:rsidR="000675B8">
        <w:rPr>
          <w:rFonts w:ascii="Segoe UI" w:hAnsi="Segoe UI" w:cs="Segoe UI"/>
        </w:rPr>
        <w:t xml:space="preserve"> this Assignment</w:t>
      </w:r>
      <w:r w:rsidRPr="004166A7">
        <w:rPr>
          <w:rFonts w:ascii="Segoe UI" w:hAnsi="Segoe UI" w:cs="Segoe UI"/>
        </w:rPr>
        <w:t xml:space="preserve"> is to provide SOFF peer advisory services by [</w:t>
      </w:r>
      <w:r w:rsidRPr="009A2570">
        <w:rPr>
          <w:rFonts w:ascii="Segoe UI" w:hAnsi="Segoe UI" w:cs="Segoe UI"/>
          <w:i/>
          <w:iCs/>
          <w:color w:val="000000" w:themeColor="text1"/>
          <w:highlight w:val="lightGray"/>
        </w:rPr>
        <w:t>peer advisor name]</w:t>
      </w:r>
      <w:r w:rsidRPr="004166A7">
        <w:rPr>
          <w:rFonts w:ascii="Segoe UI" w:hAnsi="Segoe UI" w:cs="Segoe UI"/>
        </w:rPr>
        <w:t xml:space="preserve"> to [</w:t>
      </w:r>
      <w:r w:rsidRPr="009A2570">
        <w:rPr>
          <w:rFonts w:ascii="Segoe UI" w:hAnsi="Segoe UI" w:cs="Segoe UI"/>
          <w:i/>
          <w:iCs/>
          <w:color w:val="000000" w:themeColor="text1"/>
          <w:highlight w:val="lightGray"/>
        </w:rPr>
        <w:t>SOFF beneficiary country</w:t>
      </w:r>
      <w:r w:rsidRPr="004166A7">
        <w:rPr>
          <w:rFonts w:ascii="Segoe UI" w:hAnsi="Segoe UI" w:cs="Segoe UI"/>
        </w:rPr>
        <w:t xml:space="preserve">] to </w:t>
      </w:r>
      <w:r w:rsidR="008F52BC">
        <w:rPr>
          <w:rFonts w:ascii="Segoe UI" w:hAnsi="Segoe UI" w:cs="Segoe UI"/>
        </w:rPr>
        <w:t>develop</w:t>
      </w:r>
      <w:r w:rsidRPr="004166A7">
        <w:rPr>
          <w:rFonts w:ascii="Segoe UI" w:hAnsi="Segoe UI" w:cs="Segoe UI"/>
        </w:rPr>
        <w:t xml:space="preserve"> the outputs of the SOFF Readiness phase as described in section </w:t>
      </w:r>
      <w:r w:rsidR="000675B8">
        <w:rPr>
          <w:rFonts w:ascii="Segoe UI" w:hAnsi="Segoe UI" w:cs="Segoe UI"/>
        </w:rPr>
        <w:t>3</w:t>
      </w:r>
      <w:r w:rsidRPr="004166A7">
        <w:rPr>
          <w:rFonts w:ascii="Segoe UI" w:hAnsi="Segoe UI" w:cs="Segoe UI"/>
        </w:rPr>
        <w:t xml:space="preserve"> of th</w:t>
      </w:r>
      <w:r w:rsidR="00270D62">
        <w:rPr>
          <w:rFonts w:ascii="Segoe UI" w:hAnsi="Segoe UI" w:cs="Segoe UI"/>
        </w:rPr>
        <w:t>ese</w:t>
      </w:r>
      <w:r w:rsidRPr="004166A7">
        <w:rPr>
          <w:rFonts w:ascii="Segoe UI" w:hAnsi="Segoe UI" w:cs="Segoe UI"/>
        </w:rPr>
        <w:t xml:space="preserve"> </w:t>
      </w:r>
      <w:r w:rsidR="000F3251">
        <w:rPr>
          <w:rFonts w:ascii="Segoe UI" w:hAnsi="Segoe UI" w:cs="Segoe UI"/>
        </w:rPr>
        <w:t>Terms of Reference</w:t>
      </w:r>
      <w:r w:rsidRPr="004166A7">
        <w:rPr>
          <w:rFonts w:ascii="Segoe UI" w:hAnsi="Segoe UI" w:cs="Segoe UI"/>
        </w:rPr>
        <w:t xml:space="preserve">.  </w:t>
      </w:r>
    </w:p>
    <w:p w14:paraId="1F078F20" w14:textId="77777777" w:rsidR="00225B4B" w:rsidRPr="004166A7" w:rsidRDefault="00225B4B" w:rsidP="004166A7">
      <w:pPr>
        <w:spacing w:after="0" w:line="240" w:lineRule="auto"/>
        <w:jc w:val="both"/>
        <w:rPr>
          <w:rFonts w:ascii="Segoe UI" w:hAnsi="Segoe UI" w:cs="Segoe UI"/>
        </w:rPr>
      </w:pPr>
    </w:p>
    <w:p w14:paraId="000A7F4B" w14:textId="3F3B3962" w:rsidR="00225B4B" w:rsidRPr="004166A7" w:rsidRDefault="0043799C" w:rsidP="004166A7">
      <w:pPr>
        <w:spacing w:after="0" w:line="240" w:lineRule="auto"/>
        <w:jc w:val="both"/>
        <w:rPr>
          <w:rFonts w:ascii="Segoe UI" w:hAnsi="Segoe UI" w:cs="Segoe UI"/>
        </w:rPr>
      </w:pPr>
      <w:r w:rsidRPr="004166A7">
        <w:rPr>
          <w:rFonts w:ascii="Segoe UI" w:hAnsi="Segoe UI" w:cs="Segoe UI"/>
        </w:rPr>
        <w:t>The provisions defined in th</w:t>
      </w:r>
      <w:r w:rsidR="00270D62">
        <w:rPr>
          <w:rFonts w:ascii="Segoe UI" w:hAnsi="Segoe UI" w:cs="Segoe UI"/>
        </w:rPr>
        <w:t>e</w:t>
      </w:r>
      <w:r w:rsidRPr="004166A7">
        <w:rPr>
          <w:rFonts w:ascii="Segoe UI" w:hAnsi="Segoe UI" w:cs="Segoe UI"/>
        </w:rPr>
        <w:t xml:space="preserve"> </w:t>
      </w:r>
      <w:r w:rsidR="000F3251" w:rsidRPr="00270D62">
        <w:rPr>
          <w:rFonts w:ascii="Segoe UI" w:hAnsi="Segoe UI" w:cs="Segoe UI"/>
        </w:rPr>
        <w:t>Terms of Reference</w:t>
      </w:r>
      <w:r w:rsidRPr="00270D62">
        <w:rPr>
          <w:rFonts w:ascii="Segoe UI" w:hAnsi="Segoe UI" w:cs="Segoe UI"/>
        </w:rPr>
        <w:t xml:space="preserve"> are based on the</w:t>
      </w:r>
      <w:r w:rsidR="00867FC5" w:rsidRPr="00270D62">
        <w:rPr>
          <w:rFonts w:ascii="Segoe UI" w:hAnsi="Segoe UI" w:cs="Segoe UI"/>
        </w:rPr>
        <w:t xml:space="preserve"> </w:t>
      </w:r>
      <w:hyperlink r:id="rId20" w:history="1">
        <w:r w:rsidR="00867FC5" w:rsidRPr="00270D62">
          <w:rPr>
            <w:rStyle w:val="Hyperlink"/>
            <w:rFonts w:ascii="Segoe UI" w:hAnsi="Segoe UI" w:cs="Segoe UI"/>
          </w:rPr>
          <w:t>SOFF Operational Manual</w:t>
        </w:r>
      </w:hyperlink>
      <w:r w:rsidR="00867FC5" w:rsidRPr="00270D62">
        <w:rPr>
          <w:rFonts w:ascii="Segoe UI" w:hAnsi="Segoe UI" w:cs="Segoe UI"/>
        </w:rPr>
        <w:t>, in particular Section</w:t>
      </w:r>
      <w:r w:rsidR="00416DFB" w:rsidRPr="00270D62">
        <w:rPr>
          <w:rFonts w:ascii="Segoe UI" w:hAnsi="Segoe UI" w:cs="Segoe UI"/>
        </w:rPr>
        <w:t xml:space="preserve"> 4.4 on Operational</w:t>
      </w:r>
      <w:r w:rsidR="00416DFB" w:rsidRPr="004166A7">
        <w:rPr>
          <w:rFonts w:ascii="Segoe UI" w:hAnsi="Segoe UI" w:cs="Segoe UI"/>
        </w:rPr>
        <w:t xml:space="preserve"> Partners and Section</w:t>
      </w:r>
      <w:r w:rsidR="00963AB1" w:rsidRPr="004166A7">
        <w:rPr>
          <w:rFonts w:ascii="Segoe UI" w:hAnsi="Segoe UI" w:cs="Segoe UI"/>
        </w:rPr>
        <w:t xml:space="preserve"> 4.5.1 on </w:t>
      </w:r>
      <w:r w:rsidR="00CC2952">
        <w:rPr>
          <w:rFonts w:ascii="Segoe UI" w:hAnsi="Segoe UI" w:cs="Segoe UI"/>
        </w:rPr>
        <w:t xml:space="preserve">the </w:t>
      </w:r>
      <w:r w:rsidR="00963AB1" w:rsidRPr="004166A7">
        <w:rPr>
          <w:rFonts w:ascii="Segoe UI" w:hAnsi="Segoe UI" w:cs="Segoe UI"/>
        </w:rPr>
        <w:t xml:space="preserve">Readiness phase. </w:t>
      </w:r>
    </w:p>
    <w:p w14:paraId="2DC20A5B" w14:textId="77777777" w:rsidR="00225B4B" w:rsidRPr="004166A7" w:rsidRDefault="00225B4B" w:rsidP="004166A7">
      <w:pPr>
        <w:spacing w:after="0" w:line="240" w:lineRule="auto"/>
        <w:jc w:val="both"/>
        <w:rPr>
          <w:rFonts w:ascii="Segoe UI" w:hAnsi="Segoe UI" w:cs="Segoe UI"/>
        </w:rPr>
      </w:pPr>
    </w:p>
    <w:p w14:paraId="0359FDB7" w14:textId="38E81219" w:rsidR="00DE2B8A" w:rsidRPr="00F32C35" w:rsidRDefault="00DE2B8A" w:rsidP="008742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F32C35">
        <w:rPr>
          <w:rFonts w:ascii="Segoe UI" w:hAnsi="Segoe UI" w:cs="Segoe UI"/>
          <w:b/>
          <w:bCs/>
          <w:color w:val="253356" w:themeColor="accent1" w:themeShade="80"/>
          <w:sz w:val="24"/>
          <w:szCs w:val="24"/>
          <w:lang w:val="en-US"/>
        </w:rPr>
        <w:t xml:space="preserve">Roles and </w:t>
      </w:r>
      <w:r w:rsidR="00710D8C" w:rsidRPr="00F32C35">
        <w:rPr>
          <w:rFonts w:ascii="Segoe UI" w:hAnsi="Segoe UI" w:cs="Segoe UI"/>
          <w:b/>
          <w:bCs/>
          <w:color w:val="253356" w:themeColor="accent1" w:themeShade="80"/>
          <w:sz w:val="24"/>
          <w:szCs w:val="24"/>
          <w:lang w:val="en-US"/>
        </w:rPr>
        <w:t>responsibilities</w:t>
      </w:r>
    </w:p>
    <w:p w14:paraId="6286D82E" w14:textId="259FE16E" w:rsidR="00AF5EA5" w:rsidRDefault="00AF5EA5" w:rsidP="00AF5EA5">
      <w:pPr>
        <w:spacing w:after="0" w:line="240" w:lineRule="auto"/>
        <w:rPr>
          <w:rFonts w:ascii="Segoe UI" w:hAnsi="Segoe UI" w:cs="Segoe UI"/>
          <w:color w:val="253356" w:themeColor="accent1" w:themeShade="80"/>
          <w:lang w:val="en-US"/>
        </w:rPr>
      </w:pPr>
    </w:p>
    <w:p w14:paraId="573EB9D8" w14:textId="70AAB1D0" w:rsidR="00B220C9" w:rsidRDefault="00484A95" w:rsidP="007E44A3">
      <w:pPr>
        <w:spacing w:after="0" w:line="240" w:lineRule="auto"/>
        <w:jc w:val="both"/>
        <w:rPr>
          <w:rFonts w:ascii="Segoe UI" w:hAnsi="Segoe UI" w:cs="Segoe UI"/>
        </w:rPr>
      </w:pPr>
      <w:r>
        <w:rPr>
          <w:rFonts w:ascii="Segoe UI" w:hAnsi="Segoe UI" w:cs="Segoe UI"/>
          <w:b/>
          <w:bCs/>
        </w:rPr>
        <w:t>B</w:t>
      </w:r>
      <w:r w:rsidR="007E44A3" w:rsidRPr="007E44A3">
        <w:rPr>
          <w:rFonts w:ascii="Segoe UI" w:hAnsi="Segoe UI" w:cs="Segoe UI"/>
          <w:b/>
          <w:bCs/>
        </w:rPr>
        <w:t>eneficiary country N</w:t>
      </w:r>
      <w:r w:rsidR="00970065">
        <w:rPr>
          <w:rFonts w:ascii="Segoe UI" w:hAnsi="Segoe UI" w:cs="Segoe UI"/>
          <w:b/>
          <w:bCs/>
        </w:rPr>
        <w:t>ational Meteorological and Hydrological Service</w:t>
      </w:r>
      <w:r w:rsidR="007E44A3" w:rsidRPr="007E44A3">
        <w:rPr>
          <w:rFonts w:ascii="Segoe UI" w:hAnsi="Segoe UI" w:cs="Segoe UI"/>
        </w:rPr>
        <w:t xml:space="preserve"> </w:t>
      </w:r>
    </w:p>
    <w:p w14:paraId="087BEC6D" w14:textId="77777777" w:rsidR="00B220C9" w:rsidRDefault="00B220C9" w:rsidP="007E44A3">
      <w:pPr>
        <w:spacing w:after="0" w:line="240" w:lineRule="auto"/>
        <w:jc w:val="both"/>
        <w:rPr>
          <w:rFonts w:ascii="Segoe UI" w:hAnsi="Segoe UI" w:cs="Segoe UI"/>
        </w:rPr>
      </w:pPr>
    </w:p>
    <w:p w14:paraId="55EA16A2" w14:textId="0556ECEA" w:rsidR="00B220C9" w:rsidRPr="00B220C9" w:rsidRDefault="00CF50B4" w:rsidP="00B220C9">
      <w:pPr>
        <w:pStyle w:val="ListParagraph"/>
        <w:numPr>
          <w:ilvl w:val="0"/>
          <w:numId w:val="27"/>
        </w:numPr>
        <w:spacing w:after="0" w:line="240" w:lineRule="auto"/>
        <w:jc w:val="both"/>
        <w:rPr>
          <w:rFonts w:ascii="Segoe UI" w:hAnsi="Segoe UI" w:cs="Segoe UI"/>
        </w:rPr>
      </w:pPr>
      <w:r>
        <w:rPr>
          <w:rFonts w:ascii="Segoe UI" w:hAnsi="Segoe UI" w:cs="Segoe UI"/>
          <w:color w:val="211D1E"/>
        </w:rPr>
        <w:t>Is r</w:t>
      </w:r>
      <w:r w:rsidR="007E44A3" w:rsidRPr="00B220C9">
        <w:rPr>
          <w:rFonts w:ascii="Segoe UI" w:hAnsi="Segoe UI" w:cs="Segoe UI"/>
          <w:color w:val="211D1E"/>
        </w:rPr>
        <w:t xml:space="preserve">esponsible for </w:t>
      </w:r>
      <w:r w:rsidR="00B220C9" w:rsidRPr="00B220C9">
        <w:rPr>
          <w:rFonts w:ascii="Segoe UI" w:hAnsi="Segoe UI" w:cs="Segoe UI"/>
          <w:color w:val="211D1E"/>
        </w:rPr>
        <w:t>implementing the activities of</w:t>
      </w:r>
      <w:r w:rsidR="007E44A3" w:rsidRPr="00B220C9">
        <w:rPr>
          <w:rFonts w:ascii="Segoe UI" w:hAnsi="Segoe UI" w:cs="Segoe UI"/>
          <w:color w:val="211D1E"/>
        </w:rPr>
        <w:t xml:space="preserve"> the </w:t>
      </w:r>
      <w:r w:rsidR="007E44A3" w:rsidRPr="004E22F0">
        <w:rPr>
          <w:rFonts w:ascii="Segoe UI" w:hAnsi="Segoe UI" w:cs="Segoe UI"/>
        </w:rPr>
        <w:t>Readiness</w:t>
      </w:r>
      <w:r w:rsidR="007E44A3" w:rsidRPr="00B220C9">
        <w:rPr>
          <w:rFonts w:ascii="Segoe UI" w:hAnsi="Segoe UI" w:cs="Segoe UI"/>
          <w:color w:val="211D1E"/>
        </w:rPr>
        <w:t xml:space="preserve"> phase</w:t>
      </w:r>
      <w:r w:rsidR="00215D11">
        <w:rPr>
          <w:rFonts w:ascii="Segoe UI" w:hAnsi="Segoe UI" w:cs="Segoe UI"/>
          <w:color w:val="211D1E"/>
        </w:rPr>
        <w:t xml:space="preserve"> w</w:t>
      </w:r>
      <w:r w:rsidR="00215D11" w:rsidRPr="00B220C9">
        <w:rPr>
          <w:rFonts w:ascii="Segoe UI" w:hAnsi="Segoe UI" w:cs="Segoe UI"/>
          <w:color w:val="211D1E"/>
        </w:rPr>
        <w:t xml:space="preserve">ith the support from the peer advisor and the </w:t>
      </w:r>
      <w:r w:rsidR="00215D11">
        <w:rPr>
          <w:rFonts w:ascii="Segoe UI" w:hAnsi="Segoe UI" w:cs="Segoe UI"/>
          <w:color w:val="211D1E"/>
        </w:rPr>
        <w:t>prospective Implementing Entity</w:t>
      </w:r>
      <w:r w:rsidR="00093957">
        <w:rPr>
          <w:rFonts w:ascii="Segoe UI" w:hAnsi="Segoe UI" w:cs="Segoe UI"/>
          <w:color w:val="211D1E"/>
        </w:rPr>
        <w:t>.</w:t>
      </w:r>
    </w:p>
    <w:p w14:paraId="2CBD8ED8" w14:textId="569F4B62" w:rsidR="00B220C9" w:rsidRPr="00B220C9"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color w:val="211D1E"/>
        </w:rPr>
        <w:t xml:space="preserve">Prepares the Assignment Terms of Reference </w:t>
      </w:r>
      <w:r w:rsidR="00782C72">
        <w:rPr>
          <w:rFonts w:ascii="Segoe UI" w:hAnsi="Segoe UI" w:cs="Segoe UI"/>
          <w:color w:val="211D1E"/>
        </w:rPr>
        <w:t xml:space="preserve">following </w:t>
      </w:r>
      <w:r>
        <w:rPr>
          <w:rFonts w:ascii="Segoe UI" w:hAnsi="Segoe UI" w:cs="Segoe UI"/>
          <w:color w:val="211D1E"/>
        </w:rPr>
        <w:t>the standard Terms of Reference provided by the SOFF Secretariat, in collaboration with the peer advis</w:t>
      </w:r>
      <w:r w:rsidR="00782C72">
        <w:rPr>
          <w:rFonts w:ascii="Segoe UI" w:hAnsi="Segoe UI" w:cs="Segoe UI"/>
          <w:color w:val="211D1E"/>
        </w:rPr>
        <w:t>or</w:t>
      </w:r>
      <w:r>
        <w:rPr>
          <w:rFonts w:ascii="Segoe UI" w:hAnsi="Segoe UI" w:cs="Segoe UI"/>
          <w:color w:val="211D1E"/>
        </w:rPr>
        <w:t xml:space="preserve"> and </w:t>
      </w:r>
      <w:r w:rsidR="00782C72">
        <w:rPr>
          <w:rFonts w:ascii="Segoe UI" w:hAnsi="Segoe UI" w:cs="Segoe UI"/>
          <w:color w:val="211D1E"/>
        </w:rPr>
        <w:t>in coordination</w:t>
      </w:r>
      <w:r w:rsidR="008609FA">
        <w:rPr>
          <w:rFonts w:ascii="Segoe UI" w:hAnsi="Segoe UI" w:cs="Segoe UI"/>
          <w:color w:val="211D1E"/>
        </w:rPr>
        <w:t xml:space="preserve"> with</w:t>
      </w:r>
      <w:r>
        <w:rPr>
          <w:rFonts w:ascii="Segoe UI" w:hAnsi="Segoe UI" w:cs="Segoe UI"/>
          <w:color w:val="211D1E"/>
        </w:rPr>
        <w:t xml:space="preserve"> the </w:t>
      </w:r>
      <w:r w:rsidR="00215D11">
        <w:rPr>
          <w:rFonts w:ascii="Segoe UI" w:hAnsi="Segoe UI" w:cs="Segoe UI"/>
          <w:color w:val="211D1E"/>
        </w:rPr>
        <w:t xml:space="preserve">prospective </w:t>
      </w:r>
      <w:r>
        <w:rPr>
          <w:rFonts w:ascii="Segoe UI" w:hAnsi="Segoe UI" w:cs="Segoe UI"/>
          <w:color w:val="211D1E"/>
        </w:rPr>
        <w:t>I</w:t>
      </w:r>
      <w:r w:rsidR="008609FA">
        <w:rPr>
          <w:rFonts w:ascii="Segoe UI" w:hAnsi="Segoe UI" w:cs="Segoe UI"/>
          <w:color w:val="211D1E"/>
        </w:rPr>
        <w:t>mplementing Entity</w:t>
      </w:r>
      <w:r w:rsidR="00093957">
        <w:rPr>
          <w:rFonts w:ascii="Segoe UI" w:hAnsi="Segoe UI" w:cs="Segoe UI"/>
          <w:color w:val="211D1E"/>
        </w:rPr>
        <w:t>.</w:t>
      </w:r>
    </w:p>
    <w:p w14:paraId="6D39CD72" w14:textId="4B648C95" w:rsidR="00B220C9" w:rsidRPr="00B220C9"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color w:val="211D1E"/>
        </w:rPr>
        <w:t xml:space="preserve">Submits the funding request for the SOFF Readiness </w:t>
      </w:r>
      <w:r w:rsidR="00CF50B4">
        <w:rPr>
          <w:rFonts w:ascii="Segoe UI" w:hAnsi="Segoe UI" w:cs="Segoe UI"/>
          <w:color w:val="211D1E"/>
        </w:rPr>
        <w:t xml:space="preserve">phase </w:t>
      </w:r>
      <w:r>
        <w:rPr>
          <w:rFonts w:ascii="Segoe UI" w:hAnsi="Segoe UI" w:cs="Segoe UI"/>
          <w:color w:val="211D1E"/>
        </w:rPr>
        <w:t xml:space="preserve">support using the standardized template </w:t>
      </w:r>
      <w:r w:rsidR="008609FA">
        <w:rPr>
          <w:rFonts w:ascii="Segoe UI" w:hAnsi="Segoe UI" w:cs="Segoe UI"/>
          <w:color w:val="211D1E"/>
        </w:rPr>
        <w:t>provided by the SOFF Secretariat</w:t>
      </w:r>
      <w:r w:rsidR="00093957">
        <w:rPr>
          <w:rFonts w:ascii="Segoe UI" w:hAnsi="Segoe UI" w:cs="Segoe UI"/>
          <w:color w:val="211D1E"/>
        </w:rPr>
        <w:t>.</w:t>
      </w:r>
    </w:p>
    <w:p w14:paraId="74408A75" w14:textId="1CD9E93E" w:rsidR="007E44A3"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rPr>
        <w:t>I</w:t>
      </w:r>
      <w:r w:rsidR="007E44A3" w:rsidRPr="00B220C9">
        <w:rPr>
          <w:rFonts w:ascii="Segoe UI" w:hAnsi="Segoe UI" w:cs="Segoe UI"/>
        </w:rPr>
        <w:t xml:space="preserve">s responsible for collaborating with the peer advisor to provide all the necessary information and participate in and facilitate the national activities the peer advisor needs to conduct </w:t>
      </w:r>
      <w:r w:rsidR="004E22F0">
        <w:rPr>
          <w:rFonts w:ascii="Segoe UI" w:hAnsi="Segoe UI" w:cs="Segoe UI"/>
        </w:rPr>
        <w:t xml:space="preserve">in order </w:t>
      </w:r>
      <w:r w:rsidR="007E44A3" w:rsidRPr="00B220C9">
        <w:rPr>
          <w:rFonts w:ascii="Segoe UI" w:hAnsi="Segoe UI" w:cs="Segoe UI"/>
        </w:rPr>
        <w:t>to develop the Readiness phase outputs</w:t>
      </w:r>
      <w:r w:rsidR="00093957">
        <w:rPr>
          <w:rFonts w:ascii="Segoe UI" w:hAnsi="Segoe UI" w:cs="Segoe UI"/>
        </w:rPr>
        <w:t>.</w:t>
      </w:r>
    </w:p>
    <w:p w14:paraId="68F2CCC7" w14:textId="53FF7467" w:rsidR="00B220C9" w:rsidRPr="00B220C9" w:rsidRDefault="00B220C9" w:rsidP="00B220C9">
      <w:pPr>
        <w:pStyle w:val="ListParagraph"/>
        <w:numPr>
          <w:ilvl w:val="0"/>
          <w:numId w:val="27"/>
        </w:numPr>
        <w:spacing w:after="0" w:line="240" w:lineRule="auto"/>
        <w:jc w:val="both"/>
        <w:rPr>
          <w:rFonts w:ascii="Segoe UI" w:hAnsi="Segoe UI" w:cs="Segoe UI"/>
        </w:rPr>
      </w:pPr>
      <w:r>
        <w:rPr>
          <w:rFonts w:ascii="Segoe UI" w:hAnsi="Segoe UI" w:cs="Segoe UI"/>
        </w:rPr>
        <w:t>Confirms receipt of the peer advisors</w:t>
      </w:r>
      <w:r w:rsidR="00785D9A">
        <w:rPr>
          <w:rFonts w:ascii="Segoe UI" w:hAnsi="Segoe UI" w:cs="Segoe UI"/>
        </w:rPr>
        <w:t>’</w:t>
      </w:r>
      <w:r>
        <w:rPr>
          <w:rFonts w:ascii="Segoe UI" w:hAnsi="Segoe UI" w:cs="Segoe UI"/>
        </w:rPr>
        <w:t xml:space="preserve"> report with the Readiness phase outputs and provides comments </w:t>
      </w:r>
      <w:r w:rsidR="004E22F0">
        <w:rPr>
          <w:rFonts w:ascii="Segoe UI" w:hAnsi="Segoe UI" w:cs="Segoe UI"/>
        </w:rPr>
        <w:t xml:space="preserve">on the outputs </w:t>
      </w:r>
      <w:r>
        <w:rPr>
          <w:rFonts w:ascii="Segoe UI" w:hAnsi="Segoe UI" w:cs="Segoe UI"/>
        </w:rPr>
        <w:t xml:space="preserve">as </w:t>
      </w:r>
      <w:r w:rsidR="004E22F0">
        <w:rPr>
          <w:rFonts w:ascii="Segoe UI" w:hAnsi="Segoe UI" w:cs="Segoe UI"/>
        </w:rPr>
        <w:t>needed</w:t>
      </w:r>
      <w:r w:rsidR="00785D9A">
        <w:rPr>
          <w:rFonts w:ascii="Segoe UI" w:hAnsi="Segoe UI" w:cs="Segoe UI"/>
        </w:rPr>
        <w:t>.</w:t>
      </w:r>
    </w:p>
    <w:p w14:paraId="60794E03" w14:textId="77777777" w:rsidR="007E44A3" w:rsidRPr="007E44A3" w:rsidRDefault="007E44A3" w:rsidP="007E44A3">
      <w:pPr>
        <w:spacing w:after="0" w:line="240" w:lineRule="auto"/>
        <w:jc w:val="both"/>
        <w:rPr>
          <w:rFonts w:ascii="Segoe UI" w:hAnsi="Segoe UI" w:cs="Segoe UI"/>
        </w:rPr>
      </w:pPr>
    </w:p>
    <w:p w14:paraId="23CE7F7C" w14:textId="3A16962D" w:rsidR="00B220C9" w:rsidRDefault="00785D9A" w:rsidP="004166A7">
      <w:pPr>
        <w:spacing w:after="0" w:line="240" w:lineRule="auto"/>
        <w:jc w:val="both"/>
        <w:rPr>
          <w:rFonts w:ascii="Segoe UI" w:hAnsi="Segoe UI" w:cs="Segoe UI"/>
          <w:b/>
          <w:bCs/>
        </w:rPr>
      </w:pPr>
      <w:r>
        <w:rPr>
          <w:rFonts w:ascii="Segoe UI" w:hAnsi="Segoe UI" w:cs="Segoe UI"/>
          <w:b/>
          <w:bCs/>
        </w:rPr>
        <w:t>P</w:t>
      </w:r>
      <w:r w:rsidR="00D8740B">
        <w:rPr>
          <w:rFonts w:ascii="Segoe UI" w:hAnsi="Segoe UI" w:cs="Segoe UI"/>
          <w:b/>
          <w:bCs/>
        </w:rPr>
        <w:t>eer advisor</w:t>
      </w:r>
    </w:p>
    <w:p w14:paraId="70543456" w14:textId="77777777" w:rsidR="00B220C9" w:rsidRDefault="00B220C9" w:rsidP="004166A7">
      <w:pPr>
        <w:spacing w:after="0" w:line="240" w:lineRule="auto"/>
        <w:jc w:val="both"/>
        <w:rPr>
          <w:rFonts w:ascii="Segoe UI" w:hAnsi="Segoe UI" w:cs="Segoe UI"/>
          <w:b/>
          <w:bCs/>
        </w:rPr>
      </w:pPr>
    </w:p>
    <w:p w14:paraId="56246E38" w14:textId="77777777" w:rsidR="00994D18" w:rsidRDefault="00F20A22" w:rsidP="00514B4E">
      <w:pPr>
        <w:pStyle w:val="ListParagraph"/>
        <w:numPr>
          <w:ilvl w:val="0"/>
          <w:numId w:val="28"/>
        </w:numPr>
        <w:spacing w:after="0" w:line="240" w:lineRule="auto"/>
        <w:jc w:val="both"/>
        <w:rPr>
          <w:rFonts w:ascii="Segoe UI" w:hAnsi="Segoe UI" w:cs="Segoe UI"/>
          <w:color w:val="211D1E"/>
        </w:rPr>
      </w:pPr>
      <w:r w:rsidRPr="004E22F0">
        <w:rPr>
          <w:rFonts w:ascii="Segoe UI" w:hAnsi="Segoe UI" w:cs="Segoe UI"/>
          <w:color w:val="211D1E"/>
        </w:rPr>
        <w:t>Is accountable to the beneficiary country</w:t>
      </w:r>
      <w:r w:rsidR="004E22F0" w:rsidRPr="004E22F0">
        <w:rPr>
          <w:rFonts w:ascii="Segoe UI" w:hAnsi="Segoe UI" w:cs="Segoe UI"/>
          <w:color w:val="211D1E"/>
        </w:rPr>
        <w:t xml:space="preserve">. </w:t>
      </w:r>
    </w:p>
    <w:p w14:paraId="6F8DC210" w14:textId="44BB07BB" w:rsidR="00B220C9" w:rsidRDefault="00307FCB" w:rsidP="00514B4E">
      <w:pPr>
        <w:pStyle w:val="ListParagraph"/>
        <w:numPr>
          <w:ilvl w:val="0"/>
          <w:numId w:val="28"/>
        </w:numPr>
        <w:spacing w:after="0" w:line="240" w:lineRule="auto"/>
        <w:jc w:val="both"/>
        <w:rPr>
          <w:rFonts w:ascii="Segoe UI" w:hAnsi="Segoe UI" w:cs="Segoe UI"/>
          <w:color w:val="211D1E"/>
        </w:rPr>
      </w:pPr>
      <w:r w:rsidRPr="004E22F0">
        <w:rPr>
          <w:rFonts w:ascii="Segoe UI" w:hAnsi="Segoe UI" w:cs="Segoe UI"/>
          <w:color w:val="211D1E"/>
        </w:rPr>
        <w:t xml:space="preserve">In dialogue with the beneficiary country, </w:t>
      </w:r>
      <w:r w:rsidR="00F400F6" w:rsidRPr="004E22F0">
        <w:rPr>
          <w:rFonts w:ascii="Segoe UI" w:hAnsi="Segoe UI" w:cs="Segoe UI"/>
          <w:color w:val="211D1E"/>
        </w:rPr>
        <w:t>provide</w:t>
      </w:r>
      <w:r w:rsidR="00153DF0" w:rsidRPr="004E22F0">
        <w:rPr>
          <w:rFonts w:ascii="Segoe UI" w:hAnsi="Segoe UI" w:cs="Segoe UI"/>
          <w:color w:val="211D1E"/>
        </w:rPr>
        <w:t>s</w:t>
      </w:r>
      <w:r w:rsidR="00B220C9" w:rsidRPr="004E22F0">
        <w:rPr>
          <w:rFonts w:ascii="Segoe UI" w:hAnsi="Segoe UI" w:cs="Segoe UI"/>
          <w:color w:val="211D1E"/>
        </w:rPr>
        <w:t xml:space="preserve"> </w:t>
      </w:r>
      <w:r w:rsidR="00153DF0" w:rsidRPr="004E22F0">
        <w:rPr>
          <w:rFonts w:ascii="Segoe UI" w:hAnsi="Segoe UI" w:cs="Segoe UI"/>
          <w:color w:val="211D1E"/>
        </w:rPr>
        <w:t xml:space="preserve">independent </w:t>
      </w:r>
      <w:r w:rsidR="00B220C9" w:rsidRPr="004E22F0">
        <w:rPr>
          <w:rFonts w:ascii="Segoe UI" w:hAnsi="Segoe UI" w:cs="Segoe UI"/>
          <w:color w:val="211D1E"/>
        </w:rPr>
        <w:t xml:space="preserve">technical </w:t>
      </w:r>
      <w:r w:rsidR="00F400F6" w:rsidRPr="004E22F0">
        <w:rPr>
          <w:rFonts w:ascii="Segoe UI" w:hAnsi="Segoe UI" w:cs="Segoe UI"/>
          <w:color w:val="211D1E"/>
        </w:rPr>
        <w:t>advice</w:t>
      </w:r>
      <w:r w:rsidR="00153DF0" w:rsidRPr="004E22F0">
        <w:rPr>
          <w:rFonts w:ascii="Segoe UI" w:hAnsi="Segoe UI" w:cs="Segoe UI"/>
          <w:color w:val="211D1E"/>
        </w:rPr>
        <w:t xml:space="preserve">, </w:t>
      </w:r>
      <w:r w:rsidR="00F400F6" w:rsidRPr="004E22F0">
        <w:rPr>
          <w:rFonts w:ascii="Segoe UI" w:hAnsi="Segoe UI" w:cs="Segoe UI"/>
          <w:color w:val="211D1E"/>
        </w:rPr>
        <w:t>analysis</w:t>
      </w:r>
      <w:r w:rsidR="00153DF0" w:rsidRPr="004E22F0">
        <w:rPr>
          <w:rFonts w:ascii="Segoe UI" w:hAnsi="Segoe UI" w:cs="Segoe UI"/>
          <w:color w:val="211D1E"/>
        </w:rPr>
        <w:t xml:space="preserve"> and recommendations</w:t>
      </w:r>
      <w:r w:rsidR="00F400F6" w:rsidRPr="004E22F0">
        <w:rPr>
          <w:rFonts w:ascii="Segoe UI" w:hAnsi="Segoe UI" w:cs="Segoe UI"/>
          <w:color w:val="211D1E"/>
        </w:rPr>
        <w:t xml:space="preserve"> to support</w:t>
      </w:r>
      <w:r w:rsidR="00153DF0" w:rsidRPr="004E22F0">
        <w:rPr>
          <w:rFonts w:ascii="Segoe UI" w:hAnsi="Segoe UI" w:cs="Segoe UI"/>
          <w:color w:val="211D1E"/>
        </w:rPr>
        <w:t xml:space="preserve"> the</w:t>
      </w:r>
      <w:r w:rsidR="00F400F6" w:rsidRPr="004E22F0">
        <w:rPr>
          <w:rFonts w:ascii="Segoe UI" w:hAnsi="Segoe UI" w:cs="Segoe UI"/>
          <w:color w:val="211D1E"/>
        </w:rPr>
        <w:t xml:space="preserve"> beneficiary</w:t>
      </w:r>
      <w:r w:rsidR="00153DF0" w:rsidRPr="004E22F0">
        <w:rPr>
          <w:rFonts w:ascii="Segoe UI" w:hAnsi="Segoe UI" w:cs="Segoe UI"/>
          <w:color w:val="211D1E"/>
        </w:rPr>
        <w:t xml:space="preserve"> </w:t>
      </w:r>
      <w:r w:rsidR="00F400F6" w:rsidRPr="004E22F0">
        <w:rPr>
          <w:rFonts w:ascii="Segoe UI" w:hAnsi="Segoe UI" w:cs="Segoe UI"/>
          <w:color w:val="211D1E"/>
        </w:rPr>
        <w:t>countr</w:t>
      </w:r>
      <w:r w:rsidR="00B220C9" w:rsidRPr="004E22F0">
        <w:rPr>
          <w:rFonts w:ascii="Segoe UI" w:hAnsi="Segoe UI" w:cs="Segoe UI"/>
          <w:color w:val="211D1E"/>
        </w:rPr>
        <w:t>y</w:t>
      </w:r>
      <w:r w:rsidR="00153DF0" w:rsidRPr="004E22F0">
        <w:rPr>
          <w:rFonts w:ascii="Segoe UI" w:hAnsi="Segoe UI" w:cs="Segoe UI"/>
          <w:color w:val="211D1E"/>
        </w:rPr>
        <w:t xml:space="preserve"> in</w:t>
      </w:r>
      <w:r w:rsidR="00F400F6" w:rsidRPr="004E22F0">
        <w:rPr>
          <w:rFonts w:ascii="Segoe UI" w:hAnsi="Segoe UI" w:cs="Segoe UI"/>
          <w:color w:val="211D1E"/>
        </w:rPr>
        <w:t xml:space="preserve"> implementing </w:t>
      </w:r>
      <w:r w:rsidR="009A3BE0" w:rsidRPr="004E22F0">
        <w:rPr>
          <w:rFonts w:ascii="Segoe UI" w:hAnsi="Segoe UI" w:cs="Segoe UI"/>
          <w:color w:val="211D1E"/>
        </w:rPr>
        <w:t>the</w:t>
      </w:r>
      <w:r w:rsidR="00153DF0" w:rsidRPr="004E22F0">
        <w:rPr>
          <w:rFonts w:ascii="Segoe UI" w:hAnsi="Segoe UI" w:cs="Segoe UI"/>
          <w:color w:val="211D1E"/>
        </w:rPr>
        <w:t xml:space="preserve"> activities of the</w:t>
      </w:r>
      <w:r w:rsidR="009A3BE0" w:rsidRPr="004E22F0">
        <w:rPr>
          <w:rFonts w:ascii="Segoe UI" w:hAnsi="Segoe UI" w:cs="Segoe UI"/>
          <w:color w:val="211D1E"/>
        </w:rPr>
        <w:t xml:space="preserve"> </w:t>
      </w:r>
      <w:r w:rsidR="00F400F6" w:rsidRPr="004E22F0">
        <w:rPr>
          <w:rFonts w:ascii="Segoe UI" w:hAnsi="Segoe UI" w:cs="Segoe UI"/>
          <w:color w:val="211D1E"/>
        </w:rPr>
        <w:t>Readiness phase</w:t>
      </w:r>
      <w:r w:rsidR="00093957">
        <w:rPr>
          <w:rFonts w:ascii="Segoe UI" w:hAnsi="Segoe UI" w:cs="Segoe UI"/>
          <w:color w:val="211D1E"/>
        </w:rPr>
        <w:t>.</w:t>
      </w:r>
    </w:p>
    <w:p w14:paraId="353B63D9" w14:textId="4E8C82C9" w:rsidR="003D0F68" w:rsidRDefault="003D0F68" w:rsidP="003D0F68">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 xml:space="preserve">Develops the Readiness phase outputs </w:t>
      </w:r>
      <w:r w:rsidR="00093957">
        <w:rPr>
          <w:rFonts w:ascii="Segoe UI" w:hAnsi="Segoe UI" w:cs="Segoe UI"/>
          <w:color w:val="211D1E"/>
        </w:rPr>
        <w:t>and i</w:t>
      </w:r>
      <w:r w:rsidR="00093957" w:rsidRPr="00B220C9">
        <w:rPr>
          <w:rFonts w:ascii="Segoe UI" w:hAnsi="Segoe UI" w:cs="Segoe UI"/>
          <w:color w:val="211D1E"/>
        </w:rPr>
        <w:t xml:space="preserve">s responsible for </w:t>
      </w:r>
      <w:r w:rsidR="00093957">
        <w:rPr>
          <w:rFonts w:ascii="Segoe UI" w:hAnsi="Segoe UI" w:cs="Segoe UI"/>
          <w:color w:val="211D1E"/>
        </w:rPr>
        <w:t>their</w:t>
      </w:r>
      <w:r w:rsidR="00093957" w:rsidRPr="00B220C9">
        <w:rPr>
          <w:rFonts w:ascii="Segoe UI" w:hAnsi="Segoe UI" w:cs="Segoe UI"/>
          <w:color w:val="211D1E"/>
        </w:rPr>
        <w:t xml:space="preserve"> quality and timely delivery</w:t>
      </w:r>
      <w:r w:rsidR="00093957">
        <w:rPr>
          <w:rFonts w:ascii="Segoe UI" w:hAnsi="Segoe UI" w:cs="Segoe UI"/>
          <w:color w:val="211D1E"/>
        </w:rPr>
        <w:t>.</w:t>
      </w:r>
      <w:r w:rsidR="00093957" w:rsidRPr="00B220C9">
        <w:rPr>
          <w:rFonts w:ascii="Segoe UI" w:hAnsi="Segoe UI" w:cs="Segoe UI"/>
          <w:color w:val="211D1E"/>
        </w:rPr>
        <w:t xml:space="preserve"> </w:t>
      </w:r>
      <w:r w:rsidR="00093957">
        <w:rPr>
          <w:rFonts w:ascii="Segoe UI" w:hAnsi="Segoe UI" w:cs="Segoe UI"/>
          <w:color w:val="211D1E"/>
        </w:rPr>
        <w:t>C</w:t>
      </w:r>
      <w:r>
        <w:rPr>
          <w:rFonts w:ascii="Segoe UI" w:hAnsi="Segoe UI" w:cs="Segoe UI"/>
          <w:color w:val="211D1E"/>
        </w:rPr>
        <w:t>ommunicates regularly with the</w:t>
      </w:r>
      <w:r w:rsidR="009F6D17">
        <w:rPr>
          <w:rFonts w:ascii="Segoe UI" w:hAnsi="Segoe UI" w:cs="Segoe UI"/>
          <w:color w:val="211D1E"/>
        </w:rPr>
        <w:t xml:space="preserve"> beneficiary country and the</w:t>
      </w:r>
      <w:r>
        <w:rPr>
          <w:rFonts w:ascii="Segoe UI" w:hAnsi="Segoe UI" w:cs="Segoe UI"/>
          <w:color w:val="211D1E"/>
        </w:rPr>
        <w:t xml:space="preserve"> Implementing Entity</w:t>
      </w:r>
      <w:r w:rsidR="00093957">
        <w:rPr>
          <w:rFonts w:ascii="Segoe UI" w:hAnsi="Segoe UI" w:cs="Segoe UI"/>
          <w:color w:val="211D1E"/>
        </w:rPr>
        <w:t>.</w:t>
      </w:r>
    </w:p>
    <w:p w14:paraId="1ED59FFE" w14:textId="7109B3B3" w:rsidR="000D31D5" w:rsidRPr="004349D3" w:rsidRDefault="000D31D5" w:rsidP="003D0F68">
      <w:pPr>
        <w:pStyle w:val="ListParagraph"/>
        <w:numPr>
          <w:ilvl w:val="0"/>
          <w:numId w:val="28"/>
        </w:numPr>
        <w:spacing w:after="0" w:line="240" w:lineRule="auto"/>
        <w:jc w:val="both"/>
        <w:rPr>
          <w:rFonts w:ascii="Segoe UI" w:hAnsi="Segoe UI" w:cs="Segoe UI"/>
          <w:color w:val="211D1E"/>
        </w:rPr>
      </w:pPr>
      <w:r w:rsidRPr="002622FB">
        <w:rPr>
          <w:rFonts w:ascii="Segoe UI" w:hAnsi="Segoe UI" w:cs="Segoe UI"/>
          <w:color w:val="211D1E"/>
        </w:rPr>
        <w:t>Engages with the civil society</w:t>
      </w:r>
      <w:r w:rsidR="00BF47AB" w:rsidRPr="007E6DCE">
        <w:rPr>
          <w:rFonts w:ascii="Segoe UI" w:hAnsi="Segoe UI" w:cs="Segoe UI"/>
          <w:color w:val="211D1E"/>
        </w:rPr>
        <w:t xml:space="preserve">, including </w:t>
      </w:r>
      <w:r w:rsidR="00634BBE" w:rsidRPr="004349D3">
        <w:rPr>
          <w:rFonts w:ascii="Segoe UI" w:hAnsi="Segoe UI" w:cs="Segoe UI"/>
          <w:color w:val="211D1E"/>
        </w:rPr>
        <w:t>on</w:t>
      </w:r>
      <w:r w:rsidR="00831227" w:rsidRPr="002622FB">
        <w:rPr>
          <w:rFonts w:ascii="Segoe UI" w:hAnsi="Segoe UI" w:cs="Segoe UI"/>
          <w:color w:val="211D1E"/>
        </w:rPr>
        <w:t xml:space="preserve"> the identification of </w:t>
      </w:r>
      <w:r w:rsidR="00586C10" w:rsidRPr="007E6DCE">
        <w:rPr>
          <w:rFonts w:ascii="Segoe UI" w:hAnsi="Segoe UI" w:cs="Segoe UI"/>
          <w:color w:val="211D1E"/>
        </w:rPr>
        <w:t xml:space="preserve">stakeholders of relevance for GBON implementation. </w:t>
      </w:r>
    </w:p>
    <w:p w14:paraId="294DF6AD" w14:textId="4E26888C" w:rsidR="00E1411B" w:rsidRDefault="00093957" w:rsidP="00E1411B">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S</w:t>
      </w:r>
      <w:r w:rsidR="00153DF0">
        <w:rPr>
          <w:rFonts w:ascii="Segoe UI" w:hAnsi="Segoe UI" w:cs="Segoe UI"/>
          <w:color w:val="211D1E"/>
        </w:rPr>
        <w:t xml:space="preserve">ubmits the final report with </w:t>
      </w:r>
      <w:r w:rsidR="006E4F1F">
        <w:rPr>
          <w:rFonts w:ascii="Segoe UI" w:hAnsi="Segoe UI" w:cs="Segoe UI"/>
          <w:color w:val="211D1E"/>
        </w:rPr>
        <w:t xml:space="preserve">the </w:t>
      </w:r>
      <w:r w:rsidR="00153DF0">
        <w:rPr>
          <w:rFonts w:ascii="Segoe UI" w:hAnsi="Segoe UI" w:cs="Segoe UI"/>
          <w:color w:val="211D1E"/>
        </w:rPr>
        <w:t>Readiness phase outputs to the country</w:t>
      </w:r>
      <w:r w:rsidR="006E4F1F">
        <w:rPr>
          <w:rFonts w:ascii="Segoe UI" w:hAnsi="Segoe UI" w:cs="Segoe UI"/>
          <w:color w:val="211D1E"/>
        </w:rPr>
        <w:t xml:space="preserve"> </w:t>
      </w:r>
      <w:r w:rsidR="00153DF0">
        <w:rPr>
          <w:rFonts w:ascii="Segoe UI" w:hAnsi="Segoe UI" w:cs="Segoe UI"/>
          <w:color w:val="211D1E"/>
        </w:rPr>
        <w:t>for comments</w:t>
      </w:r>
      <w:r w:rsidR="00006218">
        <w:rPr>
          <w:rFonts w:ascii="Segoe UI" w:hAnsi="Segoe UI" w:cs="Segoe UI"/>
          <w:color w:val="211D1E"/>
        </w:rPr>
        <w:t xml:space="preserve"> and to the</w:t>
      </w:r>
      <w:r w:rsidR="006D5097">
        <w:rPr>
          <w:rFonts w:ascii="Segoe UI" w:hAnsi="Segoe UI" w:cs="Segoe UI"/>
          <w:color w:val="211D1E"/>
        </w:rPr>
        <w:t xml:space="preserve"> </w:t>
      </w:r>
      <w:r w:rsidR="009E5F4D">
        <w:rPr>
          <w:rFonts w:ascii="Segoe UI" w:hAnsi="Segoe UI" w:cs="Segoe UI"/>
          <w:color w:val="211D1E"/>
        </w:rPr>
        <w:t>prospective Implementing</w:t>
      </w:r>
      <w:r w:rsidR="00006218">
        <w:rPr>
          <w:rFonts w:ascii="Segoe UI" w:hAnsi="Segoe UI" w:cs="Segoe UI"/>
          <w:color w:val="211D1E"/>
        </w:rPr>
        <w:t xml:space="preserve"> Entity for feedback</w:t>
      </w:r>
      <w:r w:rsidR="00FD53E8">
        <w:rPr>
          <w:rFonts w:ascii="Segoe UI" w:hAnsi="Segoe UI" w:cs="Segoe UI"/>
          <w:color w:val="211D1E"/>
        </w:rPr>
        <w:t>.</w:t>
      </w:r>
    </w:p>
    <w:p w14:paraId="1D292450" w14:textId="2F92D2DE" w:rsidR="00FD53E8" w:rsidRDefault="00FD53E8" w:rsidP="00E1411B">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 xml:space="preserve">Submits the final report </w:t>
      </w:r>
      <w:r w:rsidR="008C71CB">
        <w:rPr>
          <w:rFonts w:ascii="Segoe UI" w:hAnsi="Segoe UI" w:cs="Segoe UI"/>
          <w:color w:val="211D1E"/>
        </w:rPr>
        <w:t>including</w:t>
      </w:r>
      <w:r w:rsidR="00354339">
        <w:rPr>
          <w:rFonts w:ascii="Segoe UI" w:hAnsi="Segoe UI" w:cs="Segoe UI"/>
          <w:color w:val="211D1E"/>
        </w:rPr>
        <w:t xml:space="preserve"> the beneficiary country’s comments and</w:t>
      </w:r>
      <w:r>
        <w:rPr>
          <w:rFonts w:ascii="Segoe UI" w:hAnsi="Segoe UI" w:cs="Segoe UI"/>
          <w:color w:val="211D1E"/>
        </w:rPr>
        <w:t xml:space="preserve"> the </w:t>
      </w:r>
      <w:r w:rsidR="009E5F4D">
        <w:rPr>
          <w:rFonts w:ascii="Segoe UI" w:hAnsi="Segoe UI" w:cs="Segoe UI"/>
          <w:color w:val="211D1E"/>
        </w:rPr>
        <w:t>prospective Implementing</w:t>
      </w:r>
      <w:r>
        <w:rPr>
          <w:rFonts w:ascii="Segoe UI" w:hAnsi="Segoe UI" w:cs="Segoe UI"/>
          <w:color w:val="211D1E"/>
        </w:rPr>
        <w:t xml:space="preserve"> Entity’s feedback to the SOFF Secretariat.</w:t>
      </w:r>
    </w:p>
    <w:p w14:paraId="12495CAD" w14:textId="35AB12E5" w:rsidR="003413EE" w:rsidRDefault="003413EE" w:rsidP="00153DF0">
      <w:pPr>
        <w:pStyle w:val="ListParagraph"/>
        <w:numPr>
          <w:ilvl w:val="0"/>
          <w:numId w:val="28"/>
        </w:numPr>
        <w:spacing w:after="0" w:line="240" w:lineRule="auto"/>
        <w:jc w:val="both"/>
        <w:rPr>
          <w:rFonts w:ascii="Segoe UI" w:hAnsi="Segoe UI" w:cs="Segoe UI"/>
          <w:color w:val="211D1E"/>
        </w:rPr>
      </w:pPr>
      <w:r>
        <w:rPr>
          <w:rFonts w:ascii="Segoe UI" w:hAnsi="Segoe UI" w:cs="Segoe UI"/>
          <w:color w:val="211D1E"/>
        </w:rPr>
        <w:t>Notifies the SOFF Secretariat</w:t>
      </w:r>
      <w:r w:rsidR="004A4624">
        <w:rPr>
          <w:rFonts w:ascii="Segoe UI" w:hAnsi="Segoe UI" w:cs="Segoe UI"/>
          <w:color w:val="211D1E"/>
        </w:rPr>
        <w:t xml:space="preserve"> and the prospective Implementing Entity</w:t>
      </w:r>
      <w:r>
        <w:rPr>
          <w:rFonts w:ascii="Segoe UI" w:hAnsi="Segoe UI" w:cs="Segoe UI"/>
          <w:color w:val="211D1E"/>
        </w:rPr>
        <w:t xml:space="preserve"> of any delays that may impede the timely delivery of the outputs</w:t>
      </w:r>
      <w:r w:rsidR="0073413C">
        <w:rPr>
          <w:rFonts w:ascii="Segoe UI" w:hAnsi="Segoe UI" w:cs="Segoe UI"/>
          <w:color w:val="211D1E"/>
        </w:rPr>
        <w:t>,</w:t>
      </w:r>
      <w:r w:rsidR="00BE1557">
        <w:rPr>
          <w:rFonts w:ascii="Segoe UI" w:hAnsi="Segoe UI" w:cs="Segoe UI"/>
          <w:color w:val="211D1E"/>
        </w:rPr>
        <w:t xml:space="preserve"> and for assignments for which the delivery takes more than six months submits a</w:t>
      </w:r>
      <w:r w:rsidR="0073413C">
        <w:rPr>
          <w:rFonts w:ascii="Segoe UI" w:hAnsi="Segoe UI" w:cs="Segoe UI"/>
          <w:color w:val="211D1E"/>
        </w:rPr>
        <w:t xml:space="preserve"> semi-</w:t>
      </w:r>
      <w:r w:rsidR="00944C52">
        <w:rPr>
          <w:rFonts w:ascii="Segoe UI" w:hAnsi="Segoe UI" w:cs="Segoe UI"/>
          <w:color w:val="211D1E"/>
        </w:rPr>
        <w:t>annual progress report</w:t>
      </w:r>
      <w:r w:rsidR="00B475FC">
        <w:rPr>
          <w:rFonts w:ascii="Segoe UI" w:hAnsi="Segoe UI" w:cs="Segoe UI"/>
          <w:color w:val="211D1E"/>
        </w:rPr>
        <w:t>.</w:t>
      </w:r>
      <w:r w:rsidR="00944C52">
        <w:rPr>
          <w:rFonts w:ascii="Segoe UI" w:hAnsi="Segoe UI" w:cs="Segoe UI"/>
          <w:color w:val="211D1E"/>
        </w:rPr>
        <w:t xml:space="preserve"> </w:t>
      </w:r>
    </w:p>
    <w:p w14:paraId="7F00A990" w14:textId="77777777" w:rsidR="00BF47AB" w:rsidRDefault="00BF47AB" w:rsidP="004349D3">
      <w:pPr>
        <w:pStyle w:val="ListParagraph"/>
        <w:spacing w:after="0" w:line="240" w:lineRule="auto"/>
        <w:ind w:left="360"/>
        <w:jc w:val="both"/>
        <w:rPr>
          <w:rFonts w:ascii="Segoe UI" w:hAnsi="Segoe UI" w:cs="Segoe UI"/>
          <w:color w:val="211D1E"/>
        </w:rPr>
      </w:pPr>
    </w:p>
    <w:p w14:paraId="5ED8752F" w14:textId="2CDC9BD7" w:rsidR="00FD600A" w:rsidRDefault="00F62FB0" w:rsidP="004166A7">
      <w:pPr>
        <w:pStyle w:val="Pa3"/>
        <w:jc w:val="both"/>
        <w:rPr>
          <w:b/>
          <w:bCs/>
          <w:sz w:val="22"/>
          <w:szCs w:val="22"/>
        </w:rPr>
      </w:pPr>
      <w:r w:rsidRPr="007E44A3">
        <w:rPr>
          <w:b/>
          <w:bCs/>
          <w:sz w:val="22"/>
          <w:szCs w:val="22"/>
        </w:rPr>
        <w:t>Implementing Entity</w:t>
      </w:r>
    </w:p>
    <w:p w14:paraId="11658450" w14:textId="77777777" w:rsidR="0073413C" w:rsidRPr="0073413C" w:rsidRDefault="0073413C" w:rsidP="0073413C">
      <w:pPr>
        <w:pStyle w:val="Default"/>
        <w:rPr>
          <w:lang w:val="en-US"/>
        </w:rPr>
      </w:pPr>
    </w:p>
    <w:p w14:paraId="002AF999" w14:textId="18DF501C" w:rsidR="00236717" w:rsidRDefault="00384A9C" w:rsidP="00236717">
      <w:pPr>
        <w:pStyle w:val="Pa3"/>
        <w:numPr>
          <w:ilvl w:val="0"/>
          <w:numId w:val="29"/>
        </w:numPr>
        <w:jc w:val="both"/>
        <w:rPr>
          <w:sz w:val="22"/>
          <w:szCs w:val="22"/>
        </w:rPr>
      </w:pPr>
      <w:r>
        <w:rPr>
          <w:sz w:val="22"/>
          <w:szCs w:val="22"/>
        </w:rPr>
        <w:t>P</w:t>
      </w:r>
      <w:r w:rsidR="00F62FB0" w:rsidRPr="007E44A3">
        <w:rPr>
          <w:sz w:val="22"/>
          <w:szCs w:val="22"/>
        </w:rPr>
        <w:t xml:space="preserve">articipates in the Readiness phase activities </w:t>
      </w:r>
      <w:r w:rsidR="003634A5">
        <w:rPr>
          <w:sz w:val="22"/>
          <w:szCs w:val="22"/>
        </w:rPr>
        <w:t xml:space="preserve">and collaborates with </w:t>
      </w:r>
      <w:r w:rsidR="00F62FB0" w:rsidRPr="007E44A3">
        <w:rPr>
          <w:sz w:val="22"/>
          <w:szCs w:val="22"/>
        </w:rPr>
        <w:t>the</w:t>
      </w:r>
      <w:r w:rsidR="00411698">
        <w:rPr>
          <w:sz w:val="22"/>
          <w:szCs w:val="22"/>
        </w:rPr>
        <w:t xml:space="preserve"> beneficiary country and the</w:t>
      </w:r>
      <w:r w:rsidR="00F62FB0" w:rsidRPr="007E44A3">
        <w:rPr>
          <w:sz w:val="22"/>
          <w:szCs w:val="22"/>
        </w:rPr>
        <w:t xml:space="preserve"> peer advisor to ensure a common understanding of the</w:t>
      </w:r>
      <w:r w:rsidR="00411698">
        <w:rPr>
          <w:sz w:val="22"/>
          <w:szCs w:val="22"/>
        </w:rPr>
        <w:t xml:space="preserve"> Readiness phase</w:t>
      </w:r>
      <w:r w:rsidR="00F62FB0" w:rsidRPr="007E44A3">
        <w:rPr>
          <w:sz w:val="22"/>
          <w:szCs w:val="22"/>
        </w:rPr>
        <w:t xml:space="preserve"> outputs </w:t>
      </w:r>
      <w:r w:rsidR="009B0692">
        <w:rPr>
          <w:sz w:val="22"/>
          <w:szCs w:val="22"/>
        </w:rPr>
        <w:t xml:space="preserve">and that </w:t>
      </w:r>
      <w:r w:rsidR="001239E8">
        <w:rPr>
          <w:sz w:val="22"/>
          <w:szCs w:val="22"/>
        </w:rPr>
        <w:t>they address the technical needs for the design and implementation of the Investment phase</w:t>
      </w:r>
      <w:r w:rsidR="005144E1">
        <w:rPr>
          <w:sz w:val="22"/>
          <w:szCs w:val="22"/>
        </w:rPr>
        <w:t>.</w:t>
      </w:r>
      <w:r w:rsidR="001239E8">
        <w:rPr>
          <w:sz w:val="22"/>
          <w:szCs w:val="22"/>
        </w:rPr>
        <w:t xml:space="preserve"> </w:t>
      </w:r>
    </w:p>
    <w:p w14:paraId="1E581429" w14:textId="4A10F041" w:rsidR="00F62FB0" w:rsidRDefault="00384A9C" w:rsidP="00FD600A">
      <w:pPr>
        <w:pStyle w:val="Pa3"/>
        <w:numPr>
          <w:ilvl w:val="0"/>
          <w:numId w:val="29"/>
        </w:numPr>
        <w:jc w:val="both"/>
        <w:rPr>
          <w:sz w:val="22"/>
          <w:szCs w:val="22"/>
        </w:rPr>
      </w:pPr>
      <w:r>
        <w:rPr>
          <w:sz w:val="22"/>
          <w:szCs w:val="22"/>
        </w:rPr>
        <w:t>C</w:t>
      </w:r>
      <w:r w:rsidR="00F62FB0" w:rsidRPr="007E44A3">
        <w:rPr>
          <w:sz w:val="22"/>
          <w:szCs w:val="22"/>
        </w:rPr>
        <w:t xml:space="preserve">ontributes to the definition of the </w:t>
      </w:r>
      <w:r>
        <w:rPr>
          <w:sz w:val="22"/>
          <w:szCs w:val="22"/>
        </w:rPr>
        <w:t>Terms of Reference</w:t>
      </w:r>
      <w:r w:rsidR="00F62FB0" w:rsidRPr="007E44A3">
        <w:rPr>
          <w:sz w:val="22"/>
          <w:szCs w:val="22"/>
        </w:rPr>
        <w:t xml:space="preserve"> and provides feedback on the outputs delivered by the peer advisor</w:t>
      </w:r>
      <w:r w:rsidR="00E86B79">
        <w:rPr>
          <w:sz w:val="22"/>
          <w:szCs w:val="22"/>
        </w:rPr>
        <w:t>.</w:t>
      </w:r>
    </w:p>
    <w:p w14:paraId="06DDBC4B" w14:textId="62806F6C" w:rsidR="005144E1" w:rsidRPr="004349D3" w:rsidRDefault="005866D1" w:rsidP="004349D3">
      <w:pPr>
        <w:pStyle w:val="Default"/>
        <w:numPr>
          <w:ilvl w:val="0"/>
          <w:numId w:val="29"/>
        </w:numPr>
        <w:rPr>
          <w:lang w:val="en-US"/>
        </w:rPr>
      </w:pPr>
      <w:r>
        <w:rPr>
          <w:color w:val="auto"/>
          <w:sz w:val="22"/>
          <w:szCs w:val="22"/>
          <w:lang w:val="en-US"/>
        </w:rPr>
        <w:t xml:space="preserve">Based on its experience in the beneficiary country, supports </w:t>
      </w:r>
      <w:r w:rsidRPr="006B5E93">
        <w:rPr>
          <w:color w:val="auto"/>
          <w:sz w:val="22"/>
          <w:szCs w:val="22"/>
          <w:lang w:val="en-US"/>
        </w:rPr>
        <w:t>the work of the peer advisor, e.g. by sharing it</w:t>
      </w:r>
      <w:r>
        <w:rPr>
          <w:color w:val="auto"/>
          <w:sz w:val="22"/>
          <w:szCs w:val="22"/>
          <w:lang w:val="en-US"/>
        </w:rPr>
        <w:t>s</w:t>
      </w:r>
      <w:r w:rsidRPr="006B5E93">
        <w:rPr>
          <w:color w:val="auto"/>
          <w:sz w:val="22"/>
          <w:szCs w:val="22"/>
          <w:lang w:val="en-US"/>
        </w:rPr>
        <w:t xml:space="preserve"> knowledge</w:t>
      </w:r>
      <w:r>
        <w:rPr>
          <w:color w:val="auto"/>
          <w:sz w:val="22"/>
          <w:szCs w:val="22"/>
          <w:lang w:val="en-US"/>
        </w:rPr>
        <w:t xml:space="preserve"> and facilitating access to the network of </w:t>
      </w:r>
      <w:r w:rsidR="00851814">
        <w:rPr>
          <w:color w:val="auto"/>
          <w:sz w:val="22"/>
          <w:szCs w:val="22"/>
          <w:lang w:val="en-US"/>
        </w:rPr>
        <w:t xml:space="preserve">relevant </w:t>
      </w:r>
      <w:r>
        <w:rPr>
          <w:color w:val="auto"/>
          <w:sz w:val="22"/>
          <w:szCs w:val="22"/>
          <w:lang w:val="en-US"/>
        </w:rPr>
        <w:t>stakeholders</w:t>
      </w:r>
      <w:r w:rsidR="00851814">
        <w:rPr>
          <w:color w:val="auto"/>
          <w:sz w:val="22"/>
          <w:szCs w:val="22"/>
          <w:lang w:val="en-US"/>
        </w:rPr>
        <w:t>.</w:t>
      </w:r>
    </w:p>
    <w:p w14:paraId="435CB956" w14:textId="573EFBAC" w:rsidR="00603E1B" w:rsidRDefault="00603E1B" w:rsidP="00603E1B">
      <w:pPr>
        <w:pStyle w:val="Default"/>
        <w:rPr>
          <w:lang w:val="en-US"/>
        </w:rPr>
      </w:pPr>
    </w:p>
    <w:p w14:paraId="2649D0C0" w14:textId="01911298" w:rsidR="00603E1B" w:rsidRDefault="00603E1B" w:rsidP="00603E1B">
      <w:pPr>
        <w:pStyle w:val="Default"/>
        <w:rPr>
          <w:b/>
          <w:bCs/>
          <w:lang w:val="en-US"/>
        </w:rPr>
      </w:pPr>
      <w:r w:rsidRPr="00603E1B">
        <w:rPr>
          <w:b/>
          <w:bCs/>
          <w:lang w:val="en-US"/>
        </w:rPr>
        <w:t xml:space="preserve">WMO Technical Authority </w:t>
      </w:r>
    </w:p>
    <w:p w14:paraId="663F21DF" w14:textId="1F034D3E" w:rsidR="00603E1B" w:rsidRDefault="00603E1B" w:rsidP="00603E1B">
      <w:pPr>
        <w:pStyle w:val="Default"/>
        <w:rPr>
          <w:b/>
          <w:bCs/>
          <w:lang w:val="en-US"/>
        </w:rPr>
      </w:pPr>
    </w:p>
    <w:p w14:paraId="0B355A03" w14:textId="41CAD089" w:rsidR="00D104FA" w:rsidRPr="002762AE" w:rsidRDefault="00D104FA" w:rsidP="00E43AC7">
      <w:pPr>
        <w:pStyle w:val="Default"/>
        <w:numPr>
          <w:ilvl w:val="0"/>
          <w:numId w:val="30"/>
        </w:numPr>
        <w:jc w:val="both"/>
        <w:rPr>
          <w:color w:val="auto"/>
          <w:sz w:val="22"/>
          <w:szCs w:val="22"/>
          <w:lang w:val="en-US"/>
        </w:rPr>
      </w:pPr>
      <w:r w:rsidRPr="002762AE">
        <w:rPr>
          <w:color w:val="auto"/>
          <w:sz w:val="22"/>
          <w:szCs w:val="22"/>
          <w:lang w:val="en-US"/>
        </w:rPr>
        <w:t xml:space="preserve">Provides basic </w:t>
      </w:r>
      <w:r w:rsidR="00771A06">
        <w:rPr>
          <w:color w:val="auto"/>
          <w:sz w:val="22"/>
          <w:szCs w:val="22"/>
          <w:lang w:val="en-US"/>
        </w:rPr>
        <w:t xml:space="preserve">technical </w:t>
      </w:r>
      <w:r w:rsidRPr="002762AE">
        <w:rPr>
          <w:color w:val="auto"/>
          <w:sz w:val="22"/>
          <w:szCs w:val="22"/>
          <w:lang w:val="en-US"/>
        </w:rPr>
        <w:t>support</w:t>
      </w:r>
      <w:r w:rsidR="00D7274D">
        <w:rPr>
          <w:color w:val="auto"/>
          <w:sz w:val="22"/>
          <w:szCs w:val="22"/>
          <w:lang w:val="en-US"/>
        </w:rPr>
        <w:t xml:space="preserve"> </w:t>
      </w:r>
      <w:r w:rsidRPr="002762AE">
        <w:rPr>
          <w:color w:val="auto"/>
          <w:sz w:val="22"/>
          <w:szCs w:val="22"/>
          <w:lang w:val="en-US"/>
        </w:rPr>
        <w:t xml:space="preserve">to the </w:t>
      </w:r>
      <w:r w:rsidR="00C20053" w:rsidRPr="002762AE">
        <w:rPr>
          <w:color w:val="auto"/>
          <w:sz w:val="22"/>
          <w:szCs w:val="22"/>
          <w:lang w:val="en-US"/>
        </w:rPr>
        <w:t>beneficiary country</w:t>
      </w:r>
      <w:r w:rsidR="00C20053">
        <w:rPr>
          <w:color w:val="auto"/>
          <w:sz w:val="22"/>
          <w:szCs w:val="22"/>
          <w:lang w:val="en-US"/>
        </w:rPr>
        <w:t>,</w:t>
      </w:r>
      <w:r w:rsidR="00C20053" w:rsidRPr="002762AE">
        <w:rPr>
          <w:color w:val="auto"/>
          <w:sz w:val="22"/>
          <w:szCs w:val="22"/>
          <w:lang w:val="en-US"/>
        </w:rPr>
        <w:t xml:space="preserve"> </w:t>
      </w:r>
      <w:r w:rsidRPr="002762AE">
        <w:rPr>
          <w:color w:val="auto"/>
          <w:sz w:val="22"/>
          <w:szCs w:val="22"/>
          <w:lang w:val="en-US"/>
        </w:rPr>
        <w:t>peer advisor</w:t>
      </w:r>
      <w:r w:rsidR="00E86B79">
        <w:rPr>
          <w:color w:val="auto"/>
          <w:sz w:val="22"/>
          <w:szCs w:val="22"/>
          <w:lang w:val="en-US"/>
        </w:rPr>
        <w:t>,</w:t>
      </w:r>
      <w:r w:rsidR="00C20053">
        <w:rPr>
          <w:color w:val="auto"/>
          <w:sz w:val="22"/>
          <w:szCs w:val="22"/>
          <w:lang w:val="en-US"/>
        </w:rPr>
        <w:t xml:space="preserve"> and</w:t>
      </w:r>
      <w:r w:rsidR="00E86B79">
        <w:rPr>
          <w:color w:val="auto"/>
          <w:sz w:val="22"/>
          <w:szCs w:val="22"/>
          <w:lang w:val="en-US"/>
        </w:rPr>
        <w:t xml:space="preserve"> </w:t>
      </w:r>
      <w:r w:rsidR="006D5097">
        <w:rPr>
          <w:color w:val="auto"/>
          <w:sz w:val="22"/>
          <w:szCs w:val="22"/>
          <w:lang w:val="en-US"/>
        </w:rPr>
        <w:t xml:space="preserve">prospective </w:t>
      </w:r>
      <w:r w:rsidR="00E86B79">
        <w:rPr>
          <w:color w:val="auto"/>
          <w:sz w:val="22"/>
          <w:szCs w:val="22"/>
          <w:lang w:val="en-US"/>
        </w:rPr>
        <w:t xml:space="preserve">Implementing Entity </w:t>
      </w:r>
      <w:r w:rsidRPr="002762AE">
        <w:rPr>
          <w:color w:val="auto"/>
          <w:sz w:val="22"/>
          <w:szCs w:val="22"/>
          <w:lang w:val="en-US"/>
        </w:rPr>
        <w:t>on GBON regulations</w:t>
      </w:r>
      <w:r w:rsidR="0036129B">
        <w:rPr>
          <w:color w:val="auto"/>
          <w:sz w:val="22"/>
          <w:szCs w:val="22"/>
          <w:lang w:val="en-US"/>
        </w:rPr>
        <w:t>.</w:t>
      </w:r>
      <w:r w:rsidRPr="002762AE">
        <w:rPr>
          <w:color w:val="auto"/>
          <w:sz w:val="22"/>
          <w:szCs w:val="22"/>
          <w:lang w:val="en-US"/>
        </w:rPr>
        <w:t xml:space="preserve"> </w:t>
      </w:r>
    </w:p>
    <w:p w14:paraId="3BC0237E" w14:textId="1D39A36B" w:rsidR="002762AE" w:rsidRDefault="002762AE" w:rsidP="00E43AC7">
      <w:pPr>
        <w:pStyle w:val="Default"/>
        <w:numPr>
          <w:ilvl w:val="0"/>
          <w:numId w:val="30"/>
        </w:numPr>
        <w:jc w:val="both"/>
        <w:rPr>
          <w:color w:val="auto"/>
          <w:sz w:val="22"/>
          <w:szCs w:val="22"/>
          <w:lang w:val="en-US"/>
        </w:rPr>
      </w:pPr>
      <w:r w:rsidRPr="002762AE">
        <w:rPr>
          <w:color w:val="auto"/>
          <w:sz w:val="22"/>
          <w:szCs w:val="22"/>
          <w:lang w:val="en-US"/>
        </w:rPr>
        <w:t>Is responsible for the technical screening of the</w:t>
      </w:r>
      <w:r w:rsidR="00E137B2">
        <w:rPr>
          <w:color w:val="auto"/>
          <w:sz w:val="22"/>
          <w:szCs w:val="22"/>
          <w:lang w:val="en-US"/>
        </w:rPr>
        <w:t xml:space="preserve"> draft</w:t>
      </w:r>
      <w:r w:rsidRPr="002762AE">
        <w:rPr>
          <w:color w:val="auto"/>
          <w:sz w:val="22"/>
          <w:szCs w:val="22"/>
          <w:lang w:val="en-US"/>
        </w:rPr>
        <w:t xml:space="preserve"> GBON National Gap Analysis and the</w:t>
      </w:r>
      <w:r w:rsidR="00E137B2">
        <w:rPr>
          <w:color w:val="auto"/>
          <w:sz w:val="22"/>
          <w:szCs w:val="22"/>
          <w:lang w:val="en-US"/>
        </w:rPr>
        <w:t xml:space="preserve"> draft</w:t>
      </w:r>
      <w:r w:rsidRPr="002762AE">
        <w:rPr>
          <w:color w:val="auto"/>
          <w:sz w:val="22"/>
          <w:szCs w:val="22"/>
          <w:lang w:val="en-US"/>
        </w:rPr>
        <w:t xml:space="preserve"> GBON National Contribution Plan </w:t>
      </w:r>
      <w:r w:rsidR="0036129B">
        <w:rPr>
          <w:color w:val="auto"/>
          <w:sz w:val="22"/>
          <w:szCs w:val="22"/>
          <w:lang w:val="en-US"/>
        </w:rPr>
        <w:t>against the GBON regulations.</w:t>
      </w:r>
    </w:p>
    <w:p w14:paraId="5CB70635" w14:textId="6855E1C7" w:rsidR="00603E1B" w:rsidRPr="004349D3" w:rsidRDefault="00570516" w:rsidP="004349D3">
      <w:pPr>
        <w:pStyle w:val="Default"/>
        <w:numPr>
          <w:ilvl w:val="0"/>
          <w:numId w:val="30"/>
        </w:numPr>
        <w:jc w:val="both"/>
        <w:rPr>
          <w:color w:val="auto"/>
          <w:sz w:val="22"/>
          <w:szCs w:val="22"/>
          <w:lang w:val="en-US"/>
        </w:rPr>
      </w:pPr>
      <w:r w:rsidRPr="00C464EA">
        <w:rPr>
          <w:color w:val="auto"/>
          <w:sz w:val="22"/>
          <w:szCs w:val="22"/>
          <w:lang w:val="en-US"/>
        </w:rPr>
        <w:t xml:space="preserve">Is responsible </w:t>
      </w:r>
      <w:r w:rsidR="00AE36A3" w:rsidRPr="00C464EA">
        <w:rPr>
          <w:color w:val="auto"/>
          <w:sz w:val="22"/>
          <w:szCs w:val="22"/>
          <w:lang w:val="en-US"/>
        </w:rPr>
        <w:t>for establishing and administering the pass-through mechanism for contracting</w:t>
      </w:r>
      <w:r w:rsidR="006D5097" w:rsidRPr="00C464EA">
        <w:rPr>
          <w:color w:val="auto"/>
          <w:sz w:val="22"/>
          <w:szCs w:val="22"/>
          <w:lang w:val="en-US"/>
        </w:rPr>
        <w:t xml:space="preserve"> and</w:t>
      </w:r>
      <w:r w:rsidR="00AE36A3" w:rsidRPr="00C464EA">
        <w:rPr>
          <w:color w:val="auto"/>
          <w:sz w:val="22"/>
          <w:szCs w:val="22"/>
          <w:lang w:val="en-US"/>
        </w:rPr>
        <w:t xml:space="preserve"> funding</w:t>
      </w:r>
      <w:r w:rsidR="006D5097" w:rsidRPr="00295AAA">
        <w:rPr>
          <w:color w:val="auto"/>
          <w:sz w:val="22"/>
          <w:szCs w:val="22"/>
          <w:lang w:val="en-US"/>
        </w:rPr>
        <w:t xml:space="preserve"> of</w:t>
      </w:r>
      <w:r w:rsidR="000D21CA" w:rsidRPr="00295AAA">
        <w:rPr>
          <w:color w:val="auto"/>
          <w:sz w:val="22"/>
          <w:szCs w:val="22"/>
          <w:lang w:val="en-US"/>
        </w:rPr>
        <w:t xml:space="preserve"> the technical assistance provided by the peer advisors</w:t>
      </w:r>
      <w:r w:rsidR="006D5097" w:rsidRPr="00295AAA">
        <w:rPr>
          <w:color w:val="auto"/>
          <w:sz w:val="22"/>
          <w:szCs w:val="22"/>
          <w:lang w:val="en-US"/>
        </w:rPr>
        <w:t>.</w:t>
      </w:r>
    </w:p>
    <w:p w14:paraId="0E858543" w14:textId="613E4592" w:rsidR="00831F74" w:rsidRPr="004349D3" w:rsidRDefault="00831F74" w:rsidP="00831F74">
      <w:pPr>
        <w:pStyle w:val="Default"/>
        <w:rPr>
          <w:color w:val="auto"/>
          <w:sz w:val="22"/>
          <w:szCs w:val="22"/>
        </w:rPr>
      </w:pPr>
    </w:p>
    <w:p w14:paraId="7545889A" w14:textId="3E30848C" w:rsidR="00AD0108" w:rsidRDefault="00AD0108" w:rsidP="00AD0108">
      <w:pPr>
        <w:pStyle w:val="Default"/>
        <w:rPr>
          <w:b/>
          <w:bCs/>
          <w:lang w:val="en-US"/>
        </w:rPr>
      </w:pPr>
      <w:r>
        <w:rPr>
          <w:b/>
          <w:bCs/>
          <w:lang w:val="en-US"/>
        </w:rPr>
        <w:t>SOFF Secretar</w:t>
      </w:r>
      <w:r w:rsidR="00EC466F">
        <w:rPr>
          <w:b/>
          <w:bCs/>
          <w:lang w:val="en-US"/>
        </w:rPr>
        <w:t>iat</w:t>
      </w:r>
      <w:r w:rsidRPr="00603E1B">
        <w:rPr>
          <w:b/>
          <w:bCs/>
          <w:lang w:val="en-US"/>
        </w:rPr>
        <w:t xml:space="preserve"> </w:t>
      </w:r>
    </w:p>
    <w:p w14:paraId="2CFFD492" w14:textId="77777777" w:rsidR="00831F74" w:rsidRDefault="00831F74" w:rsidP="00831F74">
      <w:pPr>
        <w:pStyle w:val="Default"/>
        <w:rPr>
          <w:color w:val="auto"/>
          <w:sz w:val="22"/>
          <w:szCs w:val="22"/>
          <w:lang w:val="en-US"/>
        </w:rPr>
      </w:pPr>
    </w:p>
    <w:p w14:paraId="201AA6F9" w14:textId="4EA539A7" w:rsidR="00831F74" w:rsidRDefault="00831F74" w:rsidP="00E43AC7">
      <w:pPr>
        <w:pStyle w:val="Default"/>
        <w:numPr>
          <w:ilvl w:val="0"/>
          <w:numId w:val="30"/>
        </w:numPr>
        <w:jc w:val="both"/>
        <w:rPr>
          <w:color w:val="auto"/>
          <w:sz w:val="22"/>
          <w:szCs w:val="22"/>
          <w:lang w:val="en-US"/>
        </w:rPr>
      </w:pPr>
      <w:r>
        <w:rPr>
          <w:color w:val="auto"/>
          <w:sz w:val="22"/>
          <w:szCs w:val="22"/>
          <w:lang w:val="en-US"/>
        </w:rPr>
        <w:t>Facilitate</w:t>
      </w:r>
      <w:r w:rsidR="006D5097">
        <w:rPr>
          <w:color w:val="auto"/>
          <w:sz w:val="22"/>
          <w:szCs w:val="22"/>
          <w:lang w:val="en-US"/>
        </w:rPr>
        <w:t>s</w:t>
      </w:r>
      <w:r>
        <w:rPr>
          <w:color w:val="auto"/>
          <w:sz w:val="22"/>
          <w:szCs w:val="22"/>
          <w:lang w:val="en-US"/>
        </w:rPr>
        <w:t xml:space="preserve"> communication, coordination and collaboration between the beneficiary country, </w:t>
      </w:r>
      <w:r w:rsidR="005B5A32">
        <w:rPr>
          <w:color w:val="auto"/>
          <w:sz w:val="22"/>
          <w:szCs w:val="22"/>
          <w:lang w:val="en-US"/>
        </w:rPr>
        <w:t xml:space="preserve">the </w:t>
      </w:r>
      <w:r>
        <w:rPr>
          <w:color w:val="auto"/>
          <w:sz w:val="22"/>
          <w:szCs w:val="22"/>
          <w:lang w:val="en-US"/>
        </w:rPr>
        <w:t xml:space="preserve">peer advisor, the </w:t>
      </w:r>
      <w:r w:rsidR="00013A45">
        <w:rPr>
          <w:color w:val="auto"/>
          <w:sz w:val="22"/>
          <w:szCs w:val="22"/>
          <w:lang w:val="en-US"/>
        </w:rPr>
        <w:t xml:space="preserve">prospective </w:t>
      </w:r>
      <w:r>
        <w:rPr>
          <w:color w:val="auto"/>
          <w:sz w:val="22"/>
          <w:szCs w:val="22"/>
          <w:lang w:val="en-US"/>
        </w:rPr>
        <w:t>I</w:t>
      </w:r>
      <w:r w:rsidR="005B5A32">
        <w:rPr>
          <w:color w:val="auto"/>
          <w:sz w:val="22"/>
          <w:szCs w:val="22"/>
          <w:lang w:val="en-US"/>
        </w:rPr>
        <w:t xml:space="preserve">mplementing </w:t>
      </w:r>
      <w:r>
        <w:rPr>
          <w:color w:val="auto"/>
          <w:sz w:val="22"/>
          <w:szCs w:val="22"/>
          <w:lang w:val="en-US"/>
        </w:rPr>
        <w:t>E</w:t>
      </w:r>
      <w:r w:rsidR="005B5A32">
        <w:rPr>
          <w:color w:val="auto"/>
          <w:sz w:val="22"/>
          <w:szCs w:val="22"/>
          <w:lang w:val="en-US"/>
        </w:rPr>
        <w:t>ntity</w:t>
      </w:r>
      <w:r>
        <w:rPr>
          <w:color w:val="auto"/>
          <w:sz w:val="22"/>
          <w:szCs w:val="22"/>
          <w:lang w:val="en-US"/>
        </w:rPr>
        <w:t xml:space="preserve"> and WMO </w:t>
      </w:r>
      <w:r w:rsidR="00E24BE2">
        <w:rPr>
          <w:color w:val="auto"/>
          <w:sz w:val="22"/>
          <w:szCs w:val="22"/>
          <w:lang w:val="en-US"/>
        </w:rPr>
        <w:t>T</w:t>
      </w:r>
      <w:r>
        <w:rPr>
          <w:color w:val="auto"/>
          <w:sz w:val="22"/>
          <w:szCs w:val="22"/>
          <w:lang w:val="en-US"/>
        </w:rPr>
        <w:t xml:space="preserve">echnical </w:t>
      </w:r>
      <w:r w:rsidR="00013A45">
        <w:rPr>
          <w:color w:val="auto"/>
          <w:sz w:val="22"/>
          <w:szCs w:val="22"/>
          <w:lang w:val="en-US"/>
        </w:rPr>
        <w:t>A</w:t>
      </w:r>
      <w:r>
        <w:rPr>
          <w:color w:val="auto"/>
          <w:sz w:val="22"/>
          <w:szCs w:val="22"/>
          <w:lang w:val="en-US"/>
        </w:rPr>
        <w:t>uthority</w:t>
      </w:r>
      <w:r w:rsidR="00994D18">
        <w:rPr>
          <w:color w:val="auto"/>
          <w:sz w:val="22"/>
          <w:szCs w:val="22"/>
          <w:lang w:val="en-US"/>
        </w:rPr>
        <w:t>.</w:t>
      </w:r>
      <w:r>
        <w:rPr>
          <w:color w:val="auto"/>
          <w:sz w:val="22"/>
          <w:szCs w:val="22"/>
          <w:lang w:val="en-US"/>
        </w:rPr>
        <w:t xml:space="preserve"> </w:t>
      </w:r>
    </w:p>
    <w:p w14:paraId="5BEDEE7F" w14:textId="33A1974E" w:rsidR="00831F74" w:rsidRPr="004E22F0" w:rsidRDefault="00831F74" w:rsidP="00E43AC7">
      <w:pPr>
        <w:pStyle w:val="Default"/>
        <w:numPr>
          <w:ilvl w:val="0"/>
          <w:numId w:val="30"/>
        </w:numPr>
        <w:jc w:val="both"/>
        <w:rPr>
          <w:color w:val="auto"/>
          <w:sz w:val="22"/>
          <w:szCs w:val="22"/>
          <w:lang w:val="en-US"/>
        </w:rPr>
      </w:pPr>
      <w:r w:rsidRPr="00831F74">
        <w:rPr>
          <w:color w:val="auto"/>
          <w:sz w:val="22"/>
          <w:szCs w:val="22"/>
          <w:lang w:val="en-US"/>
        </w:rPr>
        <w:t>Review</w:t>
      </w:r>
      <w:r w:rsidR="00013A45">
        <w:rPr>
          <w:color w:val="auto"/>
          <w:sz w:val="22"/>
          <w:szCs w:val="22"/>
          <w:lang w:val="en-US"/>
        </w:rPr>
        <w:t>s the</w:t>
      </w:r>
      <w:r w:rsidRPr="00831F74">
        <w:rPr>
          <w:color w:val="auto"/>
          <w:sz w:val="22"/>
          <w:szCs w:val="22"/>
          <w:lang w:val="en-US"/>
        </w:rPr>
        <w:t xml:space="preserve"> Readiness funding request, including the </w:t>
      </w:r>
      <w:r w:rsidR="005B5A32">
        <w:rPr>
          <w:color w:val="auto"/>
          <w:sz w:val="22"/>
          <w:szCs w:val="22"/>
          <w:lang w:val="en-US"/>
        </w:rPr>
        <w:t>T</w:t>
      </w:r>
      <w:r w:rsidRPr="00831F74">
        <w:rPr>
          <w:color w:val="auto"/>
          <w:sz w:val="22"/>
          <w:szCs w:val="22"/>
          <w:lang w:val="en-US"/>
        </w:rPr>
        <w:t xml:space="preserve">erms of </w:t>
      </w:r>
      <w:r w:rsidR="005B5A32">
        <w:rPr>
          <w:color w:val="auto"/>
          <w:sz w:val="22"/>
          <w:szCs w:val="22"/>
          <w:lang w:val="en-US"/>
        </w:rPr>
        <w:t>R</w:t>
      </w:r>
      <w:r w:rsidRPr="00831F74">
        <w:rPr>
          <w:color w:val="auto"/>
          <w:sz w:val="22"/>
          <w:szCs w:val="22"/>
          <w:lang w:val="en-US"/>
        </w:rPr>
        <w:t>eference</w:t>
      </w:r>
      <w:r w:rsidR="005B5A32">
        <w:rPr>
          <w:color w:val="auto"/>
          <w:sz w:val="22"/>
          <w:szCs w:val="22"/>
          <w:lang w:val="en-US"/>
        </w:rPr>
        <w:t>,</w:t>
      </w:r>
      <w:r w:rsidRPr="00831F74">
        <w:rPr>
          <w:color w:val="auto"/>
          <w:sz w:val="22"/>
          <w:szCs w:val="22"/>
          <w:lang w:val="en-US"/>
        </w:rPr>
        <w:t xml:space="preserve"> for compliance and consistency with the information </w:t>
      </w:r>
      <w:r w:rsidRPr="004E22F0">
        <w:rPr>
          <w:color w:val="auto"/>
          <w:sz w:val="22"/>
          <w:szCs w:val="22"/>
          <w:lang w:val="en-US"/>
        </w:rPr>
        <w:t>requirements in the template and provides feedback as needed. Transmits the funding request to the SOFF Steering Committee for its decision</w:t>
      </w:r>
      <w:r w:rsidR="00994D18">
        <w:rPr>
          <w:color w:val="auto"/>
          <w:sz w:val="22"/>
          <w:szCs w:val="22"/>
          <w:lang w:val="en-US"/>
        </w:rPr>
        <w:t>.</w:t>
      </w:r>
    </w:p>
    <w:p w14:paraId="7DF7B8D9" w14:textId="59366ACB" w:rsidR="00831F74" w:rsidRPr="004E22F0" w:rsidRDefault="00831F74" w:rsidP="00E43AC7">
      <w:pPr>
        <w:pStyle w:val="Default"/>
        <w:numPr>
          <w:ilvl w:val="0"/>
          <w:numId w:val="30"/>
        </w:numPr>
        <w:jc w:val="both"/>
        <w:rPr>
          <w:color w:val="auto"/>
          <w:sz w:val="22"/>
          <w:szCs w:val="22"/>
          <w:lang w:val="en-US"/>
        </w:rPr>
      </w:pPr>
      <w:r w:rsidRPr="004E22F0">
        <w:rPr>
          <w:color w:val="auto"/>
          <w:sz w:val="22"/>
          <w:szCs w:val="22"/>
          <w:lang w:val="en-US"/>
        </w:rPr>
        <w:t xml:space="preserve">Confirms receipt </w:t>
      </w:r>
      <w:r w:rsidR="004E22F0" w:rsidRPr="004E22F0">
        <w:rPr>
          <w:sz w:val="22"/>
          <w:szCs w:val="22"/>
        </w:rPr>
        <w:t>of the peer advisors’ report with the Readiness phase outputs</w:t>
      </w:r>
      <w:r w:rsidR="00994D18">
        <w:rPr>
          <w:sz w:val="22"/>
          <w:szCs w:val="22"/>
        </w:rPr>
        <w:t>.</w:t>
      </w:r>
    </w:p>
    <w:p w14:paraId="1E5FF2F6" w14:textId="499AF67E" w:rsidR="00910C11" w:rsidRPr="00831F74" w:rsidRDefault="00910C11" w:rsidP="00E43AC7">
      <w:pPr>
        <w:pStyle w:val="Default"/>
        <w:numPr>
          <w:ilvl w:val="0"/>
          <w:numId w:val="30"/>
        </w:numPr>
        <w:jc w:val="both"/>
        <w:rPr>
          <w:color w:val="auto"/>
          <w:sz w:val="22"/>
          <w:szCs w:val="22"/>
          <w:lang w:val="en-US"/>
        </w:rPr>
      </w:pPr>
      <w:r>
        <w:rPr>
          <w:color w:val="auto"/>
          <w:sz w:val="22"/>
          <w:szCs w:val="22"/>
          <w:lang w:val="en-US"/>
        </w:rPr>
        <w:t>Organizes exchange of knowledge and experiences and captures lessons learned</w:t>
      </w:r>
      <w:r w:rsidR="00B15832">
        <w:rPr>
          <w:color w:val="auto"/>
          <w:sz w:val="22"/>
          <w:szCs w:val="22"/>
          <w:lang w:val="en-US"/>
        </w:rPr>
        <w:t>.</w:t>
      </w:r>
    </w:p>
    <w:p w14:paraId="45238E57" w14:textId="77777777" w:rsidR="00F62FB0" w:rsidRPr="00AF5EA5" w:rsidRDefault="00F62FB0" w:rsidP="00F62FB0">
      <w:pPr>
        <w:spacing w:after="0" w:line="240" w:lineRule="auto"/>
        <w:rPr>
          <w:rFonts w:ascii="Segoe UI" w:hAnsi="Segoe UI" w:cs="Segoe UI"/>
          <w:color w:val="253356" w:themeColor="accent1" w:themeShade="80"/>
          <w:lang w:val="en-US"/>
        </w:rPr>
      </w:pPr>
    </w:p>
    <w:p w14:paraId="3DDF951F" w14:textId="11599766" w:rsidR="00F93BB6" w:rsidRDefault="00471045" w:rsidP="008742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t>Readiness phase outputs</w:t>
      </w:r>
    </w:p>
    <w:p w14:paraId="7112D2CE" w14:textId="45F44544" w:rsidR="00A46157" w:rsidRDefault="00A46157" w:rsidP="00A46157">
      <w:pPr>
        <w:spacing w:after="0" w:line="240" w:lineRule="auto"/>
        <w:rPr>
          <w:rFonts w:ascii="Segoe UI" w:hAnsi="Segoe UI" w:cs="Segoe UI"/>
          <w:b/>
          <w:bCs/>
          <w:color w:val="253356" w:themeColor="accent1" w:themeShade="80"/>
          <w:sz w:val="24"/>
          <w:szCs w:val="24"/>
          <w:lang w:val="en-US"/>
        </w:rPr>
      </w:pPr>
    </w:p>
    <w:p w14:paraId="3BD5A4DE" w14:textId="03A68E61" w:rsidR="00841776" w:rsidRPr="00841776" w:rsidRDefault="00841776" w:rsidP="00841776">
      <w:pPr>
        <w:suppressAutoHyphens/>
        <w:spacing w:after="0" w:line="240" w:lineRule="auto"/>
        <w:jc w:val="both"/>
        <w:rPr>
          <w:rFonts w:ascii="Segoe UI" w:eastAsia="Verdana" w:hAnsi="Segoe UI" w:cs="Segoe UI"/>
          <w:color w:val="000000"/>
        </w:rPr>
      </w:pPr>
      <w:r w:rsidRPr="00841776">
        <w:rPr>
          <w:rFonts w:ascii="Segoe UI" w:eastAsia="Verdana" w:hAnsi="Segoe UI" w:cs="Segoe UI"/>
        </w:rPr>
        <w:t xml:space="preserve">The peer </w:t>
      </w:r>
      <w:r w:rsidR="00471045">
        <w:rPr>
          <w:rFonts w:ascii="Segoe UI" w:eastAsia="Verdana" w:hAnsi="Segoe UI" w:cs="Segoe UI"/>
        </w:rPr>
        <w:t xml:space="preserve">advisor </w:t>
      </w:r>
      <w:r w:rsidR="006A7776">
        <w:rPr>
          <w:rFonts w:ascii="Segoe UI" w:eastAsia="Verdana" w:hAnsi="Segoe UI" w:cs="Segoe UI"/>
        </w:rPr>
        <w:t>should</w:t>
      </w:r>
      <w:r w:rsidRPr="00841776">
        <w:rPr>
          <w:rFonts w:ascii="Segoe UI" w:eastAsia="Verdana" w:hAnsi="Segoe UI" w:cs="Segoe UI"/>
        </w:rPr>
        <w:t xml:space="preserve"> perform the following tasks following the</w:t>
      </w:r>
      <w:r w:rsidR="007A4610">
        <w:rPr>
          <w:rFonts w:ascii="Segoe UI" w:eastAsia="Verdana" w:hAnsi="Segoe UI" w:cs="Segoe UI"/>
        </w:rPr>
        <w:t xml:space="preserve"> </w:t>
      </w:r>
      <w:r w:rsidRPr="00841776">
        <w:rPr>
          <w:rFonts w:ascii="Segoe UI" w:eastAsia="Verdana" w:hAnsi="Segoe UI" w:cs="Segoe UI"/>
        </w:rPr>
        <w:t>technical guidance</w:t>
      </w:r>
      <w:r w:rsidR="007A4610">
        <w:rPr>
          <w:rFonts w:ascii="Segoe UI" w:eastAsia="Verdana" w:hAnsi="Segoe UI" w:cs="Segoe UI"/>
        </w:rPr>
        <w:t xml:space="preserve"> </w:t>
      </w:r>
      <w:r w:rsidRPr="00841776">
        <w:rPr>
          <w:rFonts w:ascii="Segoe UI" w:eastAsia="Verdana" w:hAnsi="Segoe UI" w:cs="Segoe UI"/>
        </w:rPr>
        <w:t>and</w:t>
      </w:r>
      <w:r w:rsidR="00344706">
        <w:rPr>
          <w:rFonts w:ascii="Segoe UI" w:eastAsia="Verdana" w:hAnsi="Segoe UI" w:cs="Segoe UI"/>
        </w:rPr>
        <w:t xml:space="preserve"> using the</w:t>
      </w:r>
      <w:r w:rsidRPr="00841776">
        <w:rPr>
          <w:rFonts w:ascii="Segoe UI" w:eastAsia="Verdana" w:hAnsi="Segoe UI" w:cs="Segoe UI"/>
        </w:rPr>
        <w:t xml:space="preserve"> templates provided in the </w:t>
      </w:r>
      <w:r w:rsidRPr="00BF05E9">
        <w:rPr>
          <w:rFonts w:ascii="Segoe UI" w:eastAsia="Verdana" w:hAnsi="Segoe UI" w:cs="Segoe UI"/>
          <w:color w:val="0070C0"/>
          <w:u w:val="single"/>
        </w:rPr>
        <w:t>operational guidance document</w:t>
      </w:r>
      <w:r w:rsidR="0023755C" w:rsidRPr="00BF05E9">
        <w:rPr>
          <w:rFonts w:ascii="Segoe UI" w:eastAsia="Verdana" w:hAnsi="Segoe UI" w:cs="Segoe UI"/>
          <w:color w:val="0070C0"/>
          <w:u w:val="single"/>
        </w:rPr>
        <w:t>s</w:t>
      </w:r>
      <w:r w:rsidR="0023755C" w:rsidRPr="00BF05E9">
        <w:rPr>
          <w:rFonts w:ascii="Segoe UI" w:eastAsia="Verdana" w:hAnsi="Segoe UI" w:cs="Segoe UI"/>
          <w:color w:val="0070C0"/>
        </w:rPr>
        <w:t xml:space="preserve"> </w:t>
      </w:r>
      <w:r w:rsidR="0023755C">
        <w:rPr>
          <w:rFonts w:ascii="Segoe UI" w:eastAsia="Verdana" w:hAnsi="Segoe UI" w:cs="Segoe UI"/>
        </w:rPr>
        <w:t xml:space="preserve">for each one of the </w:t>
      </w:r>
      <w:r w:rsidR="00344706">
        <w:rPr>
          <w:rFonts w:ascii="Segoe UI" w:eastAsia="Verdana" w:hAnsi="Segoe UI" w:cs="Segoe UI"/>
        </w:rPr>
        <w:t>outputs</w:t>
      </w:r>
      <w:r w:rsidRPr="00841776">
        <w:rPr>
          <w:rFonts w:ascii="Segoe UI" w:eastAsia="Verdana" w:hAnsi="Segoe UI" w:cs="Segoe UI"/>
        </w:rPr>
        <w:t xml:space="preserve">. </w:t>
      </w:r>
      <w:r w:rsidR="00BF05E9">
        <w:rPr>
          <w:rFonts w:ascii="Segoe UI" w:eastAsia="Verdana" w:hAnsi="Segoe UI" w:cs="Segoe UI"/>
        </w:rPr>
        <w:t xml:space="preserve">A summary of the key steps and modules to be </w:t>
      </w:r>
      <w:r w:rsidR="007A4610">
        <w:rPr>
          <w:rFonts w:ascii="Segoe UI" w:eastAsia="Verdana" w:hAnsi="Segoe UI" w:cs="Segoe UI"/>
        </w:rPr>
        <w:t>conducted</w:t>
      </w:r>
      <w:r w:rsidR="00BF05E9">
        <w:rPr>
          <w:rFonts w:ascii="Segoe UI" w:eastAsia="Verdana" w:hAnsi="Segoe UI" w:cs="Segoe UI"/>
        </w:rPr>
        <w:t xml:space="preserve"> for each </w:t>
      </w:r>
      <w:r w:rsidR="00891F4A">
        <w:rPr>
          <w:rFonts w:ascii="Segoe UI" w:eastAsia="Verdana" w:hAnsi="Segoe UI" w:cs="Segoe UI"/>
        </w:rPr>
        <w:t>output</w:t>
      </w:r>
      <w:r w:rsidR="00BF05E9">
        <w:rPr>
          <w:rFonts w:ascii="Segoe UI" w:eastAsia="Verdana" w:hAnsi="Segoe UI" w:cs="Segoe UI"/>
        </w:rPr>
        <w:t xml:space="preserve"> is presented below. </w:t>
      </w:r>
    </w:p>
    <w:p w14:paraId="7C89FF75" w14:textId="625A5131" w:rsidR="00841776" w:rsidRDefault="00841776" w:rsidP="00A46157">
      <w:pPr>
        <w:spacing w:after="0" w:line="240" w:lineRule="auto"/>
        <w:rPr>
          <w:rFonts w:ascii="Segoe UI" w:hAnsi="Segoe UI" w:cs="Segoe UI"/>
          <w:b/>
          <w:bCs/>
          <w:color w:val="253356" w:themeColor="accent1" w:themeShade="80"/>
          <w:sz w:val="24"/>
          <w:szCs w:val="24"/>
          <w:lang w:val="en-US"/>
        </w:rPr>
      </w:pPr>
    </w:p>
    <w:p w14:paraId="3DE9B6D8" w14:textId="5CF7FCFC" w:rsidR="00874224" w:rsidRDefault="00874224" w:rsidP="00A46157">
      <w:pPr>
        <w:spacing w:after="0" w:line="240" w:lineRule="auto"/>
        <w:rPr>
          <w:rFonts w:ascii="Segoe UI" w:hAnsi="Segoe UI" w:cs="Segoe UI"/>
          <w:b/>
          <w:bCs/>
          <w:color w:val="253356" w:themeColor="accent1" w:themeShade="80"/>
          <w:sz w:val="24"/>
          <w:szCs w:val="24"/>
          <w:lang w:val="en-US"/>
        </w:rPr>
      </w:pPr>
    </w:p>
    <w:p w14:paraId="30B12E2F" w14:textId="77777777" w:rsidR="00D25307" w:rsidRPr="00A46157" w:rsidRDefault="00D25307" w:rsidP="00A46157">
      <w:pPr>
        <w:spacing w:after="0" w:line="240" w:lineRule="auto"/>
        <w:rPr>
          <w:rFonts w:ascii="Segoe UI" w:hAnsi="Segoe UI" w:cs="Segoe UI"/>
          <w:b/>
          <w:bCs/>
          <w:color w:val="253356" w:themeColor="accent1" w:themeShade="80"/>
          <w:sz w:val="24"/>
          <w:szCs w:val="24"/>
          <w:lang w:val="en-US"/>
        </w:rPr>
      </w:pPr>
    </w:p>
    <w:p w14:paraId="480E4454" w14:textId="77777777" w:rsidR="0023755C" w:rsidRPr="0023755C" w:rsidRDefault="009366E4" w:rsidP="0023755C">
      <w:pPr>
        <w:pStyle w:val="ListParagraph"/>
        <w:numPr>
          <w:ilvl w:val="1"/>
          <w:numId w:val="15"/>
        </w:numPr>
        <w:suppressAutoHyphens/>
        <w:spacing w:after="0" w:line="240" w:lineRule="auto"/>
        <w:ind w:right="194"/>
        <w:jc w:val="both"/>
        <w:rPr>
          <w:rFonts w:ascii="Segoe UI" w:hAnsi="Segoe UI" w:cs="Segoe UI"/>
        </w:rPr>
      </w:pPr>
      <w:r w:rsidRPr="0023755C">
        <w:rPr>
          <w:rFonts w:ascii="Segoe UI" w:eastAsia="Verdana" w:hAnsi="Segoe UI" w:cs="Segoe UI"/>
          <w:b/>
          <w:bCs/>
        </w:rPr>
        <w:t>GBON National Gap Analysis</w:t>
      </w:r>
    </w:p>
    <w:p w14:paraId="6EAFE22D" w14:textId="633A8B57" w:rsidR="0023755C" w:rsidRDefault="0023755C" w:rsidP="0023755C">
      <w:pPr>
        <w:suppressAutoHyphens/>
        <w:spacing w:after="0" w:line="240" w:lineRule="auto"/>
        <w:ind w:right="194"/>
        <w:jc w:val="both"/>
        <w:rPr>
          <w:rFonts w:ascii="Segoe UI" w:eastAsia="Verdana" w:hAnsi="Segoe UI" w:cs="Segoe UI"/>
        </w:rPr>
      </w:pPr>
    </w:p>
    <w:p w14:paraId="7A722E9C" w14:textId="17150BCB" w:rsidR="009F24A7" w:rsidRDefault="009F24A7" w:rsidP="009F24A7">
      <w:pPr>
        <w:autoSpaceDE w:val="0"/>
        <w:autoSpaceDN w:val="0"/>
        <w:adjustRightInd w:val="0"/>
        <w:spacing w:after="0" w:line="221" w:lineRule="atLeast"/>
        <w:jc w:val="both"/>
        <w:rPr>
          <w:rFonts w:ascii="Segoe UI" w:eastAsia="Verdana" w:hAnsi="Segoe UI" w:cs="Segoe UI"/>
        </w:rPr>
      </w:pPr>
      <w:r w:rsidRPr="009F24A7">
        <w:rPr>
          <w:rFonts w:ascii="Segoe UI" w:eastAsia="Verdana" w:hAnsi="Segoe UI" w:cs="Segoe UI"/>
        </w:rPr>
        <w:t xml:space="preserve">The GBON </w:t>
      </w:r>
      <w:r w:rsidR="004E22F0">
        <w:rPr>
          <w:rFonts w:ascii="Segoe UI" w:eastAsia="Verdana" w:hAnsi="Segoe UI" w:cs="Segoe UI"/>
        </w:rPr>
        <w:t xml:space="preserve">National </w:t>
      </w:r>
      <w:r w:rsidRPr="009F24A7">
        <w:rPr>
          <w:rFonts w:ascii="Segoe UI" w:eastAsia="Verdana" w:hAnsi="Segoe UI" w:cs="Segoe UI"/>
        </w:rPr>
        <w:t xml:space="preserve">Gap Analysis defines the gap between the mandatory requirements of the GBON regulations and the existing country surface and upper-air networks. In other words, it serves as the basis for identifying the number of observing stations that need to be installed or rehabilitated to comply with the mandatory requirements of the GBON regulations. </w:t>
      </w:r>
    </w:p>
    <w:p w14:paraId="1D722E7C" w14:textId="77777777" w:rsidR="00743DF1" w:rsidRDefault="00743DF1" w:rsidP="009F24A7">
      <w:pPr>
        <w:autoSpaceDE w:val="0"/>
        <w:autoSpaceDN w:val="0"/>
        <w:adjustRightInd w:val="0"/>
        <w:spacing w:after="0" w:line="221" w:lineRule="atLeast"/>
        <w:jc w:val="both"/>
        <w:rPr>
          <w:rFonts w:ascii="Segoe UI" w:eastAsia="Verdana" w:hAnsi="Segoe UI" w:cs="Segoe UI"/>
        </w:rPr>
      </w:pPr>
    </w:p>
    <w:p w14:paraId="51B4C422" w14:textId="0F4EE1FF" w:rsidR="009F24A7" w:rsidRPr="009F24A7" w:rsidRDefault="009F24A7" w:rsidP="009F24A7">
      <w:pPr>
        <w:autoSpaceDE w:val="0"/>
        <w:autoSpaceDN w:val="0"/>
        <w:adjustRightInd w:val="0"/>
        <w:spacing w:after="0" w:line="221" w:lineRule="atLeast"/>
        <w:jc w:val="both"/>
        <w:rPr>
          <w:rFonts w:ascii="Segoe UI" w:eastAsia="Verdana" w:hAnsi="Segoe UI" w:cs="Segoe UI"/>
        </w:rPr>
      </w:pPr>
      <w:r>
        <w:rPr>
          <w:rFonts w:ascii="Segoe UI" w:eastAsia="Verdana" w:hAnsi="Segoe UI" w:cs="Segoe UI"/>
        </w:rPr>
        <w:t>To develop the GBON National Gap Analysis, the following steps should be followed</w:t>
      </w:r>
    </w:p>
    <w:p w14:paraId="5257370C" w14:textId="77777777" w:rsidR="0023755C" w:rsidRPr="00891F4A" w:rsidRDefault="0023755C" w:rsidP="00891F4A">
      <w:pPr>
        <w:suppressAutoHyphens/>
        <w:spacing w:after="0" w:line="240" w:lineRule="auto"/>
        <w:ind w:right="194"/>
        <w:jc w:val="both"/>
        <w:rPr>
          <w:rFonts w:ascii="Segoe UI" w:eastAsia="Verdana" w:hAnsi="Segoe UI" w:cs="Segoe UI"/>
          <w:b/>
          <w:bCs/>
        </w:rPr>
      </w:pPr>
    </w:p>
    <w:p w14:paraId="1D760032" w14:textId="7FCBC53C"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1</w:t>
      </w:r>
      <w:r w:rsidRPr="00A97ECF">
        <w:rPr>
          <w:rFonts w:ascii="Segoe UI" w:hAnsi="Segoe UI" w:cs="Segoe UI"/>
        </w:rPr>
        <w:t xml:space="preserve"> </w:t>
      </w:r>
      <w:r w:rsidR="00990924" w:rsidRPr="00A97ECF">
        <w:rPr>
          <w:rFonts w:ascii="Segoe UI" w:hAnsi="Segoe UI" w:cs="Segoe UI"/>
        </w:rPr>
        <w:t>–</w:t>
      </w:r>
      <w:r w:rsidRPr="00A97ECF">
        <w:rPr>
          <w:rFonts w:ascii="Segoe UI" w:hAnsi="Segoe UI" w:cs="Segoe UI"/>
        </w:rPr>
        <w:t xml:space="preserve"> </w:t>
      </w:r>
      <w:r w:rsidR="00194F5F" w:rsidRPr="00A97ECF">
        <w:rPr>
          <w:rFonts w:ascii="Segoe UI" w:hAnsi="Segoe UI" w:cs="Segoe UI"/>
        </w:rPr>
        <w:t>Country</w:t>
      </w:r>
      <w:r w:rsidR="00990924" w:rsidRPr="00A97ECF">
        <w:rPr>
          <w:rFonts w:ascii="Segoe UI" w:hAnsi="Segoe UI" w:cs="Segoe UI"/>
        </w:rPr>
        <w:t xml:space="preserve"> </w:t>
      </w:r>
      <w:r w:rsidR="00194F5F" w:rsidRPr="00A97ECF">
        <w:rPr>
          <w:rFonts w:ascii="Segoe UI" w:hAnsi="Segoe UI" w:cs="Segoe UI"/>
        </w:rPr>
        <w:t>information from the GBON Global Gap Analysis</w:t>
      </w:r>
    </w:p>
    <w:p w14:paraId="52F23888" w14:textId="76154117"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2</w:t>
      </w:r>
      <w:r w:rsidRPr="00A97ECF">
        <w:rPr>
          <w:rFonts w:ascii="Segoe UI" w:hAnsi="Segoe UI" w:cs="Segoe UI"/>
        </w:rPr>
        <w:t xml:space="preserve"> </w:t>
      </w:r>
      <w:r w:rsidR="00990924" w:rsidRPr="00A97ECF">
        <w:rPr>
          <w:rFonts w:ascii="Segoe UI" w:hAnsi="Segoe UI" w:cs="Segoe UI"/>
        </w:rPr>
        <w:t>–</w:t>
      </w:r>
      <w:r w:rsidRPr="00A97ECF">
        <w:rPr>
          <w:rFonts w:ascii="Segoe UI" w:hAnsi="Segoe UI" w:cs="Segoe UI"/>
        </w:rPr>
        <w:t xml:space="preserve"> Analysis</w:t>
      </w:r>
      <w:r w:rsidR="00990924" w:rsidRPr="00A97ECF">
        <w:rPr>
          <w:rFonts w:ascii="Segoe UI" w:hAnsi="Segoe UI" w:cs="Segoe UI"/>
        </w:rPr>
        <w:t xml:space="preserve"> </w:t>
      </w:r>
      <w:r w:rsidRPr="00A97ECF">
        <w:rPr>
          <w:rFonts w:ascii="Segoe UI" w:hAnsi="Segoe UI" w:cs="Segoe UI"/>
        </w:rPr>
        <w:t xml:space="preserve">of existing GBON stations and their status against GBON requirements  </w:t>
      </w:r>
    </w:p>
    <w:p w14:paraId="316FA65A" w14:textId="5BEDE177"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3</w:t>
      </w:r>
      <w:r w:rsidRPr="00A97ECF">
        <w:rPr>
          <w:rFonts w:ascii="Segoe UI" w:hAnsi="Segoe UI" w:cs="Segoe UI"/>
        </w:rPr>
        <w:t xml:space="preserve"> </w:t>
      </w:r>
      <w:r w:rsidR="00990924" w:rsidRPr="00A97ECF">
        <w:rPr>
          <w:rFonts w:ascii="Segoe UI" w:hAnsi="Segoe UI" w:cs="Segoe UI"/>
        </w:rPr>
        <w:t>–</w:t>
      </w:r>
      <w:r w:rsidRPr="00A97ECF">
        <w:rPr>
          <w:rFonts w:ascii="Segoe UI" w:hAnsi="Segoe UI" w:cs="Segoe UI"/>
        </w:rPr>
        <w:t xml:space="preserve"> GBON Gap Analysis results </w:t>
      </w:r>
    </w:p>
    <w:p w14:paraId="234DA895" w14:textId="7DACFD32" w:rsidR="009366E4" w:rsidRPr="00A97ECF" w:rsidRDefault="009366E4" w:rsidP="00A97ECF">
      <w:pPr>
        <w:pStyle w:val="ListParagraph"/>
        <w:numPr>
          <w:ilvl w:val="0"/>
          <w:numId w:val="40"/>
        </w:numPr>
        <w:rPr>
          <w:rFonts w:ascii="Segoe UI" w:hAnsi="Segoe UI" w:cs="Segoe UI"/>
        </w:rPr>
      </w:pPr>
      <w:r w:rsidRPr="00A97ECF">
        <w:rPr>
          <w:rFonts w:ascii="Segoe UI" w:hAnsi="Segoe UI" w:cs="Segoe UI"/>
          <w:b/>
          <w:bCs/>
        </w:rPr>
        <w:t>Step 4</w:t>
      </w:r>
      <w:r w:rsidRPr="00A97ECF">
        <w:rPr>
          <w:rFonts w:ascii="Segoe UI" w:hAnsi="Segoe UI" w:cs="Segoe UI"/>
        </w:rPr>
        <w:t xml:space="preserve"> – Country </w:t>
      </w:r>
      <w:r w:rsidR="00DF35E0" w:rsidRPr="00A97ECF">
        <w:rPr>
          <w:rFonts w:ascii="Segoe UI" w:hAnsi="Segoe UI" w:cs="Segoe UI"/>
        </w:rPr>
        <w:t xml:space="preserve">endorsement </w:t>
      </w:r>
      <w:r w:rsidR="0043665F" w:rsidRPr="00A97ECF">
        <w:rPr>
          <w:rFonts w:ascii="Segoe UI" w:hAnsi="Segoe UI" w:cs="Segoe UI"/>
        </w:rPr>
        <w:t>for</w:t>
      </w:r>
      <w:r w:rsidRPr="00A97ECF">
        <w:rPr>
          <w:rFonts w:ascii="Segoe UI" w:hAnsi="Segoe UI" w:cs="Segoe UI"/>
        </w:rPr>
        <w:t xml:space="preserve"> integration</w:t>
      </w:r>
      <w:r w:rsidR="00DD2B55" w:rsidRPr="00A97ECF">
        <w:rPr>
          <w:rFonts w:ascii="Segoe UI" w:hAnsi="Segoe UI" w:cs="Segoe UI"/>
        </w:rPr>
        <w:t xml:space="preserve"> of the GBON National Gap Analysis</w:t>
      </w:r>
      <w:r w:rsidRPr="00A97ECF">
        <w:rPr>
          <w:rFonts w:ascii="Segoe UI" w:hAnsi="Segoe UI" w:cs="Segoe UI"/>
        </w:rPr>
        <w:t xml:space="preserve"> into </w:t>
      </w:r>
      <w:r w:rsidR="0043665F" w:rsidRPr="00A97ECF">
        <w:rPr>
          <w:rFonts w:ascii="Segoe UI" w:hAnsi="Segoe UI" w:cs="Segoe UI"/>
        </w:rPr>
        <w:t xml:space="preserve">the GBON </w:t>
      </w:r>
      <w:r w:rsidRPr="00A97ECF">
        <w:rPr>
          <w:rFonts w:ascii="Segoe UI" w:hAnsi="Segoe UI" w:cs="Segoe UI"/>
        </w:rPr>
        <w:t xml:space="preserve">National Contribution Plan </w:t>
      </w:r>
    </w:p>
    <w:p w14:paraId="75492674" w14:textId="77777777" w:rsidR="009366E4" w:rsidRPr="00324F76" w:rsidRDefault="009366E4" w:rsidP="009366E4">
      <w:pPr>
        <w:pStyle w:val="ListParagraph"/>
        <w:spacing w:after="0" w:line="240" w:lineRule="auto"/>
        <w:jc w:val="both"/>
        <w:rPr>
          <w:rFonts w:ascii="Segoe UI" w:eastAsia="Verdana" w:hAnsi="Segoe UI" w:cs="Segoe UI"/>
          <w:color w:val="000000"/>
        </w:rPr>
      </w:pPr>
    </w:p>
    <w:p w14:paraId="56B629DE" w14:textId="77777777" w:rsidR="00292F91" w:rsidRPr="00292F91" w:rsidRDefault="009366E4" w:rsidP="00292F91">
      <w:pPr>
        <w:pStyle w:val="ListParagraph"/>
        <w:numPr>
          <w:ilvl w:val="1"/>
          <w:numId w:val="15"/>
        </w:numPr>
        <w:suppressAutoHyphens/>
        <w:spacing w:after="0" w:line="240" w:lineRule="auto"/>
        <w:jc w:val="both"/>
        <w:rPr>
          <w:rFonts w:ascii="Segoe UI" w:eastAsia="Verdana" w:hAnsi="Segoe UI" w:cs="Segoe UI"/>
        </w:rPr>
      </w:pPr>
      <w:r w:rsidRPr="00292F91">
        <w:rPr>
          <w:rFonts w:ascii="Segoe UI" w:eastAsia="Verdana" w:hAnsi="Segoe UI" w:cs="Segoe UI"/>
          <w:b/>
          <w:bCs/>
        </w:rPr>
        <w:t>GBON National Contribution Plan</w:t>
      </w:r>
    </w:p>
    <w:p w14:paraId="01B68FCC" w14:textId="77777777" w:rsidR="00292F91" w:rsidRDefault="00292F91" w:rsidP="00292F91">
      <w:pPr>
        <w:suppressAutoHyphens/>
        <w:spacing w:after="0" w:line="240" w:lineRule="auto"/>
        <w:jc w:val="both"/>
        <w:rPr>
          <w:rFonts w:ascii="Segoe UI" w:eastAsia="Verdana" w:hAnsi="Segoe UI" w:cs="Segoe UI"/>
        </w:rPr>
      </w:pPr>
    </w:p>
    <w:p w14:paraId="6A40654C" w14:textId="066EE162" w:rsidR="009366E4" w:rsidRDefault="004E22F0" w:rsidP="00A45351">
      <w:pPr>
        <w:spacing w:after="0" w:line="240" w:lineRule="auto"/>
        <w:jc w:val="both"/>
        <w:rPr>
          <w:rFonts w:ascii="Segoe UI" w:hAnsi="Segoe UI" w:cs="Segoe UI"/>
          <w:color w:val="000000"/>
          <w:lang w:val="en-US"/>
        </w:rPr>
      </w:pPr>
      <w:r>
        <w:rPr>
          <w:rFonts w:ascii="Segoe UI" w:hAnsi="Segoe UI" w:cs="Segoe UI"/>
          <w:color w:val="000000"/>
          <w:lang w:val="en-US"/>
        </w:rPr>
        <w:t xml:space="preserve">The </w:t>
      </w:r>
      <w:r w:rsidR="00A45351" w:rsidRPr="00A45351">
        <w:rPr>
          <w:rFonts w:ascii="Segoe UI" w:hAnsi="Segoe UI" w:cs="Segoe UI"/>
          <w:color w:val="000000"/>
          <w:lang w:val="en-US"/>
        </w:rPr>
        <w:t xml:space="preserve">GBON National Contribution Plan identifies the infrastructure, human and institutional capacity needed to achieve a progressive target toward GBON compliance, including the sustained operation and maintenance of the national </w:t>
      </w:r>
      <w:r w:rsidR="00CF50B4">
        <w:rPr>
          <w:rFonts w:ascii="Segoe UI" w:hAnsi="Segoe UI" w:cs="Segoe UI"/>
          <w:color w:val="000000"/>
          <w:lang w:val="en-US"/>
        </w:rPr>
        <w:t xml:space="preserve">GBON </w:t>
      </w:r>
      <w:r w:rsidR="00A45351" w:rsidRPr="00A45351">
        <w:rPr>
          <w:rFonts w:ascii="Segoe UI" w:hAnsi="Segoe UI" w:cs="Segoe UI"/>
          <w:color w:val="000000"/>
          <w:lang w:val="en-US"/>
        </w:rPr>
        <w:t>observing network.</w:t>
      </w:r>
    </w:p>
    <w:p w14:paraId="5F68B2F0" w14:textId="4EA588AA" w:rsidR="00A45351" w:rsidRDefault="00A45351" w:rsidP="00A45351">
      <w:pPr>
        <w:spacing w:after="0" w:line="240" w:lineRule="auto"/>
        <w:jc w:val="both"/>
        <w:rPr>
          <w:rFonts w:ascii="Segoe UI" w:hAnsi="Segoe UI" w:cs="Segoe UI"/>
          <w:color w:val="000000"/>
          <w:lang w:val="en-US"/>
        </w:rPr>
      </w:pPr>
    </w:p>
    <w:p w14:paraId="2CA6AD92" w14:textId="2C6BC8CB" w:rsidR="00A45351" w:rsidRPr="009F24A7" w:rsidRDefault="00A45351" w:rsidP="00A45351">
      <w:pPr>
        <w:autoSpaceDE w:val="0"/>
        <w:autoSpaceDN w:val="0"/>
        <w:adjustRightInd w:val="0"/>
        <w:spacing w:after="0" w:line="221" w:lineRule="atLeast"/>
        <w:jc w:val="both"/>
        <w:rPr>
          <w:rFonts w:ascii="Segoe UI" w:eastAsia="Verdana" w:hAnsi="Segoe UI" w:cs="Segoe UI"/>
        </w:rPr>
      </w:pPr>
      <w:r>
        <w:rPr>
          <w:rFonts w:ascii="Segoe UI" w:eastAsia="Verdana" w:hAnsi="Segoe UI" w:cs="Segoe UI"/>
        </w:rPr>
        <w:t xml:space="preserve">To develop the GBON National Contribution Plan, the following </w:t>
      </w:r>
      <w:r w:rsidR="002A75C3">
        <w:rPr>
          <w:rFonts w:ascii="Segoe UI" w:eastAsia="Verdana" w:hAnsi="Segoe UI" w:cs="Segoe UI"/>
        </w:rPr>
        <w:t>m</w:t>
      </w:r>
      <w:r>
        <w:rPr>
          <w:rFonts w:ascii="Segoe UI" w:eastAsia="Verdana" w:hAnsi="Segoe UI" w:cs="Segoe UI"/>
        </w:rPr>
        <w:t>odules should be completed</w:t>
      </w:r>
    </w:p>
    <w:p w14:paraId="6A6668BF" w14:textId="77777777" w:rsidR="00A45351" w:rsidRPr="00A45351" w:rsidRDefault="00A45351" w:rsidP="00A45351">
      <w:pPr>
        <w:spacing w:after="0" w:line="240" w:lineRule="auto"/>
        <w:jc w:val="both"/>
        <w:rPr>
          <w:rFonts w:ascii="Segoe UI" w:eastAsia="Verdana" w:hAnsi="Segoe UI" w:cs="Segoe UI"/>
        </w:rPr>
      </w:pPr>
    </w:p>
    <w:p w14:paraId="437B0F58" w14:textId="77777777" w:rsidR="009366E4" w:rsidRPr="00324F76" w:rsidRDefault="009366E4" w:rsidP="00927FB8">
      <w:pPr>
        <w:pStyle w:val="ListParagraph"/>
        <w:numPr>
          <w:ilvl w:val="0"/>
          <w:numId w:val="20"/>
        </w:numPr>
        <w:spacing w:after="360" w:line="240" w:lineRule="auto"/>
        <w:ind w:left="426" w:hanging="426"/>
        <w:jc w:val="both"/>
        <w:rPr>
          <w:rFonts w:ascii="Segoe UI" w:eastAsiaTheme="minorEastAsia" w:hAnsi="Segoe UI" w:cs="Segoe UI"/>
          <w:color w:val="000000" w:themeColor="text1"/>
        </w:rPr>
      </w:pPr>
      <w:r w:rsidRPr="00324F76">
        <w:rPr>
          <w:rFonts w:ascii="Segoe UI" w:eastAsia="Segoe UI" w:hAnsi="Segoe UI" w:cs="Segoe UI"/>
          <w:b/>
          <w:bCs/>
          <w:color w:val="000000" w:themeColor="text1"/>
        </w:rPr>
        <w:t xml:space="preserve">Module 1. National target toward GBON compliance: </w:t>
      </w:r>
      <w:r w:rsidRPr="00324F76">
        <w:rPr>
          <w:rFonts w:ascii="Segoe UI" w:eastAsia="Segoe UI" w:hAnsi="Segoe UI" w:cs="Segoe UI"/>
          <w:color w:val="000000" w:themeColor="text1"/>
        </w:rPr>
        <w:t>Establishment of a progressive national target toward GBON compliance</w:t>
      </w:r>
    </w:p>
    <w:p w14:paraId="63086AAC" w14:textId="0ABADCB1" w:rsidR="009366E4" w:rsidRPr="00324F76" w:rsidRDefault="009366E4" w:rsidP="00927FB8">
      <w:pPr>
        <w:pStyle w:val="ListParagraph"/>
        <w:numPr>
          <w:ilvl w:val="0"/>
          <w:numId w:val="20"/>
        </w:numPr>
        <w:spacing w:after="360" w:line="240" w:lineRule="auto"/>
        <w:ind w:left="426" w:hanging="426"/>
        <w:jc w:val="both"/>
        <w:rPr>
          <w:rFonts w:ascii="Segoe UI" w:hAnsi="Segoe UI" w:cs="Segoe UI"/>
          <w:color w:val="000000" w:themeColor="text1"/>
        </w:rPr>
      </w:pPr>
      <w:r w:rsidRPr="00324F76">
        <w:rPr>
          <w:rFonts w:ascii="Segoe UI" w:eastAsia="Segoe UI" w:hAnsi="Segoe UI" w:cs="Segoe UI"/>
          <w:b/>
          <w:bCs/>
          <w:color w:val="000000" w:themeColor="text1"/>
        </w:rPr>
        <w:t xml:space="preserve">Module 2. </w:t>
      </w:r>
      <w:r w:rsidR="00824448" w:rsidRPr="00824448">
        <w:rPr>
          <w:rFonts w:ascii="Segoe UI" w:eastAsia="Segoe UI" w:hAnsi="Segoe UI" w:cs="Segoe UI"/>
          <w:b/>
          <w:bCs/>
          <w:color w:val="000000" w:themeColor="text1"/>
        </w:rPr>
        <w:t>GBON business model and institutional development</w:t>
      </w:r>
      <w:r w:rsidRPr="00324F76">
        <w:rPr>
          <w:rFonts w:ascii="Segoe UI" w:eastAsia="Segoe UI" w:hAnsi="Segoe UI" w:cs="Segoe UI"/>
          <w:color w:val="000000" w:themeColor="text1"/>
        </w:rPr>
        <w:t xml:space="preserve">: </w:t>
      </w:r>
      <w:r w:rsidR="00AE0EC8">
        <w:rPr>
          <w:rFonts w:ascii="Segoe UI" w:eastAsia="Segoe UI" w:hAnsi="Segoe UI" w:cs="Segoe UI"/>
          <w:color w:val="000000" w:themeColor="text1"/>
        </w:rPr>
        <w:t>public-private business model</w:t>
      </w:r>
      <w:r w:rsidR="00C464EA">
        <w:rPr>
          <w:rFonts w:ascii="Segoe UI" w:eastAsia="Segoe UI" w:hAnsi="Segoe UI" w:cs="Segoe UI"/>
          <w:color w:val="000000" w:themeColor="text1"/>
        </w:rPr>
        <w:t xml:space="preserve"> as appropriate</w:t>
      </w:r>
      <w:r w:rsidR="00994D18">
        <w:rPr>
          <w:rFonts w:ascii="Segoe UI" w:eastAsia="Segoe UI" w:hAnsi="Segoe UI" w:cs="Segoe UI"/>
          <w:color w:val="000000" w:themeColor="text1"/>
        </w:rPr>
        <w:t>;</w:t>
      </w:r>
      <w:r w:rsidR="00AE0EC8">
        <w:rPr>
          <w:rFonts w:ascii="Segoe UI" w:eastAsia="Segoe UI" w:hAnsi="Segoe UI" w:cs="Segoe UI"/>
          <w:color w:val="000000" w:themeColor="text1"/>
        </w:rPr>
        <w:t xml:space="preserve"> p</w:t>
      </w:r>
      <w:r w:rsidRPr="00324F76">
        <w:rPr>
          <w:rFonts w:ascii="Segoe UI" w:eastAsia="Segoe UI" w:hAnsi="Segoe UI" w:cs="Segoe UI"/>
          <w:color w:val="000000" w:themeColor="text1"/>
        </w:rPr>
        <w:t>artnerships, institutional and financial arrangements needed to operate and maintain the observing network</w:t>
      </w:r>
      <w:r w:rsidRPr="00324F76" w:rsidDel="00660B45">
        <w:rPr>
          <w:rFonts w:ascii="Segoe UI" w:eastAsia="Segoe UI" w:hAnsi="Segoe UI" w:cs="Segoe UI"/>
          <w:color w:val="000000" w:themeColor="text1"/>
        </w:rPr>
        <w:t xml:space="preserve"> </w:t>
      </w:r>
    </w:p>
    <w:p w14:paraId="54F1422B" w14:textId="745B5CE1" w:rsidR="009366E4" w:rsidRPr="00324F76" w:rsidRDefault="009366E4" w:rsidP="00927FB8">
      <w:pPr>
        <w:pStyle w:val="ListParagraph"/>
        <w:numPr>
          <w:ilvl w:val="0"/>
          <w:numId w:val="20"/>
        </w:numPr>
        <w:spacing w:after="360" w:line="240" w:lineRule="auto"/>
        <w:ind w:left="426" w:hanging="426"/>
        <w:jc w:val="both"/>
        <w:rPr>
          <w:rFonts w:ascii="Segoe UI" w:eastAsia="Segoe UI" w:hAnsi="Segoe UI" w:cs="Segoe UI"/>
          <w:color w:val="000000" w:themeColor="text1"/>
        </w:rPr>
      </w:pPr>
      <w:r w:rsidRPr="00324F76">
        <w:rPr>
          <w:rFonts w:ascii="Segoe UI" w:eastAsia="Segoe UI" w:hAnsi="Segoe UI" w:cs="Segoe UI"/>
          <w:b/>
          <w:bCs/>
          <w:color w:val="000000" w:themeColor="text1"/>
        </w:rPr>
        <w:t>Module 3. GBON infrastructure development</w:t>
      </w:r>
      <w:r w:rsidRPr="00324F76">
        <w:rPr>
          <w:rFonts w:ascii="Segoe UI" w:eastAsia="Segoe UI" w:hAnsi="Segoe UI" w:cs="Segoe UI"/>
          <w:color w:val="000000" w:themeColor="text1"/>
        </w:rPr>
        <w:t xml:space="preserve">: </w:t>
      </w:r>
      <w:r w:rsidR="00627A8D">
        <w:rPr>
          <w:rFonts w:ascii="Segoe UI" w:eastAsia="Segoe UI" w:hAnsi="Segoe UI" w:cs="Segoe UI"/>
          <w:color w:val="000000" w:themeColor="text1"/>
        </w:rPr>
        <w:t>Appropriate i</w:t>
      </w:r>
      <w:r w:rsidRPr="00324F76">
        <w:rPr>
          <w:rFonts w:ascii="Segoe UI" w:eastAsia="Segoe UI" w:hAnsi="Segoe UI" w:cs="Segoe UI"/>
        </w:rPr>
        <w:t xml:space="preserve">nvestments needed to increase or improve the observing network and its Information and </w:t>
      </w:r>
      <w:r w:rsidR="00927FB8">
        <w:rPr>
          <w:rFonts w:ascii="Segoe UI" w:eastAsia="Segoe UI" w:hAnsi="Segoe UI" w:cs="Segoe UI"/>
        </w:rPr>
        <w:t>C</w:t>
      </w:r>
      <w:r w:rsidRPr="00324F76">
        <w:rPr>
          <w:rFonts w:ascii="Segoe UI" w:eastAsia="Segoe UI" w:hAnsi="Segoe UI" w:cs="Segoe UI"/>
        </w:rPr>
        <w:t>ommunication</w:t>
      </w:r>
      <w:r w:rsidR="00927FB8">
        <w:rPr>
          <w:rFonts w:ascii="Segoe UI" w:eastAsia="Segoe UI" w:hAnsi="Segoe UI" w:cs="Segoe UI"/>
        </w:rPr>
        <w:t xml:space="preserve"> Technology</w:t>
      </w:r>
      <w:r w:rsidRPr="00324F76">
        <w:rPr>
          <w:rFonts w:ascii="Segoe UI" w:eastAsia="Segoe UI" w:hAnsi="Segoe UI" w:cs="Segoe UI"/>
        </w:rPr>
        <w:t xml:space="preserve"> (ICT) infrastructure </w:t>
      </w:r>
    </w:p>
    <w:p w14:paraId="468444DC" w14:textId="609C514F" w:rsidR="009366E4" w:rsidRPr="00324F76" w:rsidRDefault="009366E4" w:rsidP="00927FB8">
      <w:pPr>
        <w:pStyle w:val="ListParagraph"/>
        <w:numPr>
          <w:ilvl w:val="0"/>
          <w:numId w:val="20"/>
        </w:numPr>
        <w:spacing w:after="360" w:line="240" w:lineRule="auto"/>
        <w:ind w:left="426" w:hanging="426"/>
        <w:jc w:val="both"/>
        <w:rPr>
          <w:rFonts w:ascii="Segoe UI" w:eastAsia="Segoe UI" w:hAnsi="Segoe UI" w:cs="Segoe UI"/>
          <w:color w:val="000000" w:themeColor="text1"/>
        </w:rPr>
      </w:pPr>
      <w:r w:rsidRPr="00324F76">
        <w:rPr>
          <w:rFonts w:ascii="Segoe UI" w:eastAsia="Segoe UI" w:hAnsi="Segoe UI" w:cs="Segoe UI"/>
          <w:b/>
          <w:bCs/>
          <w:color w:val="000000" w:themeColor="text1"/>
        </w:rPr>
        <w:t>Module 4. GBON human capacity development</w:t>
      </w:r>
      <w:r w:rsidRPr="00324F76">
        <w:rPr>
          <w:rFonts w:ascii="Segoe UI" w:eastAsia="Segoe UI" w:hAnsi="Segoe UI" w:cs="Segoe UI"/>
          <w:color w:val="000000" w:themeColor="text1"/>
        </w:rPr>
        <w:t xml:space="preserve">: </w:t>
      </w:r>
      <w:r w:rsidR="00AE0EC8">
        <w:rPr>
          <w:rFonts w:ascii="Segoe UI" w:eastAsia="Segoe UI" w:hAnsi="Segoe UI" w:cs="Segoe UI"/>
          <w:color w:val="000000" w:themeColor="text1"/>
        </w:rPr>
        <w:t>Human t</w:t>
      </w:r>
      <w:r w:rsidRPr="00324F76">
        <w:rPr>
          <w:rFonts w:ascii="Segoe UI" w:eastAsia="Segoe UI" w:hAnsi="Segoe UI" w:cs="Segoe UI"/>
        </w:rPr>
        <w:t>echnical and managerial capacities required to operate and maintain the observing network</w:t>
      </w:r>
      <w:r w:rsidRPr="00324F76" w:rsidDel="00934CBC">
        <w:rPr>
          <w:rFonts w:ascii="Segoe UI" w:eastAsia="Segoe UI" w:hAnsi="Segoe UI" w:cs="Segoe UI"/>
          <w:color w:val="000000" w:themeColor="text1"/>
        </w:rPr>
        <w:t xml:space="preserve"> </w:t>
      </w:r>
    </w:p>
    <w:p w14:paraId="5B529293" w14:textId="77777777" w:rsidR="009366E4" w:rsidRPr="00324F76" w:rsidRDefault="009366E4" w:rsidP="00927FB8">
      <w:pPr>
        <w:pStyle w:val="ListParagraph"/>
        <w:numPr>
          <w:ilvl w:val="0"/>
          <w:numId w:val="20"/>
        </w:numPr>
        <w:spacing w:after="360" w:line="240" w:lineRule="auto"/>
        <w:ind w:left="426" w:hanging="426"/>
        <w:jc w:val="both"/>
        <w:rPr>
          <w:rFonts w:ascii="Segoe UI" w:hAnsi="Segoe UI" w:cs="Segoe UI"/>
        </w:rPr>
      </w:pPr>
      <w:r w:rsidRPr="00324F76">
        <w:rPr>
          <w:rFonts w:ascii="Segoe UI" w:eastAsia="Segoe UI" w:hAnsi="Segoe UI" w:cs="Segoe UI"/>
          <w:b/>
          <w:bCs/>
          <w:color w:val="000000" w:themeColor="text1"/>
        </w:rPr>
        <w:t xml:space="preserve">Module 5. Risk Management: </w:t>
      </w:r>
      <w:r w:rsidRPr="00324F76">
        <w:rPr>
          <w:rFonts w:ascii="Segoe UI" w:eastAsia="Segoe UI" w:hAnsi="Segoe UI" w:cs="Segoe UI"/>
          <w:color w:val="000000" w:themeColor="text1"/>
        </w:rPr>
        <w:t>Operational risks of the observing network and required mitigation measures</w:t>
      </w:r>
      <w:r w:rsidRPr="00324F76">
        <w:rPr>
          <w:rFonts w:ascii="Segoe UI" w:eastAsia="Segoe UI" w:hAnsi="Segoe UI" w:cs="Segoe UI"/>
          <w:b/>
          <w:bCs/>
          <w:color w:val="000000" w:themeColor="text1"/>
        </w:rPr>
        <w:t xml:space="preserve"> </w:t>
      </w:r>
    </w:p>
    <w:p w14:paraId="7004DE56" w14:textId="740AB888" w:rsidR="0030312F" w:rsidRDefault="009366E4" w:rsidP="00927FB8">
      <w:pPr>
        <w:pStyle w:val="ListParagraph"/>
        <w:numPr>
          <w:ilvl w:val="0"/>
          <w:numId w:val="20"/>
        </w:numPr>
        <w:spacing w:after="360" w:line="240" w:lineRule="auto"/>
        <w:ind w:left="426" w:hanging="426"/>
        <w:jc w:val="both"/>
        <w:rPr>
          <w:rFonts w:ascii="Segoe UI" w:hAnsi="Segoe UI" w:cs="Segoe UI"/>
          <w:b/>
          <w:bCs/>
        </w:rPr>
      </w:pPr>
      <w:r w:rsidRPr="00324F76">
        <w:rPr>
          <w:rFonts w:ascii="Segoe UI" w:hAnsi="Segoe UI" w:cs="Segoe UI"/>
          <w:b/>
          <w:bCs/>
        </w:rPr>
        <w:t xml:space="preserve">Module 6. </w:t>
      </w:r>
      <w:r w:rsidR="00915291">
        <w:rPr>
          <w:rFonts w:ascii="Segoe UI" w:hAnsi="Segoe UI" w:cs="Segoe UI"/>
          <w:b/>
          <w:bCs/>
        </w:rPr>
        <w:t xml:space="preserve">Transition to </w:t>
      </w:r>
      <w:r w:rsidRPr="00324F76">
        <w:rPr>
          <w:rFonts w:ascii="Segoe UI" w:hAnsi="Segoe UI" w:cs="Segoe UI"/>
          <w:b/>
          <w:bCs/>
        </w:rPr>
        <w:t>SOFF Investment phase</w:t>
      </w:r>
      <w:r w:rsidR="00915291">
        <w:rPr>
          <w:rFonts w:ascii="Segoe UI" w:hAnsi="Segoe UI" w:cs="Segoe UI"/>
          <w:b/>
          <w:bCs/>
        </w:rPr>
        <w:t xml:space="preserve">: </w:t>
      </w:r>
      <w:r w:rsidR="00915291" w:rsidRPr="00324474">
        <w:rPr>
          <w:rFonts w:ascii="Segoe UI" w:hAnsi="Segoe UI" w:cs="Segoe UI"/>
        </w:rPr>
        <w:t xml:space="preserve">Support </w:t>
      </w:r>
      <w:r w:rsidR="00324474" w:rsidRPr="00324474">
        <w:rPr>
          <w:rFonts w:ascii="Segoe UI" w:hAnsi="Segoe UI" w:cs="Segoe UI"/>
        </w:rPr>
        <w:t xml:space="preserve">the beneficiary country and the Implementing Entity in </w:t>
      </w:r>
      <w:r w:rsidR="005F1F6B">
        <w:rPr>
          <w:rFonts w:ascii="Segoe UI" w:hAnsi="Segoe UI" w:cs="Segoe UI"/>
        </w:rPr>
        <w:t>preparing the Investment phase funding request</w:t>
      </w:r>
      <w:r w:rsidR="00742B4A">
        <w:rPr>
          <w:rFonts w:ascii="Segoe UI" w:hAnsi="Segoe UI" w:cs="Segoe UI"/>
        </w:rPr>
        <w:t xml:space="preserve"> (template provided by the SOFF Secretariat)</w:t>
      </w:r>
      <w:r w:rsidR="005F1F6B">
        <w:rPr>
          <w:rFonts w:ascii="Segoe UI" w:hAnsi="Segoe UI" w:cs="Segoe UI"/>
        </w:rPr>
        <w:t>.</w:t>
      </w:r>
    </w:p>
    <w:p w14:paraId="08B01BB6" w14:textId="77777777" w:rsidR="00A61E07" w:rsidRDefault="00A61E07" w:rsidP="00A45351">
      <w:pPr>
        <w:pStyle w:val="ListParagraph"/>
        <w:spacing w:after="360" w:line="240" w:lineRule="auto"/>
        <w:ind w:left="924"/>
        <w:jc w:val="both"/>
        <w:rPr>
          <w:rFonts w:ascii="Segoe UI" w:hAnsi="Segoe UI" w:cs="Segoe UI"/>
          <w:b/>
          <w:bCs/>
        </w:rPr>
      </w:pPr>
    </w:p>
    <w:p w14:paraId="3DCE762B" w14:textId="0FD70175" w:rsidR="00A61E07" w:rsidRPr="00A61E07" w:rsidRDefault="00A61E07" w:rsidP="00A61E07">
      <w:pPr>
        <w:pStyle w:val="ListParagraph"/>
        <w:numPr>
          <w:ilvl w:val="1"/>
          <w:numId w:val="15"/>
        </w:numPr>
        <w:spacing w:after="360" w:line="240" w:lineRule="auto"/>
        <w:jc w:val="both"/>
        <w:rPr>
          <w:rFonts w:ascii="Segoe UI" w:hAnsi="Segoe UI" w:cs="Segoe UI"/>
          <w:b/>
          <w:bCs/>
        </w:rPr>
      </w:pPr>
      <w:r w:rsidRPr="00A61E07">
        <w:rPr>
          <w:rFonts w:ascii="Segoe UI" w:hAnsi="Segoe UI" w:cs="Segoe UI"/>
          <w:b/>
          <w:bCs/>
        </w:rPr>
        <w:t>Country Hydromet Diagnostic</w:t>
      </w:r>
      <w:r w:rsidR="00C147E5">
        <w:rPr>
          <w:rFonts w:ascii="Segoe UI" w:hAnsi="Segoe UI" w:cs="Segoe UI"/>
          <w:b/>
          <w:bCs/>
        </w:rPr>
        <w:t>s</w:t>
      </w:r>
      <w:r w:rsidRPr="00A61E07">
        <w:rPr>
          <w:rFonts w:ascii="Segoe UI" w:hAnsi="Segoe UI" w:cs="Segoe UI"/>
          <w:b/>
          <w:bCs/>
        </w:rPr>
        <w:t xml:space="preserve"> </w:t>
      </w:r>
    </w:p>
    <w:p w14:paraId="3EB23018" w14:textId="5109FFC7" w:rsidR="00893C97" w:rsidRDefault="00C147E5" w:rsidP="00551F69">
      <w:pPr>
        <w:pStyle w:val="TOC3"/>
        <w:tabs>
          <w:tab w:val="right" w:leader="dot" w:pos="9455"/>
        </w:tabs>
        <w:ind w:left="0" w:right="-46"/>
        <w:rPr>
          <w:rFonts w:ascii="Segoe UI" w:hAnsi="Segoe UI" w:cs="Segoe UI"/>
          <w:color w:val="211D1E"/>
        </w:rPr>
      </w:pPr>
      <w:r>
        <w:rPr>
          <w:rFonts w:ascii="Segoe UI" w:hAnsi="Segoe UI" w:cs="Segoe UI"/>
          <w:color w:val="211D1E"/>
        </w:rPr>
        <w:t xml:space="preserve">The </w:t>
      </w:r>
      <w:r w:rsidRPr="00C147E5">
        <w:rPr>
          <w:rFonts w:ascii="Segoe UI" w:hAnsi="Segoe UI" w:cs="Segoe UI"/>
          <w:color w:val="211D1E"/>
        </w:rPr>
        <w:t>Country Hydromet Diagnostic</w:t>
      </w:r>
      <w:r>
        <w:rPr>
          <w:rFonts w:ascii="Segoe UI" w:hAnsi="Segoe UI" w:cs="Segoe UI"/>
          <w:color w:val="211D1E"/>
        </w:rPr>
        <w:t xml:space="preserve"> </w:t>
      </w:r>
      <w:r w:rsidR="00133AAC">
        <w:rPr>
          <w:rFonts w:ascii="Segoe UI" w:hAnsi="Segoe UI" w:cs="Segoe UI"/>
          <w:color w:val="211D1E"/>
        </w:rPr>
        <w:t xml:space="preserve">(CHD) </w:t>
      </w:r>
      <w:r w:rsidR="0039217B">
        <w:rPr>
          <w:rFonts w:ascii="Segoe UI" w:hAnsi="Segoe UI" w:cs="Segoe UI"/>
          <w:color w:val="211D1E"/>
        </w:rPr>
        <w:t xml:space="preserve">complements the GBON National Gap Analysis and the GBON National Contribution Plan. It </w:t>
      </w:r>
      <w:r>
        <w:rPr>
          <w:rFonts w:ascii="Segoe UI" w:hAnsi="Segoe UI" w:cs="Segoe UI"/>
          <w:color w:val="211D1E"/>
        </w:rPr>
        <w:t>is</w:t>
      </w:r>
      <w:r w:rsidRPr="00C147E5">
        <w:rPr>
          <w:rFonts w:ascii="Segoe UI" w:hAnsi="Segoe UI" w:cs="Segoe UI"/>
          <w:color w:val="211D1E"/>
        </w:rPr>
        <w:t xml:space="preserve"> </w:t>
      </w:r>
      <w:r>
        <w:rPr>
          <w:rFonts w:ascii="Segoe UI" w:hAnsi="Segoe UI" w:cs="Segoe UI"/>
          <w:color w:val="211D1E"/>
        </w:rPr>
        <w:t>a</w:t>
      </w:r>
      <w:r w:rsidR="003D2128" w:rsidRPr="003D2128">
        <w:rPr>
          <w:rFonts w:ascii="Segoe UI" w:hAnsi="Segoe UI" w:cs="Segoe UI"/>
          <w:color w:val="211D1E"/>
        </w:rPr>
        <w:t xml:space="preserve"> standardized, integrated and operational tool and approach for diagnosing National Meteorological Services</w:t>
      </w:r>
      <w:r w:rsidR="00742B4A">
        <w:rPr>
          <w:rFonts w:ascii="Segoe UI" w:hAnsi="Segoe UI" w:cs="Segoe UI"/>
          <w:color w:val="211D1E"/>
        </w:rPr>
        <w:t xml:space="preserve"> across the meteorological value chain</w:t>
      </w:r>
      <w:r w:rsidR="003D2128" w:rsidRPr="003D2128">
        <w:rPr>
          <w:rFonts w:ascii="Segoe UI" w:hAnsi="Segoe UI" w:cs="Segoe UI"/>
          <w:color w:val="211D1E"/>
        </w:rPr>
        <w:t>, their operating environment, and their contribution to high-quality weather, climate, hydrological and environmental information services and warnings.</w:t>
      </w:r>
      <w:r w:rsidR="00133AAC">
        <w:rPr>
          <w:rFonts w:ascii="Segoe UI" w:hAnsi="Segoe UI" w:cs="Segoe UI"/>
          <w:color w:val="211D1E"/>
        </w:rPr>
        <w:t xml:space="preserve"> Its assessment serves as a basis for investments beyond SOFF, across the whole value chain, by the SOFF Implementing Entity and other development partners.</w:t>
      </w:r>
    </w:p>
    <w:p w14:paraId="29F2A64D" w14:textId="5CE29F4E" w:rsidR="004A5AD0" w:rsidRDefault="004A5AD0" w:rsidP="00551F69">
      <w:pPr>
        <w:pStyle w:val="TOC3"/>
        <w:tabs>
          <w:tab w:val="right" w:leader="dot" w:pos="9455"/>
        </w:tabs>
        <w:ind w:left="0" w:right="-46"/>
        <w:rPr>
          <w:rFonts w:ascii="Segoe UI" w:hAnsi="Segoe UI" w:cs="Segoe UI"/>
          <w:color w:val="211D1E"/>
        </w:rPr>
      </w:pPr>
    </w:p>
    <w:p w14:paraId="7D064A2D" w14:textId="6A118F7A" w:rsidR="004A5AD0" w:rsidRDefault="004A5AD0" w:rsidP="00194F5F">
      <w:pPr>
        <w:pStyle w:val="TOC3"/>
        <w:tabs>
          <w:tab w:val="right" w:leader="dot" w:pos="9455"/>
        </w:tabs>
        <w:ind w:left="0" w:right="-46"/>
        <w:jc w:val="both"/>
        <w:rPr>
          <w:rFonts w:ascii="Segoe UI" w:hAnsi="Segoe UI" w:cs="Segoe UI"/>
          <w:color w:val="211D1E"/>
        </w:rPr>
      </w:pPr>
      <w:r>
        <w:rPr>
          <w:rFonts w:ascii="Segoe UI" w:hAnsi="Segoe UI" w:cs="Segoe UI"/>
          <w:color w:val="211D1E"/>
        </w:rPr>
        <w:t xml:space="preserve">The peer advisor should </w:t>
      </w:r>
      <w:r w:rsidRPr="00133AAC">
        <w:rPr>
          <w:rFonts w:ascii="Segoe UI" w:hAnsi="Segoe UI" w:cs="Segoe UI"/>
          <w:b/>
          <w:bCs/>
          <w:color w:val="211D1E"/>
        </w:rPr>
        <w:t xml:space="preserve">assess the 10 </w:t>
      </w:r>
      <w:r w:rsidR="00133AAC" w:rsidRPr="00133AAC">
        <w:rPr>
          <w:rFonts w:ascii="Segoe UI" w:hAnsi="Segoe UI" w:cs="Segoe UI"/>
          <w:b/>
          <w:bCs/>
          <w:color w:val="211D1E"/>
        </w:rPr>
        <w:t xml:space="preserve">CHD </w:t>
      </w:r>
      <w:r w:rsidRPr="00133AAC">
        <w:rPr>
          <w:rFonts w:ascii="Segoe UI" w:hAnsi="Segoe UI" w:cs="Segoe UI"/>
          <w:b/>
          <w:bCs/>
          <w:color w:val="211D1E"/>
        </w:rPr>
        <w:t>elements</w:t>
      </w:r>
      <w:r>
        <w:rPr>
          <w:rFonts w:ascii="Segoe UI" w:hAnsi="Segoe UI" w:cs="Segoe UI"/>
          <w:color w:val="211D1E"/>
        </w:rPr>
        <w:t xml:space="preserve"> </w:t>
      </w:r>
      <w:r w:rsidR="00133AAC">
        <w:rPr>
          <w:rFonts w:ascii="Segoe UI" w:hAnsi="Segoe UI" w:cs="Segoe UI"/>
          <w:color w:val="211D1E"/>
        </w:rPr>
        <w:t xml:space="preserve">with </w:t>
      </w:r>
      <w:r>
        <w:rPr>
          <w:rFonts w:ascii="Segoe UI" w:hAnsi="Segoe UI" w:cs="Segoe UI"/>
          <w:color w:val="211D1E"/>
        </w:rPr>
        <w:t xml:space="preserve">its respective indicators following the matrix provided in the CHD guidance document. </w:t>
      </w:r>
    </w:p>
    <w:p w14:paraId="5DB249C9" w14:textId="1BC57EE9" w:rsidR="004A5AD0" w:rsidRDefault="004A5AD0" w:rsidP="00551F69">
      <w:pPr>
        <w:pStyle w:val="TOC3"/>
        <w:tabs>
          <w:tab w:val="right" w:leader="dot" w:pos="9455"/>
        </w:tabs>
        <w:ind w:left="0" w:right="-46"/>
        <w:rPr>
          <w:rFonts w:ascii="Segoe UI" w:hAnsi="Segoe UI" w:cs="Segoe UI"/>
          <w:color w:val="211D1E"/>
        </w:rPr>
      </w:pPr>
    </w:p>
    <w:p w14:paraId="02A270CA" w14:textId="16F22E71" w:rsidR="004A5AD0" w:rsidRDefault="00DD75B9"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Governance and institution</w:t>
      </w:r>
      <w:r w:rsidR="002C5BE9">
        <w:rPr>
          <w:rFonts w:ascii="Segoe UI" w:hAnsi="Segoe UI" w:cs="Segoe UI"/>
          <w:color w:val="211D1E"/>
        </w:rPr>
        <w:t>al</w:t>
      </w:r>
      <w:r>
        <w:rPr>
          <w:rFonts w:ascii="Segoe UI" w:hAnsi="Segoe UI" w:cs="Segoe UI"/>
          <w:color w:val="211D1E"/>
        </w:rPr>
        <w:t xml:space="preserve"> setting </w:t>
      </w:r>
    </w:p>
    <w:p w14:paraId="63EC5BAC" w14:textId="3740F8FE" w:rsidR="002C5BE9" w:rsidRDefault="001F6D3B"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Effective partnerships to </w:t>
      </w:r>
      <w:r w:rsidR="00375A8C">
        <w:rPr>
          <w:rFonts w:ascii="Segoe UI" w:hAnsi="Segoe UI" w:cs="Segoe UI"/>
          <w:color w:val="211D1E"/>
        </w:rPr>
        <w:t xml:space="preserve">improve service delivery </w:t>
      </w:r>
    </w:p>
    <w:p w14:paraId="529CF60C" w14:textId="5F0985E0" w:rsidR="00375A8C" w:rsidRDefault="004F64CC"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Observational infrastructure </w:t>
      </w:r>
    </w:p>
    <w:p w14:paraId="0B61C6DB" w14:textId="7A96062D" w:rsidR="004F64CC" w:rsidRDefault="007550DC"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Data and product management </w:t>
      </w:r>
      <w:r w:rsidR="0084641C">
        <w:rPr>
          <w:rFonts w:ascii="Segoe UI" w:hAnsi="Segoe UI" w:cs="Segoe UI"/>
          <w:color w:val="211D1E"/>
        </w:rPr>
        <w:t xml:space="preserve">and sharing policies </w:t>
      </w:r>
    </w:p>
    <w:p w14:paraId="6877E488" w14:textId="1EB40CCB" w:rsidR="0084641C" w:rsidRDefault="00D21F62"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Numerical model and forecasting tool application</w:t>
      </w:r>
    </w:p>
    <w:p w14:paraId="7C5B9BD0" w14:textId="727D2C2A" w:rsidR="00C31FB2" w:rsidRDefault="00C31FB2"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Warning and advisory services </w:t>
      </w:r>
    </w:p>
    <w:p w14:paraId="471441EA" w14:textId="6E46EAEE" w:rsidR="00A64CC4" w:rsidRDefault="00A64CC4"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 xml:space="preserve">Contribution to climate services </w:t>
      </w:r>
    </w:p>
    <w:p w14:paraId="31AF9C68" w14:textId="51B4F812" w:rsidR="00A64CC4" w:rsidRDefault="00CC1BC2"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Contribution to hydrol</w:t>
      </w:r>
      <w:r w:rsidR="007759A7">
        <w:rPr>
          <w:rFonts w:ascii="Segoe UI" w:hAnsi="Segoe UI" w:cs="Segoe UI"/>
          <w:color w:val="211D1E"/>
        </w:rPr>
        <w:t>ogi</w:t>
      </w:r>
      <w:r w:rsidR="0061122D">
        <w:rPr>
          <w:rFonts w:ascii="Segoe UI" w:hAnsi="Segoe UI" w:cs="Segoe UI"/>
          <w:color w:val="211D1E"/>
        </w:rPr>
        <w:t>cal</w:t>
      </w:r>
      <w:r>
        <w:rPr>
          <w:rFonts w:ascii="Segoe UI" w:hAnsi="Segoe UI" w:cs="Segoe UI"/>
          <w:color w:val="211D1E"/>
        </w:rPr>
        <w:t xml:space="preserve"> services </w:t>
      </w:r>
    </w:p>
    <w:p w14:paraId="1580F895" w14:textId="39F2E5E8" w:rsidR="00CC1BC2" w:rsidRDefault="0061122D"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Product dissemination and outreach</w:t>
      </w:r>
    </w:p>
    <w:p w14:paraId="366AD33E" w14:textId="72D2606C" w:rsidR="0061122D" w:rsidRDefault="006630DE" w:rsidP="00874224">
      <w:pPr>
        <w:pStyle w:val="TOC3"/>
        <w:numPr>
          <w:ilvl w:val="0"/>
          <w:numId w:val="39"/>
        </w:numPr>
        <w:tabs>
          <w:tab w:val="right" w:leader="dot" w:pos="9455"/>
        </w:tabs>
        <w:ind w:right="-46"/>
        <w:rPr>
          <w:rFonts w:ascii="Segoe UI" w:hAnsi="Segoe UI" w:cs="Segoe UI"/>
          <w:color w:val="211D1E"/>
        </w:rPr>
      </w:pPr>
      <w:r>
        <w:rPr>
          <w:rFonts w:ascii="Segoe UI" w:hAnsi="Segoe UI" w:cs="Segoe UI"/>
          <w:color w:val="211D1E"/>
        </w:rPr>
        <w:t>Use and national value of products and services</w:t>
      </w:r>
    </w:p>
    <w:p w14:paraId="5523DC7B" w14:textId="5BCE42C2" w:rsidR="00C147E5" w:rsidRDefault="00C147E5" w:rsidP="00551F69">
      <w:pPr>
        <w:pStyle w:val="TOC3"/>
        <w:tabs>
          <w:tab w:val="right" w:leader="dot" w:pos="9455"/>
        </w:tabs>
        <w:ind w:left="0" w:right="-46"/>
        <w:rPr>
          <w:rFonts w:ascii="Segoe UI" w:hAnsi="Segoe UI" w:cs="Segoe UI"/>
          <w:color w:val="211D1E"/>
        </w:rPr>
      </w:pPr>
    </w:p>
    <w:p w14:paraId="12E3F1C8" w14:textId="57ECF149" w:rsidR="00C147E5" w:rsidRDefault="0039217B" w:rsidP="00551F69">
      <w:pPr>
        <w:pStyle w:val="TOC3"/>
        <w:tabs>
          <w:tab w:val="right" w:leader="dot" w:pos="9455"/>
        </w:tabs>
        <w:ind w:left="0" w:right="-46"/>
        <w:rPr>
          <w:rFonts w:ascii="Segoe UI" w:hAnsi="Segoe UI" w:cs="Segoe UI"/>
          <w:color w:val="211D1E"/>
        </w:rPr>
      </w:pPr>
      <w:r>
        <w:rPr>
          <w:rFonts w:ascii="Segoe UI" w:eastAsia="Verdana" w:hAnsi="Segoe UI" w:cs="Segoe UI"/>
        </w:rPr>
        <w:t xml:space="preserve">To develop the </w:t>
      </w:r>
      <w:r w:rsidR="00507B77" w:rsidRPr="00C147E5">
        <w:rPr>
          <w:rFonts w:ascii="Segoe UI" w:hAnsi="Segoe UI" w:cs="Segoe UI"/>
          <w:color w:val="211D1E"/>
        </w:rPr>
        <w:t>Country Hydromet Diagnostic</w:t>
      </w:r>
      <w:r>
        <w:rPr>
          <w:rFonts w:ascii="Segoe UI" w:eastAsia="Verdana" w:hAnsi="Segoe UI" w:cs="Segoe UI"/>
        </w:rPr>
        <w:t xml:space="preserve">, the following </w:t>
      </w:r>
      <w:r w:rsidR="00507B77" w:rsidRPr="00133AAC">
        <w:rPr>
          <w:rFonts w:ascii="Segoe UI" w:eastAsia="Verdana" w:hAnsi="Segoe UI" w:cs="Segoe UI"/>
          <w:b/>
          <w:bCs/>
        </w:rPr>
        <w:t>steps</w:t>
      </w:r>
      <w:r>
        <w:rPr>
          <w:rFonts w:ascii="Segoe UI" w:eastAsia="Verdana" w:hAnsi="Segoe UI" w:cs="Segoe UI"/>
        </w:rPr>
        <w:t xml:space="preserve"> should be completed</w:t>
      </w:r>
      <w:r w:rsidR="00993E22">
        <w:rPr>
          <w:rFonts w:ascii="Segoe UI" w:eastAsia="Verdana" w:hAnsi="Segoe UI" w:cs="Segoe UI"/>
        </w:rPr>
        <w:t>.</w:t>
      </w:r>
    </w:p>
    <w:p w14:paraId="22D8A565" w14:textId="7DA1C8AA" w:rsidR="003D2128" w:rsidRDefault="003D2128" w:rsidP="003D2128">
      <w:pPr>
        <w:pStyle w:val="TOC3"/>
        <w:tabs>
          <w:tab w:val="right" w:leader="dot" w:pos="9455"/>
        </w:tabs>
        <w:ind w:left="0"/>
        <w:rPr>
          <w:rFonts w:ascii="Segoe UI" w:hAnsi="Segoe UI" w:cs="Segoe UI"/>
          <w:color w:val="211D1E"/>
        </w:rPr>
      </w:pPr>
    </w:p>
    <w:p w14:paraId="340AD776" w14:textId="42BCD70E" w:rsidR="008E66F9" w:rsidRPr="00990924" w:rsidRDefault="008E66F9" w:rsidP="00990924">
      <w:pPr>
        <w:pStyle w:val="TOC3"/>
        <w:numPr>
          <w:ilvl w:val="0"/>
          <w:numId w:val="39"/>
        </w:numPr>
        <w:tabs>
          <w:tab w:val="right" w:leader="dot" w:pos="9455"/>
        </w:tabs>
        <w:ind w:right="-46"/>
        <w:rPr>
          <w:rFonts w:ascii="Segoe UI" w:hAnsi="Segoe UI" w:cs="Segoe UI"/>
          <w:color w:val="211D1E"/>
        </w:rPr>
      </w:pPr>
      <w:r w:rsidRPr="00990924">
        <w:rPr>
          <w:rFonts w:ascii="Segoe UI" w:hAnsi="Segoe UI" w:cs="Segoe UI"/>
          <w:color w:val="211D1E"/>
        </w:rPr>
        <w:t>Stage 1 – Information gathering</w:t>
      </w:r>
      <w:r w:rsidR="00A27C7F">
        <w:rPr>
          <w:rFonts w:ascii="Segoe UI" w:hAnsi="Segoe UI" w:cs="Segoe UI"/>
          <w:color w:val="211D1E"/>
        </w:rPr>
        <w:t xml:space="preserve">. As input, the WMO </w:t>
      </w:r>
      <w:r w:rsidR="00A27C7F" w:rsidRPr="00A10C2F">
        <w:rPr>
          <w:rFonts w:ascii="Segoe UI" w:hAnsi="Segoe UI" w:cs="Segoe UI"/>
          <w:color w:val="211D1E"/>
        </w:rPr>
        <w:t>Monitoring Evaluation Risk and Performance unit</w:t>
      </w:r>
      <w:r w:rsidR="00A27C7F">
        <w:rPr>
          <w:rFonts w:ascii="Segoe UI" w:hAnsi="Segoe UI" w:cs="Segoe UI"/>
          <w:color w:val="211D1E"/>
        </w:rPr>
        <w:t xml:space="preserve"> will provide available country data structured along the CHD elements and their indicators</w:t>
      </w:r>
      <w:r w:rsidRPr="00990924">
        <w:rPr>
          <w:rFonts w:ascii="Segoe UI" w:hAnsi="Segoe UI" w:cs="Segoe UI"/>
          <w:color w:val="211D1E"/>
        </w:rPr>
        <w:t xml:space="preserve"> (performed remotely)</w:t>
      </w:r>
    </w:p>
    <w:p w14:paraId="1EF891F3" w14:textId="265C79B6" w:rsidR="008E66F9" w:rsidRPr="00990924" w:rsidRDefault="008E66F9" w:rsidP="00990924">
      <w:pPr>
        <w:pStyle w:val="TOC3"/>
        <w:numPr>
          <w:ilvl w:val="0"/>
          <w:numId w:val="39"/>
        </w:numPr>
        <w:tabs>
          <w:tab w:val="right" w:leader="dot" w:pos="9455"/>
        </w:tabs>
        <w:ind w:right="-46"/>
        <w:rPr>
          <w:rFonts w:ascii="Segoe UI" w:hAnsi="Segoe UI" w:cs="Segoe UI"/>
          <w:color w:val="211D1E"/>
        </w:rPr>
      </w:pPr>
      <w:r w:rsidRPr="00990924">
        <w:rPr>
          <w:rFonts w:ascii="Segoe UI" w:hAnsi="Segoe UI" w:cs="Segoe UI"/>
          <w:color w:val="211D1E"/>
        </w:rPr>
        <w:t>Stage 2 – Validation and analysis (performed in-country if feasible)</w:t>
      </w:r>
    </w:p>
    <w:p w14:paraId="2F01768D" w14:textId="4FEDA20B" w:rsidR="00262C53" w:rsidRPr="00AB61E4" w:rsidRDefault="008E66F9" w:rsidP="00990924">
      <w:pPr>
        <w:pStyle w:val="TOC3"/>
        <w:numPr>
          <w:ilvl w:val="0"/>
          <w:numId w:val="39"/>
        </w:numPr>
        <w:tabs>
          <w:tab w:val="right" w:leader="dot" w:pos="9455"/>
        </w:tabs>
        <w:ind w:right="-46"/>
        <w:rPr>
          <w:color w:val="253356" w:themeColor="accent1" w:themeShade="80"/>
          <w:sz w:val="24"/>
          <w:szCs w:val="24"/>
        </w:rPr>
      </w:pPr>
      <w:r w:rsidRPr="00990924">
        <w:rPr>
          <w:rFonts w:ascii="Segoe UI" w:hAnsi="Segoe UI" w:cs="Segoe UI"/>
          <w:color w:val="211D1E"/>
        </w:rPr>
        <w:t>Stage 3 – Closure</w:t>
      </w:r>
    </w:p>
    <w:p w14:paraId="0A68A740" w14:textId="07F55BB4" w:rsidR="00262C53" w:rsidRDefault="00262C53" w:rsidP="00262C53">
      <w:pPr>
        <w:spacing w:after="0" w:line="240" w:lineRule="auto"/>
        <w:rPr>
          <w:rFonts w:ascii="Segoe UI" w:hAnsi="Segoe UI" w:cs="Segoe UI"/>
          <w:b/>
          <w:bCs/>
        </w:rPr>
      </w:pPr>
    </w:p>
    <w:p w14:paraId="18F91A02" w14:textId="7B3E049D" w:rsidR="002B2539" w:rsidRPr="00AE0EC8" w:rsidRDefault="00F93BB6" w:rsidP="009909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AE0EC8">
        <w:rPr>
          <w:rFonts w:ascii="Segoe UI" w:hAnsi="Segoe UI" w:cs="Segoe UI"/>
          <w:b/>
          <w:bCs/>
          <w:color w:val="253356" w:themeColor="accent1" w:themeShade="80"/>
          <w:sz w:val="24"/>
          <w:szCs w:val="24"/>
          <w:lang w:val="en-US"/>
        </w:rPr>
        <w:t xml:space="preserve">Delivery process </w:t>
      </w:r>
    </w:p>
    <w:p w14:paraId="3F71758F" w14:textId="0F5159D9" w:rsidR="00631945" w:rsidRDefault="00631945" w:rsidP="00631945">
      <w:pPr>
        <w:spacing w:after="0" w:line="240" w:lineRule="auto"/>
        <w:rPr>
          <w:rFonts w:ascii="Segoe UI" w:hAnsi="Segoe UI" w:cs="Segoe UI"/>
          <w:b/>
          <w:bCs/>
          <w:color w:val="253356" w:themeColor="accent1" w:themeShade="80"/>
          <w:sz w:val="24"/>
          <w:szCs w:val="24"/>
          <w:lang w:val="en-US"/>
        </w:rPr>
      </w:pPr>
    </w:p>
    <w:p w14:paraId="03A4EA0A" w14:textId="3D24FD47" w:rsidR="004D3939" w:rsidRPr="004D3939" w:rsidRDefault="009F768C" w:rsidP="004D3939">
      <w:pPr>
        <w:spacing w:after="0" w:line="240" w:lineRule="auto"/>
        <w:jc w:val="both"/>
        <w:rPr>
          <w:rFonts w:ascii="Segoe UI" w:hAnsi="Segoe UI" w:cs="Segoe UI"/>
        </w:rPr>
      </w:pPr>
      <w:r w:rsidRPr="002A7F8E">
        <w:rPr>
          <w:rFonts w:ascii="Segoe UI" w:hAnsi="Segoe UI" w:cs="Segoe UI"/>
          <w:highlight w:val="lightGray"/>
        </w:rPr>
        <w:t>T</w:t>
      </w:r>
      <w:r w:rsidR="00CA650B" w:rsidRPr="002A7F8E">
        <w:rPr>
          <w:rFonts w:ascii="Segoe UI" w:hAnsi="Segoe UI" w:cs="Segoe UI"/>
          <w:highlight w:val="lightGray"/>
        </w:rPr>
        <w:t xml:space="preserve">he peer advisor </w:t>
      </w:r>
      <w:r w:rsidR="00C87A66" w:rsidRPr="002A7F8E">
        <w:rPr>
          <w:rFonts w:ascii="Segoe UI" w:hAnsi="Segoe UI" w:cs="Segoe UI"/>
          <w:highlight w:val="lightGray"/>
        </w:rPr>
        <w:t xml:space="preserve">in collaboration with the beneficiary country and in coordination with the </w:t>
      </w:r>
      <w:r w:rsidR="00525AE2" w:rsidRPr="002A7F8E">
        <w:rPr>
          <w:rFonts w:ascii="Segoe UI" w:hAnsi="Segoe UI" w:cs="Segoe UI"/>
          <w:highlight w:val="lightGray"/>
        </w:rPr>
        <w:t xml:space="preserve">prospective </w:t>
      </w:r>
      <w:r w:rsidR="00C87A66" w:rsidRPr="002A7F8E">
        <w:rPr>
          <w:rFonts w:ascii="Segoe UI" w:hAnsi="Segoe UI" w:cs="Segoe UI"/>
          <w:highlight w:val="lightGray"/>
        </w:rPr>
        <w:t xml:space="preserve">Implementing Entity </w:t>
      </w:r>
      <w:r w:rsidR="00CA650B" w:rsidRPr="002A7F8E">
        <w:rPr>
          <w:rFonts w:ascii="Segoe UI" w:hAnsi="Segoe UI" w:cs="Segoe UI"/>
          <w:highlight w:val="lightGray"/>
        </w:rPr>
        <w:t>should establish the specific activities and</w:t>
      </w:r>
      <w:r w:rsidR="004D3939" w:rsidRPr="002A7F8E">
        <w:rPr>
          <w:rFonts w:ascii="Segoe UI" w:hAnsi="Segoe UI" w:cs="Segoe UI"/>
          <w:highlight w:val="lightGray"/>
        </w:rPr>
        <w:t xml:space="preserve"> consultations </w:t>
      </w:r>
      <w:r w:rsidR="00CA650B" w:rsidRPr="002A7F8E">
        <w:rPr>
          <w:rFonts w:ascii="Segoe UI" w:hAnsi="Segoe UI" w:cs="Segoe UI"/>
          <w:highlight w:val="lightGray"/>
        </w:rPr>
        <w:t xml:space="preserve">needed </w:t>
      </w:r>
      <w:r w:rsidR="004D3939" w:rsidRPr="002A7F8E">
        <w:rPr>
          <w:rFonts w:ascii="Segoe UI" w:hAnsi="Segoe UI" w:cs="Segoe UI"/>
          <w:highlight w:val="lightGray"/>
        </w:rPr>
        <w:t xml:space="preserve">to complete the </w:t>
      </w:r>
      <w:r w:rsidR="00C87A66" w:rsidRPr="002A7F8E">
        <w:rPr>
          <w:rFonts w:ascii="Segoe UI" w:hAnsi="Segoe UI" w:cs="Segoe UI"/>
          <w:highlight w:val="lightGray"/>
        </w:rPr>
        <w:t>outputs</w:t>
      </w:r>
      <w:r w:rsidR="004D3939" w:rsidRPr="002A7F8E">
        <w:rPr>
          <w:rFonts w:ascii="Segoe UI" w:hAnsi="Segoe UI" w:cs="Segoe UI"/>
          <w:highlight w:val="lightGray"/>
        </w:rPr>
        <w:t xml:space="preserve">. </w:t>
      </w:r>
      <w:r w:rsidR="005F6116" w:rsidRPr="002A7F8E">
        <w:rPr>
          <w:rFonts w:ascii="Segoe UI" w:hAnsi="Segoe UI" w:cs="Segoe UI"/>
          <w:highlight w:val="lightGray"/>
        </w:rPr>
        <w:t>T</w:t>
      </w:r>
      <w:r w:rsidR="00CC2952" w:rsidRPr="002A7F8E">
        <w:rPr>
          <w:rFonts w:ascii="Segoe UI" w:hAnsi="Segoe UI" w:cs="Segoe UI"/>
          <w:highlight w:val="lightGray"/>
        </w:rPr>
        <w:t xml:space="preserve">he </w:t>
      </w:r>
      <w:r w:rsidR="0074470C" w:rsidRPr="002A7F8E">
        <w:rPr>
          <w:rFonts w:ascii="Segoe UI" w:hAnsi="Segoe UI" w:cs="Segoe UI"/>
          <w:highlight w:val="lightGray"/>
        </w:rPr>
        <w:t xml:space="preserve">development of the </w:t>
      </w:r>
      <w:r w:rsidR="005F6116" w:rsidRPr="002A7F8E">
        <w:rPr>
          <w:rFonts w:ascii="Segoe UI" w:hAnsi="Segoe UI" w:cs="Segoe UI"/>
          <w:highlight w:val="lightGray"/>
        </w:rPr>
        <w:t>outputs</w:t>
      </w:r>
      <w:r w:rsidR="0074470C" w:rsidRPr="002A7F8E">
        <w:rPr>
          <w:rFonts w:ascii="Segoe UI" w:hAnsi="Segoe UI" w:cs="Segoe UI"/>
          <w:highlight w:val="lightGray"/>
        </w:rPr>
        <w:t xml:space="preserve"> </w:t>
      </w:r>
      <w:r w:rsidR="00525AE2" w:rsidRPr="002A7F8E">
        <w:rPr>
          <w:rFonts w:ascii="Segoe UI" w:hAnsi="Segoe UI" w:cs="Segoe UI"/>
          <w:highlight w:val="lightGray"/>
        </w:rPr>
        <w:t xml:space="preserve">should </w:t>
      </w:r>
      <w:r w:rsidR="0074470C" w:rsidRPr="002A7F8E">
        <w:rPr>
          <w:rFonts w:ascii="Segoe UI" w:hAnsi="Segoe UI" w:cs="Segoe UI"/>
          <w:highlight w:val="lightGray"/>
        </w:rPr>
        <w:t xml:space="preserve">include </w:t>
      </w:r>
      <w:r w:rsidR="004D3939" w:rsidRPr="002A7F8E">
        <w:rPr>
          <w:rFonts w:ascii="Segoe UI" w:hAnsi="Segoe UI" w:cs="Segoe UI"/>
          <w:highlight w:val="lightGray"/>
        </w:rPr>
        <w:t>the following:</w:t>
      </w:r>
    </w:p>
    <w:p w14:paraId="68B3449E" w14:textId="77777777" w:rsidR="004D3939" w:rsidRPr="00324F76" w:rsidRDefault="004D3939" w:rsidP="004D3939">
      <w:pPr>
        <w:pStyle w:val="ListParagraph"/>
        <w:spacing w:after="0" w:line="240" w:lineRule="auto"/>
        <w:ind w:left="360"/>
        <w:jc w:val="both"/>
        <w:rPr>
          <w:rFonts w:ascii="Segoe UI" w:hAnsi="Segoe UI" w:cs="Segoe UI"/>
        </w:rPr>
      </w:pPr>
    </w:p>
    <w:p w14:paraId="405C4A13" w14:textId="1E321C49" w:rsidR="004D3939" w:rsidRPr="00B03379" w:rsidRDefault="00B03379" w:rsidP="00E225EF">
      <w:pPr>
        <w:pStyle w:val="ListParagraph"/>
        <w:numPr>
          <w:ilvl w:val="0"/>
          <w:numId w:val="42"/>
        </w:numPr>
        <w:suppressAutoHyphens/>
        <w:spacing w:after="200" w:line="240" w:lineRule="auto"/>
        <w:jc w:val="both"/>
        <w:rPr>
          <w:rFonts w:ascii="Segoe UI" w:hAnsi="Segoe UI" w:cs="Segoe UI"/>
        </w:rPr>
      </w:pPr>
      <w:r>
        <w:rPr>
          <w:rFonts w:ascii="Segoe UI" w:hAnsi="Segoe UI" w:cs="Segoe UI"/>
        </w:rPr>
        <w:t>Collaboration arrangements between the beneficiary country and the peer advisor, including a</w:t>
      </w:r>
      <w:r w:rsidR="009C0D30">
        <w:rPr>
          <w:rFonts w:ascii="Segoe UI" w:hAnsi="Segoe UI" w:cs="Segoe UI"/>
        </w:rPr>
        <w:t>t least o</w:t>
      </w:r>
      <w:r w:rsidR="004D3939" w:rsidRPr="00324F76">
        <w:rPr>
          <w:rFonts w:ascii="Segoe UI" w:hAnsi="Segoe UI" w:cs="Segoe UI"/>
        </w:rPr>
        <w:t xml:space="preserve">ne </w:t>
      </w:r>
      <w:r w:rsidR="009C0D30">
        <w:rPr>
          <w:rFonts w:ascii="Segoe UI" w:hAnsi="Segoe UI" w:cs="Segoe UI"/>
        </w:rPr>
        <w:t>country</w:t>
      </w:r>
      <w:r w:rsidR="004D3939" w:rsidRPr="00324F76">
        <w:rPr>
          <w:rFonts w:ascii="Segoe UI" w:hAnsi="Segoe UI" w:cs="Segoe UI"/>
        </w:rPr>
        <w:t xml:space="preserve"> visit</w:t>
      </w:r>
      <w:r w:rsidR="007775EB">
        <w:rPr>
          <w:rFonts w:ascii="Segoe UI" w:hAnsi="Segoe UI" w:cs="Segoe UI"/>
        </w:rPr>
        <w:t>,</w:t>
      </w:r>
      <w:r w:rsidR="004D3939" w:rsidRPr="00324F76">
        <w:rPr>
          <w:rFonts w:ascii="Segoe UI" w:hAnsi="Segoe UI" w:cs="Segoe UI"/>
        </w:rPr>
        <w:t xml:space="preserve"> </w:t>
      </w:r>
      <w:r w:rsidR="009C0D30">
        <w:rPr>
          <w:rFonts w:ascii="Segoe UI" w:hAnsi="Segoe UI" w:cs="Segoe UI"/>
        </w:rPr>
        <w:t>unless the co</w:t>
      </w:r>
      <w:r w:rsidR="007775EB">
        <w:rPr>
          <w:rFonts w:ascii="Segoe UI" w:hAnsi="Segoe UI" w:cs="Segoe UI"/>
        </w:rPr>
        <w:t>untry context does not allow it</w:t>
      </w:r>
      <w:r w:rsidR="009F5B5B">
        <w:rPr>
          <w:rFonts w:ascii="Segoe UI" w:hAnsi="Segoe UI" w:cs="Segoe UI"/>
        </w:rPr>
        <w:t xml:space="preserve"> </w:t>
      </w:r>
      <w:r w:rsidR="009F5B5B" w:rsidRPr="009F5B5B">
        <w:rPr>
          <w:rFonts w:ascii="Segoe UI" w:hAnsi="Segoe UI" w:cs="Segoe UI"/>
          <w:i/>
          <w:iCs/>
          <w:highlight w:val="lightGray"/>
        </w:rPr>
        <w:t>[please outline]</w:t>
      </w:r>
    </w:p>
    <w:p w14:paraId="0373CD74" w14:textId="6EB4EC3C" w:rsidR="00B03379" w:rsidRPr="00B03379" w:rsidRDefault="00B03379" w:rsidP="00E225EF">
      <w:pPr>
        <w:pStyle w:val="ListParagraph"/>
        <w:numPr>
          <w:ilvl w:val="0"/>
          <w:numId w:val="42"/>
        </w:numPr>
        <w:suppressAutoHyphens/>
        <w:spacing w:after="200" w:line="240" w:lineRule="auto"/>
        <w:jc w:val="both"/>
        <w:rPr>
          <w:rFonts w:ascii="Segoe UI" w:hAnsi="Segoe UI" w:cs="Segoe UI"/>
        </w:rPr>
      </w:pPr>
      <w:r w:rsidRPr="00B03379">
        <w:rPr>
          <w:rFonts w:ascii="Segoe UI" w:hAnsi="Segoe UI" w:cs="Segoe UI"/>
        </w:rPr>
        <w:t>Coordination arrangements with the prospective Implementing Entity</w:t>
      </w:r>
      <w:r>
        <w:rPr>
          <w:rFonts w:ascii="Segoe UI" w:hAnsi="Segoe UI" w:cs="Segoe UI"/>
        </w:rPr>
        <w:t xml:space="preserve"> </w:t>
      </w:r>
      <w:r w:rsidRPr="009F5B5B">
        <w:rPr>
          <w:rFonts w:ascii="Segoe UI" w:hAnsi="Segoe UI" w:cs="Segoe UI"/>
          <w:i/>
          <w:iCs/>
          <w:highlight w:val="lightGray"/>
        </w:rPr>
        <w:t>[please outline]</w:t>
      </w:r>
    </w:p>
    <w:p w14:paraId="46B47678" w14:textId="77D23F4D" w:rsidR="004207CB" w:rsidRPr="00133AAC" w:rsidRDefault="004D3939" w:rsidP="00E225EF">
      <w:pPr>
        <w:pStyle w:val="ListParagraph"/>
        <w:numPr>
          <w:ilvl w:val="0"/>
          <w:numId w:val="42"/>
        </w:numPr>
        <w:suppressAutoHyphens/>
        <w:spacing w:after="200" w:line="240" w:lineRule="auto"/>
        <w:jc w:val="both"/>
        <w:rPr>
          <w:rFonts w:ascii="Segoe UI" w:hAnsi="Segoe UI" w:cs="Segoe UI"/>
        </w:rPr>
      </w:pPr>
      <w:r w:rsidRPr="00324F76">
        <w:rPr>
          <w:rFonts w:ascii="Segoe UI" w:hAnsi="Segoe UI" w:cs="Segoe UI"/>
        </w:rPr>
        <w:t xml:space="preserve">In-person or virtual consultation meetings with </w:t>
      </w:r>
      <w:r w:rsidR="00F0220C">
        <w:rPr>
          <w:rFonts w:ascii="Segoe UI" w:hAnsi="Segoe UI" w:cs="Segoe UI"/>
        </w:rPr>
        <w:t xml:space="preserve">relevant national and international </w:t>
      </w:r>
      <w:r w:rsidR="00B03379">
        <w:rPr>
          <w:rFonts w:ascii="Segoe UI" w:hAnsi="Segoe UI" w:cs="Segoe UI"/>
        </w:rPr>
        <w:t xml:space="preserve">stakeholders and </w:t>
      </w:r>
      <w:r w:rsidR="00F0220C">
        <w:rPr>
          <w:rFonts w:ascii="Segoe UI" w:hAnsi="Segoe UI" w:cs="Segoe UI"/>
        </w:rPr>
        <w:t>partners</w:t>
      </w:r>
      <w:r w:rsidR="009F5B5B">
        <w:rPr>
          <w:rFonts w:ascii="Segoe UI" w:hAnsi="Segoe UI" w:cs="Segoe UI"/>
        </w:rPr>
        <w:t xml:space="preserve"> </w:t>
      </w:r>
      <w:r w:rsidR="009F5B5B" w:rsidRPr="009F5B5B">
        <w:rPr>
          <w:rFonts w:ascii="Segoe UI" w:hAnsi="Segoe UI" w:cs="Segoe UI"/>
          <w:i/>
          <w:iCs/>
          <w:highlight w:val="lightGray"/>
        </w:rPr>
        <w:t>[please outline]</w:t>
      </w:r>
    </w:p>
    <w:p w14:paraId="051AE870" w14:textId="58D48A2E" w:rsidR="00133AAC" w:rsidRPr="00AC34B0" w:rsidRDefault="00B03379" w:rsidP="00E225EF">
      <w:pPr>
        <w:pStyle w:val="ListParagraph"/>
        <w:numPr>
          <w:ilvl w:val="0"/>
          <w:numId w:val="42"/>
        </w:numPr>
        <w:suppressAutoHyphens/>
        <w:spacing w:after="200" w:line="240" w:lineRule="auto"/>
        <w:jc w:val="both"/>
        <w:rPr>
          <w:rFonts w:ascii="Segoe UI" w:hAnsi="Segoe UI" w:cs="Segoe UI"/>
        </w:rPr>
      </w:pPr>
      <w:r w:rsidRPr="00B03379">
        <w:rPr>
          <w:rFonts w:ascii="Segoe UI" w:hAnsi="Segoe UI" w:cs="Segoe UI"/>
        </w:rPr>
        <w:t>Delivery partners that support the peer advisor in the deliver</w:t>
      </w:r>
      <w:r>
        <w:rPr>
          <w:rFonts w:ascii="Segoe UI" w:hAnsi="Segoe UI" w:cs="Segoe UI"/>
        </w:rPr>
        <w:t>y</w:t>
      </w:r>
      <w:r w:rsidRPr="00B03379">
        <w:rPr>
          <w:rFonts w:ascii="Segoe UI" w:hAnsi="Segoe UI" w:cs="Segoe UI"/>
        </w:rPr>
        <w:t xml:space="preserve"> of the outputs</w:t>
      </w:r>
      <w:r>
        <w:rPr>
          <w:rFonts w:ascii="Segoe UI" w:hAnsi="Segoe UI" w:cs="Segoe UI"/>
        </w:rPr>
        <w:t xml:space="preserve">, as applicable </w:t>
      </w:r>
      <w:r w:rsidRPr="009F5B5B">
        <w:rPr>
          <w:rFonts w:ascii="Segoe UI" w:hAnsi="Segoe UI" w:cs="Segoe UI"/>
          <w:i/>
          <w:iCs/>
          <w:highlight w:val="lightGray"/>
        </w:rPr>
        <w:t>[please outline]</w:t>
      </w:r>
    </w:p>
    <w:p w14:paraId="5E71A7E2" w14:textId="65FBDE7D" w:rsidR="00B03379" w:rsidRPr="00B03379" w:rsidRDefault="00B03379" w:rsidP="00E225EF">
      <w:pPr>
        <w:pStyle w:val="ListParagraph"/>
        <w:numPr>
          <w:ilvl w:val="0"/>
          <w:numId w:val="42"/>
        </w:numPr>
        <w:suppressAutoHyphens/>
        <w:spacing w:after="200" w:line="240" w:lineRule="auto"/>
        <w:jc w:val="both"/>
        <w:rPr>
          <w:rFonts w:ascii="Segoe UI" w:hAnsi="Segoe UI" w:cs="Segoe UI"/>
        </w:rPr>
      </w:pPr>
      <w:r w:rsidRPr="00B03379">
        <w:rPr>
          <w:rFonts w:ascii="Segoe UI" w:hAnsi="Segoe UI" w:cs="Segoe UI"/>
        </w:rPr>
        <w:t>Peer advisor delivery team and focal point</w:t>
      </w:r>
      <w:r>
        <w:rPr>
          <w:rFonts w:ascii="Segoe UI" w:hAnsi="Segoe UI" w:cs="Segoe UI"/>
        </w:rPr>
        <w:t xml:space="preserve"> </w:t>
      </w:r>
      <w:r w:rsidRPr="009F5B5B">
        <w:rPr>
          <w:rFonts w:ascii="Segoe UI" w:hAnsi="Segoe UI" w:cs="Segoe UI"/>
          <w:i/>
          <w:iCs/>
          <w:highlight w:val="lightGray"/>
        </w:rPr>
        <w:t>[please outline]</w:t>
      </w:r>
    </w:p>
    <w:p w14:paraId="0A93491D" w14:textId="6C18EDC5" w:rsidR="00B03379" w:rsidRPr="00B03379" w:rsidRDefault="00B03379" w:rsidP="00E225EF">
      <w:pPr>
        <w:pStyle w:val="ListParagraph"/>
        <w:numPr>
          <w:ilvl w:val="0"/>
          <w:numId w:val="42"/>
        </w:numPr>
        <w:suppressAutoHyphens/>
        <w:spacing w:after="200" w:line="240" w:lineRule="auto"/>
        <w:jc w:val="both"/>
        <w:rPr>
          <w:rFonts w:ascii="Segoe UI" w:hAnsi="Segoe UI" w:cs="Segoe UI"/>
        </w:rPr>
      </w:pPr>
      <w:r>
        <w:rPr>
          <w:rFonts w:ascii="Segoe UI" w:hAnsi="Segoe UI" w:cs="Segoe UI"/>
        </w:rPr>
        <w:t xml:space="preserve">Timeline for the development of the outputs </w:t>
      </w:r>
      <w:r w:rsidRPr="009F5B5B">
        <w:rPr>
          <w:rFonts w:ascii="Segoe UI" w:hAnsi="Segoe UI" w:cs="Segoe UI"/>
          <w:i/>
          <w:iCs/>
          <w:highlight w:val="lightGray"/>
        </w:rPr>
        <w:t>[please outline]</w:t>
      </w:r>
    </w:p>
    <w:p w14:paraId="2FE6DC7A" w14:textId="77777777" w:rsidR="00F0220C" w:rsidRPr="00F0220C" w:rsidRDefault="00F0220C" w:rsidP="00F0220C">
      <w:pPr>
        <w:pStyle w:val="ListParagraph"/>
        <w:suppressAutoHyphens/>
        <w:spacing w:after="200" w:line="240" w:lineRule="auto"/>
        <w:jc w:val="both"/>
        <w:rPr>
          <w:rFonts w:ascii="Segoe UI" w:hAnsi="Segoe UI" w:cs="Segoe UI"/>
        </w:rPr>
      </w:pPr>
    </w:p>
    <w:p w14:paraId="3BFF5898" w14:textId="77777777" w:rsidR="00990924" w:rsidRDefault="00990924">
      <w:pPr>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br w:type="page"/>
      </w:r>
    </w:p>
    <w:p w14:paraId="1B985353" w14:textId="0486A1F1" w:rsidR="00327481" w:rsidRPr="0030312F" w:rsidRDefault="00CC55EE" w:rsidP="00990924">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t>R</w:t>
      </w:r>
      <w:r w:rsidR="003B15A9" w:rsidRPr="0030312F">
        <w:rPr>
          <w:rFonts w:ascii="Segoe UI" w:hAnsi="Segoe UI" w:cs="Segoe UI"/>
          <w:b/>
          <w:bCs/>
          <w:color w:val="253356" w:themeColor="accent1" w:themeShade="80"/>
          <w:sz w:val="24"/>
          <w:szCs w:val="24"/>
          <w:lang w:val="en-US"/>
        </w:rPr>
        <w:t>eporting and compl</w:t>
      </w:r>
      <w:r w:rsidR="007D7123">
        <w:rPr>
          <w:rFonts w:ascii="Segoe UI" w:hAnsi="Segoe UI" w:cs="Segoe UI"/>
          <w:b/>
          <w:bCs/>
          <w:color w:val="253356" w:themeColor="accent1" w:themeShade="80"/>
          <w:sz w:val="24"/>
          <w:szCs w:val="24"/>
          <w:lang w:val="en-US"/>
        </w:rPr>
        <w:t>e</w:t>
      </w:r>
      <w:r w:rsidR="003B15A9" w:rsidRPr="0030312F">
        <w:rPr>
          <w:rFonts w:ascii="Segoe UI" w:hAnsi="Segoe UI" w:cs="Segoe UI"/>
          <w:b/>
          <w:bCs/>
          <w:color w:val="253356" w:themeColor="accent1" w:themeShade="80"/>
          <w:sz w:val="24"/>
          <w:szCs w:val="24"/>
          <w:lang w:val="en-US"/>
        </w:rPr>
        <w:t>tio</w:t>
      </w:r>
      <w:r w:rsidR="009A17EB" w:rsidRPr="0030312F">
        <w:rPr>
          <w:rFonts w:ascii="Segoe UI" w:hAnsi="Segoe UI" w:cs="Segoe UI"/>
          <w:b/>
          <w:bCs/>
          <w:color w:val="253356" w:themeColor="accent1" w:themeShade="80"/>
          <w:sz w:val="24"/>
          <w:szCs w:val="24"/>
          <w:lang w:val="en-US"/>
        </w:rPr>
        <w:t>n</w:t>
      </w:r>
      <w:r w:rsidR="0044489C" w:rsidRPr="0030312F">
        <w:rPr>
          <w:rFonts w:ascii="Segoe UI" w:hAnsi="Segoe UI" w:cs="Segoe UI"/>
          <w:b/>
          <w:bCs/>
          <w:color w:val="253356" w:themeColor="accent1" w:themeShade="80"/>
          <w:sz w:val="24"/>
          <w:szCs w:val="24"/>
          <w:lang w:val="en-US"/>
        </w:rPr>
        <w:t xml:space="preserve"> </w:t>
      </w:r>
    </w:p>
    <w:p w14:paraId="33BC7E8A" w14:textId="77777777" w:rsidR="00366F7D" w:rsidRPr="00845F7B" w:rsidRDefault="00366F7D" w:rsidP="00845F7B">
      <w:pPr>
        <w:autoSpaceDE w:val="0"/>
        <w:autoSpaceDN w:val="0"/>
        <w:adjustRightInd w:val="0"/>
        <w:spacing w:after="0" w:line="240" w:lineRule="auto"/>
        <w:rPr>
          <w:rFonts w:ascii="Segoe UI" w:hAnsi="Segoe UI" w:cs="Segoe UI"/>
          <w:b/>
          <w:bCs/>
          <w:color w:val="253356" w:themeColor="accent1" w:themeShade="80"/>
          <w:lang w:val="en-US"/>
        </w:rPr>
      </w:pPr>
    </w:p>
    <w:p w14:paraId="33125E0B" w14:textId="32F00CDE" w:rsidR="00366F7D" w:rsidRDefault="00366F7D" w:rsidP="00F0220C">
      <w:pPr>
        <w:autoSpaceDE w:val="0"/>
        <w:autoSpaceDN w:val="0"/>
        <w:adjustRightInd w:val="0"/>
        <w:spacing w:after="0" w:line="240" w:lineRule="auto"/>
        <w:jc w:val="both"/>
        <w:rPr>
          <w:rFonts w:ascii="Segoe UI" w:hAnsi="Segoe UI" w:cs="Segoe UI"/>
          <w:color w:val="211D1E"/>
          <w:lang w:val="en-US"/>
        </w:rPr>
      </w:pPr>
      <w:r w:rsidRPr="00845F7B">
        <w:rPr>
          <w:rFonts w:ascii="Segoe UI" w:hAnsi="Segoe UI" w:cs="Segoe UI"/>
          <w:b/>
          <w:bCs/>
          <w:color w:val="000000" w:themeColor="text1"/>
          <w:lang w:val="en-US"/>
        </w:rPr>
        <w:t>Reporting</w:t>
      </w:r>
      <w:r w:rsidRPr="00845F7B">
        <w:rPr>
          <w:rFonts w:ascii="Segoe UI" w:hAnsi="Segoe UI" w:cs="Segoe UI"/>
          <w:b/>
          <w:bCs/>
          <w:color w:val="253356" w:themeColor="accent1" w:themeShade="80"/>
          <w:lang w:val="en-US"/>
        </w:rPr>
        <w:t>.</w:t>
      </w:r>
      <w:r>
        <w:rPr>
          <w:rFonts w:ascii="Segoe UI" w:hAnsi="Segoe UI" w:cs="Segoe UI"/>
          <w:b/>
          <w:bCs/>
          <w:color w:val="253356" w:themeColor="accent1" w:themeShade="80"/>
          <w:sz w:val="32"/>
          <w:szCs w:val="32"/>
          <w:lang w:val="en-US"/>
        </w:rPr>
        <w:t xml:space="preserve"> </w:t>
      </w:r>
      <w:r w:rsidRPr="00366F7D">
        <w:rPr>
          <w:rFonts w:ascii="Segoe UI" w:hAnsi="Segoe UI" w:cs="Segoe UI"/>
          <w:color w:val="211D1E"/>
          <w:lang w:val="en-US"/>
        </w:rPr>
        <w:t xml:space="preserve">For assignments for which the delivery of advisory services takes more than six months, the SOFF peer advisor shall submit </w:t>
      </w:r>
      <w:r w:rsidR="000238A2">
        <w:rPr>
          <w:rFonts w:ascii="Segoe UI" w:hAnsi="Segoe UI" w:cs="Segoe UI"/>
          <w:color w:val="211D1E"/>
          <w:lang w:val="en-US"/>
        </w:rPr>
        <w:t xml:space="preserve">a </w:t>
      </w:r>
      <w:r w:rsidR="0054269A">
        <w:rPr>
          <w:rFonts w:ascii="Segoe UI" w:hAnsi="Segoe UI" w:cs="Segoe UI"/>
          <w:color w:val="211D1E"/>
          <w:lang w:val="en-US"/>
        </w:rPr>
        <w:t>semi-</w:t>
      </w:r>
      <w:r w:rsidRPr="00366F7D">
        <w:rPr>
          <w:rFonts w:ascii="Segoe UI" w:hAnsi="Segoe UI" w:cs="Segoe UI"/>
          <w:color w:val="211D1E"/>
          <w:lang w:val="en-US"/>
        </w:rPr>
        <w:t xml:space="preserve">annual progress report to the SOFF Secretariat </w:t>
      </w:r>
      <w:r w:rsidR="00CC55EE">
        <w:rPr>
          <w:rFonts w:ascii="Segoe UI" w:hAnsi="Segoe UI" w:cs="Segoe UI"/>
          <w:color w:val="211D1E"/>
          <w:lang w:val="en-US"/>
        </w:rPr>
        <w:t xml:space="preserve">(form to be provided by the SOFF Secretariat). </w:t>
      </w:r>
    </w:p>
    <w:p w14:paraId="5150DE0E" w14:textId="26639987" w:rsidR="00F0220C" w:rsidRDefault="00F0220C" w:rsidP="00F0220C">
      <w:pPr>
        <w:autoSpaceDE w:val="0"/>
        <w:autoSpaceDN w:val="0"/>
        <w:adjustRightInd w:val="0"/>
        <w:spacing w:after="0" w:line="240" w:lineRule="auto"/>
        <w:jc w:val="both"/>
        <w:rPr>
          <w:rFonts w:ascii="Segoe UI" w:hAnsi="Segoe UI" w:cs="Segoe UI"/>
          <w:color w:val="211D1E"/>
          <w:lang w:val="en-US"/>
        </w:rPr>
      </w:pPr>
    </w:p>
    <w:p w14:paraId="56058CBC" w14:textId="35B390C6" w:rsidR="00F0220C" w:rsidRPr="00764544" w:rsidRDefault="00764544" w:rsidP="00F0220C">
      <w:pPr>
        <w:autoSpaceDE w:val="0"/>
        <w:autoSpaceDN w:val="0"/>
        <w:adjustRightInd w:val="0"/>
        <w:spacing w:after="0" w:line="240" w:lineRule="auto"/>
        <w:jc w:val="both"/>
        <w:rPr>
          <w:rFonts w:ascii="Segoe UI" w:hAnsi="Segoe UI" w:cs="Segoe UI"/>
          <w:b/>
          <w:bCs/>
          <w:color w:val="211D1E"/>
          <w:lang w:val="en-US"/>
        </w:rPr>
      </w:pPr>
      <w:r w:rsidRPr="00764544">
        <w:rPr>
          <w:rFonts w:ascii="Segoe UI" w:hAnsi="Segoe UI" w:cs="Segoe UI"/>
          <w:b/>
          <w:bCs/>
          <w:color w:val="211D1E"/>
          <w:lang w:val="en-US"/>
        </w:rPr>
        <w:t>Compl</w:t>
      </w:r>
      <w:r w:rsidR="007D7123">
        <w:rPr>
          <w:rFonts w:ascii="Segoe UI" w:hAnsi="Segoe UI" w:cs="Segoe UI"/>
          <w:b/>
          <w:bCs/>
          <w:color w:val="211D1E"/>
          <w:lang w:val="en-US"/>
        </w:rPr>
        <w:t>e</w:t>
      </w:r>
      <w:r w:rsidRPr="00764544">
        <w:rPr>
          <w:rFonts w:ascii="Segoe UI" w:hAnsi="Segoe UI" w:cs="Segoe UI"/>
          <w:b/>
          <w:bCs/>
          <w:color w:val="211D1E"/>
          <w:lang w:val="en-US"/>
        </w:rPr>
        <w:t xml:space="preserve">tion </w:t>
      </w:r>
    </w:p>
    <w:p w14:paraId="5F9E9C9E" w14:textId="77777777" w:rsidR="00366F7D" w:rsidRPr="00366F7D" w:rsidRDefault="00366F7D" w:rsidP="00366F7D">
      <w:pPr>
        <w:autoSpaceDE w:val="0"/>
        <w:autoSpaceDN w:val="0"/>
        <w:adjustRightInd w:val="0"/>
        <w:spacing w:after="0" w:line="240" w:lineRule="auto"/>
        <w:rPr>
          <w:rFonts w:ascii="Segoe UI" w:hAnsi="Segoe UI" w:cs="Segoe UI"/>
          <w:color w:val="211D1E"/>
          <w:lang w:val="en-US"/>
        </w:rPr>
      </w:pPr>
    </w:p>
    <w:p w14:paraId="58BE1233" w14:textId="322A1B93" w:rsidR="001709F7" w:rsidRPr="00A10C2F" w:rsidRDefault="00DF7620" w:rsidP="000A51C3">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A10C2F">
        <w:rPr>
          <w:rFonts w:ascii="Segoe UI" w:hAnsi="Segoe UI" w:cs="Segoe UI"/>
          <w:b/>
          <w:bCs/>
          <w:color w:val="211D1E"/>
          <w:lang w:val="en-US"/>
        </w:rPr>
        <w:t>Step 1.</w:t>
      </w:r>
      <w:r w:rsidRPr="00A10C2F">
        <w:rPr>
          <w:rFonts w:ascii="Segoe UI" w:hAnsi="Segoe UI" w:cs="Segoe UI"/>
          <w:color w:val="211D1E"/>
          <w:lang w:val="en-US"/>
        </w:rPr>
        <w:t xml:space="preserve"> The peer advisor submits the draft GBON National Gap Analysis and the GBON National Contribution Plan reports</w:t>
      </w:r>
      <w:r w:rsidR="00A10C2F" w:rsidRPr="00A10C2F">
        <w:rPr>
          <w:rFonts w:ascii="Segoe UI" w:hAnsi="Segoe UI" w:cs="Segoe UI"/>
          <w:color w:val="211D1E"/>
          <w:lang w:val="en-US"/>
        </w:rPr>
        <w:t xml:space="preserve"> to</w:t>
      </w:r>
      <w:r w:rsidRPr="00A10C2F">
        <w:rPr>
          <w:rFonts w:ascii="Segoe UI" w:hAnsi="Segoe UI" w:cs="Segoe UI"/>
          <w:color w:val="211D1E"/>
          <w:lang w:val="en-US"/>
        </w:rPr>
        <w:t xml:space="preserve"> WMO Technical Authority </w:t>
      </w:r>
      <w:r w:rsidR="001709F7" w:rsidRPr="00A10C2F">
        <w:rPr>
          <w:rFonts w:ascii="Segoe UI" w:hAnsi="Segoe UI" w:cs="Segoe UI"/>
          <w:color w:val="211D1E"/>
          <w:lang w:val="en-US"/>
        </w:rPr>
        <w:t xml:space="preserve">and, as applicable, the draft Country Hydromet </w:t>
      </w:r>
      <w:r w:rsidR="00A10C2F" w:rsidRPr="00A10C2F">
        <w:rPr>
          <w:rFonts w:ascii="Segoe UI" w:hAnsi="Segoe UI" w:cs="Segoe UI"/>
          <w:color w:val="211D1E"/>
          <w:lang w:val="en-US"/>
        </w:rPr>
        <w:t>Diagnostics to the Monitoring Evaluation Risk and Performance unit of the WMO Secretariat. The draft reports have to follow the templates provided in the</w:t>
      </w:r>
      <w:r w:rsidR="00195FFE">
        <w:rPr>
          <w:rFonts w:ascii="Segoe UI" w:hAnsi="Segoe UI" w:cs="Segoe UI"/>
          <w:color w:val="211D1E"/>
          <w:lang w:val="en-US"/>
        </w:rPr>
        <w:t xml:space="preserve"> SOFF operational guidance documents</w:t>
      </w:r>
      <w:r w:rsidR="00A10C2F">
        <w:rPr>
          <w:rFonts w:ascii="Segoe UI" w:hAnsi="Segoe UI" w:cs="Segoe UI"/>
          <w:color w:val="0070C0"/>
          <w:lang w:val="en-US"/>
        </w:rPr>
        <w:t>.</w:t>
      </w:r>
    </w:p>
    <w:p w14:paraId="6FFDD8B4" w14:textId="6AC03DD0" w:rsidR="00DF7620" w:rsidRPr="00764544" w:rsidRDefault="00DF7620" w:rsidP="002741F9">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Step 2.</w:t>
      </w:r>
      <w:r w:rsidRPr="00764544">
        <w:rPr>
          <w:rFonts w:ascii="Segoe UI" w:hAnsi="Segoe UI" w:cs="Segoe UI"/>
          <w:color w:val="211D1E"/>
          <w:lang w:val="en-US"/>
        </w:rPr>
        <w:t xml:space="preserve"> WMO </w:t>
      </w:r>
      <w:r w:rsidR="00CF50B4">
        <w:rPr>
          <w:rFonts w:ascii="Segoe UI" w:hAnsi="Segoe UI" w:cs="Segoe UI"/>
          <w:color w:val="211D1E"/>
          <w:lang w:val="en-US"/>
        </w:rPr>
        <w:t xml:space="preserve">Technical Authority </w:t>
      </w:r>
      <w:r w:rsidRPr="00764544">
        <w:rPr>
          <w:rFonts w:ascii="Segoe UI" w:hAnsi="Segoe UI" w:cs="Segoe UI"/>
          <w:color w:val="211D1E"/>
          <w:lang w:val="en-US"/>
        </w:rPr>
        <w:t xml:space="preserve">screens the </w:t>
      </w:r>
      <w:r w:rsidR="00742B4A">
        <w:rPr>
          <w:rFonts w:ascii="Segoe UI" w:hAnsi="Segoe UI" w:cs="Segoe UI"/>
          <w:color w:val="211D1E"/>
          <w:lang w:val="en-US"/>
        </w:rPr>
        <w:t xml:space="preserve">draft </w:t>
      </w:r>
      <w:r w:rsidRPr="00764544">
        <w:rPr>
          <w:rFonts w:ascii="Segoe UI" w:hAnsi="Segoe UI" w:cs="Segoe UI"/>
          <w:color w:val="211D1E"/>
          <w:lang w:val="en-US"/>
        </w:rPr>
        <w:t xml:space="preserve">GBON National Gap Analysis and the </w:t>
      </w:r>
      <w:r w:rsidR="00742B4A">
        <w:rPr>
          <w:rFonts w:ascii="Segoe UI" w:hAnsi="Segoe UI" w:cs="Segoe UI"/>
          <w:color w:val="211D1E"/>
          <w:lang w:val="en-US"/>
        </w:rPr>
        <w:t xml:space="preserve">draft </w:t>
      </w:r>
      <w:r w:rsidRPr="00764544">
        <w:rPr>
          <w:rFonts w:ascii="Segoe UI" w:hAnsi="Segoe UI" w:cs="Segoe UI"/>
          <w:color w:val="211D1E"/>
          <w:lang w:val="en-US"/>
        </w:rPr>
        <w:t>GBON National Contribution Plan to ensure consistency with the GBON regulations</w:t>
      </w:r>
      <w:r w:rsidR="00CF50B4">
        <w:rPr>
          <w:rFonts w:ascii="Segoe UI" w:hAnsi="Segoe UI" w:cs="Segoe UI"/>
          <w:color w:val="211D1E"/>
          <w:lang w:val="en-US"/>
        </w:rPr>
        <w:t xml:space="preserve">. The WMO </w:t>
      </w:r>
      <w:r w:rsidR="00CF50B4" w:rsidRPr="00A10C2F">
        <w:rPr>
          <w:rFonts w:ascii="Segoe UI" w:hAnsi="Segoe UI" w:cs="Segoe UI"/>
          <w:color w:val="211D1E"/>
          <w:lang w:val="en-US"/>
        </w:rPr>
        <w:t>Monitoring Evaluation Risk and Performance unit</w:t>
      </w:r>
      <w:r w:rsidR="00CF50B4">
        <w:rPr>
          <w:rFonts w:ascii="Segoe UI" w:hAnsi="Segoe UI" w:cs="Segoe UI"/>
          <w:color w:val="211D1E"/>
          <w:lang w:val="en-US"/>
        </w:rPr>
        <w:t xml:space="preserve"> screens </w:t>
      </w:r>
      <w:r w:rsidR="00A10C2F">
        <w:rPr>
          <w:rFonts w:ascii="Segoe UI" w:hAnsi="Segoe UI" w:cs="Segoe UI"/>
          <w:color w:val="211D1E"/>
          <w:lang w:val="en-US"/>
        </w:rPr>
        <w:t xml:space="preserve">the draft Country Hydromet Diagnostics </w:t>
      </w:r>
      <w:r w:rsidRPr="00764544">
        <w:rPr>
          <w:rFonts w:ascii="Segoe UI" w:hAnsi="Segoe UI" w:cs="Segoe UI"/>
          <w:color w:val="211D1E"/>
          <w:lang w:val="en-US"/>
        </w:rPr>
        <w:t>and provides feedback for revisions as needed</w:t>
      </w:r>
      <w:r w:rsidR="007E6DCE">
        <w:rPr>
          <w:rFonts w:ascii="Segoe UI" w:hAnsi="Segoe UI" w:cs="Segoe UI"/>
          <w:color w:val="211D1E"/>
          <w:lang w:val="en-US"/>
        </w:rPr>
        <w:t>.</w:t>
      </w:r>
      <w:r w:rsidRPr="00764544">
        <w:rPr>
          <w:rFonts w:ascii="Segoe UI" w:hAnsi="Segoe UI" w:cs="Segoe UI"/>
          <w:color w:val="211D1E"/>
          <w:lang w:val="en-US"/>
        </w:rPr>
        <w:t xml:space="preserve"> </w:t>
      </w:r>
    </w:p>
    <w:p w14:paraId="786F76AF" w14:textId="7DB5B30A" w:rsidR="00DF7620" w:rsidRDefault="00DF7620" w:rsidP="002741F9">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Step 3.</w:t>
      </w:r>
      <w:r w:rsidRPr="00764544">
        <w:rPr>
          <w:rFonts w:ascii="Segoe UI" w:hAnsi="Segoe UI" w:cs="Segoe UI"/>
          <w:color w:val="211D1E"/>
          <w:lang w:val="en-US"/>
        </w:rPr>
        <w:t xml:space="preserve"> The peer advisor submits the report with the Readiness phase outputs for</w:t>
      </w:r>
      <w:r w:rsidR="00020A71">
        <w:rPr>
          <w:rFonts w:ascii="Segoe UI" w:hAnsi="Segoe UI" w:cs="Segoe UI"/>
          <w:color w:val="211D1E"/>
          <w:lang w:val="en-US"/>
        </w:rPr>
        <w:t xml:space="preserve"> </w:t>
      </w:r>
      <w:r w:rsidR="00915404">
        <w:rPr>
          <w:rFonts w:ascii="Segoe UI" w:hAnsi="Segoe UI" w:cs="Segoe UI"/>
          <w:color w:val="211D1E"/>
          <w:lang w:val="en-US"/>
        </w:rPr>
        <w:t xml:space="preserve">beneficiary country and </w:t>
      </w:r>
      <w:r w:rsidR="00742B4A">
        <w:rPr>
          <w:rFonts w:ascii="Segoe UI" w:hAnsi="Segoe UI" w:cs="Segoe UI"/>
          <w:color w:val="211D1E"/>
          <w:lang w:val="en-US"/>
        </w:rPr>
        <w:t xml:space="preserve">prospective </w:t>
      </w:r>
      <w:r w:rsidR="00915404">
        <w:rPr>
          <w:rFonts w:ascii="Segoe UI" w:hAnsi="Segoe UI" w:cs="Segoe UI"/>
          <w:color w:val="211D1E"/>
          <w:lang w:val="en-US"/>
        </w:rPr>
        <w:t>Implementing Entity</w:t>
      </w:r>
      <w:r w:rsidR="00EB14B3">
        <w:rPr>
          <w:rFonts w:ascii="Segoe UI" w:hAnsi="Segoe UI" w:cs="Segoe UI"/>
          <w:color w:val="211D1E"/>
          <w:lang w:val="en-US"/>
        </w:rPr>
        <w:t xml:space="preserve"> </w:t>
      </w:r>
      <w:r w:rsidR="00020A71" w:rsidRPr="00764544">
        <w:rPr>
          <w:rFonts w:ascii="Segoe UI" w:hAnsi="Segoe UI" w:cs="Segoe UI"/>
          <w:color w:val="211D1E"/>
          <w:lang w:val="en-US"/>
        </w:rPr>
        <w:t>feedback</w:t>
      </w:r>
      <w:r w:rsidR="007E6DCE">
        <w:rPr>
          <w:rFonts w:ascii="Segoe UI" w:hAnsi="Segoe UI" w:cs="Segoe UI"/>
          <w:color w:val="211D1E"/>
          <w:lang w:val="en-US"/>
        </w:rPr>
        <w:t>.</w:t>
      </w:r>
      <w:r w:rsidR="00020A71" w:rsidRPr="00764544">
        <w:rPr>
          <w:rFonts w:ascii="Segoe UI" w:hAnsi="Segoe UI" w:cs="Segoe UI"/>
          <w:color w:val="211D1E"/>
          <w:lang w:val="en-US"/>
        </w:rPr>
        <w:t xml:space="preserve"> </w:t>
      </w:r>
    </w:p>
    <w:p w14:paraId="2DF24B4C" w14:textId="6C2EB132" w:rsidR="00EB14B3" w:rsidRDefault="00EB14B3" w:rsidP="00EB14B3">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 xml:space="preserve">Step </w:t>
      </w:r>
      <w:r>
        <w:rPr>
          <w:rFonts w:ascii="Segoe UI" w:hAnsi="Segoe UI" w:cs="Segoe UI"/>
          <w:b/>
          <w:bCs/>
          <w:color w:val="211D1E"/>
          <w:lang w:val="en-US"/>
        </w:rPr>
        <w:t>4</w:t>
      </w:r>
      <w:r w:rsidRPr="00764544">
        <w:rPr>
          <w:rFonts w:ascii="Segoe UI" w:hAnsi="Segoe UI" w:cs="Segoe UI"/>
          <w:b/>
          <w:bCs/>
          <w:color w:val="211D1E"/>
          <w:lang w:val="en-US"/>
        </w:rPr>
        <w:t>.</w:t>
      </w:r>
      <w:r w:rsidRPr="00764544">
        <w:rPr>
          <w:rFonts w:ascii="Segoe UI" w:hAnsi="Segoe UI" w:cs="Segoe UI"/>
          <w:color w:val="211D1E"/>
          <w:lang w:val="en-US"/>
        </w:rPr>
        <w:t xml:space="preserve"> The peer advisor </w:t>
      </w:r>
      <w:r>
        <w:rPr>
          <w:rFonts w:ascii="Segoe UI" w:hAnsi="Segoe UI" w:cs="Segoe UI"/>
          <w:color w:val="211D1E"/>
          <w:lang w:val="en-US"/>
        </w:rPr>
        <w:t xml:space="preserve">finalizes the report for </w:t>
      </w:r>
      <w:r w:rsidR="000E4A4F">
        <w:rPr>
          <w:rFonts w:ascii="Segoe UI" w:hAnsi="Segoe UI" w:cs="Segoe UI"/>
          <w:color w:val="211D1E"/>
          <w:lang w:val="en-US"/>
        </w:rPr>
        <w:t>confirmation of receipt by the beneficiary country and</w:t>
      </w:r>
      <w:r w:rsidR="00A10C2F">
        <w:rPr>
          <w:rFonts w:ascii="Segoe UI" w:hAnsi="Segoe UI" w:cs="Segoe UI"/>
          <w:color w:val="211D1E"/>
          <w:lang w:val="en-US"/>
        </w:rPr>
        <w:t xml:space="preserve">, as needed, beneficiary country </w:t>
      </w:r>
      <w:r w:rsidR="000E4A4F">
        <w:rPr>
          <w:rFonts w:ascii="Segoe UI" w:hAnsi="Segoe UI" w:cs="Segoe UI"/>
          <w:color w:val="211D1E"/>
          <w:lang w:val="en-US"/>
        </w:rPr>
        <w:t>comments</w:t>
      </w:r>
      <w:r w:rsidR="00A10C2F">
        <w:rPr>
          <w:rFonts w:ascii="Segoe UI" w:hAnsi="Segoe UI" w:cs="Segoe UI"/>
          <w:color w:val="211D1E"/>
          <w:lang w:val="en-US"/>
        </w:rPr>
        <w:t xml:space="preserve">. Following beneficiary country receipt of the report, the peer advisor </w:t>
      </w:r>
      <w:r w:rsidR="00845ADC">
        <w:rPr>
          <w:rFonts w:ascii="Segoe UI" w:hAnsi="Segoe UI" w:cs="Segoe UI"/>
          <w:color w:val="211D1E"/>
          <w:lang w:val="en-US"/>
        </w:rPr>
        <w:t>submits the report</w:t>
      </w:r>
      <w:r w:rsidR="007A25F1">
        <w:rPr>
          <w:rFonts w:ascii="Segoe UI" w:hAnsi="Segoe UI" w:cs="Segoe UI"/>
          <w:color w:val="211D1E"/>
          <w:lang w:val="en-US"/>
        </w:rPr>
        <w:t xml:space="preserve">, including </w:t>
      </w:r>
      <w:r w:rsidR="00FA2D4F">
        <w:rPr>
          <w:rFonts w:ascii="Segoe UI" w:hAnsi="Segoe UI" w:cs="Segoe UI"/>
          <w:color w:val="211D1E"/>
          <w:lang w:val="en-US"/>
        </w:rPr>
        <w:t xml:space="preserve">beneficiary </w:t>
      </w:r>
      <w:r w:rsidR="007A25F1">
        <w:rPr>
          <w:rFonts w:ascii="Segoe UI" w:hAnsi="Segoe UI" w:cs="Segoe UI"/>
          <w:color w:val="211D1E"/>
          <w:lang w:val="en-US"/>
        </w:rPr>
        <w:t>country’s comments</w:t>
      </w:r>
      <w:r w:rsidR="00CB0687">
        <w:rPr>
          <w:rFonts w:ascii="Segoe UI" w:hAnsi="Segoe UI" w:cs="Segoe UI"/>
          <w:color w:val="211D1E"/>
          <w:lang w:val="en-US"/>
        </w:rPr>
        <w:t xml:space="preserve"> and the prospective Implementing </w:t>
      </w:r>
      <w:r w:rsidR="0050238F">
        <w:rPr>
          <w:rFonts w:ascii="Segoe UI" w:hAnsi="Segoe UI" w:cs="Segoe UI"/>
          <w:color w:val="211D1E"/>
          <w:lang w:val="en-US"/>
        </w:rPr>
        <w:t>Entity’s</w:t>
      </w:r>
      <w:r w:rsidR="00CB0687">
        <w:rPr>
          <w:rFonts w:ascii="Segoe UI" w:hAnsi="Segoe UI" w:cs="Segoe UI"/>
          <w:color w:val="211D1E"/>
          <w:lang w:val="en-US"/>
        </w:rPr>
        <w:t xml:space="preserve"> feedback</w:t>
      </w:r>
      <w:r w:rsidR="00A10C2F">
        <w:rPr>
          <w:rFonts w:ascii="Segoe UI" w:hAnsi="Segoe UI" w:cs="Segoe UI"/>
          <w:color w:val="211D1E"/>
          <w:lang w:val="en-US"/>
        </w:rPr>
        <w:t>,</w:t>
      </w:r>
      <w:r w:rsidR="007A25F1">
        <w:rPr>
          <w:rFonts w:ascii="Segoe UI" w:hAnsi="Segoe UI" w:cs="Segoe UI"/>
          <w:color w:val="211D1E"/>
          <w:lang w:val="en-US"/>
        </w:rPr>
        <w:t xml:space="preserve"> to the SOFF Secretariat</w:t>
      </w:r>
      <w:r w:rsidR="007E6DCE">
        <w:rPr>
          <w:rFonts w:ascii="Segoe UI" w:hAnsi="Segoe UI" w:cs="Segoe UI"/>
          <w:color w:val="211D1E"/>
          <w:lang w:val="en-US"/>
        </w:rPr>
        <w:t>.</w:t>
      </w:r>
    </w:p>
    <w:p w14:paraId="774B7408" w14:textId="720C5AFC" w:rsidR="002741F9" w:rsidRDefault="00DF7620" w:rsidP="002741F9">
      <w:pPr>
        <w:pStyle w:val="ListParagraph"/>
        <w:numPr>
          <w:ilvl w:val="0"/>
          <w:numId w:val="26"/>
        </w:numPr>
        <w:autoSpaceDE w:val="0"/>
        <w:autoSpaceDN w:val="0"/>
        <w:adjustRightInd w:val="0"/>
        <w:spacing w:after="0" w:line="240" w:lineRule="auto"/>
        <w:jc w:val="both"/>
        <w:rPr>
          <w:rFonts w:ascii="Segoe UI" w:hAnsi="Segoe UI" w:cs="Segoe UI"/>
          <w:color w:val="211D1E"/>
          <w:lang w:val="en-US"/>
        </w:rPr>
      </w:pPr>
      <w:r w:rsidRPr="00764544">
        <w:rPr>
          <w:rFonts w:ascii="Segoe UI" w:hAnsi="Segoe UI" w:cs="Segoe UI"/>
          <w:b/>
          <w:bCs/>
          <w:color w:val="211D1E"/>
          <w:lang w:val="en-US"/>
        </w:rPr>
        <w:t xml:space="preserve">Step </w:t>
      </w:r>
      <w:r w:rsidR="00845ADC">
        <w:rPr>
          <w:rFonts w:ascii="Segoe UI" w:hAnsi="Segoe UI" w:cs="Segoe UI"/>
          <w:b/>
          <w:bCs/>
          <w:color w:val="211D1E"/>
          <w:lang w:val="en-US"/>
        </w:rPr>
        <w:t>5</w:t>
      </w:r>
      <w:r w:rsidRPr="00764544">
        <w:rPr>
          <w:rFonts w:ascii="Segoe UI" w:hAnsi="Segoe UI" w:cs="Segoe UI"/>
          <w:b/>
          <w:bCs/>
          <w:color w:val="211D1E"/>
          <w:lang w:val="en-US"/>
        </w:rPr>
        <w:t>.</w:t>
      </w:r>
      <w:r w:rsidRPr="00764544">
        <w:rPr>
          <w:rFonts w:ascii="Segoe UI" w:hAnsi="Segoe UI" w:cs="Segoe UI"/>
          <w:color w:val="211D1E"/>
          <w:lang w:val="en-US"/>
        </w:rPr>
        <w:t xml:space="preserve"> The SOFF Secretariat confirms the satisfactory receipt </w:t>
      </w:r>
      <w:r w:rsidR="00B600E4">
        <w:rPr>
          <w:rFonts w:ascii="Segoe UI" w:hAnsi="Segoe UI" w:cs="Segoe UI"/>
          <w:color w:val="211D1E"/>
          <w:lang w:val="en-US"/>
        </w:rPr>
        <w:t>of the report</w:t>
      </w:r>
      <w:r w:rsidR="00D71D7E">
        <w:rPr>
          <w:rFonts w:ascii="Segoe UI" w:hAnsi="Segoe UI" w:cs="Segoe UI"/>
          <w:color w:val="211D1E"/>
          <w:lang w:val="en-US"/>
        </w:rPr>
        <w:t xml:space="preserve"> and informs</w:t>
      </w:r>
      <w:r w:rsidR="00F5259A">
        <w:rPr>
          <w:rFonts w:ascii="Segoe UI" w:hAnsi="Segoe UI" w:cs="Segoe UI"/>
          <w:color w:val="211D1E"/>
          <w:lang w:val="en-US"/>
        </w:rPr>
        <w:t xml:space="preserve"> the country and</w:t>
      </w:r>
      <w:r w:rsidR="00D71D7E">
        <w:rPr>
          <w:rFonts w:ascii="Segoe UI" w:hAnsi="Segoe UI" w:cs="Segoe UI"/>
          <w:color w:val="211D1E"/>
          <w:lang w:val="en-US"/>
        </w:rPr>
        <w:t xml:space="preserve"> the</w:t>
      </w:r>
      <w:r w:rsidR="00AD452B">
        <w:rPr>
          <w:rFonts w:ascii="Segoe UI" w:hAnsi="Segoe UI" w:cs="Segoe UI"/>
          <w:color w:val="211D1E"/>
          <w:lang w:val="en-US"/>
        </w:rPr>
        <w:t xml:space="preserve"> prospective Implementing Entity accordingly.</w:t>
      </w:r>
      <w:r w:rsidR="002622FB">
        <w:rPr>
          <w:rFonts w:ascii="Segoe UI" w:hAnsi="Segoe UI" w:cs="Segoe UI"/>
          <w:color w:val="211D1E"/>
          <w:lang w:val="en-US"/>
        </w:rPr>
        <w:t xml:space="preserve"> </w:t>
      </w:r>
      <w:r w:rsidR="00FA2D4F">
        <w:rPr>
          <w:rFonts w:ascii="Segoe UI" w:hAnsi="Segoe UI" w:cs="Segoe UI"/>
          <w:color w:val="211D1E"/>
          <w:lang w:val="en-US"/>
        </w:rPr>
        <w:t>The SOFF Secretariat a</w:t>
      </w:r>
      <w:r w:rsidRPr="00764544">
        <w:rPr>
          <w:rFonts w:ascii="Segoe UI" w:hAnsi="Segoe UI" w:cs="Segoe UI"/>
          <w:color w:val="211D1E"/>
          <w:lang w:val="en-US"/>
        </w:rPr>
        <w:t xml:space="preserve">uthorizes WMO to proceed with the release of the final </w:t>
      </w:r>
      <w:r w:rsidR="00F02B4C" w:rsidRPr="00764544">
        <w:rPr>
          <w:rFonts w:ascii="Segoe UI" w:hAnsi="Segoe UI" w:cs="Segoe UI"/>
          <w:color w:val="211D1E"/>
          <w:lang w:val="en-US"/>
        </w:rPr>
        <w:t>payment</w:t>
      </w:r>
      <w:r w:rsidR="00F02B4C">
        <w:rPr>
          <w:rFonts w:ascii="Segoe UI" w:hAnsi="Segoe UI" w:cs="Segoe UI"/>
          <w:color w:val="211D1E"/>
          <w:lang w:val="en-US"/>
        </w:rPr>
        <w:t xml:space="preserve"> and</w:t>
      </w:r>
      <w:r w:rsidR="00A10C2F">
        <w:rPr>
          <w:rFonts w:ascii="Segoe UI" w:hAnsi="Segoe UI" w:cs="Segoe UI"/>
          <w:color w:val="211D1E"/>
          <w:lang w:val="en-US"/>
        </w:rPr>
        <w:t xml:space="preserve"> informs the SOFF Steering Committee of the completion of the SOFF readiness phase.</w:t>
      </w:r>
    </w:p>
    <w:p w14:paraId="4FEFCB1E" w14:textId="77777777" w:rsidR="00DF7620" w:rsidRPr="0030312F" w:rsidRDefault="00DF7620" w:rsidP="00DF7620">
      <w:pPr>
        <w:spacing w:after="0" w:line="240" w:lineRule="auto"/>
        <w:rPr>
          <w:rFonts w:ascii="Segoe UI" w:hAnsi="Segoe UI" w:cs="Segoe UI"/>
          <w:b/>
          <w:bCs/>
          <w:color w:val="253356" w:themeColor="accent1" w:themeShade="80"/>
          <w:sz w:val="24"/>
          <w:szCs w:val="24"/>
          <w:lang w:val="en-US"/>
        </w:rPr>
      </w:pPr>
    </w:p>
    <w:p w14:paraId="04E54DF5" w14:textId="77777777" w:rsidR="00990924" w:rsidRDefault="00990924">
      <w:pPr>
        <w:rPr>
          <w:rFonts w:ascii="Segoe UI" w:hAnsi="Segoe UI" w:cs="Segoe UI"/>
          <w:b/>
          <w:bCs/>
          <w:color w:val="253356" w:themeColor="accent1" w:themeShade="80"/>
          <w:sz w:val="24"/>
          <w:szCs w:val="24"/>
          <w:lang w:val="en-US"/>
        </w:rPr>
      </w:pPr>
      <w:r>
        <w:rPr>
          <w:rFonts w:ascii="Segoe UI" w:hAnsi="Segoe UI" w:cs="Segoe UI"/>
          <w:b/>
          <w:bCs/>
          <w:color w:val="253356" w:themeColor="accent1" w:themeShade="80"/>
          <w:sz w:val="24"/>
          <w:szCs w:val="24"/>
          <w:lang w:val="en-US"/>
        </w:rPr>
        <w:br w:type="page"/>
      </w:r>
    </w:p>
    <w:p w14:paraId="63327534" w14:textId="4DF681FB" w:rsidR="00DF7620" w:rsidRDefault="008B6F85" w:rsidP="003553FA">
      <w:pPr>
        <w:pStyle w:val="ListParagraph"/>
        <w:numPr>
          <w:ilvl w:val="0"/>
          <w:numId w:val="15"/>
        </w:numPr>
        <w:spacing w:after="0" w:line="240" w:lineRule="auto"/>
        <w:ind w:left="357" w:hanging="357"/>
        <w:outlineLvl w:val="1"/>
        <w:rPr>
          <w:rFonts w:ascii="Segoe UI" w:hAnsi="Segoe UI" w:cs="Segoe UI"/>
          <w:b/>
          <w:bCs/>
          <w:color w:val="253356" w:themeColor="accent1" w:themeShade="80"/>
          <w:sz w:val="24"/>
          <w:szCs w:val="24"/>
          <w:lang w:val="en-US"/>
        </w:rPr>
      </w:pPr>
      <w:r w:rsidRPr="00812ABA">
        <w:rPr>
          <w:rFonts w:ascii="Segoe UI" w:hAnsi="Segoe UI" w:cs="Segoe UI"/>
          <w:b/>
          <w:bCs/>
          <w:color w:val="253356" w:themeColor="accent1" w:themeShade="80"/>
          <w:sz w:val="24"/>
          <w:szCs w:val="24"/>
          <w:lang w:val="en-US"/>
        </w:rPr>
        <w:t xml:space="preserve">Signatures </w:t>
      </w:r>
    </w:p>
    <w:p w14:paraId="13D694D1" w14:textId="6DA670DA" w:rsidR="004715B3" w:rsidRDefault="004715B3" w:rsidP="004715B3">
      <w:pPr>
        <w:spacing w:after="0" w:line="240" w:lineRule="auto"/>
        <w:rPr>
          <w:rFonts w:ascii="Segoe UI" w:hAnsi="Segoe UI" w:cs="Segoe UI"/>
          <w:b/>
          <w:bCs/>
          <w:color w:val="253356" w:themeColor="accent1" w:themeShade="80"/>
          <w:sz w:val="24"/>
          <w:szCs w:val="24"/>
          <w:lang w:val="en-US"/>
        </w:rPr>
      </w:pPr>
    </w:p>
    <w:p w14:paraId="2544552E" w14:textId="45CC2F0F" w:rsidR="004715B3" w:rsidRPr="000238A2" w:rsidRDefault="004715B3" w:rsidP="00D812EA">
      <w:pPr>
        <w:spacing w:after="0" w:line="240" w:lineRule="auto"/>
        <w:jc w:val="both"/>
        <w:rPr>
          <w:rFonts w:ascii="Segoe UI" w:hAnsi="Segoe UI" w:cs="Segoe UI"/>
          <w:color w:val="000000" w:themeColor="text1"/>
          <w:lang w:val="en-US"/>
        </w:rPr>
      </w:pPr>
      <w:r w:rsidRPr="000238A2">
        <w:rPr>
          <w:rFonts w:ascii="Segoe UI" w:hAnsi="Segoe UI" w:cs="Segoe UI"/>
          <w:color w:val="000000" w:themeColor="text1"/>
          <w:lang w:val="en-US"/>
        </w:rPr>
        <w:t xml:space="preserve">By signing </w:t>
      </w:r>
      <w:r w:rsidR="00D812EA" w:rsidRPr="000238A2">
        <w:rPr>
          <w:rFonts w:ascii="Segoe UI" w:hAnsi="Segoe UI" w:cs="Segoe UI"/>
          <w:color w:val="000000" w:themeColor="text1"/>
          <w:lang w:val="en-US"/>
        </w:rPr>
        <w:t>this document</w:t>
      </w:r>
      <w:r w:rsidRPr="000238A2">
        <w:rPr>
          <w:rFonts w:ascii="Segoe UI" w:hAnsi="Segoe UI" w:cs="Segoe UI"/>
          <w:color w:val="000000" w:themeColor="text1"/>
          <w:lang w:val="en-US"/>
        </w:rPr>
        <w:t>, the beneficiary country</w:t>
      </w:r>
      <w:r w:rsidR="00AA5F1C">
        <w:rPr>
          <w:rFonts w:ascii="Segoe UI" w:hAnsi="Segoe UI" w:cs="Segoe UI"/>
          <w:color w:val="000000" w:themeColor="text1"/>
          <w:lang w:val="en-US"/>
        </w:rPr>
        <w:t>, peer advisor</w:t>
      </w:r>
      <w:r w:rsidRPr="000238A2">
        <w:rPr>
          <w:rFonts w:ascii="Segoe UI" w:hAnsi="Segoe UI" w:cs="Segoe UI"/>
          <w:color w:val="000000" w:themeColor="text1"/>
          <w:lang w:val="en-US"/>
        </w:rPr>
        <w:t xml:space="preserve"> and the </w:t>
      </w:r>
      <w:r w:rsidR="00742B4A">
        <w:rPr>
          <w:rFonts w:ascii="Segoe UI" w:hAnsi="Segoe UI" w:cs="Segoe UI"/>
          <w:color w:val="000000" w:themeColor="text1"/>
          <w:lang w:val="en-US"/>
        </w:rPr>
        <w:t xml:space="preserve">prospective </w:t>
      </w:r>
      <w:r w:rsidRPr="000238A2">
        <w:rPr>
          <w:rFonts w:ascii="Segoe UI" w:hAnsi="Segoe UI" w:cs="Segoe UI"/>
          <w:color w:val="000000" w:themeColor="text1"/>
          <w:lang w:val="en-US"/>
        </w:rPr>
        <w:t xml:space="preserve">Implementing Entity agree with the </w:t>
      </w:r>
      <w:r w:rsidR="00D812EA" w:rsidRPr="000238A2">
        <w:rPr>
          <w:rFonts w:ascii="Segoe UI" w:hAnsi="Segoe UI" w:cs="Segoe UI"/>
          <w:color w:val="000000" w:themeColor="text1"/>
          <w:lang w:val="en-US"/>
        </w:rPr>
        <w:t xml:space="preserve">provisions stated in this </w:t>
      </w:r>
      <w:r w:rsidR="000723F0">
        <w:rPr>
          <w:rFonts w:ascii="Segoe UI" w:hAnsi="Segoe UI" w:cs="Segoe UI"/>
          <w:color w:val="000000" w:themeColor="text1"/>
          <w:lang w:val="en-US"/>
        </w:rPr>
        <w:t>Terms of Reference</w:t>
      </w:r>
      <w:r w:rsidR="00D812EA" w:rsidRPr="000238A2">
        <w:rPr>
          <w:rFonts w:ascii="Segoe UI" w:hAnsi="Segoe UI" w:cs="Segoe UI"/>
          <w:color w:val="000000" w:themeColor="text1"/>
          <w:lang w:val="en-US"/>
        </w:rPr>
        <w:t xml:space="preserve">. </w:t>
      </w:r>
    </w:p>
    <w:p w14:paraId="3CE4F584" w14:textId="3ECC40C8" w:rsidR="008B6F85" w:rsidRDefault="008B6F85" w:rsidP="008B6F85">
      <w:pPr>
        <w:spacing w:after="0" w:line="240" w:lineRule="auto"/>
        <w:rPr>
          <w:rFonts w:ascii="Segoe UI" w:hAnsi="Segoe UI" w:cs="Segoe UI"/>
          <w:b/>
          <w:bCs/>
          <w:color w:val="253356" w:themeColor="accent1" w:themeShade="80"/>
          <w:sz w:val="32"/>
          <w:szCs w:val="32"/>
          <w:lang w:val="en-US"/>
        </w:rPr>
      </w:pPr>
    </w:p>
    <w:tbl>
      <w:tblPr>
        <w:tblW w:w="9238"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9238"/>
      </w:tblGrid>
      <w:tr w:rsidR="00662550" w:rsidRPr="00324F76" w14:paraId="4D1BC0CB" w14:textId="77777777" w:rsidTr="00AA5F1C">
        <w:trPr>
          <w:trHeight w:val="1642"/>
        </w:trPr>
        <w:tc>
          <w:tcPr>
            <w:tcW w:w="9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3" w:type="dxa"/>
            </w:tcMar>
          </w:tcPr>
          <w:p w14:paraId="61FE13FD" w14:textId="77777777" w:rsidR="00662550" w:rsidRPr="00324F76" w:rsidRDefault="00662550" w:rsidP="00662550">
            <w:pPr>
              <w:snapToGrid w:val="0"/>
              <w:spacing w:after="0" w:line="240" w:lineRule="auto"/>
              <w:rPr>
                <w:rFonts w:ascii="Segoe UI" w:eastAsia="Calibri" w:hAnsi="Segoe UI" w:cs="Segoe UI"/>
                <w:b/>
                <w:bCs/>
                <w:lang w:eastAsia="en-GB"/>
              </w:rPr>
            </w:pPr>
            <w:r>
              <w:rPr>
                <w:rFonts w:ascii="Segoe UI" w:eastAsia="Calibri" w:hAnsi="Segoe UI" w:cs="Segoe UI"/>
                <w:b/>
                <w:bCs/>
                <w:lang w:eastAsia="en-GB"/>
              </w:rPr>
              <w:t xml:space="preserve">Beneficiary country </w:t>
            </w:r>
          </w:p>
          <w:p w14:paraId="3C3A9DEF" w14:textId="77777777" w:rsidR="00662550" w:rsidRDefault="00662550" w:rsidP="00662550">
            <w:pPr>
              <w:snapToGrid w:val="0"/>
              <w:spacing w:after="0" w:line="240" w:lineRule="auto"/>
              <w:rPr>
                <w:rFonts w:ascii="Segoe UI" w:eastAsia="Calibri" w:hAnsi="Segoe UI" w:cs="Segoe UI"/>
                <w:b/>
                <w:bCs/>
                <w:lang w:eastAsia="en-GB"/>
              </w:rPr>
            </w:pPr>
          </w:p>
          <w:p w14:paraId="695F73DC" w14:textId="77777777" w:rsidR="00662550" w:rsidRDefault="00662550" w:rsidP="00662550">
            <w:pPr>
              <w:snapToGrid w:val="0"/>
              <w:spacing w:after="0" w:line="240" w:lineRule="auto"/>
              <w:rPr>
                <w:rFonts w:ascii="Segoe UI" w:eastAsia="Calibri" w:hAnsi="Segoe UI" w:cs="Segoe UI"/>
                <w:lang w:eastAsia="en-GB"/>
              </w:rPr>
            </w:pPr>
          </w:p>
          <w:p w14:paraId="4CD7B288" w14:textId="77777777" w:rsidR="00AA5F1C" w:rsidRDefault="00AA5F1C" w:rsidP="00662550">
            <w:pPr>
              <w:snapToGrid w:val="0"/>
              <w:spacing w:after="0" w:line="240" w:lineRule="auto"/>
              <w:rPr>
                <w:rFonts w:ascii="Segoe UI" w:eastAsia="Calibri" w:hAnsi="Segoe UI" w:cs="Segoe UI"/>
                <w:lang w:eastAsia="en-GB"/>
              </w:rPr>
            </w:pPr>
          </w:p>
          <w:p w14:paraId="41CC13AE" w14:textId="0E93E3DB" w:rsidR="00AA5F1C" w:rsidRPr="00324F76" w:rsidRDefault="00AA5F1C" w:rsidP="00662550">
            <w:pPr>
              <w:snapToGrid w:val="0"/>
              <w:spacing w:after="0" w:line="240" w:lineRule="auto"/>
              <w:rPr>
                <w:rFonts w:ascii="Segoe UI" w:eastAsia="Calibri" w:hAnsi="Segoe UI" w:cs="Segoe UI"/>
                <w:lang w:eastAsia="en-GB"/>
              </w:rPr>
            </w:pPr>
          </w:p>
        </w:tc>
      </w:tr>
      <w:tr w:rsidR="00662550" w:rsidRPr="00324F76" w14:paraId="46C165D2" w14:textId="77777777" w:rsidTr="00DC17DC">
        <w:trPr>
          <w:trHeight w:val="1736"/>
        </w:trPr>
        <w:tc>
          <w:tcPr>
            <w:tcW w:w="9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3" w:type="dxa"/>
            </w:tcMar>
          </w:tcPr>
          <w:p w14:paraId="2907C511" w14:textId="77777777" w:rsidR="00662550" w:rsidRDefault="00662550" w:rsidP="00DC17DC">
            <w:pPr>
              <w:snapToGrid w:val="0"/>
              <w:spacing w:after="0" w:line="240" w:lineRule="auto"/>
              <w:rPr>
                <w:rFonts w:ascii="Segoe UI" w:eastAsia="Calibri" w:hAnsi="Segoe UI" w:cs="Segoe UI"/>
                <w:b/>
                <w:bCs/>
                <w:lang w:eastAsia="en-GB"/>
              </w:rPr>
            </w:pPr>
            <w:r>
              <w:rPr>
                <w:rFonts w:ascii="Segoe UI" w:eastAsia="Calibri" w:hAnsi="Segoe UI" w:cs="Segoe UI"/>
                <w:b/>
                <w:bCs/>
                <w:lang w:eastAsia="en-GB"/>
              </w:rPr>
              <w:t>Peer advisor</w:t>
            </w:r>
          </w:p>
          <w:p w14:paraId="26B8ED1C" w14:textId="77777777" w:rsidR="00CA3293" w:rsidRDefault="00CA3293" w:rsidP="00DC17DC">
            <w:pPr>
              <w:snapToGrid w:val="0"/>
              <w:spacing w:after="0" w:line="240" w:lineRule="auto"/>
              <w:rPr>
                <w:rFonts w:ascii="Segoe UI" w:eastAsia="Calibri" w:hAnsi="Segoe UI" w:cs="Segoe UI"/>
                <w:b/>
                <w:bCs/>
                <w:lang w:eastAsia="en-GB"/>
              </w:rPr>
            </w:pPr>
          </w:p>
          <w:p w14:paraId="37FB43BB" w14:textId="77777777" w:rsidR="00CA3293" w:rsidRDefault="00CA3293" w:rsidP="00DC17DC">
            <w:pPr>
              <w:snapToGrid w:val="0"/>
              <w:spacing w:after="0" w:line="240" w:lineRule="auto"/>
              <w:rPr>
                <w:rFonts w:ascii="Segoe UI" w:eastAsia="Calibri" w:hAnsi="Segoe UI" w:cs="Segoe UI"/>
                <w:b/>
                <w:bCs/>
                <w:lang w:eastAsia="en-GB"/>
              </w:rPr>
            </w:pPr>
          </w:p>
          <w:p w14:paraId="798076C2" w14:textId="77777777" w:rsidR="00CA3293" w:rsidRDefault="00CA3293" w:rsidP="00DC17DC">
            <w:pPr>
              <w:snapToGrid w:val="0"/>
              <w:spacing w:after="0" w:line="240" w:lineRule="auto"/>
              <w:rPr>
                <w:rFonts w:ascii="Segoe UI" w:eastAsia="Calibri" w:hAnsi="Segoe UI" w:cs="Segoe UI"/>
                <w:b/>
                <w:bCs/>
                <w:lang w:eastAsia="en-GB"/>
              </w:rPr>
            </w:pPr>
          </w:p>
          <w:p w14:paraId="7C7B32F5" w14:textId="77777777" w:rsidR="00CA3293" w:rsidRDefault="00CA3293" w:rsidP="00DC17DC">
            <w:pPr>
              <w:snapToGrid w:val="0"/>
              <w:spacing w:after="0" w:line="240" w:lineRule="auto"/>
              <w:rPr>
                <w:rFonts w:ascii="Segoe UI" w:eastAsia="Calibri" w:hAnsi="Segoe UI" w:cs="Segoe UI"/>
                <w:b/>
                <w:bCs/>
                <w:lang w:eastAsia="en-GB"/>
              </w:rPr>
            </w:pPr>
          </w:p>
          <w:p w14:paraId="6F05A615" w14:textId="2CF3586C" w:rsidR="00CA3293" w:rsidRPr="005F44E8" w:rsidRDefault="00CA3293" w:rsidP="00DC17DC">
            <w:pPr>
              <w:snapToGrid w:val="0"/>
              <w:spacing w:after="0" w:line="240" w:lineRule="auto"/>
              <w:rPr>
                <w:rFonts w:ascii="Segoe UI" w:eastAsia="Calibri" w:hAnsi="Segoe UI" w:cs="Segoe UI"/>
                <w:lang w:eastAsia="en-GB"/>
              </w:rPr>
            </w:pPr>
          </w:p>
        </w:tc>
      </w:tr>
      <w:tr w:rsidR="00662550" w:rsidRPr="00324F76" w14:paraId="44550B2A" w14:textId="77777777" w:rsidTr="00DC17DC">
        <w:trPr>
          <w:trHeight w:val="1525"/>
        </w:trPr>
        <w:tc>
          <w:tcPr>
            <w:tcW w:w="9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3" w:type="dxa"/>
            </w:tcMar>
          </w:tcPr>
          <w:p w14:paraId="046BFC3D" w14:textId="7E86C993" w:rsidR="00662550" w:rsidRPr="00324F76" w:rsidRDefault="00662550" w:rsidP="00DC17DC">
            <w:pPr>
              <w:spacing w:after="0" w:line="240" w:lineRule="auto"/>
              <w:rPr>
                <w:rFonts w:ascii="Segoe UI" w:hAnsi="Segoe UI" w:cs="Segoe UI"/>
                <w:b/>
                <w:bCs/>
                <w:lang w:eastAsia="en-GB"/>
              </w:rPr>
            </w:pPr>
            <w:r>
              <w:rPr>
                <w:rFonts w:ascii="Segoe UI" w:eastAsia="Calibri" w:hAnsi="Segoe UI" w:cs="Segoe UI"/>
                <w:b/>
                <w:bCs/>
                <w:lang w:eastAsia="en-GB"/>
              </w:rPr>
              <w:t>Prospective Implementing Entity</w:t>
            </w:r>
          </w:p>
          <w:p w14:paraId="78654721" w14:textId="77777777" w:rsidR="00662550" w:rsidRDefault="00662550" w:rsidP="00DC17DC">
            <w:pPr>
              <w:snapToGrid w:val="0"/>
              <w:spacing w:after="0" w:line="240" w:lineRule="auto"/>
              <w:rPr>
                <w:rFonts w:ascii="Segoe UI" w:eastAsia="Calibri" w:hAnsi="Segoe UI" w:cs="Segoe UI"/>
                <w:lang w:eastAsia="en-GB"/>
              </w:rPr>
            </w:pPr>
            <w:r w:rsidRPr="00324F76">
              <w:rPr>
                <w:rFonts w:ascii="Segoe UI" w:eastAsia="Calibri" w:hAnsi="Segoe UI" w:cs="Segoe UI"/>
                <w:lang w:eastAsia="en-GB"/>
              </w:rPr>
              <w:t xml:space="preserve"> </w:t>
            </w:r>
          </w:p>
          <w:p w14:paraId="61214AC9" w14:textId="25C9DFFC" w:rsidR="00BA3893" w:rsidRDefault="00BA3893" w:rsidP="00DC17DC">
            <w:pPr>
              <w:snapToGrid w:val="0"/>
              <w:spacing w:after="0" w:line="240" w:lineRule="auto"/>
              <w:rPr>
                <w:rFonts w:ascii="Segoe UI" w:eastAsia="Calibri" w:hAnsi="Segoe UI" w:cs="Segoe UI"/>
                <w:lang w:eastAsia="en-GB"/>
              </w:rPr>
            </w:pPr>
          </w:p>
          <w:p w14:paraId="4CA2887C" w14:textId="77777777" w:rsidR="000F3251" w:rsidRDefault="000F3251" w:rsidP="00DC17DC">
            <w:pPr>
              <w:snapToGrid w:val="0"/>
              <w:spacing w:after="0" w:line="240" w:lineRule="auto"/>
              <w:rPr>
                <w:rFonts w:ascii="Segoe UI" w:eastAsia="Calibri" w:hAnsi="Segoe UI" w:cs="Segoe UI"/>
                <w:lang w:eastAsia="en-GB"/>
              </w:rPr>
            </w:pPr>
          </w:p>
          <w:p w14:paraId="4AEAC3E3" w14:textId="77777777" w:rsidR="00BA3893" w:rsidRDefault="00BA3893" w:rsidP="00DC17DC">
            <w:pPr>
              <w:snapToGrid w:val="0"/>
              <w:spacing w:after="0" w:line="240" w:lineRule="auto"/>
              <w:rPr>
                <w:rFonts w:ascii="Segoe UI" w:eastAsia="Calibri" w:hAnsi="Segoe UI" w:cs="Segoe UI"/>
                <w:lang w:eastAsia="en-GB"/>
              </w:rPr>
            </w:pPr>
          </w:p>
          <w:p w14:paraId="5C97BDB1" w14:textId="5A98FA03" w:rsidR="00C967E7" w:rsidRPr="005F44E8" w:rsidRDefault="00C967E7" w:rsidP="00DC17DC">
            <w:pPr>
              <w:snapToGrid w:val="0"/>
              <w:spacing w:after="0" w:line="240" w:lineRule="auto"/>
              <w:rPr>
                <w:rFonts w:ascii="Segoe UI" w:eastAsia="Calibri" w:hAnsi="Segoe UI" w:cs="Segoe UI"/>
                <w:lang w:eastAsia="en-GB"/>
              </w:rPr>
            </w:pPr>
          </w:p>
        </w:tc>
      </w:tr>
    </w:tbl>
    <w:p w14:paraId="3CDE06CF" w14:textId="77777777" w:rsidR="008B6F85" w:rsidRPr="008B6F85" w:rsidRDefault="008B6F85" w:rsidP="008B6F85">
      <w:pPr>
        <w:spacing w:after="0" w:line="240" w:lineRule="auto"/>
        <w:rPr>
          <w:rFonts w:ascii="Segoe UI" w:hAnsi="Segoe UI" w:cs="Segoe UI"/>
          <w:b/>
          <w:bCs/>
          <w:color w:val="253356" w:themeColor="accent1" w:themeShade="80"/>
          <w:sz w:val="32"/>
          <w:szCs w:val="32"/>
          <w:lang w:val="en-US"/>
        </w:rPr>
      </w:pPr>
    </w:p>
    <w:p w14:paraId="39094B88" w14:textId="77777777" w:rsidR="005D1509" w:rsidRDefault="005D1509" w:rsidP="007D608A">
      <w:pPr>
        <w:spacing w:after="0" w:line="240" w:lineRule="auto"/>
        <w:rPr>
          <w:rFonts w:ascii="Segoe UI" w:hAnsi="Segoe UI" w:cs="Segoe UI"/>
          <w:b/>
          <w:bCs/>
          <w:color w:val="253356" w:themeColor="accent1" w:themeShade="80"/>
          <w:sz w:val="32"/>
          <w:szCs w:val="32"/>
          <w:lang w:val="en-US"/>
        </w:rPr>
      </w:pPr>
    </w:p>
    <w:p w14:paraId="074AEE2A" w14:textId="77777777" w:rsidR="000B6DD7" w:rsidRPr="00356B65" w:rsidRDefault="000B6DD7" w:rsidP="007D608A">
      <w:pPr>
        <w:spacing w:after="0" w:line="240" w:lineRule="auto"/>
        <w:rPr>
          <w:rFonts w:ascii="Segoe UI" w:hAnsi="Segoe UI" w:cs="Segoe UI"/>
          <w:b/>
          <w:bCs/>
          <w:color w:val="253356" w:themeColor="accent1" w:themeShade="80"/>
          <w:sz w:val="32"/>
          <w:szCs w:val="32"/>
          <w:lang w:val="en-US"/>
        </w:rPr>
      </w:pPr>
    </w:p>
    <w:sectPr w:rsidR="000B6DD7" w:rsidRPr="00356B65" w:rsidSect="00C17CD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999B9" w14:textId="77777777" w:rsidR="00F43C25" w:rsidRDefault="00F43C25" w:rsidP="00D678B6">
      <w:pPr>
        <w:spacing w:after="0" w:line="240" w:lineRule="auto"/>
      </w:pPr>
      <w:r>
        <w:separator/>
      </w:r>
    </w:p>
  </w:endnote>
  <w:endnote w:type="continuationSeparator" w:id="0">
    <w:p w14:paraId="78E39B39" w14:textId="77777777" w:rsidR="00F43C25" w:rsidRDefault="00F43C25" w:rsidP="00D67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PMingLiU;新細明體">
    <w:altName w:val="SimSu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JEHIFF+Avenir-Book">
    <w:altName w:val="Calibri"/>
    <w:panose1 w:val="00000000000000000000"/>
    <w:charset w:val="00"/>
    <w:family w:val="swiss"/>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5726063"/>
      <w:docPartObj>
        <w:docPartGallery w:val="Page Numbers (Bottom of Page)"/>
        <w:docPartUnique/>
      </w:docPartObj>
    </w:sdtPr>
    <w:sdtEndPr>
      <w:rPr>
        <w:rFonts w:ascii="Segoe UI" w:hAnsi="Segoe UI" w:cs="Segoe UI"/>
        <w:noProof/>
      </w:rPr>
    </w:sdtEndPr>
    <w:sdtContent>
      <w:p w14:paraId="6B3CBA3B" w14:textId="7C71B5CE" w:rsidR="00D15595" w:rsidRPr="00D15595" w:rsidRDefault="00D15595">
        <w:pPr>
          <w:pStyle w:val="Footer"/>
          <w:jc w:val="right"/>
          <w:rPr>
            <w:rFonts w:ascii="Segoe UI" w:hAnsi="Segoe UI" w:cs="Segoe UI"/>
          </w:rPr>
        </w:pPr>
        <w:r w:rsidRPr="00D15595">
          <w:rPr>
            <w:rFonts w:ascii="Segoe UI" w:hAnsi="Segoe UI" w:cs="Segoe UI"/>
          </w:rPr>
          <w:fldChar w:fldCharType="begin"/>
        </w:r>
        <w:r w:rsidRPr="00D15595">
          <w:rPr>
            <w:rFonts w:ascii="Segoe UI" w:hAnsi="Segoe UI" w:cs="Segoe UI"/>
          </w:rPr>
          <w:instrText xml:space="preserve"> PAGE   \* MERGEFORMAT </w:instrText>
        </w:r>
        <w:r w:rsidRPr="00D15595">
          <w:rPr>
            <w:rFonts w:ascii="Segoe UI" w:hAnsi="Segoe UI" w:cs="Segoe UI"/>
          </w:rPr>
          <w:fldChar w:fldCharType="separate"/>
        </w:r>
        <w:r w:rsidRPr="00D15595">
          <w:rPr>
            <w:rFonts w:ascii="Segoe UI" w:hAnsi="Segoe UI" w:cs="Segoe UI"/>
            <w:noProof/>
          </w:rPr>
          <w:t>2</w:t>
        </w:r>
        <w:r w:rsidRPr="00D15595">
          <w:rPr>
            <w:rFonts w:ascii="Segoe UI" w:hAnsi="Segoe UI" w:cs="Segoe UI"/>
            <w:noProof/>
          </w:rPr>
          <w:fldChar w:fldCharType="end"/>
        </w:r>
      </w:p>
    </w:sdtContent>
  </w:sdt>
  <w:p w14:paraId="2CE6BEDF" w14:textId="77777777" w:rsidR="00D15595" w:rsidRDefault="00D15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1799FA" w14:textId="77777777" w:rsidR="00F43C25" w:rsidRDefault="00F43C25" w:rsidP="00D678B6">
      <w:pPr>
        <w:spacing w:after="0" w:line="240" w:lineRule="auto"/>
      </w:pPr>
      <w:r>
        <w:separator/>
      </w:r>
    </w:p>
  </w:footnote>
  <w:footnote w:type="continuationSeparator" w:id="0">
    <w:p w14:paraId="4A03AD08" w14:textId="77777777" w:rsidR="00F43C25" w:rsidRDefault="00F43C25" w:rsidP="00D678B6">
      <w:pPr>
        <w:spacing w:after="0" w:line="240" w:lineRule="auto"/>
      </w:pPr>
      <w:r>
        <w:continuationSeparator/>
      </w:r>
    </w:p>
  </w:footnote>
  <w:footnote w:id="1">
    <w:p w14:paraId="57229D6F" w14:textId="5CEC9AFA" w:rsidR="00533E67" w:rsidRPr="00295AAA" w:rsidRDefault="00533E67">
      <w:pPr>
        <w:pStyle w:val="FootnoteText"/>
      </w:pPr>
      <w:r>
        <w:rPr>
          <w:rStyle w:val="FootnoteReference"/>
        </w:rPr>
        <w:footnoteRef/>
      </w:r>
      <w:r>
        <w:t xml:space="preserve"> It is expected that the assignment is completed within six months. If more </w:t>
      </w:r>
      <w:r w:rsidR="00E54D14">
        <w:t xml:space="preserve">time is </w:t>
      </w:r>
      <w:r w:rsidR="00E56F4E">
        <w:t>required for exceptional circumstances</w:t>
      </w:r>
      <w:r w:rsidR="00E54D14">
        <w:t xml:space="preserve">, please add additional months to the table. </w:t>
      </w:r>
    </w:p>
  </w:footnote>
  <w:footnote w:id="2">
    <w:p w14:paraId="0C300F61" w14:textId="0D533A21" w:rsidR="00875C5F" w:rsidRPr="004349D3" w:rsidRDefault="00875C5F" w:rsidP="00875C5F">
      <w:pPr>
        <w:pStyle w:val="FootnoteText"/>
        <w:rPr>
          <w:lang w:val="en-US"/>
        </w:rPr>
      </w:pPr>
      <w:r>
        <w:rPr>
          <w:rStyle w:val="FootnoteReference"/>
        </w:rPr>
        <w:footnoteRef/>
      </w:r>
      <w:r>
        <w:t xml:space="preserve"> Eligible expenditures are limited to: Staff and consultants; Consultations, national technical workshops, and communications; Travel and transportation costs; Other incidental expenditure</w:t>
      </w:r>
      <w:r w:rsidR="0083487D">
        <w:t>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6737C" w14:textId="5051B5B4" w:rsidR="00EC373A" w:rsidRDefault="00EC373A" w:rsidP="00EC373A">
    <w:pPr>
      <w:pStyle w:val="Header"/>
      <w:jc w:val="center"/>
    </w:pPr>
    <w:r>
      <w:rPr>
        <w:noProof/>
      </w:rPr>
      <w:drawing>
        <wp:inline distT="0" distB="0" distL="0" distR="0" wp14:anchorId="5670B2DF" wp14:editId="76D0405F">
          <wp:extent cx="2102631" cy="55070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9891" cy="589270"/>
                  </a:xfrm>
                  <a:prstGeom prst="rect">
                    <a:avLst/>
                  </a:prstGeom>
                  <a:noFill/>
                  <a:ln>
                    <a:noFill/>
                  </a:ln>
                </pic:spPr>
              </pic:pic>
            </a:graphicData>
          </a:graphic>
        </wp:inline>
      </w:drawing>
    </w:r>
  </w:p>
  <w:p w14:paraId="16EF53CB" w14:textId="77777777" w:rsidR="000B6DD7" w:rsidRDefault="000B6DD7" w:rsidP="009E6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7FA2625"/>
    <w:multiLevelType w:val="hybridMultilevel"/>
    <w:tmpl w:val="AA67421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3E4C59"/>
    <w:multiLevelType w:val="multilevel"/>
    <w:tmpl w:val="BA66693A"/>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eastAsia="Verdana" w:hint="default"/>
        <w:b/>
      </w:rPr>
    </w:lvl>
    <w:lvl w:ilvl="2">
      <w:start w:val="1"/>
      <w:numFmt w:val="decimal"/>
      <w:isLgl/>
      <w:lvlText w:val="%1.%2.%3"/>
      <w:lvlJc w:val="left"/>
      <w:pPr>
        <w:ind w:left="720" w:hanging="720"/>
      </w:pPr>
      <w:rPr>
        <w:rFonts w:eastAsia="Verdana" w:hint="default"/>
        <w:b/>
      </w:rPr>
    </w:lvl>
    <w:lvl w:ilvl="3">
      <w:start w:val="1"/>
      <w:numFmt w:val="decimal"/>
      <w:isLgl/>
      <w:lvlText w:val="%1.%2.%3.%4"/>
      <w:lvlJc w:val="left"/>
      <w:pPr>
        <w:ind w:left="720" w:hanging="720"/>
      </w:pPr>
      <w:rPr>
        <w:rFonts w:eastAsia="Verdana" w:hint="default"/>
        <w:b/>
      </w:rPr>
    </w:lvl>
    <w:lvl w:ilvl="4">
      <w:start w:val="1"/>
      <w:numFmt w:val="decimal"/>
      <w:isLgl/>
      <w:lvlText w:val="%1.%2.%3.%4.%5"/>
      <w:lvlJc w:val="left"/>
      <w:pPr>
        <w:ind w:left="1080" w:hanging="1080"/>
      </w:pPr>
      <w:rPr>
        <w:rFonts w:eastAsia="Verdana" w:hint="default"/>
        <w:b/>
      </w:rPr>
    </w:lvl>
    <w:lvl w:ilvl="5">
      <w:start w:val="1"/>
      <w:numFmt w:val="decimal"/>
      <w:isLgl/>
      <w:lvlText w:val="%1.%2.%3.%4.%5.%6"/>
      <w:lvlJc w:val="left"/>
      <w:pPr>
        <w:ind w:left="1080" w:hanging="1080"/>
      </w:pPr>
      <w:rPr>
        <w:rFonts w:eastAsia="Verdana" w:hint="default"/>
        <w:b/>
      </w:rPr>
    </w:lvl>
    <w:lvl w:ilvl="6">
      <w:start w:val="1"/>
      <w:numFmt w:val="decimal"/>
      <w:isLgl/>
      <w:lvlText w:val="%1.%2.%3.%4.%5.%6.%7"/>
      <w:lvlJc w:val="left"/>
      <w:pPr>
        <w:ind w:left="1440" w:hanging="1440"/>
      </w:pPr>
      <w:rPr>
        <w:rFonts w:eastAsia="Verdana" w:hint="default"/>
        <w:b/>
      </w:rPr>
    </w:lvl>
    <w:lvl w:ilvl="7">
      <w:start w:val="1"/>
      <w:numFmt w:val="decimal"/>
      <w:isLgl/>
      <w:lvlText w:val="%1.%2.%3.%4.%5.%6.%7.%8"/>
      <w:lvlJc w:val="left"/>
      <w:pPr>
        <w:ind w:left="1440" w:hanging="1440"/>
      </w:pPr>
      <w:rPr>
        <w:rFonts w:eastAsia="Verdana" w:hint="default"/>
        <w:b/>
      </w:rPr>
    </w:lvl>
    <w:lvl w:ilvl="8">
      <w:start w:val="1"/>
      <w:numFmt w:val="decimal"/>
      <w:isLgl/>
      <w:lvlText w:val="%1.%2.%3.%4.%5.%6.%7.%8.%9"/>
      <w:lvlJc w:val="left"/>
      <w:pPr>
        <w:ind w:left="1800" w:hanging="1800"/>
      </w:pPr>
      <w:rPr>
        <w:rFonts w:eastAsia="Verdana" w:hint="default"/>
        <w:b/>
      </w:rPr>
    </w:lvl>
  </w:abstractNum>
  <w:abstractNum w:abstractNumId="2" w15:restartNumberingAfterBreak="0">
    <w:nsid w:val="05F837F1"/>
    <w:multiLevelType w:val="hybridMultilevel"/>
    <w:tmpl w:val="7A185B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B15D4"/>
    <w:multiLevelType w:val="hybridMultilevel"/>
    <w:tmpl w:val="41A02AC0"/>
    <w:lvl w:ilvl="0" w:tplc="72EEA06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3E1F1D"/>
    <w:multiLevelType w:val="multilevel"/>
    <w:tmpl w:val="F4A2747E"/>
    <w:lvl w:ilvl="0">
      <w:start w:val="1"/>
      <w:numFmt w:val="decimal"/>
      <w:lvlText w:val="%1."/>
      <w:lvlJc w:val="left"/>
      <w:pPr>
        <w:ind w:left="72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0C63DFB"/>
    <w:multiLevelType w:val="hybridMultilevel"/>
    <w:tmpl w:val="893E7E54"/>
    <w:lvl w:ilvl="0" w:tplc="7DB4CB54">
      <w:start w:val="1"/>
      <w:numFmt w:val="bullet"/>
      <w:lvlText w:val="-"/>
      <w:lvlJc w:val="left"/>
      <w:pPr>
        <w:ind w:left="1080" w:hanging="360"/>
      </w:pPr>
      <w:rPr>
        <w:rFonts w:ascii="Courier New" w:hAnsi="Courier New"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2632654"/>
    <w:multiLevelType w:val="multilevel"/>
    <w:tmpl w:val="00366F52"/>
    <w:lvl w:ilvl="0">
      <w:start w:val="1"/>
      <w:numFmt w:val="decimal"/>
      <w:lvlText w:val="%1."/>
      <w:lvlJc w:val="left"/>
      <w:pPr>
        <w:ind w:left="360" w:hanging="360"/>
      </w:pPr>
      <w:rPr>
        <w:rFonts w:hint="default"/>
      </w:rPr>
    </w:lvl>
    <w:lvl w:ilvl="1">
      <w:start w:val="1"/>
      <w:numFmt w:val="decimal"/>
      <w:isLgl/>
      <w:lvlText w:val="%1.%2"/>
      <w:lvlJc w:val="left"/>
      <w:pPr>
        <w:ind w:left="410" w:hanging="4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3932CF8"/>
    <w:multiLevelType w:val="multilevel"/>
    <w:tmpl w:val="29040414"/>
    <w:lvl w:ilvl="0">
      <w:start w:val="1"/>
      <w:numFmt w:val="bullet"/>
      <w:lvlText w:val="•"/>
      <w:lvlJc w:val="left"/>
      <w:pPr>
        <w:tabs>
          <w:tab w:val="num" w:pos="0"/>
        </w:tabs>
        <w:ind w:left="360" w:hanging="360"/>
      </w:pPr>
      <w:rPr>
        <w:rFonts w:ascii="Avenir Book" w:hAnsi="Avenir Book" w:hint="default"/>
        <w:b/>
        <w:bCs/>
        <w:color w:val="0B3D5E"/>
      </w:rPr>
    </w:lvl>
    <w:lvl w:ilvl="1">
      <w:start w:val="1"/>
      <w:numFmt w:val="bullet"/>
      <w:lvlText w:val=""/>
      <w:lvlJc w:val="left"/>
      <w:pPr>
        <w:tabs>
          <w:tab w:val="num" w:pos="0"/>
        </w:tabs>
        <w:ind w:left="410" w:hanging="410"/>
      </w:pPr>
      <w:rPr>
        <w:rFonts w:ascii="Symbol" w:hAnsi="Symbol" w:hint="default"/>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8" w15:restartNumberingAfterBreak="0">
    <w:nsid w:val="15297C17"/>
    <w:multiLevelType w:val="hybridMultilevel"/>
    <w:tmpl w:val="BFF6F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154DEC"/>
    <w:multiLevelType w:val="hybridMultilevel"/>
    <w:tmpl w:val="5896D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D0CEC"/>
    <w:multiLevelType w:val="hybridMultilevel"/>
    <w:tmpl w:val="E38E507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5A3467"/>
    <w:multiLevelType w:val="hybridMultilevel"/>
    <w:tmpl w:val="2696A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E05937"/>
    <w:multiLevelType w:val="hybridMultilevel"/>
    <w:tmpl w:val="071AB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0D7A43"/>
    <w:multiLevelType w:val="hybridMultilevel"/>
    <w:tmpl w:val="388E32B6"/>
    <w:lvl w:ilvl="0" w:tplc="7DB4CB5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C71E00"/>
    <w:multiLevelType w:val="hybridMultilevel"/>
    <w:tmpl w:val="1EC6D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4C3F03"/>
    <w:multiLevelType w:val="multilevel"/>
    <w:tmpl w:val="29040414"/>
    <w:lvl w:ilvl="0">
      <w:start w:val="1"/>
      <w:numFmt w:val="bullet"/>
      <w:lvlText w:val="•"/>
      <w:lvlJc w:val="left"/>
      <w:pPr>
        <w:tabs>
          <w:tab w:val="num" w:pos="0"/>
        </w:tabs>
        <w:ind w:left="360" w:hanging="360"/>
      </w:pPr>
      <w:rPr>
        <w:rFonts w:ascii="Avenir Book" w:hAnsi="Avenir Book" w:hint="default"/>
        <w:b/>
        <w:bCs/>
        <w:color w:val="0B3D5E"/>
      </w:rPr>
    </w:lvl>
    <w:lvl w:ilvl="1">
      <w:start w:val="1"/>
      <w:numFmt w:val="bullet"/>
      <w:lvlText w:val=""/>
      <w:lvlJc w:val="left"/>
      <w:pPr>
        <w:tabs>
          <w:tab w:val="num" w:pos="0"/>
        </w:tabs>
        <w:ind w:left="410" w:hanging="410"/>
      </w:pPr>
      <w:rPr>
        <w:rFonts w:ascii="Symbol" w:hAnsi="Symbol" w:hint="default"/>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6" w15:restartNumberingAfterBreak="0">
    <w:nsid w:val="351B0C81"/>
    <w:multiLevelType w:val="multilevel"/>
    <w:tmpl w:val="BA66693A"/>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eastAsia="Verdana" w:hint="default"/>
        <w:b/>
      </w:rPr>
    </w:lvl>
    <w:lvl w:ilvl="2">
      <w:start w:val="1"/>
      <w:numFmt w:val="decimal"/>
      <w:isLgl/>
      <w:lvlText w:val="%1.%2.%3"/>
      <w:lvlJc w:val="left"/>
      <w:pPr>
        <w:ind w:left="720" w:hanging="720"/>
      </w:pPr>
      <w:rPr>
        <w:rFonts w:eastAsia="Verdana" w:hint="default"/>
        <w:b/>
      </w:rPr>
    </w:lvl>
    <w:lvl w:ilvl="3">
      <w:start w:val="1"/>
      <w:numFmt w:val="decimal"/>
      <w:isLgl/>
      <w:lvlText w:val="%1.%2.%3.%4"/>
      <w:lvlJc w:val="left"/>
      <w:pPr>
        <w:ind w:left="720" w:hanging="720"/>
      </w:pPr>
      <w:rPr>
        <w:rFonts w:eastAsia="Verdana" w:hint="default"/>
        <w:b/>
      </w:rPr>
    </w:lvl>
    <w:lvl w:ilvl="4">
      <w:start w:val="1"/>
      <w:numFmt w:val="decimal"/>
      <w:isLgl/>
      <w:lvlText w:val="%1.%2.%3.%4.%5"/>
      <w:lvlJc w:val="left"/>
      <w:pPr>
        <w:ind w:left="1080" w:hanging="1080"/>
      </w:pPr>
      <w:rPr>
        <w:rFonts w:eastAsia="Verdana" w:hint="default"/>
        <w:b/>
      </w:rPr>
    </w:lvl>
    <w:lvl w:ilvl="5">
      <w:start w:val="1"/>
      <w:numFmt w:val="decimal"/>
      <w:isLgl/>
      <w:lvlText w:val="%1.%2.%3.%4.%5.%6"/>
      <w:lvlJc w:val="left"/>
      <w:pPr>
        <w:ind w:left="1080" w:hanging="1080"/>
      </w:pPr>
      <w:rPr>
        <w:rFonts w:eastAsia="Verdana" w:hint="default"/>
        <w:b/>
      </w:rPr>
    </w:lvl>
    <w:lvl w:ilvl="6">
      <w:start w:val="1"/>
      <w:numFmt w:val="decimal"/>
      <w:isLgl/>
      <w:lvlText w:val="%1.%2.%3.%4.%5.%6.%7"/>
      <w:lvlJc w:val="left"/>
      <w:pPr>
        <w:ind w:left="1440" w:hanging="1440"/>
      </w:pPr>
      <w:rPr>
        <w:rFonts w:eastAsia="Verdana" w:hint="default"/>
        <w:b/>
      </w:rPr>
    </w:lvl>
    <w:lvl w:ilvl="7">
      <w:start w:val="1"/>
      <w:numFmt w:val="decimal"/>
      <w:isLgl/>
      <w:lvlText w:val="%1.%2.%3.%4.%5.%6.%7.%8"/>
      <w:lvlJc w:val="left"/>
      <w:pPr>
        <w:ind w:left="1440" w:hanging="1440"/>
      </w:pPr>
      <w:rPr>
        <w:rFonts w:eastAsia="Verdana" w:hint="default"/>
        <w:b/>
      </w:rPr>
    </w:lvl>
    <w:lvl w:ilvl="8">
      <w:start w:val="1"/>
      <w:numFmt w:val="decimal"/>
      <w:isLgl/>
      <w:lvlText w:val="%1.%2.%3.%4.%5.%6.%7.%8.%9"/>
      <w:lvlJc w:val="left"/>
      <w:pPr>
        <w:ind w:left="1800" w:hanging="1800"/>
      </w:pPr>
      <w:rPr>
        <w:rFonts w:eastAsia="Verdana" w:hint="default"/>
        <w:b/>
      </w:rPr>
    </w:lvl>
  </w:abstractNum>
  <w:abstractNum w:abstractNumId="17" w15:restartNumberingAfterBreak="0">
    <w:nsid w:val="38525C72"/>
    <w:multiLevelType w:val="hybridMultilevel"/>
    <w:tmpl w:val="84D46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654000"/>
    <w:multiLevelType w:val="hybridMultilevel"/>
    <w:tmpl w:val="909AF4C6"/>
    <w:lvl w:ilvl="0" w:tplc="F676975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55286"/>
    <w:multiLevelType w:val="hybridMultilevel"/>
    <w:tmpl w:val="45EE2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4950A7"/>
    <w:multiLevelType w:val="hybridMultilevel"/>
    <w:tmpl w:val="188C1B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7565A6"/>
    <w:multiLevelType w:val="hybridMultilevel"/>
    <w:tmpl w:val="62D05D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93410E"/>
    <w:multiLevelType w:val="hybridMultilevel"/>
    <w:tmpl w:val="14C2B8F8"/>
    <w:lvl w:ilvl="0" w:tplc="04090001">
      <w:start w:val="1"/>
      <w:numFmt w:val="bullet"/>
      <w:lvlText w:val=""/>
      <w:lvlJc w:val="left"/>
      <w:pPr>
        <w:ind w:left="-120" w:hanging="360"/>
      </w:pPr>
      <w:rPr>
        <w:rFonts w:ascii="Symbol" w:hAnsi="Symbol" w:hint="default"/>
      </w:rPr>
    </w:lvl>
    <w:lvl w:ilvl="1" w:tplc="04090003" w:tentative="1">
      <w:start w:val="1"/>
      <w:numFmt w:val="bullet"/>
      <w:lvlText w:val="o"/>
      <w:lvlJc w:val="left"/>
      <w:pPr>
        <w:ind w:left="600" w:hanging="360"/>
      </w:pPr>
      <w:rPr>
        <w:rFonts w:ascii="Courier New" w:hAnsi="Courier New" w:cs="Courier New" w:hint="default"/>
      </w:rPr>
    </w:lvl>
    <w:lvl w:ilvl="2" w:tplc="04090005" w:tentative="1">
      <w:start w:val="1"/>
      <w:numFmt w:val="bullet"/>
      <w:lvlText w:val=""/>
      <w:lvlJc w:val="left"/>
      <w:pPr>
        <w:ind w:left="1320" w:hanging="360"/>
      </w:pPr>
      <w:rPr>
        <w:rFonts w:ascii="Wingdings" w:hAnsi="Wingdings" w:hint="default"/>
      </w:rPr>
    </w:lvl>
    <w:lvl w:ilvl="3" w:tplc="04090001" w:tentative="1">
      <w:start w:val="1"/>
      <w:numFmt w:val="bullet"/>
      <w:lvlText w:val=""/>
      <w:lvlJc w:val="left"/>
      <w:pPr>
        <w:ind w:left="2040" w:hanging="360"/>
      </w:pPr>
      <w:rPr>
        <w:rFonts w:ascii="Symbol" w:hAnsi="Symbol" w:hint="default"/>
      </w:rPr>
    </w:lvl>
    <w:lvl w:ilvl="4" w:tplc="04090003" w:tentative="1">
      <w:start w:val="1"/>
      <w:numFmt w:val="bullet"/>
      <w:lvlText w:val="o"/>
      <w:lvlJc w:val="left"/>
      <w:pPr>
        <w:ind w:left="2760" w:hanging="360"/>
      </w:pPr>
      <w:rPr>
        <w:rFonts w:ascii="Courier New" w:hAnsi="Courier New" w:cs="Courier New" w:hint="default"/>
      </w:rPr>
    </w:lvl>
    <w:lvl w:ilvl="5" w:tplc="04090005" w:tentative="1">
      <w:start w:val="1"/>
      <w:numFmt w:val="bullet"/>
      <w:lvlText w:val=""/>
      <w:lvlJc w:val="left"/>
      <w:pPr>
        <w:ind w:left="3480" w:hanging="360"/>
      </w:pPr>
      <w:rPr>
        <w:rFonts w:ascii="Wingdings" w:hAnsi="Wingdings" w:hint="default"/>
      </w:rPr>
    </w:lvl>
    <w:lvl w:ilvl="6" w:tplc="04090001" w:tentative="1">
      <w:start w:val="1"/>
      <w:numFmt w:val="bullet"/>
      <w:lvlText w:val=""/>
      <w:lvlJc w:val="left"/>
      <w:pPr>
        <w:ind w:left="4200" w:hanging="360"/>
      </w:pPr>
      <w:rPr>
        <w:rFonts w:ascii="Symbol" w:hAnsi="Symbol" w:hint="default"/>
      </w:rPr>
    </w:lvl>
    <w:lvl w:ilvl="7" w:tplc="04090003" w:tentative="1">
      <w:start w:val="1"/>
      <w:numFmt w:val="bullet"/>
      <w:lvlText w:val="o"/>
      <w:lvlJc w:val="left"/>
      <w:pPr>
        <w:ind w:left="4920" w:hanging="360"/>
      </w:pPr>
      <w:rPr>
        <w:rFonts w:ascii="Courier New" w:hAnsi="Courier New" w:cs="Courier New" w:hint="default"/>
      </w:rPr>
    </w:lvl>
    <w:lvl w:ilvl="8" w:tplc="04090005" w:tentative="1">
      <w:start w:val="1"/>
      <w:numFmt w:val="bullet"/>
      <w:lvlText w:val=""/>
      <w:lvlJc w:val="left"/>
      <w:pPr>
        <w:ind w:left="5640" w:hanging="360"/>
      </w:pPr>
      <w:rPr>
        <w:rFonts w:ascii="Wingdings" w:hAnsi="Wingdings" w:hint="default"/>
      </w:rPr>
    </w:lvl>
  </w:abstractNum>
  <w:abstractNum w:abstractNumId="23" w15:restartNumberingAfterBreak="0">
    <w:nsid w:val="46C527D0"/>
    <w:multiLevelType w:val="hybridMultilevel"/>
    <w:tmpl w:val="D9067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171F94"/>
    <w:multiLevelType w:val="hybridMultilevel"/>
    <w:tmpl w:val="54441CA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840C1"/>
    <w:multiLevelType w:val="hybridMultilevel"/>
    <w:tmpl w:val="C986D74C"/>
    <w:lvl w:ilvl="0" w:tplc="7DB4CB54">
      <w:start w:val="1"/>
      <w:numFmt w:val="bullet"/>
      <w:lvlText w:val="-"/>
      <w:lvlJc w:val="left"/>
      <w:pPr>
        <w:ind w:left="1080" w:hanging="360"/>
      </w:pPr>
      <w:rPr>
        <w:rFonts w:ascii="Courier New" w:hAnsi="Courier New"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4EE03F29"/>
    <w:multiLevelType w:val="hybridMultilevel"/>
    <w:tmpl w:val="A7D4F38E"/>
    <w:lvl w:ilvl="0" w:tplc="04090001">
      <w:start w:val="1"/>
      <w:numFmt w:val="bullet"/>
      <w:lvlText w:val=""/>
      <w:lvlJc w:val="left"/>
      <w:pPr>
        <w:ind w:left="899" w:hanging="360"/>
      </w:pPr>
      <w:rPr>
        <w:rFonts w:ascii="Symbol" w:hAnsi="Symbol" w:hint="default"/>
      </w:rPr>
    </w:lvl>
    <w:lvl w:ilvl="1" w:tplc="04090003" w:tentative="1">
      <w:start w:val="1"/>
      <w:numFmt w:val="bullet"/>
      <w:lvlText w:val="o"/>
      <w:lvlJc w:val="left"/>
      <w:pPr>
        <w:ind w:left="1619" w:hanging="360"/>
      </w:pPr>
      <w:rPr>
        <w:rFonts w:ascii="Courier New" w:hAnsi="Courier New" w:cs="Courier New" w:hint="default"/>
      </w:rPr>
    </w:lvl>
    <w:lvl w:ilvl="2" w:tplc="04090005" w:tentative="1">
      <w:start w:val="1"/>
      <w:numFmt w:val="bullet"/>
      <w:lvlText w:val=""/>
      <w:lvlJc w:val="left"/>
      <w:pPr>
        <w:ind w:left="2339" w:hanging="360"/>
      </w:pPr>
      <w:rPr>
        <w:rFonts w:ascii="Wingdings" w:hAnsi="Wingdings" w:hint="default"/>
      </w:rPr>
    </w:lvl>
    <w:lvl w:ilvl="3" w:tplc="04090001" w:tentative="1">
      <w:start w:val="1"/>
      <w:numFmt w:val="bullet"/>
      <w:lvlText w:val=""/>
      <w:lvlJc w:val="left"/>
      <w:pPr>
        <w:ind w:left="3059" w:hanging="360"/>
      </w:pPr>
      <w:rPr>
        <w:rFonts w:ascii="Symbol" w:hAnsi="Symbol" w:hint="default"/>
      </w:rPr>
    </w:lvl>
    <w:lvl w:ilvl="4" w:tplc="04090003" w:tentative="1">
      <w:start w:val="1"/>
      <w:numFmt w:val="bullet"/>
      <w:lvlText w:val="o"/>
      <w:lvlJc w:val="left"/>
      <w:pPr>
        <w:ind w:left="3779" w:hanging="360"/>
      </w:pPr>
      <w:rPr>
        <w:rFonts w:ascii="Courier New" w:hAnsi="Courier New" w:cs="Courier New" w:hint="default"/>
      </w:rPr>
    </w:lvl>
    <w:lvl w:ilvl="5" w:tplc="04090005" w:tentative="1">
      <w:start w:val="1"/>
      <w:numFmt w:val="bullet"/>
      <w:lvlText w:val=""/>
      <w:lvlJc w:val="left"/>
      <w:pPr>
        <w:ind w:left="4499" w:hanging="360"/>
      </w:pPr>
      <w:rPr>
        <w:rFonts w:ascii="Wingdings" w:hAnsi="Wingdings" w:hint="default"/>
      </w:rPr>
    </w:lvl>
    <w:lvl w:ilvl="6" w:tplc="04090001" w:tentative="1">
      <w:start w:val="1"/>
      <w:numFmt w:val="bullet"/>
      <w:lvlText w:val=""/>
      <w:lvlJc w:val="left"/>
      <w:pPr>
        <w:ind w:left="5219" w:hanging="360"/>
      </w:pPr>
      <w:rPr>
        <w:rFonts w:ascii="Symbol" w:hAnsi="Symbol" w:hint="default"/>
      </w:rPr>
    </w:lvl>
    <w:lvl w:ilvl="7" w:tplc="04090003" w:tentative="1">
      <w:start w:val="1"/>
      <w:numFmt w:val="bullet"/>
      <w:lvlText w:val="o"/>
      <w:lvlJc w:val="left"/>
      <w:pPr>
        <w:ind w:left="5939" w:hanging="360"/>
      </w:pPr>
      <w:rPr>
        <w:rFonts w:ascii="Courier New" w:hAnsi="Courier New" w:cs="Courier New" w:hint="default"/>
      </w:rPr>
    </w:lvl>
    <w:lvl w:ilvl="8" w:tplc="04090005" w:tentative="1">
      <w:start w:val="1"/>
      <w:numFmt w:val="bullet"/>
      <w:lvlText w:val=""/>
      <w:lvlJc w:val="left"/>
      <w:pPr>
        <w:ind w:left="6659" w:hanging="360"/>
      </w:pPr>
      <w:rPr>
        <w:rFonts w:ascii="Wingdings" w:hAnsi="Wingdings" w:hint="default"/>
      </w:rPr>
    </w:lvl>
  </w:abstractNum>
  <w:abstractNum w:abstractNumId="27" w15:restartNumberingAfterBreak="0">
    <w:nsid w:val="54A33B02"/>
    <w:multiLevelType w:val="hybridMultilevel"/>
    <w:tmpl w:val="DB1C49F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4D81B13"/>
    <w:multiLevelType w:val="hybridMultilevel"/>
    <w:tmpl w:val="DC924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F84DF0"/>
    <w:multiLevelType w:val="hybridMultilevel"/>
    <w:tmpl w:val="7DBA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71A3961"/>
    <w:multiLevelType w:val="multilevel"/>
    <w:tmpl w:val="221A9320"/>
    <w:lvl w:ilvl="0">
      <w:start w:val="1"/>
      <w:numFmt w:val="decimal"/>
      <w:lvlText w:val="%1."/>
      <w:lvlJc w:val="left"/>
      <w:pPr>
        <w:ind w:left="720" w:hanging="360"/>
      </w:pPr>
      <w:rPr>
        <w:rFonts w:hint="default"/>
        <w:sz w:val="28"/>
        <w:szCs w:val="28"/>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1" w15:restartNumberingAfterBreak="0">
    <w:nsid w:val="57FC2315"/>
    <w:multiLevelType w:val="multilevel"/>
    <w:tmpl w:val="6F8E3234"/>
    <w:lvl w:ilvl="0">
      <w:start w:val="1"/>
      <w:numFmt w:val="decimal"/>
      <w:lvlText w:val="%1."/>
      <w:lvlJc w:val="left"/>
      <w:pPr>
        <w:ind w:left="360" w:hanging="360"/>
      </w:pPr>
      <w:rPr>
        <w:rFonts w:hint="default"/>
        <w:b/>
        <w:bCs/>
      </w:rPr>
    </w:lvl>
    <w:lvl w:ilvl="1">
      <w:start w:val="1"/>
      <w:numFmt w:val="decimal"/>
      <w:isLgl/>
      <w:lvlText w:val="%1.%2"/>
      <w:lvlJc w:val="left"/>
      <w:pPr>
        <w:ind w:left="410" w:hanging="4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5F7A21EA"/>
    <w:multiLevelType w:val="hybridMultilevel"/>
    <w:tmpl w:val="E4984AC4"/>
    <w:lvl w:ilvl="0" w:tplc="D5E4193E">
      <w:start w:val="1"/>
      <w:numFmt w:val="lowerRoman"/>
      <w:lvlText w:val="(%1)"/>
      <w:lvlJc w:val="left"/>
      <w:pPr>
        <w:ind w:left="1080" w:hanging="720"/>
      </w:pPr>
      <w:rPr>
        <w:rFonts w:eastAsia="PMingLiU;新細明體"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B5C37"/>
    <w:multiLevelType w:val="hybridMultilevel"/>
    <w:tmpl w:val="F774CC04"/>
    <w:lvl w:ilvl="0" w:tplc="20000019">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E71964"/>
    <w:multiLevelType w:val="hybridMultilevel"/>
    <w:tmpl w:val="A4945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B90A4E"/>
    <w:multiLevelType w:val="hybridMultilevel"/>
    <w:tmpl w:val="25B4E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0F0D64"/>
    <w:multiLevelType w:val="hybridMultilevel"/>
    <w:tmpl w:val="29CAAA1C"/>
    <w:lvl w:ilvl="0" w:tplc="80A0E8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DDA0625"/>
    <w:multiLevelType w:val="multilevel"/>
    <w:tmpl w:val="A968678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eastAsia="Verdana" w:hint="default"/>
        <w:b/>
      </w:rPr>
    </w:lvl>
    <w:lvl w:ilvl="2">
      <w:start w:val="1"/>
      <w:numFmt w:val="decimal"/>
      <w:isLgl/>
      <w:lvlText w:val="%1.%2.%3"/>
      <w:lvlJc w:val="left"/>
      <w:pPr>
        <w:ind w:left="720" w:hanging="720"/>
      </w:pPr>
      <w:rPr>
        <w:rFonts w:eastAsia="Verdana" w:hint="default"/>
        <w:b/>
      </w:rPr>
    </w:lvl>
    <w:lvl w:ilvl="3">
      <w:start w:val="1"/>
      <w:numFmt w:val="decimal"/>
      <w:isLgl/>
      <w:lvlText w:val="%1.%2.%3.%4"/>
      <w:lvlJc w:val="left"/>
      <w:pPr>
        <w:ind w:left="720" w:hanging="720"/>
      </w:pPr>
      <w:rPr>
        <w:rFonts w:eastAsia="Verdana" w:hint="default"/>
        <w:b/>
      </w:rPr>
    </w:lvl>
    <w:lvl w:ilvl="4">
      <w:start w:val="1"/>
      <w:numFmt w:val="decimal"/>
      <w:isLgl/>
      <w:lvlText w:val="%1.%2.%3.%4.%5"/>
      <w:lvlJc w:val="left"/>
      <w:pPr>
        <w:ind w:left="1080" w:hanging="1080"/>
      </w:pPr>
      <w:rPr>
        <w:rFonts w:eastAsia="Verdana" w:hint="default"/>
        <w:b/>
      </w:rPr>
    </w:lvl>
    <w:lvl w:ilvl="5">
      <w:start w:val="1"/>
      <w:numFmt w:val="decimal"/>
      <w:isLgl/>
      <w:lvlText w:val="%1.%2.%3.%4.%5.%6"/>
      <w:lvlJc w:val="left"/>
      <w:pPr>
        <w:ind w:left="1080" w:hanging="1080"/>
      </w:pPr>
      <w:rPr>
        <w:rFonts w:eastAsia="Verdana" w:hint="default"/>
        <w:b/>
      </w:rPr>
    </w:lvl>
    <w:lvl w:ilvl="6">
      <w:start w:val="1"/>
      <w:numFmt w:val="decimal"/>
      <w:isLgl/>
      <w:lvlText w:val="%1.%2.%3.%4.%5.%6.%7"/>
      <w:lvlJc w:val="left"/>
      <w:pPr>
        <w:ind w:left="1440" w:hanging="1440"/>
      </w:pPr>
      <w:rPr>
        <w:rFonts w:eastAsia="Verdana" w:hint="default"/>
        <w:b/>
      </w:rPr>
    </w:lvl>
    <w:lvl w:ilvl="7">
      <w:start w:val="1"/>
      <w:numFmt w:val="decimal"/>
      <w:isLgl/>
      <w:lvlText w:val="%1.%2.%3.%4.%5.%6.%7.%8"/>
      <w:lvlJc w:val="left"/>
      <w:pPr>
        <w:ind w:left="1440" w:hanging="1440"/>
      </w:pPr>
      <w:rPr>
        <w:rFonts w:eastAsia="Verdana" w:hint="default"/>
        <w:b/>
      </w:rPr>
    </w:lvl>
    <w:lvl w:ilvl="8">
      <w:start w:val="1"/>
      <w:numFmt w:val="decimal"/>
      <w:isLgl/>
      <w:lvlText w:val="%1.%2.%3.%4.%5.%6.%7.%8.%9"/>
      <w:lvlJc w:val="left"/>
      <w:pPr>
        <w:ind w:left="1800" w:hanging="1800"/>
      </w:pPr>
      <w:rPr>
        <w:rFonts w:eastAsia="Verdana" w:hint="default"/>
        <w:b/>
      </w:rPr>
    </w:lvl>
  </w:abstractNum>
  <w:abstractNum w:abstractNumId="38" w15:restartNumberingAfterBreak="0">
    <w:nsid w:val="6DEE2467"/>
    <w:multiLevelType w:val="multilevel"/>
    <w:tmpl w:val="8B1C2834"/>
    <w:lvl w:ilvl="0">
      <w:start w:val="1"/>
      <w:numFmt w:val="none"/>
      <w:suff w:val="nothing"/>
      <w:lvlText w:val=""/>
      <w:lvlJc w:val="left"/>
      <w:pPr>
        <w:tabs>
          <w:tab w:val="num" w:pos="432"/>
        </w:tabs>
        <w:ind w:left="432" w:hanging="432"/>
      </w:pPr>
    </w:lvl>
    <w:lvl w:ilvl="1">
      <w:start w:val="1"/>
      <w:numFmt w:val="lowerLetter"/>
      <w:lvlText w:val="%2."/>
      <w:lvlJc w:val="left"/>
      <w:pPr>
        <w:ind w:left="1440" w:hanging="360"/>
      </w:pPr>
      <w:rPr>
        <w:rFonts w:cs="Times New Roman"/>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9" w15:restartNumberingAfterBreak="0">
    <w:nsid w:val="6EC970DC"/>
    <w:multiLevelType w:val="hybridMultilevel"/>
    <w:tmpl w:val="10422E9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05F467F"/>
    <w:multiLevelType w:val="hybridMultilevel"/>
    <w:tmpl w:val="3D5EC5BC"/>
    <w:lvl w:ilvl="0" w:tplc="2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47570AC"/>
    <w:multiLevelType w:val="hybridMultilevel"/>
    <w:tmpl w:val="689ED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ED6754"/>
    <w:multiLevelType w:val="hybridMultilevel"/>
    <w:tmpl w:val="916202A6"/>
    <w:lvl w:ilvl="0" w:tplc="0A0E235E">
      <w:start w:val="1"/>
      <w:numFmt w:val="decimal"/>
      <w:lvlText w:val="%1."/>
      <w:lvlJc w:val="left"/>
      <w:pPr>
        <w:ind w:left="539" w:hanging="440"/>
      </w:pPr>
      <w:rPr>
        <w:rFonts w:ascii="Corbel" w:eastAsia="Corbel" w:hAnsi="Corbel" w:cs="Corbel" w:hint="default"/>
        <w:b/>
        <w:bCs/>
        <w:spacing w:val="0"/>
        <w:w w:val="100"/>
        <w:sz w:val="22"/>
        <w:szCs w:val="22"/>
      </w:rPr>
    </w:lvl>
    <w:lvl w:ilvl="1" w:tplc="3266C828">
      <w:start w:val="1"/>
      <w:numFmt w:val="decimal"/>
      <w:lvlText w:val="%2."/>
      <w:lvlJc w:val="left"/>
      <w:pPr>
        <w:ind w:left="1037" w:hanging="360"/>
        <w:jc w:val="right"/>
      </w:pPr>
      <w:rPr>
        <w:rFonts w:ascii="Corbel" w:eastAsia="Corbel" w:hAnsi="Corbel" w:cs="Corbel" w:hint="default"/>
        <w:b/>
        <w:bCs/>
        <w:w w:val="100"/>
        <w:sz w:val="28"/>
        <w:szCs w:val="28"/>
      </w:rPr>
    </w:lvl>
    <w:lvl w:ilvl="2" w:tplc="5C7A422A">
      <w:numFmt w:val="bullet"/>
      <w:lvlText w:val="•"/>
      <w:lvlJc w:val="left"/>
      <w:pPr>
        <w:ind w:left="1986" w:hanging="360"/>
      </w:pPr>
      <w:rPr>
        <w:rFonts w:hint="default"/>
      </w:rPr>
    </w:lvl>
    <w:lvl w:ilvl="3" w:tplc="AA003456">
      <w:numFmt w:val="bullet"/>
      <w:lvlText w:val="•"/>
      <w:lvlJc w:val="left"/>
      <w:pPr>
        <w:ind w:left="2933" w:hanging="360"/>
      </w:pPr>
      <w:rPr>
        <w:rFonts w:hint="default"/>
      </w:rPr>
    </w:lvl>
    <w:lvl w:ilvl="4" w:tplc="4F1A1954">
      <w:numFmt w:val="bullet"/>
      <w:lvlText w:val="•"/>
      <w:lvlJc w:val="left"/>
      <w:pPr>
        <w:ind w:left="3880" w:hanging="360"/>
      </w:pPr>
      <w:rPr>
        <w:rFonts w:hint="default"/>
      </w:rPr>
    </w:lvl>
    <w:lvl w:ilvl="5" w:tplc="EC52B07C">
      <w:numFmt w:val="bullet"/>
      <w:lvlText w:val="•"/>
      <w:lvlJc w:val="left"/>
      <w:pPr>
        <w:ind w:left="4827" w:hanging="360"/>
      </w:pPr>
      <w:rPr>
        <w:rFonts w:hint="default"/>
      </w:rPr>
    </w:lvl>
    <w:lvl w:ilvl="6" w:tplc="FE604FE6">
      <w:numFmt w:val="bullet"/>
      <w:lvlText w:val="•"/>
      <w:lvlJc w:val="left"/>
      <w:pPr>
        <w:ind w:left="5774" w:hanging="360"/>
      </w:pPr>
      <w:rPr>
        <w:rFonts w:hint="default"/>
      </w:rPr>
    </w:lvl>
    <w:lvl w:ilvl="7" w:tplc="A462D41C">
      <w:numFmt w:val="bullet"/>
      <w:lvlText w:val="•"/>
      <w:lvlJc w:val="left"/>
      <w:pPr>
        <w:ind w:left="6721" w:hanging="360"/>
      </w:pPr>
      <w:rPr>
        <w:rFonts w:hint="default"/>
      </w:rPr>
    </w:lvl>
    <w:lvl w:ilvl="8" w:tplc="D9A4EFF8">
      <w:numFmt w:val="bullet"/>
      <w:lvlText w:val="•"/>
      <w:lvlJc w:val="left"/>
      <w:pPr>
        <w:ind w:left="7668" w:hanging="360"/>
      </w:pPr>
      <w:rPr>
        <w:rFonts w:hint="default"/>
      </w:rPr>
    </w:lvl>
  </w:abstractNum>
  <w:abstractNum w:abstractNumId="43" w15:restartNumberingAfterBreak="0">
    <w:nsid w:val="75410348"/>
    <w:multiLevelType w:val="hybridMultilevel"/>
    <w:tmpl w:val="3C04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9300437">
    <w:abstractNumId w:val="30"/>
  </w:num>
  <w:num w:numId="2" w16cid:durableId="712458169">
    <w:abstractNumId w:val="18"/>
  </w:num>
  <w:num w:numId="3" w16cid:durableId="288706526">
    <w:abstractNumId w:val="14"/>
  </w:num>
  <w:num w:numId="4" w16cid:durableId="1572811418">
    <w:abstractNumId w:val="21"/>
  </w:num>
  <w:num w:numId="5" w16cid:durableId="753281494">
    <w:abstractNumId w:val="39"/>
  </w:num>
  <w:num w:numId="6" w16cid:durableId="922177307">
    <w:abstractNumId w:val="3"/>
  </w:num>
  <w:num w:numId="7" w16cid:durableId="2003778588">
    <w:abstractNumId w:val="33"/>
  </w:num>
  <w:num w:numId="8" w16cid:durableId="1747655223">
    <w:abstractNumId w:val="2"/>
  </w:num>
  <w:num w:numId="9" w16cid:durableId="908001299">
    <w:abstractNumId w:val="17"/>
  </w:num>
  <w:num w:numId="10" w16cid:durableId="483011502">
    <w:abstractNumId w:val="4"/>
  </w:num>
  <w:num w:numId="11" w16cid:durableId="829059492">
    <w:abstractNumId w:val="19"/>
  </w:num>
  <w:num w:numId="12" w16cid:durableId="1295795960">
    <w:abstractNumId w:val="20"/>
  </w:num>
  <w:num w:numId="13" w16cid:durableId="2062753211">
    <w:abstractNumId w:val="36"/>
  </w:num>
  <w:num w:numId="14" w16cid:durableId="637339099">
    <w:abstractNumId w:val="43"/>
  </w:num>
  <w:num w:numId="15" w16cid:durableId="2145468482">
    <w:abstractNumId w:val="37"/>
  </w:num>
  <w:num w:numId="16" w16cid:durableId="1477794577">
    <w:abstractNumId w:val="6"/>
  </w:num>
  <w:num w:numId="17" w16cid:durableId="202644560">
    <w:abstractNumId w:val="38"/>
  </w:num>
  <w:num w:numId="18" w16cid:durableId="1740204935">
    <w:abstractNumId w:val="32"/>
  </w:num>
  <w:num w:numId="19" w16cid:durableId="454955337">
    <w:abstractNumId w:val="23"/>
  </w:num>
  <w:num w:numId="20" w16cid:durableId="1198280548">
    <w:abstractNumId w:val="22"/>
  </w:num>
  <w:num w:numId="21" w16cid:durableId="277103615">
    <w:abstractNumId w:val="9"/>
  </w:num>
  <w:num w:numId="22" w16cid:durableId="340544185">
    <w:abstractNumId w:val="0"/>
  </w:num>
  <w:num w:numId="23" w16cid:durableId="1161892326">
    <w:abstractNumId w:val="27"/>
  </w:num>
  <w:num w:numId="24" w16cid:durableId="1382553097">
    <w:abstractNumId w:val="34"/>
  </w:num>
  <w:num w:numId="25" w16cid:durableId="1848134900">
    <w:abstractNumId w:val="13"/>
  </w:num>
  <w:num w:numId="26" w16cid:durableId="567032716">
    <w:abstractNumId w:val="28"/>
  </w:num>
  <w:num w:numId="27" w16cid:durableId="1408066741">
    <w:abstractNumId w:val="8"/>
  </w:num>
  <w:num w:numId="28" w16cid:durableId="1718971303">
    <w:abstractNumId w:val="11"/>
  </w:num>
  <w:num w:numId="29" w16cid:durableId="562837174">
    <w:abstractNumId w:val="12"/>
  </w:num>
  <w:num w:numId="30" w16cid:durableId="978266720">
    <w:abstractNumId w:val="41"/>
  </w:num>
  <w:num w:numId="31" w16cid:durableId="84687855">
    <w:abstractNumId w:val="42"/>
  </w:num>
  <w:num w:numId="32" w16cid:durableId="1927686843">
    <w:abstractNumId w:val="26"/>
  </w:num>
  <w:num w:numId="33" w16cid:durableId="1941984476">
    <w:abstractNumId w:val="16"/>
  </w:num>
  <w:num w:numId="34" w16cid:durableId="272178433">
    <w:abstractNumId w:val="1"/>
  </w:num>
  <w:num w:numId="35" w16cid:durableId="325977112">
    <w:abstractNumId w:val="35"/>
  </w:num>
  <w:num w:numId="36" w16cid:durableId="796485922">
    <w:abstractNumId w:val="29"/>
  </w:num>
  <w:num w:numId="37" w16cid:durableId="972759063">
    <w:abstractNumId w:val="25"/>
  </w:num>
  <w:num w:numId="38" w16cid:durableId="1958442997">
    <w:abstractNumId w:val="5"/>
  </w:num>
  <w:num w:numId="39" w16cid:durableId="887882938">
    <w:abstractNumId w:val="24"/>
  </w:num>
  <w:num w:numId="40" w16cid:durableId="966424900">
    <w:abstractNumId w:val="10"/>
  </w:num>
  <w:num w:numId="41" w16cid:durableId="1749840663">
    <w:abstractNumId w:val="31"/>
  </w:num>
  <w:num w:numId="42" w16cid:durableId="1124731786">
    <w:abstractNumId w:val="40"/>
  </w:num>
  <w:num w:numId="43" w16cid:durableId="1191458895">
    <w:abstractNumId w:val="15"/>
  </w:num>
  <w:num w:numId="44" w16cid:durableId="17136558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zO2tDA3sjA0MDVU0lEKTi0uzszPAymwqAUAlTl2sywAAAA="/>
  </w:docVars>
  <w:rsids>
    <w:rsidRoot w:val="00B34971"/>
    <w:rsid w:val="00000CBA"/>
    <w:rsid w:val="000050B4"/>
    <w:rsid w:val="00006218"/>
    <w:rsid w:val="00006B7F"/>
    <w:rsid w:val="00013A45"/>
    <w:rsid w:val="00020928"/>
    <w:rsid w:val="00020A71"/>
    <w:rsid w:val="0002139E"/>
    <w:rsid w:val="000238A2"/>
    <w:rsid w:val="00025D92"/>
    <w:rsid w:val="0002790C"/>
    <w:rsid w:val="000304BA"/>
    <w:rsid w:val="00030D52"/>
    <w:rsid w:val="0003296E"/>
    <w:rsid w:val="000348FC"/>
    <w:rsid w:val="00035636"/>
    <w:rsid w:val="00035DCC"/>
    <w:rsid w:val="00037ABF"/>
    <w:rsid w:val="00041CA7"/>
    <w:rsid w:val="00041E54"/>
    <w:rsid w:val="00041F67"/>
    <w:rsid w:val="00042E2C"/>
    <w:rsid w:val="00043DEE"/>
    <w:rsid w:val="00044169"/>
    <w:rsid w:val="00046506"/>
    <w:rsid w:val="000465D4"/>
    <w:rsid w:val="00047256"/>
    <w:rsid w:val="00047FDF"/>
    <w:rsid w:val="0005152F"/>
    <w:rsid w:val="000548AD"/>
    <w:rsid w:val="000573BA"/>
    <w:rsid w:val="000606CC"/>
    <w:rsid w:val="00064E3E"/>
    <w:rsid w:val="00066F37"/>
    <w:rsid w:val="000675B8"/>
    <w:rsid w:val="000723F0"/>
    <w:rsid w:val="000756D3"/>
    <w:rsid w:val="000838C0"/>
    <w:rsid w:val="00084344"/>
    <w:rsid w:val="00084992"/>
    <w:rsid w:val="00086FDC"/>
    <w:rsid w:val="000872AE"/>
    <w:rsid w:val="00092588"/>
    <w:rsid w:val="00093957"/>
    <w:rsid w:val="00093DB8"/>
    <w:rsid w:val="0009435B"/>
    <w:rsid w:val="00096354"/>
    <w:rsid w:val="000A13BC"/>
    <w:rsid w:val="000A5B24"/>
    <w:rsid w:val="000B0BC8"/>
    <w:rsid w:val="000B30F5"/>
    <w:rsid w:val="000B462B"/>
    <w:rsid w:val="000B6DD7"/>
    <w:rsid w:val="000C2243"/>
    <w:rsid w:val="000C4BA6"/>
    <w:rsid w:val="000C51E0"/>
    <w:rsid w:val="000C6B07"/>
    <w:rsid w:val="000C79E8"/>
    <w:rsid w:val="000D0D15"/>
    <w:rsid w:val="000D21CA"/>
    <w:rsid w:val="000D2D53"/>
    <w:rsid w:val="000D31D5"/>
    <w:rsid w:val="000D489F"/>
    <w:rsid w:val="000D4F11"/>
    <w:rsid w:val="000D72EC"/>
    <w:rsid w:val="000E09BE"/>
    <w:rsid w:val="000E2977"/>
    <w:rsid w:val="000E4A4F"/>
    <w:rsid w:val="000E632C"/>
    <w:rsid w:val="000E663E"/>
    <w:rsid w:val="000E6DDD"/>
    <w:rsid w:val="000F12FE"/>
    <w:rsid w:val="000F2DA3"/>
    <w:rsid w:val="000F3251"/>
    <w:rsid w:val="000F3E97"/>
    <w:rsid w:val="000F6020"/>
    <w:rsid w:val="000F7DEF"/>
    <w:rsid w:val="001006C5"/>
    <w:rsid w:val="00107B7F"/>
    <w:rsid w:val="00114868"/>
    <w:rsid w:val="00114DD5"/>
    <w:rsid w:val="00115003"/>
    <w:rsid w:val="0012090A"/>
    <w:rsid w:val="001239E8"/>
    <w:rsid w:val="00123E54"/>
    <w:rsid w:val="001246EE"/>
    <w:rsid w:val="001262C2"/>
    <w:rsid w:val="00130478"/>
    <w:rsid w:val="00132FB7"/>
    <w:rsid w:val="00133AAC"/>
    <w:rsid w:val="00134F61"/>
    <w:rsid w:val="00136F54"/>
    <w:rsid w:val="0014058A"/>
    <w:rsid w:val="00141248"/>
    <w:rsid w:val="001452EE"/>
    <w:rsid w:val="00153DF0"/>
    <w:rsid w:val="00154BC1"/>
    <w:rsid w:val="00155EF7"/>
    <w:rsid w:val="00165A65"/>
    <w:rsid w:val="001709F7"/>
    <w:rsid w:val="00172B67"/>
    <w:rsid w:val="00176252"/>
    <w:rsid w:val="00183DED"/>
    <w:rsid w:val="00184716"/>
    <w:rsid w:val="00194F5F"/>
    <w:rsid w:val="00194F8D"/>
    <w:rsid w:val="00195FFE"/>
    <w:rsid w:val="0019700C"/>
    <w:rsid w:val="0019752F"/>
    <w:rsid w:val="001A012A"/>
    <w:rsid w:val="001A0C00"/>
    <w:rsid w:val="001A14B6"/>
    <w:rsid w:val="001A4CBD"/>
    <w:rsid w:val="001A5B80"/>
    <w:rsid w:val="001A5F85"/>
    <w:rsid w:val="001B24B5"/>
    <w:rsid w:val="001B3AD2"/>
    <w:rsid w:val="001B3E7C"/>
    <w:rsid w:val="001B7AE1"/>
    <w:rsid w:val="001C55F8"/>
    <w:rsid w:val="001C625A"/>
    <w:rsid w:val="001C7502"/>
    <w:rsid w:val="001D0641"/>
    <w:rsid w:val="001D0B34"/>
    <w:rsid w:val="001D1D6F"/>
    <w:rsid w:val="001D2D87"/>
    <w:rsid w:val="001D33B6"/>
    <w:rsid w:val="001D38CB"/>
    <w:rsid w:val="001D50A9"/>
    <w:rsid w:val="001E18E7"/>
    <w:rsid w:val="001E59F4"/>
    <w:rsid w:val="001E6037"/>
    <w:rsid w:val="001E665F"/>
    <w:rsid w:val="001F6D3B"/>
    <w:rsid w:val="0020141D"/>
    <w:rsid w:val="00201860"/>
    <w:rsid w:val="00205B51"/>
    <w:rsid w:val="00207BC7"/>
    <w:rsid w:val="00212781"/>
    <w:rsid w:val="00214073"/>
    <w:rsid w:val="00215743"/>
    <w:rsid w:val="00215D11"/>
    <w:rsid w:val="00225419"/>
    <w:rsid w:val="00225B4B"/>
    <w:rsid w:val="00230776"/>
    <w:rsid w:val="00231391"/>
    <w:rsid w:val="0023300A"/>
    <w:rsid w:val="002334BA"/>
    <w:rsid w:val="00233CD8"/>
    <w:rsid w:val="002341E0"/>
    <w:rsid w:val="00236717"/>
    <w:rsid w:val="0023755C"/>
    <w:rsid w:val="002376A7"/>
    <w:rsid w:val="00242D8B"/>
    <w:rsid w:val="00244807"/>
    <w:rsid w:val="002472F7"/>
    <w:rsid w:val="00252935"/>
    <w:rsid w:val="00253337"/>
    <w:rsid w:val="00256CD9"/>
    <w:rsid w:val="002578AD"/>
    <w:rsid w:val="002622FB"/>
    <w:rsid w:val="00262C53"/>
    <w:rsid w:val="00270D62"/>
    <w:rsid w:val="002741F9"/>
    <w:rsid w:val="002743E9"/>
    <w:rsid w:val="002762AE"/>
    <w:rsid w:val="0028189B"/>
    <w:rsid w:val="00285DB2"/>
    <w:rsid w:val="00287DB8"/>
    <w:rsid w:val="00290AC7"/>
    <w:rsid w:val="00292D82"/>
    <w:rsid w:val="00292F91"/>
    <w:rsid w:val="002940D2"/>
    <w:rsid w:val="0029414D"/>
    <w:rsid w:val="00295AAA"/>
    <w:rsid w:val="00295B3A"/>
    <w:rsid w:val="00295DFF"/>
    <w:rsid w:val="002A0371"/>
    <w:rsid w:val="002A726A"/>
    <w:rsid w:val="002A75C3"/>
    <w:rsid w:val="002A7647"/>
    <w:rsid w:val="002A7F8E"/>
    <w:rsid w:val="002B1010"/>
    <w:rsid w:val="002B1633"/>
    <w:rsid w:val="002B2539"/>
    <w:rsid w:val="002B27C3"/>
    <w:rsid w:val="002B299A"/>
    <w:rsid w:val="002B2F80"/>
    <w:rsid w:val="002B75EA"/>
    <w:rsid w:val="002C5BE9"/>
    <w:rsid w:val="002C6036"/>
    <w:rsid w:val="002C7BD8"/>
    <w:rsid w:val="002D0B97"/>
    <w:rsid w:val="002D3552"/>
    <w:rsid w:val="002D3F00"/>
    <w:rsid w:val="002E0303"/>
    <w:rsid w:val="002E0CC5"/>
    <w:rsid w:val="002E1693"/>
    <w:rsid w:val="002E20A9"/>
    <w:rsid w:val="002E22DC"/>
    <w:rsid w:val="002F41D8"/>
    <w:rsid w:val="00300805"/>
    <w:rsid w:val="003008DB"/>
    <w:rsid w:val="00301448"/>
    <w:rsid w:val="00301C0E"/>
    <w:rsid w:val="00302F0A"/>
    <w:rsid w:val="0030312F"/>
    <w:rsid w:val="003045C8"/>
    <w:rsid w:val="00307FCB"/>
    <w:rsid w:val="00310BEC"/>
    <w:rsid w:val="00315D1A"/>
    <w:rsid w:val="00316C86"/>
    <w:rsid w:val="00317247"/>
    <w:rsid w:val="00317ECA"/>
    <w:rsid w:val="00322661"/>
    <w:rsid w:val="00323300"/>
    <w:rsid w:val="00323F0D"/>
    <w:rsid w:val="00324474"/>
    <w:rsid w:val="00325138"/>
    <w:rsid w:val="00325146"/>
    <w:rsid w:val="00325678"/>
    <w:rsid w:val="00327481"/>
    <w:rsid w:val="00336BEC"/>
    <w:rsid w:val="0034094A"/>
    <w:rsid w:val="003413EE"/>
    <w:rsid w:val="0034467A"/>
    <w:rsid w:val="00344706"/>
    <w:rsid w:val="00350309"/>
    <w:rsid w:val="00352E54"/>
    <w:rsid w:val="00354339"/>
    <w:rsid w:val="003553FA"/>
    <w:rsid w:val="00355E3E"/>
    <w:rsid w:val="00356449"/>
    <w:rsid w:val="00356573"/>
    <w:rsid w:val="00356B65"/>
    <w:rsid w:val="0036089C"/>
    <w:rsid w:val="0036129B"/>
    <w:rsid w:val="00363347"/>
    <w:rsid w:val="003634A5"/>
    <w:rsid w:val="00366F7D"/>
    <w:rsid w:val="003702E1"/>
    <w:rsid w:val="00370D69"/>
    <w:rsid w:val="00371D57"/>
    <w:rsid w:val="00372BED"/>
    <w:rsid w:val="003748D8"/>
    <w:rsid w:val="00375332"/>
    <w:rsid w:val="00375A8C"/>
    <w:rsid w:val="00376D1C"/>
    <w:rsid w:val="003815AF"/>
    <w:rsid w:val="00384A9C"/>
    <w:rsid w:val="003870B7"/>
    <w:rsid w:val="00391B16"/>
    <w:rsid w:val="0039217B"/>
    <w:rsid w:val="003927DB"/>
    <w:rsid w:val="00394457"/>
    <w:rsid w:val="00397173"/>
    <w:rsid w:val="003A2FF3"/>
    <w:rsid w:val="003A4C76"/>
    <w:rsid w:val="003A5784"/>
    <w:rsid w:val="003A5E50"/>
    <w:rsid w:val="003A5F34"/>
    <w:rsid w:val="003B15A9"/>
    <w:rsid w:val="003C4833"/>
    <w:rsid w:val="003D0F68"/>
    <w:rsid w:val="003D1124"/>
    <w:rsid w:val="003D1FD6"/>
    <w:rsid w:val="003D2128"/>
    <w:rsid w:val="003D338F"/>
    <w:rsid w:val="003D3B9E"/>
    <w:rsid w:val="003D5DB2"/>
    <w:rsid w:val="003E52BB"/>
    <w:rsid w:val="003E78CD"/>
    <w:rsid w:val="003F005E"/>
    <w:rsid w:val="003F05CC"/>
    <w:rsid w:val="003F584F"/>
    <w:rsid w:val="003F68A4"/>
    <w:rsid w:val="004015AA"/>
    <w:rsid w:val="00405E14"/>
    <w:rsid w:val="00411698"/>
    <w:rsid w:val="00412421"/>
    <w:rsid w:val="00414C3B"/>
    <w:rsid w:val="004166A7"/>
    <w:rsid w:val="00416DFB"/>
    <w:rsid w:val="00417268"/>
    <w:rsid w:val="004201EC"/>
    <w:rsid w:val="004207CB"/>
    <w:rsid w:val="004226C8"/>
    <w:rsid w:val="0042480B"/>
    <w:rsid w:val="0042685E"/>
    <w:rsid w:val="004275A3"/>
    <w:rsid w:val="0043185D"/>
    <w:rsid w:val="004349D3"/>
    <w:rsid w:val="004349E7"/>
    <w:rsid w:val="0043590B"/>
    <w:rsid w:val="0043592F"/>
    <w:rsid w:val="0043665F"/>
    <w:rsid w:val="0043782B"/>
    <w:rsid w:val="0043799C"/>
    <w:rsid w:val="00440AD7"/>
    <w:rsid w:val="00443398"/>
    <w:rsid w:val="0044386E"/>
    <w:rsid w:val="0044409C"/>
    <w:rsid w:val="0044489C"/>
    <w:rsid w:val="00446514"/>
    <w:rsid w:val="0045213C"/>
    <w:rsid w:val="00452B00"/>
    <w:rsid w:val="00453DD3"/>
    <w:rsid w:val="00456DC7"/>
    <w:rsid w:val="00460290"/>
    <w:rsid w:val="00460C88"/>
    <w:rsid w:val="00461DD7"/>
    <w:rsid w:val="0046256C"/>
    <w:rsid w:val="0046371D"/>
    <w:rsid w:val="00463C34"/>
    <w:rsid w:val="00464173"/>
    <w:rsid w:val="00465B35"/>
    <w:rsid w:val="004704B7"/>
    <w:rsid w:val="00471045"/>
    <w:rsid w:val="0047145B"/>
    <w:rsid w:val="004715B3"/>
    <w:rsid w:val="00475055"/>
    <w:rsid w:val="00475350"/>
    <w:rsid w:val="00476A49"/>
    <w:rsid w:val="004846F0"/>
    <w:rsid w:val="00484A95"/>
    <w:rsid w:val="00485883"/>
    <w:rsid w:val="00493397"/>
    <w:rsid w:val="00494302"/>
    <w:rsid w:val="004A4624"/>
    <w:rsid w:val="004A5AD0"/>
    <w:rsid w:val="004A7BB4"/>
    <w:rsid w:val="004A7D9E"/>
    <w:rsid w:val="004A7E92"/>
    <w:rsid w:val="004B08DF"/>
    <w:rsid w:val="004B24C0"/>
    <w:rsid w:val="004B3D23"/>
    <w:rsid w:val="004B48C1"/>
    <w:rsid w:val="004B51D9"/>
    <w:rsid w:val="004C4E5F"/>
    <w:rsid w:val="004C6D11"/>
    <w:rsid w:val="004D158C"/>
    <w:rsid w:val="004D3939"/>
    <w:rsid w:val="004E1618"/>
    <w:rsid w:val="004E22F0"/>
    <w:rsid w:val="004E26FC"/>
    <w:rsid w:val="004E4F59"/>
    <w:rsid w:val="004E63AE"/>
    <w:rsid w:val="004E6849"/>
    <w:rsid w:val="004E69BB"/>
    <w:rsid w:val="004F058E"/>
    <w:rsid w:val="004F0B79"/>
    <w:rsid w:val="004F3B21"/>
    <w:rsid w:val="004F64CC"/>
    <w:rsid w:val="004F6F0E"/>
    <w:rsid w:val="0050238F"/>
    <w:rsid w:val="00502895"/>
    <w:rsid w:val="00503EE5"/>
    <w:rsid w:val="00504493"/>
    <w:rsid w:val="005048B5"/>
    <w:rsid w:val="00505CCA"/>
    <w:rsid w:val="0050677E"/>
    <w:rsid w:val="00507B77"/>
    <w:rsid w:val="005144E1"/>
    <w:rsid w:val="00514C4A"/>
    <w:rsid w:val="005244E0"/>
    <w:rsid w:val="00525376"/>
    <w:rsid w:val="00525AE2"/>
    <w:rsid w:val="00525C71"/>
    <w:rsid w:val="00525CCC"/>
    <w:rsid w:val="00525E21"/>
    <w:rsid w:val="00532216"/>
    <w:rsid w:val="00532C3E"/>
    <w:rsid w:val="00533E67"/>
    <w:rsid w:val="00536DFE"/>
    <w:rsid w:val="0054269A"/>
    <w:rsid w:val="0054586A"/>
    <w:rsid w:val="005460A6"/>
    <w:rsid w:val="00546AB4"/>
    <w:rsid w:val="00551F69"/>
    <w:rsid w:val="00554CC6"/>
    <w:rsid w:val="00555629"/>
    <w:rsid w:val="005609B4"/>
    <w:rsid w:val="00560CC1"/>
    <w:rsid w:val="00562F42"/>
    <w:rsid w:val="00563069"/>
    <w:rsid w:val="00563153"/>
    <w:rsid w:val="005650DA"/>
    <w:rsid w:val="00567FEA"/>
    <w:rsid w:val="00570516"/>
    <w:rsid w:val="00571C9B"/>
    <w:rsid w:val="005720DF"/>
    <w:rsid w:val="00575E4A"/>
    <w:rsid w:val="00576636"/>
    <w:rsid w:val="00584E6D"/>
    <w:rsid w:val="00585849"/>
    <w:rsid w:val="005866D1"/>
    <w:rsid w:val="00586C10"/>
    <w:rsid w:val="0058773A"/>
    <w:rsid w:val="005921C0"/>
    <w:rsid w:val="005921F3"/>
    <w:rsid w:val="00593B51"/>
    <w:rsid w:val="005B4B7C"/>
    <w:rsid w:val="005B5A32"/>
    <w:rsid w:val="005B6BF2"/>
    <w:rsid w:val="005C2660"/>
    <w:rsid w:val="005C2FFA"/>
    <w:rsid w:val="005C31B6"/>
    <w:rsid w:val="005C52A9"/>
    <w:rsid w:val="005C5D21"/>
    <w:rsid w:val="005D1509"/>
    <w:rsid w:val="005D26BB"/>
    <w:rsid w:val="005D49BE"/>
    <w:rsid w:val="005D5D0C"/>
    <w:rsid w:val="005E20F8"/>
    <w:rsid w:val="005E43AC"/>
    <w:rsid w:val="005E6A3C"/>
    <w:rsid w:val="005E6F4C"/>
    <w:rsid w:val="005F09F4"/>
    <w:rsid w:val="005F0F6F"/>
    <w:rsid w:val="005F1F6B"/>
    <w:rsid w:val="005F38AE"/>
    <w:rsid w:val="005F55CD"/>
    <w:rsid w:val="005F571F"/>
    <w:rsid w:val="005F6116"/>
    <w:rsid w:val="00603E1B"/>
    <w:rsid w:val="00603E1D"/>
    <w:rsid w:val="00603FCA"/>
    <w:rsid w:val="0061122D"/>
    <w:rsid w:val="00613C41"/>
    <w:rsid w:val="0061442B"/>
    <w:rsid w:val="00615E7A"/>
    <w:rsid w:val="00616DD3"/>
    <w:rsid w:val="00620E43"/>
    <w:rsid w:val="00622890"/>
    <w:rsid w:val="00622A02"/>
    <w:rsid w:val="00622AC3"/>
    <w:rsid w:val="0062450B"/>
    <w:rsid w:val="00624E58"/>
    <w:rsid w:val="006272E4"/>
    <w:rsid w:val="00627A8D"/>
    <w:rsid w:val="0063138E"/>
    <w:rsid w:val="00631945"/>
    <w:rsid w:val="00634BBE"/>
    <w:rsid w:val="00640281"/>
    <w:rsid w:val="006421AA"/>
    <w:rsid w:val="00642DE9"/>
    <w:rsid w:val="00644EBB"/>
    <w:rsid w:val="006475E3"/>
    <w:rsid w:val="00650721"/>
    <w:rsid w:val="00655120"/>
    <w:rsid w:val="0065723C"/>
    <w:rsid w:val="00660497"/>
    <w:rsid w:val="00661DA2"/>
    <w:rsid w:val="00662550"/>
    <w:rsid w:val="006630DE"/>
    <w:rsid w:val="00664EDD"/>
    <w:rsid w:val="00670879"/>
    <w:rsid w:val="006778DA"/>
    <w:rsid w:val="00680B12"/>
    <w:rsid w:val="00683044"/>
    <w:rsid w:val="00685239"/>
    <w:rsid w:val="006857CE"/>
    <w:rsid w:val="0068643F"/>
    <w:rsid w:val="00692D9F"/>
    <w:rsid w:val="006A1EBF"/>
    <w:rsid w:val="006A26A0"/>
    <w:rsid w:val="006A34FD"/>
    <w:rsid w:val="006A3E3B"/>
    <w:rsid w:val="006A6FE0"/>
    <w:rsid w:val="006A7776"/>
    <w:rsid w:val="006B0357"/>
    <w:rsid w:val="006B244D"/>
    <w:rsid w:val="006B4094"/>
    <w:rsid w:val="006C037C"/>
    <w:rsid w:val="006C0E00"/>
    <w:rsid w:val="006C44CD"/>
    <w:rsid w:val="006C5F0E"/>
    <w:rsid w:val="006D381A"/>
    <w:rsid w:val="006D3E8F"/>
    <w:rsid w:val="006D5097"/>
    <w:rsid w:val="006E1353"/>
    <w:rsid w:val="006E225D"/>
    <w:rsid w:val="006E39E6"/>
    <w:rsid w:val="006E3E7C"/>
    <w:rsid w:val="006E4F1F"/>
    <w:rsid w:val="006F0D4C"/>
    <w:rsid w:val="006F189A"/>
    <w:rsid w:val="006F232F"/>
    <w:rsid w:val="006F2977"/>
    <w:rsid w:val="006F449E"/>
    <w:rsid w:val="006F5187"/>
    <w:rsid w:val="006F5439"/>
    <w:rsid w:val="006F6A3D"/>
    <w:rsid w:val="0070299A"/>
    <w:rsid w:val="007036B0"/>
    <w:rsid w:val="00710D8C"/>
    <w:rsid w:val="00720104"/>
    <w:rsid w:val="00721324"/>
    <w:rsid w:val="00721CDF"/>
    <w:rsid w:val="0072295B"/>
    <w:rsid w:val="0072541A"/>
    <w:rsid w:val="00726442"/>
    <w:rsid w:val="00730D11"/>
    <w:rsid w:val="007318C1"/>
    <w:rsid w:val="0073413C"/>
    <w:rsid w:val="0073420B"/>
    <w:rsid w:val="00735140"/>
    <w:rsid w:val="00737B06"/>
    <w:rsid w:val="007419F7"/>
    <w:rsid w:val="00741E75"/>
    <w:rsid w:val="00742B4A"/>
    <w:rsid w:val="00743DF1"/>
    <w:rsid w:val="0074470C"/>
    <w:rsid w:val="0074559C"/>
    <w:rsid w:val="0074649F"/>
    <w:rsid w:val="00747A67"/>
    <w:rsid w:val="0075007C"/>
    <w:rsid w:val="00753E5F"/>
    <w:rsid w:val="007550DC"/>
    <w:rsid w:val="007553D3"/>
    <w:rsid w:val="007634B1"/>
    <w:rsid w:val="00764544"/>
    <w:rsid w:val="0076604A"/>
    <w:rsid w:val="00771A06"/>
    <w:rsid w:val="00774861"/>
    <w:rsid w:val="007759A7"/>
    <w:rsid w:val="00776507"/>
    <w:rsid w:val="007775EB"/>
    <w:rsid w:val="00780C0F"/>
    <w:rsid w:val="00782C72"/>
    <w:rsid w:val="00783D66"/>
    <w:rsid w:val="00785D9A"/>
    <w:rsid w:val="00787FEB"/>
    <w:rsid w:val="007A0C05"/>
    <w:rsid w:val="007A25F1"/>
    <w:rsid w:val="007A25F2"/>
    <w:rsid w:val="007A4610"/>
    <w:rsid w:val="007A5498"/>
    <w:rsid w:val="007B0E05"/>
    <w:rsid w:val="007B222F"/>
    <w:rsid w:val="007C148B"/>
    <w:rsid w:val="007C18E9"/>
    <w:rsid w:val="007C207F"/>
    <w:rsid w:val="007C330F"/>
    <w:rsid w:val="007C36A4"/>
    <w:rsid w:val="007C414F"/>
    <w:rsid w:val="007C4899"/>
    <w:rsid w:val="007C525C"/>
    <w:rsid w:val="007D06FF"/>
    <w:rsid w:val="007D3AEA"/>
    <w:rsid w:val="007D51C5"/>
    <w:rsid w:val="007D5616"/>
    <w:rsid w:val="007D608A"/>
    <w:rsid w:val="007D6A71"/>
    <w:rsid w:val="007D7123"/>
    <w:rsid w:val="007D7125"/>
    <w:rsid w:val="007E0B54"/>
    <w:rsid w:val="007E44A3"/>
    <w:rsid w:val="007E5ECE"/>
    <w:rsid w:val="007E6DCE"/>
    <w:rsid w:val="007E7A15"/>
    <w:rsid w:val="007E7D07"/>
    <w:rsid w:val="007F1199"/>
    <w:rsid w:val="008006A7"/>
    <w:rsid w:val="00801E30"/>
    <w:rsid w:val="00802497"/>
    <w:rsid w:val="0080379C"/>
    <w:rsid w:val="0080534A"/>
    <w:rsid w:val="00806F1B"/>
    <w:rsid w:val="00812181"/>
    <w:rsid w:val="00812ABA"/>
    <w:rsid w:val="008146FA"/>
    <w:rsid w:val="0081798F"/>
    <w:rsid w:val="00817BF6"/>
    <w:rsid w:val="00820822"/>
    <w:rsid w:val="0082207A"/>
    <w:rsid w:val="00824448"/>
    <w:rsid w:val="00824F91"/>
    <w:rsid w:val="008264B3"/>
    <w:rsid w:val="00831227"/>
    <w:rsid w:val="00831F74"/>
    <w:rsid w:val="0083487D"/>
    <w:rsid w:val="0084167A"/>
    <w:rsid w:val="00841776"/>
    <w:rsid w:val="00842939"/>
    <w:rsid w:val="00845ADC"/>
    <w:rsid w:val="00845CAC"/>
    <w:rsid w:val="00845F7B"/>
    <w:rsid w:val="0084641C"/>
    <w:rsid w:val="00847D6E"/>
    <w:rsid w:val="008510C8"/>
    <w:rsid w:val="00851814"/>
    <w:rsid w:val="0085330B"/>
    <w:rsid w:val="00853AB9"/>
    <w:rsid w:val="0086042F"/>
    <w:rsid w:val="008609FA"/>
    <w:rsid w:val="00861486"/>
    <w:rsid w:val="00867FC5"/>
    <w:rsid w:val="00874224"/>
    <w:rsid w:val="00875154"/>
    <w:rsid w:val="00875C5F"/>
    <w:rsid w:val="008837F1"/>
    <w:rsid w:val="00885A64"/>
    <w:rsid w:val="00887F1E"/>
    <w:rsid w:val="00891F4A"/>
    <w:rsid w:val="0089226D"/>
    <w:rsid w:val="00893C97"/>
    <w:rsid w:val="008947F5"/>
    <w:rsid w:val="00896330"/>
    <w:rsid w:val="008A59F1"/>
    <w:rsid w:val="008B11D6"/>
    <w:rsid w:val="008B125C"/>
    <w:rsid w:val="008B1F95"/>
    <w:rsid w:val="008B4387"/>
    <w:rsid w:val="008B60E4"/>
    <w:rsid w:val="008B6F85"/>
    <w:rsid w:val="008C0104"/>
    <w:rsid w:val="008C1695"/>
    <w:rsid w:val="008C71CB"/>
    <w:rsid w:val="008D0648"/>
    <w:rsid w:val="008D10E3"/>
    <w:rsid w:val="008D25D8"/>
    <w:rsid w:val="008D4550"/>
    <w:rsid w:val="008D556D"/>
    <w:rsid w:val="008E0D5E"/>
    <w:rsid w:val="008E40D3"/>
    <w:rsid w:val="008E66F9"/>
    <w:rsid w:val="008E68FA"/>
    <w:rsid w:val="008E6FC5"/>
    <w:rsid w:val="008E7920"/>
    <w:rsid w:val="008F0399"/>
    <w:rsid w:val="008F3F24"/>
    <w:rsid w:val="008F44DF"/>
    <w:rsid w:val="008F52BC"/>
    <w:rsid w:val="0090288B"/>
    <w:rsid w:val="009034D4"/>
    <w:rsid w:val="00904A67"/>
    <w:rsid w:val="00910C11"/>
    <w:rsid w:val="009113E2"/>
    <w:rsid w:val="00911A96"/>
    <w:rsid w:val="00915291"/>
    <w:rsid w:val="00915404"/>
    <w:rsid w:val="009155A3"/>
    <w:rsid w:val="00915F1A"/>
    <w:rsid w:val="00917158"/>
    <w:rsid w:val="00917AFB"/>
    <w:rsid w:val="00922A41"/>
    <w:rsid w:val="009251A3"/>
    <w:rsid w:val="00925DC5"/>
    <w:rsid w:val="00925DF9"/>
    <w:rsid w:val="00926AF9"/>
    <w:rsid w:val="00927611"/>
    <w:rsid w:val="00927FB8"/>
    <w:rsid w:val="009327F2"/>
    <w:rsid w:val="00936061"/>
    <w:rsid w:val="009366E4"/>
    <w:rsid w:val="0093727F"/>
    <w:rsid w:val="0094293D"/>
    <w:rsid w:val="00944C52"/>
    <w:rsid w:val="00944FC0"/>
    <w:rsid w:val="0094548D"/>
    <w:rsid w:val="00946B06"/>
    <w:rsid w:val="00951BE2"/>
    <w:rsid w:val="00952FC2"/>
    <w:rsid w:val="00952FEE"/>
    <w:rsid w:val="00956968"/>
    <w:rsid w:val="00957CAD"/>
    <w:rsid w:val="00960157"/>
    <w:rsid w:val="009601D4"/>
    <w:rsid w:val="00963AB1"/>
    <w:rsid w:val="00963B27"/>
    <w:rsid w:val="00966CB0"/>
    <w:rsid w:val="00970065"/>
    <w:rsid w:val="00970B0D"/>
    <w:rsid w:val="009744FE"/>
    <w:rsid w:val="00975207"/>
    <w:rsid w:val="0098253F"/>
    <w:rsid w:val="00985412"/>
    <w:rsid w:val="00990607"/>
    <w:rsid w:val="00990924"/>
    <w:rsid w:val="00990EFE"/>
    <w:rsid w:val="00991475"/>
    <w:rsid w:val="00991EAB"/>
    <w:rsid w:val="00993E22"/>
    <w:rsid w:val="009941AD"/>
    <w:rsid w:val="00994D18"/>
    <w:rsid w:val="009956F8"/>
    <w:rsid w:val="00997001"/>
    <w:rsid w:val="009A17EB"/>
    <w:rsid w:val="009A1CB1"/>
    <w:rsid w:val="009A2570"/>
    <w:rsid w:val="009A3BE0"/>
    <w:rsid w:val="009A3F5D"/>
    <w:rsid w:val="009A4AA3"/>
    <w:rsid w:val="009A56F9"/>
    <w:rsid w:val="009B0692"/>
    <w:rsid w:val="009C0D30"/>
    <w:rsid w:val="009C20E5"/>
    <w:rsid w:val="009C21E4"/>
    <w:rsid w:val="009C2C6C"/>
    <w:rsid w:val="009C2FBD"/>
    <w:rsid w:val="009C5B2F"/>
    <w:rsid w:val="009C682B"/>
    <w:rsid w:val="009D01D1"/>
    <w:rsid w:val="009D020B"/>
    <w:rsid w:val="009D1B1C"/>
    <w:rsid w:val="009D2D36"/>
    <w:rsid w:val="009D6B6A"/>
    <w:rsid w:val="009E065E"/>
    <w:rsid w:val="009E5E66"/>
    <w:rsid w:val="009E5F4D"/>
    <w:rsid w:val="009E65AB"/>
    <w:rsid w:val="009F24A7"/>
    <w:rsid w:val="009F569C"/>
    <w:rsid w:val="009F5B5B"/>
    <w:rsid w:val="009F6D17"/>
    <w:rsid w:val="009F768C"/>
    <w:rsid w:val="00A02045"/>
    <w:rsid w:val="00A060A4"/>
    <w:rsid w:val="00A10C2F"/>
    <w:rsid w:val="00A120BF"/>
    <w:rsid w:val="00A12EA6"/>
    <w:rsid w:val="00A13CB8"/>
    <w:rsid w:val="00A15080"/>
    <w:rsid w:val="00A16B0E"/>
    <w:rsid w:val="00A21335"/>
    <w:rsid w:val="00A25B1B"/>
    <w:rsid w:val="00A27415"/>
    <w:rsid w:val="00A27C7F"/>
    <w:rsid w:val="00A306EC"/>
    <w:rsid w:val="00A30E09"/>
    <w:rsid w:val="00A31522"/>
    <w:rsid w:val="00A34630"/>
    <w:rsid w:val="00A34876"/>
    <w:rsid w:val="00A366E8"/>
    <w:rsid w:val="00A42309"/>
    <w:rsid w:val="00A432F2"/>
    <w:rsid w:val="00A45351"/>
    <w:rsid w:val="00A46157"/>
    <w:rsid w:val="00A4646A"/>
    <w:rsid w:val="00A46E55"/>
    <w:rsid w:val="00A4790C"/>
    <w:rsid w:val="00A53EA8"/>
    <w:rsid w:val="00A57B0A"/>
    <w:rsid w:val="00A60D7C"/>
    <w:rsid w:val="00A61E07"/>
    <w:rsid w:val="00A6268F"/>
    <w:rsid w:val="00A64CC4"/>
    <w:rsid w:val="00A7081C"/>
    <w:rsid w:val="00A75BCA"/>
    <w:rsid w:val="00A82B78"/>
    <w:rsid w:val="00A83DC7"/>
    <w:rsid w:val="00A90543"/>
    <w:rsid w:val="00A90EFD"/>
    <w:rsid w:val="00A93E23"/>
    <w:rsid w:val="00A961FA"/>
    <w:rsid w:val="00A97ECF"/>
    <w:rsid w:val="00AA1085"/>
    <w:rsid w:val="00AA1ADE"/>
    <w:rsid w:val="00AA2C33"/>
    <w:rsid w:val="00AA3179"/>
    <w:rsid w:val="00AA34E3"/>
    <w:rsid w:val="00AA5F1C"/>
    <w:rsid w:val="00AB025B"/>
    <w:rsid w:val="00AB2EBE"/>
    <w:rsid w:val="00AB2FF9"/>
    <w:rsid w:val="00AB594A"/>
    <w:rsid w:val="00AB5A85"/>
    <w:rsid w:val="00AB61E4"/>
    <w:rsid w:val="00AB7EC5"/>
    <w:rsid w:val="00AB7EFE"/>
    <w:rsid w:val="00AC0DC7"/>
    <w:rsid w:val="00AC2275"/>
    <w:rsid w:val="00AC34B0"/>
    <w:rsid w:val="00AC509A"/>
    <w:rsid w:val="00AC71C9"/>
    <w:rsid w:val="00AD0108"/>
    <w:rsid w:val="00AD2BB3"/>
    <w:rsid w:val="00AD3E7F"/>
    <w:rsid w:val="00AD452B"/>
    <w:rsid w:val="00AD681A"/>
    <w:rsid w:val="00AE0EC8"/>
    <w:rsid w:val="00AE1E87"/>
    <w:rsid w:val="00AE31CA"/>
    <w:rsid w:val="00AE36A3"/>
    <w:rsid w:val="00AE642E"/>
    <w:rsid w:val="00AF0A91"/>
    <w:rsid w:val="00AF2F83"/>
    <w:rsid w:val="00AF5EA5"/>
    <w:rsid w:val="00AF6C87"/>
    <w:rsid w:val="00AF7439"/>
    <w:rsid w:val="00B022D7"/>
    <w:rsid w:val="00B03379"/>
    <w:rsid w:val="00B04A72"/>
    <w:rsid w:val="00B05D03"/>
    <w:rsid w:val="00B11956"/>
    <w:rsid w:val="00B15513"/>
    <w:rsid w:val="00B15832"/>
    <w:rsid w:val="00B1628B"/>
    <w:rsid w:val="00B20DFA"/>
    <w:rsid w:val="00B220C9"/>
    <w:rsid w:val="00B2660B"/>
    <w:rsid w:val="00B27AC3"/>
    <w:rsid w:val="00B27E6C"/>
    <w:rsid w:val="00B313CD"/>
    <w:rsid w:val="00B318A5"/>
    <w:rsid w:val="00B31BD7"/>
    <w:rsid w:val="00B33AC9"/>
    <w:rsid w:val="00B346E0"/>
    <w:rsid w:val="00B34971"/>
    <w:rsid w:val="00B3760A"/>
    <w:rsid w:val="00B409EF"/>
    <w:rsid w:val="00B42D1F"/>
    <w:rsid w:val="00B475FC"/>
    <w:rsid w:val="00B52892"/>
    <w:rsid w:val="00B55519"/>
    <w:rsid w:val="00B56089"/>
    <w:rsid w:val="00B565E0"/>
    <w:rsid w:val="00B600E4"/>
    <w:rsid w:val="00B61BBE"/>
    <w:rsid w:val="00B61BD9"/>
    <w:rsid w:val="00B6368C"/>
    <w:rsid w:val="00B6564D"/>
    <w:rsid w:val="00B737B5"/>
    <w:rsid w:val="00B746AB"/>
    <w:rsid w:val="00B763AD"/>
    <w:rsid w:val="00B77CEF"/>
    <w:rsid w:val="00B80BC7"/>
    <w:rsid w:val="00B81605"/>
    <w:rsid w:val="00B81959"/>
    <w:rsid w:val="00B81988"/>
    <w:rsid w:val="00B83F52"/>
    <w:rsid w:val="00B8445E"/>
    <w:rsid w:val="00B85507"/>
    <w:rsid w:val="00B85CDE"/>
    <w:rsid w:val="00B90E9D"/>
    <w:rsid w:val="00B91D6A"/>
    <w:rsid w:val="00B9404B"/>
    <w:rsid w:val="00B950FB"/>
    <w:rsid w:val="00BA0D0B"/>
    <w:rsid w:val="00BA1513"/>
    <w:rsid w:val="00BA25EB"/>
    <w:rsid w:val="00BA2AEB"/>
    <w:rsid w:val="00BA3893"/>
    <w:rsid w:val="00BA7DAC"/>
    <w:rsid w:val="00BB0B54"/>
    <w:rsid w:val="00BB0D77"/>
    <w:rsid w:val="00BB29BC"/>
    <w:rsid w:val="00BB374A"/>
    <w:rsid w:val="00BB6A3E"/>
    <w:rsid w:val="00BB6AD1"/>
    <w:rsid w:val="00BC3487"/>
    <w:rsid w:val="00BC4D76"/>
    <w:rsid w:val="00BC71E7"/>
    <w:rsid w:val="00BD4641"/>
    <w:rsid w:val="00BD5453"/>
    <w:rsid w:val="00BD5FE3"/>
    <w:rsid w:val="00BD697F"/>
    <w:rsid w:val="00BE1557"/>
    <w:rsid w:val="00BE358C"/>
    <w:rsid w:val="00BE3A81"/>
    <w:rsid w:val="00BE6C77"/>
    <w:rsid w:val="00BE736E"/>
    <w:rsid w:val="00BF0274"/>
    <w:rsid w:val="00BF05E9"/>
    <w:rsid w:val="00BF2C58"/>
    <w:rsid w:val="00BF47AB"/>
    <w:rsid w:val="00BF5550"/>
    <w:rsid w:val="00C028A5"/>
    <w:rsid w:val="00C02ACE"/>
    <w:rsid w:val="00C03434"/>
    <w:rsid w:val="00C061BE"/>
    <w:rsid w:val="00C07427"/>
    <w:rsid w:val="00C07FBF"/>
    <w:rsid w:val="00C12493"/>
    <w:rsid w:val="00C124FF"/>
    <w:rsid w:val="00C147E5"/>
    <w:rsid w:val="00C17CD6"/>
    <w:rsid w:val="00C20053"/>
    <w:rsid w:val="00C21CA5"/>
    <w:rsid w:val="00C23748"/>
    <w:rsid w:val="00C262A8"/>
    <w:rsid w:val="00C266EF"/>
    <w:rsid w:val="00C3016B"/>
    <w:rsid w:val="00C31FB2"/>
    <w:rsid w:val="00C334FA"/>
    <w:rsid w:val="00C338AC"/>
    <w:rsid w:val="00C34530"/>
    <w:rsid w:val="00C34E5F"/>
    <w:rsid w:val="00C45D37"/>
    <w:rsid w:val="00C464EA"/>
    <w:rsid w:val="00C47701"/>
    <w:rsid w:val="00C50246"/>
    <w:rsid w:val="00C50900"/>
    <w:rsid w:val="00C601D2"/>
    <w:rsid w:val="00C64CF7"/>
    <w:rsid w:val="00C64FC0"/>
    <w:rsid w:val="00C66963"/>
    <w:rsid w:val="00C779CE"/>
    <w:rsid w:val="00C805E3"/>
    <w:rsid w:val="00C83217"/>
    <w:rsid w:val="00C837C6"/>
    <w:rsid w:val="00C84195"/>
    <w:rsid w:val="00C84884"/>
    <w:rsid w:val="00C87A66"/>
    <w:rsid w:val="00C907CF"/>
    <w:rsid w:val="00C91800"/>
    <w:rsid w:val="00C92659"/>
    <w:rsid w:val="00C95A34"/>
    <w:rsid w:val="00C966CB"/>
    <w:rsid w:val="00C967E7"/>
    <w:rsid w:val="00C96EE9"/>
    <w:rsid w:val="00CA1746"/>
    <w:rsid w:val="00CA3293"/>
    <w:rsid w:val="00CA650B"/>
    <w:rsid w:val="00CA6B77"/>
    <w:rsid w:val="00CA70A1"/>
    <w:rsid w:val="00CB0320"/>
    <w:rsid w:val="00CB0687"/>
    <w:rsid w:val="00CB2A7D"/>
    <w:rsid w:val="00CB4BD3"/>
    <w:rsid w:val="00CB5FD0"/>
    <w:rsid w:val="00CB6FD7"/>
    <w:rsid w:val="00CC044B"/>
    <w:rsid w:val="00CC1BC2"/>
    <w:rsid w:val="00CC2952"/>
    <w:rsid w:val="00CC55EE"/>
    <w:rsid w:val="00CC56B4"/>
    <w:rsid w:val="00CC7B49"/>
    <w:rsid w:val="00CD007C"/>
    <w:rsid w:val="00CD4DF4"/>
    <w:rsid w:val="00CD5DDE"/>
    <w:rsid w:val="00CD5E9B"/>
    <w:rsid w:val="00CD692F"/>
    <w:rsid w:val="00CE0973"/>
    <w:rsid w:val="00CE22EE"/>
    <w:rsid w:val="00CE768A"/>
    <w:rsid w:val="00CF431C"/>
    <w:rsid w:val="00CF50B4"/>
    <w:rsid w:val="00CF719C"/>
    <w:rsid w:val="00CF79F9"/>
    <w:rsid w:val="00D04075"/>
    <w:rsid w:val="00D0449E"/>
    <w:rsid w:val="00D044E0"/>
    <w:rsid w:val="00D0642C"/>
    <w:rsid w:val="00D104FA"/>
    <w:rsid w:val="00D15595"/>
    <w:rsid w:val="00D21F62"/>
    <w:rsid w:val="00D2429A"/>
    <w:rsid w:val="00D25307"/>
    <w:rsid w:val="00D30743"/>
    <w:rsid w:val="00D32029"/>
    <w:rsid w:val="00D32401"/>
    <w:rsid w:val="00D331DE"/>
    <w:rsid w:val="00D352C6"/>
    <w:rsid w:val="00D35845"/>
    <w:rsid w:val="00D415C6"/>
    <w:rsid w:val="00D45D36"/>
    <w:rsid w:val="00D519A9"/>
    <w:rsid w:val="00D52214"/>
    <w:rsid w:val="00D53C29"/>
    <w:rsid w:val="00D5432E"/>
    <w:rsid w:val="00D551F2"/>
    <w:rsid w:val="00D55DEB"/>
    <w:rsid w:val="00D5707B"/>
    <w:rsid w:val="00D600BE"/>
    <w:rsid w:val="00D62DD3"/>
    <w:rsid w:val="00D65A68"/>
    <w:rsid w:val="00D65FEA"/>
    <w:rsid w:val="00D678B6"/>
    <w:rsid w:val="00D7053E"/>
    <w:rsid w:val="00D71783"/>
    <w:rsid w:val="00D71D7E"/>
    <w:rsid w:val="00D7274D"/>
    <w:rsid w:val="00D72E8E"/>
    <w:rsid w:val="00D7383C"/>
    <w:rsid w:val="00D741AB"/>
    <w:rsid w:val="00D76A2A"/>
    <w:rsid w:val="00D771AB"/>
    <w:rsid w:val="00D812EA"/>
    <w:rsid w:val="00D8168F"/>
    <w:rsid w:val="00D81ADB"/>
    <w:rsid w:val="00D8545C"/>
    <w:rsid w:val="00D8740B"/>
    <w:rsid w:val="00D87EF3"/>
    <w:rsid w:val="00D920CD"/>
    <w:rsid w:val="00D945E1"/>
    <w:rsid w:val="00D9594D"/>
    <w:rsid w:val="00D97618"/>
    <w:rsid w:val="00D97C26"/>
    <w:rsid w:val="00D97C82"/>
    <w:rsid w:val="00DA726D"/>
    <w:rsid w:val="00DB31CB"/>
    <w:rsid w:val="00DB75C4"/>
    <w:rsid w:val="00DC0F43"/>
    <w:rsid w:val="00DC186C"/>
    <w:rsid w:val="00DC4BF8"/>
    <w:rsid w:val="00DC7484"/>
    <w:rsid w:val="00DD06F8"/>
    <w:rsid w:val="00DD2B55"/>
    <w:rsid w:val="00DD3AB5"/>
    <w:rsid w:val="00DD3BA5"/>
    <w:rsid w:val="00DD75B9"/>
    <w:rsid w:val="00DE2B8A"/>
    <w:rsid w:val="00DE4E67"/>
    <w:rsid w:val="00DE7ACC"/>
    <w:rsid w:val="00DF04A3"/>
    <w:rsid w:val="00DF09B1"/>
    <w:rsid w:val="00DF35E0"/>
    <w:rsid w:val="00DF48CD"/>
    <w:rsid w:val="00DF5FA6"/>
    <w:rsid w:val="00DF7620"/>
    <w:rsid w:val="00DF771F"/>
    <w:rsid w:val="00E10374"/>
    <w:rsid w:val="00E137B2"/>
    <w:rsid w:val="00E1411B"/>
    <w:rsid w:val="00E225EF"/>
    <w:rsid w:val="00E2300B"/>
    <w:rsid w:val="00E23937"/>
    <w:rsid w:val="00E24BE2"/>
    <w:rsid w:val="00E25CD5"/>
    <w:rsid w:val="00E27D95"/>
    <w:rsid w:val="00E31B27"/>
    <w:rsid w:val="00E328D1"/>
    <w:rsid w:val="00E334C4"/>
    <w:rsid w:val="00E3561F"/>
    <w:rsid w:val="00E37D9E"/>
    <w:rsid w:val="00E43AC7"/>
    <w:rsid w:val="00E43B1E"/>
    <w:rsid w:val="00E44FF5"/>
    <w:rsid w:val="00E479E9"/>
    <w:rsid w:val="00E52870"/>
    <w:rsid w:val="00E54D14"/>
    <w:rsid w:val="00E561F3"/>
    <w:rsid w:val="00E56F4E"/>
    <w:rsid w:val="00E57069"/>
    <w:rsid w:val="00E665DD"/>
    <w:rsid w:val="00E67918"/>
    <w:rsid w:val="00E8084D"/>
    <w:rsid w:val="00E8221F"/>
    <w:rsid w:val="00E82241"/>
    <w:rsid w:val="00E83430"/>
    <w:rsid w:val="00E86B79"/>
    <w:rsid w:val="00E87588"/>
    <w:rsid w:val="00E87A86"/>
    <w:rsid w:val="00E90B2B"/>
    <w:rsid w:val="00E923CB"/>
    <w:rsid w:val="00E945F2"/>
    <w:rsid w:val="00E9534F"/>
    <w:rsid w:val="00E954E8"/>
    <w:rsid w:val="00E96E81"/>
    <w:rsid w:val="00E97DF3"/>
    <w:rsid w:val="00EA206C"/>
    <w:rsid w:val="00EA3464"/>
    <w:rsid w:val="00EA44D6"/>
    <w:rsid w:val="00EA4A06"/>
    <w:rsid w:val="00EA587C"/>
    <w:rsid w:val="00EA6CF1"/>
    <w:rsid w:val="00EB14B3"/>
    <w:rsid w:val="00EB2240"/>
    <w:rsid w:val="00EB72B0"/>
    <w:rsid w:val="00EC373A"/>
    <w:rsid w:val="00EC3C61"/>
    <w:rsid w:val="00EC466F"/>
    <w:rsid w:val="00EC7E04"/>
    <w:rsid w:val="00ED00FF"/>
    <w:rsid w:val="00ED3F1F"/>
    <w:rsid w:val="00ED423F"/>
    <w:rsid w:val="00ED6C6C"/>
    <w:rsid w:val="00EE34FF"/>
    <w:rsid w:val="00EE3560"/>
    <w:rsid w:val="00EF01D6"/>
    <w:rsid w:val="00EF27AB"/>
    <w:rsid w:val="00EF2E63"/>
    <w:rsid w:val="00EF567E"/>
    <w:rsid w:val="00EF61BF"/>
    <w:rsid w:val="00F01486"/>
    <w:rsid w:val="00F0220C"/>
    <w:rsid w:val="00F02376"/>
    <w:rsid w:val="00F02B4C"/>
    <w:rsid w:val="00F03BEC"/>
    <w:rsid w:val="00F10FB4"/>
    <w:rsid w:val="00F130B5"/>
    <w:rsid w:val="00F20A22"/>
    <w:rsid w:val="00F21B9F"/>
    <w:rsid w:val="00F24E4C"/>
    <w:rsid w:val="00F315B5"/>
    <w:rsid w:val="00F32C35"/>
    <w:rsid w:val="00F3497E"/>
    <w:rsid w:val="00F34A8E"/>
    <w:rsid w:val="00F37DF9"/>
    <w:rsid w:val="00F400F6"/>
    <w:rsid w:val="00F40465"/>
    <w:rsid w:val="00F43C25"/>
    <w:rsid w:val="00F448DB"/>
    <w:rsid w:val="00F44E2A"/>
    <w:rsid w:val="00F45407"/>
    <w:rsid w:val="00F45E1A"/>
    <w:rsid w:val="00F51DBD"/>
    <w:rsid w:val="00F5235B"/>
    <w:rsid w:val="00F5259A"/>
    <w:rsid w:val="00F57836"/>
    <w:rsid w:val="00F60FDA"/>
    <w:rsid w:val="00F62FB0"/>
    <w:rsid w:val="00F64F6A"/>
    <w:rsid w:val="00F65328"/>
    <w:rsid w:val="00F65CC5"/>
    <w:rsid w:val="00F745BF"/>
    <w:rsid w:val="00F75E29"/>
    <w:rsid w:val="00F75E4C"/>
    <w:rsid w:val="00F77576"/>
    <w:rsid w:val="00F77874"/>
    <w:rsid w:val="00F82DE8"/>
    <w:rsid w:val="00F91374"/>
    <w:rsid w:val="00F93BB6"/>
    <w:rsid w:val="00F93D4E"/>
    <w:rsid w:val="00F979EF"/>
    <w:rsid w:val="00FA01B9"/>
    <w:rsid w:val="00FA2D4F"/>
    <w:rsid w:val="00FA340A"/>
    <w:rsid w:val="00FA3570"/>
    <w:rsid w:val="00FA42F6"/>
    <w:rsid w:val="00FA4CC9"/>
    <w:rsid w:val="00FA6C3D"/>
    <w:rsid w:val="00FB0D38"/>
    <w:rsid w:val="00FB12A3"/>
    <w:rsid w:val="00FB20DB"/>
    <w:rsid w:val="00FB2961"/>
    <w:rsid w:val="00FB4386"/>
    <w:rsid w:val="00FB4EC5"/>
    <w:rsid w:val="00FB6E1E"/>
    <w:rsid w:val="00FC2461"/>
    <w:rsid w:val="00FC482E"/>
    <w:rsid w:val="00FD0B0A"/>
    <w:rsid w:val="00FD53E8"/>
    <w:rsid w:val="00FD5A4E"/>
    <w:rsid w:val="00FD600A"/>
    <w:rsid w:val="00FE2065"/>
    <w:rsid w:val="00FE54E9"/>
    <w:rsid w:val="00FE6479"/>
    <w:rsid w:val="00FE6E96"/>
    <w:rsid w:val="00FE7113"/>
    <w:rsid w:val="00FF1D2D"/>
    <w:rsid w:val="00FF2298"/>
    <w:rsid w:val="00FF7BD9"/>
    <w:rsid w:val="0AE33A25"/>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D8708"/>
  <w15:chartTrackingRefBased/>
  <w15:docId w15:val="{728196E4-0B73-4853-B555-AFF3F129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BD697F"/>
    <w:pPr>
      <w:keepNext/>
      <w:keepLines/>
      <w:spacing w:before="40" w:after="0"/>
      <w:outlineLvl w:val="1"/>
    </w:pPr>
    <w:rPr>
      <w:rFonts w:asciiTheme="majorHAnsi" w:eastAsiaTheme="majorEastAsia" w:hAnsiTheme="majorHAnsi" w:cstheme="majorBidi"/>
      <w:color w:val="374C8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8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78B6"/>
  </w:style>
  <w:style w:type="paragraph" w:styleId="Footer">
    <w:name w:val="footer"/>
    <w:basedOn w:val="Normal"/>
    <w:link w:val="FooterChar"/>
    <w:uiPriority w:val="99"/>
    <w:unhideWhenUsed/>
    <w:rsid w:val="00D67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8B6"/>
  </w:style>
  <w:style w:type="table" w:customStyle="1" w:styleId="TableGrid2">
    <w:name w:val="Table Grid2"/>
    <w:basedOn w:val="TableNormal"/>
    <w:next w:val="TableGrid"/>
    <w:uiPriority w:val="39"/>
    <w:rsid w:val="0045213C"/>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52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En tête 1,Indent Paragraph,Table/Figure Heading,Heading,Heading 2_sj,Dot pt,Numbered Para 1,No Spacing1,List Paragraph Char Char Char,Indicator Text,Bullet 1,List Paragraph1,Bullet Points,MAIN CONTENT,List Paragraph12,Bullet EY,kepala,Ha"/>
    <w:basedOn w:val="Normal"/>
    <w:link w:val="ListParagraphChar"/>
    <w:uiPriority w:val="34"/>
    <w:qFormat/>
    <w:rsid w:val="00D30743"/>
    <w:pPr>
      <w:ind w:left="720"/>
      <w:contextualSpacing/>
    </w:pPr>
  </w:style>
  <w:style w:type="character" w:styleId="CommentReference">
    <w:name w:val="annotation reference"/>
    <w:basedOn w:val="DefaultParagraphFont"/>
    <w:semiHidden/>
    <w:unhideWhenUsed/>
    <w:rsid w:val="00D30743"/>
    <w:rPr>
      <w:sz w:val="16"/>
      <w:szCs w:val="16"/>
    </w:rPr>
  </w:style>
  <w:style w:type="paragraph" w:styleId="CommentText">
    <w:name w:val="annotation text"/>
    <w:basedOn w:val="Normal"/>
    <w:link w:val="CommentTextChar"/>
    <w:uiPriority w:val="99"/>
    <w:unhideWhenUsed/>
    <w:rsid w:val="00D30743"/>
    <w:pPr>
      <w:spacing w:line="240" w:lineRule="auto"/>
    </w:pPr>
    <w:rPr>
      <w:sz w:val="20"/>
      <w:szCs w:val="20"/>
    </w:rPr>
  </w:style>
  <w:style w:type="character" w:customStyle="1" w:styleId="CommentTextChar">
    <w:name w:val="Comment Text Char"/>
    <w:basedOn w:val="DefaultParagraphFont"/>
    <w:link w:val="CommentText"/>
    <w:uiPriority w:val="99"/>
    <w:rsid w:val="00D30743"/>
    <w:rPr>
      <w:sz w:val="20"/>
      <w:szCs w:val="20"/>
    </w:rPr>
  </w:style>
  <w:style w:type="paragraph" w:styleId="CommentSubject">
    <w:name w:val="annotation subject"/>
    <w:basedOn w:val="CommentText"/>
    <w:next w:val="CommentText"/>
    <w:link w:val="CommentSubjectChar"/>
    <w:uiPriority w:val="99"/>
    <w:semiHidden/>
    <w:unhideWhenUsed/>
    <w:rsid w:val="00D30743"/>
    <w:rPr>
      <w:b/>
      <w:bCs/>
    </w:rPr>
  </w:style>
  <w:style w:type="character" w:customStyle="1" w:styleId="CommentSubjectChar">
    <w:name w:val="Comment Subject Char"/>
    <w:basedOn w:val="CommentTextChar"/>
    <w:link w:val="CommentSubject"/>
    <w:uiPriority w:val="99"/>
    <w:semiHidden/>
    <w:rsid w:val="00D30743"/>
    <w:rPr>
      <w:b/>
      <w:bCs/>
      <w:sz w:val="20"/>
      <w:szCs w:val="20"/>
    </w:rPr>
  </w:style>
  <w:style w:type="paragraph" w:styleId="BalloonText">
    <w:name w:val="Balloon Text"/>
    <w:basedOn w:val="Normal"/>
    <w:link w:val="BalloonTextChar"/>
    <w:uiPriority w:val="99"/>
    <w:semiHidden/>
    <w:unhideWhenUsed/>
    <w:rsid w:val="00D307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743"/>
    <w:rPr>
      <w:rFonts w:ascii="Segoe UI" w:hAnsi="Segoe UI" w:cs="Segoe UI"/>
      <w:sz w:val="18"/>
      <w:szCs w:val="18"/>
    </w:rPr>
  </w:style>
  <w:style w:type="paragraph" w:customStyle="1" w:styleId="Default">
    <w:name w:val="Default"/>
    <w:rsid w:val="009113E2"/>
    <w:pPr>
      <w:autoSpaceDE w:val="0"/>
      <w:autoSpaceDN w:val="0"/>
      <w:adjustRightInd w:val="0"/>
      <w:spacing w:after="0" w:line="240" w:lineRule="auto"/>
    </w:pPr>
    <w:rPr>
      <w:rFonts w:ascii="Segoe UI" w:hAnsi="Segoe UI" w:cs="Segoe UI"/>
      <w:color w:val="000000"/>
      <w:sz w:val="24"/>
      <w:szCs w:val="24"/>
    </w:rPr>
  </w:style>
  <w:style w:type="character" w:customStyle="1" w:styleId="ListParagraphChar">
    <w:name w:val="List Paragraph Char"/>
    <w:aliases w:val="En tête 1 Char,Indent Paragraph Char,Table/Figure Heading Char,Heading Char,Heading 2_sj Char,Dot pt Char,Numbered Para 1 Char,No Spacing1 Char,List Paragraph Char Char Char Char,Indicator Text Char,Bullet 1 Char,List Paragraph1 Char"/>
    <w:link w:val="ListParagraph"/>
    <w:uiPriority w:val="34"/>
    <w:qFormat/>
    <w:locked/>
    <w:rsid w:val="000B6DD7"/>
  </w:style>
  <w:style w:type="paragraph" w:styleId="Revision">
    <w:name w:val="Revision"/>
    <w:hidden/>
    <w:uiPriority w:val="99"/>
    <w:semiHidden/>
    <w:rsid w:val="000B6DD7"/>
    <w:pPr>
      <w:spacing w:after="0" w:line="240" w:lineRule="auto"/>
    </w:pPr>
  </w:style>
  <w:style w:type="paragraph" w:styleId="FootnoteText">
    <w:name w:val="footnote text"/>
    <w:basedOn w:val="Normal"/>
    <w:link w:val="FootnoteTextChar"/>
    <w:uiPriority w:val="99"/>
    <w:unhideWhenUsed/>
    <w:rsid w:val="00BC4D76"/>
    <w:pPr>
      <w:spacing w:after="0" w:line="240" w:lineRule="auto"/>
    </w:pPr>
    <w:rPr>
      <w:sz w:val="20"/>
      <w:szCs w:val="20"/>
    </w:rPr>
  </w:style>
  <w:style w:type="character" w:customStyle="1" w:styleId="FootnoteTextChar">
    <w:name w:val="Footnote Text Char"/>
    <w:basedOn w:val="DefaultParagraphFont"/>
    <w:link w:val="FootnoteText"/>
    <w:uiPriority w:val="99"/>
    <w:qFormat/>
    <w:rsid w:val="00BC4D76"/>
    <w:rPr>
      <w:sz w:val="20"/>
      <w:szCs w:val="20"/>
    </w:rPr>
  </w:style>
  <w:style w:type="character" w:styleId="FootnoteReference">
    <w:name w:val="footnote reference"/>
    <w:basedOn w:val="DefaultParagraphFont"/>
    <w:uiPriority w:val="99"/>
    <w:semiHidden/>
    <w:unhideWhenUsed/>
    <w:rsid w:val="00BC4D76"/>
    <w:rPr>
      <w:vertAlign w:val="superscript"/>
    </w:rPr>
  </w:style>
  <w:style w:type="character" w:customStyle="1" w:styleId="Heading2Char">
    <w:name w:val="Heading 2 Char"/>
    <w:basedOn w:val="DefaultParagraphFont"/>
    <w:link w:val="Heading2"/>
    <w:qFormat/>
    <w:rsid w:val="00BD697F"/>
    <w:rPr>
      <w:rFonts w:asciiTheme="majorHAnsi" w:eastAsiaTheme="majorEastAsia" w:hAnsiTheme="majorHAnsi" w:cstheme="majorBidi"/>
      <w:color w:val="374C80" w:themeColor="accent1" w:themeShade="BF"/>
      <w:sz w:val="26"/>
      <w:szCs w:val="26"/>
    </w:rPr>
  </w:style>
  <w:style w:type="character" w:styleId="Hyperlink">
    <w:name w:val="Hyperlink"/>
    <w:basedOn w:val="DefaultParagraphFont"/>
    <w:uiPriority w:val="99"/>
    <w:unhideWhenUsed/>
    <w:rsid w:val="00394457"/>
    <w:rPr>
      <w:color w:val="9454C3" w:themeColor="hyperlink"/>
      <w:u w:val="single"/>
    </w:rPr>
  </w:style>
  <w:style w:type="character" w:styleId="UnresolvedMention">
    <w:name w:val="Unresolved Mention"/>
    <w:basedOn w:val="DefaultParagraphFont"/>
    <w:uiPriority w:val="99"/>
    <w:semiHidden/>
    <w:unhideWhenUsed/>
    <w:rsid w:val="00394457"/>
    <w:rPr>
      <w:color w:val="605E5C"/>
      <w:shd w:val="clear" w:color="auto" w:fill="E1DFDD"/>
    </w:rPr>
  </w:style>
  <w:style w:type="paragraph" w:customStyle="1" w:styleId="Pa3">
    <w:name w:val="Pa3"/>
    <w:basedOn w:val="Default"/>
    <w:next w:val="Default"/>
    <w:uiPriority w:val="99"/>
    <w:rsid w:val="00F62FB0"/>
    <w:pPr>
      <w:spacing w:line="221" w:lineRule="atLeast"/>
    </w:pPr>
    <w:rPr>
      <w:color w:val="auto"/>
      <w:lang w:val="en-US"/>
    </w:rPr>
  </w:style>
  <w:style w:type="character" w:customStyle="1" w:styleId="A15">
    <w:name w:val="A15"/>
    <w:uiPriority w:val="99"/>
    <w:rsid w:val="00817BF6"/>
    <w:rPr>
      <w:rFonts w:ascii="JEHIFF+Avenir-Book" w:hAnsi="JEHIFF+Avenir-Book" w:cs="JEHIFF+Avenir-Book"/>
      <w:color w:val="211D1E"/>
      <w:sz w:val="22"/>
      <w:szCs w:val="22"/>
    </w:rPr>
  </w:style>
  <w:style w:type="paragraph" w:styleId="TOC1">
    <w:name w:val="toc 1"/>
    <w:basedOn w:val="Normal"/>
    <w:uiPriority w:val="1"/>
    <w:qFormat/>
    <w:rsid w:val="00C837C6"/>
    <w:pPr>
      <w:widowControl w:val="0"/>
      <w:autoSpaceDE w:val="0"/>
      <w:autoSpaceDN w:val="0"/>
      <w:spacing w:before="239" w:after="0" w:line="240" w:lineRule="auto"/>
      <w:ind w:left="539" w:hanging="439"/>
    </w:pPr>
    <w:rPr>
      <w:rFonts w:ascii="Corbel" w:eastAsia="Corbel" w:hAnsi="Corbel" w:cs="Corbel"/>
      <w:b/>
      <w:bCs/>
      <w:lang w:val="en-US"/>
    </w:rPr>
  </w:style>
  <w:style w:type="paragraph" w:styleId="TOC2">
    <w:name w:val="toc 2"/>
    <w:basedOn w:val="Normal"/>
    <w:uiPriority w:val="1"/>
    <w:qFormat/>
    <w:rsid w:val="00C837C6"/>
    <w:pPr>
      <w:widowControl w:val="0"/>
      <w:autoSpaceDE w:val="0"/>
      <w:autoSpaceDN w:val="0"/>
      <w:spacing w:before="120" w:after="0" w:line="240" w:lineRule="auto"/>
      <w:ind w:left="321"/>
    </w:pPr>
    <w:rPr>
      <w:rFonts w:ascii="Corbel" w:eastAsia="Corbel" w:hAnsi="Corbel" w:cs="Corbel"/>
      <w:i/>
      <w:lang w:val="en-US"/>
    </w:rPr>
  </w:style>
  <w:style w:type="paragraph" w:styleId="TOC3">
    <w:name w:val="toc 3"/>
    <w:basedOn w:val="Normal"/>
    <w:uiPriority w:val="1"/>
    <w:qFormat/>
    <w:rsid w:val="00C837C6"/>
    <w:pPr>
      <w:widowControl w:val="0"/>
      <w:autoSpaceDE w:val="0"/>
      <w:autoSpaceDN w:val="0"/>
      <w:spacing w:after="0" w:line="240" w:lineRule="auto"/>
      <w:ind w:left="539"/>
    </w:pPr>
    <w:rPr>
      <w:rFonts w:ascii="Corbel" w:eastAsia="Corbel" w:hAnsi="Corbel" w:cs="Corbel"/>
      <w:lang w:val="en-US"/>
    </w:rPr>
  </w:style>
  <w:style w:type="paragraph" w:customStyle="1" w:styleId="xmsonormal">
    <w:name w:val="x_msonormal"/>
    <w:basedOn w:val="Normal"/>
    <w:rsid w:val="0039717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4903602534258265798msolistparagraph">
    <w:name w:val="m_4903602534258265798msolistparagraph"/>
    <w:basedOn w:val="Normal"/>
    <w:rsid w:val="00A34630"/>
    <w:pPr>
      <w:spacing w:before="100" w:beforeAutospacing="1" w:after="100" w:afterAutospacing="1" w:line="240" w:lineRule="auto"/>
    </w:pPr>
    <w:rPr>
      <w:rFonts w:ascii="Segoe UI" w:eastAsiaTheme="minorEastAsia" w:hAnsi="Segoe UI" w:cs="Calibri"/>
    </w:rPr>
  </w:style>
  <w:style w:type="paragraph" w:styleId="BodyText">
    <w:name w:val="Body Text"/>
    <w:basedOn w:val="Normal"/>
    <w:link w:val="BodyTextChar"/>
    <w:uiPriority w:val="1"/>
    <w:qFormat/>
    <w:rsid w:val="00FA3570"/>
    <w:pPr>
      <w:widowControl w:val="0"/>
      <w:autoSpaceDE w:val="0"/>
      <w:autoSpaceDN w:val="0"/>
      <w:spacing w:after="0" w:line="240" w:lineRule="auto"/>
    </w:pPr>
    <w:rPr>
      <w:rFonts w:ascii="Tw Cen MT" w:eastAsia="Tw Cen MT" w:hAnsi="Tw Cen MT" w:cs="Tw Cen MT"/>
      <w:lang w:val="en-US"/>
    </w:rPr>
  </w:style>
  <w:style w:type="character" w:customStyle="1" w:styleId="BodyTextChar">
    <w:name w:val="Body Text Char"/>
    <w:basedOn w:val="DefaultParagraphFont"/>
    <w:link w:val="BodyText"/>
    <w:uiPriority w:val="1"/>
    <w:rsid w:val="00FA3570"/>
    <w:rPr>
      <w:rFonts w:ascii="Tw Cen MT" w:eastAsia="Tw Cen MT" w:hAnsi="Tw Cen MT" w:cs="Tw Cen M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119">
      <w:bodyDiv w:val="1"/>
      <w:marLeft w:val="0"/>
      <w:marRight w:val="0"/>
      <w:marTop w:val="0"/>
      <w:marBottom w:val="0"/>
      <w:divBdr>
        <w:top w:val="none" w:sz="0" w:space="0" w:color="auto"/>
        <w:left w:val="none" w:sz="0" w:space="0" w:color="auto"/>
        <w:bottom w:val="none" w:sz="0" w:space="0" w:color="auto"/>
        <w:right w:val="none" w:sz="0" w:space="0" w:color="auto"/>
      </w:divBdr>
    </w:div>
    <w:div w:id="895311232">
      <w:bodyDiv w:val="1"/>
      <w:marLeft w:val="0"/>
      <w:marRight w:val="0"/>
      <w:marTop w:val="0"/>
      <w:marBottom w:val="0"/>
      <w:divBdr>
        <w:top w:val="none" w:sz="0" w:space="0" w:color="auto"/>
        <w:left w:val="none" w:sz="0" w:space="0" w:color="auto"/>
        <w:bottom w:val="none" w:sz="0" w:space="0" w:color="auto"/>
        <w:right w:val="none" w:sz="0" w:space="0" w:color="auto"/>
      </w:divBdr>
    </w:div>
    <w:div w:id="1006372077">
      <w:bodyDiv w:val="1"/>
      <w:marLeft w:val="0"/>
      <w:marRight w:val="0"/>
      <w:marTop w:val="0"/>
      <w:marBottom w:val="0"/>
      <w:divBdr>
        <w:top w:val="none" w:sz="0" w:space="0" w:color="auto"/>
        <w:left w:val="none" w:sz="0" w:space="0" w:color="auto"/>
        <w:bottom w:val="none" w:sz="0" w:space="0" w:color="auto"/>
        <w:right w:val="none" w:sz="0" w:space="0" w:color="auto"/>
      </w:divBdr>
    </w:div>
    <w:div w:id="1428691451">
      <w:bodyDiv w:val="1"/>
      <w:marLeft w:val="0"/>
      <w:marRight w:val="0"/>
      <w:marTop w:val="0"/>
      <w:marBottom w:val="0"/>
      <w:divBdr>
        <w:top w:val="none" w:sz="0" w:space="0" w:color="auto"/>
        <w:left w:val="none" w:sz="0" w:space="0" w:color="auto"/>
        <w:bottom w:val="none" w:sz="0" w:space="0" w:color="auto"/>
        <w:right w:val="none" w:sz="0" w:space="0" w:color="auto"/>
      </w:divBdr>
      <w:divsChild>
        <w:div w:id="1530876559">
          <w:marLeft w:val="806"/>
          <w:marRight w:val="0"/>
          <w:marTop w:val="0"/>
          <w:marBottom w:val="120"/>
          <w:divBdr>
            <w:top w:val="none" w:sz="0" w:space="0" w:color="auto"/>
            <w:left w:val="none" w:sz="0" w:space="0" w:color="auto"/>
            <w:bottom w:val="none" w:sz="0" w:space="0" w:color="auto"/>
            <w:right w:val="none" w:sz="0" w:space="0" w:color="auto"/>
          </w:divBdr>
        </w:div>
      </w:divsChild>
    </w:div>
    <w:div w:id="1861431783">
      <w:bodyDiv w:val="1"/>
      <w:marLeft w:val="0"/>
      <w:marRight w:val="0"/>
      <w:marTop w:val="0"/>
      <w:marBottom w:val="0"/>
      <w:divBdr>
        <w:top w:val="none" w:sz="0" w:space="0" w:color="auto"/>
        <w:left w:val="none" w:sz="0" w:space="0" w:color="auto"/>
        <w:bottom w:val="none" w:sz="0" w:space="0" w:color="auto"/>
        <w:right w:val="none" w:sz="0" w:space="0" w:color="auto"/>
      </w:divBdr>
    </w:div>
    <w:div w:id="1866016860">
      <w:bodyDiv w:val="1"/>
      <w:marLeft w:val="0"/>
      <w:marRight w:val="0"/>
      <w:marTop w:val="0"/>
      <w:marBottom w:val="0"/>
      <w:divBdr>
        <w:top w:val="none" w:sz="0" w:space="0" w:color="auto"/>
        <w:left w:val="none" w:sz="0" w:space="0" w:color="auto"/>
        <w:bottom w:val="none" w:sz="0" w:space="0" w:color="auto"/>
        <w:right w:val="none" w:sz="0" w:space="0" w:color="auto"/>
      </w:divBdr>
      <w:divsChild>
        <w:div w:id="470249010">
          <w:marLeft w:val="806"/>
          <w:marRight w:val="0"/>
          <w:marTop w:val="0"/>
          <w:marBottom w:val="120"/>
          <w:divBdr>
            <w:top w:val="none" w:sz="0" w:space="0" w:color="auto"/>
            <w:left w:val="none" w:sz="0" w:space="0" w:color="auto"/>
            <w:bottom w:val="none" w:sz="0" w:space="0" w:color="auto"/>
            <w:right w:val="none" w:sz="0" w:space="0" w:color="auto"/>
          </w:divBdr>
        </w:div>
        <w:div w:id="550506684">
          <w:marLeft w:val="806"/>
          <w:marRight w:val="0"/>
          <w:marTop w:val="0"/>
          <w:marBottom w:val="120"/>
          <w:divBdr>
            <w:top w:val="none" w:sz="0" w:space="0" w:color="auto"/>
            <w:left w:val="none" w:sz="0" w:space="0" w:color="auto"/>
            <w:bottom w:val="none" w:sz="0" w:space="0" w:color="auto"/>
            <w:right w:val="none" w:sz="0" w:space="0" w:color="auto"/>
          </w:divBdr>
        </w:div>
        <w:div w:id="1729648706">
          <w:marLeft w:val="8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alliancehydromet.org/wp-content/uploads/2022/08/Decision-item-1.4.-Programming-criteria.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alliancehydromet.org/wp-content/uploads/2022/11/Decision-item-2.2-Adoption-of-the-SOFF-Operational-Manual.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soffsecretariat@wmo.int" TargetMode="External"/><Relationship Id="rId10" Type="http://schemas.openxmlformats.org/officeDocument/2006/relationships/webSettings" Target="webSettings.xml"/><Relationship Id="rId19" Type="http://schemas.openxmlformats.org/officeDocument/2006/relationships/hyperlink" Target="https://alliancehydromet.org/wp-content/uploads/2022/11/Decision-item-2.2-Adoption-of-the-SOFF-Operational-Manual.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bbe4a-f4cb-4707-b1e1-3d3725ff8567">
      <Terms xmlns="http://schemas.microsoft.com/office/infopath/2007/PartnerControls"/>
    </lcf76f155ced4ddcb4097134ff3c332f>
    <TaxCatchAll xmlns="5968b4ee-7f12-42dc-9764-72d1cdfc0802" xsi:nil="true"/>
    <WMOWFApprovalStatus xmlns="715fcdb6-58ff-4d84-993c-bb26a5b54815">Not Submitted</WMOWFApprovalStatus>
    <_dlc_DocId xmlns="5968b4ee-7f12-42dc-9764-72d1cdfc0802">SOFF-1412634852-3468</_dlc_DocId>
    <_dlc_DocIdUrl xmlns="5968b4ee-7f12-42dc-9764-72d1cdfc0802">
      <Url>https://wmoomm.sharepoint.com/sites/SOFF/_layouts/15/DocIdRedir.aspx?ID=SOFF-1412634852-3468</Url>
      <Description>SOFF-1412634852-346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52F777A3B37C245853E6762AE9D7153" ma:contentTypeVersion="17" ma:contentTypeDescription="Create a new document." ma:contentTypeScope="" ma:versionID="ed1b304a46d89159e80dd250965f7f82">
  <xsd:schema xmlns:xsd="http://www.w3.org/2001/XMLSchema" xmlns:xs="http://www.w3.org/2001/XMLSchema" xmlns:p="http://schemas.microsoft.com/office/2006/metadata/properties" xmlns:ns2="715fcdb6-58ff-4d84-993c-bb26a5b54815" xmlns:ns3="4dabbe4a-f4cb-4707-b1e1-3d3725ff8567" xmlns:ns4="5968b4ee-7f12-42dc-9764-72d1cdfc0802" targetNamespace="http://schemas.microsoft.com/office/2006/metadata/properties" ma:root="true" ma:fieldsID="fbf3c6845b2d22cbb6c388e6ed88bc18" ns2:_="" ns3:_="" ns4:_="">
    <xsd:import namespace="715fcdb6-58ff-4d84-993c-bb26a5b54815"/>
    <xsd:import namespace="4dabbe4a-f4cb-4707-b1e1-3d3725ff8567"/>
    <xsd:import namespace="5968b4ee-7f12-42dc-9764-72d1cdfc0802"/>
    <xsd:element name="properties">
      <xsd:complexType>
        <xsd:sequence>
          <xsd:element name="documentManagement">
            <xsd:complexType>
              <xsd:all>
                <xsd:element ref="ns2:WMOWFApprovalStatu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MediaServiceBillingMetadata"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fcdb6-58ff-4d84-993c-bb26a5b54815" elementFormDefault="qualified">
    <xsd:import namespace="http://schemas.microsoft.com/office/2006/documentManagement/types"/>
    <xsd:import namespace="http://schemas.microsoft.com/office/infopath/2007/PartnerControls"/>
    <xsd:element name="WMOWFApprovalStatus" ma:index="2" nillable="true" ma:displayName="Workflow Approval Status" ma:default="Not Submitted" ma:format="Dropdown" ma:internalName="WMOWFApprovalStatus" ma:readOnly="false">
      <xsd:simpleType>
        <xsd:restriction base="dms:Choice">
          <xsd:enumeration value="Not Submitted"/>
          <xsd:enumeration value="Pending for Review"/>
          <xsd:enumeration value="Pending for Consolidation"/>
          <xsd:enumeration value="Pending for Approval"/>
          <xsd:enumeration value="Approved"/>
          <xsd:enumeration value="Rejected by Approver"/>
          <xsd:enumeration value="Cancelled by Requestor"/>
          <xsd:enumeration value="In Progress"/>
        </xsd:restriction>
      </xsd:simpleType>
    </xsd:element>
  </xsd:schema>
  <xsd:schema xmlns:xsd="http://www.w3.org/2001/XMLSchema" xmlns:xs="http://www.w3.org/2001/XMLSchema" xmlns:dms="http://schemas.microsoft.com/office/2006/documentManagement/types" xmlns:pc="http://schemas.microsoft.com/office/infopath/2007/PartnerControls" targetNamespace="4dabbe4a-f4cb-4707-b1e1-3d3725ff8567"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SearchProperties" ma:index="9" nillable="true" ma:displayName="MediaServiceSearchProperties" ma:hidden="true" ma:internalName="MediaServiceSearchProperties"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2a3b380-abf6-46f2-87bb-c2c114de1c9e"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8b4ee-7f12-42dc-9764-72d1cdfc080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cf35311-2802-4468-98b9-e3cb5a9840b9}" ma:internalName="TaxCatchAll" ma:showField="CatchAllData" ma:web="5968b4ee-7f12-42dc-9764-72d1cdfc0802">
      <xsd:complexType>
        <xsd:complexContent>
          <xsd:extension base="dms:MultiChoiceLookup">
            <xsd:sequence>
              <xsd:element name="Value" type="dms:Lookup" maxOccurs="unbounded" minOccurs="0" nillable="true"/>
            </xsd:sequence>
          </xsd:extension>
        </xsd:complexContent>
      </xsd:complex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92a3b380-abf6-46f2-87bb-c2c114de1c9e" ContentTypeId="0x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3F2ED7-E1CA-4B6C-B5C8-F8BB69C77302}">
  <ds:schemaRefs>
    <ds:schemaRef ds:uri="http://schemas.openxmlformats.org/officeDocument/2006/bibliography"/>
  </ds:schemaRefs>
</ds:datastoreItem>
</file>

<file path=customXml/itemProps2.xml><?xml version="1.0" encoding="utf-8"?>
<ds:datastoreItem xmlns:ds="http://schemas.openxmlformats.org/officeDocument/2006/customXml" ds:itemID="{4F1712A2-58B0-4ADA-9CD9-F27C9F1A605C}">
  <ds:schemaRefs>
    <ds:schemaRef ds:uri="http://schemas.microsoft.com/office/2006/metadata/properties"/>
    <ds:schemaRef ds:uri="http://schemas.microsoft.com/office/infopath/2007/PartnerControls"/>
    <ds:schemaRef ds:uri="3679bf0f-1d7e-438f-afa5-6ebf1e20f9b8"/>
    <ds:schemaRef ds:uri="ce21bc6c-711a-4065-a01c-a8f0e29e3ad8"/>
    <ds:schemaRef ds:uri="4dabbe4a-f4cb-4707-b1e1-3d3725ff8567"/>
    <ds:schemaRef ds:uri="5968b4ee-7f12-42dc-9764-72d1cdfc0802"/>
    <ds:schemaRef ds:uri="715fcdb6-58ff-4d84-993c-bb26a5b54815"/>
  </ds:schemaRefs>
</ds:datastoreItem>
</file>

<file path=customXml/itemProps3.xml><?xml version="1.0" encoding="utf-8"?>
<ds:datastoreItem xmlns:ds="http://schemas.openxmlformats.org/officeDocument/2006/customXml" ds:itemID="{F5C50C43-581E-4800-8955-33161BA73267}">
  <ds:schemaRefs>
    <ds:schemaRef ds:uri="http://schemas.microsoft.com/sharepoint/events"/>
  </ds:schemaRefs>
</ds:datastoreItem>
</file>

<file path=customXml/itemProps4.xml><?xml version="1.0" encoding="utf-8"?>
<ds:datastoreItem xmlns:ds="http://schemas.openxmlformats.org/officeDocument/2006/customXml" ds:itemID="{CA6AF29A-88CE-4BE1-9058-F977A06E6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fcdb6-58ff-4d84-993c-bb26a5b54815"/>
    <ds:schemaRef ds:uri="4dabbe4a-f4cb-4707-b1e1-3d3725ff8567"/>
    <ds:schemaRef ds:uri="5968b4ee-7f12-42dc-9764-72d1cdfc0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101CEE-6105-4864-A00A-20D813CC018B}">
  <ds:schemaRefs>
    <ds:schemaRef ds:uri="Microsoft.SharePoint.Taxonomy.ContentTypeSync"/>
  </ds:schemaRefs>
</ds:datastoreItem>
</file>

<file path=customXml/itemProps6.xml><?xml version="1.0" encoding="utf-8"?>
<ds:datastoreItem xmlns:ds="http://schemas.openxmlformats.org/officeDocument/2006/customXml" ds:itemID="{71FCF3A0-1EFC-478D-9FE8-F4E1216078EC}">
  <ds:schemaRefs>
    <ds:schemaRef ds:uri="http://schemas.microsoft.com/sharepoint/v3/contenttype/forms"/>
  </ds:schemaRefs>
</ds:datastoreItem>
</file>

<file path=docMetadata/LabelInfo.xml><?xml version="1.0" encoding="utf-8"?>
<clbl:labelList xmlns:clbl="http://schemas.microsoft.com/office/2020/mipLabelMetadata">
  <clbl:label id="{e962d134-526b-49fe-8fc7-dd80537250d0}" enabled="1" method="Standard" siteId="{eaa6be54-4687-40c4-9827-c044bd8e8d3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3084</Words>
  <Characters>17580</Characters>
  <Application>Microsoft Office Word</Application>
  <DocSecurity>0</DocSecurity>
  <Lines>146</Lines>
  <Paragraphs>41</Paragraphs>
  <ScaleCrop>false</ScaleCrop>
  <Company/>
  <LinksUpToDate>false</LinksUpToDate>
  <CharactersWithSpaces>2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ena Odianose</dc:creator>
  <cp:keywords/>
  <dc:description/>
  <cp:lastModifiedBy>Tshering Lhamo</cp:lastModifiedBy>
  <cp:revision>6</cp:revision>
  <cp:lastPrinted>2022-12-07T15:14:00Z</cp:lastPrinted>
  <dcterms:created xsi:type="dcterms:W3CDTF">2025-09-18T06:48:00Z</dcterms:created>
  <dcterms:modified xsi:type="dcterms:W3CDTF">2025-09-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F777A3B37C245853E6762AE9D7153</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SharedWithUsers">
    <vt:lpwstr>20;#Mario Peiro Espi</vt:lpwstr>
  </property>
  <property fmtid="{D5CDD505-2E9C-101B-9397-08002B2CF9AE}" pid="13" name="_dlc_DocIdItemGuid">
    <vt:lpwstr>d42fcffe-b56b-4275-975c-4e30155966e0</vt:lpwstr>
  </property>
</Properties>
</file>